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bidi="th-TH"/>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ngsana New"/>
                <w:color w:val="241F20"/>
                <w:szCs w:val="18"/>
                <w:cs/>
                <w:lang w:eastAsia="it-IT" w:bidi="th-TH"/>
              </w:rPr>
              <w:t xml:space="preserve"> </w:t>
            </w:r>
            <w:r w:rsidRPr="00B57B36">
              <w:rPr>
                <w:rFonts w:cs="Arial"/>
                <w:b/>
                <w:bCs/>
                <w:i/>
                <w:iCs/>
                <w:color w:val="000066"/>
                <w:sz w:val="24"/>
                <w:szCs w:val="24"/>
                <w:lang w:eastAsia="it-IT"/>
              </w:rPr>
              <w:t>CHEMICAL ENGINEERING</w:t>
            </w:r>
            <w:r w:rsidRPr="00B57B36">
              <w:rPr>
                <w:rFonts w:cs="Angsana New"/>
                <w:b/>
                <w:bCs/>
                <w:i/>
                <w:iCs/>
                <w:color w:val="0033FF"/>
                <w:sz w:val="24"/>
                <w:szCs w:val="24"/>
                <w:cs/>
                <w:lang w:eastAsia="it-IT" w:bidi="th-TH"/>
              </w:rPr>
              <w:t xml:space="preserve"> </w:t>
            </w:r>
            <w:r w:rsidRPr="00B57B36">
              <w:rPr>
                <w:rFonts w:cs="Arial"/>
                <w:b/>
                <w:bCs/>
                <w:i/>
                <w:iCs/>
                <w:color w:val="666666"/>
                <w:sz w:val="24"/>
                <w:szCs w:val="24"/>
                <w:lang w:eastAsia="it-IT"/>
              </w:rPr>
              <w:t>TRANSACTIONS</w:t>
            </w:r>
            <w:r w:rsidRPr="00B57B36">
              <w:rPr>
                <w:rFonts w:cs="Angsana New"/>
                <w:color w:val="333333"/>
                <w:sz w:val="24"/>
                <w:szCs w:val="24"/>
                <w:cs/>
                <w:lang w:eastAsia="it-IT" w:bidi="th-TH"/>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Pr="00B57B36">
              <w:rPr>
                <w:rFonts w:cs="Angsana New"/>
                <w:b/>
                <w:bCs/>
                <w:i/>
                <w:iCs/>
                <w:color w:val="000066"/>
                <w:sz w:val="22"/>
                <w:szCs w:val="22"/>
                <w:cs/>
                <w:lang w:eastAsia="it-IT" w:bidi="th-TH"/>
              </w:rPr>
              <w:t xml:space="preserve">. </w:t>
            </w:r>
            <w:r w:rsidR="0030152C">
              <w:rPr>
                <w:rFonts w:cs="Angsana New"/>
                <w:b/>
                <w:bCs/>
                <w:i/>
                <w:iCs/>
                <w:color w:val="000066"/>
                <w:sz w:val="22"/>
                <w:szCs w:val="22"/>
                <w:cs/>
                <w:lang w:eastAsia="it-IT" w:bidi="th-TH"/>
              </w:rPr>
              <w:t xml:space="preserve"> </w:t>
            </w:r>
            <w:proofErr w:type="gramStart"/>
            <w:r w:rsidR="0030152C">
              <w:rPr>
                <w:rFonts w:cs="Angsana New"/>
                <w:b/>
                <w:bCs/>
                <w:i/>
                <w:iCs/>
                <w:color w:val="000066"/>
                <w:sz w:val="22"/>
                <w:szCs w:val="22"/>
                <w:cs/>
                <w:lang w:eastAsia="it-IT" w:bidi="th-TH"/>
              </w:rPr>
              <w:t xml:space="preserve">  </w:t>
            </w:r>
            <w:r w:rsidR="007B48F9">
              <w:rPr>
                <w:rFonts w:cs="Arial"/>
                <w:b/>
                <w:bCs/>
                <w:i/>
                <w:iCs/>
                <w:color w:val="000066"/>
                <w:sz w:val="22"/>
                <w:szCs w:val="22"/>
                <w:lang w:eastAsia="it-IT"/>
              </w:rPr>
              <w:t>,</w:t>
            </w:r>
            <w:proofErr w:type="gramEnd"/>
            <w:r w:rsidR="00FA5F5F">
              <w:rPr>
                <w:rFonts w:cs="Angsana New"/>
                <w:b/>
                <w:bCs/>
                <w:i/>
                <w:iCs/>
                <w:color w:val="000066"/>
                <w:sz w:val="22"/>
                <w:szCs w:val="22"/>
                <w:cs/>
                <w:lang w:eastAsia="it-IT" w:bidi="th-TH"/>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bidi="th-TH"/>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w:t>
            </w:r>
            <w:r w:rsidRPr="000D0268">
              <w:rPr>
                <w:rFonts w:cs="Angsana New"/>
                <w:sz w:val="13"/>
                <w:szCs w:val="13"/>
                <w:cs/>
                <w:lang w:bidi="th-TH"/>
              </w:rPr>
              <w:t>.</w:t>
            </w:r>
            <w:proofErr w:type="spellStart"/>
            <w:r w:rsidRPr="000D0268">
              <w:rPr>
                <w:rFonts w:cs="Arial"/>
                <w:sz w:val="13"/>
                <w:szCs w:val="13"/>
              </w:rPr>
              <w:t>cetjournal</w:t>
            </w:r>
            <w:proofErr w:type="spellEnd"/>
            <w:r w:rsidRPr="000D0268">
              <w:rPr>
                <w:rFonts w:cs="Angsana New"/>
                <w:sz w:val="13"/>
                <w:szCs w:val="13"/>
                <w:cs/>
                <w:lang w:bidi="th-TH"/>
              </w:rPr>
              <w:t>.</w:t>
            </w:r>
            <w:r w:rsidRPr="000D0268">
              <w:rPr>
                <w:rFonts w:cs="Arial"/>
                <w:sz w:val="13"/>
                <w:szCs w:val="13"/>
              </w:rPr>
              <w:t>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iCs/>
                <w:color w:val="333333"/>
                <w:sz w:val="14"/>
                <w:szCs w:val="14"/>
                <w:cs/>
                <w:lang w:eastAsia="it-IT" w:bidi="th-TH"/>
              </w:rPr>
              <w:t>:</w:t>
            </w:r>
            <w:r w:rsidRPr="00F93EDF">
              <w:rPr>
                <w:rFonts w:ascii="Tahoma" w:hAnsi="Tahoma" w:cs="Tahoma"/>
                <w:color w:val="000000"/>
                <w:sz w:val="14"/>
                <w:szCs w:val="14"/>
                <w:shd w:val="clear" w:color="auto" w:fill="FFFFFF"/>
                <w:cs/>
                <w:lang w:bidi="th-TH"/>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w:t>
            </w:r>
            <w:r w:rsidRPr="00B57B36">
              <w:rPr>
                <w:rFonts w:ascii="Tahoma" w:hAnsi="Tahoma" w:cs="Tahoma"/>
                <w:iCs/>
                <w:color w:val="333333"/>
                <w:sz w:val="14"/>
                <w:szCs w:val="14"/>
                <w:cs/>
                <w:lang w:eastAsia="it-IT" w:bidi="th-TH"/>
              </w:rPr>
              <w:t>.</w:t>
            </w:r>
            <w:r w:rsidRPr="00B57B36">
              <w:rPr>
                <w:rFonts w:ascii="Tahoma" w:hAnsi="Tahoma" w:cs="Tahoma"/>
                <w:iCs/>
                <w:color w:val="333333"/>
                <w:sz w:val="14"/>
                <w:szCs w:val="14"/>
                <w:lang w:eastAsia="it-IT"/>
              </w:rPr>
              <w:t>r</w:t>
            </w:r>
            <w:r w:rsidRPr="00B57B36">
              <w:rPr>
                <w:rFonts w:ascii="Tahoma" w:hAnsi="Tahoma" w:cs="Tahoma"/>
                <w:iCs/>
                <w:color w:val="333333"/>
                <w:sz w:val="14"/>
                <w:szCs w:val="14"/>
                <w:cs/>
                <w:lang w:eastAsia="it-IT" w:bidi="th-TH"/>
              </w:rPr>
              <w:t>.</w:t>
            </w:r>
            <w:r w:rsidRPr="00B57B36">
              <w:rPr>
                <w:rFonts w:ascii="Tahoma" w:hAnsi="Tahoma" w:cs="Tahoma"/>
                <w:iCs/>
                <w:color w:val="333333"/>
                <w:sz w:val="14"/>
                <w:szCs w:val="14"/>
                <w:lang w:eastAsia="it-IT"/>
              </w:rPr>
              <w:t>l</w:t>
            </w:r>
            <w:r w:rsidRPr="00B57B36">
              <w:rPr>
                <w:rFonts w:ascii="Tahoma" w:hAnsi="Tahoma" w:cs="Tahoma"/>
                <w:iCs/>
                <w:color w:val="333333"/>
                <w:sz w:val="14"/>
                <w:szCs w:val="14"/>
                <w:cs/>
                <w:lang w:eastAsia="it-IT" w:bidi="th-TH"/>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cs/>
                <w:lang w:eastAsia="it-IT" w:bidi="th-TH"/>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cs/>
                <w:lang w:bidi="th-TH"/>
              </w:rPr>
              <w:t>-</w:t>
            </w:r>
            <w:r>
              <w:rPr>
                <w:rFonts w:ascii="Tahoma" w:hAnsi="Tahoma" w:cs="Tahoma"/>
                <w:sz w:val="14"/>
                <w:szCs w:val="14"/>
              </w:rPr>
              <w:t>88</w:t>
            </w:r>
            <w:r w:rsidRPr="000562A9">
              <w:rPr>
                <w:rFonts w:ascii="Tahoma" w:hAnsi="Tahoma" w:cs="Tahoma"/>
                <w:sz w:val="14"/>
                <w:szCs w:val="14"/>
                <w:cs/>
                <w:lang w:bidi="th-TH"/>
              </w:rPr>
              <w:t>-</w:t>
            </w:r>
            <w:r>
              <w:rPr>
                <w:rFonts w:ascii="Tahoma" w:hAnsi="Tahoma" w:cs="Tahoma"/>
                <w:sz w:val="14"/>
                <w:szCs w:val="14"/>
              </w:rPr>
              <w:t>95608</w:t>
            </w:r>
            <w:r>
              <w:rPr>
                <w:rFonts w:ascii="Tahoma" w:hAnsi="Tahoma" w:cs="Tahoma"/>
                <w:sz w:val="14"/>
                <w:szCs w:val="14"/>
                <w:cs/>
                <w:lang w:bidi="th-TH"/>
              </w:rPr>
              <w:t>-</w:t>
            </w:r>
            <w:r>
              <w:rPr>
                <w:rFonts w:ascii="Tahoma" w:hAnsi="Tahoma" w:cs="Tahoma"/>
                <w:sz w:val="14"/>
                <w:szCs w:val="14"/>
              </w:rPr>
              <w:t>98</w:t>
            </w:r>
            <w:r>
              <w:rPr>
                <w:rFonts w:ascii="Tahoma" w:hAnsi="Tahoma" w:cs="Tahoma"/>
                <w:sz w:val="14"/>
                <w:szCs w:val="14"/>
                <w:cs/>
                <w:lang w:bidi="th-TH"/>
              </w:rPr>
              <w:t>-</w:t>
            </w:r>
            <w:r>
              <w:rPr>
                <w:rFonts w:ascii="Tahoma" w:hAnsi="Tahoma" w:cs="Tahoma"/>
                <w:sz w:val="14"/>
                <w:szCs w:val="14"/>
              </w:rPr>
              <w:t>3</w:t>
            </w:r>
            <w:r w:rsidRPr="00EF06D9">
              <w:rPr>
                <w:rFonts w:ascii="Tahoma" w:hAnsi="Tahoma" w:cs="Tahoma"/>
                <w:iCs/>
                <w:color w:val="333333"/>
                <w:sz w:val="14"/>
                <w:szCs w:val="14"/>
                <w:lang w:eastAsia="it-IT"/>
              </w:rPr>
              <w:t>;</w:t>
            </w:r>
            <w:r w:rsidRPr="00B57B36">
              <w:rPr>
                <w:rFonts w:ascii="Tahoma" w:hAnsi="Tahoma" w:cs="Tahoma"/>
                <w:iCs/>
                <w:color w:val="333333"/>
                <w:sz w:val="14"/>
                <w:szCs w:val="14"/>
                <w:cs/>
                <w:lang w:eastAsia="it-IT" w:bidi="th-TH"/>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w:t>
            </w:r>
            <w:r w:rsidRPr="00B57B36">
              <w:rPr>
                <w:rFonts w:ascii="Tahoma" w:hAnsi="Tahoma" w:cs="Tahoma"/>
                <w:iCs/>
                <w:color w:val="333333"/>
                <w:sz w:val="14"/>
                <w:szCs w:val="14"/>
                <w:cs/>
                <w:lang w:eastAsia="it-IT" w:bidi="th-TH"/>
              </w:rPr>
              <w:t>-</w:t>
            </w:r>
            <w:r w:rsidRPr="00B57B36">
              <w:rPr>
                <w:rFonts w:ascii="Tahoma" w:hAnsi="Tahoma" w:cs="Tahoma"/>
                <w:iCs/>
                <w:color w:val="333333"/>
                <w:sz w:val="14"/>
                <w:szCs w:val="14"/>
                <w:lang w:eastAsia="it-IT"/>
              </w:rPr>
              <w:t>9216</w:t>
            </w:r>
          </w:p>
        </w:tc>
      </w:tr>
    </w:tbl>
    <w:p w14:paraId="2E667253" w14:textId="6D06070D" w:rsidR="00E978D0" w:rsidRPr="00F0213E" w:rsidRDefault="00691641" w:rsidP="00E978D0">
      <w:pPr>
        <w:pStyle w:val="CETTitle"/>
        <w:rPr>
          <w:rFonts w:cstheme="minorBidi"/>
          <w:cs/>
          <w:lang w:bidi="th-TH"/>
        </w:rPr>
      </w:pPr>
      <w:r>
        <w:t>Simulation and Optimization of Vapor Absorption Refrigeration System</w:t>
      </w:r>
      <w:r w:rsidR="00FA44E6">
        <w:rPr>
          <w:rFonts w:cs="Angsana New" w:hint="cs"/>
          <w:szCs w:val="32"/>
          <w:cs/>
          <w:lang w:bidi="th-TH"/>
        </w:rPr>
        <w:t xml:space="preserve"> </w:t>
      </w:r>
      <w:r>
        <w:t>Using DWSIM</w:t>
      </w:r>
    </w:p>
    <w:p w14:paraId="0488FED2" w14:textId="17FD05BF" w:rsidR="00B57E6F" w:rsidRPr="00B57B36" w:rsidRDefault="00691641" w:rsidP="00B57E6F">
      <w:pPr>
        <w:pStyle w:val="CETAuthors"/>
      </w:pPr>
      <w:r>
        <w:t>Somchart</w:t>
      </w:r>
      <w:r w:rsidR="00B57E6F" w:rsidRPr="00B57B36">
        <w:rPr>
          <w:rFonts w:cs="Angsana New"/>
          <w:szCs w:val="24"/>
          <w:cs/>
          <w:lang w:bidi="th-TH"/>
        </w:rPr>
        <w:t xml:space="preserve"> </w:t>
      </w:r>
      <w:r>
        <w:t>Chantasiriwan</w:t>
      </w:r>
      <w:r w:rsidR="00B57E6F" w:rsidRPr="00B57B36">
        <w:rPr>
          <w:rFonts w:cs="Angsana New"/>
          <w:szCs w:val="24"/>
          <w:cs/>
          <w:lang w:bidi="th-TH"/>
        </w:rPr>
        <w:t xml:space="preserve"> </w:t>
      </w:r>
    </w:p>
    <w:p w14:paraId="6B2D21B3" w14:textId="759DCC3A" w:rsidR="00B57E6F" w:rsidRPr="00F0213E" w:rsidRDefault="00691641" w:rsidP="00B57E6F">
      <w:pPr>
        <w:pStyle w:val="CETAddress"/>
        <w:rPr>
          <w:rFonts w:cs="Arial"/>
        </w:rPr>
      </w:pPr>
      <w:r w:rsidRPr="00F0213E">
        <w:rPr>
          <w:rFonts w:cs="Arial"/>
        </w:rPr>
        <w:t xml:space="preserve">Faculty of Engineering, Thammasat School of Engineering, Thammasat University, Thailand </w:t>
      </w:r>
      <w:r w:rsidR="00B57E6F" w:rsidRPr="00F0213E">
        <w:rPr>
          <w:rFonts w:cs="Arial"/>
          <w:szCs w:val="16"/>
          <w:cs/>
          <w:lang w:bidi="th-TH"/>
        </w:rPr>
        <w:t xml:space="preserve"> </w:t>
      </w:r>
    </w:p>
    <w:p w14:paraId="73F1267A" w14:textId="5C465372" w:rsidR="00B57E6F" w:rsidRPr="00F0213E" w:rsidRDefault="00691641" w:rsidP="00B57E6F">
      <w:pPr>
        <w:pStyle w:val="CETemail"/>
        <w:rPr>
          <w:rFonts w:cs="Arial"/>
        </w:rPr>
      </w:pPr>
      <w:r w:rsidRPr="00F0213E">
        <w:rPr>
          <w:rFonts w:cs="Arial"/>
        </w:rPr>
        <w:t>somchart</w:t>
      </w:r>
      <w:r w:rsidR="00B57E6F" w:rsidRPr="00F0213E">
        <w:rPr>
          <w:rFonts w:cs="Arial"/>
        </w:rPr>
        <w:t>@</w:t>
      </w:r>
      <w:r w:rsidRPr="00F0213E">
        <w:rPr>
          <w:rFonts w:cs="Arial"/>
        </w:rPr>
        <w:t>engr</w:t>
      </w:r>
      <w:r w:rsidRPr="00F0213E">
        <w:rPr>
          <w:rFonts w:cs="Arial"/>
          <w:szCs w:val="16"/>
          <w:cs/>
          <w:lang w:bidi="th-TH"/>
        </w:rPr>
        <w:t>.</w:t>
      </w:r>
      <w:r w:rsidRPr="00F0213E">
        <w:rPr>
          <w:rFonts w:cs="Arial"/>
        </w:rPr>
        <w:t>tu</w:t>
      </w:r>
      <w:r w:rsidRPr="00F0213E">
        <w:rPr>
          <w:rFonts w:cs="Arial"/>
          <w:szCs w:val="16"/>
          <w:cs/>
          <w:lang w:bidi="th-TH"/>
        </w:rPr>
        <w:t>.</w:t>
      </w:r>
      <w:r w:rsidRPr="00F0213E">
        <w:rPr>
          <w:rFonts w:cs="Arial"/>
        </w:rPr>
        <w:t>ac</w:t>
      </w:r>
      <w:r w:rsidRPr="00F0213E">
        <w:rPr>
          <w:rFonts w:cs="Arial"/>
          <w:szCs w:val="16"/>
          <w:cs/>
          <w:lang w:bidi="th-TH"/>
        </w:rPr>
        <w:t>.</w:t>
      </w:r>
      <w:r w:rsidRPr="00F0213E">
        <w:rPr>
          <w:rFonts w:cs="Arial"/>
        </w:rPr>
        <w:t>th</w:t>
      </w:r>
    </w:p>
    <w:p w14:paraId="3E819EE7" w14:textId="2561A660" w:rsidR="00544C18" w:rsidRPr="00544C18" w:rsidRDefault="00544C18" w:rsidP="00544C18">
      <w:pPr>
        <w:pStyle w:val="CETBodytext"/>
        <w:rPr>
          <w:rFonts w:cs="Arial"/>
          <w:lang w:val="en-GB"/>
        </w:rPr>
      </w:pPr>
      <w:r w:rsidRPr="00544C18">
        <w:rPr>
          <w:rFonts w:cs="Arial"/>
          <w:lang w:val="en-GB"/>
        </w:rPr>
        <w:t>DWSIM is an open</w:t>
      </w:r>
      <w:r w:rsidRPr="00544C18">
        <w:rPr>
          <w:rFonts w:cs="Arial"/>
          <w:szCs w:val="18"/>
          <w:cs/>
          <w:lang w:val="en-GB" w:bidi="th-TH"/>
        </w:rPr>
        <w:t>-</w:t>
      </w:r>
      <w:r w:rsidRPr="00544C18">
        <w:rPr>
          <w:rFonts w:cs="Arial"/>
          <w:lang w:val="en-GB"/>
        </w:rPr>
        <w:t>source chemical process simulator</w:t>
      </w:r>
      <w:r w:rsidRPr="00544C18">
        <w:rPr>
          <w:rFonts w:cs="Arial"/>
          <w:szCs w:val="18"/>
          <w:cs/>
          <w:lang w:val="en-GB" w:bidi="th-TH"/>
        </w:rPr>
        <w:t xml:space="preserve">. </w:t>
      </w:r>
      <w:r w:rsidRPr="00544C18">
        <w:rPr>
          <w:rFonts w:cs="Arial"/>
          <w:szCs w:val="18"/>
          <w:lang w:bidi="th-TH"/>
        </w:rPr>
        <w:t xml:space="preserve">For educational purpose, </w:t>
      </w:r>
      <w:r w:rsidRPr="00544C18">
        <w:rPr>
          <w:rFonts w:cs="Arial"/>
          <w:lang w:val="en-GB"/>
        </w:rPr>
        <w:t xml:space="preserve">its capabilities are comparable to commercial simulators such as Aspen Plus, Aspen HYSYS, </w:t>
      </w:r>
      <w:proofErr w:type="spellStart"/>
      <w:r w:rsidRPr="00544C18">
        <w:rPr>
          <w:rFonts w:cs="Arial"/>
          <w:lang w:val="en-GB"/>
        </w:rPr>
        <w:t>ChemC</w:t>
      </w:r>
      <w:r>
        <w:rPr>
          <w:rFonts w:cs="Arial"/>
          <w:lang w:val="en-GB"/>
        </w:rPr>
        <w:t>AD</w:t>
      </w:r>
      <w:proofErr w:type="spellEnd"/>
      <w:r w:rsidRPr="00544C18">
        <w:rPr>
          <w:rFonts w:cs="Arial"/>
          <w:lang w:val="en-GB"/>
        </w:rPr>
        <w:t xml:space="preserve">, </w:t>
      </w:r>
      <w:proofErr w:type="spellStart"/>
      <w:r w:rsidRPr="00544C18">
        <w:rPr>
          <w:rFonts w:cs="Arial"/>
          <w:lang w:val="en-GB"/>
        </w:rPr>
        <w:t>ProSim</w:t>
      </w:r>
      <w:proofErr w:type="spellEnd"/>
      <w:r w:rsidRPr="00544C18">
        <w:rPr>
          <w:rFonts w:cs="Arial"/>
          <w:lang w:val="en-GB"/>
        </w:rPr>
        <w:t>, etc</w:t>
      </w:r>
      <w:r w:rsidRPr="00544C18">
        <w:rPr>
          <w:rFonts w:cs="Arial"/>
          <w:szCs w:val="18"/>
          <w:cs/>
          <w:lang w:val="en-GB" w:bidi="th-TH"/>
        </w:rPr>
        <w:t xml:space="preserve">. </w:t>
      </w:r>
      <w:r w:rsidRPr="00544C18">
        <w:rPr>
          <w:rFonts w:cs="Arial"/>
          <w:lang w:val="en-GB"/>
        </w:rPr>
        <w:t>The objective of this paper is to present a model of NH</w:t>
      </w:r>
      <w:r w:rsidRPr="00544C18">
        <w:rPr>
          <w:rFonts w:cs="Arial"/>
          <w:vertAlign w:val="subscript"/>
          <w:lang w:val="en-GB"/>
        </w:rPr>
        <w:t>3</w:t>
      </w:r>
      <w:r w:rsidRPr="00544C18">
        <w:rPr>
          <w:rFonts w:cs="Arial"/>
          <w:szCs w:val="18"/>
          <w:cs/>
          <w:lang w:val="en-GB" w:bidi="th-TH"/>
        </w:rPr>
        <w:t>-</w:t>
      </w:r>
      <w:r w:rsidRPr="00544C18">
        <w:rPr>
          <w:rFonts w:cs="Arial"/>
          <w:lang w:val="en-GB"/>
        </w:rPr>
        <w:t>H</w:t>
      </w:r>
      <w:r w:rsidRPr="00544C18">
        <w:rPr>
          <w:rFonts w:cs="Arial"/>
          <w:vertAlign w:val="subscript"/>
          <w:lang w:val="en-GB"/>
        </w:rPr>
        <w:t>2</w:t>
      </w:r>
      <w:r w:rsidRPr="00544C18">
        <w:rPr>
          <w:rFonts w:cs="Arial"/>
          <w:lang w:val="en-GB"/>
        </w:rPr>
        <w:t>O vapor absorption refrigeration system in DWSIM</w:t>
      </w:r>
      <w:r w:rsidRPr="00544C18">
        <w:rPr>
          <w:rFonts w:cs="Arial"/>
          <w:szCs w:val="18"/>
          <w:cs/>
          <w:lang w:val="en-GB" w:bidi="th-TH"/>
        </w:rPr>
        <w:t xml:space="preserve">. </w:t>
      </w:r>
      <w:r w:rsidR="00DE3C62">
        <w:rPr>
          <w:rFonts w:cstheme="minorBidi"/>
          <w:lang w:bidi="th-TH"/>
        </w:rPr>
        <w:t xml:space="preserve">Simulation results of </w:t>
      </w:r>
      <w:r w:rsidR="00DE3C62">
        <w:rPr>
          <w:rFonts w:cs="Arial"/>
          <w:lang w:val="en-GB"/>
        </w:rPr>
        <w:t>t</w:t>
      </w:r>
      <w:r w:rsidRPr="00544C18">
        <w:rPr>
          <w:rFonts w:cs="Arial"/>
          <w:lang w:val="en-GB"/>
        </w:rPr>
        <w:t>h</w:t>
      </w:r>
      <w:r w:rsidR="00DE3C62">
        <w:rPr>
          <w:rFonts w:cs="Arial"/>
          <w:lang w:val="en-GB"/>
        </w:rPr>
        <w:t>is</w:t>
      </w:r>
      <w:r w:rsidRPr="00544C18">
        <w:rPr>
          <w:rFonts w:cs="Arial"/>
          <w:lang w:val="en-GB"/>
        </w:rPr>
        <w:t xml:space="preserve"> model </w:t>
      </w:r>
      <w:r w:rsidR="00DE3C62">
        <w:rPr>
          <w:rFonts w:cs="Arial"/>
          <w:lang w:val="en-GB"/>
        </w:rPr>
        <w:t>are</w:t>
      </w:r>
      <w:r w:rsidRPr="00544C18">
        <w:rPr>
          <w:rFonts w:cs="Arial"/>
          <w:lang w:val="en-GB"/>
        </w:rPr>
        <w:t xml:space="preserve"> </w:t>
      </w:r>
      <w:r w:rsidR="00E45165">
        <w:rPr>
          <w:rFonts w:cs="Arial"/>
          <w:lang w:val="en-GB"/>
        </w:rPr>
        <w:t>compar</w:t>
      </w:r>
      <w:r w:rsidRPr="00544C18">
        <w:rPr>
          <w:rFonts w:cs="Arial"/>
          <w:lang w:val="en-GB"/>
        </w:rPr>
        <w:t xml:space="preserve">ed </w:t>
      </w:r>
      <w:r w:rsidR="00E45165">
        <w:rPr>
          <w:rFonts w:cs="Arial"/>
          <w:lang w:val="en-GB"/>
        </w:rPr>
        <w:t>with</w:t>
      </w:r>
      <w:r w:rsidRPr="00544C18">
        <w:rPr>
          <w:rFonts w:cs="Arial"/>
          <w:lang w:val="en-GB"/>
        </w:rPr>
        <w:t xml:space="preserve"> </w:t>
      </w:r>
      <w:r w:rsidRPr="00544C18">
        <w:rPr>
          <w:rFonts w:cs="Arial"/>
          <w:lang w:bidi="th-TH"/>
        </w:rPr>
        <w:t>t</w:t>
      </w:r>
      <w:r w:rsidR="00DE3C62">
        <w:rPr>
          <w:rFonts w:cs="Arial"/>
          <w:lang w:bidi="th-TH"/>
        </w:rPr>
        <w:t>ho</w:t>
      </w:r>
      <w:r w:rsidRPr="00544C18">
        <w:rPr>
          <w:rFonts w:cs="Arial"/>
          <w:lang w:bidi="th-TH"/>
        </w:rPr>
        <w:t>s</w:t>
      </w:r>
      <w:r w:rsidR="00DE3C62">
        <w:rPr>
          <w:rFonts w:cs="Arial"/>
          <w:lang w:bidi="th-TH"/>
        </w:rPr>
        <w:t>e</w:t>
      </w:r>
      <w:r w:rsidRPr="00544C18">
        <w:rPr>
          <w:rFonts w:cs="Arial"/>
          <w:lang w:bidi="th-TH"/>
        </w:rPr>
        <w:t xml:space="preserve"> of Aspen HYSYS</w:t>
      </w:r>
      <w:r w:rsidRPr="00544C18">
        <w:rPr>
          <w:rFonts w:cs="Arial"/>
          <w:szCs w:val="18"/>
          <w:cs/>
          <w:lang w:val="en-GB" w:bidi="th-TH"/>
        </w:rPr>
        <w:t xml:space="preserve">. </w:t>
      </w:r>
      <w:r w:rsidRPr="00544C18">
        <w:rPr>
          <w:rFonts w:cs="Arial"/>
          <w:lang w:val="en-GB"/>
        </w:rPr>
        <w:t>NH</w:t>
      </w:r>
      <w:r w:rsidRPr="00544C18">
        <w:rPr>
          <w:rFonts w:cs="Arial"/>
          <w:vertAlign w:val="subscript"/>
          <w:lang w:val="en-GB"/>
        </w:rPr>
        <w:t>3</w:t>
      </w:r>
      <w:r w:rsidRPr="00544C18">
        <w:rPr>
          <w:rFonts w:cs="Arial"/>
          <w:szCs w:val="18"/>
          <w:cs/>
          <w:lang w:val="en-GB" w:bidi="th-TH"/>
        </w:rPr>
        <w:t>-</w:t>
      </w:r>
      <w:r w:rsidRPr="00544C18">
        <w:rPr>
          <w:rFonts w:cs="Arial"/>
          <w:lang w:val="en-GB"/>
        </w:rPr>
        <w:t>H</w:t>
      </w:r>
      <w:r w:rsidRPr="00544C18">
        <w:rPr>
          <w:rFonts w:cs="Arial"/>
          <w:vertAlign w:val="subscript"/>
          <w:lang w:val="en-GB"/>
        </w:rPr>
        <w:t>2</w:t>
      </w:r>
      <w:r w:rsidRPr="00544C18">
        <w:rPr>
          <w:rFonts w:cs="Arial"/>
          <w:lang w:val="en-GB"/>
        </w:rPr>
        <w:t>O vapor absorption refrigeration system consists of absorber, evaporator, pump, generator, rectifier, condenser, evaporator, and valves</w:t>
      </w:r>
      <w:r w:rsidRPr="00544C18">
        <w:rPr>
          <w:rFonts w:cs="Arial"/>
          <w:szCs w:val="18"/>
          <w:cs/>
          <w:lang w:val="en-GB" w:bidi="th-TH"/>
        </w:rPr>
        <w:t xml:space="preserve">. </w:t>
      </w:r>
      <w:r w:rsidRPr="00544C18">
        <w:rPr>
          <w:rFonts w:cs="Arial"/>
          <w:lang w:val="en-GB"/>
        </w:rPr>
        <w:t>It provides examples of common chemical engineering processes such as heat transfer, mass transfer, condensation, evaporation, throttling, gas</w:t>
      </w:r>
      <w:r w:rsidRPr="00544C18">
        <w:rPr>
          <w:rFonts w:cs="Arial"/>
          <w:szCs w:val="18"/>
          <w:cs/>
          <w:lang w:val="en-GB" w:bidi="th-TH"/>
        </w:rPr>
        <w:t>-</w:t>
      </w:r>
      <w:r w:rsidRPr="00544C18">
        <w:rPr>
          <w:rFonts w:cs="Arial"/>
          <w:lang w:val="en-GB"/>
        </w:rPr>
        <w:t xml:space="preserve">vapor separation, absorption, and </w:t>
      </w:r>
      <w:r w:rsidR="00F60FD4">
        <w:rPr>
          <w:rFonts w:cs="Arial"/>
          <w:lang w:val="en-GB"/>
        </w:rPr>
        <w:t>desorption</w:t>
      </w:r>
      <w:r w:rsidRPr="00544C18">
        <w:rPr>
          <w:rFonts w:cs="Arial"/>
          <w:szCs w:val="18"/>
          <w:cs/>
          <w:lang w:val="en-GB" w:bidi="th-TH"/>
        </w:rPr>
        <w:t xml:space="preserve">. </w:t>
      </w:r>
      <w:r w:rsidRPr="00544C18">
        <w:rPr>
          <w:rFonts w:cs="Arial"/>
          <w:lang w:val="en-GB"/>
        </w:rPr>
        <w:t>Sensitivity and optimization analyses can be performed using the DWSIM model presented in this paper</w:t>
      </w:r>
      <w:r w:rsidRPr="00544C18">
        <w:rPr>
          <w:rFonts w:cs="Arial"/>
          <w:szCs w:val="18"/>
          <w:cs/>
          <w:lang w:val="en-GB" w:bidi="th-TH"/>
        </w:rPr>
        <w:t xml:space="preserve">. </w:t>
      </w:r>
      <w:r w:rsidRPr="00544C18">
        <w:rPr>
          <w:rFonts w:cs="Arial"/>
          <w:lang w:val="en-GB"/>
        </w:rPr>
        <w:t>Therefore, it is expected that this model will not only teach a student about chemical engineering in general and vapor absorption refrigeration in particular, but also enhance the student's skill in using DWSIM</w:t>
      </w:r>
      <w:r w:rsidRPr="00544C18">
        <w:rPr>
          <w:rFonts w:cs="Arial"/>
          <w:szCs w:val="18"/>
          <w:cs/>
          <w:lang w:val="en-GB" w:bidi="th-TH"/>
        </w:rPr>
        <w:t>.</w:t>
      </w:r>
    </w:p>
    <w:p w14:paraId="476B2F2E" w14:textId="77777777" w:rsidR="00600535" w:rsidRPr="00B57B36" w:rsidRDefault="00600535" w:rsidP="00600535">
      <w:pPr>
        <w:pStyle w:val="CETHeading1"/>
        <w:rPr>
          <w:lang w:val="en-GB"/>
        </w:rPr>
      </w:pPr>
      <w:r w:rsidRPr="00B57B36">
        <w:rPr>
          <w:lang w:val="en-GB"/>
        </w:rPr>
        <w:t>Introduction</w:t>
      </w:r>
    </w:p>
    <w:p w14:paraId="6AB2B22E" w14:textId="504AE419" w:rsidR="006049BE" w:rsidRDefault="00FA44E6" w:rsidP="006049BE">
      <w:pPr>
        <w:pStyle w:val="CETBodytext"/>
        <w:rPr>
          <w:rFonts w:cs="Arial"/>
          <w:lang w:bidi="th-TH"/>
        </w:rPr>
      </w:pPr>
      <w:r w:rsidRPr="0008122C">
        <w:rPr>
          <w:rFonts w:cs="Arial"/>
          <w:lang w:bidi="th-TH"/>
        </w:rPr>
        <w:t>Chemical process design and analysis is an important topic in chemical engineering education</w:t>
      </w:r>
      <w:r w:rsidRPr="0008122C">
        <w:rPr>
          <w:rFonts w:cs="Arial"/>
          <w:szCs w:val="18"/>
          <w:cs/>
          <w:lang w:bidi="th-TH"/>
        </w:rPr>
        <w:t xml:space="preserve">. </w:t>
      </w:r>
      <w:r w:rsidRPr="0008122C">
        <w:rPr>
          <w:rFonts w:cs="Arial"/>
          <w:lang w:bidi="th-TH"/>
        </w:rPr>
        <w:t>Unless a process is very simple, the design or analysis of the process usually involves a system of nonlinear equations</w:t>
      </w:r>
      <w:r w:rsidRPr="0008122C">
        <w:rPr>
          <w:rFonts w:cs="Arial"/>
          <w:szCs w:val="18"/>
          <w:cs/>
          <w:lang w:bidi="th-TH"/>
        </w:rPr>
        <w:t xml:space="preserve">. </w:t>
      </w:r>
      <w:r w:rsidRPr="0008122C">
        <w:rPr>
          <w:rFonts w:cs="Arial"/>
          <w:lang w:bidi="th-TH"/>
        </w:rPr>
        <w:t xml:space="preserve">Although it is possible to solve such a system of equations manually, the modern teaching method relies on </w:t>
      </w:r>
      <w:r w:rsidR="00E45165">
        <w:rPr>
          <w:rFonts w:cs="Arial"/>
          <w:lang w:bidi="th-TH"/>
        </w:rPr>
        <w:t>computerized process simulator</w:t>
      </w:r>
      <w:r w:rsidRPr="0008122C">
        <w:rPr>
          <w:rFonts w:cs="Arial"/>
          <w:szCs w:val="18"/>
          <w:cs/>
          <w:lang w:bidi="th-TH"/>
        </w:rPr>
        <w:t xml:space="preserve">. </w:t>
      </w:r>
      <w:r w:rsidRPr="0008122C">
        <w:rPr>
          <w:rFonts w:cs="Arial"/>
          <w:lang w:bidi="th-TH"/>
        </w:rPr>
        <w:t xml:space="preserve">Inspection of chemical engineering textbooks reveals that all of the widely recognized textbooks mention only commercial </w:t>
      </w:r>
      <w:r w:rsidR="00E45165">
        <w:rPr>
          <w:rFonts w:cs="Arial"/>
          <w:lang w:bidi="th-TH"/>
        </w:rPr>
        <w:t>process simulator</w:t>
      </w:r>
      <w:r w:rsidR="00E45165">
        <w:rPr>
          <w:rFonts w:cs="Arial"/>
          <w:szCs w:val="18"/>
          <w:lang w:bidi="th-TH"/>
        </w:rPr>
        <w:t>s</w:t>
      </w:r>
      <w:r w:rsidRPr="0008122C">
        <w:rPr>
          <w:rFonts w:cs="Arial"/>
          <w:szCs w:val="18"/>
          <w:cs/>
          <w:lang w:bidi="th-TH"/>
        </w:rPr>
        <w:t>.</w:t>
      </w:r>
      <w:r w:rsidRPr="0008122C">
        <w:rPr>
          <w:rFonts w:cs="Arial"/>
          <w:lang w:bidi="th-TH"/>
        </w:rPr>
        <w:t xml:space="preserve"> </w:t>
      </w:r>
      <w:r w:rsidR="00E45165">
        <w:rPr>
          <w:rFonts w:cs="Arial"/>
          <w:lang w:bidi="th-TH"/>
        </w:rPr>
        <w:t>A c</w:t>
      </w:r>
      <w:r w:rsidRPr="0008122C">
        <w:rPr>
          <w:rFonts w:cs="Arial"/>
          <w:lang w:bidi="th-TH"/>
        </w:rPr>
        <w:t xml:space="preserve">ommercial </w:t>
      </w:r>
      <w:r w:rsidR="00E45165">
        <w:rPr>
          <w:rFonts w:cs="Arial"/>
          <w:lang w:bidi="th-TH"/>
        </w:rPr>
        <w:t>process simulator</w:t>
      </w:r>
      <w:r w:rsidR="00E45165" w:rsidRPr="0008122C">
        <w:rPr>
          <w:rFonts w:cs="Arial"/>
          <w:lang w:bidi="th-TH"/>
        </w:rPr>
        <w:t xml:space="preserve"> </w:t>
      </w:r>
      <w:r w:rsidRPr="0008122C">
        <w:rPr>
          <w:rFonts w:cs="Arial"/>
          <w:lang w:bidi="th-TH"/>
        </w:rPr>
        <w:t>requires a license fee, which may not be affordable to many universities in third</w:t>
      </w:r>
      <w:r w:rsidRPr="0008122C">
        <w:rPr>
          <w:rFonts w:cs="Arial"/>
          <w:szCs w:val="18"/>
          <w:cs/>
          <w:lang w:bidi="th-TH"/>
        </w:rPr>
        <w:t>-</w:t>
      </w:r>
      <w:r w:rsidRPr="0008122C">
        <w:rPr>
          <w:rFonts w:cs="Arial"/>
          <w:lang w:bidi="th-TH"/>
        </w:rPr>
        <w:t>world countries</w:t>
      </w:r>
      <w:r w:rsidRPr="0008122C">
        <w:rPr>
          <w:rFonts w:cs="Arial"/>
          <w:szCs w:val="18"/>
          <w:cs/>
          <w:lang w:bidi="th-TH"/>
        </w:rPr>
        <w:t xml:space="preserve">. </w:t>
      </w:r>
      <w:r w:rsidRPr="0008122C">
        <w:rPr>
          <w:rFonts w:cs="Arial"/>
          <w:lang w:bidi="th-TH"/>
        </w:rPr>
        <w:t xml:space="preserve">Free </w:t>
      </w:r>
      <w:r w:rsidR="00E45165">
        <w:rPr>
          <w:rFonts w:cs="Arial"/>
          <w:lang w:bidi="th-TH"/>
        </w:rPr>
        <w:t>process simulator</w:t>
      </w:r>
      <w:r w:rsidR="00E45165" w:rsidRPr="0008122C">
        <w:rPr>
          <w:rFonts w:cs="Arial"/>
          <w:lang w:bidi="th-TH"/>
        </w:rPr>
        <w:t xml:space="preserve"> </w:t>
      </w:r>
      <w:r w:rsidRPr="0008122C">
        <w:rPr>
          <w:rFonts w:cs="Arial"/>
          <w:lang w:bidi="th-TH"/>
        </w:rPr>
        <w:t xml:space="preserve">has an obvious advantage over commercial </w:t>
      </w:r>
      <w:r w:rsidR="00E45165">
        <w:rPr>
          <w:rFonts w:cs="Arial"/>
          <w:lang w:bidi="th-TH"/>
        </w:rPr>
        <w:t>process simulator</w:t>
      </w:r>
      <w:r w:rsidR="00E45165" w:rsidRPr="0008122C">
        <w:rPr>
          <w:rFonts w:cs="Arial"/>
          <w:lang w:bidi="th-TH"/>
        </w:rPr>
        <w:t xml:space="preserve"> </w:t>
      </w:r>
      <w:r w:rsidRPr="0008122C">
        <w:rPr>
          <w:rFonts w:cs="Arial"/>
          <w:lang w:bidi="th-TH"/>
        </w:rPr>
        <w:t>in terms of cost</w:t>
      </w:r>
      <w:r w:rsidRPr="0008122C">
        <w:rPr>
          <w:rFonts w:cs="Arial"/>
          <w:szCs w:val="18"/>
          <w:cs/>
          <w:lang w:bidi="th-TH"/>
        </w:rPr>
        <w:t xml:space="preserve">. </w:t>
      </w:r>
      <w:r w:rsidRPr="0008122C">
        <w:rPr>
          <w:rFonts w:cs="Arial"/>
          <w:lang w:bidi="th-TH"/>
        </w:rPr>
        <w:t xml:space="preserve">Moreover, </w:t>
      </w:r>
      <w:r w:rsidR="00BA57A7" w:rsidRPr="0008122C">
        <w:rPr>
          <w:rFonts w:cs="Arial"/>
          <w:lang w:bidi="th-TH"/>
        </w:rPr>
        <w:t xml:space="preserve">there are </w:t>
      </w:r>
      <w:r w:rsidR="0009155D" w:rsidRPr="0008122C">
        <w:rPr>
          <w:rFonts w:cs="Arial"/>
          <w:lang w:bidi="th-TH"/>
        </w:rPr>
        <w:t xml:space="preserve">two more disadvantages of commercial </w:t>
      </w:r>
      <w:r w:rsidR="00E45165">
        <w:rPr>
          <w:rFonts w:cs="Arial"/>
          <w:lang w:bidi="th-TH"/>
        </w:rPr>
        <w:t>process simulator</w:t>
      </w:r>
      <w:r w:rsidR="0009155D" w:rsidRPr="0008122C">
        <w:rPr>
          <w:rFonts w:cs="Arial"/>
          <w:szCs w:val="18"/>
          <w:cs/>
          <w:lang w:bidi="th-TH"/>
        </w:rPr>
        <w:t xml:space="preserve">. </w:t>
      </w:r>
      <w:r w:rsidR="0009155D" w:rsidRPr="0008122C">
        <w:rPr>
          <w:rFonts w:cs="Arial"/>
          <w:lang w:bidi="th-TH"/>
        </w:rPr>
        <w:t xml:space="preserve">Firstly, </w:t>
      </w:r>
      <w:r w:rsidRPr="0008122C">
        <w:rPr>
          <w:rFonts w:cs="Arial"/>
          <w:lang w:bidi="th-TH"/>
        </w:rPr>
        <w:t xml:space="preserve">there may be a restriction </w:t>
      </w:r>
      <w:r w:rsidR="00C93826">
        <w:rPr>
          <w:rFonts w:cs="Arial"/>
          <w:lang w:bidi="th-TH"/>
        </w:rPr>
        <w:t>that</w:t>
      </w:r>
      <w:r w:rsidRPr="0008122C">
        <w:rPr>
          <w:rFonts w:cs="Arial"/>
          <w:lang w:bidi="th-TH"/>
        </w:rPr>
        <w:t xml:space="preserve"> commercial </w:t>
      </w:r>
      <w:r w:rsidR="00E45165">
        <w:rPr>
          <w:rFonts w:cs="Arial"/>
          <w:lang w:bidi="th-TH"/>
        </w:rPr>
        <w:t>process simulator</w:t>
      </w:r>
      <w:r w:rsidR="00E45165" w:rsidRPr="0008122C">
        <w:rPr>
          <w:rFonts w:cs="Arial"/>
          <w:lang w:bidi="th-TH"/>
        </w:rPr>
        <w:t xml:space="preserve"> </w:t>
      </w:r>
      <w:r w:rsidR="00F60FD4">
        <w:rPr>
          <w:rFonts w:cs="Arial"/>
          <w:lang w:bidi="th-TH"/>
        </w:rPr>
        <w:t xml:space="preserve">can be used </w:t>
      </w:r>
      <w:r w:rsidRPr="0008122C">
        <w:rPr>
          <w:rFonts w:cs="Arial"/>
          <w:lang w:bidi="th-TH"/>
        </w:rPr>
        <w:t xml:space="preserve">only on campus, whereas </w:t>
      </w:r>
      <w:r w:rsidR="00D63642" w:rsidRPr="0008122C">
        <w:rPr>
          <w:rFonts w:cs="Arial"/>
          <w:lang w:bidi="th-TH"/>
        </w:rPr>
        <w:t xml:space="preserve">there is no such restriction in free </w:t>
      </w:r>
      <w:r w:rsidR="00E45165">
        <w:rPr>
          <w:rFonts w:cs="Arial"/>
          <w:lang w:bidi="th-TH"/>
        </w:rPr>
        <w:t>process simulator</w:t>
      </w:r>
      <w:r w:rsidR="00D63642" w:rsidRPr="0008122C">
        <w:rPr>
          <w:rFonts w:cs="Arial"/>
          <w:szCs w:val="18"/>
          <w:cs/>
          <w:lang w:bidi="th-TH"/>
        </w:rPr>
        <w:t>.</w:t>
      </w:r>
      <w:r w:rsidRPr="0008122C">
        <w:rPr>
          <w:rFonts w:cs="Arial"/>
          <w:szCs w:val="18"/>
          <w:cs/>
          <w:lang w:bidi="th-TH"/>
        </w:rPr>
        <w:t xml:space="preserve"> </w:t>
      </w:r>
      <w:r w:rsidR="0009155D" w:rsidRPr="0008122C">
        <w:rPr>
          <w:rFonts w:cs="Arial"/>
          <w:lang w:bidi="th-TH"/>
        </w:rPr>
        <w:t xml:space="preserve">Secondly, an engineering student may be faced with a different commercial </w:t>
      </w:r>
      <w:r w:rsidR="00E45165">
        <w:rPr>
          <w:rFonts w:cs="Arial"/>
          <w:lang w:bidi="th-TH"/>
        </w:rPr>
        <w:t>process simulator</w:t>
      </w:r>
      <w:r w:rsidR="00E45165" w:rsidRPr="0008122C">
        <w:rPr>
          <w:rFonts w:cs="Arial"/>
          <w:lang w:bidi="th-TH"/>
        </w:rPr>
        <w:t xml:space="preserve"> </w:t>
      </w:r>
      <w:r w:rsidR="0009155D" w:rsidRPr="0008122C">
        <w:rPr>
          <w:rFonts w:cs="Arial"/>
          <w:lang w:bidi="th-TH"/>
        </w:rPr>
        <w:t>in the workplace when he or she becomes an engineer</w:t>
      </w:r>
      <w:r w:rsidR="00E45165">
        <w:rPr>
          <w:rFonts w:cstheme="minorBidi"/>
          <w:szCs w:val="18"/>
          <w:lang w:bidi="th-TH"/>
        </w:rPr>
        <w:t>, which means that he or she will have to learn how to use the new process simulator</w:t>
      </w:r>
      <w:r w:rsidRPr="0008122C">
        <w:rPr>
          <w:rFonts w:cs="Arial"/>
          <w:szCs w:val="18"/>
          <w:cs/>
          <w:lang w:bidi="th-TH"/>
        </w:rPr>
        <w:t>.</w:t>
      </w:r>
      <w:r w:rsidR="00E45165">
        <w:rPr>
          <w:rFonts w:cstheme="minorBidi" w:hint="cs"/>
          <w:cs/>
          <w:lang w:bidi="th-TH"/>
        </w:rPr>
        <w:t xml:space="preserve"> </w:t>
      </w:r>
      <w:r w:rsidR="0091430D">
        <w:rPr>
          <w:rFonts w:cs="Arial"/>
          <w:lang w:bidi="th-TH"/>
        </w:rPr>
        <w:t>T</w:t>
      </w:r>
      <w:r w:rsidRPr="0008122C">
        <w:rPr>
          <w:rFonts w:cs="Arial"/>
          <w:lang w:bidi="th-TH"/>
        </w:rPr>
        <w:t>wo</w:t>
      </w:r>
      <w:r w:rsidR="0091430D">
        <w:rPr>
          <w:rFonts w:cs="Arial"/>
          <w:lang w:bidi="th-TH"/>
        </w:rPr>
        <w:t xml:space="preserve"> well-known</w:t>
      </w:r>
      <w:r w:rsidRPr="0008122C">
        <w:rPr>
          <w:rFonts w:cs="Arial"/>
          <w:lang w:bidi="th-TH"/>
        </w:rPr>
        <w:t xml:space="preserve"> </w:t>
      </w:r>
      <w:r w:rsidR="000C2120">
        <w:rPr>
          <w:rFonts w:cs="Arial"/>
          <w:lang w:bidi="th-TH"/>
        </w:rPr>
        <w:t>free</w:t>
      </w:r>
      <w:r w:rsidRPr="0008122C">
        <w:rPr>
          <w:rFonts w:cs="Arial"/>
          <w:lang w:bidi="th-TH"/>
        </w:rPr>
        <w:t xml:space="preserve"> chemical process simulators</w:t>
      </w:r>
      <w:r w:rsidR="0091430D">
        <w:rPr>
          <w:rFonts w:cs="Arial"/>
          <w:szCs w:val="18"/>
          <w:lang w:bidi="th-TH"/>
        </w:rPr>
        <w:t xml:space="preserve"> are</w:t>
      </w:r>
      <w:r w:rsidRPr="0008122C">
        <w:rPr>
          <w:rFonts w:cs="Arial"/>
          <w:szCs w:val="18"/>
          <w:cs/>
          <w:lang w:bidi="th-TH"/>
        </w:rPr>
        <w:t xml:space="preserve"> </w:t>
      </w:r>
      <w:r w:rsidRPr="0008122C">
        <w:rPr>
          <w:rFonts w:cs="Arial"/>
          <w:lang w:bidi="th-TH"/>
        </w:rPr>
        <w:t xml:space="preserve">COCO </w:t>
      </w:r>
      <w:r w:rsidR="000C2120">
        <w:rPr>
          <w:rFonts w:cs="Arial"/>
          <w:lang w:bidi="th-TH"/>
        </w:rPr>
        <w:t>(</w:t>
      </w:r>
      <w:r w:rsidR="000C2120" w:rsidRPr="000C2120">
        <w:rPr>
          <w:rFonts w:cs="Arial"/>
          <w:lang w:bidi="th-TH"/>
        </w:rPr>
        <w:t>https://www.cocosimulator.org/</w:t>
      </w:r>
      <w:r w:rsidR="000C2120">
        <w:rPr>
          <w:rFonts w:cs="Arial"/>
          <w:lang w:bidi="th-TH"/>
        </w:rPr>
        <w:t xml:space="preserve">) </w:t>
      </w:r>
      <w:r w:rsidRPr="0008122C">
        <w:rPr>
          <w:rFonts w:cs="Arial"/>
          <w:lang w:bidi="th-TH"/>
        </w:rPr>
        <w:t>and DWSIM</w:t>
      </w:r>
      <w:r w:rsidR="000C2120">
        <w:rPr>
          <w:rFonts w:cs="Arial"/>
          <w:lang w:bidi="th-TH"/>
        </w:rPr>
        <w:t xml:space="preserve"> (</w:t>
      </w:r>
      <w:r w:rsidR="003A68EB" w:rsidRPr="003A68EB">
        <w:rPr>
          <w:rFonts w:cs="Arial"/>
          <w:lang w:bidi="th-TH"/>
        </w:rPr>
        <w:t>https://dwsim.org/</w:t>
      </w:r>
      <w:r w:rsidR="000C2120">
        <w:rPr>
          <w:rFonts w:cs="Arial"/>
          <w:lang w:bidi="th-TH"/>
        </w:rPr>
        <w:t>)</w:t>
      </w:r>
      <w:r w:rsidRPr="0008122C">
        <w:rPr>
          <w:rFonts w:cs="Arial"/>
          <w:szCs w:val="18"/>
          <w:cs/>
          <w:lang w:bidi="th-TH"/>
        </w:rPr>
        <w:t xml:space="preserve">. </w:t>
      </w:r>
      <w:r w:rsidRPr="0008122C">
        <w:rPr>
          <w:rFonts w:cs="Arial"/>
          <w:lang w:bidi="th-TH"/>
        </w:rPr>
        <w:t>Advantages of DWSIM include its capability to model dynamic processes and more complicated processes</w:t>
      </w:r>
      <w:r w:rsidRPr="0008122C">
        <w:rPr>
          <w:rFonts w:cs="Arial"/>
          <w:szCs w:val="18"/>
          <w:cs/>
          <w:lang w:bidi="th-TH"/>
        </w:rPr>
        <w:t xml:space="preserve">. </w:t>
      </w:r>
      <w:r w:rsidRPr="0008122C">
        <w:rPr>
          <w:rFonts w:cs="Arial"/>
          <w:lang w:bidi="th-TH"/>
        </w:rPr>
        <w:t>In addition, it is more user</w:t>
      </w:r>
      <w:r w:rsidRPr="0008122C">
        <w:rPr>
          <w:rFonts w:cs="Arial"/>
          <w:szCs w:val="18"/>
          <w:cs/>
          <w:lang w:bidi="th-TH"/>
        </w:rPr>
        <w:t>-</w:t>
      </w:r>
      <w:r w:rsidRPr="0008122C">
        <w:rPr>
          <w:rFonts w:cs="Arial"/>
          <w:lang w:bidi="th-TH"/>
        </w:rPr>
        <w:t>friendly</w:t>
      </w:r>
      <w:r w:rsidRPr="0008122C">
        <w:rPr>
          <w:rFonts w:cs="Arial"/>
          <w:szCs w:val="18"/>
          <w:cs/>
          <w:lang w:bidi="th-TH"/>
        </w:rPr>
        <w:t>.</w:t>
      </w:r>
      <w:r w:rsidR="00C113D0">
        <w:rPr>
          <w:rFonts w:cs="Arial"/>
          <w:lang w:bidi="th-TH"/>
        </w:rPr>
        <w:t xml:space="preserve"> </w:t>
      </w:r>
      <w:r w:rsidR="006049BE">
        <w:rPr>
          <w:rFonts w:cs="Arial"/>
          <w:lang w:bidi="th-TH"/>
        </w:rPr>
        <w:t xml:space="preserve">DWSIM has been used as a research tool over the years. For example, </w:t>
      </w:r>
      <w:proofErr w:type="spellStart"/>
      <w:r w:rsidR="006049BE" w:rsidRPr="006049BE">
        <w:rPr>
          <w:rFonts w:cs="Arial"/>
          <w:lang w:bidi="th-TH"/>
        </w:rPr>
        <w:t>Jonach</w:t>
      </w:r>
      <w:proofErr w:type="spellEnd"/>
      <w:r w:rsidR="006049BE">
        <w:rPr>
          <w:rFonts w:cs="Arial"/>
          <w:lang w:bidi="th-TH"/>
        </w:rPr>
        <w:t xml:space="preserve"> et al. (2022) used DWSIM to m</w:t>
      </w:r>
      <w:r w:rsidR="006049BE" w:rsidRPr="006049BE">
        <w:rPr>
          <w:rFonts w:cs="Arial"/>
          <w:lang w:bidi="th-TH"/>
        </w:rPr>
        <w:t xml:space="preserve">odel and </w:t>
      </w:r>
      <w:r w:rsidR="006049BE">
        <w:rPr>
          <w:rFonts w:cs="Arial"/>
          <w:lang w:bidi="th-TH"/>
        </w:rPr>
        <w:t>s</w:t>
      </w:r>
      <w:r w:rsidR="006049BE" w:rsidRPr="006049BE">
        <w:rPr>
          <w:rFonts w:cs="Arial"/>
          <w:lang w:bidi="th-TH"/>
        </w:rPr>
        <w:t>imulat</w:t>
      </w:r>
      <w:r w:rsidR="006049BE">
        <w:rPr>
          <w:rFonts w:cs="Arial"/>
          <w:lang w:bidi="th-TH"/>
        </w:rPr>
        <w:t>e</w:t>
      </w:r>
      <w:r w:rsidR="006049BE" w:rsidRPr="006049BE">
        <w:rPr>
          <w:rFonts w:cs="Arial"/>
          <w:lang w:bidi="th-TH"/>
        </w:rPr>
        <w:t xml:space="preserve"> 3-</w:t>
      </w:r>
      <w:r w:rsidR="006049BE">
        <w:rPr>
          <w:rFonts w:cs="Arial"/>
          <w:lang w:bidi="th-TH"/>
        </w:rPr>
        <w:t>p</w:t>
      </w:r>
      <w:r w:rsidR="006049BE" w:rsidRPr="006049BE">
        <w:rPr>
          <w:rFonts w:cs="Arial"/>
          <w:lang w:bidi="th-TH"/>
        </w:rPr>
        <w:t xml:space="preserve">hase </w:t>
      </w:r>
      <w:r w:rsidR="006049BE">
        <w:rPr>
          <w:rFonts w:cs="Arial"/>
          <w:lang w:bidi="th-TH"/>
        </w:rPr>
        <w:t>s</w:t>
      </w:r>
      <w:r w:rsidR="006049BE" w:rsidRPr="006049BE">
        <w:rPr>
          <w:rFonts w:cs="Arial"/>
          <w:lang w:bidi="th-TH"/>
        </w:rPr>
        <w:t xml:space="preserve">eparators in the </w:t>
      </w:r>
      <w:r w:rsidR="006049BE">
        <w:rPr>
          <w:rFonts w:cs="Arial"/>
          <w:lang w:bidi="th-TH"/>
        </w:rPr>
        <w:t>o</w:t>
      </w:r>
      <w:r w:rsidR="006049BE" w:rsidRPr="006049BE">
        <w:rPr>
          <w:rFonts w:cs="Arial"/>
          <w:lang w:bidi="th-TH"/>
        </w:rPr>
        <w:t>il</w:t>
      </w:r>
      <w:r w:rsidR="006049BE">
        <w:rPr>
          <w:rFonts w:cs="Arial"/>
          <w:lang w:bidi="th-TH"/>
        </w:rPr>
        <w:t xml:space="preserve"> </w:t>
      </w:r>
      <w:r w:rsidR="006049BE" w:rsidRPr="006049BE">
        <w:rPr>
          <w:rFonts w:cs="Arial"/>
          <w:lang w:bidi="th-TH"/>
        </w:rPr>
        <w:t xml:space="preserve">and </w:t>
      </w:r>
      <w:r w:rsidR="006049BE">
        <w:rPr>
          <w:rFonts w:cs="Arial"/>
          <w:lang w:bidi="th-TH"/>
        </w:rPr>
        <w:t>g</w:t>
      </w:r>
      <w:r w:rsidR="006049BE" w:rsidRPr="006049BE">
        <w:rPr>
          <w:rFonts w:cs="Arial"/>
          <w:lang w:bidi="th-TH"/>
        </w:rPr>
        <w:t xml:space="preserve">as </w:t>
      </w:r>
      <w:r w:rsidR="006049BE">
        <w:rPr>
          <w:rFonts w:cs="Arial"/>
          <w:lang w:bidi="th-TH"/>
        </w:rPr>
        <w:t>i</w:t>
      </w:r>
      <w:r w:rsidR="006049BE" w:rsidRPr="006049BE">
        <w:rPr>
          <w:rFonts w:cs="Arial"/>
          <w:lang w:bidi="th-TH"/>
        </w:rPr>
        <w:t>ndustry</w:t>
      </w:r>
      <w:r w:rsidR="006049BE">
        <w:rPr>
          <w:rFonts w:cs="Arial"/>
          <w:lang w:bidi="th-TH"/>
        </w:rPr>
        <w:t>.</w:t>
      </w:r>
    </w:p>
    <w:p w14:paraId="4619D976" w14:textId="4344FB9C" w:rsidR="00CA1E55" w:rsidRPr="0008122C" w:rsidRDefault="008978EF" w:rsidP="006049BE">
      <w:pPr>
        <w:pStyle w:val="CETBodytext"/>
        <w:rPr>
          <w:rFonts w:cs="Arial"/>
          <w:lang w:val="en-GB" w:bidi="th-TH"/>
        </w:rPr>
      </w:pPr>
      <w:r>
        <w:rPr>
          <w:rFonts w:cs="Arial"/>
        </w:rPr>
        <w:t xml:space="preserve">An important engineering system </w:t>
      </w:r>
      <w:r w:rsidR="00F60FD4">
        <w:rPr>
          <w:rFonts w:cs="Arial"/>
        </w:rPr>
        <w:t xml:space="preserve">that is frequently discussed in chemical engineering textbooks </w:t>
      </w:r>
      <w:r>
        <w:rPr>
          <w:rFonts w:cs="Arial"/>
        </w:rPr>
        <w:t xml:space="preserve">is refrigeration system. </w:t>
      </w:r>
      <w:r w:rsidR="009F1B0C">
        <w:rPr>
          <w:rFonts w:cs="Arial"/>
        </w:rPr>
        <w:t xml:space="preserve">There are a variety of refrigeration systems. </w:t>
      </w:r>
      <w:r w:rsidR="00DE3C62">
        <w:rPr>
          <w:rFonts w:cs="Arial"/>
        </w:rPr>
        <w:t>Two basic industrial r</w:t>
      </w:r>
      <w:r w:rsidR="009F1B0C">
        <w:rPr>
          <w:rFonts w:cs="Arial"/>
        </w:rPr>
        <w:t>efrigeration systems are v</w:t>
      </w:r>
      <w:r w:rsidR="009F1B0C" w:rsidRPr="0008122C">
        <w:rPr>
          <w:rFonts w:cs="Arial"/>
        </w:rPr>
        <w:t xml:space="preserve">apor </w:t>
      </w:r>
      <w:r w:rsidR="00DE3C62" w:rsidRPr="0008122C">
        <w:rPr>
          <w:rFonts w:cs="Arial"/>
        </w:rPr>
        <w:t>compression</w:t>
      </w:r>
      <w:r w:rsidR="00DE3C62" w:rsidRPr="0008122C">
        <w:rPr>
          <w:rFonts w:cs="Arial"/>
        </w:rPr>
        <w:t xml:space="preserve"> </w:t>
      </w:r>
      <w:r w:rsidR="009F1B0C" w:rsidRPr="0008122C">
        <w:rPr>
          <w:rFonts w:cs="Arial"/>
        </w:rPr>
        <w:t xml:space="preserve">refrigeration system </w:t>
      </w:r>
      <w:r w:rsidR="009F1B0C">
        <w:rPr>
          <w:rFonts w:cs="Arial"/>
        </w:rPr>
        <w:t>and</w:t>
      </w:r>
      <w:r w:rsidR="009F1B0C" w:rsidRPr="0008122C">
        <w:rPr>
          <w:rFonts w:cs="Arial"/>
        </w:rPr>
        <w:t xml:space="preserve"> vapor </w:t>
      </w:r>
      <w:r w:rsidR="00DE3C62" w:rsidRPr="0008122C">
        <w:rPr>
          <w:rFonts w:cs="Arial"/>
        </w:rPr>
        <w:t xml:space="preserve">absorption </w:t>
      </w:r>
      <w:r w:rsidR="009F1B0C" w:rsidRPr="0008122C">
        <w:rPr>
          <w:rFonts w:cs="Arial"/>
        </w:rPr>
        <w:t>refrigeration system</w:t>
      </w:r>
      <w:r w:rsidR="009F1B0C">
        <w:rPr>
          <w:rFonts w:cs="Arial"/>
        </w:rPr>
        <w:t xml:space="preserve">. </w:t>
      </w:r>
      <w:r w:rsidR="00DE3C62">
        <w:rPr>
          <w:rFonts w:cs="Arial"/>
        </w:rPr>
        <w:t xml:space="preserve">Both </w:t>
      </w:r>
      <w:r w:rsidR="00CA1E55" w:rsidRPr="0008122C">
        <w:rPr>
          <w:rFonts w:cs="Arial"/>
        </w:rPr>
        <w:t>system</w:t>
      </w:r>
      <w:r w:rsidR="00DE3C62">
        <w:rPr>
          <w:rFonts w:cs="Arial"/>
        </w:rPr>
        <w:t>s have</w:t>
      </w:r>
      <w:r w:rsidR="00CA1E55" w:rsidRPr="0008122C">
        <w:rPr>
          <w:rFonts w:cs="Arial"/>
        </w:rPr>
        <w:t xml:space="preserve"> common components</w:t>
      </w:r>
      <w:r w:rsidR="00DE3C62">
        <w:rPr>
          <w:rFonts w:cs="Arial"/>
        </w:rPr>
        <w:t>, which</w:t>
      </w:r>
      <w:r w:rsidR="00CA1E55" w:rsidRPr="0008122C">
        <w:rPr>
          <w:rFonts w:cs="Arial"/>
        </w:rPr>
        <w:t xml:space="preserve"> are evaporator, condenser, and throttle valve</w:t>
      </w:r>
      <w:r w:rsidR="00CA1E55" w:rsidRPr="0008122C">
        <w:rPr>
          <w:rFonts w:cs="Arial"/>
          <w:szCs w:val="18"/>
          <w:cs/>
          <w:lang w:bidi="th-TH"/>
        </w:rPr>
        <w:t xml:space="preserve">. </w:t>
      </w:r>
      <w:r w:rsidR="00CA1E55" w:rsidRPr="0008122C">
        <w:rPr>
          <w:rFonts w:cs="Arial"/>
        </w:rPr>
        <w:t xml:space="preserve">The </w:t>
      </w:r>
      <w:r w:rsidR="009F1B0C">
        <w:rPr>
          <w:rFonts w:cs="Arial"/>
        </w:rPr>
        <w:t xml:space="preserve">main </w:t>
      </w:r>
      <w:r w:rsidR="00CA1E55" w:rsidRPr="0008122C">
        <w:rPr>
          <w:rFonts w:cs="Arial"/>
        </w:rPr>
        <w:t>difference between the two systems is the compression process</w:t>
      </w:r>
      <w:r w:rsidR="00CA1E55" w:rsidRPr="0008122C">
        <w:rPr>
          <w:rFonts w:cs="Arial"/>
          <w:szCs w:val="18"/>
          <w:cs/>
          <w:lang w:bidi="th-TH"/>
        </w:rPr>
        <w:t xml:space="preserve">. </w:t>
      </w:r>
      <w:r w:rsidR="00CA1E55" w:rsidRPr="0008122C">
        <w:rPr>
          <w:rFonts w:cs="Arial"/>
        </w:rPr>
        <w:t xml:space="preserve">Instead of using </w:t>
      </w:r>
      <w:r w:rsidR="00042FEC">
        <w:rPr>
          <w:rFonts w:cs="Arial"/>
        </w:rPr>
        <w:t xml:space="preserve">a </w:t>
      </w:r>
      <w:r w:rsidR="00CA1E55" w:rsidRPr="0008122C">
        <w:rPr>
          <w:rFonts w:cs="Arial"/>
        </w:rPr>
        <w:t xml:space="preserve">compressor in this process, vapor absorption refrigeration system uses </w:t>
      </w:r>
      <w:r w:rsidR="00042FEC">
        <w:rPr>
          <w:rFonts w:cs="Arial"/>
        </w:rPr>
        <w:t xml:space="preserve">a </w:t>
      </w:r>
      <w:r w:rsidR="00CA1E55" w:rsidRPr="0008122C">
        <w:rPr>
          <w:rFonts w:cs="Arial"/>
        </w:rPr>
        <w:t>pump to increase the pressure of the refrigerant that exists in the liquid state due to the absorption of a gaseous refrigerant by an absorbent</w:t>
      </w:r>
      <w:r w:rsidR="00CA1E55" w:rsidRPr="0008122C">
        <w:rPr>
          <w:rFonts w:cs="Arial"/>
          <w:szCs w:val="18"/>
          <w:cs/>
          <w:lang w:bidi="th-TH"/>
        </w:rPr>
        <w:t xml:space="preserve">. </w:t>
      </w:r>
      <w:r w:rsidR="00856148" w:rsidRPr="0008122C">
        <w:rPr>
          <w:rFonts w:cs="Arial"/>
          <w:lang w:bidi="th-TH"/>
        </w:rPr>
        <w:t xml:space="preserve">As a result, </w:t>
      </w:r>
      <w:r w:rsidR="00856148" w:rsidRPr="0008122C">
        <w:rPr>
          <w:rFonts w:cs="Arial"/>
        </w:rPr>
        <w:t>vapor absorption refrigeration system</w:t>
      </w:r>
      <w:r w:rsidR="00856148" w:rsidRPr="0008122C">
        <w:rPr>
          <w:rFonts w:cs="Arial"/>
          <w:lang w:bidi="th-TH"/>
        </w:rPr>
        <w:t xml:space="preserve"> requires less power input</w:t>
      </w:r>
      <w:r w:rsidR="00856148" w:rsidRPr="0008122C">
        <w:rPr>
          <w:rFonts w:cs="Arial"/>
          <w:szCs w:val="18"/>
          <w:cs/>
          <w:lang w:bidi="th-TH"/>
        </w:rPr>
        <w:t xml:space="preserve">. </w:t>
      </w:r>
      <w:r w:rsidR="00856148" w:rsidRPr="0008122C">
        <w:rPr>
          <w:rFonts w:cs="Arial"/>
          <w:lang w:bidi="th-TH"/>
        </w:rPr>
        <w:t>However, it requires heat input to increase the temperature the refrigerant</w:t>
      </w:r>
      <w:r w:rsidR="00856148" w:rsidRPr="0008122C">
        <w:rPr>
          <w:rFonts w:cs="Arial"/>
          <w:szCs w:val="18"/>
          <w:cs/>
          <w:lang w:bidi="th-TH"/>
        </w:rPr>
        <w:t>-</w:t>
      </w:r>
      <w:r w:rsidR="00856148" w:rsidRPr="0008122C">
        <w:rPr>
          <w:rFonts w:cs="Arial"/>
          <w:lang w:bidi="th-TH"/>
        </w:rPr>
        <w:t>absorbent mixture to the saturation temperature so that the refrigerant can be separated from the absorbent</w:t>
      </w:r>
      <w:r w:rsidR="00856148" w:rsidRPr="0008122C">
        <w:rPr>
          <w:rFonts w:cs="Arial"/>
          <w:szCs w:val="18"/>
          <w:cs/>
          <w:lang w:bidi="th-TH"/>
        </w:rPr>
        <w:t xml:space="preserve">. </w:t>
      </w:r>
      <w:r w:rsidR="00856148" w:rsidRPr="0008122C">
        <w:rPr>
          <w:rFonts w:cs="Arial"/>
          <w:lang w:bidi="th-TH"/>
        </w:rPr>
        <w:t xml:space="preserve">Heat input may come from various </w:t>
      </w:r>
      <w:r w:rsidR="00856148" w:rsidRPr="00F85740">
        <w:rPr>
          <w:rFonts w:cs="Arial"/>
          <w:lang w:bidi="th-TH"/>
        </w:rPr>
        <w:t>sources including</w:t>
      </w:r>
      <w:r w:rsidR="009F1B0C">
        <w:rPr>
          <w:rFonts w:cs="Arial"/>
          <w:lang w:bidi="th-TH"/>
        </w:rPr>
        <w:t xml:space="preserve"> </w:t>
      </w:r>
      <w:r w:rsidR="009F1B0C" w:rsidRPr="00F85740">
        <w:rPr>
          <w:rFonts w:cs="Arial"/>
          <w:lang w:bidi="th-TH"/>
        </w:rPr>
        <w:t>waste heat</w:t>
      </w:r>
      <w:r w:rsidR="009F1B0C" w:rsidRPr="00F85740">
        <w:rPr>
          <w:rFonts w:cs="Arial"/>
          <w:szCs w:val="18"/>
          <w:cs/>
          <w:lang w:val="en-GB" w:bidi="th-TH"/>
        </w:rPr>
        <w:t xml:space="preserve"> (</w:t>
      </w:r>
      <w:r w:rsidR="009F1B0C">
        <w:rPr>
          <w:rFonts w:cs="Arial"/>
        </w:rPr>
        <w:t>Leong</w:t>
      </w:r>
      <w:r w:rsidR="009F1B0C" w:rsidRPr="00F85740">
        <w:rPr>
          <w:rFonts w:cs="Arial"/>
        </w:rPr>
        <w:t xml:space="preserve"> et al</w:t>
      </w:r>
      <w:r w:rsidR="009F1B0C" w:rsidRPr="00F85740">
        <w:rPr>
          <w:rFonts w:cs="Arial"/>
          <w:szCs w:val="18"/>
          <w:cs/>
          <w:lang w:bidi="th-TH"/>
        </w:rPr>
        <w:t>.</w:t>
      </w:r>
      <w:r w:rsidR="009F1B0C" w:rsidRPr="00F85740">
        <w:rPr>
          <w:rFonts w:cs="Arial"/>
        </w:rPr>
        <w:t>, 201</w:t>
      </w:r>
      <w:r w:rsidR="009F1B0C">
        <w:rPr>
          <w:rFonts w:cs="Arial"/>
        </w:rPr>
        <w:t>7</w:t>
      </w:r>
      <w:r w:rsidR="009F1B0C" w:rsidRPr="00F85740">
        <w:rPr>
          <w:rFonts w:cs="Arial"/>
          <w:szCs w:val="18"/>
          <w:cs/>
          <w:lang w:bidi="th-TH"/>
        </w:rPr>
        <w:t>)</w:t>
      </w:r>
      <w:r w:rsidR="009F1B0C">
        <w:rPr>
          <w:rFonts w:cs="Arial"/>
          <w:szCs w:val="18"/>
          <w:lang w:bidi="th-TH"/>
        </w:rPr>
        <w:t xml:space="preserve"> and</w:t>
      </w:r>
      <w:r w:rsidR="00856148" w:rsidRPr="00F85740">
        <w:rPr>
          <w:rFonts w:cs="Arial"/>
          <w:lang w:bidi="th-TH"/>
        </w:rPr>
        <w:t xml:space="preserve"> solar energy </w:t>
      </w:r>
      <w:r w:rsidR="00D25BDF">
        <w:rPr>
          <w:rFonts w:cs="Arial"/>
          <w:lang w:bidi="th-TH"/>
        </w:rPr>
        <w:t>(</w:t>
      </w:r>
      <w:r w:rsidR="00584A58" w:rsidRPr="00584A58">
        <w:rPr>
          <w:rFonts w:cs="Arial"/>
          <w:lang w:bidi="th-TH"/>
        </w:rPr>
        <w:t>Martínez-Rodr</w:t>
      </w:r>
      <w:r w:rsidR="00584A58">
        <w:rPr>
          <w:rFonts w:cs="Arial"/>
          <w:lang w:bidi="th-TH"/>
        </w:rPr>
        <w:t>i</w:t>
      </w:r>
      <w:r w:rsidR="00584A58" w:rsidRPr="00584A58">
        <w:rPr>
          <w:rFonts w:cs="Arial"/>
          <w:lang w:bidi="th-TH"/>
        </w:rPr>
        <w:t>guez</w:t>
      </w:r>
      <w:r w:rsidR="00584A58">
        <w:rPr>
          <w:rFonts w:cs="Arial"/>
          <w:lang w:bidi="th-TH"/>
        </w:rPr>
        <w:t xml:space="preserve"> et al., 2022</w:t>
      </w:r>
      <w:r w:rsidR="00D25BDF">
        <w:rPr>
          <w:rFonts w:cs="Arial"/>
          <w:lang w:bidi="th-TH"/>
        </w:rPr>
        <w:t>)</w:t>
      </w:r>
      <w:r w:rsidR="00F85740" w:rsidRPr="00F85740">
        <w:rPr>
          <w:rFonts w:cs="Arial"/>
          <w:szCs w:val="18"/>
          <w:cs/>
          <w:lang w:bidi="th-TH"/>
        </w:rPr>
        <w:t>.</w:t>
      </w:r>
      <w:r w:rsidR="00856148" w:rsidRPr="00F85740">
        <w:rPr>
          <w:rFonts w:cs="Arial"/>
          <w:szCs w:val="18"/>
          <w:cs/>
          <w:lang w:bidi="th-TH"/>
        </w:rPr>
        <w:t xml:space="preserve"> </w:t>
      </w:r>
      <w:r w:rsidR="00856148" w:rsidRPr="00F85740">
        <w:rPr>
          <w:rFonts w:cs="Arial"/>
          <w:lang w:bidi="th-TH"/>
        </w:rPr>
        <w:lastRenderedPageBreak/>
        <w:t xml:space="preserve">Therefore, </w:t>
      </w:r>
      <w:r w:rsidR="00856148" w:rsidRPr="00F85740">
        <w:rPr>
          <w:rFonts w:cs="Arial"/>
        </w:rPr>
        <w:t>vapor absorption refrigeration</w:t>
      </w:r>
      <w:r w:rsidR="00856148" w:rsidRPr="0008122C">
        <w:rPr>
          <w:rFonts w:cs="Arial"/>
        </w:rPr>
        <w:t xml:space="preserve"> system has generated much interest among researchers</w:t>
      </w:r>
      <w:r w:rsidR="00856148" w:rsidRPr="0008122C">
        <w:rPr>
          <w:rFonts w:cs="Arial"/>
          <w:szCs w:val="18"/>
          <w:cs/>
          <w:lang w:bidi="th-TH"/>
        </w:rPr>
        <w:t xml:space="preserve">. </w:t>
      </w:r>
      <w:r w:rsidR="00856148" w:rsidRPr="0008122C">
        <w:rPr>
          <w:rFonts w:cs="Arial"/>
        </w:rPr>
        <w:t>From the viewpoint of chemical engineering education, vapor absorption refrigeration system</w:t>
      </w:r>
      <w:r w:rsidR="00856148" w:rsidRPr="0008122C">
        <w:rPr>
          <w:rFonts w:cs="Arial"/>
          <w:szCs w:val="18"/>
          <w:cs/>
          <w:lang w:bidi="th-TH"/>
        </w:rPr>
        <w:t xml:space="preserve"> </w:t>
      </w:r>
      <w:r w:rsidR="00AD53CE" w:rsidRPr="0008122C">
        <w:rPr>
          <w:rFonts w:cs="Arial"/>
          <w:lang w:bidi="th-TH"/>
        </w:rPr>
        <w:t xml:space="preserve">is an interesting case study because </w:t>
      </w:r>
      <w:r w:rsidR="00CA55FE" w:rsidRPr="0008122C">
        <w:rPr>
          <w:rFonts w:cs="Arial"/>
          <w:lang w:bidi="th-TH"/>
        </w:rPr>
        <w:t xml:space="preserve">it consists of </w:t>
      </w:r>
      <w:r w:rsidR="00856148" w:rsidRPr="0008122C">
        <w:rPr>
          <w:rFonts w:cs="Arial"/>
          <w:lang w:val="en-GB"/>
        </w:rPr>
        <w:t xml:space="preserve">heat </w:t>
      </w:r>
      <w:r w:rsidR="00CA55FE" w:rsidRPr="0008122C">
        <w:rPr>
          <w:rFonts w:cs="Arial"/>
          <w:lang w:val="en-GB"/>
        </w:rPr>
        <w:t>and</w:t>
      </w:r>
      <w:r w:rsidR="00856148" w:rsidRPr="0008122C">
        <w:rPr>
          <w:rFonts w:cs="Arial"/>
          <w:lang w:val="en-GB"/>
        </w:rPr>
        <w:t xml:space="preserve"> mass transfer, condensation, evaporation, throttling, gas</w:t>
      </w:r>
      <w:r w:rsidR="00856148" w:rsidRPr="0008122C">
        <w:rPr>
          <w:rFonts w:cs="Arial"/>
          <w:szCs w:val="18"/>
          <w:cs/>
          <w:lang w:val="en-GB" w:bidi="th-TH"/>
        </w:rPr>
        <w:t>-</w:t>
      </w:r>
      <w:r w:rsidR="00856148" w:rsidRPr="0008122C">
        <w:rPr>
          <w:rFonts w:cs="Arial"/>
          <w:lang w:val="en-GB"/>
        </w:rPr>
        <w:t>vapor separation, absorption, and desorption</w:t>
      </w:r>
      <w:r w:rsidR="00CA55FE" w:rsidRPr="0008122C">
        <w:rPr>
          <w:rFonts w:cs="Arial"/>
          <w:lang w:val="en-GB" w:bidi="th-TH"/>
        </w:rPr>
        <w:t xml:space="preserve"> processes</w:t>
      </w:r>
      <w:r w:rsidR="00856148" w:rsidRPr="0008122C">
        <w:rPr>
          <w:rFonts w:cs="Arial"/>
          <w:szCs w:val="18"/>
          <w:cs/>
          <w:lang w:val="en-GB" w:bidi="th-TH"/>
        </w:rPr>
        <w:t>.</w:t>
      </w:r>
    </w:p>
    <w:p w14:paraId="07AD296F" w14:textId="52BE6FB4" w:rsidR="00957EE3" w:rsidRPr="00222A95" w:rsidRDefault="009E3AC4" w:rsidP="00600535">
      <w:pPr>
        <w:pStyle w:val="CETBodytext"/>
        <w:rPr>
          <w:rFonts w:cs="Arial"/>
        </w:rPr>
      </w:pPr>
      <w:r>
        <w:rPr>
          <w:rFonts w:cstheme="minorBidi"/>
          <w:lang w:bidi="th-TH"/>
        </w:rPr>
        <w:t xml:space="preserve">A model of a </w:t>
      </w:r>
      <w:r w:rsidRPr="0008122C">
        <w:rPr>
          <w:rFonts w:cs="Arial"/>
          <w:lang w:val="en-GB"/>
        </w:rPr>
        <w:t>vapor absorption refrigeration system</w:t>
      </w:r>
      <w:r>
        <w:rPr>
          <w:rFonts w:cs="Arial"/>
          <w:lang w:val="en-GB"/>
        </w:rPr>
        <w:t xml:space="preserve"> consists of mass and energy balance equations of all components, equations of states of NH</w:t>
      </w:r>
      <w:r w:rsidRPr="009E3AC4">
        <w:rPr>
          <w:rFonts w:cs="Arial"/>
          <w:vertAlign w:val="subscript"/>
          <w:lang w:val="en-GB"/>
        </w:rPr>
        <w:t>3</w:t>
      </w:r>
      <w:r>
        <w:rPr>
          <w:rFonts w:cs="Arial"/>
          <w:lang w:val="en-GB"/>
        </w:rPr>
        <w:t xml:space="preserve"> and H</w:t>
      </w:r>
      <w:r w:rsidRPr="009E3AC4">
        <w:rPr>
          <w:rFonts w:cs="Arial"/>
          <w:vertAlign w:val="subscript"/>
          <w:lang w:val="en-GB"/>
        </w:rPr>
        <w:t>2</w:t>
      </w:r>
      <w:r>
        <w:rPr>
          <w:rFonts w:cs="Arial"/>
          <w:lang w:val="en-GB"/>
        </w:rPr>
        <w:t>O, and correlations for overall heat transfer coefficients of all heat exchangers.</w:t>
      </w:r>
      <w:r>
        <w:rPr>
          <w:rFonts w:cstheme="minorBidi"/>
          <w:lang w:bidi="th-TH"/>
        </w:rPr>
        <w:t xml:space="preserve"> Some of these equations are nonlinear. Therefore, the solution of the resulting system of equations has to be obtained using iterative computation. </w:t>
      </w:r>
      <w:r w:rsidR="00BF3506" w:rsidRPr="0008122C">
        <w:rPr>
          <w:rFonts w:cs="Arial"/>
          <w:lang w:val="en-GB"/>
        </w:rPr>
        <w:t>A</w:t>
      </w:r>
      <w:r w:rsidR="00957EE3" w:rsidRPr="0008122C">
        <w:rPr>
          <w:rFonts w:cs="Arial"/>
          <w:lang w:val="en-GB"/>
        </w:rPr>
        <w:t xml:space="preserve">n analysis of </w:t>
      </w:r>
      <w:r>
        <w:rPr>
          <w:rFonts w:cs="Arial"/>
          <w:lang w:val="en-GB"/>
        </w:rPr>
        <w:t xml:space="preserve">such a system </w:t>
      </w:r>
      <w:r w:rsidR="00BF3506" w:rsidRPr="0008122C">
        <w:rPr>
          <w:rFonts w:cs="Arial"/>
          <w:lang w:val="en-GB"/>
        </w:rPr>
        <w:t>is considered to be too tedious to be</w:t>
      </w:r>
      <w:r w:rsidR="00957EE3" w:rsidRPr="0008122C">
        <w:rPr>
          <w:rFonts w:cs="Arial"/>
          <w:lang w:val="en-GB"/>
        </w:rPr>
        <w:t xml:space="preserve"> performed manually</w:t>
      </w:r>
      <w:r w:rsidR="00957EE3" w:rsidRPr="0008122C">
        <w:rPr>
          <w:rFonts w:cs="Arial"/>
          <w:szCs w:val="18"/>
          <w:cs/>
          <w:lang w:val="en-GB" w:bidi="th-TH"/>
        </w:rPr>
        <w:t>.</w:t>
      </w:r>
      <w:r w:rsidR="00BF3506">
        <w:rPr>
          <w:lang w:val="en-GB"/>
        </w:rPr>
        <w:t xml:space="preserve"> </w:t>
      </w:r>
      <w:r w:rsidR="00BF3506" w:rsidRPr="0008122C">
        <w:rPr>
          <w:rFonts w:cs="Arial"/>
          <w:lang w:val="en-GB"/>
        </w:rPr>
        <w:t>There have been publications on computerized procedures for such an analysis</w:t>
      </w:r>
      <w:r w:rsidR="00BF3506" w:rsidRPr="0008122C">
        <w:rPr>
          <w:rFonts w:cs="Arial"/>
          <w:szCs w:val="18"/>
          <w:cs/>
          <w:lang w:val="en-GB" w:bidi="th-TH"/>
        </w:rPr>
        <w:t>.</w:t>
      </w:r>
      <w:r w:rsidR="00E773ED">
        <w:rPr>
          <w:rFonts w:cs="Arial"/>
        </w:rPr>
        <w:t xml:space="preserve"> </w:t>
      </w:r>
      <w:r w:rsidR="002F648B">
        <w:rPr>
          <w:rFonts w:cs="Arial"/>
        </w:rPr>
        <w:t xml:space="preserve">Chua et al. (2002) developed </w:t>
      </w:r>
      <w:r w:rsidR="00D9278B" w:rsidRPr="00D9278B">
        <w:rPr>
          <w:rFonts w:cs="Arial"/>
        </w:rPr>
        <w:t>a general thermodynamic framework for the modeling of an irreversible absorption chiller</w:t>
      </w:r>
      <w:r w:rsidR="002F648B">
        <w:rPr>
          <w:rFonts w:cs="Arial"/>
        </w:rPr>
        <w:t xml:space="preserve">. </w:t>
      </w:r>
      <w:proofErr w:type="spellStart"/>
      <w:r w:rsidR="002F648B" w:rsidRPr="00E773ED">
        <w:rPr>
          <w:rFonts w:cs="Arial"/>
        </w:rPr>
        <w:t>Sathyabhama</w:t>
      </w:r>
      <w:proofErr w:type="spellEnd"/>
      <w:r w:rsidR="002F648B">
        <w:rPr>
          <w:rFonts w:cs="Arial"/>
        </w:rPr>
        <w:t xml:space="preserve"> and Ashok </w:t>
      </w:r>
      <w:proofErr w:type="spellStart"/>
      <w:r w:rsidR="002F648B">
        <w:rPr>
          <w:rFonts w:cs="Arial"/>
        </w:rPr>
        <w:t>Babu</w:t>
      </w:r>
      <w:proofErr w:type="spellEnd"/>
      <w:r w:rsidR="002F648B">
        <w:rPr>
          <w:rFonts w:cs="Arial"/>
        </w:rPr>
        <w:t xml:space="preserve"> (2008) presented a model of ammonia-water absorption refrigeration system</w:t>
      </w:r>
      <w:r w:rsidR="004D647F">
        <w:rPr>
          <w:rFonts w:cs="Arial"/>
        </w:rPr>
        <w:t xml:space="preserve">. </w:t>
      </w:r>
      <w:r w:rsidR="00175984" w:rsidRPr="00175984">
        <w:rPr>
          <w:rFonts w:cs="Arial"/>
        </w:rPr>
        <w:t xml:space="preserve">Le </w:t>
      </w:r>
      <w:proofErr w:type="spellStart"/>
      <w:r w:rsidR="00175984" w:rsidRPr="00175984">
        <w:rPr>
          <w:rFonts w:cs="Arial"/>
        </w:rPr>
        <w:t>Lostec</w:t>
      </w:r>
      <w:proofErr w:type="spellEnd"/>
      <w:r w:rsidR="00175984">
        <w:rPr>
          <w:rFonts w:cs="Arial"/>
        </w:rPr>
        <w:t xml:space="preserve"> et al. (2013) provided details for simulating each component of </w:t>
      </w:r>
      <w:r w:rsidR="00175984" w:rsidRPr="00175984">
        <w:rPr>
          <w:rFonts w:cs="Arial"/>
        </w:rPr>
        <w:t>an ammonia</w:t>
      </w:r>
      <w:r w:rsidR="00175984">
        <w:rPr>
          <w:rFonts w:cs="Arial"/>
        </w:rPr>
        <w:t>-</w:t>
      </w:r>
      <w:r w:rsidR="00175984" w:rsidRPr="00175984">
        <w:rPr>
          <w:rFonts w:cs="Arial"/>
        </w:rPr>
        <w:t>water absorption chiller</w:t>
      </w:r>
      <w:r w:rsidR="00175984">
        <w:rPr>
          <w:rFonts w:cs="Arial"/>
        </w:rPr>
        <w:t xml:space="preserve">. These researchers wrote computer programs to obtain simulation results. Other authors relied on commercial </w:t>
      </w:r>
      <w:r w:rsidR="009F1B0C">
        <w:rPr>
          <w:rFonts w:cs="Arial"/>
        </w:rPr>
        <w:t>process simulators</w:t>
      </w:r>
      <w:r w:rsidR="00175984">
        <w:rPr>
          <w:rFonts w:cs="Arial"/>
        </w:rPr>
        <w:t>.</w:t>
      </w:r>
      <w:r w:rsidR="009F212E">
        <w:rPr>
          <w:rFonts w:cs="Arial"/>
        </w:rPr>
        <w:t xml:space="preserve"> Aspen Plus</w:t>
      </w:r>
      <w:r w:rsidR="00CE35E9">
        <w:rPr>
          <w:rFonts w:cs="Arial"/>
        </w:rPr>
        <w:t xml:space="preserve">, Aspen HYSYS, and </w:t>
      </w:r>
      <w:proofErr w:type="spellStart"/>
      <w:r w:rsidR="00CE35E9">
        <w:rPr>
          <w:rFonts w:cs="Arial"/>
        </w:rPr>
        <w:t>ChemCAD</w:t>
      </w:r>
      <w:proofErr w:type="spellEnd"/>
      <w:r w:rsidR="00CE35E9">
        <w:rPr>
          <w:rFonts w:cs="Arial"/>
        </w:rPr>
        <w:t xml:space="preserve"> were used to simulate </w:t>
      </w:r>
      <w:r w:rsidR="00CE35E9" w:rsidRPr="009F212E">
        <w:rPr>
          <w:rFonts w:cs="Arial"/>
        </w:rPr>
        <w:t>NH</w:t>
      </w:r>
      <w:r w:rsidR="00CE35E9" w:rsidRPr="009604BA">
        <w:rPr>
          <w:rFonts w:cs="Arial"/>
          <w:vertAlign w:val="subscript"/>
        </w:rPr>
        <w:t>3</w:t>
      </w:r>
      <w:r w:rsidR="00CE35E9" w:rsidRPr="009F212E">
        <w:rPr>
          <w:rFonts w:cs="Arial"/>
        </w:rPr>
        <w:t>-H</w:t>
      </w:r>
      <w:r w:rsidR="00CE35E9" w:rsidRPr="009604BA">
        <w:rPr>
          <w:rFonts w:cs="Arial"/>
          <w:vertAlign w:val="subscript"/>
        </w:rPr>
        <w:t>2</w:t>
      </w:r>
      <w:r w:rsidR="00CE35E9" w:rsidRPr="009F212E">
        <w:rPr>
          <w:rFonts w:cs="Arial"/>
        </w:rPr>
        <w:t>O vapor absorption refrigeration system</w:t>
      </w:r>
      <w:r w:rsidR="00CE35E9">
        <w:rPr>
          <w:rFonts w:cs="Arial"/>
        </w:rPr>
        <w:t>s by, respectively,</w:t>
      </w:r>
      <w:r w:rsidR="009F212E">
        <w:rPr>
          <w:rFonts w:cs="Arial"/>
        </w:rPr>
        <w:t xml:space="preserve"> </w:t>
      </w:r>
      <w:r w:rsidR="009604BA" w:rsidRPr="009604BA">
        <w:rPr>
          <w:rFonts w:cs="Arial"/>
        </w:rPr>
        <w:t>Darwish</w:t>
      </w:r>
      <w:r w:rsidR="009604BA">
        <w:rPr>
          <w:rFonts w:cs="Arial"/>
        </w:rPr>
        <w:t xml:space="preserve"> et al</w:t>
      </w:r>
      <w:r w:rsidR="00CE35E9">
        <w:rPr>
          <w:rFonts w:cs="Arial"/>
        </w:rPr>
        <w:t>. (</w:t>
      </w:r>
      <w:r w:rsidR="009604BA">
        <w:rPr>
          <w:rFonts w:cs="Arial"/>
        </w:rPr>
        <w:t>2008</w:t>
      </w:r>
      <w:r w:rsidR="009F212E">
        <w:rPr>
          <w:rFonts w:cs="Arial"/>
        </w:rPr>
        <w:t xml:space="preserve">), </w:t>
      </w:r>
      <w:proofErr w:type="spellStart"/>
      <w:r w:rsidR="009A5360">
        <w:t>Mehrpooya</w:t>
      </w:r>
      <w:proofErr w:type="spellEnd"/>
      <w:r w:rsidR="009A5360">
        <w:rPr>
          <w:rFonts w:cs="Arial"/>
        </w:rPr>
        <w:t xml:space="preserve"> et al</w:t>
      </w:r>
      <w:r w:rsidR="00CE35E9">
        <w:rPr>
          <w:rFonts w:cs="Arial"/>
        </w:rPr>
        <w:t>. (</w:t>
      </w:r>
      <w:r w:rsidR="009A5360">
        <w:rPr>
          <w:rFonts w:cs="Arial"/>
        </w:rPr>
        <w:t>2018</w:t>
      </w:r>
      <w:r w:rsidR="009F212E">
        <w:rPr>
          <w:rFonts w:cs="Arial"/>
        </w:rPr>
        <w:t xml:space="preserve">), and </w:t>
      </w:r>
      <w:r w:rsidR="00E409D3">
        <w:rPr>
          <w:rFonts w:cs="Arial"/>
        </w:rPr>
        <w:t>Wu et al</w:t>
      </w:r>
      <w:r w:rsidR="00CE35E9">
        <w:rPr>
          <w:rFonts w:cs="Arial"/>
        </w:rPr>
        <w:t>. (</w:t>
      </w:r>
      <w:r w:rsidR="00E409D3">
        <w:rPr>
          <w:rFonts w:cs="Arial"/>
        </w:rPr>
        <w:t>2000</w:t>
      </w:r>
      <w:r w:rsidR="009F212E">
        <w:rPr>
          <w:rFonts w:cs="Arial"/>
        </w:rPr>
        <w:t>).</w:t>
      </w:r>
      <w:r w:rsidR="00EA5BA6">
        <w:rPr>
          <w:rFonts w:cs="Arial"/>
        </w:rPr>
        <w:t xml:space="preserve"> It is an aim of this paper to demonstrate that DWSIM can also be used to simulate such a system.</w:t>
      </w:r>
    </w:p>
    <w:p w14:paraId="5741900F" w14:textId="1D80D341" w:rsidR="00453E24" w:rsidRDefault="00026C51" w:rsidP="00453E24">
      <w:pPr>
        <w:pStyle w:val="CETHeading1"/>
      </w:pPr>
      <w:r>
        <w:t>Vapor absorption refrigeration</w:t>
      </w:r>
      <w:r w:rsidR="00B739C3">
        <w:t xml:space="preserve"> systems</w:t>
      </w:r>
    </w:p>
    <w:p w14:paraId="56B3EA0C" w14:textId="77777777" w:rsidR="00D147E2" w:rsidRDefault="00D147E2" w:rsidP="00D147E2">
      <w:pPr>
        <w:pStyle w:val="CETBodytext"/>
        <w:rPr>
          <w:lang w:bidi="th-TH"/>
        </w:rPr>
      </w:pPr>
      <w:r>
        <w:rPr>
          <w:noProof/>
          <w:lang w:bidi="th-TH"/>
        </w:rPr>
        <mc:AlternateContent>
          <mc:Choice Requires="wps">
            <w:drawing>
              <wp:anchor distT="0" distB="0" distL="114300" distR="114300" simplePos="0" relativeHeight="251941888" behindDoc="0" locked="0" layoutInCell="1" allowOverlap="1" wp14:anchorId="634AAEF6" wp14:editId="43270688">
                <wp:simplePos x="0" y="0"/>
                <wp:positionH relativeFrom="column">
                  <wp:posOffset>4030308</wp:posOffset>
                </wp:positionH>
                <wp:positionV relativeFrom="paragraph">
                  <wp:posOffset>54610</wp:posOffset>
                </wp:positionV>
                <wp:extent cx="479425" cy="264795"/>
                <wp:effectExtent l="0" t="0" r="0" b="1905"/>
                <wp:wrapNone/>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 cy="264795"/>
                        </a:xfrm>
                        <a:prstGeom prst="rect">
                          <a:avLst/>
                        </a:prstGeom>
                        <a:noFill/>
                        <a:ln w="9525">
                          <a:noFill/>
                          <a:miter lim="800000"/>
                          <a:headEnd/>
                          <a:tailEnd/>
                        </a:ln>
                      </wps:spPr>
                      <wps:txbx>
                        <w:txbxContent>
                          <w:p w14:paraId="27A59DA2"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4AAEF6" id="_x0000_t202" coordsize="21600,21600" o:spt="202" path="m,l,21600r21600,l21600,xe">
                <v:stroke joinstyle="miter"/>
                <v:path gradientshapeok="t" o:connecttype="rect"/>
              </v:shapetype>
              <v:shape id="Text Box 157" o:spid="_x0000_s1026" type="#_x0000_t202" style="position:absolute;left:0;text-align:left;margin-left:317.35pt;margin-top:4.3pt;width:37.75pt;height:20.8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S/UCAIAAPUDAAAOAAAAZHJzL2Uyb0RvYy54bWysU8FuGyEQvVfqPyDu9dqWHccrr6M0aapK&#10;aVopyQeMWdaLCgwF7F336zuwjmOltyocEMMMb+a9GVZXvdFsL31QaCs+GY05k1Zgrey24s9Pd58u&#10;OQsRbA0araz4QQZ+tf74YdW5Uk6xRV1LzwjEhrJzFW9jdGVRBNFKA2GETlpyNugNRDL9tqg9dIRu&#10;dDEdjy+KDn3tPAoZAt3eDk6+zvhNI0X80TRBRqYrTrXFvPu8b9JerFdQbj24VoljGfAfVRhQlpKe&#10;oG4hAtt59Q+UUcJjwCaOBJoCm0YJmTkQm8n4DZvHFpzMXEic4E4yhfeDFQ/7n56pmno3X3BmwVCT&#10;nmQf2WfsWbojhToXSgp8dBQae3JQdGYb3D2KX4FZvGnBbuW199i1EmqqcJJeFmdPB5yQQDbdd6wp&#10;EewiZqC+8SbJR4IwQqdOHU7dScUIupwtlrPpnDNBrukFWfOcAcqXx86H+FWiYelQcU/Nz+Cwvw8x&#10;FQPlS0jKZfFOaZ0HQFvWVXw5J/g3HqMizadWpuKX47SGiUkcv9g6P46g9HCmBNoeSSeeA+PYb3oK&#10;TEpssD4QfY/DHNK/oUOL/g9nHc1gxcPvHXjJmf5mScLlZDZLQ5uN2XwxJcOfezbnHrCCoCoeORuO&#10;NzEP+sDomqRuVJbhtZJjrTRbWZ3jP0jDe27nqNffuv4LAAD//wMAUEsDBBQABgAIAAAAIQBH6100&#10;3QAAAAgBAAAPAAAAZHJzL2Rvd25yZXYueG1sTI/NTsMwEITvSLyDtUjcqN2/tIRsqgrEFdQWKvXm&#10;xtskaryOYrcJb4850eNoRjPfZKvBNuJKna8dI4xHCgRx4UzNJcLX7v1pCcIHzUY3jgnhhzys8vu7&#10;TKfG9byh6zaUIpawTzVCFUKbSumLiqz2I9cSR+/kOqtDlF0pTaf7WG4bOVEqkVbXHBcq3dJrRcV5&#10;e7EI3x+nw36mPss3O297NyjJ9lkiPj4M6xcQgYbwH4Y//IgOeWQ6ugsbLxqEZDpbxCjCMgER/cVY&#10;TUAcEeZqCjLP5O2B/BcAAP//AwBQSwECLQAUAAYACAAAACEAtoM4kv4AAADhAQAAEwAAAAAAAAAA&#10;AAAAAAAAAAAAW0NvbnRlbnRfVHlwZXNdLnhtbFBLAQItABQABgAIAAAAIQA4/SH/1gAAAJQBAAAL&#10;AAAAAAAAAAAAAAAAAC8BAABfcmVscy8ucmVsc1BLAQItABQABgAIAAAAIQDo3S/UCAIAAPUDAAAO&#10;AAAAAAAAAAAAAAAAAC4CAABkcnMvZTJvRG9jLnhtbFBLAQItABQABgAIAAAAIQBH61003QAAAAgB&#10;AAAPAAAAAAAAAAAAAAAAAGIEAABkcnMvZG93bnJldi54bWxQSwUGAAAAAAQABADzAAAAbAUAAAAA&#10;" filled="f" stroked="f">
                <v:textbox>
                  <w:txbxContent>
                    <w:p w14:paraId="27A59DA2"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gen</w:t>
                      </w:r>
                    </w:p>
                  </w:txbxContent>
                </v:textbox>
              </v:shape>
            </w:pict>
          </mc:Fallback>
        </mc:AlternateContent>
      </w:r>
      <w:r>
        <w:rPr>
          <w:noProof/>
          <w:lang w:bidi="th-TH"/>
        </w:rPr>
        <mc:AlternateContent>
          <mc:Choice Requires="wps">
            <w:drawing>
              <wp:anchor distT="0" distB="0" distL="114300" distR="114300" simplePos="0" relativeHeight="251956224" behindDoc="0" locked="0" layoutInCell="1" allowOverlap="1" wp14:anchorId="4B327037" wp14:editId="6907BB87">
                <wp:simplePos x="0" y="0"/>
                <wp:positionH relativeFrom="column">
                  <wp:posOffset>2989954</wp:posOffset>
                </wp:positionH>
                <wp:positionV relativeFrom="paragraph">
                  <wp:posOffset>140970</wp:posOffset>
                </wp:positionV>
                <wp:extent cx="224790" cy="209550"/>
                <wp:effectExtent l="0" t="0" r="0" b="0"/>
                <wp:wrapNone/>
                <wp:docPr id="27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D2439" w14:textId="77777777" w:rsidR="00022192" w:rsidRPr="00750124" w:rsidRDefault="00022192" w:rsidP="00D147E2">
                            <w:pPr>
                              <w:jc w:val="center"/>
                              <w:rPr>
                                <w:rFonts w:cs="Arial"/>
                                <w:szCs w:val="18"/>
                                <w:lang w:val="en-US"/>
                              </w:rPr>
                            </w:pPr>
                            <w:r>
                              <w:rPr>
                                <w:rFonts w:cs="Arial"/>
                                <w:szCs w:val="18"/>
                                <w:lang w:val="en-US"/>
                              </w:rPr>
                              <w:t>6</w:t>
                            </w:r>
                          </w:p>
                        </w:txbxContent>
                      </wps:txbx>
                      <wps:bodyPr rot="0" vert="horz" wrap="square" lIns="91440" tIns="45720" rIns="91440" bIns="45720" anchor="t" anchorCtr="0" upright="1">
                        <a:noAutofit/>
                      </wps:bodyPr>
                    </wps:wsp>
                  </a:graphicData>
                </a:graphic>
              </wp:anchor>
            </w:drawing>
          </mc:Choice>
          <mc:Fallback>
            <w:pict>
              <v:shape w14:anchorId="4B327037" id="Text Box 75" o:spid="_x0000_s1027" type="#_x0000_t202" style="position:absolute;left:0;text-align:left;margin-left:235.45pt;margin-top:11.1pt;width:17.7pt;height:16.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uoFugIAAMI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q&#10;w9F8hpGgHTTpkY0G3ckRzWNboKHXKfg99OBpRjiHRrtkdX8vy28aCblqqNiyW6Xk0DBaAcHQ3vQv&#10;rk442oJsho+ygjh0Z6QDGmvV2epBPRCgQ6OeTs2xXEo4jCIyT8BSgikKkjh2zfNperzcK23eM9kh&#10;u8iwgt47cLq/18aSoenRxcYSsuBt6/rfimcH4DidQGi4am2WhGvnzyRI1ov1gngkmq09EuS5d1us&#10;iDcrwnmcv8tXqzz8ZeOGJG14VTFhwxylFZI/a91B5JMoTuLSsuWVhbOUtNpuVq1CewrSLtznSg6W&#10;s5v/nIYrAuTyIqUwIsFdlHjFbDH3SEFiL5kHCy8Ik7tkFpCE5MXzlO65YP+eEhoynMRRPGnpTPpF&#10;boH7XudG044bGB4t7zK8ODnR1CpwLSrXWkN5O60vSmHpn0sB7T422unVSnQSqxk3o3sbTsxWyxtZ&#10;PYGAlQSBgRZh8MGikeoHRgMMkQzr7zuqGEbtBwGPIAkJsVPHbUg8j2CjLi2bSwsVJUBl2GA0LVdm&#10;mlS7XvFtA5GmZyfkLTycmjtRn1kdnhsMCpfbYajZSXS5d17n0bv8DQAA//8DAFBLAwQUAAYACAAA&#10;ACEA+EeG8N0AAAAJAQAADwAAAGRycy9kb3ducmV2LnhtbEyPwU7DMAyG70i8Q2QkbiwhrIN1TScE&#10;4gpiG0i7ZY3XVjRO1WRreXvMCW62/On39xfryXfijENsAxm4nSkQSFVwLdUGdtuXmwcQMVlytguE&#10;Br4xwrq8vChs7sJI73jepFpwCMXcGmhS6nMpY9Wgt3EWeiS+HcPgbeJ1qKUb7MjhvpNaqYX0tiX+&#10;0NgenxqsvjYnb+Dj9bj/nKu3+tln/RgmJckvpTHXV9PjCkTCKf3B8KvP6lCy0yGcyEXRGZjfqyWj&#10;BrTWIBjI1OIOxIGHTIMsC/m/QfkDAAD//wMAUEsBAi0AFAAGAAgAAAAhALaDOJL+AAAA4QEAABMA&#10;AAAAAAAAAAAAAAAAAAAAAFtDb250ZW50X1R5cGVzXS54bWxQSwECLQAUAAYACAAAACEAOP0h/9YA&#10;AACUAQAACwAAAAAAAAAAAAAAAAAvAQAAX3JlbHMvLnJlbHNQSwECLQAUAAYACAAAACEAEdbqBboC&#10;AADCBQAADgAAAAAAAAAAAAAAAAAuAgAAZHJzL2Uyb0RvYy54bWxQSwECLQAUAAYACAAAACEA+EeG&#10;8N0AAAAJAQAADwAAAAAAAAAAAAAAAAAUBQAAZHJzL2Rvd25yZXYueG1sUEsFBgAAAAAEAAQA8wAA&#10;AB4GAAAAAA==&#10;" filled="f" stroked="f">
                <v:textbox>
                  <w:txbxContent>
                    <w:p w14:paraId="179D2439" w14:textId="77777777" w:rsidR="00022192" w:rsidRPr="00750124" w:rsidRDefault="00022192" w:rsidP="00D147E2">
                      <w:pPr>
                        <w:jc w:val="center"/>
                        <w:rPr>
                          <w:rFonts w:cs="Arial"/>
                          <w:szCs w:val="18"/>
                          <w:lang w:val="en-US"/>
                        </w:rPr>
                      </w:pPr>
                      <w:r>
                        <w:rPr>
                          <w:rFonts w:cs="Arial"/>
                          <w:szCs w:val="18"/>
                          <w:lang w:val="en-US"/>
                        </w:rPr>
                        <w:t>6</w:t>
                      </w:r>
                    </w:p>
                  </w:txbxContent>
                </v:textbox>
              </v:shape>
            </w:pict>
          </mc:Fallback>
        </mc:AlternateContent>
      </w:r>
      <w:r>
        <w:rPr>
          <w:noProof/>
          <w:lang w:bidi="th-TH"/>
        </w:rPr>
        <mc:AlternateContent>
          <mc:Choice Requires="wps">
            <w:drawing>
              <wp:anchor distT="4294967294" distB="4294967294" distL="114300" distR="114300" simplePos="0" relativeHeight="251972608" behindDoc="0" locked="0" layoutInCell="1" allowOverlap="1" wp14:anchorId="68B22A2B" wp14:editId="1608A4B1">
                <wp:simplePos x="0" y="0"/>
                <wp:positionH relativeFrom="column">
                  <wp:posOffset>2571115</wp:posOffset>
                </wp:positionH>
                <wp:positionV relativeFrom="paragraph">
                  <wp:posOffset>146946</wp:posOffset>
                </wp:positionV>
                <wp:extent cx="1036800" cy="0"/>
                <wp:effectExtent l="0" t="0" r="30480" b="190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36800" cy="0"/>
                        </a:xfrm>
                        <a:prstGeom prst="straightConnector1">
                          <a:avLst/>
                        </a:prstGeom>
                        <a:noFill/>
                        <a:ln w="9525" cap="flat" cmpd="sng" algn="ctr">
                          <a:solidFill>
                            <a:sysClr val="windowText" lastClr="000000"/>
                          </a:solidFill>
                          <a:prstDash val="solid"/>
                          <a:headEnd type="none" w="sm" len="med"/>
                          <a:tailEnd type="none" w="sm" len="med"/>
                        </a:ln>
                        <a:effectLst/>
                      </wps:spPr>
                      <wps:bodyPr/>
                    </wps:wsp>
                  </a:graphicData>
                </a:graphic>
                <wp14:sizeRelH relativeFrom="page">
                  <wp14:pctWidth>0</wp14:pctWidth>
                </wp14:sizeRelH>
                <wp14:sizeRelV relativeFrom="page">
                  <wp14:pctHeight>0</wp14:pctHeight>
                </wp14:sizeRelV>
              </wp:anchor>
            </w:drawing>
          </mc:Choice>
          <mc:Fallback>
            <w:pict>
              <v:shapetype w14:anchorId="4E62D033" id="_x0000_t32" coordsize="21600,21600" o:spt="32" o:oned="t" path="m,l21600,21600e" filled="f">
                <v:path arrowok="t" fillok="f" o:connecttype="none"/>
                <o:lock v:ext="edit" shapetype="t"/>
              </v:shapetype>
              <v:shape id="Straight Arrow Connector 23" o:spid="_x0000_s1026" type="#_x0000_t32" style="position:absolute;margin-left:202.45pt;margin-top:11.55pt;width:81.65pt;height:0;z-index:2519726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uI+QEAAPUDAAAOAAAAZHJzL2Uyb0RvYy54bWysU9tu2zAMfR+wfxD0vthJ0aIz4hRDsu6l&#10;2AKk+wBWkm2hukHUYufvRymXttvLMNQPAmWSh4eH1PJusobtVUTtXcvns5oz5YSX2vUt//l4/+mW&#10;M0zgJBjvVMsPCvnd6uOH5RgatfCDN1JFRiAOmzG0fEgpNFWFYlAWcOaDcuTsfLSQ6Br7SkYYCd2a&#10;alHXN9XoowzRC4VIfzdHJ18V/K5TIv3oOlSJmZYTt1TOWM6nfFarJTR9hDBocaIB/8HCgnZU9AK1&#10;gQTsV9R/QVktokffpZnwtvJdp4UqPVA38/qPbnYDBFV6IXEwXGTC94MV3/fbyLRs+eKKMweWZrRL&#10;EXQ/JPYlRj+ytXeOdPSRUQjpNQZsKG3ttjF3LCa3Cw9ePCP5qjfOfMFwDJu6aHM4tcymov/hor+a&#10;EhP0c15f3dzWNCZx9lXQnBNDxPRNecuy0XI8kbywmxf9Yf+AKROB5pyQqzp/r40pwzaOjS3/fL24&#10;pjpAK9cZSGTaQCKg6zkD09MuixQLInqjZc7OOHjAtYlsD7ROtIXSj49EnjMDmMhBHZUvy0QM3qRm&#10;OhvA4ZhcXMftGxTIr06ydAgkvqNnwjNDtASriIhV8hiYQJt/CKTCxmWyquz/SY+XWWTrycvDNp4H&#10;RrtV+J7eQV7e13eyX7/W1W8AAAD//wMAUEsDBBQABgAIAAAAIQBAp3TS3gAAAAkBAAAPAAAAZHJz&#10;L2Rvd25yZXYueG1sTI9NT8MwDIbvSPyHyEjcWLqyj9I1nRASBy5IjB22m9eYplrjlCZbC7+eoB3g&#10;aPvR6+ct1qNtxZl63zhWMJ0kIIgrpxuuFWzfn+8yED4ga2wdk4Iv8rAur68KzLUb+I3Om1CLGMI+&#10;RwUmhC6X0leGLPqJ64jj7cP1FkMc+1rqHocYbluZJslCWmw4fjDY0ZOh6rg5WQVztrUZqr3Gz1fe&#10;vYzfpltmRqnbm/FxBSLQGP5g+NWP6lBGp4M7sfaiVTBLZg8RVZDeT0FEYL7IUhCHy0KWhfzfoPwB&#10;AAD//wMAUEsBAi0AFAAGAAgAAAAhALaDOJL+AAAA4QEAABMAAAAAAAAAAAAAAAAAAAAAAFtDb250&#10;ZW50X1R5cGVzXS54bWxQSwECLQAUAAYACAAAACEAOP0h/9YAAACUAQAACwAAAAAAAAAAAAAAAAAv&#10;AQAAX3JlbHMvLnJlbHNQSwECLQAUAAYACAAAACEALTLriPkBAAD1AwAADgAAAAAAAAAAAAAAAAAu&#10;AgAAZHJzL2Uyb0RvYy54bWxQSwECLQAUAAYACAAAACEAQKd00t4AAAAJAQAADwAAAAAAAAAAAAAA&#10;AABTBAAAZHJzL2Rvd25yZXYueG1sUEsFBgAAAAAEAAQA8wAAAF4FAAAAAA==&#10;" strokecolor="windowText">
                <v:stroke startarrowwidth="narrow" endarrowwidth="narrow"/>
                <o:lock v:ext="edit" shapetype="f"/>
              </v:shape>
            </w:pict>
          </mc:Fallback>
        </mc:AlternateContent>
      </w:r>
      <w:r>
        <w:rPr>
          <w:noProof/>
          <w:lang w:bidi="th-TH"/>
        </w:rPr>
        <mc:AlternateContent>
          <mc:Choice Requires="wps">
            <w:drawing>
              <wp:anchor distT="0" distB="0" distL="114300" distR="114300" simplePos="0" relativeHeight="251997184" behindDoc="0" locked="0" layoutInCell="1" allowOverlap="1" wp14:anchorId="64A2D172" wp14:editId="5549F6A0">
                <wp:simplePos x="0" y="0"/>
                <wp:positionH relativeFrom="column">
                  <wp:posOffset>2571376</wp:posOffset>
                </wp:positionH>
                <wp:positionV relativeFrom="paragraph">
                  <wp:posOffset>143510</wp:posOffset>
                </wp:positionV>
                <wp:extent cx="0" cy="179705"/>
                <wp:effectExtent l="0" t="0" r="19050" b="29845"/>
                <wp:wrapNone/>
                <wp:docPr id="205" name="Straight Arrow Connector 205"/>
                <wp:cNvGraphicFramePr/>
                <a:graphic xmlns:a="http://schemas.openxmlformats.org/drawingml/2006/main">
                  <a:graphicData uri="http://schemas.microsoft.com/office/word/2010/wordprocessingShape">
                    <wps:wsp>
                      <wps:cNvCnPr/>
                      <wps:spPr>
                        <a:xfrm>
                          <a:off x="0" y="0"/>
                          <a:ext cx="0" cy="179705"/>
                        </a:xfrm>
                        <a:prstGeom prst="straightConnector1">
                          <a:avLst/>
                        </a:prstGeom>
                        <a:ln>
                          <a:solidFill>
                            <a:schemeClr val="tx1"/>
                          </a:solidFill>
                          <a:tailEnd type="non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FDB7986" id="Straight Arrow Connector 205" o:spid="_x0000_s1026" type="#_x0000_t32" style="position:absolute;margin-left:202.45pt;margin-top:11.3pt;width:0;height:14.15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A97AEAAEMEAAAOAAAAZHJzL2Uyb0RvYy54bWysU9uO0zAQfUfiHyy/0ySVYKFqukJdlhcE&#10;FQsf4HXGjSXfNDZN+veMnTRlASGBeHFiZ86cS8bb29EadgKM2ruWN6uaM3DSd9odW/71y/2L15zF&#10;JFwnjHfQ8jNEfrt7/mw7hA2sfe9NB8ioiYubIbS8TylsqirKHqyIKx/A0Ufl0YpEWzxWHYqBultT&#10;rev6VTV47AJ6CTHS6d30ke9Kf6VApk9KRUjMtJy0pbJiWR/zWu22YnNEEXotZxniH1RYoR2RLq3u&#10;RBLsG+pfWlkt0Uev0kp6W3mltITigdw09U9uHnoRoHihcGJYYor/r638eDog013L1/VLzpyw9JMe&#10;Egp97BN7i+gHtvfOUZAeWa6hxIYQNwTcuwPOuxgOmO2PCm1+kjE2lpTPS8owJianQ0mnzc2bm6ld&#10;dcUFjOk9eMvyS8vjLGRR0JSQxelDTMRMwAsgkxqX1+iN7u61MWWT5wj2BtlJ0ASkscn6CfekKglt&#10;3rmOpXMg944GlbOB2C1nBmisLXQzLFNU2f5kuLyls4GJ/jMoipIsTjLLEF/JhZTg0kWAcVSdYYqk&#10;LsC6+PsjcK7PUCgD/jfgBVGYvUsL2Grn8Xfs18zUVH9JYPKdI3j03bmMQomGJrVEPN+qfBV+3Bf4&#10;9e7vvgMAAP//AwBQSwMEFAAGAAgAAAAhAOAd3dvfAAAACQEAAA8AAABkcnMvZG93bnJldi54bWxM&#10;j8FKw0AQhu+C77CM4M3uNsRgYyalFBSRItiq4G2THZNgdjZkt2306d3iQY8z8/HP9xfLyfbiQKPv&#10;HCPMZwoEce1Mxw3Cy+7u6gaED5qN7h0Twhd5WJbnZ4XOjTvyMx22oRExhH2uEdoQhlxKX7dktZ+5&#10;gTjePtxodYjj2Egz6mMMt71MlMqk1R3HD60eaN1S/bndW4T39XySGe2qtyfVvW7S74f71aNDvLyY&#10;VrcgAk3hD4aTflSHMjpVbs/Gix4hVekioghJkoGIwO+iQrhWC5BlIf83KH8AAAD//wMAUEsBAi0A&#10;FAAGAAgAAAAhALaDOJL+AAAA4QEAABMAAAAAAAAAAAAAAAAAAAAAAFtDb250ZW50X1R5cGVzXS54&#10;bWxQSwECLQAUAAYACAAAACEAOP0h/9YAAACUAQAACwAAAAAAAAAAAAAAAAAvAQAAX3JlbHMvLnJl&#10;bHNQSwECLQAUAAYACAAAACEAx/8gPewBAABDBAAADgAAAAAAAAAAAAAAAAAuAgAAZHJzL2Uyb0Rv&#10;Yy54bWxQSwECLQAUAAYACAAAACEA4B3d298AAAAJAQAADwAAAAAAAAAAAAAAAABGBAAAZHJzL2Rv&#10;d25yZXYueG1sUEsFBgAAAAAEAAQA8wAAAFIFAAAAAA==&#10;" strokecolor="black [3213]">
                <v:stroke endarrowwidth="narrow"/>
              </v:shape>
            </w:pict>
          </mc:Fallback>
        </mc:AlternateContent>
      </w:r>
      <w:r>
        <w:rPr>
          <w:noProof/>
          <w:lang w:bidi="th-TH"/>
        </w:rPr>
        <mc:AlternateContent>
          <mc:Choice Requires="wps">
            <w:drawing>
              <wp:anchor distT="0" distB="0" distL="114300" distR="114300" simplePos="0" relativeHeight="251998208" behindDoc="0" locked="0" layoutInCell="1" allowOverlap="1" wp14:anchorId="11874DC4" wp14:editId="0EBF126D">
                <wp:simplePos x="0" y="0"/>
                <wp:positionH relativeFrom="column">
                  <wp:posOffset>3604895</wp:posOffset>
                </wp:positionH>
                <wp:positionV relativeFrom="paragraph">
                  <wp:posOffset>143510</wp:posOffset>
                </wp:positionV>
                <wp:extent cx="0" cy="190800"/>
                <wp:effectExtent l="38100" t="0" r="57150" b="57150"/>
                <wp:wrapNone/>
                <wp:docPr id="208" name="Straight Arrow Connector 208"/>
                <wp:cNvGraphicFramePr/>
                <a:graphic xmlns:a="http://schemas.openxmlformats.org/drawingml/2006/main">
                  <a:graphicData uri="http://schemas.microsoft.com/office/word/2010/wordprocessingShape">
                    <wps:wsp>
                      <wps:cNvCnPr/>
                      <wps:spPr>
                        <a:xfrm>
                          <a:off x="0" y="0"/>
                          <a:ext cx="0" cy="190800"/>
                        </a:xfrm>
                        <a:prstGeom prst="straightConnector1">
                          <a:avLst/>
                        </a:prstGeom>
                        <a:ln>
                          <a:solidFill>
                            <a:schemeClr val="tx1"/>
                          </a:solidFill>
                          <a:headEnd type="none"/>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6AC8D06" id="Straight Arrow Connector 208" o:spid="_x0000_s1026" type="#_x0000_t32" style="position:absolute;margin-left:283.85pt;margin-top:11.3pt;width:0;height:15pt;z-index:25199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rbm+wEAAF8EAAAOAAAAZHJzL2Uyb0RvYy54bWysVMtu2zAQvBfoPxC815J9KFLDclA4TS9F&#10;azTNBzDk0iLAF5asZf99l5Qs94UCDXKhRWpnd2Y48ub25Cw7AiYTfMeXi5Yz8DIo4w8df/x2/+aG&#10;s5SFV8IGDx0/Q+K329evNkNcwyr0wSpARk18Wg+x433Ocd00SfbgRFqECJ5e6oBOZNrioVEoBuru&#10;bLNq27fNEFBFDBJSotO78SXf1v5ag8xftE6Qme04cct1xbo+lbXZbsT6gCL2Rk40xDNYOGE8DZ1b&#10;3Yks2Hc0f7RyRmJIQeeFDK4JWhsJVQOpWba/qXnoRYSqhcxJcbYpvVxb+fm4R2ZUx1ctXZUXji7p&#10;IaMwhz6z94hhYLvgPRkZkJUacmyIaU3And/jtEtxj0X+SaMrvySMnarL59llOGUmx0NJp8t37U1b&#10;L6C54iKm/BGCY+Wh42kiMjNYVpPF8VPKNJmAF0AZan1ZU7BG3Rtr66bkCHYW2VFQAvJpWfgT7peq&#10;HoT64BXL50jqPQV1zEUWxl7PMxrhDxY4G4iZ48wCRd6BmlqW8U2xZjSjPuWzhZHaV9BkM8kfJdSA&#10;X4kJKcHnCznrqbrANMmYgW3V/k/gVF+gUMP/P+AZUScHn2ewMz7g36Zf/dRj/cWBUXex4Cmoc41J&#10;tYZSXO2fvrjymfy8r/Dr/8L2BwAAAP//AwBQSwMEFAAGAAgAAAAhALcElm/dAAAACQEAAA8AAABk&#10;cnMvZG93bnJldi54bWxMj9FKw0AQRd8F/2EZwTe7a8RU0mxKUYpIENraD9hmx00wOxuy2zb9e0d8&#10;0LeZey93zpTLyffihGPsAmm4nykQSE2wHTkN+4/13ROImAxZ0wdCDReMsKyur0pT2HCmLZ52yQku&#10;oVgYDW1KQyFlbFr0Js7CgMTeZxi9SbyOTtrRnLnc9zJTKpfedMQXWjPgc4vN1+7oNajYvK0vsd68&#10;buv3Wj1sXPbiVlrf3kyrBYiEU/oLww8+o0PFTIdwJBtFr+Exn885qiHLchAc+BUOPLAgq1L+/6D6&#10;BgAA//8DAFBLAQItABQABgAIAAAAIQC2gziS/gAAAOEBAAATAAAAAAAAAAAAAAAAAAAAAABbQ29u&#10;dGVudF9UeXBlc10ueG1sUEsBAi0AFAAGAAgAAAAhADj9If/WAAAAlAEAAAsAAAAAAAAAAAAAAAAA&#10;LwEAAF9yZWxzLy5yZWxzUEsBAi0AFAAGAAgAAAAhAGnKtub7AQAAXwQAAA4AAAAAAAAAAAAAAAAA&#10;LgIAAGRycy9lMm9Eb2MueG1sUEsBAi0AFAAGAAgAAAAhALcElm/dAAAACQEAAA8AAAAAAAAAAAAA&#10;AAAAVQQAAGRycy9kb3ducmV2LnhtbFBLBQYAAAAABAAEAPMAAABfBQAAAAA=&#10;" strokecolor="black [3213]">
                <v:stroke endarrow="block" endarrowwidth="narrow"/>
              </v:shape>
            </w:pict>
          </mc:Fallback>
        </mc:AlternateContent>
      </w:r>
    </w:p>
    <w:p w14:paraId="4F26BBC1" w14:textId="77777777" w:rsidR="00D147E2" w:rsidRDefault="00D147E2" w:rsidP="00D147E2">
      <w:pPr>
        <w:pStyle w:val="CETBodytext"/>
      </w:pPr>
      <w:r>
        <w:rPr>
          <w:noProof/>
          <w:lang w:bidi="th-TH"/>
        </w:rPr>
        <mc:AlternateContent>
          <mc:Choice Requires="wps">
            <w:drawing>
              <wp:anchor distT="0" distB="0" distL="114300" distR="114300" simplePos="0" relativeHeight="251985920" behindDoc="0" locked="0" layoutInCell="1" allowOverlap="1" wp14:anchorId="5332983E" wp14:editId="570768A6">
                <wp:simplePos x="0" y="0"/>
                <wp:positionH relativeFrom="column">
                  <wp:posOffset>3967976</wp:posOffset>
                </wp:positionH>
                <wp:positionV relativeFrom="paragraph">
                  <wp:posOffset>69728</wp:posOffset>
                </wp:positionV>
                <wp:extent cx="111600" cy="118800"/>
                <wp:effectExtent l="0" t="19050" r="22225" b="0"/>
                <wp:wrapNone/>
                <wp:docPr id="36" name="Arrow: Left 36"/>
                <wp:cNvGraphicFramePr/>
                <a:graphic xmlns:a="http://schemas.openxmlformats.org/drawingml/2006/main">
                  <a:graphicData uri="http://schemas.microsoft.com/office/word/2010/wordprocessingShape">
                    <wps:wsp>
                      <wps:cNvSpPr/>
                      <wps:spPr>
                        <a:xfrm rot="18900000">
                          <a:off x="0" y="0"/>
                          <a:ext cx="111600" cy="11880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131C3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6" o:spid="_x0000_s1026" type="#_x0000_t66" style="position:absolute;margin-left:312.45pt;margin-top:5.5pt;width:8.8pt;height:9.35pt;rotation:-45;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0AUpgIAAKQFAAAOAAAAZHJzL2Uyb0RvYy54bWysVMFu2zAMvQ/YPwi6r46zpkuNOkXQosOA&#10;oC3aDj2rstQYkEWNUuJkXz9Kctyg62mYDwYlko/kE8mLy11n2Fahb8HWvDyZcKashKa1rzX/+XTz&#10;Zc6ZD8I2woBVNd8rzy8Xnz9d9K5SU1iDaRQyArG+6l3N1yG4qii8XKtO+BNwypJSA3Yi0BFfiwZF&#10;T+idKaaTyVnRAzYOQSrv6fY6K/ki4WutZLjT2qvATM0pt5D+mP4v8V8sLkT1isKtWzmkIf4hi060&#10;loKOUNciCLbB9i+orpUIHnQ4kdAVoHUrVaqBqikn76p5XAunUi1EjncjTf7/wcrb7T2ytqn51zPO&#10;rOjojZaI0FdspXRgdEsU9c5XZPno7nE4eRJjvTuNHUMgXsv5+SR+iQYqjO0Sy/uRZbULTNJlWZZn&#10;ZMYkqcpyPieZQIuMFTEd+vBdQceiUHNDeaSUErLYrnzI9ge76GPhpjWG7kVlLOtrfj6bzpKDB9M2&#10;URl1qa/UlUG2FdQRYVcOsY+sKBNjKaFYdC4zSWFvVIZ/UJoYo0qmOUDs1TdMIaWyocyqtWhUDjVL&#10;3OTExyxS2cYSYETWlOSIPQB8jJ1hBvvoqlKrj875EcYwOYNDYtl59EiRwYbRuWst4EeVGapqiJzt&#10;DyRlaiJLL9DsqZ9SQ9ATeydvWnrElfDhXiBNFl3Stgh39NMG6J1gkDhbA/7+6D7aU8OTlrOeJrXm&#10;/tdGoOLM/LA0Cufl6Wkc7XQ4nX2b0gGPNS/HGrvproCevkzZJTHaB3MQNUL3TEtlGaOSSlhJsWsu&#10;Ax4OVyFvEFpLUi2XyYzG2Ymwso9ORvDIauzPp92zQDd0cqARuIXDVIvqXS9n2+hpYbkJoNvU6G+8&#10;DnzTKkiNM6ytuGuOz8nqbbku/gAAAP//AwBQSwMEFAAGAAgAAAAhAICg2bXeAAAACQEAAA8AAABk&#10;cnMvZG93bnJldi54bWxMj0FLxDAUhO+C/yE8wZubbljrtjZdRFEQ9qBrQbxlm9gUk5fSpN36732e&#10;9DjMMPNNtVu8Y7MZYx9QwnqVATPYBt1jJ6F5e7zaAotJoVYuoJHwbSLs6vOzSpU6nPDVzIfUMSrB&#10;WCoJNqWh5Dy21ngVV2EwSN5nGL1KJMeO61GdqNw7LrIs5171SAtWDebemvbrMHkasft5O70XXr88&#10;7FE43jx/PDVSXl4sd7fAklnSXxh+8QkdamI6hgl1ZE5CLjYFRclY0ycK5BtxDewoQRQ3wOuK/39Q&#10;/wAAAP//AwBQSwECLQAUAAYACAAAACEAtoM4kv4AAADhAQAAEwAAAAAAAAAAAAAAAAAAAAAAW0Nv&#10;bnRlbnRfVHlwZXNdLnhtbFBLAQItABQABgAIAAAAIQA4/SH/1gAAAJQBAAALAAAAAAAAAAAAAAAA&#10;AC8BAABfcmVscy8ucmVsc1BLAQItABQABgAIAAAAIQBIz0AUpgIAAKQFAAAOAAAAAAAAAAAAAAAA&#10;AC4CAABkcnMvZTJvRG9jLnhtbFBLAQItABQABgAIAAAAIQCAoNm13gAAAAkBAAAPAAAAAAAAAAAA&#10;AAAAAAAFAABkcnMvZG93bnJldi54bWxQSwUGAAAAAAQABADzAAAACwYAAAAA&#10;" adj="10800" filled="f" strokecolor="black [3213]"/>
            </w:pict>
          </mc:Fallback>
        </mc:AlternateContent>
      </w:r>
      <w:r>
        <w:rPr>
          <w:noProof/>
          <w:lang w:bidi="th-TH"/>
        </w:rPr>
        <mc:AlternateContent>
          <mc:Choice Requires="wps">
            <w:drawing>
              <wp:anchor distT="0" distB="0" distL="114300" distR="114300" simplePos="0" relativeHeight="251954176" behindDoc="0" locked="0" layoutInCell="1" allowOverlap="1" wp14:anchorId="5246983F" wp14:editId="794B90F5">
                <wp:simplePos x="0" y="0"/>
                <wp:positionH relativeFrom="column">
                  <wp:posOffset>3036944</wp:posOffset>
                </wp:positionH>
                <wp:positionV relativeFrom="paragraph">
                  <wp:posOffset>30480</wp:posOffset>
                </wp:positionV>
                <wp:extent cx="153035" cy="153670"/>
                <wp:effectExtent l="0" t="0" r="18415" b="17780"/>
                <wp:wrapNone/>
                <wp:docPr id="193"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1E089A33" id="Oval 18" o:spid="_x0000_s1026" style="position:absolute;margin-left:239.15pt;margin-top:2.4pt;width:12.05pt;height:12.1pt;z-index:25195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QpPGgIAAC8EAAAOAAAAZHJzL2Uyb0RvYy54bWysU9tu2zAMfR+wfxD0vtjOra0RpyjSZRjQ&#10;rQW6fYAiy7EwWdQoJU729aPkNEu3PQ3Tg0CK1NHhIbW4PXSG7RV6DbbixSjnTFkJtbbbin/9sn53&#10;zZkPwtbCgFUVPyrPb5dv3yx6V6oxtGBqhYxArC97V/E2BFdmmZet6oQfgVOWgg1gJwK5uM1qFD2h&#10;dyYb5/k86wFrhyCV93R6PwT5MuE3jZLhsWm8CsxUnLiFtGPaN3HPlgtRblG4VssTDfEPLDqhLT16&#10;hroXQbAd6j+gOi0RPDRhJKHLoGm0VKkGqqbIf6vmuRVOpVpIHO/OMvn/Bys/75+Q6Zp6dzPhzIqO&#10;mvS4F4YV11Gc3vmScp7dE8byvHsA+c0zC6tW2K26Q4S+VaImSkXMz15diI6nq2zTf4KakMUuQNLp&#10;0GAXAUkBdkjtOJ7boQ6BSTosZpN8MuNMUojs+VVqVybKl8sOffigoGPRqLgyRjsfBROl2D/4EPmI&#10;8iUr8Qej67U2Jjm43awMMqq24uu0UglU5mWasayv+HwyyxPyq5i/hMjT+hsEws7WadSiVu9PdhDa&#10;DDaxNPYkXtRr0H0D9ZG0Qximln4ZGS3gD856mtiK++87gYoz89GS/jfFdBpHPDnT2dWYHLyMbC4j&#10;wkqCqnjgbDBXYfgWO4d629JLRSrXwh31rNFJzNjPgdWJLE1l0vj0g+LYX/op69c/X/4EAAD//wMA&#10;UEsDBBQABgAIAAAAIQABAnvF2wAAAAgBAAAPAAAAZHJzL2Rvd25yZXYueG1sTI/BTsMwEETvSPyD&#10;tUjcqJ20QAhxKlSJMxCQ4OjGSxIRr4PttOHvWU70tqMZvZ2ptosbxQFDHDxpyFYKBFLr7UCdhrfX&#10;x6sCREyGrBk9oYYfjLCtz88qU1p/pBc8NKkTDKFYGg19SlMpZWx7dCau/ITE3qcPziSWoZM2mCPD&#10;3ShzpW6kMwPxh95MuOux/WpmpyGfbciKXcqbp2ca22+1nj+yd60vL5aHexAJl/Qfhr/6XB1q7rT3&#10;M9koRg2b22LNUT54AfvXKt+A2DP8ToGsK3k6oP4FAAD//wMAUEsBAi0AFAAGAAgAAAAhALaDOJL+&#10;AAAA4QEAABMAAAAAAAAAAAAAAAAAAAAAAFtDb250ZW50X1R5cGVzXS54bWxQSwECLQAUAAYACAAA&#10;ACEAOP0h/9YAAACUAQAACwAAAAAAAAAAAAAAAAAvAQAAX3JlbHMvLnJlbHNQSwECLQAUAAYACAAA&#10;ACEAe+UKTxoCAAAvBAAADgAAAAAAAAAAAAAAAAAuAgAAZHJzL2Uyb0RvYy54bWxQSwECLQAUAAYA&#10;CAAAACEAAQJ7xdsAAAAIAQAADwAAAAAAAAAAAAAAAAB0BAAAZHJzL2Rvd25yZXYueG1sUEsFBgAA&#10;AAAEAAQA8wAAAHwFAAAAAA==&#10;" strokeweight=".5pt"/>
            </w:pict>
          </mc:Fallback>
        </mc:AlternateContent>
      </w:r>
      <w:r w:rsidRPr="00AA213B">
        <w:rPr>
          <w:noProof/>
          <w:lang w:bidi="th-TH"/>
        </w:rPr>
        <mc:AlternateContent>
          <mc:Choice Requires="wps">
            <w:drawing>
              <wp:anchor distT="0" distB="0" distL="114300" distR="114300" simplePos="0" relativeHeight="251975680" behindDoc="0" locked="0" layoutInCell="1" allowOverlap="1" wp14:anchorId="630512AB" wp14:editId="54AA1A23">
                <wp:simplePos x="0" y="0"/>
                <wp:positionH relativeFrom="column">
                  <wp:posOffset>1448435</wp:posOffset>
                </wp:positionH>
                <wp:positionV relativeFrom="paragraph">
                  <wp:posOffset>91652</wp:posOffset>
                </wp:positionV>
                <wp:extent cx="203200" cy="224155"/>
                <wp:effectExtent l="0" t="0" r="0" b="4445"/>
                <wp:wrapNone/>
                <wp:docPr id="2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3666B" w14:textId="77777777" w:rsidR="00022192" w:rsidRPr="00443F03" w:rsidRDefault="00022192" w:rsidP="00D147E2">
                            <w:pPr>
                              <w:jc w:val="center"/>
                              <w:rPr>
                                <w:rFonts w:cs="Arial"/>
                                <w:szCs w:val="18"/>
                                <w:lang w:val="en-US"/>
                              </w:rPr>
                            </w:pPr>
                            <w:r>
                              <w:rPr>
                                <w:rFonts w:cs="Arial"/>
                                <w:szCs w:val="18"/>
                                <w:lang w:val="en-US"/>
                              </w:rPr>
                              <w:t>7</w:t>
                            </w:r>
                          </w:p>
                        </w:txbxContent>
                      </wps:txbx>
                      <wps:bodyPr rot="0" vert="horz" wrap="square" lIns="91440" tIns="45720" rIns="91440" bIns="45720" anchor="t" anchorCtr="0" upright="1">
                        <a:noAutofit/>
                      </wps:bodyPr>
                    </wps:wsp>
                  </a:graphicData>
                </a:graphic>
              </wp:anchor>
            </w:drawing>
          </mc:Choice>
          <mc:Fallback>
            <w:pict>
              <v:shape w14:anchorId="630512AB" id="Text Box 77" o:spid="_x0000_s1028" type="#_x0000_t202" style="position:absolute;left:0;text-align:left;margin-left:114.05pt;margin-top:7.2pt;width:16pt;height:17.65pt;z-index:25197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CiPtwIAAME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FohpGgHXD0wEaDbuWI5nPbn6HXKbjd9+BoRjgHnl2tur+T5VeNhFw1VGzZjVJyaBitIL/Q3vTP&#10;rk442oJshg+ygjh0Z6QDGmvV2eZBOxCgA0+PJ25sLiUcRsEl8I1RCaYoImEcuwg0PV7ulTbvmOyQ&#10;XWRYAfUOnO7vtLHJ0PToYmMJWfC2dfS34tkBOE4nEBquWptNwrH5IwmS9WK9IB6JZmuPBHnu3RQr&#10;4s2KcB7nl/lqlYc/bdyQpA2vKiZsmKOyQvJnzB00PmnipC0tW15ZOJuSVtvNqlVoT0HZhfsODTlz&#10;85+n4ZoAtbwoKYxIcBslXjFbzD1SkNhL5sHCC8LkNpkFJCF58bykOy7Yv5eEhgwncRRPWvptbYH7&#10;XtdG044bmB0t7zK8ODnR1CpwLSpHraG8ndZnrbDpP7UC6D4S7fRqJTqJ1YybcXoaNrrV8kZWjyBg&#10;JUFgoEWYe7BopPqO0QAzJMP6244qhlH7XsAjSEJC7NBxGxLPI9ioc8vm3EJFCVAZNhhNy5WZBtWu&#10;V3zbQKTp2Ql5Aw+n5k7UT1kdnhvMCVfbYabZQXS+d15Pk3f5CwAA//8DAFBLAwQUAAYACAAAACEA&#10;dubCL90AAAAJAQAADwAAAGRycy9kb3ducmV2LnhtbEyPTU/DMAyG70j8h8hI3JizqoytNJ0QiCuI&#10;8SFxyxqvrWicqsnW8u8xJzja76PXj8vt7Ht1ojF2gQ0sFxoUcR1cx42Bt9fHqzWomCw72wcmA98U&#10;YVudn5W2cGHiFzrtUqOkhGNhDbQpDQVirFvyNi7CQCzZIYzeJhnHBt1oJyn3PWZar9DbjuVCawe6&#10;b6n+2h29gfenw+dHrp+bB389TGHWyH6DxlxezHe3oBLN6Q+GX31Rh0qc9uHILqreQJatl4JKkOeg&#10;BMhWWhZ7A/nmBrAq8f8H1Q8AAAD//wMAUEsBAi0AFAAGAAgAAAAhALaDOJL+AAAA4QEAABMAAAAA&#10;AAAAAAAAAAAAAAAAAFtDb250ZW50X1R5cGVzXS54bWxQSwECLQAUAAYACAAAACEAOP0h/9YAAACU&#10;AQAACwAAAAAAAAAAAAAAAAAvAQAAX3JlbHMvLnJlbHNQSwECLQAUAAYACAAAACEAPLQoj7cCAADB&#10;BQAADgAAAAAAAAAAAAAAAAAuAgAAZHJzL2Uyb0RvYy54bWxQSwECLQAUAAYACAAAACEAdubCL90A&#10;AAAJAQAADwAAAAAAAAAAAAAAAAARBQAAZHJzL2Rvd25yZXYueG1sUEsFBgAAAAAEAAQA8wAAABsG&#10;AAAAAA==&#10;" filled="f" stroked="f">
                <v:textbox>
                  <w:txbxContent>
                    <w:p w14:paraId="0283666B" w14:textId="77777777" w:rsidR="00022192" w:rsidRPr="00443F03" w:rsidRDefault="00022192" w:rsidP="00D147E2">
                      <w:pPr>
                        <w:jc w:val="center"/>
                        <w:rPr>
                          <w:rFonts w:cs="Arial"/>
                          <w:szCs w:val="18"/>
                          <w:lang w:val="en-US"/>
                        </w:rPr>
                      </w:pPr>
                      <w:r>
                        <w:rPr>
                          <w:rFonts w:cs="Arial"/>
                          <w:szCs w:val="18"/>
                          <w:lang w:val="en-US"/>
                        </w:rPr>
                        <w:t>7</w:t>
                      </w:r>
                    </w:p>
                  </w:txbxContent>
                </v:textbox>
              </v:shape>
            </w:pict>
          </mc:Fallback>
        </mc:AlternateContent>
      </w:r>
      <w:r w:rsidRPr="00AA213B">
        <w:rPr>
          <w:noProof/>
          <w:lang w:bidi="th-TH"/>
        </w:rPr>
        <mc:AlternateContent>
          <mc:Choice Requires="wps">
            <w:drawing>
              <wp:anchor distT="0" distB="0" distL="114300" distR="114300" simplePos="0" relativeHeight="251973632" behindDoc="0" locked="0" layoutInCell="1" allowOverlap="1" wp14:anchorId="1CB99FC3" wp14:editId="1832B6A9">
                <wp:simplePos x="0" y="0"/>
                <wp:positionH relativeFrom="column">
                  <wp:posOffset>1457325</wp:posOffset>
                </wp:positionH>
                <wp:positionV relativeFrom="paragraph">
                  <wp:posOffset>86995</wp:posOffset>
                </wp:positionV>
                <wp:extent cx="182245" cy="193675"/>
                <wp:effectExtent l="0" t="0" r="0" b="0"/>
                <wp:wrapNone/>
                <wp:docPr id="2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CC3D5"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1CB99FC3" id="Text Box 73" o:spid="_x0000_s1029" type="#_x0000_t202" style="position:absolute;left:0;text-align:left;margin-left:114.75pt;margin-top:6.85pt;width:14.35pt;height:15.2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ck+uQIAAME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4jgpGgPdToge0NupV7NL+0+RkHnYHZ/QCGZg/nUGfHVQ93svqqkZDLlooNu1FKji2jNcQX2pf+&#10;2dMJR1uQ9fhB1uCHbo10QPtG9TZ5kA4E6FCnx1NtbCyVdZlEEYkxquAqTC9n89h5oNnx8aC0ecdk&#10;j+wixwpK78Dp7k4bGwzNjibWl5Al7zpX/k48OwDD6QRcw1N7Z4Nw1fyRBukqWSXEI9Fs5ZGgKLyb&#10;ckm8WRnO4+KyWC6L8Kf1G5Ks5XXNhHVzVFZI/qxyB41PmjhpS8uO1xbOhqTVZr3sFNpRUHbpvkNC&#10;zsz852G4JACXF5TCiAS3UeqVs2TukZLEXjoPEi8I09t0FpCUFOVzSndcsH+nhMYcp3EUT1r6LbfA&#10;fa+50aznBmZHx/scJycjmlkFrkTtSmso76b1WSps+E+pgHIfC+30aiU6idXs13vXGqc2WMv6EQSs&#10;JAgMVApzDxatVN8xGmGG5Fh/21LFMOreC2iCNCTEDh23IfE8go06v1mf31BRAVSODUbTcmmmQbUd&#10;FN+04GlqOyFvoHEa7kRtO2yK6tBuMCcct8NMs4PofO+snibv4hcAAAD//wMAUEsDBBQABgAIAAAA&#10;IQDDGM7n3QAAAAkBAAAPAAAAZHJzL2Rvd25yZXYueG1sTI/BTsMwEETvSPyDtUjcqI1JoA1xKgTi&#10;CqLQStzceJtExOsodpvw9ywnOK7maeZtuZ59L044xi6QgeuFAoFUB9dRY+Dj/flqCSImS872gdDA&#10;N0ZYV+dnpS1cmOgNT5vUCC6hWFgDbUpDIWWsW/Q2LsKAxNkhjN4mPsdGutFOXO57qZW6ld52xAut&#10;HfCxxfprc/QGti+Hz12mXpsnnw9TmJUkv5LGXF7MD/cgEs7pD4ZffVaHip324Uguit6A1qucUQ5u&#10;7kAwoPOlBrE3kGUaZFXK/x9UPwAAAP//AwBQSwECLQAUAAYACAAAACEAtoM4kv4AAADhAQAAEwAA&#10;AAAAAAAAAAAAAAAAAAAAW0NvbnRlbnRfVHlwZXNdLnhtbFBLAQItABQABgAIAAAAIQA4/SH/1gAA&#10;AJQBAAALAAAAAAAAAAAAAAAAAC8BAABfcmVscy8ucmVsc1BLAQItABQABgAIAAAAIQC42ck+uQIA&#10;AMEFAAAOAAAAAAAAAAAAAAAAAC4CAABkcnMvZTJvRG9jLnhtbFBLAQItABQABgAIAAAAIQDDGM7n&#10;3QAAAAkBAAAPAAAAAAAAAAAAAAAAABMFAABkcnMvZG93bnJldi54bWxQSwUGAAAAAAQABADzAAAA&#10;HQYAAAAA&#10;" filled="f" stroked="f">
                <v:textbox>
                  <w:txbxContent>
                    <w:p w14:paraId="05FCC3D5"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AA213B">
        <w:rPr>
          <w:noProof/>
          <w:lang w:bidi="th-TH"/>
        </w:rPr>
        <mc:AlternateContent>
          <mc:Choice Requires="wps">
            <w:drawing>
              <wp:anchor distT="0" distB="0" distL="114300" distR="114300" simplePos="0" relativeHeight="251974656" behindDoc="0" locked="0" layoutInCell="1" allowOverlap="1" wp14:anchorId="6C963B6C" wp14:editId="5A7289C1">
                <wp:simplePos x="0" y="0"/>
                <wp:positionH relativeFrom="column">
                  <wp:posOffset>1495425</wp:posOffset>
                </wp:positionH>
                <wp:positionV relativeFrom="paragraph">
                  <wp:posOffset>120650</wp:posOffset>
                </wp:positionV>
                <wp:extent cx="153035" cy="153670"/>
                <wp:effectExtent l="0" t="0" r="18415" b="17780"/>
                <wp:wrapNone/>
                <wp:docPr id="2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389622DE" id="Oval 18" o:spid="_x0000_s1026" style="position:absolute;margin-left:117.75pt;margin-top:9.5pt;width:12.05pt;height:12.1pt;z-index:25197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yDQGQIAAC4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YwzKzrq&#10;0eNeGFZcR21650tKeXZPGKvz7h7kN88srFpht+oWEfpWiZoYFTE/e3UhOp6usk3/GWpCFrsASaZD&#10;g10EJAHYIXXjeO6GOgQm6bCYTfIJkZIUInt+lbqVifLlskMfPiroWDQqrozRzke9RCn29z5EPqJ8&#10;yUr8weh6rY1JDm43K4OMqq34Oq1UApV5mWYs6ys+n8zyhPwq5i8h8rT+BoGws3WatKjVh5MdhDaD&#10;TSyNPYkX9Rp030B9JO0QhqGlT0ZGC/iDs54GtuL++06g4sx8sqT/+2I6jROenOnsakwOXkY2lxFh&#10;JUFVPHA2mKsw/IqdQ71t6aUilWvhlnrW6CRm7OfA6kSWhjJpfPpAceov/ZT165svfwIAAP//AwBQ&#10;SwMEFAAGAAgAAAAhAF3ripTcAAAACQEAAA8AAABkcnMvZG93bnJldi54bWxMj8FOwzAQRO9I/IO1&#10;SNyoE4dUbRqnQpU4AwEJjm7sJhH2OthOG/6e5QTH1Yzevqn3i7PsbEIcPUrIVxkwg53XI/YS3l4f&#10;7zbAYlKolfVoJHybCPvm+qpWlfYXfDHnNvWMIBgrJWFIaao4j91gnIorPxmk7OSDU4nO0HMd1IXg&#10;znKRZWvu1Ij0YVCTOQym+2xnJ0HMOuSbQxLt0zPa7isr5o/8Xcrbm+VhByyZJf2V4Vef1KEhp6Of&#10;UUdmiVGUJVUp2NImKohyuwZ2lHBfCOBNzf8vaH4AAAD//wMAUEsBAi0AFAAGAAgAAAAhALaDOJL+&#10;AAAA4QEAABMAAAAAAAAAAAAAAAAAAAAAAFtDb250ZW50X1R5cGVzXS54bWxQSwECLQAUAAYACAAA&#10;ACEAOP0h/9YAAACUAQAACwAAAAAAAAAAAAAAAAAvAQAAX3JlbHMvLnJlbHNQSwECLQAUAAYACAAA&#10;ACEAdosg0BkCAAAuBAAADgAAAAAAAAAAAAAAAAAuAgAAZHJzL2Uyb0RvYy54bWxQSwECLQAUAAYA&#10;CAAAACEAXeuKlNwAAAAJAQAADwAAAAAAAAAAAAAAAABzBAAAZHJzL2Rvd25yZXYueG1sUEsFBgAA&#10;AAAEAAQA8wAAAHwFAAAAAA==&#10;" strokeweight=".5pt"/>
            </w:pict>
          </mc:Fallback>
        </mc:AlternateContent>
      </w:r>
    </w:p>
    <w:p w14:paraId="1BFDBC73" w14:textId="77777777" w:rsidR="00D147E2" w:rsidRDefault="00D147E2" w:rsidP="00D147E2">
      <w:pPr>
        <w:pStyle w:val="CETBodytext"/>
      </w:pPr>
      <w:r>
        <w:rPr>
          <w:noProof/>
          <w:lang w:bidi="th-TH"/>
        </w:rPr>
        <mc:AlternateContent>
          <mc:Choice Requires="wps">
            <w:drawing>
              <wp:anchor distT="0" distB="0" distL="114300" distR="114300" simplePos="0" relativeHeight="251935744" behindDoc="0" locked="0" layoutInCell="1" allowOverlap="1" wp14:anchorId="771BA420" wp14:editId="7A7458DB">
                <wp:simplePos x="0" y="0"/>
                <wp:positionH relativeFrom="margin">
                  <wp:posOffset>2239010</wp:posOffset>
                </wp:positionH>
                <wp:positionV relativeFrom="paragraph">
                  <wp:posOffset>43815</wp:posOffset>
                </wp:positionV>
                <wp:extent cx="647700" cy="262255"/>
                <wp:effectExtent l="0" t="0" r="19050" b="23495"/>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648E77C" id="Rectangle 28" o:spid="_x0000_s1026" style="position:absolute;margin-left:176.3pt;margin-top:3.45pt;width:51pt;height:20.65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Sq/IAIAAD0EAAAOAAAAZHJzL2Uyb0RvYy54bWysU9uO0zAQfUfiHyy/07RRbxs1Xa26FCEt&#10;sGLhA6aOk1g4thm7TcvXM3a6pQs8IfxgeTzj4zNnZla3x06zg0SvrCn5ZDTmTBphK2Wakn/9sn2z&#10;5MwHMBVoa2TJT9Lz2/XrV6veFTK3rdWVREYgxhe9K3kbgiuyzItWduBH1klDztpiB4FMbLIKoSf0&#10;Tmf5eDzPeouVQyuk93R7Pzj5OuHXtRThU117GZguOXELace07+KerVdQNAiuVeJMA/6BRQfK0KcX&#10;qHsIwPao/oDqlEDrbR1GwnaZrWslZMqBspmMf8vmqQUnUy4kjncXmfz/gxUfD4/IVEW1yzkz0FGN&#10;PpNqYBotWb6MAvXOFxT35B4xpujdgxXfPDN201KYvEO0fSuhIlqTGJ+9eBANT0/Zrv9gK4KHfbBJ&#10;q2ONXQQkFdgxleR0KYk8Bibocj5dLMZUOEGufJ7ns1n6AYrnxw59eCdtx+Kh5EjcEzgcHnyIZKB4&#10;DknkrVbVVmmdDGx2G43sANQd27TO6P46TBvWl/xmls8S8gufv4YYp/U3iE4FanOtupIvL0FQRNXe&#10;mio1YQClhzNR1uYsY1RuqMDOVidSEe3QwzRzdGgt/uCsp/4tuf++B5Sc6feGKnEzmU5jwydjOlvk&#10;ZOC1Z3ftASMIquSBs+G4CcOQ7B2qpqWfJil3Y++oerVKysbKDqzOZKlHk+DneYpDcG2nqF9Tv/4J&#10;AAD//wMAUEsDBBQABgAIAAAAIQDcMQLO3QAAAAgBAAAPAAAAZHJzL2Rvd25yZXYueG1sTI9BT4NA&#10;EIXvJv6HzZh4s4u0JS2yNEZTE48tvXgbYASUnSXs0qK/3vGkt3l5L2++l+1m26szjb5zbOB+EYEi&#10;rlzdcWPgVOzvNqB8QK6xd0wGvsjDLr++yjCt3YUPdD6GRkkJ+xQNtCEMqda+asmiX7iBWLx3N1oM&#10;IsdG1yNepNz2Oo6iRFvsWD60ONBTS9XncbIGyi4+4feheInsdr8Mr3PxMb09G3N7Mz8+gAo0h78w&#10;/OILOuTCVLqJa696A8t1nEjUQLIFJf5qvRJdyrGJQeeZ/j8g/wEAAP//AwBQSwECLQAUAAYACAAA&#10;ACEAtoM4kv4AAADhAQAAEwAAAAAAAAAAAAAAAAAAAAAAW0NvbnRlbnRfVHlwZXNdLnhtbFBLAQIt&#10;ABQABgAIAAAAIQA4/SH/1gAAAJQBAAALAAAAAAAAAAAAAAAAAC8BAABfcmVscy8ucmVsc1BLAQIt&#10;ABQABgAIAAAAIQBFdSq/IAIAAD0EAAAOAAAAAAAAAAAAAAAAAC4CAABkcnMvZTJvRG9jLnhtbFBL&#10;AQItABQABgAIAAAAIQDcMQLO3QAAAAgBAAAPAAAAAAAAAAAAAAAAAHoEAABkcnMvZG93bnJldi54&#10;bWxQSwUGAAAAAAQABADzAAAAhAUAAAAA&#10;">
                <w10:wrap anchorx="margin"/>
              </v:rect>
            </w:pict>
          </mc:Fallback>
        </mc:AlternateContent>
      </w:r>
      <w:r>
        <w:rPr>
          <w:noProof/>
          <w:lang w:bidi="th-TH"/>
        </w:rPr>
        <mc:AlternateContent>
          <mc:Choice Requires="wps">
            <w:drawing>
              <wp:anchor distT="0" distB="0" distL="114300" distR="114300" simplePos="0" relativeHeight="251943936" behindDoc="0" locked="0" layoutInCell="1" allowOverlap="1" wp14:anchorId="5C81C5DD" wp14:editId="7990964F">
                <wp:simplePos x="0" y="0"/>
                <wp:positionH relativeFrom="column">
                  <wp:posOffset>2245995</wp:posOffset>
                </wp:positionH>
                <wp:positionV relativeFrom="paragraph">
                  <wp:posOffset>57150</wp:posOffset>
                </wp:positionV>
                <wp:extent cx="638810" cy="236855"/>
                <wp:effectExtent l="0" t="0" r="0" b="0"/>
                <wp:wrapNone/>
                <wp:docPr id="17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36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17542" w14:textId="77777777" w:rsidR="00022192" w:rsidRPr="00C94C87" w:rsidRDefault="00022192" w:rsidP="00D147E2">
                            <w:pPr>
                              <w:jc w:val="center"/>
                              <w:rPr>
                                <w:rFonts w:cs="Arial"/>
                                <w:szCs w:val="18"/>
                                <w:rtl/>
                                <w:cs/>
                                <w:lang w:val="en-US"/>
                              </w:rPr>
                            </w:pPr>
                            <w:r>
                              <w:rPr>
                                <w:rFonts w:cs="Arial"/>
                                <w:szCs w:val="18"/>
                                <w:lang w:val="en-US"/>
                              </w:rPr>
                              <w:t>Rectifi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81C5DD" id="Text Box 27" o:spid="_x0000_s1030" type="#_x0000_t202" style="position:absolute;left:0;text-align:left;margin-left:176.85pt;margin-top:4.5pt;width:50.3pt;height:18.6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2gq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JxgJ2kOTHtjeoFu5R9HcFmgcdAZ+9wN4mj2cg7Mjq4c7WX3VSMhlS8WG3Sglx5bRGhIM7U3/&#10;7OqEoy3Ievwga4hDt0Y6oH2jels9qAcCdGjU46k5NpcKDmeXSRKCpQJTdDlL4thFoNnx8qC0ecdk&#10;j+wixwp678Dp7k4bmwzNji42lpAl7zrX/048OwDH6QRCw1Vrs0m4dv5Ig3SVrBLikWi28khQFN5N&#10;uSTerAzncXFZLJdF+NPGDUnW8rpmwoY5Siskf9a6g8gnUZzEpWXHawtnU9Jqs152Cu0oSLt036Eg&#10;Z27+8zRcEYDLC0phRILbKPXKWTL3SEliL50HiReE6W06C0hKivI5pTsu2L9TQmOO0ziKJy39llvg&#10;vtfcaNZzA8Oj432Ok5MTzawCV6J2rTWUd9P6rBQ2/adSQLuPjXZ6tRKdxGr26717G8RGt1pey/oR&#10;BKwkCAy0CIMPFq1U3zEaYYjkWH/bUsUw6t4LeARpSIidOm5D4nkEG3VuWZ9bqKgAKscGo2m5NNOk&#10;2g6Kb1qIND07IW/g4TTcifopq8Nzg0HhuB2Gmp1E53vn9TR6F78AAAD//wMAUEsDBBQABgAIAAAA&#10;IQCJGtDv3QAAAAgBAAAPAAAAZHJzL2Rvd25yZXYueG1sTI/BTsMwEETvSPyDtUjcqA1JWprGqRCI&#10;K4hCkXpz420SEa+j2G3C33d7gtuOZjT7plhPrhMnHELrScP9TIFAqrxtqdbw9fl69wgiREPWdJ5Q&#10;wy8GWJfXV4XJrR/pA0+bWAsuoZAbDU2MfS5lqBp0Jsx8j8TewQ/ORJZDLe1gRi53nXxQai6daYk/&#10;NKbH5warn83Radi+HXbfqXqvX1zWj35SktxSan17Mz2tQESc4l8YLviMDiUz7f2RbBCdhiRLFhzV&#10;sORJ7KdZmoDY8zFPQJaF/D+gPAMAAP//AwBQSwECLQAUAAYACAAAACEAtoM4kv4AAADhAQAAEwAA&#10;AAAAAAAAAAAAAAAAAAAAW0NvbnRlbnRfVHlwZXNdLnhtbFBLAQItABQABgAIAAAAIQA4/SH/1gAA&#10;AJQBAAALAAAAAAAAAAAAAAAAAC8BAABfcmVscy8ucmVsc1BLAQItABQABgAIAAAAIQCWN2gquQIA&#10;AMIFAAAOAAAAAAAAAAAAAAAAAC4CAABkcnMvZTJvRG9jLnhtbFBLAQItABQABgAIAAAAIQCJGtDv&#10;3QAAAAgBAAAPAAAAAAAAAAAAAAAAABMFAABkcnMvZG93bnJldi54bWxQSwUGAAAAAAQABADzAAAA&#10;HQYAAAAA&#10;" filled="f" stroked="f">
                <v:textbox>
                  <w:txbxContent>
                    <w:p w14:paraId="4CF17542" w14:textId="77777777" w:rsidR="00022192" w:rsidRPr="00C94C87" w:rsidRDefault="00022192" w:rsidP="00D147E2">
                      <w:pPr>
                        <w:jc w:val="center"/>
                        <w:rPr>
                          <w:rFonts w:cs="Arial"/>
                          <w:szCs w:val="18"/>
                          <w:rtl/>
                          <w:cs/>
                          <w:lang w:val="en-US"/>
                        </w:rPr>
                      </w:pPr>
                      <w:r>
                        <w:rPr>
                          <w:rFonts w:cs="Arial"/>
                          <w:szCs w:val="18"/>
                          <w:lang w:val="en-US"/>
                        </w:rPr>
                        <w:t>Rectifier</w:t>
                      </w:r>
                    </w:p>
                  </w:txbxContent>
                </v:textbox>
              </v:shape>
            </w:pict>
          </mc:Fallback>
        </mc:AlternateContent>
      </w:r>
      <w:r>
        <w:rPr>
          <w:noProof/>
          <w:lang w:bidi="th-TH"/>
        </w:rPr>
        <mc:AlternateContent>
          <mc:Choice Requires="wps">
            <w:drawing>
              <wp:anchor distT="0" distB="0" distL="114300" distR="114300" simplePos="0" relativeHeight="251991040" behindDoc="0" locked="0" layoutInCell="1" allowOverlap="1" wp14:anchorId="3AE34B89" wp14:editId="3CD5A3E8">
                <wp:simplePos x="0" y="0"/>
                <wp:positionH relativeFrom="column">
                  <wp:posOffset>-19987</wp:posOffset>
                </wp:positionH>
                <wp:positionV relativeFrom="paragraph">
                  <wp:posOffset>53829</wp:posOffset>
                </wp:positionV>
                <wp:extent cx="479686" cy="264826"/>
                <wp:effectExtent l="0" t="0" r="0" b="190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86" cy="264826"/>
                        </a:xfrm>
                        <a:prstGeom prst="rect">
                          <a:avLst/>
                        </a:prstGeom>
                        <a:noFill/>
                        <a:ln w="9525">
                          <a:noFill/>
                          <a:miter lim="800000"/>
                          <a:headEnd/>
                          <a:tailEnd/>
                        </a:ln>
                      </wps:spPr>
                      <wps:txbx>
                        <w:txbxContent>
                          <w:p w14:paraId="662C3C42"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co</w:t>
                            </w:r>
                            <w:r w:rsidRPr="00336368">
                              <w:rPr>
                                <w:rFonts w:cs="Arial"/>
                                <w:i/>
                                <w:iCs/>
                                <w:vertAlign w:val="subscript"/>
                                <w:lang w:val="en-US"/>
                              </w:rPr>
                              <w:t>n</w:t>
                            </w:r>
                            <w:r>
                              <w:rPr>
                                <w:rFonts w:cs="Arial"/>
                                <w:i/>
                                <w:iCs/>
                                <w:vertAlign w:val="subscript"/>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E34B89" id="Text Box 41" o:spid="_x0000_s1031" type="#_x0000_t202" style="position:absolute;left:0;text-align:left;margin-left:-1.55pt;margin-top:4.25pt;width:37.75pt;height:20.8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rn6DgIAAPoDAAAOAAAAZHJzL2Uyb0RvYy54bWysU8GO2yAQvVfqPyDujRPLySZWyGq7260q&#10;bbeVdvsBBOMYFRgKJHb69R1wkkbtraoPFjAzj/feDOvbwWhykD4osIzOJlNKpBXQKLtj9Nvr47sl&#10;JSFy23ANVjJ6lIHebt6+WfeuliV0oBvpCYLYUPeO0S5GVxdFEJ00PEzASYvBFrzhEbd+VzSe94hu&#10;dFFOp4uiB984D0KGgKcPY5BuMn7bShG/tG2QkWhGkVvMf5//2/QvNmte7zx3nRInGvwfWBiuLF56&#10;gXrgkZO9V39BGSU8BGjjRIApoG2VkFkDqplN/1Dz0nEnsxY0J7iLTeH/wYrnw1dPVMNoNaPEcoM9&#10;epVDJO9hIHiE/vQu1Jj24jAxDniOfc5ag3sC8T0QC/cdtzt55z30neQN8suVxVXpiBMSyLb/DA3e&#10;w/cRMtDQepPMQzsIomOfjpfeJC4CD6ub1WK5oERgqFxUy3KRuBW8Phc7H+JHCYakBaMeW5/B+eEp&#10;xDH1nJLusvCotM7t15b0jK7m5TwXXEWMijidWhlGl9P0jfOSNH6wTS6OXOlxjVy0RUpJdNI5Ko7D&#10;dsj+zs9ebqE5ogsexmHEx4OLDvxPSnocREbDjz33khL9yaKTq1lVpcnNm2p+U+LGX0e21xFuBUIx&#10;GikZl/cxT/so+Q4db1V2I7EcmZwo44BlP0+PIU3w9T5n/X6ym18AAAD//wMAUEsDBBQABgAIAAAA&#10;IQC7+VD22wAAAAYBAAAPAAAAZHJzL2Rvd25yZXYueG1sTI5NT8MwEETvSP0P1lbi1toNDS0hmwqB&#10;uIL6hcTNjbdJRLyOYrcJ/x5zguNoRm9evhltK67U+8YxwmKuQBCXzjRcIRz2r7M1CB80G906JoRv&#10;8rApJje5zowbeEvXXahEhLDPNEIdQpdJ6cuarPZz1xHH7ux6q0OMfSVNr4cIt61MlLqXVjccH2rd&#10;0XNN5dfuYhGOb+fPj6V6r15s2g1uVJLtg0S8nY5PjyACjeFvDL/6UR2K6HRyFzZetAizu0VcIqxT&#10;ELFeJUsQJ4RUJSCLXP7XL34AAAD//wMAUEsBAi0AFAAGAAgAAAAhALaDOJL+AAAA4QEAABMAAAAA&#10;AAAAAAAAAAAAAAAAAFtDb250ZW50X1R5cGVzXS54bWxQSwECLQAUAAYACAAAACEAOP0h/9YAAACU&#10;AQAACwAAAAAAAAAAAAAAAAAvAQAAX3JlbHMvLnJlbHNQSwECLQAUAAYACAAAACEAjIq5+g4CAAD6&#10;AwAADgAAAAAAAAAAAAAAAAAuAgAAZHJzL2Uyb0RvYy54bWxQSwECLQAUAAYACAAAACEAu/lQ9tsA&#10;AAAGAQAADwAAAAAAAAAAAAAAAABoBAAAZHJzL2Rvd25yZXYueG1sUEsFBgAAAAAEAAQA8wAAAHAF&#10;AAAAAA==&#10;" filled="f" stroked="f">
                <v:textbox>
                  <w:txbxContent>
                    <w:p w14:paraId="662C3C42"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co</w:t>
                      </w:r>
                      <w:r w:rsidRPr="00336368">
                        <w:rPr>
                          <w:rFonts w:cs="Arial"/>
                          <w:i/>
                          <w:iCs/>
                          <w:vertAlign w:val="subscript"/>
                          <w:lang w:val="en-US"/>
                        </w:rPr>
                        <w:t>n</w:t>
                      </w:r>
                      <w:r>
                        <w:rPr>
                          <w:rFonts w:cs="Arial"/>
                          <w:i/>
                          <w:iCs/>
                          <w:vertAlign w:val="subscript"/>
                          <w:lang w:val="en-US"/>
                        </w:rPr>
                        <w:t>d</w:t>
                      </w:r>
                    </w:p>
                  </w:txbxContent>
                </v:textbox>
              </v:shape>
            </w:pict>
          </mc:Fallback>
        </mc:AlternateContent>
      </w:r>
      <w:r>
        <w:rPr>
          <w:noProof/>
          <w:lang w:bidi="th-TH"/>
        </w:rPr>
        <mc:AlternateContent>
          <mc:Choice Requires="wps">
            <w:drawing>
              <wp:anchor distT="0" distB="0" distL="114300" distR="114300" simplePos="0" relativeHeight="251990016" behindDoc="0" locked="0" layoutInCell="1" allowOverlap="1" wp14:anchorId="6AFDCCA7" wp14:editId="25A1068D">
                <wp:simplePos x="0" y="0"/>
                <wp:positionH relativeFrom="column">
                  <wp:posOffset>390921</wp:posOffset>
                </wp:positionH>
                <wp:positionV relativeFrom="paragraph">
                  <wp:posOffset>117892</wp:posOffset>
                </wp:positionV>
                <wp:extent cx="109855" cy="119380"/>
                <wp:effectExtent l="0" t="0" r="23495" b="13970"/>
                <wp:wrapNone/>
                <wp:docPr id="40" name="Arrow: Left 40"/>
                <wp:cNvGraphicFramePr/>
                <a:graphic xmlns:a="http://schemas.openxmlformats.org/drawingml/2006/main">
                  <a:graphicData uri="http://schemas.microsoft.com/office/word/2010/wordprocessingShape">
                    <wps:wsp>
                      <wps:cNvSpPr/>
                      <wps:spPr>
                        <a:xfrm>
                          <a:off x="0" y="0"/>
                          <a:ext cx="109855" cy="11938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E692C8" id="Arrow: Left 40" o:spid="_x0000_s1026" type="#_x0000_t66" style="position:absolute;margin-left:30.8pt;margin-top:9.3pt;width:8.65pt;height:9.4pt;z-index:25199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mFknwIAAJUFAAAOAAAAZHJzL2Uyb0RvYy54bWysVMFu2zAMvQ/YPwi6r7azZmuMOkXQosOA&#10;oC3WDj2rslQbkEWNUuJkXz9KtpOgG3YYloMjiuQj+UTy8mrXGbZV6FuwFS/Ocs6UlVC39rXi359u&#10;P1xw5oOwtTBgVcX3yvOr5ft3l70r1QwaMLVCRiDWl72reBOCK7PMy0Z1wp+BU5aUGrATgUR8zWoU&#10;PaF3Jpvl+aesB6wdglTe0+3NoOTLhK+1kuFea68CMxWn3EL6Yvq+xG+2vBTlKwrXtHJMQ/xDFp1o&#10;LQU9QN2IINgG29+gulYieNDhTEKXgdatVKkGqqbI31Tz2AinUi1EjncHmvz/g5V32wdkbV3xc6LH&#10;io7eaIUIfcnWSgdGt0RR73xJlo/uAUfJ0zHWu9PYxX+qhO0SrfsDrWoXmKTLIl9czOecSVIVxeLj&#10;RcLMjs4OffiioGPxUHFDgVMOiVGxXftAUcl+sosBLdy2xqTnM5b1FV/MZ/Pk4MG0dVRGs9RI6tog&#10;2wpqgbArYj2EdWJFkrF0Gasc6kqnsDcqQhj7TWmiiCqZDQFicx4xhZTKhmJQNaJWQ6h5Tr8p2OSR&#10;QifAiKwpyQP2CDBZDiAT9pDzaB9dVertg3P+t8QG54NHigw2HJy71gL+CcBQVWPkwX4iaaAmsvQC&#10;9Z4aCGGYLO/kbUuPuBY+PAikUaKuovUQ7umjDdA7wXjirAH8+af7aE8dTlrOehrNivsfG4GKM/PV&#10;Uu8vivPYrCEJ5/PPMxLwVPNyqrGb7hro6QtaRE6mY7QPZjpqhO6ZtsgqRiWVsJJiV1wGnITrMKwM&#10;2kNSrVbJjObXibC2j05G8Mhq7M+n3bNAN3ZyoBG4g2mMRfmmlwfb6GlhtQmg29ToR15Hvmn2U+OM&#10;eyoul1M5WR236fIXAAAA//8DAFBLAwQUAAYACAAAACEAJopovt0AAAAHAQAADwAAAGRycy9kb3du&#10;cmV2LnhtbEyOzU7DMBCE70i8g7VIXBB1SlGahjgVVOoFwYHS3t14SaLa6yh2fnh7lhOcRjszmv2K&#10;7eysGLEPrScFy0UCAqnypqVawfFzf5+BCFGT0dYTKvjGANvy+qrQufETfeB4iLXgEQq5VtDE2OVS&#10;hqpBp8PCd0icffne6chnX0vT64nHnZUPSZJKp1viD43ucNdgdTkMTsFlqvYvm/R1CO/H1al7O93Z&#10;cYdK3d7Mz08gIs7xrwy/+IwOJTOd/UAmCKsgXabcZD9j5XydbUCcFazWjyDLQv7nL38AAAD//wMA&#10;UEsBAi0AFAAGAAgAAAAhALaDOJL+AAAA4QEAABMAAAAAAAAAAAAAAAAAAAAAAFtDb250ZW50X1R5&#10;cGVzXS54bWxQSwECLQAUAAYACAAAACEAOP0h/9YAAACUAQAACwAAAAAAAAAAAAAAAAAvAQAAX3Jl&#10;bHMvLnJlbHNQSwECLQAUAAYACAAAACEAsNZhZJ8CAACVBQAADgAAAAAAAAAAAAAAAAAuAgAAZHJz&#10;L2Uyb0RvYy54bWxQSwECLQAUAAYACAAAACEAJopovt0AAAAHAQAADwAAAAAAAAAAAAAAAAD5BAAA&#10;ZHJzL2Rvd25yZXYueG1sUEsFBgAAAAAEAAQA8wAAAAMGAAAAAA==&#10;" adj="10800" filled="f" strokecolor="black [3213]"/>
            </w:pict>
          </mc:Fallback>
        </mc:AlternateContent>
      </w:r>
      <w:r>
        <w:rPr>
          <w:noProof/>
          <w:lang w:bidi="th-TH"/>
        </w:rPr>
        <mc:AlternateContent>
          <mc:Choice Requires="wps">
            <w:drawing>
              <wp:anchor distT="0" distB="0" distL="114300" distR="114300" simplePos="0" relativeHeight="251944960" behindDoc="0" locked="0" layoutInCell="1" allowOverlap="1" wp14:anchorId="2D8507A5" wp14:editId="63831629">
                <wp:simplePos x="0" y="0"/>
                <wp:positionH relativeFrom="column">
                  <wp:posOffset>3263265</wp:posOffset>
                </wp:positionH>
                <wp:positionV relativeFrom="paragraph">
                  <wp:posOffset>59055</wp:posOffset>
                </wp:positionV>
                <wp:extent cx="706755" cy="245110"/>
                <wp:effectExtent l="0" t="0" r="0" b="2540"/>
                <wp:wrapNone/>
                <wp:docPr id="18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091FC" w14:textId="77777777" w:rsidR="00022192" w:rsidRPr="00C94C87" w:rsidRDefault="00022192" w:rsidP="00D147E2">
                            <w:pPr>
                              <w:jc w:val="center"/>
                              <w:rPr>
                                <w:rFonts w:cs="Arial"/>
                                <w:szCs w:val="18"/>
                                <w:rtl/>
                                <w:cs/>
                                <w:lang w:val="en-US"/>
                              </w:rPr>
                            </w:pPr>
                            <w:r>
                              <w:rPr>
                                <w:rFonts w:cs="Arial"/>
                                <w:szCs w:val="18"/>
                                <w:lang w:val="en-US"/>
                              </w:rPr>
                              <w:t>Genera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8507A5" id="_x0000_s1032" type="#_x0000_t202" style="position:absolute;left:0;text-align:left;margin-left:256.95pt;margin-top:4.65pt;width:55.65pt;height:19.3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wRVuwIAAMI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Rpq&#10;N08wErSHIj2yvUF3co+imU3QOOgM9B4G0DR7eAdlF6we7mX1TSMhly0VG3arlBxbRmtwMLQ//Yuv&#10;E462IOvxo6zBDt0a6YD2jept9iAfCNChUE+n4lhfKnicBcksjjGqQBSROAxd8XyaHT8PSpv3TPbI&#10;HnKsoPYOnO7utbHO0OyoYm0JWfKuc/XvxLMHUJxewDR8tTLrhCvnzzRIV/PVnHgkSlYeCYrCuy2X&#10;xEvKcBYX74rlsgh/WbshyVpe10xYM0dqheTPSncg+USKE7m07Hht4axLWm3Wy06hHQVql265lIPk&#10;rOY/d8MlAWJ5EVIYkeAuSr0ymc88UpLYS2fB3AvC9C5NApKSonwe0j0X7N9DQmOO0ziKJy6dnX4R&#10;W+DW69ho1nMDw6PjfY7nJyWaWQauRO1KayjvpvNFKqz751RAuY+Fdny1FJ3IavbrveuN5NgGa1k/&#10;AYGVBIIBS2HwwaGV6gdGIwyRHOvvW6oYRt0HAU2QhoTYqeMuJJ5FcFGXkvWlhIoKoHJsMJqOSzNN&#10;qu2g+KYFS1PbCXkLjdNwR2rbYZNXh3aDQeFiOww1O4ku707rPHoXvwEAAP//AwBQSwMEFAAGAAgA&#10;AAAhACwRxlLeAAAACAEAAA8AAABkcnMvZG93bnJldi54bWxMj81OwzAQhO9IfQdrK3GjdtOmkDSb&#10;CoG4gig/Um9uvE0i4nUUu014e8wJjqMZzXxT7CbbiQsNvnWMsFwoEMSVMy3XCO9vTzd3IHzQbHTn&#10;mBC+ycOunF0VOjdu5Fe67EMtYgn7XCM0IfS5lL5qyGq/cD1x9E5usDpEOdTSDHqM5baTiVIbaXXL&#10;caHRPT00VH3tzxbh4/l0+Fyrl/rRpv3oJiXZZhLxej7db0EEmsJfGH7xIzqUkenozmy86BDS5SqL&#10;UYRsBSL6myRNQBwR1rcZyLKQ/w+UPwAAAP//AwBQSwECLQAUAAYACAAAACEAtoM4kv4AAADhAQAA&#10;EwAAAAAAAAAAAAAAAAAAAAAAW0NvbnRlbnRfVHlwZXNdLnhtbFBLAQItABQABgAIAAAAIQA4/SH/&#10;1gAAAJQBAAALAAAAAAAAAAAAAAAAAC8BAABfcmVscy8ucmVsc1BLAQItABQABgAIAAAAIQBgEwRV&#10;uwIAAMIFAAAOAAAAAAAAAAAAAAAAAC4CAABkcnMvZTJvRG9jLnhtbFBLAQItABQABgAIAAAAIQAs&#10;EcZS3gAAAAgBAAAPAAAAAAAAAAAAAAAAABUFAABkcnMvZG93bnJldi54bWxQSwUGAAAAAAQABADz&#10;AAAAIAYAAAAA&#10;" filled="f" stroked="f">
                <v:textbox>
                  <w:txbxContent>
                    <w:p w14:paraId="4A1091FC" w14:textId="77777777" w:rsidR="00022192" w:rsidRPr="00C94C87" w:rsidRDefault="00022192" w:rsidP="00D147E2">
                      <w:pPr>
                        <w:jc w:val="center"/>
                        <w:rPr>
                          <w:rFonts w:cs="Arial"/>
                          <w:szCs w:val="18"/>
                          <w:rtl/>
                          <w:cs/>
                          <w:lang w:val="en-US"/>
                        </w:rPr>
                      </w:pPr>
                      <w:r>
                        <w:rPr>
                          <w:rFonts w:cs="Arial"/>
                          <w:szCs w:val="18"/>
                          <w:lang w:val="en-US"/>
                        </w:rPr>
                        <w:t>Generator</w:t>
                      </w:r>
                    </w:p>
                  </w:txbxContent>
                </v:textbox>
              </v:shape>
            </w:pict>
          </mc:Fallback>
        </mc:AlternateContent>
      </w:r>
      <w:r>
        <w:rPr>
          <w:noProof/>
          <w:lang w:bidi="th-TH"/>
        </w:rPr>
        <mc:AlternateContent>
          <mc:Choice Requires="wps">
            <w:drawing>
              <wp:anchor distT="0" distB="0" distL="114300" distR="114300" simplePos="0" relativeHeight="251936768" behindDoc="0" locked="0" layoutInCell="1" allowOverlap="1" wp14:anchorId="36F61F34" wp14:editId="1B17CE7B">
                <wp:simplePos x="0" y="0"/>
                <wp:positionH relativeFrom="margin">
                  <wp:posOffset>3292392</wp:posOffset>
                </wp:positionH>
                <wp:positionV relativeFrom="paragraph">
                  <wp:posOffset>51435</wp:posOffset>
                </wp:positionV>
                <wp:extent cx="647700" cy="262255"/>
                <wp:effectExtent l="0" t="0" r="19050" b="23495"/>
                <wp:wrapNone/>
                <wp:docPr id="1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50BD25C" id="Rectangle 28" o:spid="_x0000_s1026" style="position:absolute;margin-left:259.25pt;margin-top:4.05pt;width:51pt;height:20.6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hOfHwIAAD0EAAAOAAAAZHJzL2Uyb0RvYy54bWysU9uO0zAQfUfiHyy/01zU20ZNV6suRUgL&#10;rFj4ANdxEgvfGLtNy9czdrqlCzwh/GB5POPjM2dmVrdHrchBgJfW1LSY5JQIw20jTVfTr1+2b5aU&#10;+MBMw5Q1oqYn4ent+vWr1eAqUdreqkYAQRDjq8HVtA/BVVnmeS808xPrhEFna0GzgCZ0WQNsQHSt&#10;sjLP59lgoXFgufAeb+9HJ10n/LYVPHxqWy8CUTVFbiHtkPZd3LP1ilUdMNdLfqbB/oGFZtLgpxeo&#10;exYY2YP8A0pLDtbbNky41ZltW8lFygGzKfLfsnnqmRMpFxTHu4tM/v/B8o+HRyCywdoVlBimsUaf&#10;UTVmOiVIuYwCDc5XGPfkHiGm6N2D5d88MXbTY5i4A7BDL1iDtIoYn714EA2PT8lu+GAbhGf7YJNW&#10;xxZ0BEQVyDGV5HQpiTgGwvFyPl0sciwcR1c5L8vZLP3AqufHDnx4J6wm8VBTQO4JnB0efIhkWPUc&#10;kshbJZutVCoZ0O02CsiBYXds0zqj++swZchQ05tZOUvIL3z+GiJP628QWgZscyV1TZeXIFZF1d6a&#10;JjVhYFKNZ6SszFnGqNxYgZ1tTqgi2LGHcebw0Fv4QcmA/VtT/33PQFCi3husxE0xncaGT8Z0tijR&#10;gGvP7trDDEeomgZKxuMmjEOydyC7Hn8qUu7G3mH1WpmUjZUdWZ3JYo8mwc/zFIfg2k5Rv6Z+/RMA&#10;AP//AwBQSwMEFAAGAAgAAAAhAEMvwj7eAAAACAEAAA8AAABkcnMvZG93bnJldi54bWxMj0FPg0AU&#10;hO8m/ofNM/Fmd8G2oZRHYzQ18djSi7cHPIHK7hJ2adFf73rS42QmM99ku1n34sKj66xBiBYKBJvK&#10;1p1pEE7F/iEB4TyZmnprGOGLHezy25uM0tpezYEvR9+IUGJcSgit90Mqpata1uQWdmATvA87avJB&#10;jo2sR7qGct3LWKm11NSZsNDSwM8tV5/HSSOUXXyi70PxqvRm/+jf5uI8vb8g3t/NT1sQnmf/F4Zf&#10;/IAOeWAq7WRqJ3qEVZSsQhQhiUAEfx2roEuE5WYJMs/k/wP5DwAAAP//AwBQSwECLQAUAAYACAAA&#10;ACEAtoM4kv4AAADhAQAAEwAAAAAAAAAAAAAAAAAAAAAAW0NvbnRlbnRfVHlwZXNdLnhtbFBLAQIt&#10;ABQABgAIAAAAIQA4/SH/1gAAAJQBAAALAAAAAAAAAAAAAAAAAC8BAABfcmVscy8ucmVsc1BLAQIt&#10;ABQABgAIAAAAIQAQqhOfHwIAAD0EAAAOAAAAAAAAAAAAAAAAAC4CAABkcnMvZTJvRG9jLnhtbFBL&#10;AQItABQABgAIAAAAIQBDL8I+3gAAAAgBAAAPAAAAAAAAAAAAAAAAAHkEAABkcnMvZG93bnJldi54&#10;bWxQSwUGAAAAAAQABADzAAAAhAUAAAAA&#10;">
                <w10:wrap anchorx="margin"/>
              </v:rect>
            </w:pict>
          </mc:Fallback>
        </mc:AlternateContent>
      </w:r>
      <w:r>
        <w:rPr>
          <w:noProof/>
          <w:lang w:bidi="th-TH"/>
        </w:rPr>
        <mc:AlternateContent>
          <mc:Choice Requires="wps">
            <w:drawing>
              <wp:anchor distT="0" distB="0" distL="114300" distR="114300" simplePos="0" relativeHeight="251949056" behindDoc="0" locked="0" layoutInCell="1" allowOverlap="1" wp14:anchorId="7B590E2F" wp14:editId="2282288C">
                <wp:simplePos x="0" y="0"/>
                <wp:positionH relativeFrom="margin">
                  <wp:posOffset>505460</wp:posOffset>
                </wp:positionH>
                <wp:positionV relativeFrom="paragraph">
                  <wp:posOffset>59055</wp:posOffset>
                </wp:positionV>
                <wp:extent cx="744855" cy="250825"/>
                <wp:effectExtent l="0" t="0" r="0" b="0"/>
                <wp:wrapNone/>
                <wp:docPr id="19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D3A7F" w14:textId="77777777" w:rsidR="00022192" w:rsidRPr="00C94C87" w:rsidRDefault="00022192" w:rsidP="00D147E2">
                            <w:pPr>
                              <w:jc w:val="center"/>
                              <w:rPr>
                                <w:rFonts w:cs="Arial"/>
                                <w:szCs w:val="18"/>
                                <w:lang w:val="en-US"/>
                              </w:rPr>
                            </w:pPr>
                            <w:r>
                              <w:rPr>
                                <w:rFonts w:cs="Arial"/>
                                <w:szCs w:val="18"/>
                                <w:lang w:val="en-US"/>
                              </w:rPr>
                              <w:t>Conden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90E2F" id="Text Box 26" o:spid="_x0000_s1033" type="#_x0000_t202" style="position:absolute;left:0;text-align:left;margin-left:39.8pt;margin-top:4.65pt;width:58.65pt;height:19.7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luuQIAAMI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qXQn0E7aFJ92xv0I3co2hmCzQOOgO/uwE8zR7OwdmR1cOtrL5pJOSypWLDrpWSY8toDQmG9qZ/&#10;dnXC0RZkPX6UNcShWyMd0L5Rva0e1AMBOiTycGqOzaWCwzkhSRxjVIEpioMkil0Emh0vD0qb90z2&#10;yC5yrKD3DpzubrWxydDs6GJjCVnyrnP978SzA3CcTiA0XLU2m4Rr52MapKtklRCPRLOVR4Ki8K7L&#10;JfFmZTiPi3fFclmEP23ckGQtr2smbJijtELyZ607iHwSxUlcWna8tnA2Ja0262Wn0I6CtEv3HQpy&#10;5uY/T8MVAbi8oBRGJLiJUq+cJXOPlCT20nmQeEGY3qSzgKSkKJ9TuuWC/TslNOY4jaGPjs5vuQXu&#10;e82NZj03MDw63uc4OTnRzCpwJWrXWkN5N63PSmHTfyoFtPvYaKdXK9FJrGa/3ru3MbfRrZbXsn4A&#10;ASsJAgOVwuCDRSvVD4xGGCI51t+3VDGMug8CHkEaEmKnjtuQeB7BRp1b1ucWKiqAyrHBaFouzTSp&#10;toPimxYiTc9OyGt4OA13on7K6vDcYFA4boehZifR+d55PY3exS8AAAD//wMAUEsDBBQABgAIAAAA&#10;IQAOWRq52gAAAAcBAAAPAAAAZHJzL2Rvd25yZXYueG1sTI7BTsMwEETvSPyDtUjcqA2UNA7ZVAjE&#10;FUShSNzceJtExOsodpvw97gnOI5m9OaV69n14khj6DwjXC8UCOLa244bhI/356scRIiGrek9E8IP&#10;BVhX52elKayf+I2Om9iIBOFQGIQ2xqGQMtQtORMWfiBO3d6PzsQUx0ba0UwJ7np5o1Qmnek4PbRm&#10;oMeW6u/NwSFsX/Zfn0v12jy5u2Hys5LstES8vJgf7kFEmuPfGE76SR2q5LTzB7ZB9AgrnaUlgr4F&#10;cap1pkHsEJZ5DrIq5X//6hcAAP//AwBQSwECLQAUAAYACAAAACEAtoM4kv4AAADhAQAAEwAAAAAA&#10;AAAAAAAAAAAAAAAAW0NvbnRlbnRfVHlwZXNdLnhtbFBLAQItABQABgAIAAAAIQA4/SH/1gAAAJQB&#10;AAALAAAAAAAAAAAAAAAAAC8BAABfcmVscy8ucmVsc1BLAQItABQABgAIAAAAIQD/DqluuQIAAMIF&#10;AAAOAAAAAAAAAAAAAAAAAC4CAABkcnMvZTJvRG9jLnhtbFBLAQItABQABgAIAAAAIQAOWRq52gAA&#10;AAcBAAAPAAAAAAAAAAAAAAAAABMFAABkcnMvZG93bnJldi54bWxQSwUGAAAAAAQABADzAAAAGgYA&#10;AAAA&#10;" filled="f" stroked="f">
                <v:textbox>
                  <w:txbxContent>
                    <w:p w14:paraId="78BD3A7F" w14:textId="77777777" w:rsidR="00022192" w:rsidRPr="00C94C87" w:rsidRDefault="00022192" w:rsidP="00D147E2">
                      <w:pPr>
                        <w:jc w:val="center"/>
                        <w:rPr>
                          <w:rFonts w:cs="Arial"/>
                          <w:szCs w:val="18"/>
                          <w:lang w:val="en-US"/>
                        </w:rPr>
                      </w:pPr>
                      <w:r>
                        <w:rPr>
                          <w:rFonts w:cs="Arial"/>
                          <w:szCs w:val="18"/>
                          <w:lang w:val="en-US"/>
                        </w:rPr>
                        <w:t>Condenser</w:t>
                      </w:r>
                    </w:p>
                  </w:txbxContent>
                </v:textbox>
                <w10:wrap anchorx="margin"/>
              </v:shape>
            </w:pict>
          </mc:Fallback>
        </mc:AlternateContent>
      </w:r>
      <w:r>
        <w:rPr>
          <w:noProof/>
          <w:lang w:bidi="th-TH"/>
        </w:rPr>
        <mc:AlternateContent>
          <mc:Choice Requires="wps">
            <w:drawing>
              <wp:anchor distT="0" distB="0" distL="114300" distR="114300" simplePos="0" relativeHeight="251937792" behindDoc="0" locked="0" layoutInCell="1" allowOverlap="1" wp14:anchorId="765A45EB" wp14:editId="00393805">
                <wp:simplePos x="0" y="0"/>
                <wp:positionH relativeFrom="margin">
                  <wp:posOffset>553085</wp:posOffset>
                </wp:positionH>
                <wp:positionV relativeFrom="paragraph">
                  <wp:posOffset>51518</wp:posOffset>
                </wp:positionV>
                <wp:extent cx="647700" cy="262255"/>
                <wp:effectExtent l="0" t="0" r="19050" b="23495"/>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CE1668" id="Rectangle 28" o:spid="_x0000_s1026" style="position:absolute;margin-left:43.55pt;margin-top:4.05pt;width:51pt;height:20.6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Z3IAIAADwEAAAOAAAAZHJzL2Uyb0RvYy54bWysU9uO0zAQfUfiHyy/07RRbxs1Xa26FCEt&#10;sGLhA6aOk1g4thm7TcvXM3a6pQs8IfxgeTzj4zNnZla3x06zg0SvrCn5ZDTmTBphK2Wakn/9sn2z&#10;5MwHMBVoa2TJT9Lz2/XrV6veFTK3rdWVREYgxhe9K3kbgiuyzItWduBH1klDztpiB4FMbLIKoSf0&#10;Tmf5eDzPeouVQyuk93R7Pzj5OuHXtRThU117GZguOXELace07+KerVdQNAiuVeJMA/6BRQfK0KcX&#10;qHsIwPao/oDqlEDrbR1GwnaZrWslZMqBspmMf8vmqQUnUy4kjncXmfz/gxUfD4/IVFXyKWcGOirR&#10;ZxINTKMly5dRn975gsKe3CPGDL17sOKbZ8ZuWgqTd4i2byVUxGoS47MXD6Lh6Snb9R9sRfCwDzZJ&#10;dayxi4AkAjumipwuFZHHwARdzqeLxZjqJsiVz/N8Nks/QPH82KEP76TtWDyUHIl7AofDgw+RDBTP&#10;IYm81araKq2Tgc1uo5EdgJpjm9YZ3V+HacP6kt/M8llCfuHz1xDjtP4G0alAXa5VV/LlJQiKqNpb&#10;U6UeDKD0cCbK2pxljMoNFdjZ6kQqoh1amEaODq3FH5z11L4l99/3gJIz/d5QJW4m02ns92RMZ4uc&#10;DLz27K49YARBlTxwNhw3YZiRvUPVtPTTJOVu7B1Vr1ZJ2VjZgdWZLLVoEvw8TnEGru0U9Wvo1z8B&#10;AAD//wMAUEsDBBQABgAIAAAAIQCn7kNC2wAAAAcBAAAPAAAAZHJzL2Rvd25yZXYueG1sTI5BT4NA&#10;EIXvJv6HzZh4s0tro4AsjdHUxGNLL94GGAFlZwm7tOivd3qqp/cm7+XNl21m26sjjb5zbGC5iEAR&#10;V67uuDFwKLZ3MSgfkGvsHZOBH/Kwya+vMkxrd+IdHfehUTLCPkUDbQhDqrWvWrLoF24gluzTjRaD&#10;nGOj6xFPMm57vYqiB22xY/nQ4kAvLVXf+8kaKLvVAX93xVtkk+19eJ+Lr+nj1Zjbm/n5CVSgOVzK&#10;cMYXdMiFqXQT1171BuLHpTRFRc5xnIgpDayTNeg80//58z8AAAD//wMAUEsBAi0AFAAGAAgAAAAh&#10;ALaDOJL+AAAA4QEAABMAAAAAAAAAAAAAAAAAAAAAAFtDb250ZW50X1R5cGVzXS54bWxQSwECLQAU&#10;AAYACAAAACEAOP0h/9YAAACUAQAACwAAAAAAAAAAAAAAAAAvAQAAX3JlbHMvLnJlbHNQSwECLQAU&#10;AAYACAAAACEAduGWdyACAAA8BAAADgAAAAAAAAAAAAAAAAAuAgAAZHJzL2Uyb0RvYy54bWxQSwEC&#10;LQAUAAYACAAAACEAp+5DQtsAAAAHAQAADwAAAAAAAAAAAAAAAAB6BAAAZHJzL2Rvd25yZXYueG1s&#10;UEsFBgAAAAAEAAQA8wAAAIIFAAAAAA==&#10;">
                <w10:wrap anchorx="margin"/>
              </v:rect>
            </w:pict>
          </mc:Fallback>
        </mc:AlternateContent>
      </w:r>
    </w:p>
    <w:p w14:paraId="70333961" w14:textId="77777777" w:rsidR="00D147E2" w:rsidRDefault="00D147E2" w:rsidP="00D147E2">
      <w:pPr>
        <w:pStyle w:val="CETBodytext"/>
      </w:pPr>
      <w:r>
        <w:rPr>
          <w:noProof/>
          <w:lang w:bidi="th-TH"/>
        </w:rPr>
        <mc:AlternateContent>
          <mc:Choice Requires="wps">
            <w:drawing>
              <wp:anchor distT="4294967294" distB="4294967294" distL="114300" distR="114300" simplePos="0" relativeHeight="251968512" behindDoc="0" locked="0" layoutInCell="1" allowOverlap="1" wp14:anchorId="2E26BDCE" wp14:editId="1F4C6533">
                <wp:simplePos x="0" y="0"/>
                <wp:positionH relativeFrom="column">
                  <wp:posOffset>1202690</wp:posOffset>
                </wp:positionH>
                <wp:positionV relativeFrom="paragraph">
                  <wp:posOffset>33281</wp:posOffset>
                </wp:positionV>
                <wp:extent cx="1033200" cy="0"/>
                <wp:effectExtent l="19050" t="57150" r="0" b="76200"/>
                <wp:wrapNone/>
                <wp:docPr id="305" name="Straight Arrow Connector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33200" cy="0"/>
                        </a:xfrm>
                        <a:prstGeom prst="straightConnector1">
                          <a:avLst/>
                        </a:prstGeom>
                        <a:noFill/>
                        <a:ln w="9525" cap="flat" cmpd="sng" algn="ctr">
                          <a:solidFill>
                            <a:sysClr val="windowText" lastClr="000000"/>
                          </a:solidFill>
                          <a:prstDash val="solid"/>
                          <a:headEnd type="triangle" w="sm" len="med"/>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50D1A50A" id="Straight Arrow Connector 305" o:spid="_x0000_s1026" type="#_x0000_t32" style="position:absolute;margin-left:94.7pt;margin-top:2.6pt;width:81.35pt;height:0;flip:y;z-index:2519685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5hRAwIAAPQDAAAOAAAAZHJzL2Uyb0RvYy54bWysU01v2zAMvQ/YfxB0X+wk6LAZcYoiWXcp&#10;tgDpdmcl2RamL4hanPz7UXKatNttqA+CZJJPj3xPq9ujNeygImrvWj6f1ZwpJ7zUrm/5j8f7D584&#10;wwROgvFOtfykkN+u379bjaFRCz94I1VkBOKwGUPLh5RCU1UoBmUBZz4oR8HORwuJjrGvZISR0K2p&#10;FnX9sRp9lCF6oRDp73YK8nXB7zol0veuQ5WYaTlxS2WNZX3Ka7VeQdNHCIMWZxrwHywsaEeXXqC2&#10;kID9jvofKKtF9Oi7NBPeVr7rtFClB+pmXv/VzX6AoEovNBwMlzHh28GKb4ddZFq2fFnfcObAkkj7&#10;FEH3Q2J3MfqRbbxzNEgfWc6hiY0BGyrcuF3MPYuj24cHL34hxapXwXzAMKUdu2hZZ3T4SUYpw6L2&#10;2bFocbpooY6JCfo5r5dLEpgz8RyroMkQ+cYQMX1V3rK8aTme+V6ITvBweMCUKV0LcrHz99qYIrxx&#10;bGz555sFtS6A7NcZSLS1gQaCrucMTE++FikWwuiNlrk64+AJNyayA5C1yJHSj49EnjMDmChAHZUv&#10;D4wYvCrNtLeAw1RcQpMTBwXyi5MsnQLpkKIG1xvFM0u0BK2IjFVySk6gzTXZ0fs632Vc5qeK/c8j&#10;uAqRd09ennbxWS2yVqF4fgbZuy/PtH/5WNd/AAAA//8DAFBLAwQUAAYACAAAACEANV65o9oAAAAH&#10;AQAADwAAAGRycy9kb3ducmV2LnhtbEyOwU7DMBBE70j8g7VI3KjTQFEa4lQIVAlxQKLwAY69iQPx&#10;OordNPw9Cxc4Ps1o5lW7xQ9ixin2gRSsVxkIJBNsT52C97f9VQEiJk1WD4FQwRdG2NXnZ5UubTjR&#10;K86H1AkeoVhqBS6lsZQyGodex1UYkThrw+R1Ypw6aSd94nE/yDzLbqXXPfGD0yM+ODSfh6NX4M1+&#10;3L4Uz0379NE9xgJbZ7pZqcuL5f4ORMIl/ZXhR5/VoWanJhzJRjEwF9sbrirY5CA4v97kaxDNL8u6&#10;kv/9628AAAD//wMAUEsBAi0AFAAGAAgAAAAhALaDOJL+AAAA4QEAABMAAAAAAAAAAAAAAAAAAAAA&#10;AFtDb250ZW50X1R5cGVzXS54bWxQSwECLQAUAAYACAAAACEAOP0h/9YAAACUAQAACwAAAAAAAAAA&#10;AAAAAAAvAQAAX3JlbHMvLnJlbHNQSwECLQAUAAYACAAAACEABxuYUQMCAAD0AwAADgAAAAAAAAAA&#10;AAAAAAAuAgAAZHJzL2Uyb0RvYy54bWxQSwECLQAUAAYACAAAACEANV65o9oAAAAHAQAADwAAAAAA&#10;AAAAAAAAAABdBAAAZHJzL2Rvd25yZXYueG1sUEsFBgAAAAAEAAQA8wAAAGQFAAAAAA==&#10;" strokecolor="windowText">
                <v:stroke startarrow="block" startarrowwidth="narrow"/>
                <o:lock v:ext="edit" shapetype="f"/>
              </v:shape>
            </w:pict>
          </mc:Fallback>
        </mc:AlternateContent>
      </w:r>
      <w:r>
        <w:rPr>
          <w:noProof/>
          <w:lang w:bidi="th-TH"/>
        </w:rPr>
        <mc:AlternateContent>
          <mc:Choice Requires="wps">
            <w:drawing>
              <wp:anchor distT="0" distB="0" distL="114300" distR="114300" simplePos="0" relativeHeight="251948032" behindDoc="0" locked="0" layoutInCell="1" allowOverlap="1" wp14:anchorId="50D323D4" wp14:editId="4F124EBC">
                <wp:simplePos x="0" y="0"/>
                <wp:positionH relativeFrom="column">
                  <wp:posOffset>2999105</wp:posOffset>
                </wp:positionH>
                <wp:positionV relativeFrom="paragraph">
                  <wp:posOffset>36195</wp:posOffset>
                </wp:positionV>
                <wp:extent cx="215900" cy="259715"/>
                <wp:effectExtent l="0" t="0" r="0" b="6985"/>
                <wp:wrapNone/>
                <wp:docPr id="17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A250F" w14:textId="77777777" w:rsidR="00022192" w:rsidRPr="00750124" w:rsidRDefault="00022192" w:rsidP="00D147E2">
                            <w:pPr>
                              <w:jc w:val="center"/>
                              <w:rPr>
                                <w:rFonts w:cs="Arial"/>
                                <w:szCs w:val="18"/>
                                <w:lang w:val="en-US"/>
                              </w:rPr>
                            </w:pPr>
                            <w:r>
                              <w:rPr>
                                <w:rFonts w:cs="Arial"/>
                                <w:szCs w:val="18"/>
                                <w:lang w:val="en-US"/>
                              </w:rPr>
                              <w:t>5</w:t>
                            </w:r>
                          </w:p>
                        </w:txbxContent>
                      </wps:txbx>
                      <wps:bodyPr rot="0" vert="horz" wrap="square" lIns="91440" tIns="45720" rIns="91440" bIns="45720" anchor="t" anchorCtr="0" upright="1">
                        <a:noAutofit/>
                      </wps:bodyPr>
                    </wps:wsp>
                  </a:graphicData>
                </a:graphic>
              </wp:anchor>
            </w:drawing>
          </mc:Choice>
          <mc:Fallback>
            <w:pict>
              <v:shape w14:anchorId="50D323D4" id="Text Box 44" o:spid="_x0000_s1034" type="#_x0000_t202" style="position:absolute;left:0;text-align:left;margin-left:236.15pt;margin-top:2.85pt;width:17pt;height:20.45pt;z-index:25194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f7ytwIAAMIFAAAOAAAAZHJzL2Uyb0RvYy54bWysVO1umzAU/T9p72D5P+VjJgFUUrUhTJO6&#10;D6ndAzhggjWwme2EdNXefdcmSdNWk6Zt/EC27/W5H+f4Xl7t+w7tmNJcihyHFwFGTFSy5mKT46/3&#10;pZdgpA0VNe2kYDl+YBpfLd6+uRyHjEWylV3NFAIQobNxyHFrzJD5vq5a1lN9IQcmwNhI1VMDW7Xx&#10;a0VHQO87PwqCmT9KVQ9KVkxrOC0mI144/KZhlfncNJoZ1OUYcjPur9x/bf/+4pJmG0WHlleHNOhf&#10;ZNFTLiDoCaqghqKt4q+gel4pqWVjLirZ+7JpeMVcDVBNGLyo5q6lA3O1QHP0cGqT/n+w1afdF4V4&#10;DdzNgSpBeyDpnu0NupF7RIht0DjoDPzuBvA0ezgHZ1esHm5l9U0jIZctFRt2rZQcW0ZrSDC0N/2z&#10;qxOOtiDr8aOsIQ7dGumA9o3qbfegHwjQgaiHEzk2lwoOozBOA7BUYIridB7GLgLNjpcHpc17Jntk&#10;FzlWwL0Dp7tbbWwyNDu62FhClrzrHP+deHYAjtMJhIar1maTcHQ+pkG6SlYJ8Ug0W3kkKArvulwS&#10;b1aG87h4VyyXRfjTxg1J1vK6ZsKGOUorJH9G3UHkkyhO4tKy47WFsylptVkvO4V2FKRduu/QkDM3&#10;/3karglQy4uSwogEN1HqlbNk7pGSxF46DxIvCNObdBaQlBTl85JuuWD/XhIac5zGUTxp6be1Be57&#10;XRvNem5geHS8z3FycqKZVeBK1I5aQ3k3rc9aYdN/agXQfSTa6dVKdBKr2a/37m0kNrrV8lrWDyBg&#10;JUFgoEUYfLBopfqB0QhDJMf6+5YqhlH3QcAjSENC7NRxGxLPI9ioc8v63EJFBVA5NhhNy6WZJtV2&#10;UHzTQqTp2Ql5DQ+n4U7UT1kdnhsMClfbYajZSXS+d15Po3fxCwAA//8DAFBLAwQUAAYACAAAACEA&#10;8po74dwAAAAIAQAADwAAAGRycy9kb3ducmV2LnhtbEyPy07DMBBF90j8gzVI7KhNaVIIcSoEYgui&#10;PCR203iaRMTjKHab8PcMK1henas7Z8rN7Ht1pDF2gS1cLgwo4jq4jhsLb6+PF9egYkJ22AcmC98U&#10;YVOdnpRYuDDxCx23qVEywrFAC21KQ6F1rFvyGBdhIBa2D6PHJHFstBtxknHf66UxufbYsVxocaD7&#10;luqv7cFbeH/af36szHPz4LNhCrPR7G+0tedn890tqERz+ivDr76oQyVOu3BgF1VvYbVeXknVQrYG&#10;JTwzueSdgDwHXZX6/wPVDwAAAP//AwBQSwECLQAUAAYACAAAACEAtoM4kv4AAADhAQAAEwAAAAAA&#10;AAAAAAAAAAAAAAAAW0NvbnRlbnRfVHlwZXNdLnhtbFBLAQItABQABgAIAAAAIQA4/SH/1gAAAJQB&#10;AAALAAAAAAAAAAAAAAAAAC8BAABfcmVscy8ucmVsc1BLAQItABQABgAIAAAAIQAQUf7ytwIAAMIF&#10;AAAOAAAAAAAAAAAAAAAAAC4CAABkcnMvZTJvRG9jLnhtbFBLAQItABQABgAIAAAAIQDymjvh3AAA&#10;AAgBAAAPAAAAAAAAAAAAAAAAABEFAABkcnMvZG93bnJldi54bWxQSwUGAAAAAAQABADzAAAAGgYA&#10;AAAA&#10;" filled="f" stroked="f">
                <v:textbox>
                  <w:txbxContent>
                    <w:p w14:paraId="0E7A250F" w14:textId="77777777" w:rsidR="00022192" w:rsidRPr="00750124" w:rsidRDefault="00022192" w:rsidP="00D147E2">
                      <w:pPr>
                        <w:jc w:val="center"/>
                        <w:rPr>
                          <w:rFonts w:cs="Arial"/>
                          <w:szCs w:val="18"/>
                          <w:lang w:val="en-US"/>
                        </w:rPr>
                      </w:pPr>
                      <w:r>
                        <w:rPr>
                          <w:rFonts w:cs="Arial"/>
                          <w:szCs w:val="18"/>
                          <w:lang w:val="en-US"/>
                        </w:rPr>
                        <w:t>5</w:t>
                      </w:r>
                    </w:p>
                  </w:txbxContent>
                </v:textbox>
              </v:shape>
            </w:pict>
          </mc:Fallback>
        </mc:AlternateContent>
      </w:r>
      <w:r>
        <w:rPr>
          <w:noProof/>
          <w:lang w:bidi="th-TH"/>
        </w:rPr>
        <mc:AlternateContent>
          <mc:Choice Requires="wps">
            <w:drawing>
              <wp:anchor distT="0" distB="0" distL="114300" distR="114300" simplePos="0" relativeHeight="251940864" behindDoc="0" locked="0" layoutInCell="1" allowOverlap="1" wp14:anchorId="0C637085" wp14:editId="5DE05935">
                <wp:simplePos x="0" y="0"/>
                <wp:positionH relativeFrom="column">
                  <wp:posOffset>3043929</wp:posOffset>
                </wp:positionH>
                <wp:positionV relativeFrom="paragraph">
                  <wp:posOffset>69850</wp:posOffset>
                </wp:positionV>
                <wp:extent cx="153035" cy="153670"/>
                <wp:effectExtent l="0" t="0" r="18415" b="17780"/>
                <wp:wrapNone/>
                <wp:docPr id="177"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19828FA5" id="Oval 18" o:spid="_x0000_s1026" style="position:absolute;margin-left:239.7pt;margin-top:5.5pt;width:12.05pt;height:12.1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jtdGgIAAC8EAAAOAAAAZHJzL2Uyb0RvYy54bWysU9tu2zAMfR+wfxD0vtjOtTPiFEW6DAO6&#10;tkC3D1BkORYmixqlxOm+fpScZum2p2F6EEiROjo8pJbXx86wg0KvwVa8GOWcKSuh1nZX8a9fNu+u&#10;OPNB2FoYsKriz8rz69XbN8velWoMLZhaISMQ68veVbwNwZVZ5mWrOuFH4JSlYAPYiUAu7rIaRU/o&#10;ncnGeT7PesDaIUjlPZ3eDkG+SvhNo2R4aBqvAjMVJ24h7Zj2bdyz1VKUOxSu1fJEQ/wDi05oS4+e&#10;oW5FEGyP+g+oTksED00YSegyaBotVaqBqiny36p5aoVTqRYSx7uzTP7/wcr7wyMyXVPvFgvOrOio&#10;SQ8HYVhxFcXpnS8p58k9YizPuzuQ3zyzsG6F3akbROhbJWqiVMT87NWF6Hi6yrb9Z6gJWewDJJ2O&#10;DXYRkBRgx9SO53M71DEwSYfFbJJPZpxJCpE9X6R2ZaJ8uezQh48KOhaNiitjtPNRMFGKw50PkY8o&#10;X7ISfzC63mhjkoO77dogo2orvkkrlUBlXqYZy/qKzyezPCG/ivlLiDytv0Eg7G2dRi1q9eFkB6HN&#10;YBNLY0/iRb0G3bdQP5N2CMPU0i8jowX8wVlPE1tx/30vUHFmPlnS/30xncYRT850thiTg5eR7WVE&#10;WElQFQ+cDeY6DN9i71DvWnqpSOVauKGeNTqJGfs5sDqRpalMGp9+UBz7Sz9l/frnq58AAAD//wMA&#10;UEsDBBQABgAIAAAAIQBW58bE3AAAAAkBAAAPAAAAZHJzL2Rvd25yZXYueG1sTI/BTsMwEETvSPyD&#10;tUjcqJ2kgTbEqVAlzkBAokc3NkmEvQ6204a/ZznBcTVPs2/q3eIsO5kQR48SspUAZrDzesRewtvr&#10;480GWEwKtbIejYRvE2HXXF7UqtL+jC/m1KaeUQnGSkkYUpoqzmM3GKfiyk8GKfvwwalEZ+i5DupM&#10;5c7yXIhb7tSI9GFQk9kPpvtsZychn3XINvuUt0/PaLsvUcyH7F3K66vl4R5YMkv6g+FXn9ShIaej&#10;n1FHZiWs77ZrQinIaBMBpShKYEcJRZkDb2r+f0HzAwAA//8DAFBLAQItABQABgAIAAAAIQC2gziS&#10;/gAAAOEBAAATAAAAAAAAAAAAAAAAAAAAAABbQ29udGVudF9UeXBlc10ueG1sUEsBAi0AFAAGAAgA&#10;AAAhADj9If/WAAAAlAEAAAsAAAAAAAAAAAAAAAAALwEAAF9yZWxzLy5yZWxzUEsBAi0AFAAGAAgA&#10;AAAhAGg2O10aAgAALwQAAA4AAAAAAAAAAAAAAAAALgIAAGRycy9lMm9Eb2MueG1sUEsBAi0AFAAG&#10;AAgAAAAhAFbnxsTcAAAACQEAAA8AAAAAAAAAAAAAAAAAdAQAAGRycy9kb3ducmV2LnhtbFBLBQYA&#10;AAAABAAEAPMAAAB9BQAAAAA=&#10;" strokeweight=".5pt"/>
            </w:pict>
          </mc:Fallback>
        </mc:AlternateContent>
      </w:r>
      <w:r>
        <w:rPr>
          <w:noProof/>
          <w:lang w:bidi="th-TH"/>
        </w:rPr>
        <mc:AlternateContent>
          <mc:Choice Requires="wps">
            <w:drawing>
              <wp:anchor distT="4294967294" distB="4294967294" distL="114300" distR="114300" simplePos="0" relativeHeight="251970560" behindDoc="0" locked="0" layoutInCell="1" allowOverlap="1" wp14:anchorId="02CB3D9E" wp14:editId="4A079770">
                <wp:simplePos x="0" y="0"/>
                <wp:positionH relativeFrom="column">
                  <wp:posOffset>2895226</wp:posOffset>
                </wp:positionH>
                <wp:positionV relativeFrom="paragraph">
                  <wp:posOffset>36195</wp:posOffset>
                </wp:positionV>
                <wp:extent cx="396000" cy="0"/>
                <wp:effectExtent l="19050" t="57150" r="0" b="7620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6000" cy="0"/>
                        </a:xfrm>
                        <a:prstGeom prst="straightConnector1">
                          <a:avLst/>
                        </a:prstGeom>
                        <a:noFill/>
                        <a:ln w="9525" cap="flat" cmpd="sng" algn="ctr">
                          <a:solidFill>
                            <a:sysClr val="windowText" lastClr="000000"/>
                          </a:solidFill>
                          <a:prstDash val="solid"/>
                          <a:headEnd type="triangle" w="sm" len="med"/>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423F901D" id="Straight Arrow Connector 18" o:spid="_x0000_s1026" type="#_x0000_t32" style="position:absolute;margin-left:227.95pt;margin-top:2.85pt;width:31.2pt;height:0;z-index:2519705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uG+wEAAOcDAAAOAAAAZHJzL2Uyb0RvYy54bWysU8tu2zAQvBfoPxC815JdJGgEy0FhN70E&#10;rQGnH7ChKIkoX9hlLfvvu6QfSdpbUR0IUrs7nJ0dLu8Pzoq9RjLBt3I+q6XQXoXO+KGVP54ePnyS&#10;ghL4DmzwupVHTfJ+9f7dcoqNXoQx2E6jYBBPzRRbOaYUm6oiNWoHNAtRew72AR0kPuJQdQgToztb&#10;Ler6tpoCdhGD0kT8d3MKylXB73ut0ve+J52EbSVzS2XFsj7ntVotoRkQ4mjUmQb8AwsHxvOlV6gN&#10;JBC/0PwF5YzCQKFPMxVcFfreKF164G7m9R/d7EaIuvTC4lC8ykT/D1Z9229RmI5nx5Py4HhGu4Rg&#10;hjGJz4hhEuvgPesYUHAK6zVFarhs7beYO1YHv4uPQf0kjlVvgvlA8ZR26NHldG5ZHIr+x6v++pCE&#10;4p8f727rmqekLqEKmktdREpfdXAib1pJZ45XcvMiP+wfKWUe0FwK8qU+PBhry6ytF1Mr724WN3wP&#10;sON6C4m3LrIG5AcpwA5sZZWwIFKwpsvVGYeOtLYo9sBuYhN2YXpi7lJYoMQBbqh8WSVm8KY009kA&#10;jafiEjqZb9TQffGdSMfI2ic04AerZWZJjqE1k3G6OyUnMPYl2fOTOt9lfeani+PPEryon3fPoTtu&#10;8TIidlOheHZ+tuvrM+9fv8/VbwAAAP//AwBQSwMEFAAGAAgAAAAhAOEmMvrdAAAABwEAAA8AAABk&#10;cnMvZG93bnJldi54bWxMjlFPwjAUhd9J/A/NNfENOpQJjnWEmBjjkxmQ4GNZL9u0vZ1tB9NfT/VF&#10;H0/OyXe+fDUYzU7ofGtJwHSSAEOqrGqpFrDbPo0XwHyQpKS2hAK+0MOquBrlMlP2TCWeNqFmEUI+&#10;kwKaELqMc181aKSf2A4pdkfrjAwxuporJ88RbjS/TZJ7bmRL8aGRHT42WH1seiNg/5qU/fP7t+v0&#10;vN2Z9efw8jYrhbi5HtZLYAGH8DeGH/2oDkV0OtielGdawCxNH+JUQDoHFvt0urgDdvjNvMj5f//i&#10;AgAA//8DAFBLAQItABQABgAIAAAAIQC2gziS/gAAAOEBAAATAAAAAAAAAAAAAAAAAAAAAABbQ29u&#10;dGVudF9UeXBlc10ueG1sUEsBAi0AFAAGAAgAAAAhADj9If/WAAAAlAEAAAsAAAAAAAAAAAAAAAAA&#10;LwEAAF9yZWxzLy5yZWxzUEsBAi0AFAAGAAgAAAAhAMuHG4b7AQAA5wMAAA4AAAAAAAAAAAAAAAAA&#10;LgIAAGRycy9lMm9Eb2MueG1sUEsBAi0AFAAGAAgAAAAhAOEmMvrdAAAABwEAAA8AAAAAAAAAAAAA&#10;AAAAVQQAAGRycy9kb3ducmV2LnhtbFBLBQYAAAAABAAEAPMAAABfBQAAAAA=&#10;" strokecolor="windowText">
                <v:stroke startarrow="block" startarrowwidth="narrow"/>
                <o:lock v:ext="edit" shapetype="f"/>
              </v:shape>
            </w:pict>
          </mc:Fallback>
        </mc:AlternateContent>
      </w:r>
      <w:r w:rsidRPr="00C12C36">
        <w:rPr>
          <w:noProof/>
          <w:lang w:bidi="th-TH"/>
        </w:rPr>
        <mc:AlternateContent>
          <mc:Choice Requires="wps">
            <w:drawing>
              <wp:anchor distT="0" distB="0" distL="114300" distR="114300" simplePos="0" relativeHeight="251964416" behindDoc="0" locked="0" layoutInCell="1" allowOverlap="1" wp14:anchorId="204970A5" wp14:editId="3C7322F6">
                <wp:simplePos x="0" y="0"/>
                <wp:positionH relativeFrom="column">
                  <wp:posOffset>4405891</wp:posOffset>
                </wp:positionH>
                <wp:positionV relativeFrom="paragraph">
                  <wp:posOffset>36195</wp:posOffset>
                </wp:positionV>
                <wp:extent cx="0" cy="985558"/>
                <wp:effectExtent l="38100" t="0" r="57150" b="62230"/>
                <wp:wrapNone/>
                <wp:docPr id="29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85558"/>
                        </a:xfrm>
                        <a:prstGeom prst="line">
                          <a:avLst/>
                        </a:prstGeom>
                        <a:noFill/>
                        <a:ln w="9525">
                          <a:solidFill>
                            <a:srgbClr val="000000"/>
                          </a:solidFill>
                          <a:round/>
                          <a:headEnd type="triangl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227D03A2" id="Line 35" o:spid="_x0000_s1026" style="position:absolute;flip:y;z-index:25196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6.9pt,2.85pt" to="346.9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HRPMAIAAFUEAAAOAAAAZHJzL2Uyb0RvYy54bWysVMGO2jAQvVfqP1i+QxKWUIgIqyqBXmiL&#10;tNveje0Qq45t2YaAqv57xw7LlvZSVc3Bie2ZN29m3mT5eO4kOnHrhFYlzsYpRlxRzYQ6lPjL82Y0&#10;x8h5ohiRWvESX7jDj6u3b5a9KfhEt1oybhGAKFf0psSt96ZIEkdb3hE31oYruGy07YiHrT0kzJIe&#10;0DuZTNJ0lvTaMmM15c7BaT1c4lXEbxpO/eemcdwjWWLg5uNq47oPa7JakuJgiWkFvdIg/8CiI0JB&#10;0BtUTTxBRyv+gOoEtdrpxo+p7hLdNILymANkk6W/ZfPUEsNjLlAcZ25lcv8Pln467SwSrMSTRY6R&#10;Ih00aSsURw95KE5vXAE2ldrZkB49qyez1fSbQ0pXLVEHHkk+Xwz4ZcEjuXMJG2cgxL7/qBnYkKPX&#10;sVLnxnaokcJ8DY4BHKqBzrE1l1tr+NkjOhxSOF3M8zyfxzCkCAjBz1jnP3DdofBRYgnsIx45bZ0P&#10;jF5NgrnSGyFlbLxUqAfQfJJHB6elYOEymDl72FfSohMJ0onPNe6dmdVHxSJYywlbK4Z8rIW3Aqoj&#10;OQ4RXIeR5DAgHWcBhBSeCAnGAzupwhGkCnyvX4N4vi/SxXq+nk9H08lsPZqmdT16v6mmo9kme5fX&#10;D3VV1dmPwD2bFq1gjKtA/0XI2fTvhHIdqUGCNynf6pTco8eCAtmXdyQdux4aPUhmr9llZ0N2QQCg&#10;3Wh8nbMwHL/uo9Xr32D1EwAA//8DAFBLAwQUAAYACAAAACEAQFNaDdsAAAAJAQAADwAAAGRycy9k&#10;b3ducmV2LnhtbEyPQU7DMBBF90jcwRokdtQuiNCmcSoEKhs2EHqAaTxNAvE4it02cHoGsYDl1/96&#10;86ZYT75XRxpjF9jCfGZAEdfBddxY2L5trhagYkJ22AcmC58UYV2enxWYu3DiVzpWqVEC4ZijhTal&#10;Idc61i15jLMwEEu3D6PHJHFstBvxJHDf62tjMu2xY7nQ4kAPLdUf1cFbuA1PZvMyp/fu63k7VYtH&#10;bLIerb28mO5XoBJN6W8MP/qiDqU47cKBXVS9hWx5I+pJYHegpP/NOxlmZgm6LPT/D8pvAAAA//8D&#10;AFBLAQItABQABgAIAAAAIQC2gziS/gAAAOEBAAATAAAAAAAAAAAAAAAAAAAAAABbQ29udGVudF9U&#10;eXBlc10ueG1sUEsBAi0AFAAGAAgAAAAhADj9If/WAAAAlAEAAAsAAAAAAAAAAAAAAAAALwEAAF9y&#10;ZWxzLy5yZWxzUEsBAi0AFAAGAAgAAAAhAMhkdE8wAgAAVQQAAA4AAAAAAAAAAAAAAAAALgIAAGRy&#10;cy9lMm9Eb2MueG1sUEsBAi0AFAAGAAgAAAAhAEBTWg3bAAAACQEAAA8AAAAAAAAAAAAAAAAAigQA&#10;AGRycy9kb3ducmV2LnhtbFBLBQYAAAAABAAEAPMAAACSBQAAAAA=&#10;">
                <v:stroke startarrow="block" startarrowwidth="narrow"/>
              </v:line>
            </w:pict>
          </mc:Fallback>
        </mc:AlternateContent>
      </w:r>
      <w:r w:rsidRPr="00C12C36">
        <w:rPr>
          <w:noProof/>
          <w:lang w:bidi="th-TH"/>
        </w:rPr>
        <mc:AlternateContent>
          <mc:Choice Requires="wps">
            <w:drawing>
              <wp:anchor distT="0" distB="0" distL="114300" distR="114300" simplePos="0" relativeHeight="252001280" behindDoc="0" locked="0" layoutInCell="1" allowOverlap="1" wp14:anchorId="281119F9" wp14:editId="331E40CC">
                <wp:simplePos x="0" y="0"/>
                <wp:positionH relativeFrom="column">
                  <wp:posOffset>3940100</wp:posOffset>
                </wp:positionH>
                <wp:positionV relativeFrom="paragraph">
                  <wp:posOffset>36531</wp:posOffset>
                </wp:positionV>
                <wp:extent cx="468000" cy="0"/>
                <wp:effectExtent l="0" t="0" r="27305" b="19050"/>
                <wp:wrapNone/>
                <wp:docPr id="209"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8000"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0BD2E3D5" id="AutoShape 24" o:spid="_x0000_s1026" type="#_x0000_t32" style="position:absolute;margin-left:310.25pt;margin-top:2.9pt;width:36.85pt;height:0;flip:y;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2r+rgIAAJ0FAAAOAAAAZHJzL2Uyb0RvYy54bWysVE1v2zAMvQ/YfxB0d/0R58uoU6SOs0u3&#10;FWi3nRVLjoXJkiEpcYJh/32UkrhNdxmGJoAhSuIj+fio27tDK9CeacOVzHF8E2HEZKUol9scf3te&#10;BzOMjCWSEqEky/GRGXy3+Pjhtu8ylqhGCco0AhBpsr7LcWNtl4WhqRrWEnOjOibhsFa6JRZMvQ2p&#10;Jj2gtyJMomgS9krTTquKGQO7q9MhXnj8umaV/VrXhlkkcgy5Wf/V/rtx33BxS7KtJl3Dq3Ma5D+y&#10;aAmXEHSAWhFL0E7zv6BaXmllVG1vKtWGqq55xXwNUE0cvanmqSEd87UAOaYbaDLvB1t92T9qxGmO&#10;k2iOkSQtNGm5s8rHRknqGOo7k8HFQj5qV2N1kE/dg6p+GiRV0RC5Zf7287ED59h5hFcuzjAdxNn0&#10;nxWFOwQCeLoOtW5RLXj33Tk6cKAEHXx/jkN/2MGiCjbTySyKoIvV5SgkmUNwfp029hNTLXKLHBur&#10;Cd82tlBSggiUPqGT/YOxLr8XB+cs1ZoL4bUgJOpzPB8nY5+OUYJTd+iuGb3dFEKjPXFq8j9fLJy8&#10;vqbVTlIP1jBCy/PaEi5gjaxnScI0YBfJtBgJBrPTMnoGE9IFY169p3TBOlhY+n0gwyvr1zyal7Ny&#10;lgZpMimDNFqtguW6SIPJOp6OV6NVUazi366KOM0aTimTrpCLyuP031R0nreTPgedD4yF1+ieWkj2&#10;OtPlehxN09EsmE7HoyAdlVFwP1sXwbKIJ5NpeV/cl28yLX315n2SHah0WamdZfqpoT2i3CllNJ4n&#10;MQYDXoVkemoqImILLamsxkgr+4PbxivcKdJhXAlhFrn/uXcD+omISw+dNXThXNsLVaDGS3/94LhZ&#10;OU3dRtHjo74MFLwB3un8XrlH5rUN69ev6uIPAAAA//8DAFBLAwQUAAYACAAAACEAikIE1tkAAAAH&#10;AQAADwAAAGRycy9kb3ducmV2LnhtbEyPwU7DMBBE70j8g7VI3KjdqI0gxKkQiGMl0vIBbrzEgXgd&#10;xW6a/D0LFziOZjTzptzNvhcTjrELpGG9UiCQmmA7ajW8H1/v7kHEZMiaPhBqWDDCrrq+Kk1hw4Vq&#10;nA6pFVxCsTAaXEpDIWVsHHoTV2FAYu8jjN4klmMr7WguXO57mSmVS2864gVnBnx22Hwdzl5Dcvvl&#10;U+1p2YS27uq3lynza6n17c389Agi4Zz+wvCDz+hQMdMpnMlG0WvIM7XlqIYtP2A/f9hkIE6/Wlal&#10;/M9ffQMAAP//AwBQSwECLQAUAAYACAAAACEAtoM4kv4AAADhAQAAEwAAAAAAAAAAAAAAAAAAAAAA&#10;W0NvbnRlbnRfVHlwZXNdLnhtbFBLAQItABQABgAIAAAAIQA4/SH/1gAAAJQBAAALAAAAAAAAAAAA&#10;AAAAAC8BAABfcmVscy8ucmVsc1BLAQItABQABgAIAAAAIQACA2r+rgIAAJ0FAAAOAAAAAAAAAAAA&#10;AAAAAC4CAABkcnMvZTJvRG9jLnhtbFBLAQItABQABgAIAAAAIQCKQgTW2QAAAAcBAAAPAAAAAAAA&#10;AAAAAAAAAAgFAABkcnMvZG93bnJldi54bWxQSwUGAAAAAAQABADzAAAADgYAAAAA&#10;">
                <v:stroke endarrowwidth="narrow"/>
              </v:shape>
            </w:pict>
          </mc:Fallback>
        </mc:AlternateContent>
      </w:r>
    </w:p>
    <w:p w14:paraId="782D2184" w14:textId="77777777" w:rsidR="00D147E2" w:rsidRDefault="00D147E2" w:rsidP="00D147E2">
      <w:pPr>
        <w:pStyle w:val="CETBodytext"/>
      </w:pPr>
      <w:r>
        <w:rPr>
          <w:noProof/>
          <w:lang w:bidi="th-TH"/>
        </w:rPr>
        <mc:AlternateContent>
          <mc:Choice Requires="wps">
            <w:drawing>
              <wp:anchor distT="0" distB="0" distL="114300" distR="114300" simplePos="0" relativeHeight="251993088" behindDoc="0" locked="0" layoutInCell="1" allowOverlap="1" wp14:anchorId="2AA895B2" wp14:editId="2083A15C">
                <wp:simplePos x="0" y="0"/>
                <wp:positionH relativeFrom="column">
                  <wp:posOffset>2418080</wp:posOffset>
                </wp:positionH>
                <wp:positionV relativeFrom="paragraph">
                  <wp:posOffset>135890</wp:posOffset>
                </wp:positionV>
                <wp:extent cx="479425" cy="264795"/>
                <wp:effectExtent l="0" t="0" r="0" b="190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 cy="264795"/>
                        </a:xfrm>
                        <a:prstGeom prst="rect">
                          <a:avLst/>
                        </a:prstGeom>
                        <a:noFill/>
                        <a:ln w="9525">
                          <a:noFill/>
                          <a:miter lim="800000"/>
                          <a:headEnd/>
                          <a:tailEnd/>
                        </a:ln>
                      </wps:spPr>
                      <wps:txbx>
                        <w:txbxContent>
                          <w:p w14:paraId="7EEC5AEE"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r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895B2" id="Text Box 43" o:spid="_x0000_s1035" type="#_x0000_t202" style="position:absolute;left:0;text-align:left;margin-left:190.4pt;margin-top:10.7pt;width:37.75pt;height:20.8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dDDAIAAPoDAAAOAAAAZHJzL2Uyb0RvYy54bWysU9tu2zAMfR+wfxD0vjjJnLYx4hRduw4D&#10;ugvQ7gMYWY6FSaImKbGzry8lp1nQvQ3TgyCK4iHPIbW6Hoxme+mDQlvz2WTKmbQCG2W3Nf/xdP/u&#10;irMQwTag0cqaH2Tg1+u3b1a9q+QcO9SN9IxAbKh6V/MuRlcVRRCdNBAm6KQlZ4veQCTTb4vGQ0/o&#10;Rhfz6fSi6NE3zqOQIdDt3ejk64zftlLEb20bZGS65lRbzLvP+ybtxXoF1daD65Q4lgH/UIUBZSnp&#10;CeoOIrCdV39BGSU8BmzjRKApsG2VkJkDsZlNX7F57MDJzIXECe4kU/h/sOLr/rtnqql5+Z4zC4Z6&#10;9CSHyD7gwOiK9OldqOjZo6OHcaB76nPmGtwDip+BWbztwG7ljffYdxIaqm+WIouz0BEnJJBN/wUb&#10;ygO7iBloaL1J4pEcjNCpT4dTb1Itgi7Ly2U5X3AmyDW/IGuRM0D1Eux8iJ8kGpYONffU+gwO+4cQ&#10;UzFQvTxJuSzeK61z+7Vlfc2XC4J/5TEq0nRqZWp+NU1rnJfE8aNtcnAEpcczJdD2SDrxHBnHYTNk&#10;fZcvWm6wOZAKHsdhpM9Dhw79b856GsSah1878JIz/dmSkstZWabJzUa5uJyT4c89m3MPWEFQNY+c&#10;jcfbmKd9JHZDircqq5FaM1ZyLJkGLIt0/Axpgs/t/OrPl10/AwAA//8DAFBLAwQUAAYACAAAACEA&#10;vFTQNN4AAAAJAQAADwAAAGRycy9kb3ducmV2LnhtbEyPzU7DMBCE70i8g7VI3KidJo3akE2FQFxB&#10;lB+pNzfeJhHxOordJrw95kSPoxnNfFNuZ9uLM42+c4yQLBQI4tqZjhuEj/fnuzUIHzQb3TsmhB/y&#10;sK2ur0pdGDfxG513oRGxhH2hEdoQhkJKX7dktV+4gTh6RzdaHaIcG2lGPcVy28ulUrm0uuO40OqB&#10;Hluqv3cni/D5ctx/Zeq1ebKrYXKzkmw3EvH2Zn64BxFoDv9h+MOP6FBFpoM7sfGiR0jXKqIHhGWS&#10;gYiBbJWnIA4IeZqArEp5+aD6BQAA//8DAFBLAQItABQABgAIAAAAIQC2gziS/gAAAOEBAAATAAAA&#10;AAAAAAAAAAAAAAAAAABbQ29udGVudF9UeXBlc10ueG1sUEsBAi0AFAAGAAgAAAAhADj9If/WAAAA&#10;lAEAAAsAAAAAAAAAAAAAAAAALwEAAF9yZWxzLy5yZWxzUEsBAi0AFAAGAAgAAAAhAKSn90MMAgAA&#10;+gMAAA4AAAAAAAAAAAAAAAAALgIAAGRycy9lMm9Eb2MueG1sUEsBAi0AFAAGAAgAAAAhALxU0DTe&#10;AAAACQEAAA8AAAAAAAAAAAAAAAAAZgQAAGRycy9kb3ducmV2LnhtbFBLBQYAAAAABAAEAPMAAABx&#10;BQAAAAA=&#10;" filled="f" stroked="f">
                <v:textbox>
                  <w:txbxContent>
                    <w:p w14:paraId="7EEC5AEE"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rec</w:t>
                      </w:r>
                    </w:p>
                  </w:txbxContent>
                </v:textbox>
              </v:shape>
            </w:pict>
          </mc:Fallback>
        </mc:AlternateContent>
      </w:r>
      <w:r>
        <w:rPr>
          <w:noProof/>
          <w:lang w:bidi="th-TH"/>
        </w:rPr>
        <mc:AlternateContent>
          <mc:Choice Requires="wps">
            <w:drawing>
              <wp:anchor distT="0" distB="0" distL="114300" distR="114300" simplePos="0" relativeHeight="251994112" behindDoc="0" locked="0" layoutInCell="1" allowOverlap="1" wp14:anchorId="74D21C23" wp14:editId="3B8E6320">
                <wp:simplePos x="0" y="0"/>
                <wp:positionH relativeFrom="column">
                  <wp:posOffset>2508250</wp:posOffset>
                </wp:positionH>
                <wp:positionV relativeFrom="paragraph">
                  <wp:posOffset>53601</wp:posOffset>
                </wp:positionV>
                <wp:extent cx="111125" cy="118745"/>
                <wp:effectExtent l="0" t="3810" r="18415" b="18415"/>
                <wp:wrapNone/>
                <wp:docPr id="44" name="Arrow: Left 44"/>
                <wp:cNvGraphicFramePr/>
                <a:graphic xmlns:a="http://schemas.openxmlformats.org/drawingml/2006/main">
                  <a:graphicData uri="http://schemas.microsoft.com/office/word/2010/wordprocessingShape">
                    <wps:wsp>
                      <wps:cNvSpPr/>
                      <wps:spPr>
                        <a:xfrm rot="16200000">
                          <a:off x="0" y="0"/>
                          <a:ext cx="111125" cy="118745"/>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745EC" id="Arrow: Left 44" o:spid="_x0000_s1026" type="#_x0000_t66" style="position:absolute;margin-left:197.5pt;margin-top:4.2pt;width:8.75pt;height:9.35pt;rotation:-90;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Hg/pgIAAKQFAAAOAAAAZHJzL2Uyb0RvYy54bWysVE1v2zAMvQ/YfxB0Xx0HST+MOkXQosOA&#10;oC3WDj2rstQYkEWNUuJkv36U5LhZ19MwHwxRJB/JJ5KXV7vOsK1C34KteXky4UxZCU1rX2v+4+n2&#10;yzlnPgjbCANW1XyvPL9afP502btKTWENplHICMT6qnc1X4fgqqLwcq064U/AKUtKDdiJQCK+Fg2K&#10;ntA7U0wnk9OiB2wcglTe0+1NVvJFwtdayXCvtVeBmZpTbiH9Mf1f4r9YXIrqFYVbt3JIQ/xDFp1o&#10;LQUdoW5EEGyD7V9QXSsRPOhwIqErQOtWqlQDVVNO3lXzuBZOpVqIHO9Gmvz/g5V32wdkbVPz2Ywz&#10;Kzp6oyUi9BVbKR0Y3RJFvfMVWT66BxwkT8dY705jxxCI1/KU3oO+RAMVxnaJ5f3IstoFJumypG86&#10;50ySqizPz2bzGKLIWBHToQ9fFXQsHmpuKI+UUkIW25UP2f5gF30s3LbG0L2ojGV9zS/mFCOKHkzb&#10;RGUSYl+pa4NsK6gjwq4cYh9ZUSbGUkKx6FxmOoW9URn+u9LEGFUyzQH+xBRSKhvKrFqLRuVQ88RN&#10;Tjx1d8wilW0sAUZkTUmO2APAx9gZZrCPriq1+uicH2EMkzM4JJadR48UGWwYnbvWAn5UmaGqhsjZ&#10;/kBSpiay9ALNnvopNQSNm3fytqVHXAkfHgTSZNElbYtwTz9tgN4JhhNna8BfH91He2p40nLW06TW&#10;3P/cCFScmW+WRuGinM3iaCdhNj+bkoDHmpdjjd1010BPX6bs0jHaB3M4aoTumZbKMkYllbCSYtdc&#10;BjwI1yFvEFpLUi2XyYzG2Ymwso9ORvDIauzPp92zQDd0cqARuIPDVIvqXS9n2+hpYbkJoNvU6G+8&#10;DnzTKkiNM6ytuGuO5WT1tlwXvwEAAP//AwBQSwMEFAAGAAgAAAAhAKGDEt7gAAAACAEAAA8AAABk&#10;cnMvZG93bnJldi54bWxMj0FPg0AUhO8m/ofNM/FmFyhWizwaNLExqYdaa+Jxy65AZN8iu6X4732e&#10;9DiZycw3+WqynRjN4FtHCPEsAmGocrqlGmH/+nh1C8IHRVp1jgzCt/GwKs7PcpVpd6IXM+5CLbiE&#10;fKYQmhD6TEpfNcYqP3O9IfY+3GBVYDnUUg/qxOW2k0kULaRVLfFCo3rz0Jjqc3e0CP1X+fy+3Vb3&#10;5c16k5Rvo33aj2vEy4upvAMRzBT+wvCLz+hQMNPBHUl70SHMl2nKUYQlX2I/jecxiANCsrgGWeTy&#10;/4HiBwAA//8DAFBLAQItABQABgAIAAAAIQC2gziS/gAAAOEBAAATAAAAAAAAAAAAAAAAAAAAAABb&#10;Q29udGVudF9UeXBlc10ueG1sUEsBAi0AFAAGAAgAAAAhADj9If/WAAAAlAEAAAsAAAAAAAAAAAAA&#10;AAAALwEAAF9yZWxzLy5yZWxzUEsBAi0AFAAGAAgAAAAhAJKseD+mAgAApAUAAA4AAAAAAAAAAAAA&#10;AAAALgIAAGRycy9lMm9Eb2MueG1sUEsBAi0AFAAGAAgAAAAhAKGDEt7gAAAACAEAAA8AAAAAAAAA&#10;AAAAAAAAAAUAAGRycy9kb3ducmV2LnhtbFBLBQYAAAAABAAEAPMAAAANBgAAAAA=&#10;" adj="10800" filled="f" strokecolor="black [3213]"/>
            </w:pict>
          </mc:Fallback>
        </mc:AlternateContent>
      </w:r>
      <w:r>
        <w:rPr>
          <w:noProof/>
          <w:lang w:bidi="th-TH"/>
        </w:rPr>
        <mc:AlternateContent>
          <mc:Choice Requires="wps">
            <w:drawing>
              <wp:anchor distT="0" distB="0" distL="114300" distR="114300" simplePos="0" relativeHeight="251955200" behindDoc="0" locked="0" layoutInCell="1" allowOverlap="1" wp14:anchorId="607D9891" wp14:editId="4D52D9A0">
                <wp:simplePos x="0" y="0"/>
                <wp:positionH relativeFrom="column">
                  <wp:posOffset>3604895</wp:posOffset>
                </wp:positionH>
                <wp:positionV relativeFrom="paragraph">
                  <wp:posOffset>18154</wp:posOffset>
                </wp:positionV>
                <wp:extent cx="0" cy="960755"/>
                <wp:effectExtent l="38100" t="38100" r="57150" b="10795"/>
                <wp:wrapNone/>
                <wp:docPr id="227"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60755"/>
                        </a:xfrm>
                        <a:prstGeom prst="straightConnector1">
                          <a:avLst/>
                        </a:prstGeom>
                        <a:noFill/>
                        <a:ln w="9525">
                          <a:solidFill>
                            <a:srgbClr val="000000"/>
                          </a:solidFill>
                          <a:round/>
                          <a:headEn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7A4CFCD0" id="AutoShape 69" o:spid="_x0000_s1026" type="#_x0000_t32" style="position:absolute;margin-left:283.85pt;margin-top:1.45pt;width:0;height:75.65pt;flip:y;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t1rgIAAKEFAAAOAAAAZHJzL2Uyb0RvYy54bWysVN9v2jAQfp+0/8HKe5ofJARQoaIh7KXb&#10;KrXbnk3sEGuOHdmGgKb97zs7IS3dyzQVpMhn+767++47396dGo6OVGkmxdKLbkIPUVFKwsR+6X17&#10;3vozD2mDBcFcCrr0zlR7d6uPH267dkFjWUtOqEIAIvSia5debUy7CAJd1rTB+ka2VMBhJVWDDZhq&#10;HxCFO0BveBCH4TTopCKtkiXVGnY3/aG3cvhVRUvztao0NYgvPcjNuK9y3539BqtbvNgr3NasHNLA&#10;/5FFg5mAoCPUBhuMDor9BdWwUkktK3NTyiaQVcVK6mqAaqLwTTVPNW6pqwXI0e1Ik34/2PLL8VEh&#10;RpZeHGceEriBJq0PRrrYaDq3DHWtXsDFXDwqW2N5Ek/tgyx/aiRkXmOxp+7287kF58h6BFcu1tAt&#10;xNl1nyWBOxgCOLpOlWpQxVn73TpacKAEnVx/zmN/6Mmgst8sYXc+DbM0dWHwwiJYv1Zp84nKBtnF&#10;0tNGYbavTS6FABFI1aPj44M2Nr8XB+ss5JZx7rTABeogRBqnLh0tOSP20F7Tar/LuUJHbNXkfkMW&#10;V9eUPAjiwGqKSTGsDWYc1sg4loxiwBunno2mGw9xCvPTUDIAcmEDUqfgPmWwTgaWbh8Icer6NQ/n&#10;xayYJX4STws/CTcbf73NE3+6jbJ0M9nk+Sb6bSuJkkXNCKHCFnNRepT8m5KGmes1Omp9ZC24Rnf0&#10;QrLXma63aZglk5mfZenETyZF6N/Ptrm/zqPpNCvu8/viTaaFq16/T7IjlTYreTBUPdWkQ4RZtUzS&#10;eRx5YMDLEGd9YxHme2hJaZSHlDQ/mKmdyq0qLcaVGGah/Q+9G9F7Ii49tNbYhaG2F6pAkZf+uuGx&#10;89JP3k6S86O6DBW8A85peLPsQ/PahvXrl3X1BwAA//8DAFBLAwQUAAYACAAAACEAP1tEU94AAAAJ&#10;AQAADwAAAGRycy9kb3ducmV2LnhtbEyPQU7DMBBF90jcwRokNog6RDQtIU4VoUIXCEFbDuDGQxKw&#10;x1HstuntGcQCll//6c+bYjE6Kw44hM6TgptJAgKp9qajRsH79vF6DiJETUZbT6jghAEW5flZoXPj&#10;j7TGwyY2gkco5FpBG2OfSxnqFp0OE98jcffhB6cjx6GRZtBHHndWpkmSSac74gut7vGhxfprs3cK&#10;nrPTq02iweXqav5ZLbF6Wr28KXV5MVb3ICKO8Q+GH31Wh5Kddn5PJgirYJrNZowqSO9AcP+bdwxO&#10;b1OQZSH/f1B+AwAA//8DAFBLAQItABQABgAIAAAAIQC2gziS/gAAAOEBAAATAAAAAAAAAAAAAAAA&#10;AAAAAABbQ29udGVudF9UeXBlc10ueG1sUEsBAi0AFAAGAAgAAAAhADj9If/WAAAAlAEAAAsAAAAA&#10;AAAAAAAAAAAALwEAAF9yZWxzLy5yZWxzUEsBAi0AFAAGAAgAAAAhAFumG3WuAgAAoQUAAA4AAAAA&#10;AAAAAAAAAAAALgIAAGRycy9lMm9Eb2MueG1sUEsBAi0AFAAGAAgAAAAhAD9bRFPeAAAACQEAAA8A&#10;AAAAAAAAAAAAAAAACAUAAGRycy9kb3ducmV2LnhtbFBLBQYAAAAABAAEAPMAAAATBgAAAAA=&#10;">
                <v:stroke endarrow="block" endarrowwidth="narrow"/>
              </v:shape>
            </w:pict>
          </mc:Fallback>
        </mc:AlternateContent>
      </w:r>
      <w:r>
        <w:rPr>
          <w:noProof/>
          <w:lang w:bidi="th-TH"/>
        </w:rPr>
        <mc:AlternateContent>
          <mc:Choice Requires="wps">
            <w:drawing>
              <wp:anchor distT="0" distB="0" distL="114300" distR="114300" simplePos="0" relativeHeight="251966464" behindDoc="0" locked="0" layoutInCell="1" allowOverlap="1" wp14:anchorId="7E73BEFD" wp14:editId="3972F762">
                <wp:simplePos x="0" y="0"/>
                <wp:positionH relativeFrom="column">
                  <wp:posOffset>874395</wp:posOffset>
                </wp:positionH>
                <wp:positionV relativeFrom="paragraph">
                  <wp:posOffset>25400</wp:posOffset>
                </wp:positionV>
                <wp:extent cx="0" cy="986400"/>
                <wp:effectExtent l="38100" t="0" r="57150" b="61595"/>
                <wp:wrapNone/>
                <wp:docPr id="297"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86400"/>
                        </a:xfrm>
                        <a:prstGeom prst="line">
                          <a:avLst/>
                        </a:prstGeom>
                        <a:noFill/>
                        <a:ln w="9525">
                          <a:solidFill>
                            <a:srgbClr val="000000"/>
                          </a:solidFill>
                          <a:round/>
                          <a:headEnd type="triangl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71CFF32D" id="Line 36" o:spid="_x0000_s1026" style="position:absolute;flip:y;z-index:25196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8.85pt,2pt" to="68.85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57OMgIAAFUEAAAOAAAAZHJzL2Uyb0RvYy54bWysVMGO2yAQvVfqPyDuie2sk02sOKvKTnpJ&#10;20i77Z0AjlExICBxoqr/3gFns7vtparqAzYw83jz5uHlw7mT6MStE1qVOBunGHFFNRPqUOKvT5vR&#10;HCPniWJEasVLfOEOP6zev1v2puAT3WrJuEUAolzRmxK33psiSRxteUfcWBuuYLPRtiMepvaQMEt6&#10;QO9kMknTWdJry4zVlDsHq/WwiVcRv2k49V+axnGPZImBm4+jjeM+jMlqSYqDJaYV9EqD/AOLjggF&#10;h96gauIJOlrxB1QnqNVON35MdZfophGUxxqgmiz9rZrHlhgeawFxnLnJ5P4fLP182lkkWIkni3uM&#10;FOmgSVuhOLqbBXF64wqIqdTOhvLoWT2arabfHVK6aok68Ejy6WIgLwsZyZuUMHEGjtj3nzSDGHL0&#10;Oip1bmyHGinMt5AYwEENdI6tudxaw88e0WGRwupiPsvT2LWEFAEh5Bnr/EeuOxQ+SiyBfcQjp63z&#10;gdFLSAhXeiOkjI2XCvUAOp1MY4LTUrCwGcKcPewradGJBOvEJ5YHO6/DrD4qFsFaTthaMeSjFt4K&#10;UEdyHE5wHUaSwwXpOBss54mQEDywkyocCKUC3+vXYJ4fi3Sxnq/n+SifzNajPK3r0YdNlY9mm+x+&#10;Wt/VVVVnPwP3LC9awRhXgf6zkbP874xyvVKDBW9WvumUvEWPggLZ53ckHbseGj1YZq/ZZWdDdcEA&#10;4N0YfL1n4XK8nseol7/B6hcAAAD//wMAUEsDBBQABgAIAAAAIQCYnp+x2wAAAAkBAAAPAAAAZHJz&#10;L2Rvd25yZXYueG1sTI/NTsMwEITvSLyDtUjcqFNKfwhxKgQqFy4Q+gDbeEkC9jqK3Tbw9Gy5wG1H&#10;M5r9pliP3qkDDbELbGA6yUAR18F23BjYvm2uVqBiQrboApOBL4qwLs/PCsxtOPIrHarUKCnhmKOB&#10;NqU+1zrWLXmMk9ATi/ceBo9J5NBoO+BRyr3T11m20B47lg8t9vTQUv1Z7b2BeXjKNi9T+ui+n7dj&#10;tXrEZuHQmMuL8f4OVKIx/YXhhC/oUArTLuzZRuVEz5ZLiRq4kUkn/1fv5JjfzkCXhf6/oPwBAAD/&#10;/wMAUEsBAi0AFAAGAAgAAAAhALaDOJL+AAAA4QEAABMAAAAAAAAAAAAAAAAAAAAAAFtDb250ZW50&#10;X1R5cGVzXS54bWxQSwECLQAUAAYACAAAACEAOP0h/9YAAACUAQAACwAAAAAAAAAAAAAAAAAvAQAA&#10;X3JlbHMvLnJlbHNQSwECLQAUAAYACAAAACEAgROezjICAABVBAAADgAAAAAAAAAAAAAAAAAuAgAA&#10;ZHJzL2Uyb0RvYy54bWxQSwECLQAUAAYACAAAACEAmJ6fsdsAAAAJAQAADwAAAAAAAAAAAAAAAACM&#10;BAAAZHJzL2Rvd25yZXYueG1sUEsFBgAAAAAEAAQA8wAAAJQFAAAAAA==&#10;">
                <v:stroke startarrow="block" startarrowwidth="narrow"/>
              </v:line>
            </w:pict>
          </mc:Fallback>
        </mc:AlternateContent>
      </w:r>
    </w:p>
    <w:p w14:paraId="766BB8B7" w14:textId="77777777" w:rsidR="00D147E2" w:rsidRDefault="00D147E2" w:rsidP="00D147E2">
      <w:pPr>
        <w:pStyle w:val="CETBodytext"/>
      </w:pPr>
    </w:p>
    <w:p w14:paraId="1D9A36C0" w14:textId="77777777" w:rsidR="00D147E2" w:rsidRDefault="00D147E2" w:rsidP="00D147E2">
      <w:pPr>
        <w:pStyle w:val="CETBodytext"/>
      </w:pPr>
      <w:r>
        <w:rPr>
          <w:noProof/>
          <w:lang w:bidi="th-TH"/>
        </w:rPr>
        <mc:AlternateContent>
          <mc:Choice Requires="wps">
            <w:drawing>
              <wp:anchor distT="0" distB="0" distL="114300" distR="114300" simplePos="0" relativeHeight="251951104" behindDoc="0" locked="0" layoutInCell="1" allowOverlap="1" wp14:anchorId="0A892DAA" wp14:editId="4BA99C0A">
                <wp:simplePos x="0" y="0"/>
                <wp:positionH relativeFrom="column">
                  <wp:posOffset>3615690</wp:posOffset>
                </wp:positionH>
                <wp:positionV relativeFrom="paragraph">
                  <wp:posOffset>86995</wp:posOffset>
                </wp:positionV>
                <wp:extent cx="182245" cy="193675"/>
                <wp:effectExtent l="0" t="0" r="0" b="0"/>
                <wp:wrapNone/>
                <wp:docPr id="19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95C4A" w14:textId="77777777" w:rsidR="00022192" w:rsidRPr="00443F03" w:rsidRDefault="00022192" w:rsidP="00D147E2">
                            <w:pPr>
                              <w:jc w:val="center"/>
                              <w:rPr>
                                <w:rFonts w:cs="Arial"/>
                                <w:szCs w:val="18"/>
                              </w:rPr>
                            </w:pPr>
                            <w:r w:rsidRPr="00443F03">
                              <w:rPr>
                                <w:rFonts w:cs="Arial"/>
                                <w:szCs w:val="18"/>
                              </w:rPr>
                              <w:t>3</w:t>
                            </w:r>
                          </w:p>
                        </w:txbxContent>
                      </wps:txbx>
                      <wps:bodyPr rot="0" vert="horz" wrap="square" lIns="91440" tIns="45720" rIns="91440" bIns="45720" anchor="t" anchorCtr="0" upright="1">
                        <a:noAutofit/>
                      </wps:bodyPr>
                    </wps:wsp>
                  </a:graphicData>
                </a:graphic>
              </wp:anchor>
            </w:drawing>
          </mc:Choice>
          <mc:Fallback>
            <w:pict>
              <v:shape w14:anchorId="0A892DAA" id="Text Box 47" o:spid="_x0000_s1036" type="#_x0000_t202" style="position:absolute;left:0;text-align:left;margin-left:284.7pt;margin-top:6.85pt;width:14.35pt;height:15.25pt;z-index:25195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c1h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zjAStIcmPbC9Qbdyj8jcFmgcdAZ+9wN4mj2cg7Mjq4c7WX3VSMhlS8WG3Sglx5bRGhIM7U3/&#10;7OqEoy3Ievwga4hDt0Y6oH2jels9qAcCdGjU46k5NpfKhkyiiMQYVWAK08vZPHYRaHa8PCht3jHZ&#10;I7vIsYLeO3C6u9PGJkOzo4uNJWTJu871vxPPDsBxOoHQcNXabBKunT/SIF0lq4R4JJqtPBIUhXdT&#10;Lok3K8N5XFwWy2UR/rRxQ5K1vK6ZsGGO0grJn7XuIPJJFCdxadnx2sLZlLTarJedQjsK0i7ddyjI&#10;mZv/PA1XBODyglIYkeA2Sr1ylsw9UpLYS+dB4gVhepvOApKSonxO6Y4L9u+U0JjjNI7iSUu/5Ra4&#10;7zU3mvXcwPDoeJ/j5OREM6vAlahdaw3l3bQ+K4VN/6kU0O5jo51erUQnsZr9ej+9DTcorJjXsn4E&#10;BSsJCgOZwuSDRSvVd4xGmCI51t+2VDGMuvcCXkEaEmLHjtuQeB7BRp1b1ucWKiqAyrHBaFouzTSq&#10;toPimxYiTe9OyBt4OQ13qn7K6vDeYFI4coepZkfR+d55Pc3exS8AAAD//wMAUEsDBBQABgAIAAAA&#10;IQBeXavT3gAAAAkBAAAPAAAAZHJzL2Rvd25yZXYueG1sTI/BTsMwEETvSP0Ha5G4UbslKU2IUyEQ&#10;VxBtQeLmxtskaryOYrcJf89yguNqnmbeFpvJdeKCQ2g9aVjMFQikytuWag373cvtGkSIhqzpPKGG&#10;bwywKWdXhcmtH+kdL9tYCy6hkBsNTYx9LmWoGnQmzH2PxNnRD85EPoda2sGMXO46uVRqJZ1piRca&#10;0+NTg9Vpe3YaPl6PX5+JequfXdqPflKSXCa1vrmeHh9ARJziHwy/+qwOJTsd/JlsEJ2GdJUljHJw&#10;dw+CgTRbL0AcNCTJEmRZyP8flD8AAAD//wMAUEsBAi0AFAAGAAgAAAAhALaDOJL+AAAA4QEAABMA&#10;AAAAAAAAAAAAAAAAAAAAAFtDb250ZW50X1R5cGVzXS54bWxQSwECLQAUAAYACAAAACEAOP0h/9YA&#10;AACUAQAACwAAAAAAAAAAAAAAAAAvAQAAX3JlbHMvLnJlbHNQSwECLQAUAAYACAAAACEA/MnNYbkC&#10;AADDBQAADgAAAAAAAAAAAAAAAAAuAgAAZHJzL2Uyb0RvYy54bWxQSwECLQAUAAYACAAAACEAXl2r&#10;094AAAAJAQAADwAAAAAAAAAAAAAAAAATBQAAZHJzL2Rvd25yZXYueG1sUEsFBgAAAAAEAAQA8wAA&#10;AB4GAAAAAA==&#10;" filled="f" stroked="f">
                <v:textbox>
                  <w:txbxContent>
                    <w:p w14:paraId="4C695C4A" w14:textId="77777777" w:rsidR="00022192" w:rsidRPr="00443F03" w:rsidRDefault="00022192" w:rsidP="00D147E2">
                      <w:pPr>
                        <w:jc w:val="center"/>
                        <w:rPr>
                          <w:rFonts w:cs="Arial"/>
                          <w:szCs w:val="18"/>
                        </w:rPr>
                      </w:pPr>
                      <w:r w:rsidRPr="00443F03">
                        <w:rPr>
                          <w:rFonts w:cs="Arial"/>
                          <w:szCs w:val="18"/>
                        </w:rPr>
                        <w:t>3</w:t>
                      </w:r>
                    </w:p>
                  </w:txbxContent>
                </v:textbox>
              </v:shape>
            </w:pict>
          </mc:Fallback>
        </mc:AlternateContent>
      </w:r>
      <w:r>
        <w:rPr>
          <w:noProof/>
          <w:lang w:bidi="th-TH"/>
        </w:rPr>
        <mc:AlternateContent>
          <mc:Choice Requires="wps">
            <w:drawing>
              <wp:anchor distT="0" distB="0" distL="114300" distR="114300" simplePos="0" relativeHeight="251952128" behindDoc="0" locked="0" layoutInCell="1" allowOverlap="1" wp14:anchorId="44D3F7D6" wp14:editId="12D79C2B">
                <wp:simplePos x="0" y="0"/>
                <wp:positionH relativeFrom="column">
                  <wp:posOffset>3649345</wp:posOffset>
                </wp:positionH>
                <wp:positionV relativeFrom="paragraph">
                  <wp:posOffset>121285</wp:posOffset>
                </wp:positionV>
                <wp:extent cx="153035" cy="153670"/>
                <wp:effectExtent l="0" t="0" r="18415" b="17780"/>
                <wp:wrapNone/>
                <wp:docPr id="226"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3CEEECAF" id="Oval 18" o:spid="_x0000_s1026" style="position:absolute;margin-left:287.35pt;margin-top:9.55pt;width:12.05pt;height:12.1pt;z-index:25195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nF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XjO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B0wWnz3QAAAAkBAAAPAAAAZHJzL2Rvd25yZXYueG1sTI/LTsMwEEX3SPyD&#10;NUjsqPNoaRriVKgSayAgwdKNhyTCHofYacPfM6xgObpHd86t9ouz4oRTGDwpSFcJCKTWm4E6Ba8v&#10;DzcFiBA1GW09oYJvDLCvLy8qXRp/pmc8NbETXEKh1Ar6GMdSytD26HRY+RGJsw8/OR35nDppJn3m&#10;cmdlliS30umB+EOvRzz02H42s1OQzWZKi0PMmscnsu1Xks/v6ZtS11fL/R2IiEv8g+FXn9WhZqej&#10;n8kEYRVstustoxzsUhAMbHYFbzkqWOc5yLqS/xfUPwAAAP//AwBQSwECLQAUAAYACAAAACEAtoM4&#10;kv4AAADhAQAAEwAAAAAAAAAAAAAAAAAAAAAAW0NvbnRlbnRfVHlwZXNdLnhtbFBLAQItABQABgAI&#10;AAAAIQA4/SH/1gAAAJQBAAALAAAAAAAAAAAAAAAAAC8BAABfcmVscy8ucmVsc1BLAQItABQABgAI&#10;AAAAIQAROhnFGgIAAC8EAAAOAAAAAAAAAAAAAAAAAC4CAABkcnMvZTJvRG9jLnhtbFBLAQItABQA&#10;BgAIAAAAIQB0wWnz3QAAAAkBAAAPAAAAAAAAAAAAAAAAAHQEAABkcnMvZG93bnJldi54bWxQSwUG&#10;AAAAAAQABADzAAAAfgUAAAAA&#10;" strokeweight=".5pt"/>
            </w:pict>
          </mc:Fallback>
        </mc:AlternateContent>
      </w:r>
      <w:r>
        <w:rPr>
          <w:noProof/>
          <w:lang w:bidi="th-TH"/>
        </w:rPr>
        <mc:AlternateContent>
          <mc:Choice Requires="wps">
            <w:drawing>
              <wp:anchor distT="0" distB="0" distL="114300" distR="114300" simplePos="0" relativeHeight="251953152" behindDoc="0" locked="0" layoutInCell="1" allowOverlap="1" wp14:anchorId="748EE5C6" wp14:editId="2911DA10">
                <wp:simplePos x="0" y="0"/>
                <wp:positionH relativeFrom="column">
                  <wp:posOffset>3603364</wp:posOffset>
                </wp:positionH>
                <wp:positionV relativeFrom="paragraph">
                  <wp:posOffset>86995</wp:posOffset>
                </wp:positionV>
                <wp:extent cx="203200" cy="224155"/>
                <wp:effectExtent l="0" t="0" r="0" b="4445"/>
                <wp:wrapNone/>
                <wp:docPr id="27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6583B" w14:textId="77777777" w:rsidR="00022192" w:rsidRPr="00443F03" w:rsidRDefault="00022192" w:rsidP="00D147E2">
                            <w:pPr>
                              <w:jc w:val="center"/>
                              <w:rPr>
                                <w:rFonts w:cs="Arial"/>
                                <w:szCs w:val="18"/>
                                <w:lang w:val="en-US"/>
                              </w:rPr>
                            </w:pPr>
                            <w:r>
                              <w:rPr>
                                <w:rFonts w:cs="Arial"/>
                                <w:szCs w:val="18"/>
                                <w:lang w:val="en-US"/>
                              </w:rPr>
                              <w:t>2</w:t>
                            </w:r>
                          </w:p>
                        </w:txbxContent>
                      </wps:txbx>
                      <wps:bodyPr rot="0" vert="horz" wrap="square" lIns="91440" tIns="45720" rIns="91440" bIns="45720" anchor="t" anchorCtr="0" upright="1">
                        <a:noAutofit/>
                      </wps:bodyPr>
                    </wps:wsp>
                  </a:graphicData>
                </a:graphic>
              </wp:anchor>
            </w:drawing>
          </mc:Choice>
          <mc:Fallback>
            <w:pict>
              <v:shape w14:anchorId="748EE5C6" id="_x0000_s1037" type="#_x0000_t202" style="position:absolute;left:0;text-align:left;margin-left:283.75pt;margin-top:6.85pt;width:16pt;height:17.6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4Apug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RPMJI0A6a9MBGg27liOZzW6Ch1yn43ffgaUY4h0Y7srq/k+VXjYRcNVRs2Y1ScmgYrSDB0N70&#10;z65OONqCbIYPsoI4dGekAxpr1dnqQT0QoEOjHk/NsbmUcBgFl9BwjEowRREJ49hFoOnxcq+0ecdk&#10;h+wiwwp678Dp/k4bmwxNjy42lpAFb1vX/1Y8OwDH6QRCw1Vrs0m4dv5IgmS9WC+IR6LZ2iNBnns3&#10;xYp4syKcx/llvlrl4U8bNyRpw6uKCRvmKK2Q/FnrDiKfRHESl5YtryycTUmr7WbVKrSnIO3CfYeC&#10;nLn5z9NwRQAuLyiFEQluo8QrZou5RwoSe8k8WHhBmNwms4AkJC+eU7rjgv07JTRkOImjeNLSb7kF&#10;7nvNjaYdNzA8Wt5leHFyoqlV4FpUrrWG8nZan5XCpv9UCmj3sdFOr1aik1jNuBnd2widmq2YN7J6&#10;BAUrCQoDMcLkg0Uj1XeMBpgiGdbfdlQxjNr3Al5BEhJix47bkHgewUadWzbnFipKgMqwwWharsw0&#10;qna94tsGIk3vTsgbeDk1d6p+yurw3mBSOHKHqWZH0fneeT3N3uUvAAAA//8DAFBLAwQUAAYACAAA&#10;ACEAtV/iON0AAAAJAQAADwAAAGRycy9kb3ducmV2LnhtbEyPTU/DMAyG70j8h8hI3FgCrBstdScE&#10;4gpifEjcssZrKxqnarK1/HvMCY72++j143Iz+14daYxdYITLhQFFXAfXcYPw9vp4cQMqJsvO9oEJ&#10;4ZsibKrTk9IWLkz8QsdtapSUcCwsQpvSUGgd65a8jYswEEu2D6O3Scax0W60k5T7Xl8Zs9LediwX&#10;WjvQfUv11/bgEd6f9p8fS/PcPPhsmMJsNPtcI56fzXe3oBLN6Q+GX31Rh0qcduHALqoeIVutM0El&#10;uF6DEiDLc1nsEJa5AV2V+v8H1Q8AAAD//wMAUEsBAi0AFAAGAAgAAAAhALaDOJL+AAAA4QEAABMA&#10;AAAAAAAAAAAAAAAAAAAAAFtDb250ZW50X1R5cGVzXS54bWxQSwECLQAUAAYACAAAACEAOP0h/9YA&#10;AACUAQAACwAAAAAAAAAAAAAAAAAvAQAAX3JlbHMvLnJlbHNQSwECLQAUAAYACAAAACEA64uAKboC&#10;AADDBQAADgAAAAAAAAAAAAAAAAAuAgAAZHJzL2Uyb0RvYy54bWxQSwECLQAUAAYACAAAACEAtV/i&#10;ON0AAAAJAQAADwAAAAAAAAAAAAAAAAAUBQAAZHJzL2Rvd25yZXYueG1sUEsFBgAAAAAEAAQA8wAA&#10;AB4GAAAAAA==&#10;" filled="f" stroked="f">
                <v:textbox>
                  <w:txbxContent>
                    <w:p w14:paraId="0106583B" w14:textId="77777777" w:rsidR="00022192" w:rsidRPr="00443F03" w:rsidRDefault="00022192" w:rsidP="00D147E2">
                      <w:pPr>
                        <w:jc w:val="center"/>
                        <w:rPr>
                          <w:rFonts w:cs="Arial"/>
                          <w:szCs w:val="18"/>
                          <w:lang w:val="en-US"/>
                        </w:rPr>
                      </w:pPr>
                      <w:r>
                        <w:rPr>
                          <w:rFonts w:cs="Arial"/>
                          <w:szCs w:val="18"/>
                          <w:lang w:val="en-US"/>
                        </w:rPr>
                        <w:t>2</w:t>
                      </w:r>
                    </w:p>
                  </w:txbxContent>
                </v:textbox>
              </v:shape>
            </w:pict>
          </mc:Fallback>
        </mc:AlternateContent>
      </w:r>
      <w:r>
        <w:rPr>
          <w:noProof/>
          <w:lang w:bidi="th-TH"/>
        </w:rPr>
        <mc:AlternateContent>
          <mc:Choice Requires="wps">
            <w:drawing>
              <wp:anchor distT="0" distB="0" distL="114300" distR="114300" simplePos="0" relativeHeight="251960320" behindDoc="0" locked="0" layoutInCell="1" allowOverlap="1" wp14:anchorId="2CE7587A" wp14:editId="423A10CB">
                <wp:simplePos x="0" y="0"/>
                <wp:positionH relativeFrom="column">
                  <wp:posOffset>4185285</wp:posOffset>
                </wp:positionH>
                <wp:positionV relativeFrom="paragraph">
                  <wp:posOffset>73660</wp:posOffset>
                </wp:positionV>
                <wp:extent cx="198120" cy="213360"/>
                <wp:effectExtent l="0" t="0" r="0" b="0"/>
                <wp:wrapNone/>
                <wp:docPr id="27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37EA3" w14:textId="77777777" w:rsidR="00022192" w:rsidRPr="00750124" w:rsidRDefault="00022192" w:rsidP="00D147E2">
                            <w:pPr>
                              <w:jc w:val="center"/>
                              <w:rPr>
                                <w:rFonts w:cs="Arial"/>
                                <w:szCs w:val="18"/>
                                <w:lang w:val="en-US"/>
                              </w:rPr>
                            </w:pPr>
                            <w:r>
                              <w:rPr>
                                <w:rFonts w:cs="Arial"/>
                                <w:szCs w:val="18"/>
                                <w:lang w:val="en-US"/>
                              </w:rPr>
                              <w:t>3</w:t>
                            </w:r>
                          </w:p>
                        </w:txbxContent>
                      </wps:txbx>
                      <wps:bodyPr rot="0" vert="horz" wrap="square" lIns="91440" tIns="45720" rIns="91440" bIns="45720" anchor="t" anchorCtr="0" upright="1">
                        <a:noAutofit/>
                      </wps:bodyPr>
                    </wps:wsp>
                  </a:graphicData>
                </a:graphic>
              </wp:anchor>
            </w:drawing>
          </mc:Choice>
          <mc:Fallback>
            <w:pict>
              <v:shape w14:anchorId="2CE7587A" id="Text Box 49" o:spid="_x0000_s1038" type="#_x0000_t202" style="position:absolute;left:0;text-align:left;margin-left:329.55pt;margin-top:5.8pt;width:15.6pt;height:16.8pt;z-index:25196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xf9uwIAAMM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o8UCI0E7KNIjGw26kyMiiU3Q0OsU9B560DQjvEOhXbC6v5flN42EXDVUbNmtUnJoGK3AwdD+9C++&#10;TjjagmyGj7ICO3RnpAMaa9XZ7EE+EKBDoZ5OxbG+lNZkEocRSEoQReH19dwVz6fp8XOvtHnPZIfs&#10;IcMKau/A6f5eG+sMTY8q1paQBW9bV/9WPHsAxekFTMNXK7NOuHL+TIJkHa9j4pFovvZIkOfebbEi&#10;3rwIF7P8Ol+t8vCXtRuStOFVxYQ1c6RWSP6sdAeST6Q4kUvLllcWzrqk1XazahXaU6B24ZZLOUjO&#10;av5zN1wSIJYXIYURCe6ixCvm8cIjBZl5ySKIvSBM7pJ5QBKSF89DuueC/XtIaMhwMotmE5fOTr+I&#10;LXDrdWw07biB4dHyLsPxSYmmloFrUbnSGsrb6XyRCuv+ORVQ7mOhHV8tRSeymnEzut4Io2MfbGT1&#10;BAxWEhgGZITJB4dGqh8YDTBFMqy/76hiGLUfBHRBEhJix467kNnCElhdSjaXEipKgMqwwWg6rsw0&#10;qna94tsGLE19J+QtdE7NHatti01eHfoNJoUL7jDV7Ci6vDut8+xd/gYAAP//AwBQSwMEFAAGAAgA&#10;AAAhAHAJYtTdAAAACQEAAA8AAABkcnMvZG93bnJldi54bWxMj8FOwzAQRO9I/QdrkbhRO6WJSIhT&#10;VSCuIEqLxM2Nt0lEvI5itwl/z3KC42qeZt6Wm9n14oJj6DxpSJYKBFLtbUeNhv378+09iBANWdN7&#10;Qg3fGGBTLa5KU1g/0RtedrERXEKhMBraGIdCylC36ExY+gGJs5MfnYl8jo20o5m43PVypVQmnemI&#10;F1oz4GOL9dfu7DQcXk6fH2v12jy5dJj8rCS5XGp9cz1vH0BEnOMfDL/6rA4VOx39mWwQvYYszRNG&#10;OUgyEAxkuboDcdSwTlcgq1L+/6D6AQAA//8DAFBLAQItABQABgAIAAAAIQC2gziS/gAAAOEBAAAT&#10;AAAAAAAAAAAAAAAAAAAAAABbQ29udGVudF9UeXBlc10ueG1sUEsBAi0AFAAGAAgAAAAhADj9If/W&#10;AAAAlAEAAAsAAAAAAAAAAAAAAAAALwEAAF9yZWxzLy5yZWxzUEsBAi0AFAAGAAgAAAAhAAl7F/27&#10;AgAAwwUAAA4AAAAAAAAAAAAAAAAALgIAAGRycy9lMm9Eb2MueG1sUEsBAi0AFAAGAAgAAAAhAHAJ&#10;YtTdAAAACQEAAA8AAAAAAAAAAAAAAAAAFQUAAGRycy9kb3ducmV2LnhtbFBLBQYAAAAABAAEAPMA&#10;AAAfBgAAAAA=&#10;" filled="f" stroked="f">
                <v:textbox>
                  <w:txbxContent>
                    <w:p w14:paraId="6B737EA3" w14:textId="77777777" w:rsidR="00022192" w:rsidRPr="00750124" w:rsidRDefault="00022192" w:rsidP="00D147E2">
                      <w:pPr>
                        <w:jc w:val="center"/>
                        <w:rPr>
                          <w:rFonts w:cs="Arial"/>
                          <w:szCs w:val="18"/>
                          <w:lang w:val="en-US"/>
                        </w:rPr>
                      </w:pPr>
                      <w:r>
                        <w:rPr>
                          <w:rFonts w:cs="Arial"/>
                          <w:szCs w:val="18"/>
                          <w:lang w:val="en-US"/>
                        </w:rPr>
                        <w:t>3</w:t>
                      </w:r>
                    </w:p>
                  </w:txbxContent>
                </v:textbox>
              </v:shape>
            </w:pict>
          </mc:Fallback>
        </mc:AlternateContent>
      </w:r>
      <w:r>
        <w:rPr>
          <w:noProof/>
          <w:lang w:bidi="th-TH"/>
        </w:rPr>
        <mc:AlternateContent>
          <mc:Choice Requires="wps">
            <w:drawing>
              <wp:anchor distT="0" distB="0" distL="114300" distR="114300" simplePos="0" relativeHeight="251959296" behindDoc="0" locked="0" layoutInCell="1" allowOverlap="1" wp14:anchorId="48A318BB" wp14:editId="33F8A7BC">
                <wp:simplePos x="0" y="0"/>
                <wp:positionH relativeFrom="column">
                  <wp:posOffset>4227569</wp:posOffset>
                </wp:positionH>
                <wp:positionV relativeFrom="paragraph">
                  <wp:posOffset>107950</wp:posOffset>
                </wp:positionV>
                <wp:extent cx="153035" cy="153670"/>
                <wp:effectExtent l="0" t="0" r="18415" b="17780"/>
                <wp:wrapNone/>
                <wp:docPr id="152"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0EBB8329" id="Oval 18" o:spid="_x0000_s1026" style="position:absolute;margin-left:332.9pt;margin-top:8.5pt;width:12.05pt;height:12.1pt;z-index:25195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iia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E29m405s6Kj&#10;Jj3uhWHFdRSnd76knGf3hLE87+5BfvPMwqoVdqtuEaFvlaiJUhHzs1cXouPpKtv0n6EmZLELkHQ6&#10;NNhFQFKAHVI7jud2qENgkg6L2SSfzDiTFCJ7fpXalYny5bJDHz4q6Fg0Kq6M0c5HwUQp9vc+RD6i&#10;fMlK/MHoeq2NSQ5uNyuDjKqt+DqtVAKVeZlmLOsrPp/M8oT8KuYvIfK0/gaBsLN1GrWo1YeTHYQ2&#10;g00sjT2JF/UadN9AfSTtEIappV9GRgv4g7OeJrbi/vtOoOLMfLKk//tiOo0jnpzp7GpMDl5GNpcR&#10;YSVBVTxwNpirMHyLnUO9bemlIpVr4ZZ61ugkZuznwOpElqYyaXz6QXHsL/2U9eufL38CAAD//wMA&#10;UEsDBBQABgAIAAAAIQDk6PJg3AAAAAkBAAAPAAAAZHJzL2Rvd25yZXYueG1sTI/BTsMwEETvSPyD&#10;tUjcqJMAIQ1xKlSJMxCQ6NGNt0lEvA6204a/ZznR42hGM2+qzWJHcUQfBkcK0lUCAql1ZqBOwcf7&#10;800BIkRNRo+OUMEPBtjUlxeVLo070Rsem9gJLqFQagV9jFMpZWh7tDqs3ITE3sF5qyNL30nj9YnL&#10;7SizJMml1QPxQq8n3PbYfjWzVZDNxqfFNmbNyyuN7XdyO+/ST6Wur5anRxARl/gfhj98RoeamfZu&#10;JhPEqCDP7xk9svHAnziQF+s1iL2CuzQDWVfy/EH9CwAA//8DAFBLAQItABQABgAIAAAAIQC2gziS&#10;/gAAAOEBAAATAAAAAAAAAAAAAAAAAAAAAABbQ29udGVudF9UeXBlc10ueG1sUEsBAi0AFAAGAAgA&#10;AAAhADj9If/WAAAAlAEAAAsAAAAAAAAAAAAAAAAALwEAAF9yZWxzLy5yZWxzUEsBAi0AFAAGAAgA&#10;AAAhAACaKJoaAgAALwQAAA4AAAAAAAAAAAAAAAAALgIAAGRycy9lMm9Eb2MueG1sUEsBAi0AFAAG&#10;AAgAAAAhAOTo8mDcAAAACQEAAA8AAAAAAAAAAAAAAAAAdAQAAGRycy9kb3ducmV2LnhtbFBLBQYA&#10;AAAABAAEAPMAAAB9BQAAAAA=&#10;" strokeweight=".5pt"/>
            </w:pict>
          </mc:Fallback>
        </mc:AlternateContent>
      </w:r>
      <w:r w:rsidRPr="00AA213B">
        <w:rPr>
          <w:noProof/>
          <w:lang w:bidi="th-TH"/>
        </w:rPr>
        <mc:AlternateContent>
          <mc:Choice Requires="wps">
            <w:drawing>
              <wp:anchor distT="0" distB="0" distL="114300" distR="114300" simplePos="0" relativeHeight="251978752" behindDoc="0" locked="0" layoutInCell="1" allowOverlap="1" wp14:anchorId="65479D0E" wp14:editId="0761000D">
                <wp:simplePos x="0" y="0"/>
                <wp:positionH relativeFrom="column">
                  <wp:posOffset>641985</wp:posOffset>
                </wp:positionH>
                <wp:positionV relativeFrom="paragraph">
                  <wp:posOffset>10160</wp:posOffset>
                </wp:positionV>
                <wp:extent cx="203200" cy="224155"/>
                <wp:effectExtent l="0" t="0" r="0" b="4445"/>
                <wp:wrapNone/>
                <wp:docPr id="2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E1DB0" w14:textId="77777777" w:rsidR="00022192" w:rsidRPr="00443F03" w:rsidRDefault="00022192" w:rsidP="00D147E2">
                            <w:pPr>
                              <w:jc w:val="center"/>
                              <w:rPr>
                                <w:rFonts w:cs="Arial"/>
                                <w:szCs w:val="18"/>
                                <w:lang w:val="en-US"/>
                              </w:rPr>
                            </w:pPr>
                            <w:r>
                              <w:rPr>
                                <w:rFonts w:cs="Arial"/>
                                <w:szCs w:val="18"/>
                                <w:lang w:val="en-US"/>
                              </w:rPr>
                              <w:t>8</w:t>
                            </w:r>
                          </w:p>
                        </w:txbxContent>
                      </wps:txbx>
                      <wps:bodyPr rot="0" vert="horz" wrap="square" lIns="91440" tIns="45720" rIns="91440" bIns="45720" anchor="t" anchorCtr="0" upright="1">
                        <a:noAutofit/>
                      </wps:bodyPr>
                    </wps:wsp>
                  </a:graphicData>
                </a:graphic>
              </wp:anchor>
            </w:drawing>
          </mc:Choice>
          <mc:Fallback>
            <w:pict>
              <v:shape w14:anchorId="65479D0E" id="_x0000_s1039" type="#_x0000_t202" style="position:absolute;left:0;text-align:left;margin-left:50.55pt;margin-top:.8pt;width:16pt;height:17.65pt;z-index:25197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HmuQIAAMI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EowUjQDjh6YKNBt3JE87ntz9DrFNzue3A0I5wDz65W3d/J8qtGQq4aKrbsRik5NIxWkF9ob/pn&#10;VyccbUE2wwdZQRy6M9IBjbXqbPOgHQjQgafHEzc2lxIOo+AS+MaoBFMUkTCOXQSaHi/3Spt3THbI&#10;LjKsgHoHTvd32thkaHp0sbGELHjbOvpb8ewAHKcTCA1Xrc0m4dj8kQTJerFeEI9Es7VHgjz3booV&#10;8WZFOI/zy3y1ysOfNm5I0oZXFRM2zFFZIfkz5g4anzRx0paWLa8snE1Jq+1m1Sq0p6Dswn2Hhpy5&#10;+c/TcE2AWl6UFEYkuI0Sr5gt5h4pSOwl82DhBWFym8wCkpC8eF7SHRfs30tCQ4aTOIonLf22tsB9&#10;r2ujaccNzI6WdxlenJxoahW4FpWj1lDeTuuzVtj0n1oBdB+Jdnq1Ep3EasbN6J5GeGnDWzFvZPUI&#10;ClYSFAZihMEHi0aq7xgNMEQyrL/tqGIYte8FvIIkJMROHbch8TyCjTq3bM4tVJQAlWGD0bRcmWlS&#10;7XrFtw1Emt6dkDfwcmruVP2U1eG9waBwxR2Gmp1E53vn9TR6l78AAAD//wMAUEsDBBQABgAIAAAA&#10;IQBBU1DJ2wAAAAgBAAAPAAAAZHJzL2Rvd25yZXYueG1sTI/BTsMwEETvSP0Haytxo3YIRDTEqRCI&#10;K4gClXpz420SEa+j2G3Sv+/2RG/7NKPZmWI1uU4ccQitJw3JQoFAqrxtqdbw8/1+9wQiREPWdJ5Q&#10;wwkDrMrZTWFy60f6wuM61oJDKORGQxNjn0sZqgadCQvfI7G294MzkXGopR3MyOGuk/dKZdKZlvhD&#10;Y3p8bbD6Wx+cht+P/XbzoD7rN/fYj35SktxSan07n16eQUSc4r8ZLvW5OpTcaecPZIPomFWSsJWP&#10;DMRFT1PmnYY0W4IsC3k9oDwDAAD//wMAUEsBAi0AFAAGAAgAAAAhALaDOJL+AAAA4QEAABMAAAAA&#10;AAAAAAAAAAAAAAAAAFtDb250ZW50X1R5cGVzXS54bWxQSwECLQAUAAYACAAAACEAOP0h/9YAAACU&#10;AQAACwAAAAAAAAAAAAAAAAAvAQAAX3JlbHMvLnJlbHNQSwECLQAUAAYACAAAACEAfxpx5rkCAADC&#10;BQAADgAAAAAAAAAAAAAAAAAuAgAAZHJzL2Uyb0RvYy54bWxQSwECLQAUAAYACAAAACEAQVNQydsA&#10;AAAIAQAADwAAAAAAAAAAAAAAAAATBQAAZHJzL2Rvd25yZXYueG1sUEsFBgAAAAAEAAQA8wAAABsG&#10;AAAAAA==&#10;" filled="f" stroked="f">
                <v:textbox>
                  <w:txbxContent>
                    <w:p w14:paraId="48CE1DB0" w14:textId="77777777" w:rsidR="00022192" w:rsidRPr="00443F03" w:rsidRDefault="00022192" w:rsidP="00D147E2">
                      <w:pPr>
                        <w:jc w:val="center"/>
                        <w:rPr>
                          <w:rFonts w:cs="Arial"/>
                          <w:szCs w:val="18"/>
                          <w:lang w:val="en-US"/>
                        </w:rPr>
                      </w:pPr>
                      <w:r>
                        <w:rPr>
                          <w:rFonts w:cs="Arial"/>
                          <w:szCs w:val="18"/>
                          <w:lang w:val="en-US"/>
                        </w:rPr>
                        <w:t>8</w:t>
                      </w:r>
                    </w:p>
                  </w:txbxContent>
                </v:textbox>
              </v:shape>
            </w:pict>
          </mc:Fallback>
        </mc:AlternateContent>
      </w:r>
      <w:r w:rsidRPr="00AA213B">
        <w:rPr>
          <w:noProof/>
          <w:lang w:bidi="th-TH"/>
        </w:rPr>
        <mc:AlternateContent>
          <mc:Choice Requires="wps">
            <w:drawing>
              <wp:anchor distT="0" distB="0" distL="114300" distR="114300" simplePos="0" relativeHeight="251976704" behindDoc="0" locked="0" layoutInCell="1" allowOverlap="1" wp14:anchorId="2F4B9DA8" wp14:editId="02EC12F2">
                <wp:simplePos x="0" y="0"/>
                <wp:positionH relativeFrom="column">
                  <wp:posOffset>645795</wp:posOffset>
                </wp:positionH>
                <wp:positionV relativeFrom="paragraph">
                  <wp:posOffset>5715</wp:posOffset>
                </wp:positionV>
                <wp:extent cx="182245" cy="193675"/>
                <wp:effectExtent l="0" t="0" r="0" b="0"/>
                <wp:wrapNone/>
                <wp:docPr id="2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5D2AA"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2F4B9DA8" id="_x0000_s1040" type="#_x0000_t202" style="position:absolute;left:0;text-align:left;margin-left:50.85pt;margin-top:.45pt;width:14.35pt;height:15.25pt;z-index:25197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tRug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RHCNBO+jRAxsNupUjml/a+gy9TsHtvgdHM8I59Nlx1f2dLL9qJOSqoWLLbpSSQ8NoBfmF9qZ/&#10;dnXC0RZkM3yQFcShOyMd0FirzhYPyoEAHfr0eOqNzaW0IRdRRGKMSjCFyeVsHrsIND1e7pU275js&#10;kF1kWEHrHTjd32ljk6Hp0cXGErLgbeva34pnB+A4nUBouGptNgnXzR9JkKwX6wXxSDRbeyTIc++m&#10;WBFvVoTzOL/MV6s8/GnjhiRteFUxYcMclRWSP+vcQeOTJk7a0rLllYWzKWm13axahfYUlF2471CQ&#10;Mzf/eRquCMDlBaUwIsFtlHjFbDH3SEFiL5kHCy8Ik9tkFpCE5MVzSndcsH+nhIYMJ3EUT1r6LbfA&#10;fa+50bTjBmZHy7sML05ONLUKXIvKtdZQ3k7rs1LY9J9KAe0+Ntrp1Up0EqsZN6N7GiGx4a2YN7J6&#10;BAUrCQoDmcLgg0Uj1XeMBhgiGdbfdlQxjNr3Al5BEhJip47bkHgewUadWzbnFipKgMqwwWharsw0&#10;qXa94tsGIk3vTsgbeDk1d6p+yurw3mBQOHKHoWYn0fneeT2N3uUvAAAA//8DAFBLAwQUAAYACAAA&#10;ACEAvm/YQNoAAAAHAQAADwAAAGRycy9kb3ducmV2LnhtbEyOy07DMBBF90j8gzVI7Og4NDwa4lQI&#10;xBZEeUjspvE0iYjHUew24e9xV7C8ulfnnnI9u14deAydFwPZQoNiqb3tpDHw/vZ0cQsqRBJLvRc2&#10;8MMB1tXpSUmF9ZO88mETG5UgEgoy0MY4FIihbtlRWPiBJXU7PzqKKY4N2pGmBHc9Xmp9jY46SQ8t&#10;DfzQcv292TsDH8+7r89cvzSP7mqY/KxR3AqNOT+b7+9ARZ7j3xiO+kkdquS09XuxQfUp6+wmTQ2s&#10;QB3rpc5BbQ0ssxywKvG/f/ULAAD//wMAUEsBAi0AFAAGAAgAAAAhALaDOJL+AAAA4QEAABMAAAAA&#10;AAAAAAAAAAAAAAAAAFtDb250ZW50X1R5cGVzXS54bWxQSwECLQAUAAYACAAAACEAOP0h/9YAAACU&#10;AQAACwAAAAAAAAAAAAAAAAAvAQAAX3JlbHMvLnJlbHNQSwECLQAUAAYACAAAACEAvrcLUboCAADC&#10;BQAADgAAAAAAAAAAAAAAAAAuAgAAZHJzL2Uyb0RvYy54bWxQSwECLQAUAAYACAAAACEAvm/YQNoA&#10;AAAHAQAADwAAAAAAAAAAAAAAAAAUBQAAZHJzL2Rvd25yZXYueG1sUEsFBgAAAAAEAAQA8wAAABsG&#10;AAAAAA==&#10;" filled="f" stroked="f">
                <v:textbox>
                  <w:txbxContent>
                    <w:p w14:paraId="2655D2AA"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AA213B">
        <w:rPr>
          <w:noProof/>
          <w:lang w:bidi="th-TH"/>
        </w:rPr>
        <mc:AlternateContent>
          <mc:Choice Requires="wps">
            <w:drawing>
              <wp:anchor distT="0" distB="0" distL="114300" distR="114300" simplePos="0" relativeHeight="251977728" behindDoc="0" locked="0" layoutInCell="1" allowOverlap="1" wp14:anchorId="359F8A62" wp14:editId="448C9B7C">
                <wp:simplePos x="0" y="0"/>
                <wp:positionH relativeFrom="column">
                  <wp:posOffset>683978</wp:posOffset>
                </wp:positionH>
                <wp:positionV relativeFrom="paragraph">
                  <wp:posOffset>39370</wp:posOffset>
                </wp:positionV>
                <wp:extent cx="153035" cy="153670"/>
                <wp:effectExtent l="0" t="0" r="18415" b="17780"/>
                <wp:wrapNone/>
                <wp:docPr id="2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10BC86FF" id="Oval 18" o:spid="_x0000_s1026" style="position:absolute;margin-left:53.85pt;margin-top:3.1pt;width:12.05pt;height:12.1pt;z-index:25197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nbDGQIAAC4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MXXKio56&#10;9LgXhhXXUZve+ZJSnt0Txuq8uwf5zTMLq1bYrbpFhL5VoiZGRczPXl2IjqerbNN/hpqQxS5AkunQ&#10;YBcBSQB2SN04nruhDoFJOixmk3wy40xSiOz5VepWJsqXyw59+KigY9GouDJGOx/1EqXY3/sQ+Yjy&#10;JSvxB6PrtTYmObjdrAwyqrbi67RSCVTmZZqxrK/4fDLLE/KrmL+EyNP6GwTCztZp0qJWH052ENoM&#10;NrE09iRe1GvQfQP1kbRDGIaWPhkZLeAPznoa2Ir77zuBijPzyZL+74vpNE54cqazqzE5eBnZXEaE&#10;lQRV8cDZYK7C8Ct2DvW2pZeKVK6FW+pZo5OYsZ8DqxNZGsqk8ekDxam/9FPWr2++/AkAAP//AwBQ&#10;SwMEFAAGAAgAAAAhAD2dCvnaAAAACAEAAA8AAABkcnMvZG93bnJldi54bWxMj8FOwzAQRO9I/IO1&#10;SNyonQS1VYhToUqcgVAJjm68JBH2OsROG/6e7QmOoxnNvKl2i3fihFMcAmnIVgoEUhvsQJ2Gw9vT&#10;3RZETIascYFQww9G2NXXV5UpbTjTK56a1AkuoVgaDX1KYyllbHv0Jq7CiMTeZ5i8SSynTtrJnLnc&#10;O5krtZbeDMQLvRlx32P71cxeQz7bKdvuU948v5Brv1Uxf2TvWt/eLI8PIBIu6S8MF3xGh5qZjmEm&#10;G4VjrTYbjmpY5yAufpHxlaOGQt2DrCv5/0D9CwAA//8DAFBLAQItABQABgAIAAAAIQC2gziS/gAA&#10;AOEBAAATAAAAAAAAAAAAAAAAAAAAAABbQ29udGVudF9UeXBlc10ueG1sUEsBAi0AFAAGAAgAAAAh&#10;ADj9If/WAAAAlAEAAAsAAAAAAAAAAAAAAAAALwEAAF9yZWxzLy5yZWxzUEsBAi0AFAAGAAgAAAAh&#10;AI4udsMZAgAALgQAAA4AAAAAAAAAAAAAAAAALgIAAGRycy9lMm9Eb2MueG1sUEsBAi0AFAAGAAgA&#10;AAAhAD2dCvnaAAAACAEAAA8AAAAAAAAAAAAAAAAAcwQAAGRycy9kb3ducmV2LnhtbFBLBQYAAAAA&#10;BAAEAPMAAAB6BQAAAAA=&#10;" strokeweight=".5pt"/>
            </w:pict>
          </mc:Fallback>
        </mc:AlternateContent>
      </w:r>
    </w:p>
    <w:p w14:paraId="40331760" w14:textId="77777777" w:rsidR="00D147E2" w:rsidRDefault="00D147E2" w:rsidP="00D147E2">
      <w:pPr>
        <w:pStyle w:val="CETBodytext"/>
      </w:pPr>
    </w:p>
    <w:p w14:paraId="03149D7D" w14:textId="77777777" w:rsidR="00D147E2" w:rsidRDefault="00D147E2" w:rsidP="00D147E2">
      <w:pPr>
        <w:pStyle w:val="CETBodytext"/>
      </w:pPr>
    </w:p>
    <w:p w14:paraId="48EA6F32" w14:textId="77777777" w:rsidR="00D147E2" w:rsidRDefault="00D147E2" w:rsidP="00D147E2">
      <w:pPr>
        <w:pStyle w:val="CETBodytext"/>
      </w:pPr>
      <w:r>
        <w:rPr>
          <w:noProof/>
          <w:lang w:bidi="th-TH"/>
        </w:rPr>
        <mc:AlternateContent>
          <mc:Choice Requires="wps">
            <w:drawing>
              <wp:anchor distT="0" distB="0" distL="114300" distR="114300" simplePos="0" relativeHeight="251996160" behindDoc="0" locked="0" layoutInCell="1" allowOverlap="1" wp14:anchorId="6135B245" wp14:editId="6404F32E">
                <wp:simplePos x="0" y="0"/>
                <wp:positionH relativeFrom="column">
                  <wp:posOffset>3768464</wp:posOffset>
                </wp:positionH>
                <wp:positionV relativeFrom="paragraph">
                  <wp:posOffset>143510</wp:posOffset>
                </wp:positionV>
                <wp:extent cx="479425" cy="264795"/>
                <wp:effectExtent l="0" t="0" r="0" b="1905"/>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 cy="264795"/>
                        </a:xfrm>
                        <a:prstGeom prst="rect">
                          <a:avLst/>
                        </a:prstGeom>
                        <a:noFill/>
                        <a:ln w="9525">
                          <a:noFill/>
                          <a:miter lim="800000"/>
                          <a:headEnd/>
                          <a:tailEnd/>
                        </a:ln>
                      </wps:spPr>
                      <wps:txbx>
                        <w:txbxContent>
                          <w:p w14:paraId="457F828C" w14:textId="77777777" w:rsidR="00022192" w:rsidRPr="00B673E3" w:rsidRDefault="00022192" w:rsidP="00D147E2">
                            <w:pPr>
                              <w:jc w:val="center"/>
                              <w:rPr>
                                <w:rFonts w:cs="Cordia New"/>
                                <w:cs/>
                                <w:lang w:val="en-US" w:bidi="th-TH"/>
                              </w:rPr>
                            </w:pPr>
                            <w:r w:rsidRPr="00B673E3">
                              <w:rPr>
                                <w:rFonts w:cs="Arial"/>
                                <w:lang w:val="en-US"/>
                              </w:rPr>
                              <w:t>W</w:t>
                            </w:r>
                            <w:r w:rsidRPr="00B673E3">
                              <w:rPr>
                                <w:rFonts w:cs="Arial"/>
                                <w:vertAlign w:val="subscript"/>
                                <w:lang w:val="en-US"/>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5B245" id="Text Box 204" o:spid="_x0000_s1041" type="#_x0000_t202" style="position:absolute;left:0;text-align:left;margin-left:296.75pt;margin-top:11.3pt;width:37.75pt;height:20.8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eQCDAIAAP0DAAAOAAAAZHJzL2Uyb0RvYy54bWysU9Fu2yAUfZ+0f0C8L3Ysp22skKpr12lS&#10;101q9wEE4xgNuAxI7Ozrd8FpGnVv0/xgcblw7j3nHlbXo9FkL31QYBmdz0pKpBXQKrtl9Mfz/Ycr&#10;SkLktuUarGT0IAO9Xr9/txpcIyvoQbfSEwSxoRkco32MrimKIHppeJiBkxaTHXjDI4Z+W7SeD4hu&#10;dFGV5UUxgG+dByFDwN27KUnXGb/rpIjfui7ISDSj2FvMf5//m/Qv1ivebD13vRLHNvg/dGG4slj0&#10;BHXHIyc7r/6CMkp4CNDFmQBTQNcpITMHZDMv37B56rmTmQuKE9xJpvD/YMXj/rsnqmW0KmtKLDc4&#10;pGc5RvIRRpL2UKHBhQYPPjk8GkdM4KQz2+AeQPwMxMJtz+1W3ngPQy95ix3O083i7OqEExLIZvgK&#10;LRbiuwgZaOy8SfKhIATRcVKH03RSMwI368tlXS0oEZiqLjBa5Aq8ebnsfIifJRiSFox6HH4G5/uH&#10;EFMzvHk5kmpZuFdaZwNoSwZGlwuEf5MxKqI/tTKMXpXpmxyTOH6ybb4cudLTGgtoeySdeE6M47gZ&#10;s8Lz3HBSZAPtAWXwMPkR3w8uevC/KRnQi4yGXzvuJSX6i0Upl/O6TubNQb24rDDw55nNeYZbgVCM&#10;Rkqm5W3Mhp+Y3aDkncpyvHZy7Bk9llU6vodk4vM4n3p9tes/AAAA//8DAFBLAwQUAAYACAAAACEA&#10;czv3id4AAAAJAQAADwAAAGRycy9kb3ducmV2LnhtbEyPTU/DMAyG70j7D5EncWMJ3VrR0nRCIK5M&#10;jA+JW9Z4bUXjVE22ln+Pd4KbLT96/bzldna9OOMYOk8ablcKBFLtbUeNhve355s7ECEasqb3hBp+&#10;MMC2WlyVprB+olc872MjOIRCYTS0MQ6FlKFu0Zmw8gMS345+dCbyOjbSjmbicNfLRKlMOtMRf2jN&#10;gI8t1t/7k9Pw8XL8+tyoXfPk0mHys5Lkcqn19XJ+uAcRcY5/MFz0WR0qdjr4E9kgeg1pvk4Z1ZAk&#10;GQgGsizncgceNmuQVSn/N6h+AQAA//8DAFBLAQItABQABgAIAAAAIQC2gziS/gAAAOEBAAATAAAA&#10;AAAAAAAAAAAAAAAAAABbQ29udGVudF9UeXBlc10ueG1sUEsBAi0AFAAGAAgAAAAhADj9If/WAAAA&#10;lAEAAAsAAAAAAAAAAAAAAAAALwEAAF9yZWxzLy5yZWxzUEsBAi0AFAAGAAgAAAAhACDh5AIMAgAA&#10;/QMAAA4AAAAAAAAAAAAAAAAALgIAAGRycy9lMm9Eb2MueG1sUEsBAi0AFAAGAAgAAAAhAHM794ne&#10;AAAACQEAAA8AAAAAAAAAAAAAAAAAZgQAAGRycy9kb3ducmV2LnhtbFBLBQYAAAAABAAEAPMAAABx&#10;BQAAAAA=&#10;" filled="f" stroked="f">
                <v:textbox>
                  <w:txbxContent>
                    <w:p w14:paraId="457F828C" w14:textId="77777777" w:rsidR="00022192" w:rsidRPr="00B673E3" w:rsidRDefault="00022192" w:rsidP="00D147E2">
                      <w:pPr>
                        <w:jc w:val="center"/>
                        <w:rPr>
                          <w:rFonts w:cs="Cordia New"/>
                          <w:cs/>
                          <w:lang w:val="en-US" w:bidi="th-TH"/>
                        </w:rPr>
                      </w:pPr>
                      <w:r w:rsidRPr="00B673E3">
                        <w:rPr>
                          <w:rFonts w:cs="Arial"/>
                          <w:lang w:val="en-US"/>
                        </w:rPr>
                        <w:t>W</w:t>
                      </w:r>
                      <w:r w:rsidRPr="00B673E3">
                        <w:rPr>
                          <w:rFonts w:cs="Arial"/>
                          <w:vertAlign w:val="subscript"/>
                          <w:lang w:val="en-US"/>
                        </w:rPr>
                        <w:t>p</w:t>
                      </w:r>
                    </w:p>
                  </w:txbxContent>
                </v:textbox>
              </v:shape>
            </w:pict>
          </mc:Fallback>
        </mc:AlternateContent>
      </w:r>
    </w:p>
    <w:p w14:paraId="64B8A024" w14:textId="77777777" w:rsidR="00D147E2" w:rsidRDefault="00D147E2" w:rsidP="00D147E2">
      <w:pPr>
        <w:pStyle w:val="CETBodytext"/>
      </w:pPr>
      <w:r>
        <w:rPr>
          <w:noProof/>
          <w:lang w:bidi="th-TH"/>
        </w:rPr>
        <mc:AlternateContent>
          <mc:Choice Requires="wps">
            <w:drawing>
              <wp:anchor distT="0" distB="0" distL="114300" distR="114300" simplePos="0" relativeHeight="251939840" behindDoc="0" locked="0" layoutInCell="1" allowOverlap="1" wp14:anchorId="2CF21E0E" wp14:editId="5F77B99A">
                <wp:simplePos x="0" y="0"/>
                <wp:positionH relativeFrom="column">
                  <wp:posOffset>3530285</wp:posOffset>
                </wp:positionH>
                <wp:positionV relativeFrom="paragraph">
                  <wp:posOffset>107789</wp:posOffset>
                </wp:positionV>
                <wp:extent cx="0" cy="691563"/>
                <wp:effectExtent l="0" t="0" r="19050" b="13335"/>
                <wp:wrapNone/>
                <wp:docPr id="246"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691563"/>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778A5867" id="AutoShape 71" o:spid="_x0000_s1026" type="#_x0000_t32" style="position:absolute;margin-left:278pt;margin-top:8.5pt;width:0;height:54.45pt;flip:x y;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T7tAIAAKcFAAAOAAAAZHJzL2Uyb0RvYy54bWysVE2PmzAQvVfqf7B8Z4GEkAQtWWUJaQ/b&#10;dqXdtmcHm2AVbGQ7IVHV/96xIWyzvVTVJhLyx8ybNzNvfHt3amp0ZEpzKVIc3gQYMVFIysU+xV+f&#10;t94CI22IoKSWgqX4zDS+W71/d9u1CZvIStaUKQQgQiddm+LKmDbxfV1UrCH6RrZMwGUpVUMMbNXe&#10;p4p0gN7U/iQIYr+TirZKFkxrON30l3jl8MuSFeZLWWpmUJ1i4GbcV7nvzn791S1J9oq0FS8GGuQ/&#10;WDSECwg6Qm2IIeig+F9QDS+U1LI0N4VsfFmWvGAuB8gmDF5l81SRlrlcoDi6Hcuk3w62+Hx8VIjT&#10;FE+iGCNBGmjS+mCki43moa1Q1+oEDDPxqGyOxUk8tQ+y+KGRkFlFxJ456+dzC87Ow79ysRvdQpxd&#10;90lSsCEQwJXrVKoGlTVvP1pHt/pmVzYMFAedXKfOY6fYyaCiPyzgNF6Gs3hqKfoksVjWr1XafGCy&#10;QXaRYm0U4fvKZFIIkINUPTo5PmjTO14crLOQW17XThW1QF2Kl7PJzNHRsubUXlozrfa7rFboSKyu&#10;3G9gcWWm5EFQB1YxQvNhbQivYY2Mq5eAucA2km4wqhlMUcPoAFYLG4w5Hfd0YXcysHTnUAynsZ/L&#10;YJkv8kXkRZM496Jgs/HW2yzy4m04n22mmyzbhL9sFmGUVJxSJmwiF72H0b/paZi8Xqmj4seK+dfo&#10;ridA9prpejsL5tF04c3ns6kXTfPAu19sM2+dhXE8z++z+/wV09xlr9+G7FhKy0oeDFNPFe0Q5VYp&#10;09lyAiKkHN6HybxvKiL1HlpSGIWRkuY7N5XTulWkxbgSwiKw/6F3I3pfiEsP7W7swpDbS6lAxpf+&#10;uhGyU9PP307S86OygrXTBK+BcxpeLvvc/Ll3Vi/v6+o3AAAA//8DAFBLAwQUAAYACAAAACEAqziE&#10;tN0AAAAKAQAADwAAAGRycy9kb3ducmV2LnhtbExPTUvDQBC9C/6HZQRvdmMlrcZsiojSk0gboR63&#10;2TGJyc6G3U0b++sd8aCn4X3w5r18NdleHNCH1pGC61kCAqlypqVawVv5fHULIkRNRveOUMEXBlgV&#10;52e5zow70gYP21gLDqGQaQVNjEMmZagatDrM3IDE2ofzVkeGvpbG6yOH217Ok2QhrW6JPzR6wMcG&#10;q247WgXlS9x9rm9Oy24s31+9XnenHT4pdXkxPdyDiDjFPzP81OfqUHCnvRvJBNErSNMFb4ksLPmy&#10;4ZfYMzFP70AWufw/ofgGAAD//wMAUEsBAi0AFAAGAAgAAAAhALaDOJL+AAAA4QEAABMAAAAAAAAA&#10;AAAAAAAAAAAAAFtDb250ZW50X1R5cGVzXS54bWxQSwECLQAUAAYACAAAACEAOP0h/9YAAACUAQAA&#10;CwAAAAAAAAAAAAAAAAAvAQAAX3JlbHMvLnJlbHNQSwECLQAUAAYACAAAACEAlmjk+7QCAACnBQAA&#10;DgAAAAAAAAAAAAAAAAAuAgAAZHJzL2Uyb0RvYy54bWxQSwECLQAUAAYACAAAACEAqziEtN0AAAAK&#10;AQAADwAAAAAAAAAAAAAAAAAOBQAAZHJzL2Rvd25yZXYueG1sUEsFBgAAAAAEAAQA8wAAABgGAAAA&#10;AA==&#10;">
                <v:stroke endarrowwidth="narrow"/>
              </v:shape>
            </w:pict>
          </mc:Fallback>
        </mc:AlternateContent>
      </w:r>
      <w:r>
        <w:rPr>
          <w:noProof/>
          <w:lang w:bidi="th-TH"/>
        </w:rPr>
        <mc:AlternateContent>
          <mc:Choice Requires="wps">
            <w:drawing>
              <wp:anchor distT="0" distB="0" distL="114300" distR="114300" simplePos="0" relativeHeight="251995136" behindDoc="0" locked="0" layoutInCell="1" allowOverlap="1" wp14:anchorId="0F1843D5" wp14:editId="30EEF1A9">
                <wp:simplePos x="0" y="0"/>
                <wp:positionH relativeFrom="column">
                  <wp:posOffset>3743064</wp:posOffset>
                </wp:positionH>
                <wp:positionV relativeFrom="paragraph">
                  <wp:posOffset>53975</wp:posOffset>
                </wp:positionV>
                <wp:extent cx="109855" cy="119380"/>
                <wp:effectExtent l="0" t="0" r="23495" b="13970"/>
                <wp:wrapNone/>
                <wp:docPr id="7" name="Arrow: Left 7"/>
                <wp:cNvGraphicFramePr/>
                <a:graphic xmlns:a="http://schemas.openxmlformats.org/drawingml/2006/main">
                  <a:graphicData uri="http://schemas.microsoft.com/office/word/2010/wordprocessingShape">
                    <wps:wsp>
                      <wps:cNvSpPr/>
                      <wps:spPr>
                        <a:xfrm rot="10800000" flipH="1">
                          <a:off x="0" y="0"/>
                          <a:ext cx="109855" cy="11938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C8EB65" id="Arrow: Left 7" o:spid="_x0000_s1026" type="#_x0000_t66" style="position:absolute;margin-left:294.75pt;margin-top:4.25pt;width:8.65pt;height:9.4pt;rotation:180;flip:x;z-index:25199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IcorQIAAKwFAAAOAAAAZHJzL2Uyb0RvYy54bWysVE1v2zAMvQ/YfxB0X21nzZoYdYqgRbcB&#10;QVu0HXpWZakWIIuapMTJfv0o+aNBV+wwzAdDFMlH8onk+cW+1WQnnFdgKlqc5JQIw6FW5qWiPx6v&#10;Py0o8YGZmmkwoqIH4enF6uOH886WYgYN6Fo4giDGl52taBOCLbPM80a0zJ+AFQaVElzLAoruJasd&#10;6xC91dksz79kHbjaOuDCe7y96pV0lfClFDzcSulFILqimFtIf5f+z/Gfrc5Z+eKYbRQf0mD/kEXL&#10;lMGgE9QVC4xsnfoDqlXcgQcZTji0GUipuEg1YDVF/qaah4ZZkWpBcrydaPL/D5bf7O4cUXVFzygx&#10;rMUnWjsHXUk2QgZyFgnqrC/R7sHeuUHyeIzV7qVriQNktcgXefwokVrZb3iR6MACyT6xfZjYFvtA&#10;OF4W+XIxn1PCUVUUy8+L9BpZjxrRrfPhq4CWxENFNSaUckvIbLfxAdNB+9Eu+hi4VlqnV9WGdBVd&#10;zmfz5OBBqzoqo1nqL3GpHdkx7IywL2KhiHVkhZI2eBnL7wtOp3DQIkJocy8kMoeVzPoAsWdfMRnn&#10;woSeBt+wWvSh5omlIdjokUInwIgsMckJewAYLXuQEbuHGeyjq0gtPznnf0usd548UmQwYXJulQH3&#10;HoDGqobIvf1IUk9NZOkZ6gP2VWoN7Alv+bXCR9wwH+6YwwnDS9wa4RZ/UgO+EwwnShpwv967j/bY&#10;+KilpMOJraj/uWVOUKK/GxyJZXF6Gkc8CafzsxkK7ljzfKwx2/YS8OmLlF06Rvugx6N00D7hclnH&#10;qKhihmPsivLgRuEy9JsE1xMX63Uyw7G2LGzMg+XjEMT+fNw/MWeHTg44AjcwTjcr3/Rybxvfw8B6&#10;G0Cq1OivvA5840pIjTOsr7hzjuVk9bpkV78BAAD//wMAUEsDBBQABgAIAAAAIQCkxlTz3wAAAAgB&#10;AAAPAAAAZHJzL2Rvd25yZXYueG1sTI/BTsMwEETvSPyDtUhcELUpbZqEOBUUoZ44kFTi6sYmiRKv&#10;I9ttw9+znOC0Gs1o9k2xne3IzsaH3qGEh4UAZrBxusdWwqF+u0+BhahQq9GhkfBtAmzL66tC5dpd&#10;8MOcq9gyKsGQKwldjFPOeWg6Y1VYuMkgeV/OWxVJ+pZrry5Ubke+FCLhVvVIHzo1mV1nmqE6WQnv&#10;IRnUKlv5z2z/IvD1rqrrYSfl7c38/AQsmjn+heEXn9ChJKajO6EObJSwTrM1RSWkdMhPREJTjhKW&#10;m0fgZcH/Dyh/AAAA//8DAFBLAQItABQABgAIAAAAIQC2gziS/gAAAOEBAAATAAAAAAAAAAAAAAAA&#10;AAAAAABbQ29udGVudF9UeXBlc10ueG1sUEsBAi0AFAAGAAgAAAAhADj9If/WAAAAlAEAAAsAAAAA&#10;AAAAAAAAAAAALwEAAF9yZWxzLy5yZWxzUEsBAi0AFAAGAAgAAAAhANgchyitAgAArAUAAA4AAAAA&#10;AAAAAAAAAAAALgIAAGRycy9lMm9Eb2MueG1sUEsBAi0AFAAGAAgAAAAhAKTGVPPfAAAACAEAAA8A&#10;AAAAAAAAAAAAAAAABwUAAGRycy9kb3ducmV2LnhtbFBLBQYAAAAABAAEAPMAAAATBgAAAAA=&#10;" adj="10800" filled="f" strokecolor="black [3213]"/>
            </w:pict>
          </mc:Fallback>
        </mc:AlternateContent>
      </w:r>
      <w:r>
        <w:rPr>
          <w:noProof/>
          <w:lang w:bidi="th-TH"/>
        </w:rPr>
        <mc:AlternateContent>
          <mc:Choice Requires="wps">
            <w:drawing>
              <wp:anchor distT="0" distB="0" distL="114300" distR="114300" simplePos="0" relativeHeight="251934720" behindDoc="0" locked="0" layoutInCell="1" allowOverlap="1" wp14:anchorId="59B9AB79" wp14:editId="42F41AF2">
                <wp:simplePos x="0" y="0"/>
                <wp:positionH relativeFrom="column">
                  <wp:posOffset>3529591</wp:posOffset>
                </wp:positionH>
                <wp:positionV relativeFrom="paragraph">
                  <wp:posOffset>36830</wp:posOffset>
                </wp:positionV>
                <wp:extent cx="153035" cy="153670"/>
                <wp:effectExtent l="0" t="0" r="18415" b="17780"/>
                <wp:wrapNone/>
                <wp:docPr id="19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58335475" id="Oval 18" o:spid="_x0000_s1026" style="position:absolute;margin-left:277.9pt;margin-top:2.9pt;width:12.05pt;height:12.1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ZWIGgIAAC8EAAAOAAAAZHJzL2Uyb0RvYy54bWysU8Fu2zAMvQ/YPwi6L7bTpG2MOEWRLsOA&#10;bi3Q7QMUWbaFyaJGKXG6rx8lp1m67TRMB4EUqafHR2p5c+gN2yv0GmzFi0nOmbISam3bin/9snl3&#10;zZkPwtbCgFUVf1ae36zevlkOrlRT6MDUChmBWF8OruJdCK7MMi871Qs/AacsBRvAXgRysc1qFAOh&#10;9yab5vllNgDWDkEq7+n0bgzyVcJvGiXDQ9N4FZipOHELace0b+OerZaibFG4TssjDfEPLHqhLT16&#10;groTQbAd6j+gei0RPDRhIqHPoGm0VKkGqqbIf6vmqRNOpVpIHO9OMvn/Bys/7x+R6Zp6t5hzZkVP&#10;TXrYC8OK6yjO4HxJOU/uEWN53t2D/OaZhXUnbKtuEWHolKiJUhHzs1cXouPpKtsOn6AmZLELkHQ6&#10;NNhHQFKAHVI7nk/tUIfAJB0W84v8gkhJCpF9eZXalYny5bJDHz4o6Fk0Kq6M0c5HwUQp9vc+RD6i&#10;fMlK/MHoeqONSQ6227VBRtVWfJNWKoHKPE8zlg0VX8yn84T8KubPIfK0/gaBsLN1GrWo1fujHYQ2&#10;o00sjT2KF/Uadd9C/UzaIYxTS7+MjA7wB2cDTWzF/fedQMWZ+WhJ/0Uxm8URT85sfjUlB88j2/OI&#10;sJKgKh44G811GL/FzqFuO3qpSOVauKWeNTqJGfs5sjqSpalMGh9/UBz7cz9l/frnq58AAAD//wMA&#10;UEsDBBQABgAIAAAAIQCFl+g23QAAAAgBAAAPAAAAZHJzL2Rvd25yZXYueG1sTI9BT8MwDIXvSPyH&#10;yEjcWDKqDFaaThMTEhw4rMA9a7K2WuNUjdeVf485wcnPetZ7n4vNHHox+TF1EQ0sFwqExzq6DhsD&#10;nx8vd48gEll0to/oDXz7BJvy+qqwuYsX3PupokZwCKbcGmiJhlzKVLc+2LSIg0f2jnEMlngdG+lG&#10;e+Hw0Mt7pVYy2A65obWDf259farOwcCu2VarSWaks+PulfTp6/0tWxpzezNvn0CQn+nvGH7xGR1K&#10;ZjrEM7okegNaa0YnFjzY1w/rNYiDgUwpkGUh/z9Q/gAAAP//AwBQSwECLQAUAAYACAAAACEAtoM4&#10;kv4AAADhAQAAEwAAAAAAAAAAAAAAAAAAAAAAW0NvbnRlbnRfVHlwZXNdLnhtbFBLAQItABQABgAI&#10;AAAAIQA4/SH/1gAAAJQBAAALAAAAAAAAAAAAAAAAAC8BAABfcmVscy8ucmVsc1BLAQItABQABgAI&#10;AAAAIQDHdZWIGgIAAC8EAAAOAAAAAAAAAAAAAAAAAC4CAABkcnMvZTJvRG9jLnhtbFBLAQItABQA&#10;BgAIAAAAIQCFl+g23QAAAAgBAAAPAAAAAAAAAAAAAAAAAHQEAABkcnMvZG93bnJldi54bWxQSwUG&#10;AAAAAAQABADzAAAAfgUAAAAA&#10;"/>
            </w:pict>
          </mc:Fallback>
        </mc:AlternateContent>
      </w:r>
      <w:r>
        <w:rPr>
          <w:noProof/>
          <w:lang w:bidi="th-TH"/>
        </w:rPr>
        <mc:AlternateContent>
          <mc:Choice Requires="wpg">
            <w:drawing>
              <wp:anchor distT="0" distB="0" distL="114300" distR="114300" simplePos="0" relativeHeight="251971584" behindDoc="0" locked="0" layoutInCell="1" allowOverlap="1" wp14:anchorId="29BA9586" wp14:editId="760706D3">
                <wp:simplePos x="0" y="0"/>
                <wp:positionH relativeFrom="column">
                  <wp:posOffset>4364616</wp:posOffset>
                </wp:positionH>
                <wp:positionV relativeFrom="paragraph">
                  <wp:posOffset>8890</wp:posOffset>
                </wp:positionV>
                <wp:extent cx="93345" cy="217805"/>
                <wp:effectExtent l="0" t="0" r="20955" b="10795"/>
                <wp:wrapNone/>
                <wp:docPr id="20" name="Group 20"/>
                <wp:cNvGraphicFramePr/>
                <a:graphic xmlns:a="http://schemas.openxmlformats.org/drawingml/2006/main">
                  <a:graphicData uri="http://schemas.microsoft.com/office/word/2010/wordprocessingGroup">
                    <wpg:wgp>
                      <wpg:cNvGrpSpPr/>
                      <wpg:grpSpPr>
                        <a:xfrm>
                          <a:off x="0" y="0"/>
                          <a:ext cx="93345" cy="217805"/>
                          <a:chOff x="0" y="0"/>
                          <a:chExt cx="93600" cy="217928"/>
                        </a:xfrm>
                      </wpg:grpSpPr>
                      <wps:wsp>
                        <wps:cNvPr id="21" name="Isosceles Triangle 21"/>
                        <wps:cNvSpPr/>
                        <wps:spPr>
                          <a:xfrm>
                            <a:off x="0" y="109928"/>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0" y="0"/>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68F9D2A" id="Group 20" o:spid="_x0000_s1026" style="position:absolute;margin-left:343.65pt;margin-top:.7pt;width:7.35pt;height:17.15pt;z-index:251971584" coordsize="93600,217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9E6JgMAAC8LAAAOAAAAZHJzL2Uyb0RvYy54bWzsVltP2zAUfp+0/2D5feRCy0pEiioYCAkB&#10;Gmw8u45zkRzbs92m7Nfv2E7SchmTmMQTL66dc/98zlcfHW9ajtZMm0aKHCd7MUZMUFk0osrxj7uz&#10;LzOMjCWiIFwKluMHZvDx/POno05lLJW15AXTCJwIk3Uqx7W1KosiQ2vWErMnFRMgLKVuiYWjrqJC&#10;kw68tzxK4/gg6qQulJaUGQNfT4MQz73/smTUXpelYRbxHENu1q/ar0u3RvMjklWaqLqhfRrkDVm0&#10;pBEQdHR1SixBK908c9U2VEsjS7tHZRvJsmwo8zVANUn8pJpzLVfK11JlXaVGmADaJzi92S29Wt9o&#10;1BQ5TgEeQVq4Ix8WwRnA6VSVgc65VrfqRvcfqnBy9W5K3bpfqARtPKwPI6xsYxGFj4f7+5MpRhQk&#10;afJ1Fk8D6rSGq3lmROtvo9lBDDn1ZofpzJlFQ8jIZTYm0iloH7NFyPwfQrc1UcwDb1z1A0LJgNCF&#10;kYYyzgy60w0RFWcoTQJc3mDEymQGYPsrUEl82NdFsi1aY9lJPIsBgt2ySaa0sedMtshtcmz7BHz3&#10;kfWlsUF9UHOxjeRNcdZw7g9utNgJ12hNYCiWlU8ccH2kxQXq4Oam6dQ7fiTzw7n1YDcveAB/XMB1&#10;uYsJEPidfeDMJcHFd1ZC20F3pCHA46wIpUzYJIhqUrCQ7BTgGPAYs/BN4R06zyWUOfruHbzsO+DU&#10;6ztT5vliNI5fSywYjxY+shR2NG4bIfVLDjhU1UcO+gNIARqH0lIWD9ByWga2MoqeNXDXl8TYG6KB&#10;nmAqgHLtNSwll3BPst9hVEv9+6XvTh9mAqQYdUB3OTa/VkQzjPiFgGk5TCYTx4/+MJl+dWygdyXL&#10;XYlYtScSmgcGArLzW6dv+bAttWzvgZkXLiqIiKAQO8fU6uFwYgMNA7dTtlh4NeBEReyluFXUOXeo&#10;uj6+29wTrYaGh0G5ksOEkuxJzwddZynkYmVl2fiB2OLa4w1s4djtPWgjfY020n/TBip5o34OgLzO&#10;tB/cgT+444M73oE7/AMEXmX+76d/Qbpn3+7Zc832nTv/AwAA//8DAFBLAwQUAAYACAAAACEAD6Rr&#10;Vd8AAAAIAQAADwAAAGRycy9kb3ducmV2LnhtbEyPQUvDQBCF74L/YRnBm92ksU2J2ZRS1FMRbAXx&#10;ts1Ok9DsbMhuk/TfO57scfgeb76XryfbigF73zhSEM8iEEilMw1VCr4Ob08rED5oMrp1hAqu6GFd&#10;3N/lOjNupE8c9qESXEI+0wrqELpMSl/WaLWfuQ6J2cn1Vgc++0qaXo9cbls5j6KltLoh/lDrDrc1&#10;luf9xSp4H/W4SeLXYXc+ba8/h8XH9y5GpR4fps0LiIBT+A/Dnz6rQ8FOR3ch40WrYLlKE44yeAbB&#10;PI3mvO2oIFmkIItc3g4ofgEAAP//AwBQSwECLQAUAAYACAAAACEAtoM4kv4AAADhAQAAEwAAAAAA&#10;AAAAAAAAAAAAAAAAW0NvbnRlbnRfVHlwZXNdLnhtbFBLAQItABQABgAIAAAAIQA4/SH/1gAAAJQB&#10;AAALAAAAAAAAAAAAAAAAAC8BAABfcmVscy8ucmVsc1BLAQItABQABgAIAAAAIQCyi9E6JgMAAC8L&#10;AAAOAAAAAAAAAAAAAAAAAC4CAABkcnMvZTJvRG9jLnhtbFBLAQItABQABgAIAAAAIQAPpGtV3wAA&#10;AAgBAAAPAAAAAAAAAAAAAAAAAIAFAABkcnMvZG93bnJldi54bWxQSwUGAAAAAAQABADzAAAAjAYA&#10;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 o:spid="_x0000_s1027" type="#_x0000_t5" style="position:absolute;top:109928;width:936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kHawwAAANsAAAAPAAAAZHJzL2Rvd25yZXYueG1sRI/NasMw&#10;EITvhbyD2EJvjexQ6uBECSFtSa75gx631kY2tVa2pTr221eBQo/DzHzDLNeDrUVPna8cK0inCQji&#10;wumKjYLz6eN5DsIHZI21Y1Iwkof1avKwxFy7Gx+oPwYjIoR9jgrKEJpcSl+UZNFPXUMcvavrLIYo&#10;OyN1h7cIt7WcJcmrtFhxXCixoW1JxffxxyrwGb7vzKVJ39rs8+tCo9Hty0app8dhswARaAj/4b/2&#10;XiuYpXD/En+AXP0CAAD//wMAUEsBAi0AFAAGAAgAAAAhANvh9svuAAAAhQEAABMAAAAAAAAAAAAA&#10;AAAAAAAAAFtDb250ZW50X1R5cGVzXS54bWxQSwECLQAUAAYACAAAACEAWvQsW78AAAAVAQAACwAA&#10;AAAAAAAAAAAAAAAfAQAAX3JlbHMvLnJlbHNQSwECLQAUAAYACAAAACEAzXZB2sMAAADbAAAADwAA&#10;AAAAAAAAAAAAAAAHAgAAZHJzL2Rvd25yZXYueG1sUEsFBgAAAAADAAMAtwAAAPcCAAAAAA==&#10;" fillcolor="white [3212]" strokecolor="black [3213]"/>
                <v:shape id="Isosceles Triangle 22" o:spid="_x0000_s1028" type="#_x0000_t5" style="position:absolute;width:93600;height:10800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zPwwAAANsAAAAPAAAAZHJzL2Rvd25yZXYueG1sRI/RisIw&#10;FETfF/yHcAXf1tSii1SjFFFQZBesfsClubbF5qY0sdb9+s2C4OMwM2eY5bo3teiodZVlBZNxBII4&#10;t7riQsHlvPucg3AeWWNtmRQ8ycF6NfhYYqLtg0/UZb4QAcIuQQWl900ipctLMujGtiEO3tW2Bn2Q&#10;bSF1i48AN7WMo+hLGqw4LJTY0Kak/JbdjYJ0dtsdtv7Z/WyO3/XvdF7laZ8pNRr26QKEp96/w6/2&#10;XiuIY/j/En6AXP0BAAD//wMAUEsBAi0AFAAGAAgAAAAhANvh9svuAAAAhQEAABMAAAAAAAAAAAAA&#10;AAAAAAAAAFtDb250ZW50X1R5cGVzXS54bWxQSwECLQAUAAYACAAAACEAWvQsW78AAAAVAQAACwAA&#10;AAAAAAAAAAAAAAAfAQAAX3JlbHMvLnJlbHNQSwECLQAUAAYACAAAACEA1jHsz8MAAADbAAAADwAA&#10;AAAAAAAAAAAAAAAHAgAAZHJzL2Rvd25yZXYueG1sUEsFBgAAAAADAAMAtwAAAPcCAAAAAA==&#10;" fillcolor="white [3212]" strokecolor="black [3213]"/>
              </v:group>
            </w:pict>
          </mc:Fallback>
        </mc:AlternateContent>
      </w:r>
    </w:p>
    <w:p w14:paraId="19E460CB" w14:textId="77777777" w:rsidR="00D147E2" w:rsidRDefault="00D147E2" w:rsidP="00D147E2">
      <w:pPr>
        <w:pStyle w:val="CETBodytext"/>
      </w:pPr>
      <w:r>
        <w:rPr>
          <w:noProof/>
          <w:lang w:bidi="th-TH"/>
        </w:rPr>
        <mc:AlternateContent>
          <mc:Choice Requires="wps">
            <w:drawing>
              <wp:anchor distT="0" distB="0" distL="114300" distR="114300" simplePos="0" relativeHeight="251965440" behindDoc="0" locked="0" layoutInCell="1" allowOverlap="1" wp14:anchorId="069DC1FE" wp14:editId="6D27F221">
                <wp:simplePos x="0" y="0"/>
                <wp:positionH relativeFrom="column">
                  <wp:posOffset>4406265</wp:posOffset>
                </wp:positionH>
                <wp:positionV relativeFrom="paragraph">
                  <wp:posOffset>80831</wp:posOffset>
                </wp:positionV>
                <wp:extent cx="0" cy="986117"/>
                <wp:effectExtent l="0" t="0" r="19050" b="24130"/>
                <wp:wrapNone/>
                <wp:docPr id="296"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86117"/>
                        </a:xfrm>
                        <a:prstGeom prst="line">
                          <a:avLst/>
                        </a:prstGeom>
                        <a:noFill/>
                        <a:ln w="9525">
                          <a:solidFill>
                            <a:srgbClr val="000000"/>
                          </a:solidFill>
                          <a:round/>
                          <a:headEnd type="non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5763F71C" id="Line 62" o:spid="_x0000_s1026" style="position:absolute;flip:y;z-index:25196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6.95pt,6.35pt" to="346.9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6CILgIAAFEEAAAOAAAAZHJzL2Uyb0RvYy54bWysVMGO2jAQvVfqP1i+Q0gashARVlUCvdAW&#10;abe9G9shVh3bsg0BVf33jg3LlvZSVc3Bie03z29mnrN4PPUSHbl1QqsKp+MJRlxRzYTaV/jL83o0&#10;w8h5ohiRWvEKn7nDj8u3bxaDKXmmOy0ZtwhIlCsHU+HOe1MmiaMd74kba8MVbLba9sTD1O4TZskA&#10;7L1MssmkSAZtmbGacudgtbls4mXkb1tO/ee2ddwjWWHQ5uNo47gLY7JckHJviekEvcog/6CiJ0LB&#10;oTeqhniCDlb8QdULarXTrR9T3Se6bQXlMQfIJp38ls1TRwyPuUBxnLmVyf0/WvrpuLVIsApn8wIj&#10;RXpo0kYojoosFGcwrgRMrbY2pEdP6slsNP3mkNJ1R9SeR5HPZwNxaYhI7kLCxBk4Yjd81Aww5OB1&#10;rNSptT1qpTBfQ2Agh2qgU2zN+dYafvKIXhYprM5nRZo+xGNIGRhCnLHOf+C6R+GjwhLURz5y3Dgf&#10;FL1CAlzptZAyNl4qNADpNJvGAKelYGEzwJzd72pp0ZEE68Tneu4dzOqDYpGs44StFEM+1kKB3XFg&#10;dz1GksPl6DkLBKT0REgAXpRJFZYgTdB6/boY5/t8Ml/NVrN8lGfFapRPmmb0fl3no2KdPkybd01d&#10;N+mPoDvNy04wxlWQ/mLiNP87k1yv08V+NxvfapTcs8digtiXdxQdOx6afLHLTrPz1obsQvPBtxF8&#10;vWPhYvw6j6jXP8HyJwAAAP//AwBQSwMEFAAGAAgAAAAhAHL8mTndAAAACgEAAA8AAABkcnMvZG93&#10;bnJldi54bWxMj81OwzAQhO9IvIO1lbgg6hBQaEOcClHxAP1B4ujESxJqr0Pstunbd1EP5bgzn2Zn&#10;isXorDjgEDpPCh6nCQik2puOGgXbzcfDDESImoy2nlDBCQMsytubQufGH2mFh3VsBIdQyLWCNsY+&#10;lzLULTodpr5HYu/bD05HPodGmkEfOdxZmSZJJp3uiD+0usf3Fuvdeu8U4HYjn9Pl6Sv43/6++vRL&#10;u2p+lLqbjG+vICKO8QrDX32uDiV3qvyeTBBWQTZ/mjPKRvoCgoGLULGQzRKQZSH/TyjPAAAA//8D&#10;AFBLAQItABQABgAIAAAAIQC2gziS/gAAAOEBAAATAAAAAAAAAAAAAAAAAAAAAABbQ29udGVudF9U&#10;eXBlc10ueG1sUEsBAi0AFAAGAAgAAAAhADj9If/WAAAAlAEAAAsAAAAAAAAAAAAAAAAALwEAAF9y&#10;ZWxzLy5yZWxzUEsBAi0AFAAGAAgAAAAhANk3oIguAgAAUQQAAA4AAAAAAAAAAAAAAAAALgIAAGRy&#10;cy9lMm9Eb2MueG1sUEsBAi0AFAAGAAgAAAAhAHL8mTndAAAACgEAAA8AAAAAAAAAAAAAAAAAiAQA&#10;AGRycy9kb3ducmV2LnhtbFBLBQYAAAAABAAEAPMAAACSBQAAAAA=&#10;">
                <v:stroke startarrowwidth="narrow"/>
              </v:line>
            </w:pict>
          </mc:Fallback>
        </mc:AlternateContent>
      </w:r>
      <w:r>
        <w:rPr>
          <w:noProof/>
          <w:lang w:bidi="th-TH"/>
        </w:rPr>
        <mc:AlternateContent>
          <mc:Choice Requires="wps">
            <w:drawing>
              <wp:anchor distT="0" distB="0" distL="114300" distR="114300" simplePos="0" relativeHeight="251992064" behindDoc="0" locked="0" layoutInCell="1" allowOverlap="1" wp14:anchorId="3080D96B" wp14:editId="5A21BA68">
                <wp:simplePos x="0" y="0"/>
                <wp:positionH relativeFrom="column">
                  <wp:posOffset>2027441</wp:posOffset>
                </wp:positionH>
                <wp:positionV relativeFrom="paragraph">
                  <wp:posOffset>142389</wp:posOffset>
                </wp:positionV>
                <wp:extent cx="479686" cy="264826"/>
                <wp:effectExtent l="0" t="0" r="0" b="190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86" cy="264826"/>
                        </a:xfrm>
                        <a:prstGeom prst="rect">
                          <a:avLst/>
                        </a:prstGeom>
                        <a:noFill/>
                        <a:ln w="9525">
                          <a:noFill/>
                          <a:miter lim="800000"/>
                          <a:headEnd/>
                          <a:tailEnd/>
                        </a:ln>
                      </wps:spPr>
                      <wps:txbx>
                        <w:txbxContent>
                          <w:p w14:paraId="47C016F1"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ab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0D96B" id="Text Box 42" o:spid="_x0000_s1042" type="#_x0000_t202" style="position:absolute;left:0;text-align:left;margin-left:159.65pt;margin-top:11.2pt;width:37.75pt;height:20.8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o4DgIAAPsDAAAOAAAAZHJzL2Uyb0RvYy54bWysU11v2yAUfZ+0/4B4X5xYTppYIVXXrtOk&#10;7kNq9wMIxjEacBmQ2Nmv3wWnabS+VfODBVzuueece1lfD0aTg/RBgWV0NplSIq2ARtkdoz+f7j8s&#10;KQmR24ZrsJLRowz0evP+3bp3tSyhA91ITxDEhrp3jHYxurooguik4WECTloMtuANj7j1u6LxvEd0&#10;o4tyOl0UPfjGeRAyBDy9G4N0k/HbVor4vW2DjEQzitxi/vv836Z/sVnzeue565Q40eBvYGG4slj0&#10;DHXHIyd7r15BGSU8BGjjRIApoG2VkFkDqplN/1Hz2HEnsxY0J7izTeH/wYpvhx+eqIbRqqTEcoM9&#10;epJDJB9hIHiE/vQu1Hjt0eHFOOA59jlrDe4BxK9ALNx23O7kjffQd5I3yG+WMouL1BEnJJBt/xUa&#10;rMP3ETLQ0HqTzEM7CKJjn47n3iQuAg+rq9ViuaBEYKhcVMtykSvw+jnZ+RA/SzAkLRj12PoMzg8P&#10;ISYyvH6+kmpZuFda5/ZrS3pGV/NynhMuIkZFnE6tDKPLafrGeUkaP9kmJ0eu9LjGAtqeRCedo+I4&#10;bIfs7ywTTo5soTmiDR7GacTXg4sO/B9KepxERsPvPfeSEv3FopWrWVWl0c2ban5V4sZfRraXEW4F&#10;QjEaKRmXtzGP+6j5Bi1vVbbjhcmJM05Ydun0GtIIX+7zrZc3u/kLAAD//wMAUEsDBBQABgAIAAAA&#10;IQDifUfN3gAAAAkBAAAPAAAAZHJzL2Rvd25yZXYueG1sTI/LTsMwEEX3SPyDNUjsqJ0HVRPiVAjE&#10;FkSBSuzceJpExOModpvw9wwrWI7m6N5zq+3iBnHGKfSeNCQrBQKp8banVsP729PNBkSIhqwZPKGG&#10;bwywrS8vKlNaP9MrnnexFRxCoTQauhjHUsrQdOhMWPkRiX9HPzkT+ZxaaSczc7gbZKrUWjrTEzd0&#10;ZsSHDpuv3clp+Hg+fu5z9dI+uttx9ouS5Aqp9fXVcn8HIuIS/2D41Wd1qNnp4E9kgxg0ZEmRMaoh&#10;TXMQDGRFzlsOGtZ5ArKu5P8F9Q8AAAD//wMAUEsBAi0AFAAGAAgAAAAhALaDOJL+AAAA4QEAABMA&#10;AAAAAAAAAAAAAAAAAAAAAFtDb250ZW50X1R5cGVzXS54bWxQSwECLQAUAAYACAAAACEAOP0h/9YA&#10;AACUAQAACwAAAAAAAAAAAAAAAAAvAQAAX3JlbHMvLnJlbHNQSwECLQAUAAYACAAAACEAMfrqOA4C&#10;AAD7AwAADgAAAAAAAAAAAAAAAAAuAgAAZHJzL2Uyb0RvYy54bWxQSwECLQAUAAYACAAAACEA4n1H&#10;zd4AAAAJAQAADwAAAAAAAAAAAAAAAABoBAAAZHJzL2Rvd25yZXYueG1sUEsFBgAAAAAEAAQA8wAA&#10;AHMFAAAAAA==&#10;" filled="f" stroked="f">
                <v:textbox>
                  <w:txbxContent>
                    <w:p w14:paraId="47C016F1"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abs</w:t>
                      </w:r>
                    </w:p>
                  </w:txbxContent>
                </v:textbox>
              </v:shape>
            </w:pict>
          </mc:Fallback>
        </mc:AlternateContent>
      </w:r>
      <w:r>
        <w:rPr>
          <w:noProof/>
          <w:lang w:bidi="th-TH"/>
        </w:rPr>
        <mc:AlternateContent>
          <mc:Choice Requires="wpg">
            <w:drawing>
              <wp:anchor distT="0" distB="0" distL="114300" distR="114300" simplePos="0" relativeHeight="251969536" behindDoc="0" locked="0" layoutInCell="1" allowOverlap="1" wp14:anchorId="5AF90E22" wp14:editId="1FA00CD7">
                <wp:simplePos x="0" y="0"/>
                <wp:positionH relativeFrom="column">
                  <wp:posOffset>827957</wp:posOffset>
                </wp:positionH>
                <wp:positionV relativeFrom="paragraph">
                  <wp:posOffset>3810</wp:posOffset>
                </wp:positionV>
                <wp:extent cx="93600" cy="217928"/>
                <wp:effectExtent l="0" t="0" r="20955" b="10795"/>
                <wp:wrapNone/>
                <wp:docPr id="17" name="Group 17"/>
                <wp:cNvGraphicFramePr/>
                <a:graphic xmlns:a="http://schemas.openxmlformats.org/drawingml/2006/main">
                  <a:graphicData uri="http://schemas.microsoft.com/office/word/2010/wordprocessingGroup">
                    <wpg:wgp>
                      <wpg:cNvGrpSpPr/>
                      <wpg:grpSpPr>
                        <a:xfrm>
                          <a:off x="0" y="0"/>
                          <a:ext cx="93600" cy="217928"/>
                          <a:chOff x="0" y="0"/>
                          <a:chExt cx="93600" cy="217928"/>
                        </a:xfrm>
                      </wpg:grpSpPr>
                      <wps:wsp>
                        <wps:cNvPr id="15" name="Isosceles Triangle 15"/>
                        <wps:cNvSpPr/>
                        <wps:spPr>
                          <a:xfrm>
                            <a:off x="0" y="109928"/>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Isosceles Triangle 16"/>
                        <wps:cNvSpPr/>
                        <wps:spPr>
                          <a:xfrm flipV="1">
                            <a:off x="0" y="0"/>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DB8DB54" id="Group 17" o:spid="_x0000_s1026" style="position:absolute;margin-left:65.2pt;margin-top:.3pt;width:7.35pt;height:17.15pt;z-index:251969536" coordsize="93600,217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B6XHgMAAC8LAAAOAAAAZHJzL2Uyb0RvYy54bWzsVltP2zAUfp+0/2D5fSTpaKERKapgICQE&#10;aLDx7DrORXJsz3abdr+eYztJuXRsYtqeeHHtnPvnc7766HjdcLRi2tRSZDjZizFigsq8FmWGv92d&#10;fTrEyFgicsKlYBneMIOPZx8/HLUqZSNZSZ4zjcCJMGmrMlxZq9IoMrRiDTF7UjEBwkLqhlg46jLK&#10;NWnBe8OjURxPolbqXGlJmTHw9TQI8cz7LwpG7XVRGGYRzzDkZv2q/bpwazQ7Immpiapq2qVB3pBF&#10;Q2oBQQdXp8QStNT1C1dNTbU0srB7VDaRLIqaMl8DVJPEz6o513KpfC1l2pZqgAmgfYbTm93Sq9WN&#10;RnUOd3eAkSAN3JEPi+AM4LSqTEHnXKtbdaO7D2U4uXrXhW7cL1SC1h7WzQArW1tE4eP08yQG7ClI&#10;RsnBdHQYUKcVXM0LI1p9ec0s6kNGLrMhkVZB+5gtQubvELqtiGIeeOOq7xEa9whdGGko48ygO10T&#10;UXKGknGAyxsMWJnUAGy/BCqJpwMcO9BK4sMYkAPUh7JJqrSx50w2yG0ybLsEfPeR1aWxQb1Xc7GN&#10;5HV+VnPuD2602AnXaEVgKBZl0gV4osUFauHmxqOxd/xE5odz68Gud3iAhLmAvN3FBAj8zm44c0lw&#10;8ZUV0HbQHaMQ4GlWhFImbBJEFclZSHYMcPR4DFl4dLxD57mAMgffnYPdvgNOnb4zZZ4vBuP4tcSC&#10;8WDhI0thB+OmFlLvcsChqi5y0O9BCtA4lBYy30DLaRnYyih6VsNdXxJjb4gGeoJhAsq117AUXMI9&#10;yW6HUSX1z13fnT7MBEgxaoHuMmx+LIlmGPELAdMyTfb3HT/6w/74YAQH/ViyeCwRy+ZEQvMkQO6K&#10;+q3Tt7zfFlo298DMcxcVRERQiJ1hanV/OLGBhoHbKZvPvRpwoiL2Utwq6pw7VF0f363viVZ9w8Og&#10;XMl+Qkn6rOeDrrMUcr60sqj9QGxx7fAGtnDs9j9oY/IabUx+Txuo4LX63gPyh0z7zh2uB8w7d7xz&#10;x7/hDv8AgVeZ//vpXpDu2ff47Llm+86dPQAAAP//AwBQSwMEFAAGAAgAAAAhAIvnMtvdAAAABwEA&#10;AA8AAABkcnMvZG93bnJldi54bWxMjsFKw0AURfeC/zA8wZ2dxKRFYyalFHVVBFuhdPeaeU1CM29C&#10;Zpqkf+90pcvLvZx78uVkWjFQ7xrLCuJZBIK4tLrhSsHP7uPpBYTzyBpby6TgSg6Wxf1djpm2I3/T&#10;sPWVCBB2GSqove8yKV1Zk0E3sx1x6E62N+hD7CupexwD3LTyOYoW0mDD4aHGjtY1leftxSj4HHFc&#10;JfH7sDmf1tfDbv6138Sk1OPDtHoD4Wnyf2O46Qd1KILT0V5YO9GGnERpmCpYgLjV6TwGcVSQpK8g&#10;i1z+9y9+AQAA//8DAFBLAQItABQABgAIAAAAIQC2gziS/gAAAOEBAAATAAAAAAAAAAAAAAAAAAAA&#10;AABbQ29udGVudF9UeXBlc10ueG1sUEsBAi0AFAAGAAgAAAAhADj9If/WAAAAlAEAAAsAAAAAAAAA&#10;AAAAAAAALwEAAF9yZWxzLy5yZWxzUEsBAi0AFAAGAAgAAAAhAAPIHpceAwAALwsAAA4AAAAAAAAA&#10;AAAAAAAALgIAAGRycy9lMm9Eb2MueG1sUEsBAi0AFAAGAAgAAAAhAIvnMtvdAAAABwEAAA8AAAAA&#10;AAAAAAAAAAAAeAUAAGRycy9kb3ducmV2LnhtbFBLBQYAAAAABAAEAPMAAACCBgAAAAA=&#10;">
                <v:shape id="Isosceles Triangle 15" o:spid="_x0000_s1027" type="#_x0000_t5" style="position:absolute;top:109928;width:936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Y1kwQAAANsAAAAPAAAAZHJzL2Rvd25yZXYueG1sRE9Na8JA&#10;EL0X/A/LCL01G6WakrqK2Ipeayv0OM1ON6HZ2SS7xvjv3YLgbR7vcxarwdaip85XjhVMkhQEceF0&#10;xUbB1+f26QWED8gaa8ek4EIeVsvRwwJz7c78Qf0hGBFD2OeooAyhyaX0RUkWfeIa4sj9us5iiLAz&#10;Und4juG2ltM0nUuLFceGEhvalFT8HU5Wgc/wfWeOzeStzb5/jnQxun1eK/U4HtavIAIN4S6+ufc6&#10;zp/B/y/xALm8AgAA//8DAFBLAQItABQABgAIAAAAIQDb4fbL7gAAAIUBAAATAAAAAAAAAAAAAAAA&#10;AAAAAABbQ29udGVudF9UeXBlc10ueG1sUEsBAi0AFAAGAAgAAAAhAFr0LFu/AAAAFQEAAAsAAAAA&#10;AAAAAAAAAAAAHwEAAF9yZWxzLy5yZWxzUEsBAi0AFAAGAAgAAAAhAHwhjWTBAAAA2wAAAA8AAAAA&#10;AAAAAAAAAAAABwIAAGRycy9kb3ducmV2LnhtbFBLBQYAAAAAAwADALcAAAD1AgAAAAA=&#10;" fillcolor="white [3212]" strokecolor="black [3213]"/>
                <v:shape id="Isosceles Triangle 16" o:spid="_x0000_s1028" type="#_x0000_t5" style="position:absolute;width:93600;height:10800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iBxwgAAANsAAAAPAAAAZHJzL2Rvd25yZXYueG1sRE/basJA&#10;EH0v9B+WKfStbpQaJLqGEBSU0kJTP2DIjkkwOxuya0z8+q5Q6NscznU26WhaMVDvGssK5rMIBHFp&#10;dcOVgtPP/m0Fwnlkja1lUjCRg3T7/LTBRNsbf9NQ+EqEEHYJKqi97xIpXVmTQTezHXHgzrY36APs&#10;K6l7vIVw08pFFMXSYMOhocaO8prKS3E1CrLlZX/c+Wn4yj8+2/v7qimzsVDq9WXM1iA8jf5f/Oc+&#10;6DA/hscv4QC5/QUAAP//AwBQSwECLQAUAAYACAAAACEA2+H2y+4AAACFAQAAEwAAAAAAAAAAAAAA&#10;AAAAAAAAW0NvbnRlbnRfVHlwZXNdLnhtbFBLAQItABQABgAIAAAAIQBa9CxbvwAAABUBAAALAAAA&#10;AAAAAAAAAAAAAB8BAABfcmVscy8ucmVsc1BLAQItABQABgAIAAAAIQBnZiBxwgAAANsAAAAPAAAA&#10;AAAAAAAAAAAAAAcCAABkcnMvZG93bnJldi54bWxQSwUGAAAAAAMAAwC3AAAA9gIAAAAA&#10;" fillcolor="white [3212]" strokecolor="black [3213]"/>
              </v:group>
            </w:pict>
          </mc:Fallback>
        </mc:AlternateContent>
      </w:r>
    </w:p>
    <w:p w14:paraId="69620BCF" w14:textId="77777777" w:rsidR="00D147E2" w:rsidRDefault="00D147E2" w:rsidP="00D147E2">
      <w:pPr>
        <w:pStyle w:val="CETBodytext"/>
      </w:pPr>
      <w:r>
        <w:rPr>
          <w:noProof/>
          <w:lang w:bidi="th-TH"/>
        </w:rPr>
        <mc:AlternateContent>
          <mc:Choice Requires="wps">
            <w:drawing>
              <wp:anchor distT="0" distB="0" distL="114300" distR="114300" simplePos="0" relativeHeight="251945984" behindDoc="0" locked="0" layoutInCell="1" allowOverlap="1" wp14:anchorId="5A194974" wp14:editId="1723CD92">
                <wp:simplePos x="0" y="0"/>
                <wp:positionH relativeFrom="column">
                  <wp:posOffset>3533140</wp:posOffset>
                </wp:positionH>
                <wp:positionV relativeFrom="paragraph">
                  <wp:posOffset>43180</wp:posOffset>
                </wp:positionV>
                <wp:extent cx="182245" cy="193675"/>
                <wp:effectExtent l="0" t="0" r="0" b="0"/>
                <wp:wrapNone/>
                <wp:docPr id="191"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CEC7A"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5A194974" id="_x0000_s1043" type="#_x0000_t202" style="position:absolute;left:0;text-align:left;margin-left:278.2pt;margin-top:3.4pt;width:14.35pt;height:15.2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mPV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XhBgJ2kGTHtho0K0c0fzSFmjodQp+9z14mhHOwdmR1f2dLL9qJOSqoWLLbpSSQ8NoBQmG9qZ/&#10;dnXC0RZkM3yQFcShOyMd0FirzlYP6oEAHRr1eGqOzaW0IRdRRGKMSjCFyeVsHrsIND1e7pU275js&#10;kF1kWEHvHTjd32ljk6Hp0cXGErLgbev634pnB+A4nUBouGptNgnXzh9JkKwX6wXxSDRbeyTIc++m&#10;WBFvVoTzOL/MV6s8/GnjhiRteFUxYcMcpRWSP2vdQeSTKE7i0rLllYWzKWm13axahfYUpF2471CQ&#10;Mzf/eRquCMDlBaUwIsFtlHjFbDH3SEFiL5kHCy8Ik9tkFpCE5MVzSndcsH+nhIYMJ3EUT1r6LbfA&#10;fa+50bTjBoZHy7sML05ONLUKXIvKtdZQ3k7rs1LY9J9KAe0+Ntrp1Up0EqsZN+P0NuY2vBXzRlaP&#10;oGAlQWEgU5h8sGik+o7RAFMkw/rbjiqGUftewCtIQkLs2HEbEs8j2Khzy+bcQkUJUBk2GE3LlZlG&#10;1a5XfNtApOndCXkDL6fmTtVPWR3eG0wKR+4w1ewoOt87r6fZu/wFAAD//wMAUEsDBBQABgAIAAAA&#10;IQAUGWSR3QAAAAgBAAAPAAAAZHJzL2Rvd25yZXYueG1sTI/BTsMwEETvSPyDtUjcqF1ahxKyqRCI&#10;K6iFVuLmxtskIl5HsduEv8ec4Dia0cybYj25TpxpCK1nhPlMgSCuvG25Rvh4f7lZgQjRsDWdZ0L4&#10;pgDr8vKiMLn1I2/ovI21SCUccoPQxNjnUoaqIWfCzPfEyTv6wZmY5FBLO5gxlbtO3iqVSWdaTguN&#10;6empoepre3IIu9fj536p3upnp/vRT0qyu5eI11fT4wOISFP8C8MvfkKHMjEd/IltEB2C1tkyRRGy&#10;9CD5eqXnIA4Ii7sFyLKQ/w+UPwAAAP//AwBQSwECLQAUAAYACAAAACEAtoM4kv4AAADhAQAAEwAA&#10;AAAAAAAAAAAAAAAAAAAAW0NvbnRlbnRfVHlwZXNdLnhtbFBLAQItABQABgAIAAAAIQA4/SH/1gAA&#10;AJQBAAALAAAAAAAAAAAAAAAAAC8BAABfcmVscy8ucmVsc1BLAQItABQABgAIAAAAIQBsUmPVuQIA&#10;AMMFAAAOAAAAAAAAAAAAAAAAAC4CAABkcnMvZTJvRG9jLnhtbFBLAQItABQABgAIAAAAIQAUGWSR&#10;3QAAAAgBAAAPAAAAAAAAAAAAAAAAABMFAABkcnMvZG93bnJldi54bWxQSwUGAAAAAAQABADzAAAA&#10;HQYAAAAA&#10;" filled="f" stroked="f">
                <v:textbox>
                  <w:txbxContent>
                    <w:p w14:paraId="2F3CEC7A"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Pr>
          <w:noProof/>
          <w:lang w:bidi="th-TH"/>
        </w:rPr>
        <mc:AlternateContent>
          <mc:Choice Requires="wps">
            <w:drawing>
              <wp:anchor distT="0" distB="0" distL="114300" distR="114300" simplePos="0" relativeHeight="251947008" behindDoc="0" locked="0" layoutInCell="1" allowOverlap="1" wp14:anchorId="53921921" wp14:editId="26DADE95">
                <wp:simplePos x="0" y="0"/>
                <wp:positionH relativeFrom="column">
                  <wp:posOffset>3571240</wp:posOffset>
                </wp:positionH>
                <wp:positionV relativeFrom="paragraph">
                  <wp:posOffset>76835</wp:posOffset>
                </wp:positionV>
                <wp:extent cx="153035" cy="153670"/>
                <wp:effectExtent l="0" t="0" r="18415" b="17780"/>
                <wp:wrapNone/>
                <wp:docPr id="192"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3D173152" id="Oval 18" o:spid="_x0000_s1026" style="position:absolute;margin-left:281.2pt;margin-top:6.05pt;width:12.05pt;height:12.1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5MGgIAAC8EAAAOAAAAZHJzL2Uyb0RvYy54bWysU9tu2zAMfR+wfxD0vtjOra0RpyjSZRjQ&#10;rQW6fYAiy7EwWdQoJU729aPkNEu3PQ3Tg0CK1NHhIbW4PXSG7RV6DbbixSjnTFkJtbbbin/9sn53&#10;zZkPwtbCgFUVPyrPb5dv3yx6V6oxtGBqhYxArC97V/E2BFdmmZet6oQfgVOWgg1gJwK5uM1qFD2h&#10;dyYb5/k86wFrhyCV93R6PwT5MuE3jZLhsWm8CsxUnLiFtGPaN3HPlgtRblG4VssTDfEPLDqhLT16&#10;hroXQbAd6j+gOi0RPDRhJKHLoGm0VKkGqqbIf6vmuRVOpVpIHO/OMvn/Bys/75+Q6Zp6dzPmzIqO&#10;mvS4F4YV11Gc3vmScp7dE8byvHsA+c0zC6tW2K26Q4S+VaImSkXMz15diI6nq2zTf4KakMUuQNLp&#10;0GAXAUkBdkjtOJ7boQ6BSTosZpN8MuNMUojs+VVqVybKl8sOffigoGPRqLgyRjsfBROl2D/4EPmI&#10;8iUr8Qej67U2Jjm43awMMqq24uu0UglU5mWasayv+HwyyxPyq5i/hMjT+hsEws7WadSiVu9PdhDa&#10;DDaxNPYkXtRr0H0D9ZG0Qximln4ZGS3gD856mtiK++87gYoz89GS/jfFdBpHPDnT2dWYHLyMbC4j&#10;wkqCqnjgbDBXYfgWO4d629JLRSrXwh31rNFJzNjPgdWJLE1l0vj0g+LYX/op69c/X/4EAAD//wMA&#10;UEsDBBQABgAIAAAAIQA+sr/v2wAAAAkBAAAPAAAAZHJzL2Rvd25yZXYueG1sTI9BT4QwEIXvJv6H&#10;Zky8uYUihCBlYzbxrKKJHrt0BGI7xbbs4r+3nvQ4eV/e+6bdb9awE/owO5KQ7zJgSIPTM40SXl8e&#10;bmpgISrSyjhCCd8YYN9dXrSq0e5Mz3jq48hSCYVGSZhiXBrOwzChVWHnFqSUfThvVUynH7n26pzK&#10;reEiyypu1UxpYVILHiYcPvvVShCr9nl9iKJ/fCIzfGXF+p6/SXl9td3fAYu4xT8YfvWTOnTJ6ehW&#10;0oEZCWUlbhOaApEDS0BZVyWwo4SiKoB3Lf//QfcDAAD//wMAUEsBAi0AFAAGAAgAAAAhALaDOJL+&#10;AAAA4QEAABMAAAAAAAAAAAAAAAAAAAAAAFtDb250ZW50X1R5cGVzXS54bWxQSwECLQAUAAYACAAA&#10;ACEAOP0h/9YAAACUAQAACwAAAAAAAAAAAAAAAAAvAQAAX3JlbHMvLnJlbHNQSwECLQAUAAYACAAA&#10;ACEAI4vuTBoCAAAvBAAADgAAAAAAAAAAAAAAAAAuAgAAZHJzL2Uyb0RvYy54bWxQSwECLQAUAAYA&#10;CAAAACEAPrK/79sAAAAJAQAADwAAAAAAAAAAAAAAAAB0BAAAZHJzL2Rvd25yZXYueG1sUEsFBgAA&#10;AAAEAAQA8wAAAHwFAAAAAA==&#10;" strokeweight=".5pt"/>
            </w:pict>
          </mc:Fallback>
        </mc:AlternateContent>
      </w:r>
      <w:r>
        <w:rPr>
          <w:noProof/>
          <w:lang w:bidi="th-TH"/>
        </w:rPr>
        <mc:AlternateContent>
          <mc:Choice Requires="wps">
            <w:drawing>
              <wp:anchor distT="0" distB="0" distL="114300" distR="114300" simplePos="0" relativeHeight="251950080" behindDoc="0" locked="0" layoutInCell="1" allowOverlap="1" wp14:anchorId="3599BA91" wp14:editId="65972E9B">
                <wp:simplePos x="0" y="0"/>
                <wp:positionH relativeFrom="column">
                  <wp:posOffset>3525146</wp:posOffset>
                </wp:positionH>
                <wp:positionV relativeFrom="paragraph">
                  <wp:posOffset>43180</wp:posOffset>
                </wp:positionV>
                <wp:extent cx="203200" cy="224155"/>
                <wp:effectExtent l="0" t="0" r="0" b="4445"/>
                <wp:wrapNone/>
                <wp:docPr id="268"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8BE64" w14:textId="77777777" w:rsidR="00022192" w:rsidRPr="00443F03" w:rsidRDefault="00022192" w:rsidP="00D147E2">
                            <w:pPr>
                              <w:jc w:val="center"/>
                              <w:rPr>
                                <w:rFonts w:cs="Arial"/>
                                <w:szCs w:val="18"/>
                                <w:lang w:val="en-US"/>
                              </w:rPr>
                            </w:pPr>
                            <w:r>
                              <w:rPr>
                                <w:rFonts w:cs="Arial"/>
                                <w:szCs w:val="18"/>
                                <w:lang w:val="en-US"/>
                              </w:rPr>
                              <w:t>1</w:t>
                            </w:r>
                          </w:p>
                        </w:txbxContent>
                      </wps:txbx>
                      <wps:bodyPr rot="0" vert="horz" wrap="square" lIns="91440" tIns="45720" rIns="91440" bIns="45720" anchor="t" anchorCtr="0" upright="1">
                        <a:noAutofit/>
                      </wps:bodyPr>
                    </wps:wsp>
                  </a:graphicData>
                </a:graphic>
              </wp:anchor>
            </w:drawing>
          </mc:Choice>
          <mc:Fallback>
            <w:pict>
              <v:shape w14:anchorId="3599BA91" id="_x0000_s1044" type="#_x0000_t202" style="position:absolute;left:0;text-align:left;margin-left:277.55pt;margin-top:3.4pt;width:16pt;height:17.65pt;z-index:25195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elmuQIAAMM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NoBlQJ2gNJD2xv0K3co/ncNmgcdAZ+9wN4mj2cA9GuWD3cyeqrRkIuWyo27EYpObaM1pBgaG/6&#10;Z1cnHG1B1uMHWUMcujXSAe0b1dvuQT8QoANRjydybC4VHEbBJRCOUQWmKCJhHLsINDteHpQ275js&#10;kV3kWAH3Dpzu7rSxydDs6GJjCVnyrnP8d+LZAThOJxAarlqbTcLR+SMN0lWySohHotnKI0FReDfl&#10;knizMpzHxWWxXBbhTxs3JFnL65oJG+YorZD8GXUHkU+iOIlLy47XFs6mpNVmvewU2lGQdum+Q0PO&#10;3PznabgmQC0vSgojEtxGqVfOkrlHShJ76TxIvCBMb9NZQFJSlM9LuuOC/XtJaMxxGkfxpKXf1ha4&#10;73VtNOu5geHR8T7HycmJZlaBK1E7ag3l3bQ+a4VN/6kVQPeRaKdXK9FJrGa/3ru3ESY2vBXzWtaP&#10;oGAlQWEgRph8sGil+o7RCFMkx/rbliqGUfdewCtIQ0Ls2HEbEs8j2Khzy/rcQkUFUDk2GE3LpZlG&#10;1XZQfNNCpOndCXkDL6fhTtVPWR3eG0wKV9xhqtlRdL53Xk+zd/ELAAD//wMAUEsDBBQABgAIAAAA&#10;IQBo0INa3AAAAAgBAAAPAAAAZHJzL2Rvd25yZXYueG1sTI/NTsMwEITvSLyDtUjcqJ2qLiVkUyEQ&#10;VxDlR+LmJtskIl5HsduEt2c5wXE0o5lviu3se3WiMXaBEbKFAUVchbrjBuHt9fFqAyomx7XrAxPC&#10;N0XYludnhcvrMPELnXapUVLCMXcIbUpDrnWsWvIuLsJALN4hjN4lkWOj69FNUu57vTRmrb3rWBZa&#10;N9B9S9XX7ugR3p8Onx8r89w8eDtMYTaa/Y1GvLyY725BJZrTXxh+8QUdSmHahyPXUfUI1tpMoghr&#10;eSC+3VyL3iOslhnostD/D5Q/AAAA//8DAFBLAQItABQABgAIAAAAIQC2gziS/gAAAOEBAAATAAAA&#10;AAAAAAAAAAAAAAAAAABbQ29udGVudF9UeXBlc10ueG1sUEsBAi0AFAAGAAgAAAAhADj9If/WAAAA&#10;lAEAAAsAAAAAAAAAAAAAAAAALwEAAF9yZWxzLy5yZWxzUEsBAi0AFAAGAAgAAAAhACId6Wa5AgAA&#10;wwUAAA4AAAAAAAAAAAAAAAAALgIAAGRycy9lMm9Eb2MueG1sUEsBAi0AFAAGAAgAAAAhAGjQg1rc&#10;AAAACAEAAA8AAAAAAAAAAAAAAAAAEwUAAGRycy9kb3ducmV2LnhtbFBLBQYAAAAABAAEAPMAAAAc&#10;BgAAAAA=&#10;" filled="f" stroked="f">
                <v:textbox>
                  <w:txbxContent>
                    <w:p w14:paraId="4F48BE64" w14:textId="77777777" w:rsidR="00022192" w:rsidRPr="00443F03" w:rsidRDefault="00022192" w:rsidP="00D147E2">
                      <w:pPr>
                        <w:jc w:val="center"/>
                        <w:rPr>
                          <w:rFonts w:cs="Arial"/>
                          <w:szCs w:val="18"/>
                          <w:lang w:val="en-US"/>
                        </w:rPr>
                      </w:pPr>
                      <w:r>
                        <w:rPr>
                          <w:rFonts w:cs="Arial"/>
                          <w:szCs w:val="18"/>
                          <w:lang w:val="en-US"/>
                        </w:rPr>
                        <w:t>1</w:t>
                      </w:r>
                    </w:p>
                  </w:txbxContent>
                </v:textbox>
              </v:shape>
            </w:pict>
          </mc:Fallback>
        </mc:AlternateContent>
      </w:r>
      <w:r w:rsidRPr="00AA213B">
        <w:rPr>
          <w:noProof/>
          <w:lang w:bidi="th-TH"/>
        </w:rPr>
        <mc:AlternateContent>
          <mc:Choice Requires="wps">
            <w:drawing>
              <wp:anchor distT="0" distB="0" distL="114300" distR="114300" simplePos="0" relativeHeight="251981824" behindDoc="0" locked="0" layoutInCell="1" allowOverlap="1" wp14:anchorId="73E3D9A8" wp14:editId="0721EAB6">
                <wp:simplePos x="0" y="0"/>
                <wp:positionH relativeFrom="column">
                  <wp:posOffset>647617</wp:posOffset>
                </wp:positionH>
                <wp:positionV relativeFrom="paragraph">
                  <wp:posOffset>100965</wp:posOffset>
                </wp:positionV>
                <wp:extent cx="203200" cy="224155"/>
                <wp:effectExtent l="0" t="0" r="0" b="4445"/>
                <wp:wrapNone/>
                <wp:docPr id="3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CD367" w14:textId="77777777" w:rsidR="00022192" w:rsidRPr="00443F03" w:rsidRDefault="00022192" w:rsidP="00D147E2">
                            <w:pPr>
                              <w:jc w:val="center"/>
                              <w:rPr>
                                <w:rFonts w:cs="Arial"/>
                                <w:szCs w:val="18"/>
                                <w:lang w:val="en-US"/>
                              </w:rPr>
                            </w:pPr>
                            <w:r>
                              <w:rPr>
                                <w:rFonts w:cs="Arial"/>
                                <w:szCs w:val="18"/>
                                <w:lang w:val="en-US"/>
                              </w:rPr>
                              <w:t>9</w:t>
                            </w:r>
                          </w:p>
                        </w:txbxContent>
                      </wps:txbx>
                      <wps:bodyPr rot="0" vert="horz" wrap="square" lIns="91440" tIns="45720" rIns="91440" bIns="45720" anchor="t" anchorCtr="0" upright="1">
                        <a:noAutofit/>
                      </wps:bodyPr>
                    </wps:wsp>
                  </a:graphicData>
                </a:graphic>
              </wp:anchor>
            </w:drawing>
          </mc:Choice>
          <mc:Fallback>
            <w:pict>
              <v:shape w14:anchorId="73E3D9A8" id="_x0000_s1045" type="#_x0000_t202" style="position:absolute;left:0;text-align:left;margin-left:51pt;margin-top:7.95pt;width:16pt;height:17.65pt;z-index:25198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3xPuQIAAMI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HLCCNBO+DogY0G3coRzee2P0OvU3C778HRjHAOPLtadX8ny68aCblqqNiyG6Xk0DBaQX6hvemf&#10;XZ1wtAXZDB9kBXHozkgHNNaqs82DdiBAB54eT9zYXEo4jIJL4BujEkxRRMI4dhFoerzcK23eMdkh&#10;u8iwAuodON3faWOToenRxcYSsuBt6+hvxbMDcJxOIDRctTabhGPzRxIk68V6QTwSzdYeCfLcuylW&#10;xJsV4TzOL/PVKg9/2rghSRteVUzYMEdlheTPmDtofNLESVtatryycDYlrbabVavQnoKyC/cdGnLm&#10;5j9PwzUBanlRUhiR4DZKvGK2mHukILGXzIOFF4TJbTILSELy4nlJd1ywfy8JDRlO4iietPTb2gL3&#10;va6Nph03MDta3mV4cXKiqVXgWlSOWkN5O63PWmHTf2oF0H0k2unVSnQSqxk3o3saYWLDWzFvZPUI&#10;ClYSFAZihMEHi0aq7xgNMEQyrL/tqGIYte8FvIIkJMROHbch8TyCjTq3bM4tVJQAlWGD0bRcmWlS&#10;7XrFtw1Emt6dkDfwcmruVP2U1eG9waBwxR2Gmp1E53vn9TR6l78AAAD//wMAUEsDBBQABgAIAAAA&#10;IQCecCG43AAAAAkBAAAPAAAAZHJzL2Rvd25yZXYueG1sTI9PT8MwDMXvSHyHyEjcWLKyIlaaTgjE&#10;FcT4I3HzGq+taJyqydby7fFOcPOzn55/r9zMvldHGmMX2MJyYUAR18F13Fh4f3u6ugUVE7LDPjBZ&#10;+KEIm+r8rMTChYlf6bhNjZIQjgVaaFMaCq1j3ZLHuAgDsdz2YfSYRI6NdiNOEu57nRlzoz12LB9a&#10;HOihpfp7e/AWPp73X58r89I8+nyYwmw0+7W29vJivr8DlWhOf2Y44Qs6VMK0Cwd2UfWiTSZdkgz5&#10;GtTJcL2Sxc5CvsxAV6X+36D6BQAA//8DAFBLAQItABQABgAIAAAAIQC2gziS/gAAAOEBAAATAAAA&#10;AAAAAAAAAAAAAAAAAABbQ29udGVudF9UeXBlc10ueG1sUEsBAi0AFAAGAAgAAAAhADj9If/WAAAA&#10;lAEAAAsAAAAAAAAAAAAAAAAALwEAAF9yZWxzLy5yZWxzUEsBAi0AFAAGAAgAAAAhAIuDfE+5AgAA&#10;wgUAAA4AAAAAAAAAAAAAAAAALgIAAGRycy9lMm9Eb2MueG1sUEsBAi0AFAAGAAgAAAAhAJ5wIbjc&#10;AAAACQEAAA8AAAAAAAAAAAAAAAAAEwUAAGRycy9kb3ducmV2LnhtbFBLBQYAAAAABAAEAPMAAAAc&#10;BgAAAAA=&#10;" filled="f" stroked="f">
                <v:textbox>
                  <w:txbxContent>
                    <w:p w14:paraId="34BCD367" w14:textId="77777777" w:rsidR="00022192" w:rsidRPr="00443F03" w:rsidRDefault="00022192" w:rsidP="00D147E2">
                      <w:pPr>
                        <w:jc w:val="center"/>
                        <w:rPr>
                          <w:rFonts w:cs="Arial"/>
                          <w:szCs w:val="18"/>
                          <w:lang w:val="en-US"/>
                        </w:rPr>
                      </w:pPr>
                      <w:r>
                        <w:rPr>
                          <w:rFonts w:cs="Arial"/>
                          <w:szCs w:val="18"/>
                          <w:lang w:val="en-US"/>
                        </w:rPr>
                        <w:t>9</w:t>
                      </w:r>
                    </w:p>
                  </w:txbxContent>
                </v:textbox>
              </v:shape>
            </w:pict>
          </mc:Fallback>
        </mc:AlternateContent>
      </w:r>
      <w:r w:rsidRPr="00AA213B">
        <w:rPr>
          <w:noProof/>
          <w:lang w:bidi="th-TH"/>
        </w:rPr>
        <mc:AlternateContent>
          <mc:Choice Requires="wps">
            <w:drawing>
              <wp:anchor distT="0" distB="0" distL="114300" distR="114300" simplePos="0" relativeHeight="251980800" behindDoc="0" locked="0" layoutInCell="1" allowOverlap="1" wp14:anchorId="3B35F227" wp14:editId="1F979830">
                <wp:simplePos x="0" y="0"/>
                <wp:positionH relativeFrom="column">
                  <wp:posOffset>684530</wp:posOffset>
                </wp:positionH>
                <wp:positionV relativeFrom="paragraph">
                  <wp:posOffset>134620</wp:posOffset>
                </wp:positionV>
                <wp:extent cx="153035" cy="153670"/>
                <wp:effectExtent l="0" t="0" r="18415" b="17780"/>
                <wp:wrapNone/>
                <wp:docPr id="31"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6CBA3582" id="Oval 18" o:spid="_x0000_s1026" style="position:absolute;margin-left:53.9pt;margin-top:10.6pt;width:12.05pt;height:12.1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K6GQIAAC4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ScGZFR31&#10;6HEvDCuuoza98yWlPLsnjNV5dw/ym2cWVq2wW3WLCH2rRE2MipifvboQHU9X2ab/DDUhi12AJNOh&#10;wS4CkgDskLpxPHdDHQKTdFjMJvlkxpmkENnzq9StTJQvlx368FFBx6JRcWWMdj7qJUqxv/ch8hHl&#10;S1biD0bXa21McnC7WRlkVG3F12mlEqjMyzRjWV/x+WSWJ+RXMX8Jkaf1NwiEna3TpEWtPpzsILQZ&#10;bGJp7Em8qNeg+wbqI2mHMAwtfTIyWsAfnPU0sBX333cCFWfmkyX93xfTaZzw5ExnV2Ny8DKyuYwI&#10;Kwmq4oGzwVyF4VfsHOptSy8VqVwLt9SzRicxYz8HVieyNJRJ49MHilN/6aesX998+RMAAP//AwBQ&#10;SwMEFAAGAAgAAAAhAPQJp4rbAAAACQEAAA8AAABkcnMvZG93bnJldi54bWxMj8FOwzAQRO9I/IO1&#10;SNyo7bRAG+JUqBJnICDRoxsvSYS9DrbThr/HPcFxtKM3b6vt7Cw7YoiDJwVyIYAhtd4M1Cl4f3u6&#10;WQOLSZPR1hMq+MEI2/ryotKl8Sd6xWOTOpYhFEutoE9pLDmPbY9Ox4UfkfLt0wenU46h4yboU4Y7&#10;ywsh7rjTA+WFXo+467H9aianoJhMkOtdKprnF7Ltt1hOe/mh1PXV/PgALOGc/spw1s/qUGeng5/I&#10;RGZzFvdZPWWYLICdC0u5AXZQsLpdAa8r/v+D+hcAAP//AwBQSwECLQAUAAYACAAAACEAtoM4kv4A&#10;AADhAQAAEwAAAAAAAAAAAAAAAAAAAAAAW0NvbnRlbnRfVHlwZXNdLnhtbFBLAQItABQABgAIAAAA&#10;IQA4/SH/1gAAAJQBAAALAAAAAAAAAAAAAAAAAC8BAABfcmVscy8ucmVsc1BLAQItABQABgAIAAAA&#10;IQC+DwK6GQIAAC4EAAAOAAAAAAAAAAAAAAAAAC4CAABkcnMvZTJvRG9jLnhtbFBLAQItABQABgAI&#10;AAAAIQD0CaeK2wAAAAkBAAAPAAAAAAAAAAAAAAAAAHMEAABkcnMvZG93bnJldi54bWxQSwUGAAAA&#10;AAQABADzAAAAewUAAAAA&#10;" strokeweight=".5pt"/>
            </w:pict>
          </mc:Fallback>
        </mc:AlternateContent>
      </w:r>
      <w:r w:rsidRPr="00AA213B">
        <w:rPr>
          <w:noProof/>
          <w:lang w:bidi="th-TH"/>
        </w:rPr>
        <mc:AlternateContent>
          <mc:Choice Requires="wps">
            <w:drawing>
              <wp:anchor distT="0" distB="0" distL="114300" distR="114300" simplePos="0" relativeHeight="251979776" behindDoc="0" locked="0" layoutInCell="1" allowOverlap="1" wp14:anchorId="15B630FF" wp14:editId="09826C06">
                <wp:simplePos x="0" y="0"/>
                <wp:positionH relativeFrom="column">
                  <wp:posOffset>646513</wp:posOffset>
                </wp:positionH>
                <wp:positionV relativeFrom="paragraph">
                  <wp:posOffset>100965</wp:posOffset>
                </wp:positionV>
                <wp:extent cx="182245" cy="193675"/>
                <wp:effectExtent l="0" t="0" r="0" b="0"/>
                <wp:wrapNone/>
                <wp:docPr id="3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DE6C"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15B630FF" id="_x0000_s1046" type="#_x0000_t202" style="position:absolute;left:0;text-align:left;margin-left:50.9pt;margin-top:7.95pt;width:14.35pt;height:15.2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Y0ug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UB5BO+jRI9sbdCf3aD6x9Rl6nYLbQw+OZg/n0GfHVff3svyqkZDLhooNu1VKDg2jFeQX2pv+&#10;2dURR1uQ9fBBVhCHbo10QPtadbZ4UA4E6JDI06k3NpfShoyjiEwxKsEUJpPZfOoi0PR4uVfavGOy&#10;Q3aRYQWtd+B0d6+NTYamRxcbS8iCt61rfysuDsBxPIHQcNXabBKumz+SIFnFq5h4JJqtPBLkuXdb&#10;LIk3K8L5NJ/ky2Ue/rRxQ5I2vKqYsGGOygrJn3XuoPFREydtadnyysLZlLTarJetQjsKyi7cdyjI&#10;mZt/mYYrAnB5QSmMSHAXJV4xi+ceKcjUS+ZB7AVhcpfMApKQvLikdM8F+3dKaMhwMo2mo5Z+yy1w&#10;32tuNO24gdnR8i7D8cmJplaBK1G51hrK23F9Vgqb/nMpoN3HRju9WomOYjX79d49jcjNCSvmtaye&#10;QMFKgsJApjD4YNFI9R2jAYZIhvW3LVUMo/a9gFeQhITYqeM2ZDoHIKTOLetzCxUlQGXYYDQul2ac&#10;VNte8U0DkcZ3J+QtvJyaO1U/Z3V4bzAoHLnDULOT6HzvvJ5H7+IXAAAA//8DAFBLAwQUAAYACAAA&#10;ACEANGGC59wAAAAJAQAADwAAAGRycy9kb3ducmV2LnhtbEyPzU7DMBCE70i8g7VI3KhdSCoa4lQI&#10;xBVE+ZG4beNtEhGvo9htwtuzPcFtRjOa/bbczL5XRxpjF9jCcmFAEdfBddxYeH97uroFFROywz4w&#10;WfihCJvq/KzEwoWJX+m4TY2SEY4FWmhTGgqtY92Sx7gIA7Fk+zB6TGLHRrsRJxn3vb42ZqU9diwX&#10;WhzooaX6e3vwFj6e91+fmXlpHn0+TGE2mv1aW3t5Md/fgUo0p78ynPAFHSph2oUDu6h68WYp6ElE&#10;vgZ1KtyYHNTOQrbKQFel/v9B9QsAAP//AwBQSwECLQAUAAYACAAAACEAtoM4kv4AAADhAQAAEwAA&#10;AAAAAAAAAAAAAAAAAAAAW0NvbnRlbnRfVHlwZXNdLnhtbFBLAQItABQABgAIAAAAIQA4/SH/1gAA&#10;AJQBAAALAAAAAAAAAAAAAAAAAC8BAABfcmVscy8ucmVsc1BLAQItABQABgAIAAAAIQB2rIY0ugIA&#10;AMIFAAAOAAAAAAAAAAAAAAAAAC4CAABkcnMvZTJvRG9jLnhtbFBLAQItABQABgAIAAAAIQA0YYLn&#10;3AAAAAkBAAAPAAAAAAAAAAAAAAAAABQFAABkcnMvZG93bnJldi54bWxQSwUGAAAAAAQABADzAAAA&#10;HQYAAAAA&#10;" filled="f" stroked="f">
                <v:textbox>
                  <w:txbxContent>
                    <w:p w14:paraId="4B06DE6C"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Pr>
          <w:noProof/>
          <w:lang w:bidi="th-TH"/>
        </w:rPr>
        <mc:AlternateContent>
          <mc:Choice Requires="wps">
            <w:drawing>
              <wp:anchor distT="0" distB="0" distL="114300" distR="114300" simplePos="0" relativeHeight="251967488" behindDoc="0" locked="0" layoutInCell="1" allowOverlap="1" wp14:anchorId="6B76DD4C" wp14:editId="4A149283">
                <wp:simplePos x="0" y="0"/>
                <wp:positionH relativeFrom="column">
                  <wp:posOffset>874312</wp:posOffset>
                </wp:positionH>
                <wp:positionV relativeFrom="paragraph">
                  <wp:posOffset>16510</wp:posOffset>
                </wp:positionV>
                <wp:extent cx="0" cy="359410"/>
                <wp:effectExtent l="38100" t="0" r="57150" b="59690"/>
                <wp:wrapNone/>
                <wp:docPr id="304" name="Straight Arrow Connector 304"/>
                <wp:cNvGraphicFramePr/>
                <a:graphic xmlns:a="http://schemas.openxmlformats.org/drawingml/2006/main">
                  <a:graphicData uri="http://schemas.microsoft.com/office/word/2010/wordprocessingShape">
                    <wps:wsp>
                      <wps:cNvCnPr/>
                      <wps:spPr>
                        <a:xfrm>
                          <a:off x="0" y="0"/>
                          <a:ext cx="0" cy="359410"/>
                        </a:xfrm>
                        <a:prstGeom prst="straightConnector1">
                          <a:avLst/>
                        </a:prstGeom>
                        <a:ln>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7D17CE" id="Straight Arrow Connector 304" o:spid="_x0000_s1026" type="#_x0000_t32" style="position:absolute;margin-left:68.85pt;margin-top:1.3pt;width:0;height:28.3pt;z-index:251967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bBM8gEAAEcEAAAOAAAAZHJzL2Uyb0RvYy54bWysU9uO0zAQfUfiHyy/06S7C4Ko6Qp1WV4Q&#10;VLvwAV5nnFjyTWPTtH/P2ElTbkIC8eJk7Dkz5xyPN7dHa9gBMGrvWr5e1ZyBk77Trm/5l8/3L15z&#10;FpNwnTDeQctPEPnt9vmzzRgauPKDNx0goyIuNmNo+ZBSaKoqygGsiCsfwNGh8mhFohD7qkMxUnVr&#10;qqu6flWNHruAXkKMtHs3HfJtqa8UyPRJqQiJmZYTt1RWLOtTXqvtRjQ9ijBoOdMQ/8DCCu2o6VLq&#10;TiTBvqL+pZTVEn30Kq2kt5VXSksoGkjNuv5JzeMgAhQtZE4Mi03x/5WVHw97ZLpr+XV9w5kTli7p&#10;MaHQ/ZDYW0Q/sp13joz0yHIOOTaG2BBw5/Y4RzHsMcs/KrT5S8LYsbh8WlyGY2Jy2pS0e/3yzc26&#10;XEB1wQWM6T14y/JPy+NMZGGwLiaLw4eYqDMBz4Dc1Li8Rm90d6+NKUGeI9gZZAdBE5CO68yfcD9k&#10;JaHNO9exdAqkPqEWrjfA2UgMLGcGaLQtdDM0t6myBZPo8pdOBiYKD6DITpI5US2DfCEgpASXziSM&#10;o+wMU0R3AdZF4x+Bc36GQhnyvwEviNLZu7SArXYef9f94pua8s8OTLqzBU++O5VxKNbQtBab55eV&#10;n8P3cYFf3v/2GwAAAP//AwBQSwMEFAAGAAgAAAAhABIFVbLcAAAACAEAAA8AAABkcnMvZG93bnJl&#10;di54bWxMj9FKw0AQRd8F/2EZwTe7a4qtxmxKUYpIKLTVD5hmx00wOxuy2zb9e7e+6OPhXu6cKRaj&#10;68SRhtB61nA/USCIa29atho+P1Z3jyBCRDbYeSYNZwqwKK+vCsyNP/GWjrtoRRrhkKOGJsY+lzLU&#10;DTkME98Tp+zLDw5jwsFKM+ApjbtOZkrNpMOW04UGe3ppqP7eHZwGFer31TlUm7dtta7UdGOzV7vU&#10;+vZmXD6DiDTGvzJc9JM6lMlp7w9sgugST+fzVNWQzUBc8l/ea3h4ykCWhfz/QPkDAAD//wMAUEsB&#10;Ai0AFAAGAAgAAAAhALaDOJL+AAAA4QEAABMAAAAAAAAAAAAAAAAAAAAAAFtDb250ZW50X1R5cGVz&#10;XS54bWxQSwECLQAUAAYACAAAACEAOP0h/9YAAACUAQAACwAAAAAAAAAAAAAAAAAvAQAAX3JlbHMv&#10;LnJlbHNQSwECLQAUAAYACAAAACEASaGwTPIBAABHBAAADgAAAAAAAAAAAAAAAAAuAgAAZHJzL2Uy&#10;b0RvYy54bWxQSwECLQAUAAYACAAAACEAEgVVstwAAAAIAQAADwAAAAAAAAAAAAAAAABMBAAAZHJz&#10;L2Rvd25yZXYueG1sUEsFBgAAAAAEAAQA8wAAAFUFAAAAAA==&#10;" strokecolor="black [3213]">
                <v:stroke endarrow="block" endarrowwidth="narrow"/>
              </v:shape>
            </w:pict>
          </mc:Fallback>
        </mc:AlternateContent>
      </w:r>
    </w:p>
    <w:p w14:paraId="716BE9A6" w14:textId="77777777" w:rsidR="00D147E2" w:rsidRDefault="00D147E2" w:rsidP="00D147E2">
      <w:pPr>
        <w:pStyle w:val="CETBodytext"/>
      </w:pPr>
      <w:r>
        <w:rPr>
          <w:noProof/>
          <w:lang w:bidi="th-TH"/>
        </w:rPr>
        <mc:AlternateContent>
          <mc:Choice Requires="wps">
            <w:drawing>
              <wp:anchor distT="0" distB="0" distL="114300" distR="114300" simplePos="0" relativeHeight="251988992" behindDoc="0" locked="0" layoutInCell="1" allowOverlap="1" wp14:anchorId="124586A1" wp14:editId="104A9C91">
                <wp:simplePos x="0" y="0"/>
                <wp:positionH relativeFrom="column">
                  <wp:posOffset>2183130</wp:posOffset>
                </wp:positionH>
                <wp:positionV relativeFrom="paragraph">
                  <wp:posOffset>74034</wp:posOffset>
                </wp:positionV>
                <wp:extent cx="111125" cy="118745"/>
                <wp:effectExtent l="0" t="3810" r="18415" b="18415"/>
                <wp:wrapNone/>
                <wp:docPr id="39" name="Arrow: Left 39"/>
                <wp:cNvGraphicFramePr/>
                <a:graphic xmlns:a="http://schemas.openxmlformats.org/drawingml/2006/main">
                  <a:graphicData uri="http://schemas.microsoft.com/office/word/2010/wordprocessingShape">
                    <wps:wsp>
                      <wps:cNvSpPr/>
                      <wps:spPr>
                        <a:xfrm rot="5400000" flipV="1">
                          <a:off x="0" y="0"/>
                          <a:ext cx="111125" cy="118745"/>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832DE" id="Arrow: Left 39" o:spid="_x0000_s1026" type="#_x0000_t66" style="position:absolute;margin-left:171.9pt;margin-top:5.85pt;width:8.75pt;height:9.35pt;rotation:-90;flip:y;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pDPqAIAAK0FAAAOAAAAZHJzL2Uyb0RvYy54bWysVFFvGyEMfp+0/4B4Xy+XJWt76qWKWnWa&#10;FLXR2q3PlIMeEocZkFyyXz8Dl2vWVXuYxgPC2Hy2P2xfXO46TbbCeQWmpuXJhBJhODTKPNf028PN&#10;hzNKfGCmYRqMqOleeHq5eP/uoreVmEILuhGOIIjxVW9r2oZgq6LwvBUd8ydghUGlBNexgKJ7LhrH&#10;ekTvdDGdTD4VPbjGOuDCe7y9zkq6SPhSCh7upPQiEF1TjC2k3aX9Ke7F4oJVz47ZVvEhDPYPUXRM&#10;GXQ6Ql2zwMjGqT+gOsUdeJDhhENXgJSKi5QDZlNOXmVz3zIrUi5IjrcjTf7/wfLb7doR1dT04zkl&#10;hnX4R0vnoK/ISshA8BYp6q2v0PLert0geTzGfHfSdcQB8jqfTeKiRGplv2MtJD4wQ7JLdO9HusUu&#10;EI6XJa7pnBKOqrI8O53No68ig0Zw63z4LKAj8VBTjQGl2BIy2658yPYHu/jGwI3SGu9ZpQ3pa3o+&#10;Rx9R9KBVE5VJiAUmrrQjW4alEXbl4PvICiPRBgOK2ed80ynstcjwX4VE6jCTaXbwOybjXJiQafAt&#10;a0R2NU8s5cBTmccoUtraIGBElhjkiD0AvI2dYQb7+FSkmh8fT/4WWH48vkiewYTxcacMuLcANGY1&#10;eM72B5IyNZGlJ2j2WFipMrAmvOU3Cj9xxXxYM4cthpc4NsIdblID/hMMJ0pacD/fuo/2WPmopaTH&#10;lq2p/7FhTlCivxjsifNyNos9noTZ/HSKgjvWPB1rzKa7Avz6MkWXjtE+6MNROugecboso1dUMcPR&#10;d015cAfhKuRRgvOJi+UymWFfWxZW5t7yQxPE+nzYPTJnh0oO2AK3cGhvVr2q5Wwb/8PAchNAqlTo&#10;L7wOfONMSIUzzK84dI7lZPUyZRe/AAAA//8DAFBLAwQUAAYACAAAACEAjBpRkeAAAAAJAQAADwAA&#10;AGRycy9kb3ducmV2LnhtbEyPPU/DMBRFdyT+g/WQ2KjTGFVpiFNBJFjIQoGBzY2dOCJ+jmw3H/x6&#10;zETHp3t073nFYTEDmZTzvUUO200CRGFjZY8dh4/357sMiA8CpRgsKg6r8nAor68KkUs745uajqEj&#10;sQR9LjjoEMacUt9oZYTf2FFhzFrrjAjxdB2VTsyx3Aw0TZIdNaLHuKDFqCqtmu/j2XCoKtfql3Wd&#10;66+6/nlqs4l9vk6c394sjw9AglrCPwx/+lEdyuh0smeUngwc2D1LIxqDlAGJANtt90BOHNJ9BrQs&#10;6OUH5S8AAAD//wMAUEsBAi0AFAAGAAgAAAAhALaDOJL+AAAA4QEAABMAAAAAAAAAAAAAAAAAAAAA&#10;AFtDb250ZW50X1R5cGVzXS54bWxQSwECLQAUAAYACAAAACEAOP0h/9YAAACUAQAACwAAAAAAAAAA&#10;AAAAAAAvAQAAX3JlbHMvLnJlbHNQSwECLQAUAAYACAAAACEAaCaQz6gCAACtBQAADgAAAAAAAAAA&#10;AAAAAAAuAgAAZHJzL2Uyb0RvYy54bWxQSwECLQAUAAYACAAAACEAjBpRkeAAAAAJAQAADwAAAAAA&#10;AAAAAAAAAAACBQAAZHJzL2Rvd25yZXYueG1sUEsFBgAAAAAEAAQA8wAAAA8GAAAAAA==&#10;" adj="10800" filled="f" strokecolor="black [3213]"/>
            </w:pict>
          </mc:Fallback>
        </mc:AlternateContent>
      </w:r>
      <w:r>
        <w:rPr>
          <w:noProof/>
          <w:lang w:bidi="th-TH"/>
        </w:rPr>
        <mc:AlternateContent>
          <mc:Choice Requires="wps">
            <w:drawing>
              <wp:anchor distT="0" distB="0" distL="114300" distR="114300" simplePos="0" relativeHeight="251962368" behindDoc="0" locked="0" layoutInCell="1" allowOverlap="1" wp14:anchorId="1965247F" wp14:editId="5835C9FE">
                <wp:simplePos x="0" y="0"/>
                <wp:positionH relativeFrom="column">
                  <wp:posOffset>1918970</wp:posOffset>
                </wp:positionH>
                <wp:positionV relativeFrom="paragraph">
                  <wp:posOffset>250825</wp:posOffset>
                </wp:positionV>
                <wp:extent cx="647700" cy="228600"/>
                <wp:effectExtent l="0" t="0" r="0" b="0"/>
                <wp:wrapNone/>
                <wp:docPr id="28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FC46D" w14:textId="77777777" w:rsidR="00022192" w:rsidRPr="00C94C87" w:rsidRDefault="00022192" w:rsidP="00D147E2">
                            <w:pPr>
                              <w:rPr>
                                <w:rFonts w:cs="Arial"/>
                                <w:szCs w:val="18"/>
                                <w:lang w:val="en-US"/>
                              </w:rPr>
                            </w:pPr>
                            <w:r>
                              <w:rPr>
                                <w:rFonts w:cs="Arial"/>
                                <w:szCs w:val="18"/>
                                <w:lang w:val="en-US"/>
                              </w:rPr>
                              <w:t>Absorb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65247F" id="Text Box 15" o:spid="_x0000_s1047" type="#_x0000_t202" style="position:absolute;left:0;text-align:left;margin-left:151.1pt;margin-top:19.75pt;width:51pt;height:18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DwtwIAAMM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oiTEStIcm3bO9QTdyj8KZLdA46Az87gbwNHs4h0Y7snq4ldU3jYRctlRs2LVScmwZrSHB0N70&#10;z65OONqCrMePsoY4dGukA9o3qrfVg3ogQIdGPZyaY3Op4DAm83kAlgpMESQLaxuBZsfLg9LmPZM9&#10;soscK+i9A6e7W20m16OLjSVkybsOzmnWiWcHgDmdQGi4am02CdfOxzRIV8kqIR6J4pVHgqLwrssl&#10;8eIynM+Kd8VyWYQ/bdyQZC2vayZsmKO0QvJnrTuIfBLFSVxadry2cDYlrTbrZafQjoK0S/cdCnLm&#10;5j9Pw9ULuLygFEYkuIlSr4yTuUdKMvPSeZB4QZjepHFAUlKUzyndcsH+nRIac5zOotmkpd9yC9z3&#10;mhvNem5geHS8z3FycqKZVeBK1K61hvJuWp+Vwqb/VApo97HRTq9WopNYzX69n96GU7MV81rWD6Bg&#10;JUFhIEaYfLBopfqB0QhTJMf6+5YqhlH3QcArSENC7NhxGzKbR7BR55b1uYWKCqBybDCalkszjart&#10;oPimhUjTuxPyGl5Ow52qn7I6vDeYFI7cYarZUXS+d15Ps3fxCwAA//8DAFBLAwQUAAYACAAAACEA&#10;xKoCUd0AAAAJAQAADwAAAGRycy9kb3ducmV2LnhtbEyPTU/DMAyG70j8h8iTuLFkpWWsNJ0QiCto&#10;gyFxyxqvrWicqsnW8u/nneDmj0evHxfryXXihENoPWlYzBUIpMrblmoNnx+vtw8gQjRkTecJNfxi&#10;gHV5fVWY3PqRNnjaxlpwCIXcaGhi7HMpQ9WgM2HueyTeHfzgTOR2qKUdzMjhrpOJUvfSmZb4QmN6&#10;fG6w+tkenYbd2+H7K1Xv9YvL+tFPSpJbSa1vZtPTI4iIU/yD4aLP6lCy094fyQbRabhTScIoF6sM&#10;BAOpSnmw17DMMpBlIf9/UJ4BAAD//wMAUEsBAi0AFAAGAAgAAAAhALaDOJL+AAAA4QEAABMAAAAA&#10;AAAAAAAAAAAAAAAAAFtDb250ZW50X1R5cGVzXS54bWxQSwECLQAUAAYACAAAACEAOP0h/9YAAACU&#10;AQAACwAAAAAAAAAAAAAAAAAvAQAAX3JlbHMvLnJlbHNQSwECLQAUAAYACAAAACEACn6w8LcCAADD&#10;BQAADgAAAAAAAAAAAAAAAAAuAgAAZHJzL2Uyb0RvYy54bWxQSwECLQAUAAYACAAAACEAxKoCUd0A&#10;AAAJAQAADwAAAAAAAAAAAAAAAAARBQAAZHJzL2Rvd25yZXYueG1sUEsFBgAAAAAEAAQA8wAAABsG&#10;AAAAAA==&#10;" filled="f" stroked="f">
                <v:textbox>
                  <w:txbxContent>
                    <w:p w14:paraId="618FC46D" w14:textId="77777777" w:rsidR="00022192" w:rsidRPr="00C94C87" w:rsidRDefault="00022192" w:rsidP="00D147E2">
                      <w:pPr>
                        <w:rPr>
                          <w:rFonts w:cs="Arial"/>
                          <w:szCs w:val="18"/>
                          <w:lang w:val="en-US"/>
                        </w:rPr>
                      </w:pPr>
                      <w:r>
                        <w:rPr>
                          <w:rFonts w:cs="Arial"/>
                          <w:szCs w:val="18"/>
                          <w:lang w:val="en-US"/>
                        </w:rPr>
                        <w:t>Absorber</w:t>
                      </w:r>
                    </w:p>
                  </w:txbxContent>
                </v:textbox>
              </v:shape>
            </w:pict>
          </mc:Fallback>
        </mc:AlternateContent>
      </w:r>
    </w:p>
    <w:p w14:paraId="53EF8342" w14:textId="77777777" w:rsidR="00D147E2" w:rsidRDefault="00D147E2" w:rsidP="00D147E2">
      <w:pPr>
        <w:pStyle w:val="CETBodytext"/>
      </w:pPr>
      <w:r>
        <w:rPr>
          <w:noProof/>
          <w:lang w:bidi="th-TH"/>
        </w:rPr>
        <mc:AlternateContent>
          <mc:Choice Requires="wps">
            <w:drawing>
              <wp:anchor distT="0" distB="0" distL="114300" distR="114300" simplePos="0" relativeHeight="251961344" behindDoc="0" locked="0" layoutInCell="1" allowOverlap="1" wp14:anchorId="2292F569" wp14:editId="7ADD7257">
                <wp:simplePos x="0" y="0"/>
                <wp:positionH relativeFrom="column">
                  <wp:posOffset>1922357</wp:posOffset>
                </wp:positionH>
                <wp:positionV relativeFrom="paragraph">
                  <wp:posOffset>91440</wp:posOffset>
                </wp:positionV>
                <wp:extent cx="647700" cy="262255"/>
                <wp:effectExtent l="0" t="0" r="19050" b="23495"/>
                <wp:wrapNone/>
                <wp:docPr id="28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A86120" id="Rectangle 28" o:spid="_x0000_s1026" style="position:absolute;margin-left:151.35pt;margin-top:7.2pt;width:51pt;height:20.6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kbmIgIAAD4EAAAOAAAAZHJzL2Uyb0RvYy54bWysU9uO0zAQfUfiHyy/07RRbxs1Xa26FCEt&#10;sGLhA1zHSSwcjxm7TcvXM3a6pQs8IfxgeTzj4zNnZla3x86wg0KvwZZ8MhpzpqyEStum5F+/bN8s&#10;OfNB2EoYsKrkJ+X57fr1q1XvCpVDC6ZSyAjE+qJ3JW9DcEWWedmqTvgROGXJWQN2IpCJTVah6Am9&#10;M1k+Hs+zHrByCFJ5T7f3g5OvE35dKxk+1bVXgZmSE7eQdkz7Lu7ZeiWKBoVrtTzTEP/AohPa0qcX&#10;qHsRBNuj/gOq0xLBQx1GEroM6lpLlXKgbCbj37J5aoVTKRcSx7uLTP7/wcqPh0dkuip5vpxyZkVH&#10;RfpMsgnbGMXyZVSod76gwCf3iDFH7x5AfvPMwqalMHWHCH2rREW8JjE+e/EgGp6esl3/ASqCF/sA&#10;SaxjjV0EJBnYMdXkdKmJOgYm6XI+XSzGVDlJrnye57NZ+kEUz48d+vBOQcfioeRI3BO4ODz4EMmI&#10;4jkkkQejq602JhnY7DYG2UFQe2zTOqP76zBjWV/ym1k+S8gvfP4aYpzW3yA6HajPje5KvrwEiSKq&#10;9tZWqQuD0GY4E2VjzzJG5YYK7KA6kYoIQxPT0NGhBfzBWU8NXHL/fS9QcWbeW6rEzWQ6jR2fjOls&#10;kZOB157dtUdYSVAlD5wNx00YpmTvUDct/TRJuVu4o+rVOikbKzuwOpOlJk2CnwcqTsG1naJ+jf36&#10;JwAAAP//AwBQSwMEFAAGAAgAAAAhAFIlGfXeAAAACQEAAA8AAABkcnMvZG93bnJldi54bWxMj8FO&#10;wzAMhu9IvENkJG4soesYlKYTAg2J49ZduKWNaQuNUzXpVnh6zGkc7f/T78/5Zna9OOIYOk8abhcK&#10;BFLtbUeNhkO5vbkHEaIha3pPqOEbA2yKy4vcZNafaIfHfWwEl1DIjIY2xiGTMtQtOhMWfkDi7MOP&#10;zkQex0ba0Zy43PUyUepOOtMRX2jNgM8t1l/7yWmouuRgfnblq3IP22V8m8vP6f1F6+ur+ekRRMQ5&#10;nmH402d1KNip8hPZIHoNS5WsGeUgTUEwkKqUF5WG1WoNssjl/w+KXwAAAP//AwBQSwECLQAUAAYA&#10;CAAAACEAtoM4kv4AAADhAQAAEwAAAAAAAAAAAAAAAAAAAAAAW0NvbnRlbnRfVHlwZXNdLnhtbFBL&#10;AQItABQABgAIAAAAIQA4/SH/1gAAAJQBAAALAAAAAAAAAAAAAAAAAC8BAABfcmVscy8ucmVsc1BL&#10;AQItABQABgAIAAAAIQA0vkbmIgIAAD4EAAAOAAAAAAAAAAAAAAAAAC4CAABkcnMvZTJvRG9jLnht&#10;bFBLAQItABQABgAIAAAAIQBSJRn13gAAAAkBAAAPAAAAAAAAAAAAAAAAAHwEAABkcnMvZG93bnJl&#10;di54bWxQSwUGAAAAAAQABADzAAAAhwUAAAAA&#10;"/>
            </w:pict>
          </mc:Fallback>
        </mc:AlternateContent>
      </w:r>
      <w:r>
        <w:rPr>
          <w:noProof/>
          <w:lang w:bidi="th-TH"/>
        </w:rPr>
        <mc:AlternateContent>
          <mc:Choice Requires="wps">
            <w:drawing>
              <wp:anchor distT="0" distB="0" distL="114300" distR="114300" simplePos="0" relativeHeight="251942912" behindDoc="0" locked="0" layoutInCell="1" allowOverlap="1" wp14:anchorId="1C787276" wp14:editId="53CBE046">
                <wp:simplePos x="0" y="0"/>
                <wp:positionH relativeFrom="column">
                  <wp:posOffset>503555</wp:posOffset>
                </wp:positionH>
                <wp:positionV relativeFrom="paragraph">
                  <wp:posOffset>110913</wp:posOffset>
                </wp:positionV>
                <wp:extent cx="745067" cy="228600"/>
                <wp:effectExtent l="0" t="0" r="0" b="0"/>
                <wp:wrapNone/>
                <wp:docPr id="16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067"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F78B7" w14:textId="77777777" w:rsidR="00022192" w:rsidRPr="00C94C87" w:rsidRDefault="00022192" w:rsidP="00D147E2">
                            <w:pPr>
                              <w:jc w:val="center"/>
                              <w:rPr>
                                <w:rFonts w:cs="Arial"/>
                                <w:szCs w:val="18"/>
                                <w:lang w:val="en-US"/>
                              </w:rPr>
                            </w:pPr>
                            <w:r>
                              <w:rPr>
                                <w:rFonts w:cs="Arial"/>
                                <w:szCs w:val="18"/>
                                <w:lang w:val="en-US"/>
                              </w:rPr>
                              <w:t>Evapora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787276" id="_x0000_s1048" type="#_x0000_t202" style="position:absolute;left:0;text-align:left;margin-left:39.65pt;margin-top:8.75pt;width:58.65pt;height:18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f/vAIAAMM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A21&#10;i2OMBO2hSI9sb9Cd3KNwZhM0DjoDvYcBNM0e3kHZBauHe1l900jIZUvFht0qJceW0RocDO1P/+Lr&#10;hKMtyHr8KGuwQ7dGOqB9o3qbPcgHAnQo1NOpONaXCh7nZBbEc4wqEEVREgeueD7Njp8Hpc17Jntk&#10;DzlWUHsHTnf32lhnaHZUsbaELHnXufp34tkDKE4vYBq+Wpl1wpXzZxqkq2SVEI9E8cojQVF4t+WS&#10;eHEZzmfFu2K5LMJf1m5IspbXNRPWzJFaIfmz0h1IPpHiRC4tO15bOOuSVpv1slNoR4HapVsu5SA5&#10;q/nP3XBJgFhehBRGJLiLUq+Mk7lHSjLz0nmQeEGY3qVxQFJSlM9DuueC/XtIaMxxOotmE5fOTr+I&#10;LXDrdWw067mB4dHxPsfJSYlmloErUbvSGsq76XyRCuv+ORVQ7mOhHV8tRSeymv1673ojio59sJb1&#10;EzBYSWAY0BQmHxxaqX5gNMIUybH+vqWKYdR9ENAFaUiIHTvuQmbzCC7qUrK+lFBRAVSODUbTcWmm&#10;UbUdFN+0YGnqOyFvoXMa7lhtW2zy6tBvMClccIepZkfR5d1pnWfv4jcAAAD//wMAUEsDBBQABgAI&#10;AAAAIQASLOv/3QAAAAgBAAAPAAAAZHJzL2Rvd25yZXYueG1sTI/NTsMwEITvSH0Ha5G4URtKUpLG&#10;qRCIK6jlR+ptG2+TqPE6it0mvD3uCY6zM5r5tlhPthNnGnzrWMPdXIEgrpxpudbw+fF6+wjCB2SD&#10;nWPS8EMe1uXsqsDcuJE3dN6GWsQS9jlqaELocyl91ZBFP3c9cfQObrAYohxqaQYcY7nt5L1SqbTY&#10;clxosKfnhqrj9mQ1fL0ddt8P6r1+sUk/uklJtpnU+uZ6elqBCDSFvzBc8CM6lJFp705svOg0LLNF&#10;TMb7MgFx8bM0BbHXkCwSkGUh/z9Q/gIAAP//AwBQSwECLQAUAAYACAAAACEAtoM4kv4AAADhAQAA&#10;EwAAAAAAAAAAAAAAAAAAAAAAW0NvbnRlbnRfVHlwZXNdLnhtbFBLAQItABQABgAIAAAAIQA4/SH/&#10;1gAAAJQBAAALAAAAAAAAAAAAAAAAAC8BAABfcmVscy8ucmVsc1BLAQItABQABgAIAAAAIQAL/Pf/&#10;vAIAAMMFAAAOAAAAAAAAAAAAAAAAAC4CAABkcnMvZTJvRG9jLnhtbFBLAQItABQABgAIAAAAIQAS&#10;LOv/3QAAAAgBAAAPAAAAAAAAAAAAAAAAABYFAABkcnMvZG93bnJldi54bWxQSwUGAAAAAAQABADz&#10;AAAAIAYAAAAA&#10;" filled="f" stroked="f">
                <v:textbox>
                  <w:txbxContent>
                    <w:p w14:paraId="636F78B7" w14:textId="77777777" w:rsidR="00022192" w:rsidRPr="00C94C87" w:rsidRDefault="00022192" w:rsidP="00D147E2">
                      <w:pPr>
                        <w:jc w:val="center"/>
                        <w:rPr>
                          <w:rFonts w:cs="Arial"/>
                          <w:szCs w:val="18"/>
                          <w:lang w:val="en-US"/>
                        </w:rPr>
                      </w:pPr>
                      <w:r>
                        <w:rPr>
                          <w:rFonts w:cs="Arial"/>
                          <w:szCs w:val="18"/>
                          <w:lang w:val="en-US"/>
                        </w:rPr>
                        <w:t>Evaporator</w:t>
                      </w:r>
                    </w:p>
                  </w:txbxContent>
                </v:textbox>
              </v:shape>
            </w:pict>
          </mc:Fallback>
        </mc:AlternateContent>
      </w:r>
      <w:r>
        <w:rPr>
          <w:noProof/>
          <w:lang w:bidi="th-TH"/>
        </w:rPr>
        <mc:AlternateContent>
          <mc:Choice Requires="wps">
            <w:drawing>
              <wp:anchor distT="0" distB="0" distL="114300" distR="114300" simplePos="0" relativeHeight="251938816" behindDoc="0" locked="0" layoutInCell="1" allowOverlap="1" wp14:anchorId="4F67BB3D" wp14:editId="5986FCE2">
                <wp:simplePos x="0" y="0"/>
                <wp:positionH relativeFrom="column">
                  <wp:posOffset>554567</wp:posOffset>
                </wp:positionH>
                <wp:positionV relativeFrom="paragraph">
                  <wp:posOffset>90805</wp:posOffset>
                </wp:positionV>
                <wp:extent cx="647700" cy="262255"/>
                <wp:effectExtent l="0" t="0" r="19050" b="2349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317D9F2" id="Rectangle 28" o:spid="_x0000_s1026" style="position:absolute;margin-left:43.65pt;margin-top:7.15pt;width:51pt;height:20.6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g0oIQIAADwEAAAOAAAAZHJzL2Uyb0RvYy54bWysU1Fv0zAQfkfiP1h+p2lD23VR02nqKEIa&#10;MDH4AVfHSSwc25zdpuXX7+x0pQOeEH6wfL7z5+++u1veHDrN9hK9sqbkk9GYM2mErZRpSv7t6+bN&#10;gjMfwFSgrZElP0rPb1avXy17V8jctlZXEhmBGF/0ruRtCK7IMi9a2YEfWScNOWuLHQQysckqhJ7Q&#10;O53l4/E86y1WDq2Q3tPt3eDkq4Rf11KEz3XtZWC65MQtpB3Tvo17tlpC0SC4VokTDfgHFh0oQ5+e&#10;oe4gANuh+gOqUwKtt3UYCdtltq6VkCkHymYy/i2bxxacTLmQON6dZfL/D1Z82j8gU1XJ33JmoKMS&#10;fSHRwDRasnwR9emdLyjs0T1gzNC7eyu+e2bsuqUweYto+1ZCRawmMT578SAanp6ybf/RVgQPu2CT&#10;VIcauwhIIrBDqsjxXBF5CEzQ5Xx6dTWmugly5fM8n83SD1A8P3bow3tpOxYPJUfinsBhf+9DJAPF&#10;c0gib7WqNkrrZGCzXWtke6Dm2KR1QveXYdqwvuTXs3yWkF/4/CXEOK2/QXQqUJdr1ZV8cQ6CIqr2&#10;zlSpBwMoPZyJsjYnGaNyQwW2tjqSimiHFqaRo0Nr8SdnPbVvyf2PHaDkTH8wVInryXQa+z0Z09lV&#10;TgZeeraXHjCCoEoeOBuO6zDMyM6halr6aZJyN/aWqlerpGys7MDqRJZaNAl+Gqc4A5d2ivo19Ksn&#10;AAAA//8DAFBLAwQUAAYACAAAACEAqwr6Id0AAAAIAQAADwAAAGRycy9kb3ducmV2LnhtbEyPT0+D&#10;QBDF7yZ+h82YeLOLra0UWRqjqYnHll68DTACys4SdmnRT+/0VE/z5728+U26mWynjjT41rGB+1kE&#10;irh0Vcu1gUO+vYtB+YBcYeeYDPyQh012fZViUrkT7+i4D7WSEPYJGmhC6BOtfdmQRT9zPbFon26w&#10;GGQcal0NeJJw2+l5FK20xZblQoM9vTRUfu9Ha6Bo5wf83eVvkV1vF+F9yr/Gj1djbm+m5ydQgaZw&#10;McMZX9AhE6bCjVx51RmIHxfilP2D1LMer6UpDCyXK9BZqv8/kP0BAAD//wMAUEsBAi0AFAAGAAgA&#10;AAAhALaDOJL+AAAA4QEAABMAAAAAAAAAAAAAAAAAAAAAAFtDb250ZW50X1R5cGVzXS54bWxQSwEC&#10;LQAUAAYACAAAACEAOP0h/9YAAACUAQAACwAAAAAAAAAAAAAAAAAvAQAAX3JlbHMvLnJlbHNQSwEC&#10;LQAUAAYACAAAACEA7+oNKCECAAA8BAAADgAAAAAAAAAAAAAAAAAuAgAAZHJzL2Uyb0RvYy54bWxQ&#10;SwECLQAUAAYACAAAACEAqwr6Id0AAAAIAQAADwAAAAAAAAAAAAAAAAB7BAAAZHJzL2Rvd25yZXYu&#10;eG1sUEsFBgAAAAAEAAQA8wAAAIUFAAAAAA==&#10;"/>
            </w:pict>
          </mc:Fallback>
        </mc:AlternateContent>
      </w:r>
    </w:p>
    <w:p w14:paraId="268B61DB" w14:textId="77777777" w:rsidR="00D147E2" w:rsidRDefault="00D147E2" w:rsidP="00D147E2">
      <w:pPr>
        <w:pStyle w:val="CETBodytext"/>
      </w:pPr>
      <w:r>
        <w:rPr>
          <w:noProof/>
          <w:lang w:bidi="th-TH"/>
        </w:rPr>
        <mc:AlternateContent>
          <mc:Choice Requires="wps">
            <w:drawing>
              <wp:anchor distT="0" distB="0" distL="114300" distR="114300" simplePos="0" relativeHeight="251958272" behindDoc="0" locked="0" layoutInCell="1" allowOverlap="1" wp14:anchorId="2AA04F42" wp14:editId="28A17029">
                <wp:simplePos x="0" y="0"/>
                <wp:positionH relativeFrom="column">
                  <wp:posOffset>4182533</wp:posOffset>
                </wp:positionH>
                <wp:positionV relativeFrom="paragraph">
                  <wp:posOffset>19050</wp:posOffset>
                </wp:positionV>
                <wp:extent cx="211455" cy="215900"/>
                <wp:effectExtent l="0" t="0" r="0" b="0"/>
                <wp:wrapNone/>
                <wp:docPr id="26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6ECA1" w14:textId="77777777" w:rsidR="00022192" w:rsidRPr="00750124" w:rsidRDefault="00022192" w:rsidP="00D147E2">
                            <w:pPr>
                              <w:jc w:val="center"/>
                              <w:rPr>
                                <w:rFonts w:cs="Arial"/>
                                <w:szCs w:val="18"/>
                                <w:lang w:val="en-US"/>
                              </w:rPr>
                            </w:pPr>
                            <w:r>
                              <w:rPr>
                                <w:rFonts w:cs="Arial"/>
                                <w:szCs w:val="18"/>
                                <w:lang w:val="en-US"/>
                              </w:rPr>
                              <w:t>4</w:t>
                            </w:r>
                          </w:p>
                        </w:txbxContent>
                      </wps:txbx>
                      <wps:bodyPr rot="0" vert="horz" wrap="square" lIns="91440" tIns="45720" rIns="91440" bIns="45720" anchor="t" anchorCtr="0" upright="1">
                        <a:noAutofit/>
                      </wps:bodyPr>
                    </wps:wsp>
                  </a:graphicData>
                </a:graphic>
              </wp:anchor>
            </w:drawing>
          </mc:Choice>
          <mc:Fallback>
            <w:pict>
              <v:shape w14:anchorId="2AA04F42" id="_x0000_s1049" type="#_x0000_t202" style="position:absolute;left:0;text-align:left;margin-left:329.35pt;margin-top:1.5pt;width:16.65pt;height:17pt;z-index:2519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iDuwIAAMMFAAAOAAAAZHJzL2Uyb0RvYy54bWysVMlu2zAQvRfoPxC8K1pK2ZYQOUgsqyiQ&#10;LkDSD6AlyiIqkSpJW0qL/nuHlLckl6ItDwTJGb7Z3sz1zdi1aM+U5lJkOLwKMGKilBUX2wx/fSy8&#10;BUbaUFHRVgqW4Sem8c3y7ZvroU9ZJBvZVkwhABE6HfoMN8b0qe/rsmEd1VeyZwKEtVQdNXBVW79S&#10;dAD0rvWjIJj5g1RVr2TJtIbXfBLipcOva1aaz3WtmUFthsE343bl9o3d/eU1TbeK9g0vD27Qv/Ci&#10;o1yA0RNUTg1FO8VfQXW8VFLL2lyVsvNlXfOSuRggmjB4Ec1DQ3vmYoHk6P6UJv3/YMtP+y8K8SrD&#10;0WyOkaAdFOmRjQbdyRGRdzZBQ69T0HvoQdOM8A6FdsHq/l6W3zQSctVQsWW3SsmhYbQCB0P707/4&#10;OuFoC7IZPsoK7NCdkQ5orFVnswf5QIAOhXo6Fcf6UsJjFIYkjjEqQRSFcRK44vk0PX7ulTbvmeyQ&#10;PWRYQe0dON3fa2OdoelRxdoSsuBt6+rfimcPoDi9gGn4amXWCVfOn0mQrBfrBfFINFt7JMhz77ZY&#10;EW9WhPM4f5evVnn4y9oNSdrwqmLCmjlSKyR/VroDySdSnMilZcsrC2dd0mq7WbUK7SlQu3DLpRwk&#10;ZzX/uRsuCRDLi5DCiAR3UeIVs8XcIwWJvWQeLLwgTO6SWUASkhfPQ7rngv17SGjIcBJH8cSls9Mv&#10;Ygvceh0bTTtuYHi0vMvw4qREU8vAtahcaQ3l7XS+SIV1/5wKKPex0I6vlqITWc24GafeOPXBRlZP&#10;wGAlgWFAU5h8cGik+oHRAFMkw/r7jiqGUftBQBckISF27LgLiecRXNSlZHMpoaIEqAwbjKbjykyj&#10;atcrvm3A0tR3Qt5C59Tcsdq22OTVod9gUrjgDlPNjqLLu9M6z97lbwAAAP//AwBQSwMEFAAGAAgA&#10;AAAhALiYvN7cAAAACAEAAA8AAABkcnMvZG93bnJldi54bWxMj81OwzAQhO9IvIO1SNzomkLTNsSp&#10;EIgrqOVH4ubG2yQiXkex24S3ZznBbUczmv2m2Ey+UycaYhvYwPVMgyKugmu5NvD2+nS1AhWTZWe7&#10;wGTgmyJsyvOzwuYujLyl0y7VSko45tZAk1KfI8aqIW/jLPTE4h3C4G0SOdToBjtKue9wrnWG3rYs&#10;Hxrb00ND1dfu6A28Px8+P271S/3oF/0YJo3s12jM5cV0fwcq0ZT+wvCLL+hQCtM+HNlF1RnIFqul&#10;RA3cyCTxs/Vcjr3opQYsC/w/oPwBAAD//wMAUEsBAi0AFAAGAAgAAAAhALaDOJL+AAAA4QEAABMA&#10;AAAAAAAAAAAAAAAAAAAAAFtDb250ZW50X1R5cGVzXS54bWxQSwECLQAUAAYACAAAACEAOP0h/9YA&#10;AACUAQAACwAAAAAAAAAAAAAAAAAvAQAAX3JlbHMvLnJlbHNQSwECLQAUAAYACAAAACEAl7GIg7sC&#10;AADDBQAADgAAAAAAAAAAAAAAAAAuAgAAZHJzL2Uyb0RvYy54bWxQSwECLQAUAAYACAAAACEAuJi8&#10;3twAAAAIAQAADwAAAAAAAAAAAAAAAAAVBQAAZHJzL2Rvd25yZXYueG1sUEsFBgAAAAAEAAQA8wAA&#10;AB4GAAAAAA==&#10;" filled="f" stroked="f">
                <v:textbox>
                  <w:txbxContent>
                    <w:p w14:paraId="4676ECA1" w14:textId="77777777" w:rsidR="00022192" w:rsidRPr="00750124" w:rsidRDefault="00022192" w:rsidP="00D147E2">
                      <w:pPr>
                        <w:jc w:val="center"/>
                        <w:rPr>
                          <w:rFonts w:cs="Arial"/>
                          <w:szCs w:val="18"/>
                          <w:lang w:val="en-US"/>
                        </w:rPr>
                      </w:pPr>
                      <w:r>
                        <w:rPr>
                          <w:rFonts w:cs="Arial"/>
                          <w:szCs w:val="18"/>
                          <w:lang w:val="en-US"/>
                        </w:rPr>
                        <w:t>4</w:t>
                      </w:r>
                    </w:p>
                  </w:txbxContent>
                </v:textbox>
              </v:shape>
            </w:pict>
          </mc:Fallback>
        </mc:AlternateContent>
      </w:r>
      <w:r>
        <w:rPr>
          <w:noProof/>
          <w:lang w:bidi="th-TH"/>
        </w:rPr>
        <mc:AlternateContent>
          <mc:Choice Requires="wps">
            <w:drawing>
              <wp:anchor distT="0" distB="0" distL="114300" distR="114300" simplePos="0" relativeHeight="251957248" behindDoc="0" locked="0" layoutInCell="1" allowOverlap="1" wp14:anchorId="112A4797" wp14:editId="1E0925ED">
                <wp:simplePos x="0" y="0"/>
                <wp:positionH relativeFrom="column">
                  <wp:posOffset>4229474</wp:posOffset>
                </wp:positionH>
                <wp:positionV relativeFrom="paragraph">
                  <wp:posOffset>57150</wp:posOffset>
                </wp:positionV>
                <wp:extent cx="153035" cy="153670"/>
                <wp:effectExtent l="0" t="0" r="18415" b="17780"/>
                <wp:wrapNone/>
                <wp:docPr id="15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70D21E60" id="Oval 18" o:spid="_x0000_s1026" style="position:absolute;margin-left:333.05pt;margin-top:4.5pt;width:12.05pt;height:12.1pt;z-index:25195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ZWR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E29m804s6Kj&#10;Jj3uhWHFdRSnd76knGf3hLE87+5BfvPMwqoVdqtuEaFvlaiJUhHzs1cXouPpKtv0n6EmZLELkHQ6&#10;NNhFQFKAHVI7jud2qENgkg6L2SSfEClJIbLnV6ldmShfLjv04aOCjkWj4soY7XwUTJRif+9D5CPK&#10;l6zEH4yu19qY5OB2szLIqNqKr9NKJVCZl2nGsr7i88ksT8ivYv4SIk/rbxAIO1unUYtafTjZQWgz&#10;2MTS2JN4Ua9B9w3UR9IOYZha+mVktIA/OOtpYivuv+8EKs7MJ0v6vy+m0zjiyZnOrsbk4GVkcxkR&#10;VhJUxQNng7kKw7fYOdTbll4qUrkWbqlnjU5ixn4OrE5kaSqTxqcfFMf+0k9Zv/758icAAAD//wMA&#10;UEsDBBQABgAIAAAAIQBCQg+p2wAAAAgBAAAPAAAAZHJzL2Rvd25yZXYueG1sTI9BS8QwFITvgv8h&#10;PMGbmzaFsFubLrLgWa3Cesw2sS0mLzVJd+u/93nS4zDDzDfNfvWOnW1MU0AF5aYAZrEPZsJBwdvr&#10;490WWMoajXYBrYJvm2DfXl81ujbhgi/23OWBUQmmWisYc55rzlM/Wq/TJswWyfsI0etMMg7cRH2h&#10;cu+4KArJvZ6QFkY928No+89u8QrEYmK5PWTRPT2j67+Kankvj0rd3qwP98CyXfNfGH7xCR1aYjqF&#10;BU1iToGUsqSogh1dIl/uCgHspKCqBPC24f8PtD8AAAD//wMAUEsBAi0AFAAGAAgAAAAhALaDOJL+&#10;AAAA4QEAABMAAAAAAAAAAAAAAAAAAAAAAFtDb250ZW50X1R5cGVzXS54bWxQSwECLQAUAAYACAAA&#10;ACEAOP0h/9YAAACUAQAACwAAAAAAAAAAAAAAAAAvAQAAX3JlbHMvLnJlbHNQSwECLQAUAAYACAAA&#10;ACEAiJGVkRoCAAAvBAAADgAAAAAAAAAAAAAAAAAuAgAAZHJzL2Uyb0RvYy54bWxQSwECLQAUAAYA&#10;CAAAACEAQkIPqdsAAAAIAQAADwAAAAAAAAAAAAAAAAB0BAAAZHJzL2Rvd25yZXYueG1sUEsFBgAA&#10;AAAEAAQA8wAAAHwFAAAAAA==&#10;" strokeweight=".5pt"/>
            </w:pict>
          </mc:Fallback>
        </mc:AlternateContent>
      </w:r>
      <w:r w:rsidRPr="00C12C36">
        <w:rPr>
          <w:noProof/>
          <w:lang w:bidi="th-TH"/>
        </w:rPr>
        <mc:AlternateContent>
          <mc:Choice Requires="wps">
            <w:drawing>
              <wp:anchor distT="0" distB="0" distL="114300" distR="114300" simplePos="0" relativeHeight="251999232" behindDoc="0" locked="0" layoutInCell="1" allowOverlap="1" wp14:anchorId="6000C62B" wp14:editId="18BF4DFE">
                <wp:simplePos x="0" y="0"/>
                <wp:positionH relativeFrom="column">
                  <wp:posOffset>2559685</wp:posOffset>
                </wp:positionH>
                <wp:positionV relativeFrom="paragraph">
                  <wp:posOffset>68404</wp:posOffset>
                </wp:positionV>
                <wp:extent cx="968400" cy="0"/>
                <wp:effectExtent l="0" t="0" r="22225" b="19050"/>
                <wp:wrapNone/>
                <wp:docPr id="370"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8400" cy="0"/>
                        </a:xfrm>
                        <a:prstGeom prst="straightConnector1">
                          <a:avLst/>
                        </a:prstGeom>
                        <a:noFill/>
                        <a:ln w="9525">
                          <a:solidFill>
                            <a:srgbClr val="000000"/>
                          </a:solidFill>
                          <a:round/>
                          <a:headEnd type="none" w="sm" len="me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1A4E2D8A" id="AutoShape 24" o:spid="_x0000_s1026" type="#_x0000_t32" style="position:absolute;margin-left:201.55pt;margin-top:5.4pt;width:76.25pt;height:0;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zROqgIAALAFAAAOAAAAZHJzL2Uyb0RvYy54bWysVFFvmzAQfp+0/2D5nQIJCQQ1qVIge+m2&#10;Su20ZwebYA1sZDsh0bT/3rMTWNO9VFMTCfnsu+/uvvvs27tj26ADU5pLscThTYARE6WkXOyW+Mfz&#10;xksw0oYIShop2BKfmMZ3q8+fbvsuZRNZy4YyhQBE6LTvlrg2pkt9X5c1a4m+kR0TcFhJ1RIDptr5&#10;VJEe0NvGnwTB3O+lop2SJdMadvPzIV45/KpipfleVZoZ1Cwx1GbcV7nv1n791S1Jd4p0NS8vZZD/&#10;qKIlXEDSESonhqC94v9AtbxUUsvK3JSy9WVV8ZK5HqCbMHjTzVNNOuZ6AXJ0N9KkPw62/HZ4VIjT&#10;JZ7GwI8gLQxpvTfS5UaTyDLUdzoFx0w8KttjeRRP3YMsf2kkZFYTsWPO+/nUQXBoI/yrEGvoDvJs&#10;+6+Sgg+BBI6uY6VaCwlEoKObymmcCjsaVMLmYp5EAdRWDkc+SYe4TmnzhckW2cUSa6MI39Umk0LA&#10;6KUKXRZyeNDGVkXSIcAmFXLDm8YpoBGoh0yzycwFaNlwag+tm1a7bdYodCBWQ+7nWoST125K7gV1&#10;YDUjtBAUGceHAN1ji65bjBoGt6Rl9Kw7Q3jzDkcouxG2EuYEfe4FrKOBpdsHppzYfi+CRZEUSeRF&#10;k3nhRUGee+tNFnnzTRjP8mmeZXn4x7YYRmnNKWXCdjkIP4zeJ6zLFTxLdpT+SKd/je54h2KvK11v&#10;ZkEcTRMvjmdTL5oWgXefbDJvnYXzeVzcZ/fFm0oL173+mGJHKm1Vcm+Yeqppjyi3MprOFpMQgwEP&#10;xSQ+TxyRZgezK43CSEnzk5vaid7K1WJcqSQJ7P+ikhH9TMQwQ2uNU7j09pcqmPkwX3eX7PU5X8St&#10;pKdHNdwxeBZc0OUJs+/OaxvWrx/a1QsAAAD//wMAUEsDBBQABgAIAAAAIQDQ6TOA3gAAAAkBAAAP&#10;AAAAZHJzL2Rvd25yZXYueG1sTI/NTsMwEITvSLyDtUjcqB2II5TGqQoIDqiqSkvvbrwkEf6JYrcN&#10;b88iDnDcmU+zM9VicpadcIx98AqymQCGvgmm962C993zzT2wmLQ32gaPCr4wwqK+vKh0acLZv+Fp&#10;m1pGIT6WWkGX0lByHpsOnY6zMKAn7yOMTic6x5abUZ8p3Fl+K0TBne49fej0gI8dNp/bo1Mgc/30&#10;8JLly1Wx2TS7/Wr9auVaqeuraTkHlnBKfzD81KfqUFOnQzh6E5lVkIu7jFAyBE0gQEpZADv8Cryu&#10;+P8F9TcAAAD//wMAUEsBAi0AFAAGAAgAAAAhALaDOJL+AAAA4QEAABMAAAAAAAAAAAAAAAAAAAAA&#10;AFtDb250ZW50X1R5cGVzXS54bWxQSwECLQAUAAYACAAAACEAOP0h/9YAAACUAQAACwAAAAAAAAAA&#10;AAAAAAAvAQAAX3JlbHMvLnJlbHNQSwECLQAUAAYACAAAACEAovc0TqoCAACwBQAADgAAAAAAAAAA&#10;AAAAAAAuAgAAZHJzL2Uyb0RvYy54bWxQSwECLQAUAAYACAAAACEA0OkzgN4AAAAJAQAADwAAAAAA&#10;AAAAAAAAAAAEBQAAZHJzL2Rvd25yZXYueG1sUEsFBgAAAAAEAAQA8wAAAA8GAAAAAA==&#10;">
                <v:stroke startarrowwidth="narrow" endarrowwidth="narrow"/>
              </v:shape>
            </w:pict>
          </mc:Fallback>
        </mc:AlternateContent>
      </w:r>
      <w:r w:rsidRPr="00AA213B">
        <w:rPr>
          <w:noProof/>
          <w:lang w:bidi="th-TH"/>
        </w:rPr>
        <mc:AlternateContent>
          <mc:Choice Requires="wps">
            <w:drawing>
              <wp:anchor distT="0" distB="0" distL="114300" distR="114300" simplePos="0" relativeHeight="251982848" behindDoc="0" locked="0" layoutInCell="1" allowOverlap="1" wp14:anchorId="7E1FD21A" wp14:editId="25CC1E91">
                <wp:simplePos x="0" y="0"/>
                <wp:positionH relativeFrom="column">
                  <wp:posOffset>1409065</wp:posOffset>
                </wp:positionH>
                <wp:positionV relativeFrom="paragraph">
                  <wp:posOffset>80645</wp:posOffset>
                </wp:positionV>
                <wp:extent cx="182245" cy="193675"/>
                <wp:effectExtent l="0" t="0" r="0" b="0"/>
                <wp:wrapNone/>
                <wp:docPr id="3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0C8C2"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7E1FD21A" id="_x0000_s1050" type="#_x0000_t202" style="position:absolute;left:0;text-align:left;margin-left:110.95pt;margin-top:6.35pt;width:14.35pt;height:15.2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4pug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E4wE7aBHj2xv0J3co/nE1mfodQpuDz04mj2cQ58dV93fy/KrRkIuGyo27FYpOTSMVpBfaG/6&#10;Z1dHHG1B1sMHWUEcujXSAe1r1dniQTkQoEOfnk69sbmUNmQcRWSKUQmmMJnM5lMXgabHy73S5h2T&#10;HbKLDCtovQOnu3ttbDI0PbrYWEIWvG1d+1txcQCO4wmEhqvWZpNw3fyRBMkqXsXEI9Fs5ZEgz73b&#10;Ykm8WRHOp/kkXy7z8KeNG5K04VXFhA1zVFZI/qxzB42PmjhpS8uWVxbOpqTVZr1sFdpRUHbhvkNB&#10;ztz8yzRcEYDLC0phRIK7KPGKWTz3SEGmXjIPYi8Ik7tkFpCE5MUlpXsu2L9TQkOGk2k0HbX0W26B&#10;+15zo2nHDcyOlncZjk9ONLUKXInKtdZQ3o7rs1LY9J9LAe0+Ntrp1Up0FKvZr/fuaUTEhrdiXsvq&#10;CRSsJCgMZAqDDxaNVN8xGmCIZFh/21LFMGrfC3gFSUiInTpuQ6bzCDbq3LI+t1BRAlSGDUbjcmnG&#10;SbXtFd80EGl8d0LewsupuVP1c1aH9waDwpE7DDU7ic73zut59C5+AQAA//8DAFBLAwQUAAYACAAA&#10;ACEAnF/i1N4AAAAJAQAADwAAAGRycy9kb3ducmV2LnhtbEyPy07DMBBF90j9B2uQ2FG7pi00xKkQ&#10;iC2o5SGxc+NpEjUeR7HbhL/vdAXL0T2690y+Hn0rTtjHJpCB2VSBQCqDa6gy8PnxevsAIiZLzraB&#10;0MAvRlgXk6vcZi4MtMHTNlWCSyhm1kCdUpdJGcsavY3T0CFxtg+9t4nPvpKutwOX+1ZqpZbS24Z4&#10;obYdPtdYHrZHb+Drbf/zPVfv1YtfdEMYlSS/ksbcXI9PjyASjukPhos+q0PBTrtwJBdFa0Dr2YpR&#10;DvQ9CAb0Qi1B7AzM7zTIIpf/PyjOAAAA//8DAFBLAQItABQABgAIAAAAIQC2gziS/gAAAOEBAAAT&#10;AAAAAAAAAAAAAAAAAAAAAABbQ29udGVudF9UeXBlc10ueG1sUEsBAi0AFAAGAAgAAAAhADj9If/W&#10;AAAAlAEAAAsAAAAAAAAAAAAAAAAALwEAAF9yZWxzLy5yZWxzUEsBAi0AFAAGAAgAAAAhAND1rim6&#10;AgAAwgUAAA4AAAAAAAAAAAAAAAAALgIAAGRycy9lMm9Eb2MueG1sUEsBAi0AFAAGAAgAAAAhAJxf&#10;4tTeAAAACQEAAA8AAAAAAAAAAAAAAAAAFAUAAGRycy9kb3ducmV2LnhtbFBLBQYAAAAABAAEAPMA&#10;AAAfBgAAAAA=&#10;" filled="f" stroked="f">
                <v:textbox>
                  <w:txbxContent>
                    <w:p w14:paraId="5B60C8C2"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AA213B">
        <w:rPr>
          <w:noProof/>
          <w:lang w:bidi="th-TH"/>
        </w:rPr>
        <mc:AlternateContent>
          <mc:Choice Requires="wps">
            <w:drawing>
              <wp:anchor distT="0" distB="0" distL="114300" distR="114300" simplePos="0" relativeHeight="251983872" behindDoc="0" locked="0" layoutInCell="1" allowOverlap="1" wp14:anchorId="22BD628A" wp14:editId="567A1502">
                <wp:simplePos x="0" y="0"/>
                <wp:positionH relativeFrom="column">
                  <wp:posOffset>1447165</wp:posOffset>
                </wp:positionH>
                <wp:positionV relativeFrom="paragraph">
                  <wp:posOffset>114300</wp:posOffset>
                </wp:positionV>
                <wp:extent cx="153035" cy="153670"/>
                <wp:effectExtent l="0" t="0" r="18415" b="17780"/>
                <wp:wrapNone/>
                <wp:docPr id="34"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1F49D6EB" id="Oval 18" o:spid="_x0000_s1026" style="position:absolute;margin-left:113.95pt;margin-top:9pt;width:12.05pt;height:12.1pt;z-index:25198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He2GgIAAC4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yZQzKzrq&#10;0eNeGFZcR21650tKeXZPGKvz7h7kN88srFpht+oWEfpWiZoYFTE/e3UhOp6usk3/GWpCFrsASaZD&#10;g10EJAHYIXXjeO6GOgQm6bCYTfLJjDNJIbLnV6lbmShfLjv04aOCjkWj4soY7XzUS5Rif+9D5CPK&#10;l6zEH4yu19qY5OB2szLIqNqKr9NKJVCZl2nGsr7i88ksT8ivYv4SIk/rbxAIO1unSYtafTjZQWgz&#10;2MTS2JN4Ua9B9w3UR9IOYRha+mRktIA/OOtpYCvuv+8EKs7MJ0v6vy+m0zjhyZnOrsbk4GVkcxkR&#10;VhJUxQNng7kKw6/YOdTbll4qUrkWbqlnjU5ixn4OrE5kaSiTxqcPFKf+0k9Zv7758icAAAD//wMA&#10;UEsDBBQABgAIAAAAIQCfnDED2wAAAAkBAAAPAAAAZHJzL2Rvd25yZXYueG1sTI/NTsMwEITvSLyD&#10;tUjcqBPz0xDiVKgSZyAg0aMbL0lEvA6204a3ZznR247m0+xMtVncKA4Y4uBJQ77KQCC13g7UaXh/&#10;e7oqQMRkyJrRE2r4wQib+vysMqX1R3rFQ5M6wSEUS6OhT2kqpYxtj87ElZ+Q2Pv0wZnEMnTSBnPk&#10;cDdKlWV30pmB+ENvJtz22H41s9OgZhvyYptU8/xCY/udXc+7/EPry4vl8QFEwiX9w/BXn6tDzZ32&#10;fiYbxcgZan3PKBsFb2JA3So+9hpulAJZV/J0Qf0LAAD//wMAUEsBAi0AFAAGAAgAAAAhALaDOJL+&#10;AAAA4QEAABMAAAAAAAAAAAAAAAAAAAAAAFtDb250ZW50X1R5cGVzXS54bWxQSwECLQAUAAYACAAA&#10;ACEAOP0h/9YAAACUAQAACwAAAAAAAAAAAAAAAAAvAQAAX3JlbHMvLnJlbHNQSwECLQAUAAYACAAA&#10;ACEAhth3thoCAAAuBAAADgAAAAAAAAAAAAAAAAAuAgAAZHJzL2Uyb0RvYy54bWxQSwECLQAUAAYA&#10;CAAAACEAn5wxA9sAAAAJAQAADwAAAAAAAAAAAAAAAAB0BAAAZHJzL2Rvd25yZXYueG1sUEsFBgAA&#10;AAAEAAQA8wAAAHwFAAAAAA==&#10;" strokeweight=".5pt"/>
            </w:pict>
          </mc:Fallback>
        </mc:AlternateContent>
      </w:r>
      <w:r w:rsidRPr="00AA213B">
        <w:rPr>
          <w:noProof/>
          <w:lang w:bidi="th-TH"/>
        </w:rPr>
        <mc:AlternateContent>
          <mc:Choice Requires="wps">
            <w:drawing>
              <wp:anchor distT="0" distB="0" distL="114300" distR="114300" simplePos="0" relativeHeight="251984896" behindDoc="0" locked="0" layoutInCell="1" allowOverlap="1" wp14:anchorId="2484D581" wp14:editId="16FF7F4C">
                <wp:simplePos x="0" y="0"/>
                <wp:positionH relativeFrom="column">
                  <wp:posOffset>1365240</wp:posOffset>
                </wp:positionH>
                <wp:positionV relativeFrom="paragraph">
                  <wp:posOffset>79614</wp:posOffset>
                </wp:positionV>
                <wp:extent cx="314325" cy="239395"/>
                <wp:effectExtent l="0" t="0" r="0" b="8255"/>
                <wp:wrapNone/>
                <wp:docPr id="3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2A660" w14:textId="77777777" w:rsidR="00022192" w:rsidRPr="00443F03" w:rsidRDefault="00022192" w:rsidP="00D147E2">
                            <w:pPr>
                              <w:jc w:val="center"/>
                              <w:rPr>
                                <w:rFonts w:cs="Arial"/>
                                <w:szCs w:val="18"/>
                                <w:lang w:val="en-US"/>
                              </w:rPr>
                            </w:pPr>
                            <w:r>
                              <w:rPr>
                                <w:rFonts w:cs="Arial"/>
                                <w:szCs w:val="18"/>
                                <w:lang w:val="en-US"/>
                              </w:rP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84D581" id="_x0000_s1051" type="#_x0000_t202" style="position:absolute;left:0;text-align:left;margin-left:107.5pt;margin-top:6.25pt;width:24.75pt;height:18.8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bcug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LJFCNBW+jRIxsMupMDms9tffpOJ+D20IGjGeAc+uy46u5eFl81EnJVU7Flt0rJvma0hPxCe9M/&#10;uzriaAuy6T/IEuLQnZEOaKhUa4sH5UCADn16OvXG5lLA4SQkkwhSLMAUTeJJPHURaHK83Clt3jHZ&#10;IrtIsYLWO3C6v9fGJkOTo4uNJWTOm8a1vxEXB+A4nkBouGptNgnXzR9xEK8X6wXxSDRbeyTIMu82&#10;XxFvlofzaTbJVqss/GnjhiSpeVkyYcMclRWSP+vcQeOjJk7a0rLhpYWzKWm13awahfYUlJ2771CQ&#10;Mzf/Mg1XBODyglIYkeAuir18tph7JCdTL54HCy8I47t4FpCYZPklpXsu2L9TQn2K4yn01NH5LbfA&#10;fa+50aTlBmZHw9sUL05ONLEKXIvStdZQ3ozrs1LY9J9LAe0+Ntrp1Up0FKsZNoN7GpAjoFkxb2T5&#10;BApWEhQGMoXBB4taqu8Y9TBEUqy/7ahiGDXvBbyCOCTETh23IdN5BBt1btmcW6goACrFBqNxuTLj&#10;pNp1im9riDS+OyFv4eVU3Kn6OavDe4NB4cgdhpqdROd75/U8epe/AAAA//8DAFBLAwQUAAYACAAA&#10;ACEADXbDxt0AAAAJAQAADwAAAGRycy9kb3ducmV2LnhtbEyPzU7DMBCE70i8g7VIvVG7VlNBGqdC&#10;oF6LKD9Sb268TSLidRS7Tfr2LCe47WhGs98Um8l34oJDbAMZWMwVCKQquJZqAx/v2/sHEDFZcrYL&#10;hAauGGFT3t4UNndhpDe87FMtuIRibg00KfW5lLFq0Ns4Dz0Se6cweJtYDrV0gx253HdSK7WS3rbE&#10;Hxrb43OD1ff+7A187k6Hr6V6rV981o9hUpL8ozRmdjc9rUEknNJfGH7xGR1KZjqGM7koOgN6kfGW&#10;xIbOQHBAr5Z8HA1kSoMsC/l/QfkDAAD//wMAUEsBAi0AFAAGAAgAAAAhALaDOJL+AAAA4QEAABMA&#10;AAAAAAAAAAAAAAAAAAAAAFtDb250ZW50X1R5cGVzXS54bWxQSwECLQAUAAYACAAAACEAOP0h/9YA&#10;AACUAQAACwAAAAAAAAAAAAAAAAAvAQAAX3JlbHMvLnJlbHNQSwECLQAUAAYACAAAACEAFeEG3LoC&#10;AADCBQAADgAAAAAAAAAAAAAAAAAuAgAAZHJzL2Uyb0RvYy54bWxQSwECLQAUAAYACAAAACEADXbD&#10;xt0AAAAJAQAADwAAAAAAAAAAAAAAAAAUBQAAZHJzL2Rvd25yZXYueG1sUEsFBgAAAAAEAAQA8wAA&#10;AB4GAAAAAA==&#10;" filled="f" stroked="f">
                <v:textbox>
                  <w:txbxContent>
                    <w:p w14:paraId="2B02A660" w14:textId="77777777" w:rsidR="00022192" w:rsidRPr="00443F03" w:rsidRDefault="00022192" w:rsidP="00D147E2">
                      <w:pPr>
                        <w:jc w:val="center"/>
                        <w:rPr>
                          <w:rFonts w:cs="Arial"/>
                          <w:szCs w:val="18"/>
                          <w:lang w:val="en-US"/>
                        </w:rPr>
                      </w:pPr>
                      <w:r>
                        <w:rPr>
                          <w:rFonts w:cs="Arial"/>
                          <w:szCs w:val="18"/>
                          <w:lang w:val="en-US"/>
                        </w:rPr>
                        <w:t>10</w:t>
                      </w:r>
                    </w:p>
                  </w:txbxContent>
                </v:textbox>
              </v:shape>
            </w:pict>
          </mc:Fallback>
        </mc:AlternateContent>
      </w:r>
      <w:r w:rsidRPr="00C12C36">
        <w:rPr>
          <w:noProof/>
          <w:lang w:bidi="th-TH"/>
        </w:rPr>
        <mc:AlternateContent>
          <mc:Choice Requires="wps">
            <w:drawing>
              <wp:anchor distT="0" distB="0" distL="114300" distR="114300" simplePos="0" relativeHeight="251963392" behindDoc="0" locked="0" layoutInCell="1" allowOverlap="1" wp14:anchorId="62C33A62" wp14:editId="76A3AF25">
                <wp:simplePos x="0" y="0"/>
                <wp:positionH relativeFrom="column">
                  <wp:posOffset>1200362</wp:posOffset>
                </wp:positionH>
                <wp:positionV relativeFrom="paragraph">
                  <wp:posOffset>71120</wp:posOffset>
                </wp:positionV>
                <wp:extent cx="720000" cy="0"/>
                <wp:effectExtent l="0" t="57150" r="42545" b="76200"/>
                <wp:wrapNone/>
                <wp:docPr id="29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0000" cy="0"/>
                        </a:xfrm>
                        <a:prstGeom prst="straightConnector1">
                          <a:avLst/>
                        </a:prstGeom>
                        <a:noFill/>
                        <a:ln w="9525">
                          <a:solidFill>
                            <a:srgbClr val="000000"/>
                          </a:solidFill>
                          <a:round/>
                          <a:headEn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2024A3A5" id="AutoShape 24" o:spid="_x0000_s1026" type="#_x0000_t32" style="position:absolute;margin-left:94.5pt;margin-top:5.6pt;width:56.7pt;height:0;flip:y;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6XrwIAAKEFAAAOAAAAZHJzL2Uyb0RvYy54bWysVE1v2zAMvQ/YfxB0d/0R58uoU6SOs0u3&#10;FWi3nRVLjoXJkiEpcYJh/32UkrhNdxmGJoAhSuIj+fio27tDK9CeacOVzHF8E2HEZKUol9scf3te&#10;BzOMjCWSEqEky/GRGXy3+Pjhtu8ylqhGCco0AhBpsr7LcWNtl4WhqRrWEnOjOibhsFa6JRZMvQ2p&#10;Jj2gtyJMomgS9krTTquKGQO7q9MhXnj8umaV/VrXhlkkcgy5Wf/V/rtx33BxS7KtJl3Dq3Ma5D+y&#10;aAmXEHSAWhFL0E7zv6BaXmllVG1vKtWGqq55xXwNUE0cvanmqSEd87UAOaYbaDLvB1t92T9qxGmO&#10;k/kII0laaNJyZ5WPjZLUMdR3JoOLhXzUrsbqIJ+6B1X9NEiqoiFyy/zt52MHzrHzCK9cnGE6iLPp&#10;PysKdwgE8HQdat2iWvDuu3N04EAJOvj+HIf+sINFFWxOoeMRdLG6HIUkcwjOr9PGfmKqRW6RY2M1&#10;4dvGFkpKEIHSJ3SyfzDW5ffi4JylWnMhvBaERH2O5+Nk7NMxSnDqDt01o7ebQmi0J05N/ueLhZPX&#10;17TaSerBGkZoeV5bwgWskfUsWc2BN8Gwi2ZajASD+WkZPQMK6QIyr+BTymAdLCz9PhDi1fVrHs3L&#10;WTlLgzSZlEEarVbBcl2kwWQdT8er0aooVvFvV0mcZg2nlElXzEXpcfpvSjrP3Emjg9YH1sJrdE8v&#10;JHud6XI9jqbpaBZMp+NRkI7KKLifrYtgWcSTybS8L+7LN5mWvnrzPskOVLqs1M4y/dTQHlHu1DIa&#10;z5MYgwEvQzI9NRYRsYWWVFZjpJX9wW3jVe5U6TCuxDCL3P/cuwH9RMSlh84aunCu7YUqUOSlv354&#10;3LycJm+j6PFRX4YK3gHvdH6z3EPz2ob165d18QcAAP//AwBQSwMEFAAGAAgAAAAhAG9gO/jeAAAA&#10;CQEAAA8AAABkcnMvZG93bnJldi54bWxMj8FOwzAQRO9I/IO1SFwQtRtQFUKcKkKFHhACCh/gxksS&#10;sNdR7Lbp37OIA9x2dkezb8rl5J3Y4xj7QBrmMwUCqQm2p1bD+9v9ZQ4iJkPWuECo4YgRltXpSWkK&#10;Gw70ivtNagWHUCyMhi6loZAyNh16E2dhQOLbRxi9SSzHVtrRHDjcO5kptZDe9MQfOjPgXYfN12bn&#10;NTwujs9OJYur9UX+Wa+wflg/vWh9fjbVtyASTunPDD/4jA4VM23DjmwUjnV+w10SD/MMBBuuVHYN&#10;Yvu7kFUp/zeovgEAAP//AwBQSwECLQAUAAYACAAAACEAtoM4kv4AAADhAQAAEwAAAAAAAAAAAAAA&#10;AAAAAAAAW0NvbnRlbnRfVHlwZXNdLnhtbFBLAQItABQABgAIAAAAIQA4/SH/1gAAAJQBAAALAAAA&#10;AAAAAAAAAAAAAC8BAABfcmVscy8ucmVsc1BLAQItABQABgAIAAAAIQDNfd6XrwIAAKEFAAAOAAAA&#10;AAAAAAAAAAAAAC4CAABkcnMvZTJvRG9jLnhtbFBLAQItABQABgAIAAAAIQBvYDv43gAAAAkBAAAP&#10;AAAAAAAAAAAAAAAAAAkFAABkcnMvZG93bnJldi54bWxQSwUGAAAAAAQABADzAAAAFAYAAAAA&#10;">
                <v:stroke endarrow="block" endarrowwidth="narrow"/>
              </v:shape>
            </w:pict>
          </mc:Fallback>
        </mc:AlternateContent>
      </w:r>
    </w:p>
    <w:p w14:paraId="4C35D118" w14:textId="77777777" w:rsidR="00D147E2" w:rsidRDefault="00D147E2" w:rsidP="00D147E2">
      <w:pPr>
        <w:pStyle w:val="CETBodytext"/>
      </w:pPr>
      <w:r>
        <w:rPr>
          <w:noProof/>
          <w:lang w:bidi="th-TH"/>
        </w:rPr>
        <mc:AlternateContent>
          <mc:Choice Requires="wps">
            <w:drawing>
              <wp:anchor distT="0" distB="0" distL="114300" distR="114300" simplePos="0" relativeHeight="252002304" behindDoc="0" locked="0" layoutInCell="1" allowOverlap="1" wp14:anchorId="00830DB7" wp14:editId="3EB1CEEB">
                <wp:simplePos x="0" y="0"/>
                <wp:positionH relativeFrom="column">
                  <wp:posOffset>2248759</wp:posOffset>
                </wp:positionH>
                <wp:positionV relativeFrom="paragraph">
                  <wp:posOffset>63425</wp:posOffset>
                </wp:positionV>
                <wp:extent cx="0" cy="280894"/>
                <wp:effectExtent l="38100" t="38100" r="57150" b="24130"/>
                <wp:wrapNone/>
                <wp:docPr id="210" name="Straight Arrow Connector 210"/>
                <wp:cNvGraphicFramePr/>
                <a:graphic xmlns:a="http://schemas.openxmlformats.org/drawingml/2006/main">
                  <a:graphicData uri="http://schemas.microsoft.com/office/word/2010/wordprocessingShape">
                    <wps:wsp>
                      <wps:cNvCnPr/>
                      <wps:spPr>
                        <a:xfrm flipV="1">
                          <a:off x="0" y="0"/>
                          <a:ext cx="0" cy="280894"/>
                        </a:xfrm>
                        <a:prstGeom prst="straightConnector1">
                          <a:avLst/>
                        </a:prstGeom>
                        <a:ln>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91C79DD" id="Straight Arrow Connector 210" o:spid="_x0000_s1026" type="#_x0000_t32" style="position:absolute;margin-left:177.05pt;margin-top:5pt;width:0;height:22.1pt;flip:y;z-index:25200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t+29wEAAFEEAAAOAAAAZHJzL2Uyb0RvYy54bWysVE2P0zAQvSPxHyzfadIKoVI1XaEuywVB&#10;xS7cvc44seQvjU3T/nvGTprypZUWcbFsZ96b914m2d6crGFHwKi9a/hyUXMGTvpWu67hXx/uXq05&#10;i0m4VhjvoOFniPxm9/LFdggbWPnemxaQEYmLmyE0vE8pbKoqyh6siAsfwNFD5dGKREfsqhbFQOzW&#10;VKu6flMNHtuAXkKMdHs7PuS7wq8UyPRZqQiJmYaTtlRWLOtjXqvdVmw6FKHXcpIh/kGFFdpR05nq&#10;ViTBvqP+g8pqiT56lRbS28orpSUUD+RmWf/m5r4XAYoXCieGOab4/2jlp+MBmW4bvlpSPk5Yekn3&#10;CYXu+sTeIfqB7b1zFKRHlmsosSHEDQH37oDTKYYDZvsnhZYpo8M3GoYSCFlkp5L3ec4bTonJ8VLS&#10;7Wpdr9++zsTVyJCZAsb0AbxledPwOEmatYzs4vgxphF4AWSwcXmN3uj2ThtTDnmiYG+QHQXNQjot&#10;p4a/VCWhzXvXsnQOlENCLVxngLOBFFjODNCQW2gnaG5T5TBG+2WXzgZGCV9AUbBkc5RaRvoqQEgJ&#10;Ll1EGEfVGaZI7gysS4JPAqf6DIUy7s8Bz4jS2bs0g612Hv/W/ZqbGusvCYy+cwSPvj2XwSjR0NyW&#10;9zp9Y/nD+Plc4Nc/we4HAAAA//8DAFBLAwQUAAYACAAAACEAEDIOT94AAAAJAQAADwAAAGRycy9k&#10;b3ducmV2LnhtbEyPwU7DMBBE70j8g7VIXFDrtKRVCXEqhAQnODRtpR6deJtExOsQu2ng61nEgR53&#10;5ml2Jl2PthUD9r5xpGA2jUAglc40VCnYbV8mKxA+aDK6dYQKvtDDOru+SnVi3Jk2OOShEhxCPtEK&#10;6hC6REpf1mi1n7oOib2j660OfPaVNL0+c7ht5TyKltLqhvhDrTt8rrH8yE9Wwf3dULy6A749HD/3&#10;xr8P33G+2ip1ezM+PYIIOIZ/GH7rc3XIuFPhTmS8aDljEc8YZSPiTQz8CYWCRTwHmaXyckH2AwAA&#10;//8DAFBLAQItABQABgAIAAAAIQC2gziS/gAAAOEBAAATAAAAAAAAAAAAAAAAAAAAAABbQ29udGVu&#10;dF9UeXBlc10ueG1sUEsBAi0AFAAGAAgAAAAhADj9If/WAAAAlAEAAAsAAAAAAAAAAAAAAAAALwEA&#10;AF9yZWxzLy5yZWxzUEsBAi0AFAAGAAgAAAAhANB637b3AQAAUQQAAA4AAAAAAAAAAAAAAAAALgIA&#10;AGRycy9lMm9Eb2MueG1sUEsBAi0AFAAGAAgAAAAhABAyDk/eAAAACQEAAA8AAAAAAAAAAAAAAAAA&#10;UQQAAGRycy9kb3ducmV2LnhtbFBLBQYAAAAABAAEAPMAAABcBQAAAAA=&#10;" strokecolor="black [3213]">
                <v:stroke endarrow="block" endarrowwidth="narrow"/>
              </v:shape>
            </w:pict>
          </mc:Fallback>
        </mc:AlternateContent>
      </w:r>
      <w:r>
        <w:rPr>
          <w:noProof/>
          <w:lang w:bidi="th-TH"/>
        </w:rPr>
        <mc:AlternateContent>
          <mc:Choice Requires="wps">
            <w:drawing>
              <wp:anchor distT="0" distB="0" distL="114300" distR="114300" simplePos="0" relativeHeight="251986944" behindDoc="0" locked="0" layoutInCell="1" allowOverlap="1" wp14:anchorId="465BD202" wp14:editId="4B94645A">
                <wp:simplePos x="0" y="0"/>
                <wp:positionH relativeFrom="column">
                  <wp:posOffset>806252</wp:posOffset>
                </wp:positionH>
                <wp:positionV relativeFrom="paragraph">
                  <wp:posOffset>95812</wp:posOffset>
                </wp:positionV>
                <wp:extent cx="111600" cy="118800"/>
                <wp:effectExtent l="0" t="3810" r="18415" b="18415"/>
                <wp:wrapNone/>
                <wp:docPr id="37" name="Arrow: Left 37"/>
                <wp:cNvGraphicFramePr/>
                <a:graphic xmlns:a="http://schemas.openxmlformats.org/drawingml/2006/main">
                  <a:graphicData uri="http://schemas.microsoft.com/office/word/2010/wordprocessingShape">
                    <wps:wsp>
                      <wps:cNvSpPr/>
                      <wps:spPr>
                        <a:xfrm rot="5400000">
                          <a:off x="0" y="0"/>
                          <a:ext cx="111600" cy="11880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F50D1" id="Arrow: Left 37" o:spid="_x0000_s1026" type="#_x0000_t66" style="position:absolute;margin-left:63.5pt;margin-top:7.55pt;width:8.8pt;height:9.35pt;rotation:90;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0WEpQIAAKMFAAAOAAAAZHJzL2Uyb0RvYy54bWysVE1v2zAMvQ/YfxB0Xx1nST+MOkXQosOA&#10;oC3WDj2rstQYkEWNUuJkv36U5LhB19MwHwxKJB/JJ5KXV7vOsK1C34KteXky4UxZCU1rX2v+8+n2&#10;yzlnPgjbCANW1XyvPL9afP502btKTWENplHICMT6qnc1X4fgqqLwcq064U/AKUtKDdiJQEd8LRoU&#10;PaF3pphOJqdFD9g4BKm8p9ubrOSLhK+1kuFea68CMzWn3EL6Y/q/xH+xuBTVKwq3buWQhviHLDrR&#10;Wgo6Qt2IINgG27+gulYieNDhREJXgNatVKkGqqacvKvmcS2cSrUQOd6NNPn/Byvvtg/I2qbmX884&#10;s6KjN1oiQl+xldKB0S1R1DtfkeWje8Dh5EmM9e40dgyBeJ3PJvFLLFBdbJdI3o8kq11gki7Lsjwl&#10;MyZJVZbn5yQTZpGhIqRDH74p6FgUam4ojZRRQhbblQ/Z/mAXfSzctsbQvaiMZX3NL+bTeXLwYNom&#10;KqMutZW6Nsi2ghoi7Moh9pEVZWIsJRRrzlUmKeyNyvA/lCbCqJJpDhBb9Q1TSKlsKLNqLRqVQ80T&#10;NznxMYtUtrEEGJE1JTliDwAfY2eYwT66qtTpo3N+hDFMzuCQWHYePVJksGF07loL+FFlhqoaImf7&#10;A0mZmsjSCzR7aqfUD/TE3snblh5xJXx4EEiDRZe0LMI9/bQBeicYJM7WgL8/uo/21O+k5aynQa25&#10;/7URqDgz3y1NwkU5m8XJTofZ/GxKBzzWvBxr7Ka7Bnr6MmWXxGgfzEHUCN0z7ZRljEoqYSXFrrkM&#10;eDhch7xAaCtJtVwmM5pmJ8LKPjoZwSOrsT+fds8C3dDJgUbgDg5DLap3vZxto6eF5SaAblOjv/E6&#10;8E2bIDXOsLXiqjk+J6u33br4AwAA//8DAFBLAwQUAAYACAAAACEAxvY0jeAAAAAJAQAADwAAAGRy&#10;cy9kb3ducmV2LnhtbEyPTU/DMAyG70j8h8hI3Fi6tftQaToNpJ12GWPSxC1tTFutcUqTdYVfj3eC&#10;m1/50evH2Xq0rRiw940jBdNJBAKpdKahSsHxffu0AuGDJqNbR6jgGz2s8/u7TKfGXekNh0OoBJeQ&#10;T7WCOoQuldKXNVrtJ65D4t2n660OHPtKml5fudy2chZFC2l1Q3yh1h2+1lieDxer4GtzGpYfq/NP&#10;stsfm5d9UbSn7U6px4dx8wwi4Bj+YLjpszrk7FS4CxkvWs6zRcIoD/MliBuQzKcgCgVxHIPMM/n/&#10;g/wXAAD//wMAUEsBAi0AFAAGAAgAAAAhALaDOJL+AAAA4QEAABMAAAAAAAAAAAAAAAAAAAAAAFtD&#10;b250ZW50X1R5cGVzXS54bWxQSwECLQAUAAYACAAAACEAOP0h/9YAAACUAQAACwAAAAAAAAAAAAAA&#10;AAAvAQAAX3JlbHMvLnJlbHNQSwECLQAUAAYACAAAACEADjdFhKUCAACjBQAADgAAAAAAAAAAAAAA&#10;AAAuAgAAZHJzL2Uyb0RvYy54bWxQSwECLQAUAAYACAAAACEAxvY0jeAAAAAJAQAADwAAAAAAAAAA&#10;AAAAAAD/BAAAZHJzL2Rvd25yZXYueG1sUEsFBgAAAAAEAAQA8wAAAAwGAAAAAA==&#10;" adj="10800" filled="f" strokecolor="black [3213]"/>
            </w:pict>
          </mc:Fallback>
        </mc:AlternateContent>
      </w:r>
    </w:p>
    <w:p w14:paraId="47A36AF2" w14:textId="77777777" w:rsidR="00D147E2" w:rsidRDefault="00D147E2" w:rsidP="00D147E2">
      <w:pPr>
        <w:pStyle w:val="CETCaption"/>
        <w:rPr>
          <w:rFonts w:cs="Arial"/>
        </w:rPr>
      </w:pPr>
      <w:r w:rsidRPr="00C12C36">
        <w:rPr>
          <w:noProof/>
          <w:lang w:bidi="th-TH"/>
        </w:rPr>
        <mc:AlternateContent>
          <mc:Choice Requires="wps">
            <w:drawing>
              <wp:anchor distT="0" distB="0" distL="114300" distR="114300" simplePos="0" relativeHeight="252000256" behindDoc="0" locked="0" layoutInCell="1" allowOverlap="1" wp14:anchorId="16DAB16E" wp14:editId="5ED58F8B">
                <wp:simplePos x="0" y="0"/>
                <wp:positionH relativeFrom="column">
                  <wp:posOffset>2248759</wp:posOffset>
                </wp:positionH>
                <wp:positionV relativeFrom="paragraph">
                  <wp:posOffset>199539</wp:posOffset>
                </wp:positionV>
                <wp:extent cx="2157506" cy="0"/>
                <wp:effectExtent l="0" t="0" r="33655" b="19050"/>
                <wp:wrapNone/>
                <wp:docPr id="37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7506"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6E6ECD10" id="AutoShape 24" o:spid="_x0000_s1026" type="#_x0000_t32" style="position:absolute;margin-left:177.05pt;margin-top:15.7pt;width:169.9pt;height:0;flip:y;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XtXrwIAAJ4FAAAOAAAAZHJzL2Uyb0RvYy54bWysVMtu2zAQvBfoPxC8K3pYsmwhcuDIci9p&#10;GyBpe6ZFyiIqkQJJWzaK/nuXtK3E6aUoIgEEXzu7OzvL27tD16I9U5pLkePwJsCIiUpSLrY5/va8&#10;9mYYaUMEJa0ULMdHpvHd4uOH26HPWCQb2VKmEIAInQ19jhtj+sz3ddWwjugb2TMBh7VUHTGwVFuf&#10;KjIAetf6URBM/UEq2itZMa1hd3U6xAuHX9esMl/rWjOD2hxDbMaNyo0bO/qLW5JtFekbXp3DIP8R&#10;RUe4AKcj1IoYgnaK/wXV8UpJLWtzU8nOl3XNK+ZygGzC4E02Tw3pmcsFyNH9SJN+P9jqy/5RIU5z&#10;PElDjATpoEjLnZHON4piy9DQ6wwuFuJR2Ryrg3jqH2T1UyMhi4aILXO3n489GIfWwr8ysQvdg5/N&#10;8FlSuEPAgaPrUKsO1S3vv1tDCw6UoIOrz3GsDzsYVMFmFCZpEkwxqi5nPskshDXslTafmOyQneRY&#10;G0X4tjGFFAJUINUJnuwftLEBvhhYYyHXvG2dGFqBhhzPkyhx8WjZcmoP7TWttpuiVWhPrJzc57KF&#10;k9fXlNwJ6sAaRmh5nhvCW5gj42gS0A7YetIdRi2D5ukYPYO1wjpjTr6ncGF1MDB1+8CGk9aveTAv&#10;Z+Us9uJoWnpxsFp5y3URe9N1mCaryaooVuFvm0UYZw2nlAmbyEXmYfxvMjo33Emgo9BHxvxrdEct&#10;BHsd6XKdBGk8mXlpmky8eFIG3v1sXXjLIpxO0/K+uC/fRFq67PX7BDtSaaOSO8PUU0MHRLlVyiSZ&#10;RyB9yuFZiNJTURFpt1CSyiiMlDQ/uGmcxK0kLcaVEGaB/c+1G9FPRFxqaFdjFc65vVAFarzU13WO&#10;bZZT220kPT6qS0fBI+CMzg+WfWVer2H++lld/AEAAP//AwBQSwMEFAAGAAgAAAAhAMwjAJHbAAAA&#10;CQEAAA8AAABkcnMvZG93bnJldi54bWxMj01OwzAQRvdI3MEaJHbUSRsqmsapEIhlJVI4gBsPcUo8&#10;jmI3TW7PIBZ0Nz9P37wpdpPrxIhDaD0pSBcJCKTam5YaBZ8fbw9PIELUZHTnCRXMGGBX3t4UOjf+&#10;QhWOh9gIDqGQawU2xj6XMtQWnQ4L3yPx7ssPTkduh0aaQV843HVymSRr6XRLfMHqHl8s1t+Hs1MQ&#10;7X4+JXuaM99UbfX+Oi5dKpW6v5uetyAiTvEfhl99VoeSnY7+TCaITsHqMUsZ5SLNQDCw3qw2II5/&#10;A1kW8vqD8gcAAP//AwBQSwECLQAUAAYACAAAACEAtoM4kv4AAADhAQAAEwAAAAAAAAAAAAAAAAAA&#10;AAAAW0NvbnRlbnRfVHlwZXNdLnhtbFBLAQItABQABgAIAAAAIQA4/SH/1gAAAJQBAAALAAAAAAAA&#10;AAAAAAAAAC8BAABfcmVscy8ucmVsc1BLAQItABQABgAIAAAAIQAKhXtXrwIAAJ4FAAAOAAAAAAAA&#10;AAAAAAAAAC4CAABkcnMvZTJvRG9jLnhtbFBLAQItABQABgAIAAAAIQDMIwCR2wAAAAkBAAAPAAAA&#10;AAAAAAAAAAAAAAkFAABkcnMvZG93bnJldi54bWxQSwUGAAAAAAQABADzAAAAEQYAAAAA&#10;">
                <v:stroke endarrowwidth="narrow"/>
              </v:shape>
            </w:pict>
          </mc:Fallback>
        </mc:AlternateContent>
      </w:r>
      <w:r>
        <w:rPr>
          <w:noProof/>
          <w:lang w:val="en-US" w:bidi="th-TH"/>
        </w:rPr>
        <mc:AlternateContent>
          <mc:Choice Requires="wps">
            <w:drawing>
              <wp:anchor distT="0" distB="0" distL="114300" distR="114300" simplePos="0" relativeHeight="251987968" behindDoc="0" locked="0" layoutInCell="1" allowOverlap="1" wp14:anchorId="41F0A562" wp14:editId="48056AEE">
                <wp:simplePos x="0" y="0"/>
                <wp:positionH relativeFrom="column">
                  <wp:posOffset>709534</wp:posOffset>
                </wp:positionH>
                <wp:positionV relativeFrom="paragraph">
                  <wp:posOffset>48375</wp:posOffset>
                </wp:positionV>
                <wp:extent cx="479686" cy="264826"/>
                <wp:effectExtent l="0" t="0" r="0" b="190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86" cy="264826"/>
                        </a:xfrm>
                        <a:prstGeom prst="rect">
                          <a:avLst/>
                        </a:prstGeom>
                        <a:noFill/>
                        <a:ln w="9525">
                          <a:noFill/>
                          <a:miter lim="800000"/>
                          <a:headEnd/>
                          <a:tailEnd/>
                        </a:ln>
                      </wps:spPr>
                      <wps:txbx>
                        <w:txbxContent>
                          <w:p w14:paraId="1FB579EF"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e</w:t>
                            </w:r>
                            <w:r>
                              <w:rPr>
                                <w:rFonts w:cs="Arial"/>
                                <w:i/>
                                <w:iCs/>
                                <w:vertAlign w:val="subscript"/>
                                <w:lang w:val="en-US"/>
                              </w:rPr>
                              <w:t>v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0A562" id="Text Box 38" o:spid="_x0000_s1052" type="#_x0000_t202" style="position:absolute;left:0;text-align:left;margin-left:55.85pt;margin-top:3.8pt;width:37.75pt;height:20.85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UBiDgIAAPsDAAAOAAAAZHJzL2Uyb0RvYy54bWysU11v2yAUfZ+0/4B4X5x4iZtYIVXXrtOk&#10;7kNq9wMIxjEacBmQ2Nmv7wWnabS9TfODBVzuueece1lfD0aTg/RBgWV0NplSIq2ARtkdoz+e7t8t&#10;KQmR24ZrsJLRowz0evP2zbp3tSyhA91ITxDEhrp3jHYxurooguik4WECTloMtuANj7j1u6LxvEd0&#10;o4tyOq2KHnzjPAgZAp7ejUG6yfhtK0X81rZBRqIZRW4x/33+b9O/2Kx5vfPcdUqcaPB/YGG4slj0&#10;DHXHIyd7r/6CMkp4CNDGiQBTQNsqIbMGVDOb/qHmseNOZi1oTnBnm8L/gxVfD989UQ2j77FTlhvs&#10;0ZMcIvkAA8Ej9Kd3ocZrjw4vxgHPsc9Za3APIH4GYuG243Ynb7yHvpO8QX6zlFlcpI44IYFs+y/Q&#10;YB2+j5CBhtabZB7aQRAd+3Q89yZxEXg4v1pVy4oSgaGymi/LKlfg9Uuy8yF+kmBIWjDqsfUZnB8e&#10;QkxkeP1yJdWycK+0zu3XlvSMrhblIidcRIyKOJ1aGUaX0/SN85I0frRNTo5c6XGNBbQ9iU46R8Vx&#10;2A7Z35FwcmQLzRFt8DBOI74eXHTgf1PS4yQyGn7tuZeU6M8WrVzN5vM0unkzX1yVuPGXke1lhFuB&#10;UIxGSsblbczjPmq+Qctble14ZXLijBOWXTq9hjTCl/t86/XNbp4BAAD//wMAUEsDBBQABgAIAAAA&#10;IQDir+dB3QAAAAgBAAAPAAAAZHJzL2Rvd25yZXYueG1sTI9BT8JAFITvJvyHzTPxJrtFpFC7JUbj&#10;VQOoibdH99E2dN823YXWf+9ykuNkJjPf5OvRtuJMvW8ca0imCgRx6UzDlYbP3dv9EoQPyAZbx6Th&#10;lzysi8lNjplxA2/ovA2ViCXsM9RQh9BlUvqyJot+6jri6B1cbzFE2VfS9DjEctvKmVILabHhuFBj&#10;Ry81lcftyWr4ej/8fM/VR/VqH7vBjUqyXUmt727H5ycQgcbwH4YLfkSHIjLt3YmNF23USZLGqIZ0&#10;AeLiL9MZiL2G+eoBZJHL6wPFHwAAAP//AwBQSwECLQAUAAYACAAAACEAtoM4kv4AAADhAQAAEwAA&#10;AAAAAAAAAAAAAAAAAAAAW0NvbnRlbnRfVHlwZXNdLnhtbFBLAQItABQABgAIAAAAIQA4/SH/1gAA&#10;AJQBAAALAAAAAAAAAAAAAAAAAC8BAABfcmVscy8ucmVsc1BLAQItABQABgAIAAAAIQDZ3UBiDgIA&#10;APsDAAAOAAAAAAAAAAAAAAAAAC4CAABkcnMvZTJvRG9jLnhtbFBLAQItABQABgAIAAAAIQDir+dB&#10;3QAAAAgBAAAPAAAAAAAAAAAAAAAAAGgEAABkcnMvZG93bnJldi54bWxQSwUGAAAAAAQABADzAAAA&#10;cgUAAAAA&#10;" filled="f" stroked="f">
                <v:textbox>
                  <w:txbxContent>
                    <w:p w14:paraId="1FB579EF"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e</w:t>
                      </w:r>
                      <w:r>
                        <w:rPr>
                          <w:rFonts w:cs="Arial"/>
                          <w:i/>
                          <w:iCs/>
                          <w:vertAlign w:val="subscript"/>
                          <w:lang w:val="en-US"/>
                        </w:rPr>
                        <w:t>vap</w:t>
                      </w:r>
                    </w:p>
                  </w:txbxContent>
                </v:textbox>
              </v:shape>
            </w:pict>
          </mc:Fallback>
        </mc:AlternateContent>
      </w:r>
    </w:p>
    <w:p w14:paraId="63E0AEED" w14:textId="506B1645" w:rsidR="003A1845" w:rsidRDefault="003A1845" w:rsidP="003A1845">
      <w:pPr>
        <w:pStyle w:val="CETCaption"/>
        <w:rPr>
          <w:rFonts w:cs="Arial"/>
          <w:lang w:val="en-US"/>
        </w:rPr>
      </w:pPr>
      <w:r w:rsidRPr="0008122C">
        <w:rPr>
          <w:rFonts w:cs="Arial"/>
        </w:rPr>
        <w:t xml:space="preserve">Figure </w:t>
      </w:r>
      <w:r w:rsidRPr="0008122C">
        <w:rPr>
          <w:rFonts w:cs="Arial"/>
          <w:iCs/>
          <w:szCs w:val="18"/>
          <w:lang w:bidi="th-TH"/>
        </w:rPr>
        <w:t>1</w:t>
      </w:r>
      <w:r w:rsidRPr="0008122C">
        <w:rPr>
          <w:rFonts w:cs="Arial"/>
          <w:iCs/>
          <w:szCs w:val="18"/>
          <w:cs/>
          <w:lang w:bidi="th-TH"/>
        </w:rPr>
        <w:t xml:space="preserve">: </w:t>
      </w:r>
      <w:r w:rsidR="00982616">
        <w:rPr>
          <w:rFonts w:cs="Arial"/>
          <w:iCs/>
          <w:szCs w:val="22"/>
          <w:lang w:val="en-US" w:bidi="th-TH"/>
        </w:rPr>
        <w:t>Simplified</w:t>
      </w:r>
      <w:r w:rsidR="00ED2667" w:rsidRPr="0008122C">
        <w:rPr>
          <w:rFonts w:cs="Arial"/>
          <w:iCs/>
          <w:szCs w:val="22"/>
          <w:lang w:val="en-US" w:bidi="th-TH"/>
        </w:rPr>
        <w:t xml:space="preserve"> </w:t>
      </w:r>
      <w:bookmarkStart w:id="0" w:name="_Hlk123737006"/>
      <w:r w:rsidR="00ED2667" w:rsidRPr="0008122C">
        <w:rPr>
          <w:rFonts w:cs="Arial"/>
          <w:iCs/>
          <w:szCs w:val="22"/>
          <w:lang w:val="en-US" w:bidi="th-TH"/>
        </w:rPr>
        <w:t>NH</w:t>
      </w:r>
      <w:r w:rsidR="00ED2667" w:rsidRPr="0008122C">
        <w:rPr>
          <w:rFonts w:cs="Arial"/>
          <w:iCs/>
          <w:szCs w:val="22"/>
          <w:vertAlign w:val="subscript"/>
          <w:lang w:val="en-US" w:bidi="th-TH"/>
        </w:rPr>
        <w:t>3</w:t>
      </w:r>
      <w:r w:rsidR="00ED2667" w:rsidRPr="0008122C">
        <w:rPr>
          <w:rFonts w:cs="Arial"/>
          <w:iCs/>
          <w:szCs w:val="18"/>
          <w:cs/>
          <w:lang w:val="en-US" w:bidi="th-TH"/>
        </w:rPr>
        <w:t>-</w:t>
      </w:r>
      <w:r w:rsidR="00ED2667" w:rsidRPr="0008122C">
        <w:rPr>
          <w:rFonts w:cs="Arial"/>
          <w:iCs/>
          <w:szCs w:val="22"/>
          <w:lang w:val="en-US" w:bidi="th-TH"/>
        </w:rPr>
        <w:t>H</w:t>
      </w:r>
      <w:r w:rsidR="00ED2667" w:rsidRPr="0008122C">
        <w:rPr>
          <w:rFonts w:cs="Arial"/>
          <w:iCs/>
          <w:szCs w:val="22"/>
          <w:vertAlign w:val="subscript"/>
          <w:lang w:val="en-US" w:bidi="th-TH"/>
        </w:rPr>
        <w:t>2</w:t>
      </w:r>
      <w:r w:rsidR="00ED2667" w:rsidRPr="0008122C">
        <w:rPr>
          <w:rFonts w:cs="Arial"/>
          <w:iCs/>
          <w:szCs w:val="22"/>
          <w:lang w:val="en-US" w:bidi="th-TH"/>
        </w:rPr>
        <w:t>O absorption refrigeration system</w:t>
      </w:r>
      <w:bookmarkEnd w:id="0"/>
      <w:r w:rsidRPr="0008122C">
        <w:rPr>
          <w:rFonts w:cs="Arial"/>
          <w:iCs/>
          <w:szCs w:val="18"/>
          <w:cs/>
          <w:lang w:val="en-US" w:bidi="th-TH"/>
        </w:rPr>
        <w:t>.</w:t>
      </w:r>
      <w:r w:rsidRPr="0008122C">
        <w:rPr>
          <w:rFonts w:cs="Arial"/>
          <w:iCs/>
          <w:noProof/>
          <w:szCs w:val="18"/>
          <w:cs/>
          <w:lang w:bidi="th-TH"/>
        </w:rPr>
        <w:t xml:space="preserve"> </w:t>
      </w:r>
    </w:p>
    <w:p w14:paraId="7F78FE2F" w14:textId="5852140D" w:rsidR="00441B86" w:rsidRDefault="00441B86" w:rsidP="00441B86">
      <w:pPr>
        <w:pStyle w:val="CETBodytext"/>
        <w:rPr>
          <w:rFonts w:cs="Arial"/>
          <w:lang w:bidi="th-TH"/>
        </w:rPr>
      </w:pPr>
      <w:r w:rsidRPr="000955CB">
        <w:rPr>
          <w:rFonts w:cs="Arial"/>
        </w:rPr>
        <w:t xml:space="preserve">Figure 1 shows the diagram of the </w:t>
      </w:r>
      <w:r>
        <w:rPr>
          <w:rFonts w:cs="Arial"/>
        </w:rPr>
        <w:t>simplified</w:t>
      </w:r>
      <w:r w:rsidRPr="000955CB">
        <w:rPr>
          <w:rFonts w:cs="Arial"/>
        </w:rPr>
        <w:t xml:space="preserve"> vapor absorption refrigeration system that uses </w:t>
      </w:r>
      <w:r>
        <w:rPr>
          <w:rFonts w:cs="Arial"/>
        </w:rPr>
        <w:t>ammonia</w:t>
      </w:r>
      <w:r w:rsidRPr="000955CB">
        <w:rPr>
          <w:rFonts w:cs="Arial"/>
        </w:rPr>
        <w:t xml:space="preserve"> as the refrigerant and water as the absorbent</w:t>
      </w:r>
      <w:r w:rsidRPr="000955CB">
        <w:rPr>
          <w:rFonts w:cs="Arial"/>
          <w:szCs w:val="18"/>
          <w:cs/>
          <w:lang w:bidi="th-TH"/>
        </w:rPr>
        <w:t xml:space="preserve">. </w:t>
      </w:r>
      <w:r w:rsidRPr="000955CB">
        <w:rPr>
          <w:rFonts w:cs="Arial"/>
          <w:szCs w:val="18"/>
          <w:lang w:bidi="th-TH"/>
        </w:rPr>
        <w:t>Components of this system are absorber, generator</w:t>
      </w:r>
      <w:r w:rsidRPr="000955CB">
        <w:rPr>
          <w:rFonts w:cs="Arial"/>
        </w:rPr>
        <w:t>, condenser, evaporator, pump, and valves</w:t>
      </w:r>
      <w:r w:rsidRPr="000955CB">
        <w:rPr>
          <w:rFonts w:cs="Arial"/>
          <w:szCs w:val="18"/>
          <w:cs/>
          <w:lang w:bidi="th-TH"/>
        </w:rPr>
        <w:t xml:space="preserve">. </w:t>
      </w:r>
      <w:r w:rsidRPr="000955CB">
        <w:rPr>
          <w:rFonts w:cs="Arial"/>
        </w:rPr>
        <w:t>Low</w:t>
      </w:r>
      <w:r w:rsidRPr="000955CB">
        <w:rPr>
          <w:rFonts w:cs="Arial"/>
          <w:szCs w:val="18"/>
          <w:cs/>
          <w:lang w:bidi="th-TH"/>
        </w:rPr>
        <w:t>-</w:t>
      </w:r>
      <w:r w:rsidRPr="000955CB">
        <w:rPr>
          <w:rFonts w:cs="Arial"/>
        </w:rPr>
        <w:t>pressure NH</w:t>
      </w:r>
      <w:r w:rsidRPr="000955CB">
        <w:rPr>
          <w:rFonts w:cs="Arial"/>
          <w:vertAlign w:val="subscript"/>
        </w:rPr>
        <w:t>3</w:t>
      </w:r>
      <w:r w:rsidRPr="000955CB">
        <w:rPr>
          <w:rFonts w:cs="Arial"/>
        </w:rPr>
        <w:t xml:space="preserve"> vapor </w:t>
      </w:r>
      <w:r w:rsidRPr="000955CB">
        <w:rPr>
          <w:rFonts w:cs="Arial"/>
          <w:szCs w:val="18"/>
          <w:cs/>
          <w:lang w:bidi="th-TH"/>
        </w:rPr>
        <w:t>(</w:t>
      </w:r>
      <w:r w:rsidRPr="000955CB">
        <w:rPr>
          <w:rFonts w:cs="Arial"/>
        </w:rPr>
        <w:t>state 10</w:t>
      </w:r>
      <w:r w:rsidRPr="000955CB">
        <w:rPr>
          <w:rFonts w:cs="Arial"/>
          <w:szCs w:val="18"/>
          <w:cs/>
          <w:lang w:bidi="th-TH"/>
        </w:rPr>
        <w:t xml:space="preserve">) </w:t>
      </w:r>
      <w:r w:rsidRPr="000955CB">
        <w:rPr>
          <w:rFonts w:cs="Arial"/>
        </w:rPr>
        <w:t>enters the absorber, and mixes with low</w:t>
      </w:r>
      <w:r w:rsidRPr="000955CB">
        <w:rPr>
          <w:rFonts w:cs="Arial"/>
          <w:szCs w:val="18"/>
          <w:cs/>
          <w:lang w:bidi="th-TH"/>
        </w:rPr>
        <w:t>-</w:t>
      </w:r>
      <w:r w:rsidRPr="000955CB">
        <w:rPr>
          <w:rFonts w:cs="Arial"/>
        </w:rPr>
        <w:t>pressure NH</w:t>
      </w:r>
      <w:r w:rsidRPr="000955CB">
        <w:rPr>
          <w:rFonts w:cs="Arial"/>
          <w:vertAlign w:val="subscript"/>
        </w:rPr>
        <w:t>3</w:t>
      </w:r>
      <w:r w:rsidRPr="000955CB">
        <w:rPr>
          <w:rFonts w:cs="Arial"/>
          <w:szCs w:val="18"/>
          <w:cs/>
          <w:lang w:bidi="th-TH"/>
        </w:rPr>
        <w:t xml:space="preserve"> </w:t>
      </w:r>
      <w:r w:rsidRPr="000955CB">
        <w:rPr>
          <w:rFonts w:cs="Arial"/>
        </w:rPr>
        <w:t xml:space="preserve">solution </w:t>
      </w:r>
      <w:r w:rsidRPr="000955CB">
        <w:rPr>
          <w:rFonts w:cs="Arial"/>
          <w:szCs w:val="18"/>
          <w:cs/>
          <w:lang w:bidi="th-TH"/>
        </w:rPr>
        <w:t>(</w:t>
      </w:r>
      <w:r w:rsidRPr="000955CB">
        <w:rPr>
          <w:rFonts w:cs="Arial"/>
        </w:rPr>
        <w:t>state 4</w:t>
      </w:r>
      <w:r w:rsidRPr="000955CB">
        <w:rPr>
          <w:rFonts w:cs="Arial"/>
          <w:szCs w:val="18"/>
          <w:cs/>
          <w:lang w:bidi="th-TH"/>
        </w:rPr>
        <w:t>).</w:t>
      </w:r>
      <w:r w:rsidRPr="000955CB">
        <w:rPr>
          <w:rFonts w:cs="Arial"/>
        </w:rPr>
        <w:t xml:space="preserve"> Absorber heat </w:t>
      </w:r>
      <w:r w:rsidRPr="000955CB">
        <w:rPr>
          <w:rFonts w:cs="Arial"/>
          <w:szCs w:val="18"/>
          <w:cs/>
          <w:lang w:bidi="th-TH"/>
        </w:rPr>
        <w:t>(</w:t>
      </w:r>
      <w:proofErr w:type="spellStart"/>
      <w:r w:rsidRPr="000955CB">
        <w:rPr>
          <w:rFonts w:cs="Arial"/>
          <w:i/>
          <w:iCs/>
        </w:rPr>
        <w:t>Q</w:t>
      </w:r>
      <w:r w:rsidRPr="000955CB">
        <w:rPr>
          <w:rFonts w:cs="Arial"/>
          <w:i/>
          <w:iCs/>
          <w:vertAlign w:val="subscript"/>
        </w:rPr>
        <w:t>abs</w:t>
      </w:r>
      <w:proofErr w:type="spellEnd"/>
      <w:r w:rsidRPr="000955CB">
        <w:rPr>
          <w:rFonts w:cs="Arial"/>
          <w:szCs w:val="18"/>
          <w:cs/>
          <w:lang w:bidi="th-TH"/>
        </w:rPr>
        <w:t xml:space="preserve">) </w:t>
      </w:r>
      <w:r w:rsidRPr="000955CB">
        <w:rPr>
          <w:rFonts w:cs="Arial"/>
        </w:rPr>
        <w:t>must be transferred from the</w:t>
      </w:r>
      <w:r w:rsidRPr="000955CB">
        <w:rPr>
          <w:rFonts w:cs="Arial"/>
          <w:szCs w:val="18"/>
          <w:cs/>
          <w:lang w:bidi="th-TH"/>
        </w:rPr>
        <w:t xml:space="preserve"> </w:t>
      </w:r>
      <w:r w:rsidRPr="000955CB">
        <w:rPr>
          <w:rFonts w:cs="Arial"/>
        </w:rPr>
        <w:t>resulting NH</w:t>
      </w:r>
      <w:r w:rsidRPr="000955CB">
        <w:rPr>
          <w:rFonts w:cs="Arial"/>
          <w:vertAlign w:val="subscript"/>
        </w:rPr>
        <w:t>3</w:t>
      </w:r>
      <w:r w:rsidRPr="000955CB">
        <w:rPr>
          <w:rFonts w:cs="Arial"/>
        </w:rPr>
        <w:t xml:space="preserve"> solution so that the outlet of the absorber is saturated liquid solution </w:t>
      </w:r>
      <w:r w:rsidRPr="000955CB">
        <w:rPr>
          <w:rFonts w:cs="Arial"/>
          <w:szCs w:val="18"/>
          <w:cs/>
          <w:lang w:bidi="th-TH"/>
        </w:rPr>
        <w:t>(</w:t>
      </w:r>
      <w:r w:rsidRPr="000955CB">
        <w:rPr>
          <w:rFonts w:cs="Arial"/>
        </w:rPr>
        <w:t>state 1</w:t>
      </w:r>
      <w:r w:rsidRPr="000955CB">
        <w:rPr>
          <w:rFonts w:cs="Arial"/>
          <w:szCs w:val="18"/>
          <w:cs/>
          <w:lang w:bidi="th-TH"/>
        </w:rPr>
        <w:t xml:space="preserve">). </w:t>
      </w:r>
      <w:r w:rsidRPr="000955CB">
        <w:rPr>
          <w:rFonts w:cs="Arial"/>
        </w:rPr>
        <w:t>The NH</w:t>
      </w:r>
      <w:r w:rsidRPr="000955CB">
        <w:rPr>
          <w:rFonts w:cs="Arial"/>
          <w:vertAlign w:val="subscript"/>
        </w:rPr>
        <w:t>3</w:t>
      </w:r>
      <w:r w:rsidRPr="000955CB">
        <w:rPr>
          <w:rFonts w:cs="Arial"/>
          <w:szCs w:val="18"/>
          <w:cs/>
          <w:lang w:bidi="th-TH"/>
        </w:rPr>
        <w:t xml:space="preserve"> </w:t>
      </w:r>
      <w:r w:rsidRPr="000955CB">
        <w:rPr>
          <w:rFonts w:cs="Arial"/>
        </w:rPr>
        <w:t>solution pressure is increased by a pump</w:t>
      </w:r>
      <w:r>
        <w:rPr>
          <w:rFonts w:cs="Arial"/>
        </w:rPr>
        <w:t xml:space="preserve">, of which work input is </w:t>
      </w:r>
      <w:r w:rsidRPr="009F1B0C">
        <w:rPr>
          <w:rFonts w:cs="Arial"/>
          <w:i/>
          <w:iCs/>
        </w:rPr>
        <w:t>W</w:t>
      </w:r>
      <w:r w:rsidRPr="009F1B0C">
        <w:rPr>
          <w:rFonts w:cs="Arial"/>
          <w:i/>
          <w:iCs/>
          <w:vertAlign w:val="subscript"/>
        </w:rPr>
        <w:t>p</w:t>
      </w:r>
      <w:r>
        <w:rPr>
          <w:rFonts w:cs="Arial"/>
        </w:rPr>
        <w:t>,</w:t>
      </w:r>
      <w:r w:rsidRPr="000955CB">
        <w:rPr>
          <w:rFonts w:cs="Arial"/>
        </w:rPr>
        <w:t xml:space="preserve"> before the high</w:t>
      </w:r>
      <w:r w:rsidRPr="000955CB">
        <w:rPr>
          <w:rFonts w:cs="Arial"/>
          <w:szCs w:val="18"/>
          <w:cs/>
          <w:lang w:bidi="th-TH"/>
        </w:rPr>
        <w:t>-</w:t>
      </w:r>
      <w:r w:rsidRPr="000955CB">
        <w:rPr>
          <w:rFonts w:cs="Arial"/>
        </w:rPr>
        <w:t>pressure NH</w:t>
      </w:r>
      <w:r w:rsidRPr="000955CB">
        <w:rPr>
          <w:rFonts w:cs="Arial"/>
          <w:vertAlign w:val="subscript"/>
        </w:rPr>
        <w:t>3</w:t>
      </w:r>
      <w:r w:rsidRPr="000955CB">
        <w:rPr>
          <w:rFonts w:cs="Arial"/>
        </w:rPr>
        <w:t xml:space="preserve"> solution </w:t>
      </w:r>
      <w:r w:rsidRPr="000955CB">
        <w:rPr>
          <w:rFonts w:cs="Arial"/>
          <w:szCs w:val="18"/>
          <w:cs/>
          <w:lang w:bidi="th-TH"/>
        </w:rPr>
        <w:t>(</w:t>
      </w:r>
      <w:r w:rsidRPr="000955CB">
        <w:rPr>
          <w:rFonts w:cs="Arial"/>
        </w:rPr>
        <w:t>state 2</w:t>
      </w:r>
      <w:r w:rsidRPr="000955CB">
        <w:rPr>
          <w:rFonts w:cs="Arial"/>
          <w:szCs w:val="18"/>
          <w:cs/>
          <w:lang w:bidi="th-TH"/>
        </w:rPr>
        <w:t xml:space="preserve">) </w:t>
      </w:r>
      <w:r w:rsidRPr="000955CB">
        <w:rPr>
          <w:rFonts w:cs="Arial"/>
        </w:rPr>
        <w:t>enters the generator</w:t>
      </w:r>
      <w:r w:rsidRPr="000955CB">
        <w:rPr>
          <w:rFonts w:cs="Arial"/>
          <w:szCs w:val="18"/>
          <w:cs/>
          <w:lang w:bidi="th-TH"/>
        </w:rPr>
        <w:t>.</w:t>
      </w:r>
      <w:r w:rsidRPr="000955CB">
        <w:rPr>
          <w:rFonts w:cs="Arial"/>
        </w:rPr>
        <w:t xml:space="preserve"> Heat input </w:t>
      </w:r>
      <w:r w:rsidRPr="000955CB">
        <w:rPr>
          <w:rFonts w:cs="Arial"/>
          <w:szCs w:val="18"/>
          <w:cs/>
          <w:lang w:bidi="th-TH"/>
        </w:rPr>
        <w:t>(</w:t>
      </w:r>
      <w:proofErr w:type="spellStart"/>
      <w:r w:rsidRPr="000955CB">
        <w:rPr>
          <w:rFonts w:cs="Arial"/>
          <w:i/>
          <w:iCs/>
        </w:rPr>
        <w:t>Q</w:t>
      </w:r>
      <w:r w:rsidRPr="000955CB">
        <w:rPr>
          <w:rFonts w:cs="Arial"/>
          <w:i/>
          <w:iCs/>
          <w:vertAlign w:val="subscript"/>
        </w:rPr>
        <w:t>gen</w:t>
      </w:r>
      <w:proofErr w:type="spellEnd"/>
      <w:r w:rsidRPr="000955CB">
        <w:rPr>
          <w:rFonts w:cs="Arial"/>
          <w:szCs w:val="18"/>
          <w:cs/>
          <w:lang w:bidi="th-TH"/>
        </w:rPr>
        <w:t xml:space="preserve">) </w:t>
      </w:r>
      <w:r w:rsidRPr="000955CB">
        <w:rPr>
          <w:rFonts w:cs="Arial"/>
        </w:rPr>
        <w:t>to the generator causes partial vaporization of the NH</w:t>
      </w:r>
      <w:r w:rsidRPr="001B2107">
        <w:rPr>
          <w:rFonts w:cs="Arial"/>
          <w:vertAlign w:val="subscript"/>
        </w:rPr>
        <w:t>3</w:t>
      </w:r>
      <w:r w:rsidRPr="000955CB">
        <w:rPr>
          <w:rFonts w:cs="Arial"/>
        </w:rPr>
        <w:t xml:space="preserve"> solution</w:t>
      </w:r>
      <w:r w:rsidRPr="000955CB">
        <w:rPr>
          <w:rFonts w:cs="Arial"/>
          <w:szCs w:val="18"/>
          <w:cs/>
          <w:lang w:bidi="th-TH"/>
        </w:rPr>
        <w:t xml:space="preserve">. </w:t>
      </w:r>
      <w:r w:rsidRPr="000955CB">
        <w:rPr>
          <w:rFonts w:cs="Arial"/>
        </w:rPr>
        <w:t>The remaining NH</w:t>
      </w:r>
      <w:r w:rsidRPr="000955CB">
        <w:rPr>
          <w:rFonts w:cs="Arial"/>
          <w:vertAlign w:val="subscript"/>
        </w:rPr>
        <w:t>3</w:t>
      </w:r>
      <w:r w:rsidRPr="000955CB">
        <w:rPr>
          <w:rFonts w:cs="Arial"/>
        </w:rPr>
        <w:t xml:space="preserve"> solution is mixed with </w:t>
      </w:r>
      <w:r>
        <w:rPr>
          <w:rFonts w:cs="Arial"/>
        </w:rPr>
        <w:t xml:space="preserve">liquid </w:t>
      </w:r>
      <w:r w:rsidRPr="000955CB">
        <w:rPr>
          <w:rFonts w:cs="Arial"/>
        </w:rPr>
        <w:t xml:space="preserve">water coming from the rectifier </w:t>
      </w:r>
      <w:r w:rsidRPr="000955CB">
        <w:rPr>
          <w:rFonts w:cs="Arial"/>
          <w:szCs w:val="18"/>
          <w:cs/>
          <w:lang w:bidi="th-TH"/>
        </w:rPr>
        <w:t>(</w:t>
      </w:r>
      <w:r w:rsidRPr="000955CB">
        <w:rPr>
          <w:rFonts w:cs="Arial"/>
        </w:rPr>
        <w:t>state 6</w:t>
      </w:r>
      <w:r w:rsidRPr="000955CB">
        <w:rPr>
          <w:rFonts w:cs="Arial"/>
          <w:szCs w:val="18"/>
          <w:cs/>
          <w:lang w:bidi="th-TH"/>
        </w:rPr>
        <w:t xml:space="preserve">) </w:t>
      </w:r>
      <w:r w:rsidRPr="000955CB">
        <w:rPr>
          <w:rFonts w:cs="Arial"/>
        </w:rPr>
        <w:t>before</w:t>
      </w:r>
      <w:r w:rsidRPr="000955CB">
        <w:rPr>
          <w:rFonts w:cs="Arial"/>
          <w:szCs w:val="18"/>
          <w:cs/>
          <w:lang w:bidi="th-TH"/>
        </w:rPr>
        <w:t xml:space="preserve"> </w:t>
      </w:r>
      <w:r w:rsidRPr="000955CB">
        <w:rPr>
          <w:rFonts w:cs="Arial"/>
        </w:rPr>
        <w:t xml:space="preserve">the </w:t>
      </w:r>
      <w:r>
        <w:rPr>
          <w:rFonts w:cs="Arial"/>
        </w:rPr>
        <w:t>resulting NH</w:t>
      </w:r>
      <w:r w:rsidRPr="009F1B0C">
        <w:rPr>
          <w:rFonts w:cs="Arial"/>
          <w:vertAlign w:val="subscript"/>
        </w:rPr>
        <w:t>3</w:t>
      </w:r>
      <w:r>
        <w:rPr>
          <w:rFonts w:cs="Arial"/>
        </w:rPr>
        <w:t xml:space="preserve"> solution</w:t>
      </w:r>
      <w:r w:rsidRPr="000955CB">
        <w:rPr>
          <w:rFonts w:cs="Arial"/>
        </w:rPr>
        <w:t xml:space="preserve"> </w:t>
      </w:r>
      <w:r>
        <w:rPr>
          <w:rFonts w:cs="Arial"/>
        </w:rPr>
        <w:t xml:space="preserve">(state 3) </w:t>
      </w:r>
      <w:r w:rsidRPr="000955CB">
        <w:rPr>
          <w:rFonts w:cs="Arial"/>
        </w:rPr>
        <w:t xml:space="preserve">goes to </w:t>
      </w:r>
      <w:r w:rsidR="00DE3C62">
        <w:rPr>
          <w:rFonts w:cs="Arial"/>
        </w:rPr>
        <w:t>the</w:t>
      </w:r>
      <w:r w:rsidRPr="000955CB">
        <w:rPr>
          <w:rFonts w:cs="Arial"/>
        </w:rPr>
        <w:t xml:space="preserve"> throttle valve</w:t>
      </w:r>
      <w:r w:rsidRPr="000955CB">
        <w:rPr>
          <w:rFonts w:cs="Arial"/>
          <w:szCs w:val="18"/>
          <w:cs/>
          <w:lang w:bidi="th-TH"/>
        </w:rPr>
        <w:t xml:space="preserve">. </w:t>
      </w:r>
      <w:r w:rsidRPr="000955CB">
        <w:rPr>
          <w:rFonts w:cs="Arial"/>
        </w:rPr>
        <w:t>Its pressure is reduced by the valve, and it becomes low</w:t>
      </w:r>
      <w:r w:rsidRPr="000955CB">
        <w:rPr>
          <w:rFonts w:cs="Arial"/>
          <w:szCs w:val="18"/>
          <w:cs/>
          <w:lang w:bidi="th-TH"/>
        </w:rPr>
        <w:t>-</w:t>
      </w:r>
      <w:r w:rsidRPr="000955CB">
        <w:rPr>
          <w:rFonts w:cs="Arial"/>
        </w:rPr>
        <w:t>pressure NH</w:t>
      </w:r>
      <w:r w:rsidRPr="000955CB">
        <w:rPr>
          <w:rFonts w:cs="Arial"/>
          <w:vertAlign w:val="subscript"/>
        </w:rPr>
        <w:t>3</w:t>
      </w:r>
      <w:r w:rsidRPr="000955CB">
        <w:rPr>
          <w:rFonts w:cs="Arial"/>
        </w:rPr>
        <w:t xml:space="preserve"> solution </w:t>
      </w:r>
      <w:r w:rsidRPr="000955CB">
        <w:rPr>
          <w:rFonts w:cs="Arial"/>
          <w:szCs w:val="18"/>
          <w:cs/>
          <w:lang w:bidi="th-TH"/>
        </w:rPr>
        <w:t>(</w:t>
      </w:r>
      <w:r w:rsidRPr="000955CB">
        <w:rPr>
          <w:rFonts w:cs="Arial"/>
        </w:rPr>
        <w:t>state 4</w:t>
      </w:r>
      <w:r w:rsidRPr="000955CB">
        <w:rPr>
          <w:rFonts w:cs="Arial"/>
          <w:szCs w:val="18"/>
          <w:cs/>
          <w:lang w:bidi="th-TH"/>
        </w:rPr>
        <w:t>)</w:t>
      </w:r>
      <w:r>
        <w:rPr>
          <w:rFonts w:cstheme="minorBidi" w:hint="cs"/>
          <w:szCs w:val="18"/>
          <w:cs/>
          <w:lang w:bidi="th-TH"/>
        </w:rPr>
        <w:t xml:space="preserve"> </w:t>
      </w:r>
      <w:r>
        <w:rPr>
          <w:rFonts w:cstheme="minorBidi"/>
          <w:szCs w:val="18"/>
          <w:lang w:bidi="th-TH"/>
        </w:rPr>
        <w:t>that is returned to the absorber</w:t>
      </w:r>
      <w:r w:rsidRPr="000955CB">
        <w:rPr>
          <w:rFonts w:cs="Arial"/>
          <w:szCs w:val="18"/>
          <w:cs/>
          <w:lang w:bidi="th-TH"/>
        </w:rPr>
        <w:t xml:space="preserve">. </w:t>
      </w:r>
      <w:r w:rsidRPr="000955CB">
        <w:rPr>
          <w:rFonts w:cs="Arial"/>
        </w:rPr>
        <w:t xml:space="preserve">Vapor from the generator </w:t>
      </w:r>
      <w:r w:rsidRPr="000955CB">
        <w:rPr>
          <w:rFonts w:cs="Arial"/>
          <w:szCs w:val="18"/>
          <w:cs/>
          <w:lang w:bidi="th-TH"/>
        </w:rPr>
        <w:t>(</w:t>
      </w:r>
      <w:r w:rsidRPr="000955CB">
        <w:rPr>
          <w:rFonts w:cs="Arial"/>
        </w:rPr>
        <w:t>state 5</w:t>
      </w:r>
      <w:r w:rsidRPr="000955CB">
        <w:rPr>
          <w:rFonts w:cs="Arial"/>
          <w:szCs w:val="18"/>
          <w:cs/>
          <w:lang w:bidi="th-TH"/>
        </w:rPr>
        <w:t xml:space="preserve">) </w:t>
      </w:r>
      <w:r>
        <w:rPr>
          <w:rFonts w:cstheme="minorBidi"/>
          <w:szCs w:val="18"/>
          <w:lang w:bidi="th-TH"/>
        </w:rPr>
        <w:t>is a mixture of</w:t>
      </w:r>
      <w:r w:rsidRPr="000955CB">
        <w:rPr>
          <w:rFonts w:cs="Arial"/>
        </w:rPr>
        <w:t xml:space="preserve"> NH</w:t>
      </w:r>
      <w:r w:rsidRPr="000955CB">
        <w:rPr>
          <w:rFonts w:cs="Arial"/>
          <w:vertAlign w:val="subscript"/>
        </w:rPr>
        <w:t>3</w:t>
      </w:r>
      <w:r w:rsidRPr="000955CB">
        <w:rPr>
          <w:rFonts w:cs="Arial"/>
        </w:rPr>
        <w:t xml:space="preserve"> vapor</w:t>
      </w:r>
      <w:r>
        <w:rPr>
          <w:rFonts w:cs="Arial"/>
        </w:rPr>
        <w:t xml:space="preserve"> and water vapor</w:t>
      </w:r>
      <w:r w:rsidRPr="000955CB">
        <w:rPr>
          <w:rFonts w:cs="Arial"/>
          <w:szCs w:val="18"/>
          <w:cs/>
          <w:lang w:bidi="th-TH"/>
        </w:rPr>
        <w:t xml:space="preserve">. </w:t>
      </w:r>
      <w:r>
        <w:rPr>
          <w:rFonts w:cs="Arial"/>
        </w:rPr>
        <w:t>Since</w:t>
      </w:r>
      <w:r w:rsidRPr="000955CB">
        <w:rPr>
          <w:rFonts w:cs="Arial"/>
        </w:rPr>
        <w:t xml:space="preserve"> water vapor can cause the deterioration in the system performance</w:t>
      </w:r>
      <w:r>
        <w:rPr>
          <w:rFonts w:cs="Browallia New"/>
          <w:szCs w:val="22"/>
          <w:lang w:bidi="th-TH"/>
        </w:rPr>
        <w:t>,</w:t>
      </w:r>
      <w:r>
        <w:rPr>
          <w:rFonts w:cs="Arial"/>
        </w:rPr>
        <w:t xml:space="preserve"> water is removed by reducing the temperature of the mixture in </w:t>
      </w:r>
      <w:r w:rsidRPr="000955CB">
        <w:rPr>
          <w:rFonts w:cs="Arial"/>
        </w:rPr>
        <w:t>the rectifier</w:t>
      </w:r>
      <w:r w:rsidRPr="000955CB">
        <w:rPr>
          <w:rFonts w:cs="Arial"/>
          <w:szCs w:val="18"/>
          <w:cs/>
          <w:lang w:bidi="th-TH"/>
        </w:rPr>
        <w:t>.</w:t>
      </w:r>
      <w:r w:rsidRPr="000955CB">
        <w:rPr>
          <w:rFonts w:cs="Arial"/>
        </w:rPr>
        <w:t xml:space="preserve"> </w:t>
      </w:r>
      <w:r>
        <w:rPr>
          <w:rFonts w:cs="Arial"/>
        </w:rPr>
        <w:t xml:space="preserve">The </w:t>
      </w:r>
      <w:r w:rsidRPr="000955CB">
        <w:rPr>
          <w:rFonts w:cs="Arial"/>
        </w:rPr>
        <w:t xml:space="preserve">heat removal </w:t>
      </w:r>
      <w:r w:rsidRPr="000955CB">
        <w:rPr>
          <w:rFonts w:cs="Arial"/>
          <w:szCs w:val="18"/>
          <w:cs/>
          <w:lang w:bidi="th-TH"/>
        </w:rPr>
        <w:t>(</w:t>
      </w:r>
      <w:proofErr w:type="spellStart"/>
      <w:r w:rsidRPr="000955CB">
        <w:rPr>
          <w:rFonts w:cs="Arial"/>
          <w:i/>
          <w:iCs/>
        </w:rPr>
        <w:t>Q</w:t>
      </w:r>
      <w:r w:rsidRPr="000955CB">
        <w:rPr>
          <w:rFonts w:cs="Arial"/>
          <w:i/>
          <w:iCs/>
          <w:vertAlign w:val="subscript"/>
        </w:rPr>
        <w:t>rec</w:t>
      </w:r>
      <w:proofErr w:type="spellEnd"/>
      <w:r w:rsidRPr="000955CB">
        <w:rPr>
          <w:rFonts w:cs="Arial"/>
          <w:szCs w:val="18"/>
          <w:cs/>
          <w:lang w:bidi="th-TH"/>
        </w:rPr>
        <w:t>)</w:t>
      </w:r>
      <w:r>
        <w:rPr>
          <w:rFonts w:cstheme="minorBidi" w:hint="cs"/>
          <w:szCs w:val="18"/>
          <w:cs/>
          <w:lang w:bidi="th-TH"/>
        </w:rPr>
        <w:t xml:space="preserve"> </w:t>
      </w:r>
      <w:r>
        <w:rPr>
          <w:rFonts w:cstheme="minorBidi"/>
          <w:szCs w:val="18"/>
          <w:lang w:bidi="th-TH"/>
        </w:rPr>
        <w:t>causes water vapor to condense, and increases the mass fraction of NH</w:t>
      </w:r>
      <w:r w:rsidRPr="00785E02">
        <w:rPr>
          <w:rFonts w:cstheme="minorBidi"/>
          <w:szCs w:val="18"/>
          <w:vertAlign w:val="subscript"/>
          <w:lang w:bidi="th-TH"/>
        </w:rPr>
        <w:t>3</w:t>
      </w:r>
      <w:r>
        <w:rPr>
          <w:rFonts w:cstheme="minorBidi"/>
          <w:szCs w:val="18"/>
          <w:lang w:bidi="th-TH"/>
        </w:rPr>
        <w:t xml:space="preserve"> in the remaining mixture</w:t>
      </w:r>
      <w:r w:rsidRPr="000955CB">
        <w:rPr>
          <w:rFonts w:cs="Arial"/>
          <w:szCs w:val="18"/>
          <w:cs/>
          <w:lang w:bidi="th-TH"/>
        </w:rPr>
        <w:t>.</w:t>
      </w:r>
      <w:r w:rsidRPr="000955CB">
        <w:rPr>
          <w:rFonts w:cs="Arial"/>
        </w:rPr>
        <w:t xml:space="preserve"> The high</w:t>
      </w:r>
      <w:r w:rsidRPr="000955CB">
        <w:rPr>
          <w:rFonts w:cs="Arial"/>
          <w:szCs w:val="18"/>
          <w:cs/>
          <w:lang w:bidi="th-TH"/>
        </w:rPr>
        <w:t>-</w:t>
      </w:r>
      <w:r w:rsidRPr="000955CB">
        <w:rPr>
          <w:rFonts w:cs="Arial"/>
        </w:rPr>
        <w:t xml:space="preserve">pressure </w:t>
      </w:r>
      <w:r>
        <w:rPr>
          <w:rFonts w:cs="Arial"/>
        </w:rPr>
        <w:t>vapor</w:t>
      </w:r>
      <w:r w:rsidRPr="000955CB">
        <w:rPr>
          <w:rFonts w:cs="Arial"/>
        </w:rPr>
        <w:t xml:space="preserve"> from the rectifier </w:t>
      </w:r>
      <w:r w:rsidRPr="000955CB">
        <w:rPr>
          <w:rFonts w:cs="Arial"/>
          <w:szCs w:val="18"/>
          <w:cs/>
          <w:lang w:bidi="th-TH"/>
        </w:rPr>
        <w:t>(</w:t>
      </w:r>
      <w:r w:rsidRPr="000955CB">
        <w:rPr>
          <w:rFonts w:cs="Arial"/>
        </w:rPr>
        <w:t>state 7</w:t>
      </w:r>
      <w:r w:rsidRPr="000955CB">
        <w:rPr>
          <w:rFonts w:cs="Arial"/>
          <w:szCs w:val="18"/>
          <w:cs/>
          <w:lang w:bidi="th-TH"/>
        </w:rPr>
        <w:t xml:space="preserve">) </w:t>
      </w:r>
      <w:r w:rsidRPr="000955CB">
        <w:rPr>
          <w:rFonts w:cs="Arial"/>
        </w:rPr>
        <w:t xml:space="preserve">is sent to the condenser, whereas </w:t>
      </w:r>
      <w:r>
        <w:rPr>
          <w:rFonts w:cs="Arial"/>
        </w:rPr>
        <w:t>the liquid</w:t>
      </w:r>
      <w:r w:rsidRPr="000955CB">
        <w:rPr>
          <w:rFonts w:cs="Arial"/>
        </w:rPr>
        <w:t xml:space="preserve"> water </w:t>
      </w:r>
      <w:r w:rsidRPr="000955CB">
        <w:rPr>
          <w:rFonts w:cs="Arial"/>
          <w:szCs w:val="18"/>
          <w:cs/>
          <w:lang w:bidi="th-TH"/>
        </w:rPr>
        <w:t>(</w:t>
      </w:r>
      <w:r w:rsidRPr="000955CB">
        <w:rPr>
          <w:rFonts w:cs="Arial"/>
        </w:rPr>
        <w:t>state 6</w:t>
      </w:r>
      <w:r w:rsidRPr="000955CB">
        <w:rPr>
          <w:rFonts w:cs="Arial"/>
          <w:szCs w:val="18"/>
          <w:cs/>
          <w:lang w:bidi="th-TH"/>
        </w:rPr>
        <w:t xml:space="preserve">) </w:t>
      </w:r>
      <w:r w:rsidRPr="000955CB">
        <w:rPr>
          <w:rFonts w:cs="Arial"/>
        </w:rPr>
        <w:t>is returned to the generator</w:t>
      </w:r>
      <w:r w:rsidRPr="000955CB">
        <w:rPr>
          <w:rFonts w:cs="Arial"/>
          <w:szCs w:val="18"/>
          <w:cs/>
          <w:lang w:bidi="th-TH"/>
        </w:rPr>
        <w:t>.</w:t>
      </w:r>
      <w:r w:rsidRPr="000955CB">
        <w:rPr>
          <w:rFonts w:cs="Arial"/>
        </w:rPr>
        <w:t xml:space="preserve"> Heat output </w:t>
      </w:r>
      <w:r w:rsidRPr="000955CB">
        <w:rPr>
          <w:rFonts w:cs="Arial"/>
          <w:szCs w:val="18"/>
          <w:cs/>
          <w:lang w:bidi="th-TH"/>
        </w:rPr>
        <w:t>(</w:t>
      </w:r>
      <w:proofErr w:type="spellStart"/>
      <w:r w:rsidRPr="000955CB">
        <w:rPr>
          <w:rFonts w:cs="Arial"/>
          <w:i/>
          <w:iCs/>
        </w:rPr>
        <w:t>Q</w:t>
      </w:r>
      <w:r w:rsidRPr="000955CB">
        <w:rPr>
          <w:rFonts w:cs="Arial"/>
          <w:i/>
          <w:iCs/>
          <w:vertAlign w:val="subscript"/>
        </w:rPr>
        <w:t>cond</w:t>
      </w:r>
      <w:proofErr w:type="spellEnd"/>
      <w:r w:rsidRPr="000955CB">
        <w:rPr>
          <w:rFonts w:cs="Arial"/>
          <w:szCs w:val="18"/>
          <w:cs/>
          <w:lang w:bidi="th-TH"/>
        </w:rPr>
        <w:t xml:space="preserve">) </w:t>
      </w:r>
      <w:r w:rsidRPr="000955CB">
        <w:rPr>
          <w:rFonts w:cs="Arial"/>
        </w:rPr>
        <w:t xml:space="preserve">at the condenser causes </w:t>
      </w:r>
      <w:r>
        <w:rPr>
          <w:rFonts w:cs="Arial"/>
        </w:rPr>
        <w:t>the complete condensation of</w:t>
      </w:r>
      <w:r w:rsidR="00DE3C62">
        <w:rPr>
          <w:rFonts w:cs="Arial"/>
        </w:rPr>
        <w:t xml:space="preserve"> the</w:t>
      </w:r>
      <w:r>
        <w:rPr>
          <w:rFonts w:cs="Arial"/>
        </w:rPr>
        <w:t xml:space="preserve"> </w:t>
      </w:r>
      <w:r w:rsidRPr="000955CB">
        <w:rPr>
          <w:rFonts w:cs="Arial"/>
        </w:rPr>
        <w:t>high</w:t>
      </w:r>
      <w:r w:rsidRPr="000955CB">
        <w:rPr>
          <w:rFonts w:cs="Arial"/>
          <w:szCs w:val="18"/>
          <w:cs/>
          <w:lang w:bidi="th-TH"/>
        </w:rPr>
        <w:t>-</w:t>
      </w:r>
      <w:r w:rsidRPr="000955CB">
        <w:rPr>
          <w:rFonts w:cs="Arial"/>
        </w:rPr>
        <w:t>pressure vapor</w:t>
      </w:r>
      <w:r w:rsidRPr="000955CB">
        <w:rPr>
          <w:rFonts w:cs="Arial"/>
          <w:szCs w:val="18"/>
          <w:cs/>
          <w:lang w:bidi="th-TH"/>
        </w:rPr>
        <w:t>.</w:t>
      </w:r>
      <w:r w:rsidRPr="000955CB">
        <w:rPr>
          <w:rFonts w:cs="Arial"/>
        </w:rPr>
        <w:t xml:space="preserve"> The high</w:t>
      </w:r>
      <w:r w:rsidRPr="000955CB">
        <w:rPr>
          <w:rFonts w:cs="Arial"/>
          <w:szCs w:val="18"/>
          <w:cs/>
          <w:lang w:bidi="th-TH"/>
        </w:rPr>
        <w:t>-</w:t>
      </w:r>
      <w:r w:rsidRPr="000955CB">
        <w:rPr>
          <w:rFonts w:cs="Arial"/>
        </w:rPr>
        <w:t xml:space="preserve">pressure liquid </w:t>
      </w:r>
      <w:r>
        <w:rPr>
          <w:rFonts w:cs="Arial"/>
        </w:rPr>
        <w:t xml:space="preserve">(state 8) </w:t>
      </w:r>
      <w:r w:rsidRPr="000955CB">
        <w:rPr>
          <w:rFonts w:cs="Arial"/>
        </w:rPr>
        <w:t>becomes low</w:t>
      </w:r>
      <w:r w:rsidRPr="000955CB">
        <w:rPr>
          <w:rFonts w:cs="Arial"/>
          <w:szCs w:val="18"/>
          <w:cs/>
          <w:lang w:bidi="th-TH"/>
        </w:rPr>
        <w:t>-</w:t>
      </w:r>
      <w:r w:rsidRPr="000955CB">
        <w:rPr>
          <w:rFonts w:cs="Arial"/>
        </w:rPr>
        <w:t xml:space="preserve">pressure </w:t>
      </w:r>
      <w:r>
        <w:rPr>
          <w:rFonts w:cs="Arial"/>
        </w:rPr>
        <w:t xml:space="preserve">saturated vapor </w:t>
      </w:r>
      <w:r w:rsidRPr="000955CB">
        <w:rPr>
          <w:rFonts w:cs="Arial"/>
          <w:szCs w:val="18"/>
          <w:cs/>
          <w:lang w:bidi="th-TH"/>
        </w:rPr>
        <w:t>(</w:t>
      </w:r>
      <w:r w:rsidRPr="000955CB">
        <w:rPr>
          <w:rFonts w:cs="Arial"/>
        </w:rPr>
        <w:t>state 9</w:t>
      </w:r>
      <w:r w:rsidRPr="000955CB">
        <w:rPr>
          <w:rFonts w:cs="Arial"/>
          <w:szCs w:val="18"/>
          <w:cs/>
          <w:lang w:bidi="th-TH"/>
        </w:rPr>
        <w:t xml:space="preserve">) </w:t>
      </w:r>
      <w:r w:rsidRPr="000955CB">
        <w:rPr>
          <w:rFonts w:cs="Arial"/>
        </w:rPr>
        <w:t>after the pressure is reduced by a throttle valve</w:t>
      </w:r>
      <w:r w:rsidRPr="000955CB">
        <w:rPr>
          <w:rFonts w:cs="Arial"/>
          <w:szCs w:val="18"/>
          <w:cs/>
          <w:lang w:bidi="th-TH"/>
        </w:rPr>
        <w:t xml:space="preserve">. </w:t>
      </w:r>
      <w:r w:rsidR="00DE3C62">
        <w:rPr>
          <w:rFonts w:cs="Arial"/>
        </w:rPr>
        <w:t>The s</w:t>
      </w:r>
      <w:r>
        <w:rPr>
          <w:rFonts w:cs="Arial"/>
        </w:rPr>
        <w:t>aturated</w:t>
      </w:r>
      <w:r w:rsidRPr="000955CB">
        <w:rPr>
          <w:rFonts w:cs="Arial"/>
        </w:rPr>
        <w:t xml:space="preserve"> vapor </w:t>
      </w:r>
      <w:r>
        <w:rPr>
          <w:rFonts w:cs="Arial"/>
        </w:rPr>
        <w:t xml:space="preserve">is </w:t>
      </w:r>
      <w:r>
        <w:rPr>
          <w:rFonts w:cs="Arial"/>
        </w:rPr>
        <w:lastRenderedPageBreak/>
        <w:t>heated</w:t>
      </w:r>
      <w:r w:rsidRPr="000955CB">
        <w:rPr>
          <w:rFonts w:cs="Arial"/>
        </w:rPr>
        <w:t xml:space="preserve"> in the evaporator due to heat input </w:t>
      </w:r>
      <w:r w:rsidRPr="000955CB">
        <w:rPr>
          <w:rFonts w:cs="Arial"/>
          <w:szCs w:val="18"/>
          <w:cs/>
          <w:lang w:bidi="th-TH"/>
        </w:rPr>
        <w:t>(</w:t>
      </w:r>
      <w:proofErr w:type="spellStart"/>
      <w:r w:rsidRPr="000955CB">
        <w:rPr>
          <w:rFonts w:cs="Arial"/>
          <w:i/>
          <w:iCs/>
        </w:rPr>
        <w:t>Q</w:t>
      </w:r>
      <w:r w:rsidRPr="000955CB">
        <w:rPr>
          <w:rFonts w:cs="Arial"/>
          <w:i/>
          <w:iCs/>
          <w:vertAlign w:val="subscript"/>
        </w:rPr>
        <w:t>evap</w:t>
      </w:r>
      <w:proofErr w:type="spellEnd"/>
      <w:r w:rsidRPr="000955CB">
        <w:rPr>
          <w:rFonts w:cs="Arial"/>
          <w:szCs w:val="18"/>
          <w:cs/>
          <w:lang w:bidi="th-TH"/>
        </w:rPr>
        <w:t xml:space="preserve">) </w:t>
      </w:r>
      <w:r w:rsidRPr="000955CB">
        <w:rPr>
          <w:rFonts w:cs="Arial"/>
        </w:rPr>
        <w:t>so that the output of the evaporator is low</w:t>
      </w:r>
      <w:r w:rsidRPr="000955CB">
        <w:rPr>
          <w:rFonts w:cs="Arial"/>
          <w:szCs w:val="18"/>
          <w:cs/>
          <w:lang w:bidi="th-TH"/>
        </w:rPr>
        <w:t>-</w:t>
      </w:r>
      <w:r w:rsidRPr="000955CB">
        <w:rPr>
          <w:rFonts w:cs="Arial"/>
        </w:rPr>
        <w:t xml:space="preserve">pressure vapor </w:t>
      </w:r>
      <w:r>
        <w:rPr>
          <w:rFonts w:cs="Browallia New"/>
          <w:szCs w:val="22"/>
          <w:lang w:bidi="th-TH"/>
        </w:rPr>
        <w:t>consisting mostly of NH</w:t>
      </w:r>
      <w:r w:rsidRPr="00785E02">
        <w:rPr>
          <w:rFonts w:cs="Browallia New"/>
          <w:szCs w:val="22"/>
          <w:vertAlign w:val="subscript"/>
          <w:lang w:bidi="th-TH"/>
        </w:rPr>
        <w:t>3</w:t>
      </w:r>
      <w:r>
        <w:rPr>
          <w:rFonts w:cs="Browallia New"/>
          <w:szCs w:val="22"/>
          <w:lang w:bidi="th-TH"/>
        </w:rPr>
        <w:t xml:space="preserve"> </w:t>
      </w:r>
      <w:r w:rsidRPr="000955CB">
        <w:rPr>
          <w:rFonts w:cs="Arial"/>
          <w:szCs w:val="18"/>
          <w:cs/>
          <w:lang w:bidi="th-TH"/>
        </w:rPr>
        <w:t>(</w:t>
      </w:r>
      <w:r w:rsidRPr="000955CB">
        <w:rPr>
          <w:rFonts w:cs="Arial"/>
        </w:rPr>
        <w:t>state 10</w:t>
      </w:r>
      <w:r w:rsidRPr="000955CB">
        <w:rPr>
          <w:rFonts w:cs="Arial"/>
          <w:szCs w:val="18"/>
          <w:cs/>
          <w:lang w:bidi="th-TH"/>
        </w:rPr>
        <w:t>).</w:t>
      </w:r>
    </w:p>
    <w:p w14:paraId="4C7C68AA" w14:textId="79F66443" w:rsidR="009A3DBE" w:rsidRPr="0008122C" w:rsidRDefault="002133D4" w:rsidP="00453E24">
      <w:pPr>
        <w:pStyle w:val="CETBodytext"/>
        <w:rPr>
          <w:rFonts w:cs="Arial"/>
          <w:lang w:bidi="th-TH"/>
        </w:rPr>
      </w:pPr>
      <w:r>
        <w:rPr>
          <w:rFonts w:cs="Arial"/>
          <w:lang w:bidi="th-TH"/>
        </w:rPr>
        <w:t>C</w:t>
      </w:r>
      <w:r w:rsidR="009671AB" w:rsidRPr="0008122C">
        <w:rPr>
          <w:rFonts w:cs="Arial"/>
          <w:lang w:bidi="th-TH"/>
        </w:rPr>
        <w:t xml:space="preserve">oefficient of performance </w:t>
      </w:r>
      <w:r w:rsidR="009671AB" w:rsidRPr="0008122C">
        <w:rPr>
          <w:rFonts w:cs="Arial"/>
          <w:szCs w:val="18"/>
          <w:cs/>
          <w:lang w:bidi="th-TH"/>
        </w:rPr>
        <w:t>(</w:t>
      </w:r>
      <w:r w:rsidR="009671AB" w:rsidRPr="0008122C">
        <w:rPr>
          <w:rFonts w:cs="Arial"/>
          <w:lang w:bidi="th-TH"/>
        </w:rPr>
        <w:t>COP</w:t>
      </w:r>
      <w:r w:rsidR="009671AB" w:rsidRPr="0008122C">
        <w:rPr>
          <w:rFonts w:cs="Arial"/>
          <w:szCs w:val="18"/>
          <w:cs/>
          <w:lang w:bidi="th-TH"/>
        </w:rPr>
        <w:t>)</w:t>
      </w:r>
      <w:r>
        <w:rPr>
          <w:rFonts w:cs="Arial"/>
          <w:lang w:bidi="th-TH"/>
        </w:rPr>
        <w:t xml:space="preserve"> is </w:t>
      </w:r>
      <w:r w:rsidR="009671AB" w:rsidRPr="0008122C">
        <w:rPr>
          <w:rFonts w:cs="Arial"/>
          <w:lang w:bidi="th-TH"/>
        </w:rPr>
        <w:t>defined as</w:t>
      </w:r>
    </w:p>
    <w:p w14:paraId="33C8A66F" w14:textId="43B6075D" w:rsidR="007144C8" w:rsidRPr="0008122C" w:rsidRDefault="00A139DE" w:rsidP="007144C8">
      <w:pPr>
        <w:pStyle w:val="CETCaption"/>
        <w:spacing w:before="0" w:after="0"/>
        <w:jc w:val="right"/>
        <w:rPr>
          <w:rFonts w:cs="Arial"/>
          <w:lang w:val="en-US"/>
        </w:rPr>
      </w:pPr>
      <w:r w:rsidRPr="00EC53D7">
        <w:rPr>
          <w:position w:val="-26"/>
          <w:sz w:val="24"/>
          <w:szCs w:val="24"/>
        </w:rPr>
        <w:object w:dxaOrig="1440" w:dyaOrig="580" w14:anchorId="322440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9.35pt" o:ole="" fillcolor="window">
            <v:imagedata r:id="rId10" o:title=""/>
            <o:lock v:ext="edit" aspectratio="f"/>
          </v:shape>
          <o:OLEObject Type="Embed" ProgID="Equation.3" ShapeID="_x0000_i1025" DrawAspect="Content" ObjectID="_1741671063" r:id="rId11"/>
        </w:object>
      </w:r>
      <w:r w:rsidR="007144C8">
        <w:tab/>
      </w:r>
      <w:r w:rsidR="007144C8">
        <w:tab/>
      </w:r>
      <w:r w:rsidR="007144C8">
        <w:tab/>
      </w:r>
      <w:r w:rsidR="007144C8">
        <w:rPr>
          <w:rFonts w:cstheme="minorBidi"/>
          <w:szCs w:val="18"/>
          <w:cs/>
          <w:lang w:bidi="th-TH"/>
        </w:rPr>
        <w:tab/>
      </w:r>
      <w:r w:rsidR="007144C8">
        <w:rPr>
          <w:rFonts w:cstheme="minorBidi"/>
          <w:szCs w:val="18"/>
          <w:cs/>
          <w:lang w:bidi="th-TH"/>
        </w:rPr>
        <w:tab/>
      </w:r>
      <w:r w:rsidR="007144C8">
        <w:rPr>
          <w:rFonts w:cstheme="minorBidi"/>
          <w:szCs w:val="18"/>
          <w:cs/>
          <w:lang w:bidi="th-TH"/>
        </w:rPr>
        <w:tab/>
      </w:r>
      <w:r w:rsidR="007144C8">
        <w:rPr>
          <w:rFonts w:cstheme="minorBidi"/>
          <w:szCs w:val="18"/>
          <w:cs/>
          <w:lang w:bidi="th-TH"/>
        </w:rPr>
        <w:tab/>
      </w:r>
      <w:r w:rsidR="007144C8">
        <w:rPr>
          <w:rFonts w:cstheme="minorBidi"/>
          <w:szCs w:val="18"/>
          <w:cs/>
          <w:lang w:bidi="th-TH"/>
        </w:rPr>
        <w:tab/>
      </w:r>
      <w:r w:rsidR="007144C8">
        <w:rPr>
          <w:rFonts w:cstheme="minorBidi"/>
          <w:szCs w:val="18"/>
          <w:cs/>
          <w:lang w:bidi="th-TH"/>
        </w:rPr>
        <w:tab/>
      </w:r>
      <w:r w:rsidR="007144C8">
        <w:rPr>
          <w:rFonts w:cstheme="minorBidi"/>
          <w:szCs w:val="18"/>
          <w:cs/>
          <w:lang w:bidi="th-TH"/>
        </w:rPr>
        <w:tab/>
      </w:r>
      <w:r w:rsidR="007144C8" w:rsidRPr="0008122C">
        <w:rPr>
          <w:rFonts w:cs="Arial"/>
          <w:szCs w:val="18"/>
          <w:cs/>
          <w:lang w:bidi="th-TH"/>
        </w:rPr>
        <w:t>(</w:t>
      </w:r>
      <w:r w:rsidR="007144C8" w:rsidRPr="0008122C">
        <w:rPr>
          <w:rFonts w:cs="Arial"/>
          <w:i w:val="0"/>
          <w:iCs/>
        </w:rPr>
        <w:t>1</w:t>
      </w:r>
      <w:r w:rsidR="007144C8" w:rsidRPr="0008122C">
        <w:rPr>
          <w:rFonts w:cs="Arial"/>
          <w:szCs w:val="18"/>
          <w:cs/>
          <w:lang w:bidi="th-TH"/>
        </w:rPr>
        <w:t>)</w:t>
      </w:r>
      <w:r w:rsidR="001C2DB2" w:rsidRPr="001C2DB2">
        <w:rPr>
          <w:noProof/>
          <w:lang w:bidi="th-TH"/>
        </w:rPr>
        <w:t xml:space="preserve"> </w:t>
      </w:r>
    </w:p>
    <w:p w14:paraId="03FBDF70" w14:textId="3D16AA5A" w:rsidR="009A3DBE" w:rsidRDefault="007144C8" w:rsidP="00453E24">
      <w:pPr>
        <w:pStyle w:val="CETBodytext"/>
      </w:pPr>
      <w:r w:rsidRPr="0008122C">
        <w:rPr>
          <w:rFonts w:cs="Arial"/>
        </w:rPr>
        <w:t xml:space="preserve">Since </w:t>
      </w:r>
      <w:r w:rsidRPr="0008122C">
        <w:rPr>
          <w:rFonts w:cs="Arial"/>
          <w:i/>
          <w:iCs/>
        </w:rPr>
        <w:t>W</w:t>
      </w:r>
      <w:r w:rsidRPr="0008122C">
        <w:rPr>
          <w:rFonts w:cs="Arial"/>
          <w:i/>
          <w:iCs/>
          <w:vertAlign w:val="subscript"/>
        </w:rPr>
        <w:t>p</w:t>
      </w:r>
      <w:r w:rsidRPr="0008122C">
        <w:rPr>
          <w:rFonts w:cs="Arial"/>
        </w:rPr>
        <w:t xml:space="preserve"> is much less than </w:t>
      </w:r>
      <w:proofErr w:type="spellStart"/>
      <w:r w:rsidRPr="0008122C">
        <w:rPr>
          <w:rFonts w:cs="Arial"/>
          <w:i/>
          <w:iCs/>
        </w:rPr>
        <w:t>Q</w:t>
      </w:r>
      <w:r w:rsidRPr="0008122C">
        <w:rPr>
          <w:rFonts w:cs="Arial"/>
          <w:i/>
          <w:iCs/>
          <w:vertAlign w:val="subscript"/>
        </w:rPr>
        <w:t>gen</w:t>
      </w:r>
      <w:proofErr w:type="spellEnd"/>
      <w:r w:rsidRPr="0008122C">
        <w:rPr>
          <w:rFonts w:cs="Arial"/>
        </w:rPr>
        <w:t>, it may be omitted from Eq</w:t>
      </w:r>
      <w:r w:rsidRPr="0008122C">
        <w:rPr>
          <w:rFonts w:cs="Arial"/>
          <w:szCs w:val="18"/>
          <w:cs/>
          <w:lang w:bidi="th-TH"/>
        </w:rPr>
        <w:t>. (</w:t>
      </w:r>
      <w:r w:rsidRPr="0008122C">
        <w:rPr>
          <w:rFonts w:cs="Arial"/>
        </w:rPr>
        <w:t>1</w:t>
      </w:r>
      <w:r w:rsidRPr="0008122C">
        <w:rPr>
          <w:rFonts w:cs="Arial"/>
          <w:szCs w:val="18"/>
          <w:cs/>
          <w:lang w:bidi="th-TH"/>
        </w:rPr>
        <w:t xml:space="preserve">) </w:t>
      </w:r>
      <w:r w:rsidRPr="0008122C">
        <w:rPr>
          <w:rFonts w:cs="Arial"/>
        </w:rPr>
        <w:t>without causing a significant error</w:t>
      </w:r>
      <w:r w:rsidR="004E144E" w:rsidRPr="0008122C">
        <w:rPr>
          <w:rFonts w:cs="Arial"/>
          <w:szCs w:val="18"/>
          <w:cs/>
          <w:lang w:bidi="th-TH"/>
        </w:rPr>
        <w:t>.</w:t>
      </w:r>
    </w:p>
    <w:p w14:paraId="29256B60" w14:textId="3F49FB36" w:rsidR="00B739C3" w:rsidRDefault="00B739C3" w:rsidP="00B739C3">
      <w:pPr>
        <w:pStyle w:val="CETBodytext"/>
      </w:pPr>
      <w:r>
        <w:rPr>
          <w:lang w:bidi="th-TH"/>
        </w:rPr>
        <w:t xml:space="preserve">The </w:t>
      </w:r>
      <w:r w:rsidR="0020577D">
        <w:rPr>
          <w:lang w:bidi="th-TH"/>
        </w:rPr>
        <w:t>simplified</w:t>
      </w:r>
      <w:r w:rsidRPr="003B1FC3">
        <w:rPr>
          <w:lang w:bidi="th-TH"/>
        </w:rPr>
        <w:t xml:space="preserve"> NH</w:t>
      </w:r>
      <w:r w:rsidRPr="003B1FC3">
        <w:rPr>
          <w:vertAlign w:val="subscript"/>
          <w:lang w:bidi="th-TH"/>
        </w:rPr>
        <w:t>3</w:t>
      </w:r>
      <w:r w:rsidRPr="003B1FC3">
        <w:rPr>
          <w:lang w:bidi="th-TH"/>
        </w:rPr>
        <w:t>-H</w:t>
      </w:r>
      <w:r w:rsidRPr="003B1FC3">
        <w:rPr>
          <w:vertAlign w:val="subscript"/>
          <w:lang w:bidi="th-TH"/>
        </w:rPr>
        <w:t>2</w:t>
      </w:r>
      <w:r w:rsidRPr="003B1FC3">
        <w:rPr>
          <w:lang w:bidi="th-TH"/>
        </w:rPr>
        <w:t>O absorption refrigeration system</w:t>
      </w:r>
      <w:r>
        <w:rPr>
          <w:lang w:bidi="th-TH"/>
        </w:rPr>
        <w:t xml:space="preserve"> yields </w:t>
      </w:r>
      <w:r w:rsidR="00BF078B">
        <w:rPr>
          <w:lang w:bidi="th-TH"/>
        </w:rPr>
        <w:t xml:space="preserve">a </w:t>
      </w:r>
      <w:r>
        <w:rPr>
          <w:lang w:bidi="th-TH"/>
        </w:rPr>
        <w:t xml:space="preserve">low value of </w:t>
      </w:r>
      <w:r w:rsidRPr="003B1FC3">
        <w:rPr>
          <w:i/>
          <w:iCs/>
          <w:lang w:bidi="th-TH"/>
        </w:rPr>
        <w:t>COP</w:t>
      </w:r>
      <w:r>
        <w:rPr>
          <w:lang w:bidi="th-TH"/>
        </w:rPr>
        <w:t>.</w:t>
      </w:r>
      <w:r w:rsidR="002133D4">
        <w:rPr>
          <w:lang w:bidi="th-TH"/>
        </w:rPr>
        <w:t xml:space="preserve"> It can be seen from Fig</w:t>
      </w:r>
      <w:r w:rsidR="00113C79">
        <w:rPr>
          <w:lang w:bidi="th-TH"/>
        </w:rPr>
        <w:t>ure</w:t>
      </w:r>
      <w:r w:rsidR="002133D4">
        <w:rPr>
          <w:lang w:bidi="th-TH"/>
        </w:rPr>
        <w:t xml:space="preserve"> 1 </w:t>
      </w:r>
      <w:r w:rsidR="00AB7306">
        <w:rPr>
          <w:lang w:bidi="th-TH"/>
        </w:rPr>
        <w:t xml:space="preserve">that there are heat outputs at rectifier and absorber. Some of the heat outputs may be used to raise </w:t>
      </w:r>
      <w:r w:rsidR="002133D4">
        <w:rPr>
          <w:lang w:bidi="th-TH"/>
        </w:rPr>
        <w:t xml:space="preserve">the temperature of </w:t>
      </w:r>
      <w:r w:rsidR="00E61CB1">
        <w:rPr>
          <w:lang w:bidi="th-TH"/>
        </w:rPr>
        <w:t>NH</w:t>
      </w:r>
      <w:r w:rsidR="00E61CB1" w:rsidRPr="00E61CB1">
        <w:rPr>
          <w:vertAlign w:val="subscript"/>
          <w:lang w:bidi="th-TH"/>
        </w:rPr>
        <w:t>3</w:t>
      </w:r>
      <w:r w:rsidR="00E61CB1">
        <w:rPr>
          <w:lang w:bidi="th-TH"/>
        </w:rPr>
        <w:t xml:space="preserve"> solution before it enters generator</w:t>
      </w:r>
      <w:r w:rsidR="00AB7306">
        <w:rPr>
          <w:lang w:bidi="th-TH"/>
        </w:rPr>
        <w:t xml:space="preserve">, </w:t>
      </w:r>
      <w:r w:rsidR="00E61CB1">
        <w:rPr>
          <w:lang w:bidi="th-TH"/>
        </w:rPr>
        <w:t xml:space="preserve">which reduces </w:t>
      </w:r>
      <w:proofErr w:type="spellStart"/>
      <w:r w:rsidR="00E61CB1" w:rsidRPr="00E61CB1">
        <w:rPr>
          <w:i/>
          <w:iCs/>
          <w:lang w:bidi="th-TH"/>
        </w:rPr>
        <w:t>Q</w:t>
      </w:r>
      <w:r w:rsidR="00E61CB1" w:rsidRPr="00E61CB1">
        <w:rPr>
          <w:i/>
          <w:iCs/>
          <w:vertAlign w:val="subscript"/>
          <w:lang w:bidi="th-TH"/>
        </w:rPr>
        <w:t>gen</w:t>
      </w:r>
      <w:proofErr w:type="spellEnd"/>
      <w:r w:rsidR="00E61CB1">
        <w:rPr>
          <w:lang w:bidi="th-TH"/>
        </w:rPr>
        <w:t xml:space="preserve"> and in</w:t>
      </w:r>
      <w:r w:rsidR="00AB7306">
        <w:rPr>
          <w:lang w:bidi="th-TH"/>
        </w:rPr>
        <w:t>crease</w:t>
      </w:r>
      <w:r w:rsidR="00E61CB1">
        <w:rPr>
          <w:lang w:bidi="th-TH"/>
        </w:rPr>
        <w:t xml:space="preserve">s </w:t>
      </w:r>
      <w:r w:rsidR="00E61CB1" w:rsidRPr="00E61CB1">
        <w:rPr>
          <w:i/>
          <w:iCs/>
          <w:lang w:bidi="th-TH"/>
        </w:rPr>
        <w:t>COP</w:t>
      </w:r>
      <w:r w:rsidR="00E61CB1">
        <w:rPr>
          <w:lang w:bidi="th-TH"/>
        </w:rPr>
        <w:t>.</w:t>
      </w:r>
      <w:r>
        <w:rPr>
          <w:lang w:bidi="th-TH"/>
        </w:rPr>
        <w:t xml:space="preserve"> </w:t>
      </w:r>
      <w:r w:rsidR="00AB7306">
        <w:t xml:space="preserve">Figure </w:t>
      </w:r>
      <w:r w:rsidR="00E11013">
        <w:t>2</w:t>
      </w:r>
      <w:r w:rsidR="00AB7306">
        <w:t xml:space="preserve"> shows the improved system known as </w:t>
      </w:r>
      <w:r w:rsidR="0020577D">
        <w:t xml:space="preserve">the heat-integrated </w:t>
      </w:r>
      <w:r w:rsidR="0020577D" w:rsidRPr="003B1FC3">
        <w:rPr>
          <w:lang w:bidi="th-TH"/>
        </w:rPr>
        <w:t>NH</w:t>
      </w:r>
      <w:r w:rsidR="0020577D" w:rsidRPr="003B1FC3">
        <w:rPr>
          <w:vertAlign w:val="subscript"/>
          <w:lang w:bidi="th-TH"/>
        </w:rPr>
        <w:t>3</w:t>
      </w:r>
      <w:r w:rsidR="0020577D" w:rsidRPr="003B1FC3">
        <w:rPr>
          <w:lang w:bidi="th-TH"/>
        </w:rPr>
        <w:t>-H</w:t>
      </w:r>
      <w:r w:rsidR="0020577D" w:rsidRPr="003B1FC3">
        <w:rPr>
          <w:vertAlign w:val="subscript"/>
          <w:lang w:bidi="th-TH"/>
        </w:rPr>
        <w:t>2</w:t>
      </w:r>
      <w:r w:rsidR="0020577D" w:rsidRPr="003B1FC3">
        <w:rPr>
          <w:lang w:bidi="th-TH"/>
        </w:rPr>
        <w:t>O absorption refrigeration system</w:t>
      </w:r>
      <w:r>
        <w:t xml:space="preserve">. </w:t>
      </w:r>
      <w:r w:rsidR="00113C79" w:rsidRPr="00113C79">
        <w:rPr>
          <w:rFonts w:cs="Arial"/>
          <w:szCs w:val="18"/>
          <w:lang w:val="en-GB"/>
        </w:rPr>
        <w:t>There are two absorbers in this system</w:t>
      </w:r>
      <w:r w:rsidR="00AB7306">
        <w:rPr>
          <w:rFonts w:cs="Arial"/>
          <w:szCs w:val="18"/>
          <w:lang w:val="en-GB"/>
        </w:rPr>
        <w:t>:</w:t>
      </w:r>
      <w:r w:rsidR="00113C79" w:rsidRPr="00113C79">
        <w:rPr>
          <w:rFonts w:cs="Arial"/>
          <w:szCs w:val="18"/>
          <w:lang w:val="en-GB"/>
        </w:rPr>
        <w:t xml:space="preserve"> </w:t>
      </w:r>
      <w:r w:rsidR="00AB7306">
        <w:rPr>
          <w:rFonts w:cs="Arial"/>
          <w:szCs w:val="18"/>
          <w:lang w:val="en-GB"/>
        </w:rPr>
        <w:t>a</w:t>
      </w:r>
      <w:r w:rsidR="00113C79" w:rsidRPr="00113C79">
        <w:rPr>
          <w:rFonts w:cs="Arial"/>
          <w:szCs w:val="18"/>
          <w:lang w:val="en-GB"/>
        </w:rPr>
        <w:t xml:space="preserve">bsorber </w:t>
      </w:r>
      <w:r w:rsidR="00AB7306">
        <w:rPr>
          <w:rFonts w:cs="Arial"/>
          <w:szCs w:val="18"/>
          <w:lang w:val="en-GB"/>
        </w:rPr>
        <w:t>A</w:t>
      </w:r>
      <w:r w:rsidR="00113C79" w:rsidRPr="00113C79">
        <w:rPr>
          <w:rFonts w:cs="Arial"/>
          <w:szCs w:val="18"/>
          <w:lang w:val="en-GB"/>
        </w:rPr>
        <w:t xml:space="preserve"> </w:t>
      </w:r>
      <w:r w:rsidR="00AB7306">
        <w:rPr>
          <w:rFonts w:cs="Arial"/>
          <w:szCs w:val="18"/>
          <w:lang w:val="en-GB"/>
        </w:rPr>
        <w:t>and</w:t>
      </w:r>
      <w:r w:rsidR="00113C79" w:rsidRPr="00113C79">
        <w:rPr>
          <w:rFonts w:cs="Arial"/>
          <w:szCs w:val="18"/>
          <w:lang w:val="en-GB"/>
        </w:rPr>
        <w:t xml:space="preserve"> </w:t>
      </w:r>
      <w:r w:rsidR="00AB7306">
        <w:rPr>
          <w:rFonts w:cs="Arial"/>
          <w:szCs w:val="18"/>
          <w:lang w:val="en-GB"/>
        </w:rPr>
        <w:t>a</w:t>
      </w:r>
      <w:r w:rsidR="00113C79" w:rsidRPr="00113C79">
        <w:rPr>
          <w:rFonts w:cs="Arial"/>
          <w:szCs w:val="18"/>
          <w:lang w:val="en-GB"/>
        </w:rPr>
        <w:t xml:space="preserve">bsorber </w:t>
      </w:r>
      <w:r w:rsidR="00AB7306">
        <w:rPr>
          <w:rFonts w:cs="Arial"/>
          <w:szCs w:val="18"/>
          <w:lang w:val="en-GB"/>
        </w:rPr>
        <w:t>B</w:t>
      </w:r>
      <w:r w:rsidR="00113C79" w:rsidRPr="00113C79">
        <w:rPr>
          <w:rFonts w:cs="Arial"/>
          <w:szCs w:val="18"/>
          <w:lang w:val="en-GB"/>
        </w:rPr>
        <w:t>.</w:t>
      </w:r>
      <w:r w:rsidR="00113C79">
        <w:rPr>
          <w:rFonts w:cs="Arial"/>
          <w:b/>
          <w:bCs/>
          <w:szCs w:val="18"/>
          <w:lang w:val="en-GB"/>
        </w:rPr>
        <w:t xml:space="preserve"> </w:t>
      </w:r>
      <w:r w:rsidR="00AB7306">
        <w:t xml:space="preserve">Heat outputs of rectifier and </w:t>
      </w:r>
      <w:r w:rsidR="00AB7306">
        <w:rPr>
          <w:rFonts w:cs="Arial"/>
        </w:rPr>
        <w:t>absorber A are</w:t>
      </w:r>
      <w:r w:rsidR="00AB7306">
        <w:t xml:space="preserve"> used to increase </w:t>
      </w:r>
      <w:r w:rsidR="00AB7306">
        <w:rPr>
          <w:rFonts w:cs="Arial"/>
        </w:rPr>
        <w:t>t</w:t>
      </w:r>
      <w:r w:rsidR="00AB7306" w:rsidRPr="000955CB">
        <w:rPr>
          <w:rFonts w:cs="Arial"/>
        </w:rPr>
        <w:t xml:space="preserve">he </w:t>
      </w:r>
      <w:r w:rsidR="00AB7306">
        <w:rPr>
          <w:rFonts w:cs="Arial"/>
        </w:rPr>
        <w:t xml:space="preserve">temperature of </w:t>
      </w:r>
      <w:r w:rsidR="00AB7306" w:rsidRPr="000955CB">
        <w:rPr>
          <w:rFonts w:cs="Arial"/>
        </w:rPr>
        <w:t>NH</w:t>
      </w:r>
      <w:r w:rsidR="00AB7306" w:rsidRPr="000955CB">
        <w:rPr>
          <w:rFonts w:cs="Arial"/>
          <w:vertAlign w:val="subscript"/>
        </w:rPr>
        <w:t>3</w:t>
      </w:r>
      <w:r w:rsidR="00AB7306" w:rsidRPr="000955CB">
        <w:rPr>
          <w:rFonts w:cs="Arial"/>
          <w:szCs w:val="18"/>
          <w:cs/>
          <w:lang w:bidi="th-TH"/>
        </w:rPr>
        <w:t xml:space="preserve"> </w:t>
      </w:r>
      <w:r w:rsidR="00AB7306" w:rsidRPr="000955CB">
        <w:rPr>
          <w:rFonts w:cs="Arial"/>
        </w:rPr>
        <w:t>solution</w:t>
      </w:r>
      <w:r w:rsidR="00AB7306">
        <w:rPr>
          <w:rFonts w:cs="Arial"/>
        </w:rPr>
        <w:t xml:space="preserve"> from T</w:t>
      </w:r>
      <w:r w:rsidR="00AB7306" w:rsidRPr="00AB7306">
        <w:rPr>
          <w:rFonts w:cs="Arial"/>
          <w:vertAlign w:val="subscript"/>
        </w:rPr>
        <w:t>2</w:t>
      </w:r>
      <w:r w:rsidR="00AB7306">
        <w:rPr>
          <w:rFonts w:cs="Arial"/>
        </w:rPr>
        <w:t xml:space="preserve"> to T</w:t>
      </w:r>
      <w:r w:rsidR="00AB7306" w:rsidRPr="00AB7306">
        <w:rPr>
          <w:rFonts w:cs="Arial"/>
          <w:vertAlign w:val="subscript"/>
        </w:rPr>
        <w:t>1</w:t>
      </w:r>
      <w:r w:rsidR="00E54E31">
        <w:rPr>
          <w:rFonts w:cs="Arial"/>
          <w:vertAlign w:val="subscript"/>
        </w:rPr>
        <w:t>2</w:t>
      </w:r>
      <w:r w:rsidR="00AB7306">
        <w:rPr>
          <w:rFonts w:cs="Arial"/>
        </w:rPr>
        <w:t xml:space="preserve"> and T</w:t>
      </w:r>
      <w:r w:rsidR="00AB7306" w:rsidRPr="00AB7306">
        <w:rPr>
          <w:rFonts w:cs="Arial"/>
          <w:vertAlign w:val="subscript"/>
        </w:rPr>
        <w:t>1</w:t>
      </w:r>
      <w:r w:rsidR="00E54E31">
        <w:rPr>
          <w:rFonts w:cs="Arial"/>
          <w:vertAlign w:val="subscript"/>
        </w:rPr>
        <w:t>2</w:t>
      </w:r>
      <w:r w:rsidR="00AB7306">
        <w:rPr>
          <w:rFonts w:cs="Arial"/>
        </w:rPr>
        <w:t xml:space="preserve"> to T</w:t>
      </w:r>
      <w:r w:rsidR="00AB7306" w:rsidRPr="00AB7306">
        <w:rPr>
          <w:rFonts w:cs="Arial"/>
          <w:vertAlign w:val="subscript"/>
        </w:rPr>
        <w:t>13</w:t>
      </w:r>
      <w:r w:rsidR="00AB7306">
        <w:rPr>
          <w:rFonts w:cs="Arial"/>
        </w:rPr>
        <w:t>, respectively</w:t>
      </w:r>
      <w:r>
        <w:t xml:space="preserve">. </w:t>
      </w:r>
    </w:p>
    <w:p w14:paraId="7D8FFAAA" w14:textId="6AAF3651" w:rsidR="00D147E2" w:rsidRDefault="00D147E2" w:rsidP="00D147E2">
      <w:pPr>
        <w:pStyle w:val="CETBodytext"/>
        <w:rPr>
          <w:lang w:bidi="th-TH"/>
        </w:rPr>
      </w:pPr>
      <w:r>
        <w:rPr>
          <w:noProof/>
          <w:lang w:bidi="th-TH"/>
        </w:rPr>
        <mc:AlternateContent>
          <mc:Choice Requires="wps">
            <w:drawing>
              <wp:anchor distT="0" distB="0" distL="114300" distR="114300" simplePos="0" relativeHeight="252017664" behindDoc="0" locked="0" layoutInCell="1" allowOverlap="1" wp14:anchorId="4D226A2E" wp14:editId="5938B02D">
                <wp:simplePos x="0" y="0"/>
                <wp:positionH relativeFrom="column">
                  <wp:posOffset>4030308</wp:posOffset>
                </wp:positionH>
                <wp:positionV relativeFrom="paragraph">
                  <wp:posOffset>54610</wp:posOffset>
                </wp:positionV>
                <wp:extent cx="479425" cy="264795"/>
                <wp:effectExtent l="0" t="0" r="0" b="1905"/>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 cy="264795"/>
                        </a:xfrm>
                        <a:prstGeom prst="rect">
                          <a:avLst/>
                        </a:prstGeom>
                        <a:noFill/>
                        <a:ln w="9525">
                          <a:noFill/>
                          <a:miter lim="800000"/>
                          <a:headEnd/>
                          <a:tailEnd/>
                        </a:ln>
                      </wps:spPr>
                      <wps:txbx>
                        <w:txbxContent>
                          <w:p w14:paraId="300E4B4B"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26A2E" id="Text Box 211" o:spid="_x0000_s1053" type="#_x0000_t202" style="position:absolute;left:0;text-align:left;margin-left:317.35pt;margin-top:4.3pt;width:37.75pt;height:20.8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lY0DAIAAP0DAAAOAAAAZHJzL2Uyb0RvYy54bWysU9tuGyEQfa/Uf0C812uv7DheGUdp0lSV&#10;0ouU9AMwy3pRgaGAvZt+fQewXSt9q7oPK4YZDuecGdY3o9HkIH1QYBmdTaaUSCugVXbH6Pfnh3fX&#10;lITIbcs1WMnoiwz0ZvP2zXpwjayhB91KTxDEhmZwjPYxuqaqguil4WECTlpMduANjxj6XdV6PiC6&#10;0VU9nV5VA/jWeRAyBNy9L0m6yfhdJ0X82nVBRqIZRW4x/33+b9O/2qx5s/Pc9UocafB/YGG4snjp&#10;GeqeR072Xv0FZZTwEKCLEwGmgq5TQmYNqGY2faXmqedOZi1oTnBnm8L/gxVfDt88US2j9WxGieUG&#10;m/Qsx0jew0jSHjo0uNBg4ZPD0jhiAjud1Qb3COJHIBbuem538tZ7GHrJW2SYT1YXRwtOSCDb4TO0&#10;eBHfR8hAY+dNsg8NIYiOnXo5dyeREbg5X67m9YISgan6CqNF4lbx5nTY+RA/SjAkLRj12PwMzg+P&#10;IZbSU0m6y8KD0joPgLZkYHS1QPhXGaMizqdWhtHrafrKxCSNH2ybD0eudFkjF22RUhKddBbFcdyO&#10;xeHlycwttC9og4cyj/h+cNGD/0XJgLPIaPi5515Soj9ZtHI1m8/T8OZgvljWGPjLzPYyw61AKEYj&#10;JWV5F/PAF2W3aHmnsh2JZmFy5Iwzlg09voc0xJdxrvrzaje/AQAA//8DAFBLAwQUAAYACAAAACEA&#10;R+tdNN0AAAAIAQAADwAAAGRycy9kb3ducmV2LnhtbEyPzU7DMBCE70i8g7VI3Kjdv7SEbKoKxBXU&#10;Fir15sbbJGq8jmK3CW+POdHjaEYz32SrwTbiSp2vHSOMRwoEceFMzSXC1+79aQnCB81GN44J4Yc8&#10;rPL7u0ynxvW8oes2lCKWsE81QhVCm0rpi4qs9iPXEkfv5DqrQ5RdKU2n+1huGzlRKpFW1xwXKt3S&#10;a0XFeXuxCN8fp8N+pj7LNztvezcoyfZZIj4+DOsXEIGG8B+GP/yIDnlkOroLGy8ahGQ6W8QowjIB&#10;Ef3FWE1AHBHmagoyz+TtgfwXAAD//wMAUEsBAi0AFAAGAAgAAAAhALaDOJL+AAAA4QEAABMAAAAA&#10;AAAAAAAAAAAAAAAAAFtDb250ZW50X1R5cGVzXS54bWxQSwECLQAUAAYACAAAACEAOP0h/9YAAACU&#10;AQAACwAAAAAAAAAAAAAAAAAvAQAAX3JlbHMvLnJlbHNQSwECLQAUAAYACAAAACEATwJWNAwCAAD9&#10;AwAADgAAAAAAAAAAAAAAAAAuAgAAZHJzL2Uyb0RvYy54bWxQSwECLQAUAAYACAAAACEAR+tdNN0A&#10;AAAIAQAADwAAAAAAAAAAAAAAAABmBAAAZHJzL2Rvd25yZXYueG1sUEsFBgAAAAAEAAQA8wAAAHAF&#10;AAAAAA==&#10;" filled="f" stroked="f">
                <v:textbox>
                  <w:txbxContent>
                    <w:p w14:paraId="300E4B4B"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gen</w:t>
                      </w:r>
                    </w:p>
                  </w:txbxContent>
                </v:textbox>
              </v:shape>
            </w:pict>
          </mc:Fallback>
        </mc:AlternateContent>
      </w:r>
      <w:r>
        <w:rPr>
          <w:noProof/>
          <w:lang w:bidi="th-TH"/>
        </w:rPr>
        <mc:AlternateContent>
          <mc:Choice Requires="wps">
            <w:drawing>
              <wp:anchor distT="0" distB="0" distL="114300" distR="114300" simplePos="0" relativeHeight="252032000" behindDoc="0" locked="0" layoutInCell="1" allowOverlap="1" wp14:anchorId="6E1C8F24" wp14:editId="6ECBA448">
                <wp:simplePos x="0" y="0"/>
                <wp:positionH relativeFrom="column">
                  <wp:posOffset>2989954</wp:posOffset>
                </wp:positionH>
                <wp:positionV relativeFrom="paragraph">
                  <wp:posOffset>140970</wp:posOffset>
                </wp:positionV>
                <wp:extent cx="224790" cy="209550"/>
                <wp:effectExtent l="0" t="0" r="0" b="0"/>
                <wp:wrapNone/>
                <wp:docPr id="212"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B3724" w14:textId="77777777" w:rsidR="00022192" w:rsidRPr="00750124" w:rsidRDefault="00022192" w:rsidP="00D147E2">
                            <w:pPr>
                              <w:jc w:val="center"/>
                              <w:rPr>
                                <w:rFonts w:cs="Arial"/>
                                <w:szCs w:val="18"/>
                                <w:lang w:val="en-US"/>
                              </w:rPr>
                            </w:pPr>
                            <w:r>
                              <w:rPr>
                                <w:rFonts w:cs="Arial"/>
                                <w:szCs w:val="18"/>
                                <w:lang w:val="en-US"/>
                              </w:rPr>
                              <w:t>6</w:t>
                            </w:r>
                          </w:p>
                        </w:txbxContent>
                      </wps:txbx>
                      <wps:bodyPr rot="0" vert="horz" wrap="square" lIns="91440" tIns="45720" rIns="91440" bIns="45720" anchor="t" anchorCtr="0" upright="1">
                        <a:noAutofit/>
                      </wps:bodyPr>
                    </wps:wsp>
                  </a:graphicData>
                </a:graphic>
              </wp:anchor>
            </w:drawing>
          </mc:Choice>
          <mc:Fallback>
            <w:pict>
              <v:shape w14:anchorId="6E1C8F24" id="_x0000_s1054" type="#_x0000_t202" style="position:absolute;left:0;text-align:left;margin-left:235.45pt;margin-top:11.1pt;width:17.7pt;height:16.5pt;z-index:25203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Vpn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RhhJGgPRXpke4Pu5B7NY5ugcdAZ6D0MoGn28A6FdsHq4V5W3zQSctlSsWG3SsmxZbQGB0P707/4&#10;OuFoC7IeP8oa7NCtkQ5o36jeZg/ygQAdCvV0Ko71pYLHKCLzFCQViKIgjWNXPJ9mx8+D0uY9kz2y&#10;hxwrqL0Dp7t7bawzNDuqWFtClrzrXP078ewBFKcXMA1frcw64cr5Mw3SVbJKiEei2cojQVF4t+WS&#10;eLMynMfFu2K5LMJf1m5IspbXNRPWzJFaIfmz0h1IPpHiRC4tO15bOOuSVpv1slNoR4HapVsu5SA5&#10;q/nP3XBJgFhehBRGJLiLUq+cJXOPlCT20nmQeEGY3qWzgKSkKJ+HdM8F+/eQ0JjjNI7iiUtnp1/E&#10;Frj1Ojaa9dzA8Oh4n+PkpEQzy8CVqF1pDeXddL5IhXX/nAoo97HQjq+WohNZzX69n3ojOfbBWtZP&#10;wGAlgWFARph8cGil+oHRCFMkx/r7liqGUfdBQBekISF27LgLiecRXNSlZH0poaICqBwbjKbj0kyj&#10;ajsovmnB0tR3Qt5C5zTcsdq22OTVod9gUrjgDlPNjqLLu9M6z97FbwAAAP//AwBQSwMEFAAGAAgA&#10;AAAhAPhHhvDdAAAACQEAAA8AAABkcnMvZG93bnJldi54bWxMj8FOwzAMhu9IvENkJG4sIayDdU0n&#10;BOIKYhtIu2WN11Y0TtVka3l7zAlutvzp9/cX68l34oxDbAMZuJ0pEEhVcC3VBnbbl5sHEDFZcrYL&#10;hAa+McK6vLwobO7CSO943qRacAjF3BpoUupzKWPVoLdxFnokvh3D4G3idailG+zI4b6TWqmF9LYl&#10;/tDYHp8arL42J2/g4/W4/5yrt/rZZ/0YJiXJL6Ux11fT4wpEwin9wfCrz+pQstMhnMhF0RmY36sl&#10;owa01iAYyNTiDsSBh0yDLAv5v0H5AwAA//8DAFBLAQItABQABgAIAAAAIQC2gziS/gAAAOEBAAAT&#10;AAAAAAAAAAAAAAAAAAAAAABbQ29udGVudF9UeXBlc10ueG1sUEsBAi0AFAAGAAgAAAAhADj9If/W&#10;AAAAlAEAAAsAAAAAAAAAAAAAAAAALwEAAF9yZWxzLy5yZWxzUEsBAi0AFAAGAAgAAAAhAPRxWme7&#10;AgAAwwUAAA4AAAAAAAAAAAAAAAAALgIAAGRycy9lMm9Eb2MueG1sUEsBAi0AFAAGAAgAAAAhAPhH&#10;hvDdAAAACQEAAA8AAAAAAAAAAAAAAAAAFQUAAGRycy9kb3ducmV2LnhtbFBLBQYAAAAABAAEAPMA&#10;AAAfBgAAAAA=&#10;" filled="f" stroked="f">
                <v:textbox>
                  <w:txbxContent>
                    <w:p w14:paraId="2F6B3724" w14:textId="77777777" w:rsidR="00022192" w:rsidRPr="00750124" w:rsidRDefault="00022192" w:rsidP="00D147E2">
                      <w:pPr>
                        <w:jc w:val="center"/>
                        <w:rPr>
                          <w:rFonts w:cs="Arial"/>
                          <w:szCs w:val="18"/>
                          <w:lang w:val="en-US"/>
                        </w:rPr>
                      </w:pPr>
                      <w:r>
                        <w:rPr>
                          <w:rFonts w:cs="Arial"/>
                          <w:szCs w:val="18"/>
                          <w:lang w:val="en-US"/>
                        </w:rPr>
                        <w:t>6</w:t>
                      </w:r>
                    </w:p>
                  </w:txbxContent>
                </v:textbox>
              </v:shape>
            </w:pict>
          </mc:Fallback>
        </mc:AlternateContent>
      </w:r>
      <w:r>
        <w:rPr>
          <w:noProof/>
          <w:lang w:bidi="th-TH"/>
        </w:rPr>
        <mc:AlternateContent>
          <mc:Choice Requires="wps">
            <w:drawing>
              <wp:anchor distT="4294967294" distB="4294967294" distL="114300" distR="114300" simplePos="0" relativeHeight="252046336" behindDoc="0" locked="0" layoutInCell="1" allowOverlap="1" wp14:anchorId="6608BC62" wp14:editId="156A5A9D">
                <wp:simplePos x="0" y="0"/>
                <wp:positionH relativeFrom="column">
                  <wp:posOffset>2571115</wp:posOffset>
                </wp:positionH>
                <wp:positionV relativeFrom="paragraph">
                  <wp:posOffset>146946</wp:posOffset>
                </wp:positionV>
                <wp:extent cx="1036800" cy="0"/>
                <wp:effectExtent l="0" t="0" r="30480" b="19050"/>
                <wp:wrapNone/>
                <wp:docPr id="213" name="Straight Arrow Connector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36800" cy="0"/>
                        </a:xfrm>
                        <a:prstGeom prst="straightConnector1">
                          <a:avLst/>
                        </a:prstGeom>
                        <a:noFill/>
                        <a:ln w="9525" cap="flat" cmpd="sng" algn="ctr">
                          <a:solidFill>
                            <a:sysClr val="windowText" lastClr="000000"/>
                          </a:solidFill>
                          <a:prstDash val="solid"/>
                          <a:headEnd type="none" w="sm" len="med"/>
                          <a:tailEnd type="none" w="sm" len="med"/>
                        </a:ln>
                        <a:effectLst/>
                      </wps:spPr>
                      <wps:bodyPr/>
                    </wps:wsp>
                  </a:graphicData>
                </a:graphic>
                <wp14:sizeRelH relativeFrom="page">
                  <wp14:pctWidth>0</wp14:pctWidth>
                </wp14:sizeRelH>
                <wp14:sizeRelV relativeFrom="page">
                  <wp14:pctHeight>0</wp14:pctHeight>
                </wp14:sizeRelV>
              </wp:anchor>
            </w:drawing>
          </mc:Choice>
          <mc:Fallback>
            <w:pict>
              <v:shape w14:anchorId="101E328D" id="Straight Arrow Connector 213" o:spid="_x0000_s1026" type="#_x0000_t32" style="position:absolute;margin-left:202.45pt;margin-top:11.55pt;width:81.65pt;height:0;z-index:252046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npi+gEAAPcDAAAOAAAAZHJzL2Uyb0RvYy54bWysU9tu2zAMfR+wfxD0vthO0aIz4hRDsu6l&#10;2AKk+wBWkm2hukHU4uTvRymXttvLMNQPgmSSh4eH5OJubw3bqYjau443s5oz5YSX2g0d//l4/+mW&#10;M0zgJBjvVMcPCvnd8uOHxRRaNfejN1JFRiAO2yl0fEwptFWFYlQWcOaDcmTsfbSQ6BmHSkaYCN2a&#10;al7XN9XkowzRC4VIf9dHI18W/L5XIv3oe1SJmY4Tt1TOWM6nfFbLBbRDhDBqcaIB/8HCgnaU9AK1&#10;hgTsV9R/QVktokffp5nwtvJ9r4UqNVA1Tf1HNdsRgiq1kDgYLjLh+8GK77tNZFp2fN5ccebAUpO2&#10;KYIexsS+xOgntvLOkZA+suxDik0BWwpcuU3MNYu924YHL56RbNUbY35gOLrt+2izOxXN9qUDh0sH&#10;1D4xQT+b+urmtqZGibOtgvYcGCKmb8pbli8dxxPLC72mdAB2D5gyEWjPATmr8/famNJu49jU8c/X&#10;82vKAzR0vYFEVxtIBnQDZ2AGmmaRYkFEb7TM0RkHD7gyke2ABormUPrpkchzZgATGaii8mWZiMGb&#10;0ExnDTgeg4vpOH+jAvnVSZYOgdR3tCg8M0RLsIqIWCWPjgm0+QdHSmxcJqvKBpz0eOlFvj15edjE&#10;c8Nougrf0ybk8X39pvvrfV3+BgAA//8DAFBLAwQUAAYACAAAACEAQKd00t4AAAAJAQAADwAAAGRy&#10;cy9kb3ducmV2LnhtbEyPTU/DMAyG70j8h8hI3Fi6so/SNZ0QEgcuSIwdtpvXmKZa45QmWwu/nqAd&#10;4Gj70evnLdajbcWZet84VjCdJCCIK6cbrhVs35/vMhA+IGtsHZOCL/KwLq+vCsy1G/iNzptQixjC&#10;PkcFJoQul9JXhiz6ieuI4+3D9RZDHPta6h6HGG5bmSbJQlpsOH4w2NGToeq4OVkFc7a1Gaq9xs9X&#10;3r2M36ZbZkap25vxcQUi0Bj+YPjVj+pQRqeDO7H2olUwS2YPEVWQ3k9BRGC+yFIQh8tCloX836D8&#10;AQAA//8DAFBLAQItABQABgAIAAAAIQC2gziS/gAAAOEBAAATAAAAAAAAAAAAAAAAAAAAAABbQ29u&#10;dGVudF9UeXBlc10ueG1sUEsBAi0AFAAGAAgAAAAhADj9If/WAAAAlAEAAAsAAAAAAAAAAAAAAAAA&#10;LwEAAF9yZWxzLy5yZWxzUEsBAi0AFAAGAAgAAAAhADVGemL6AQAA9wMAAA4AAAAAAAAAAAAAAAAA&#10;LgIAAGRycy9lMm9Eb2MueG1sUEsBAi0AFAAGAAgAAAAhAECndNLeAAAACQEAAA8AAAAAAAAAAAAA&#10;AAAAVAQAAGRycy9kb3ducmV2LnhtbFBLBQYAAAAABAAEAPMAAABfBQAAAAA=&#10;" strokecolor="windowText">
                <v:stroke startarrowwidth="narrow" endarrowwidth="narrow"/>
                <o:lock v:ext="edit" shapetype="f"/>
              </v:shape>
            </w:pict>
          </mc:Fallback>
        </mc:AlternateContent>
      </w:r>
      <w:r>
        <w:rPr>
          <w:noProof/>
          <w:lang w:bidi="th-TH"/>
        </w:rPr>
        <mc:AlternateContent>
          <mc:Choice Requires="wps">
            <w:drawing>
              <wp:anchor distT="0" distB="0" distL="114300" distR="114300" simplePos="0" relativeHeight="252065792" behindDoc="0" locked="0" layoutInCell="1" allowOverlap="1" wp14:anchorId="6007AB9B" wp14:editId="2C2307A3">
                <wp:simplePos x="0" y="0"/>
                <wp:positionH relativeFrom="column">
                  <wp:posOffset>2571376</wp:posOffset>
                </wp:positionH>
                <wp:positionV relativeFrom="paragraph">
                  <wp:posOffset>143510</wp:posOffset>
                </wp:positionV>
                <wp:extent cx="0" cy="179705"/>
                <wp:effectExtent l="0" t="0" r="19050" b="29845"/>
                <wp:wrapNone/>
                <wp:docPr id="214" name="Straight Arrow Connector 214"/>
                <wp:cNvGraphicFramePr/>
                <a:graphic xmlns:a="http://schemas.openxmlformats.org/drawingml/2006/main">
                  <a:graphicData uri="http://schemas.microsoft.com/office/word/2010/wordprocessingShape">
                    <wps:wsp>
                      <wps:cNvCnPr/>
                      <wps:spPr>
                        <a:xfrm>
                          <a:off x="0" y="0"/>
                          <a:ext cx="0" cy="179705"/>
                        </a:xfrm>
                        <a:prstGeom prst="straightConnector1">
                          <a:avLst/>
                        </a:prstGeom>
                        <a:ln>
                          <a:solidFill>
                            <a:schemeClr val="tx1"/>
                          </a:solidFill>
                          <a:tailEnd type="non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B713B39" id="Straight Arrow Connector 214" o:spid="_x0000_s1026" type="#_x0000_t32" style="position:absolute;margin-left:202.45pt;margin-top:11.3pt;width:0;height:14.15pt;z-index:25206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lML7AEAAEMEAAAOAAAAZHJzL2Uyb0RvYy54bWysU9uO0zAQfUfiHyy/0yQVsFA1XaEuywuC&#10;ioUP8DrjxpJvGpum+XvGTppyExKIFydjz5kz53i8vT1bw06AUXvX8mZVcwZO+k67Y8u/fL5/9oqz&#10;mITrhPEOWj5C5Le7p0+2Q9jA2vfedICMiri4GULL+5TCpqqi7MGKuPIBHB0qj1YkCvFYdSgGqm5N&#10;ta7rl9XgsQvoJcRIu3fTId+V+kqBTB+VipCYaTn1lsqKZX3Ma7Xbis0RRei1nNsQ/9CFFdoR6VLq&#10;TiTBvqL+pZTVEn30Kq2kt5VXSksoGkhNU/+k5qEXAYoWMieGxab4/8rKD6cDMt21fN0858wJS5f0&#10;kFDoY5/YG0Q/sL13joz0yHIOOTaEuCHg3h1wjmI4YJZ/Vmjzl4Sxc3F5XFyGc2Jy2pS029y8vqlf&#10;5HLVFRcwpnfgLcs/LY9zI0sHTTFZnN7HNAEvgExqXF6jN7q718aUIM8R7A2yk6AJSOdmJvwhKwlt&#10;3rqOpTGQekeDytlA7JYzAzTWFroZlimqLH8SXP7SaGCi/wSKrCSJU5tliK/kQkpw6dKAcZSdYYpa&#10;XYB10fdH4JyfoVAG/G/AC6Iwe5cWsNXO4+/Yr56pKf/iwKQ7W/Dou7GMQrGGJrXc6fyq8lP4Pi7w&#10;69vffQMAAP//AwBQSwMEFAAGAAgAAAAhAOAd3dvfAAAACQEAAA8AAABkcnMvZG93bnJldi54bWxM&#10;j8FKw0AQhu+C77CM4M3uNsRgYyalFBSRItiq4G2THZNgdjZkt2306d3iQY8z8/HP9xfLyfbiQKPv&#10;HCPMZwoEce1Mxw3Cy+7u6gaED5qN7h0Twhd5WJbnZ4XOjTvyMx22oRExhH2uEdoQhlxKX7dktZ+5&#10;gTjePtxodYjj2Egz6mMMt71MlMqk1R3HD60eaN1S/bndW4T39XySGe2qtyfVvW7S74f71aNDvLyY&#10;VrcgAk3hD4aTflSHMjpVbs/Gix4hVekioghJkoGIwO+iQrhWC5BlIf83KH8AAAD//wMAUEsBAi0A&#10;FAAGAAgAAAAhALaDOJL+AAAA4QEAABMAAAAAAAAAAAAAAAAAAAAAAFtDb250ZW50X1R5cGVzXS54&#10;bWxQSwECLQAUAAYACAAAACEAOP0h/9YAAACUAQAACwAAAAAAAAAAAAAAAAAvAQAAX3JlbHMvLnJl&#10;bHNQSwECLQAUAAYACAAAACEA10JTC+wBAABDBAAADgAAAAAAAAAAAAAAAAAuAgAAZHJzL2Uyb0Rv&#10;Yy54bWxQSwECLQAUAAYACAAAACEA4B3d298AAAAJAQAADwAAAAAAAAAAAAAAAABGBAAAZHJzL2Rv&#10;d25yZXYueG1sUEsFBgAAAAAEAAQA8wAAAFIFAAAAAA==&#10;" strokecolor="black [3213]">
                <v:stroke endarrowwidth="narrow"/>
              </v:shape>
            </w:pict>
          </mc:Fallback>
        </mc:AlternateContent>
      </w:r>
      <w:r>
        <w:rPr>
          <w:noProof/>
          <w:lang w:bidi="th-TH"/>
        </w:rPr>
        <mc:AlternateContent>
          <mc:Choice Requires="wps">
            <w:drawing>
              <wp:anchor distT="0" distB="0" distL="114300" distR="114300" simplePos="0" relativeHeight="252066816" behindDoc="0" locked="0" layoutInCell="1" allowOverlap="1" wp14:anchorId="79FC2159" wp14:editId="56E8C072">
                <wp:simplePos x="0" y="0"/>
                <wp:positionH relativeFrom="column">
                  <wp:posOffset>3604895</wp:posOffset>
                </wp:positionH>
                <wp:positionV relativeFrom="paragraph">
                  <wp:posOffset>143510</wp:posOffset>
                </wp:positionV>
                <wp:extent cx="0" cy="190800"/>
                <wp:effectExtent l="38100" t="0" r="57150" b="57150"/>
                <wp:wrapNone/>
                <wp:docPr id="215" name="Straight Arrow Connector 215"/>
                <wp:cNvGraphicFramePr/>
                <a:graphic xmlns:a="http://schemas.openxmlformats.org/drawingml/2006/main">
                  <a:graphicData uri="http://schemas.microsoft.com/office/word/2010/wordprocessingShape">
                    <wps:wsp>
                      <wps:cNvCnPr/>
                      <wps:spPr>
                        <a:xfrm>
                          <a:off x="0" y="0"/>
                          <a:ext cx="0" cy="190800"/>
                        </a:xfrm>
                        <a:prstGeom prst="straightConnector1">
                          <a:avLst/>
                        </a:prstGeom>
                        <a:ln>
                          <a:solidFill>
                            <a:schemeClr val="tx1"/>
                          </a:solidFill>
                          <a:headEnd type="none"/>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6AE3C03" id="Straight Arrow Connector 215" o:spid="_x0000_s1026" type="#_x0000_t32" style="position:absolute;margin-left:283.85pt;margin-top:11.3pt;width:0;height:15pt;z-index:25206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3t+wEAAF8EAAAOAAAAZHJzL2Uyb0RvYy54bWysVNuO0zAQfUfiHyy/0ySVQEvVdIW6LC8I&#10;KhY+wGuPG0u+aWya9u8ZO9mUm5BAvDixM2fmnJOTbG/PzrITYDLB97xbtZyBl0EZf+z5l8/3L244&#10;S1l4JWzw0PMLJH67e/5sO8YNrMMQrAJk1MSnzRh7PuQcN02T5ABOpFWI4OmhDuhEpi0eG4VipO7O&#10;Nuu2fdWMAVXEICElOr2bHvJd7a81yPxR6wSZ2Z4Tt1xXrOtjWZvdVmyOKOJg5ExD/AMLJ4ynoUur&#10;O5EF+4rml1bOSAwp6LySwTVBayOhaiA1XfuTmodBRKhayJwUF5vS/2srP5wOyIzq+bp7yZkXjl7S&#10;Q0ZhjkNmbxDDyPbBezIyICs15NgY04aAe3/AeZfiAYv8s0ZXriSMnavLl8VlOGcmp0NJp93r9qat&#10;L6C54iKm/A6CY+Wm52kmsjDoqsni9D5lmkzAJ0AZan1ZU7BG3Rtr66bkCPYW2UlQAvK5K/wJ90PV&#10;AEK99YrlSyT1noI65SILY6/nGY3wRwucjcTMcWaBIu9AzS3L+KZYM5lR7/LFwkTtE2iymeRPEmrA&#10;r8SElODzEznrqbrANMlYgG3V/kfgXF+gUMP/N+AFUScHnxewMz7g76Zf/dRT/ZMDk+5iwWNQlxqT&#10;ag2luNo/f3HlM/l+X+HX/8LuGwAAAP//AwBQSwMEFAAGAAgAAAAhALcElm/dAAAACQEAAA8AAABk&#10;cnMvZG93bnJldi54bWxMj9FKw0AQRd8F/2EZwTe7a8RU0mxKUYpIENraD9hmx00wOxuy2zb9e0d8&#10;0LeZey93zpTLyffihGPsAmm4nykQSE2wHTkN+4/13ROImAxZ0wdCDReMsKyur0pT2HCmLZ52yQku&#10;oVgYDW1KQyFlbFr0Js7CgMTeZxi9SbyOTtrRnLnc9zJTKpfedMQXWjPgc4vN1+7oNajYvK0vsd68&#10;buv3Wj1sXPbiVlrf3kyrBYiEU/oLww8+o0PFTIdwJBtFr+Exn885qiHLchAc+BUOPLAgq1L+/6D6&#10;BgAA//8DAFBLAQItABQABgAIAAAAIQC2gziS/gAAAOEBAAATAAAAAAAAAAAAAAAAAAAAAABbQ29u&#10;dGVudF9UeXBlc10ueG1sUEsBAi0AFAAGAAgAAAAhADj9If/WAAAAlAEAAAsAAAAAAAAAAAAAAAAA&#10;LwEAAF9yZWxzLy5yZWxzUEsBAi0AFAAGAAgAAAAhAAEwze37AQAAXwQAAA4AAAAAAAAAAAAAAAAA&#10;LgIAAGRycy9lMm9Eb2MueG1sUEsBAi0AFAAGAAgAAAAhALcElm/dAAAACQEAAA8AAAAAAAAAAAAA&#10;AAAAVQQAAGRycy9kb3ducmV2LnhtbFBLBQYAAAAABAAEAPMAAABfBQAAAAA=&#10;" strokecolor="black [3213]">
                <v:stroke endarrow="block" endarrowwidth="narrow"/>
              </v:shape>
            </w:pict>
          </mc:Fallback>
        </mc:AlternateContent>
      </w:r>
    </w:p>
    <w:p w14:paraId="179042D2" w14:textId="59CC8A2E" w:rsidR="00D147E2" w:rsidRDefault="00D147E2" w:rsidP="00D147E2">
      <w:pPr>
        <w:pStyle w:val="CETBodytext"/>
      </w:pPr>
      <w:r w:rsidRPr="00AA213B">
        <w:rPr>
          <w:noProof/>
          <w:lang w:bidi="th-TH"/>
        </w:rPr>
        <mc:AlternateContent>
          <mc:Choice Requires="wps">
            <w:drawing>
              <wp:anchor distT="0" distB="0" distL="114300" distR="114300" simplePos="0" relativeHeight="252049408" behindDoc="0" locked="0" layoutInCell="1" allowOverlap="1" wp14:anchorId="65CC8BE5" wp14:editId="48CA2131">
                <wp:simplePos x="0" y="0"/>
                <wp:positionH relativeFrom="column">
                  <wp:posOffset>1454150</wp:posOffset>
                </wp:positionH>
                <wp:positionV relativeFrom="paragraph">
                  <wp:posOffset>91440</wp:posOffset>
                </wp:positionV>
                <wp:extent cx="203200" cy="224155"/>
                <wp:effectExtent l="0" t="0" r="0" b="4445"/>
                <wp:wrapNone/>
                <wp:docPr id="218"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F3113" w14:textId="77777777" w:rsidR="00022192" w:rsidRPr="00443F03" w:rsidRDefault="00022192" w:rsidP="00D147E2">
                            <w:pPr>
                              <w:jc w:val="center"/>
                              <w:rPr>
                                <w:rFonts w:cs="Arial"/>
                                <w:szCs w:val="18"/>
                                <w:lang w:val="en-US"/>
                              </w:rPr>
                            </w:pPr>
                            <w:r>
                              <w:rPr>
                                <w:rFonts w:cs="Arial"/>
                                <w:szCs w:val="18"/>
                                <w:lang w:val="en-US"/>
                              </w:rPr>
                              <w:t>7</w:t>
                            </w:r>
                          </w:p>
                        </w:txbxContent>
                      </wps:txbx>
                      <wps:bodyPr rot="0" vert="horz" wrap="square" lIns="91440" tIns="45720" rIns="91440" bIns="45720" anchor="t" anchorCtr="0" upright="1">
                        <a:noAutofit/>
                      </wps:bodyPr>
                    </wps:wsp>
                  </a:graphicData>
                </a:graphic>
              </wp:anchor>
            </w:drawing>
          </mc:Choice>
          <mc:Fallback>
            <w:pict>
              <v:shape w14:anchorId="65CC8BE5" id="_x0000_s1055" type="#_x0000_t202" style="position:absolute;left:0;text-align:left;margin-left:114.5pt;margin-top:7.2pt;width:16pt;height:17.65pt;z-index:25204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KWquQIAAMM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EoBKoE7YCkBzYadCtHNJ/bBg29TsHvvgdPM8I5EO2K1f2dLL9qJOSqoWLLbpSSQ8NoBQmG9qZ/&#10;dnXC0RZkM3yQFcShOyMd0FirznYP+oEAHYh6PJFjcynhMAougXCMSjBFEQnj2EWg6fFyr7R5x2SH&#10;7CLDCrh34HR/p41NhqZHFxtLyIK3reO/Fc8OwHE6gdBw1dpsEo7OH0mQrBfrBfFINFt7JMhz76ZY&#10;EW9WhPM4v8xXqzz8aeOGJG14VTFhwxylFZI/o+4g8kkUJ3Fp2fLKwtmUtNpuVq1CewrSLtx3aMiZ&#10;m/88DdcEqOVFSWFEgtso8YrZYu6RgsReMg8WXhAmt8ksIAnJi+cl3XHB/r0kNGQ4iaN40tJvawvc&#10;97o2mnbcwPBoeZfhxcmJplaBa1E5ag3l7bQ+a4VN/6kVQPeRaKdXK9FJrGbcjNPbSGx4K+aNrB5B&#10;wUqCwkCMMPlg0Uj1HaMBpkiG9bcdVQyj9r2AV5CEhNix4zYknkewUeeWzbmFihKgMmwwmpYrM42q&#10;Xa/4toFI07sT8gZeTs2dqp+yOrw3mBSuuMNUs6PofO+8nmbv8hcAAAD//wMAUEsDBBQABgAIAAAA&#10;IQAEEEXJ3QAAAAkBAAAPAAAAZHJzL2Rvd25yZXYueG1sTI/BTsMwEETvSPyDtZW4UbtRKE2IUyEQ&#10;VxClrcTNjbdJ1HgdxW4T/p7lRI87M5p9U6wn14kLDqH1pGExVyCQKm9bqjVsv97uVyBCNGRN5wk1&#10;/GCAdXl7U5jc+pE+8bKJteASCrnR0MTY51KGqkFnwtz3SOwd/eBM5HOopR3MyOWuk4lSS+lMS/yh&#10;MT2+NFidNmenYfd+/N6n6qN+dQ/96CclyWVS67vZ9PwEIuIU/8Pwh8/oUDLTwZ/JBtFpSJKMt0Q2&#10;0hQEB5LlgoWDhjR7BFkW8npB+QsAAP//AwBQSwECLQAUAAYACAAAACEAtoM4kv4AAADhAQAAEwAA&#10;AAAAAAAAAAAAAAAAAAAAW0NvbnRlbnRfVHlwZXNdLnhtbFBLAQItABQABgAIAAAAIQA4/SH/1gAA&#10;AJQBAAALAAAAAAAAAAAAAAAAAC8BAABfcmVscy8ucmVsc1BLAQItABQABgAIAAAAIQDhjKWquQIA&#10;AMMFAAAOAAAAAAAAAAAAAAAAAC4CAABkcnMvZTJvRG9jLnhtbFBLAQItABQABgAIAAAAIQAEEEXJ&#10;3QAAAAkBAAAPAAAAAAAAAAAAAAAAABMFAABkcnMvZG93bnJldi54bWxQSwUGAAAAAAQABADzAAAA&#10;HQYAAAAA&#10;" filled="f" stroked="f">
                <v:textbox>
                  <w:txbxContent>
                    <w:p w14:paraId="3F2F3113" w14:textId="77777777" w:rsidR="00022192" w:rsidRPr="00443F03" w:rsidRDefault="00022192" w:rsidP="00D147E2">
                      <w:pPr>
                        <w:jc w:val="center"/>
                        <w:rPr>
                          <w:rFonts w:cs="Arial"/>
                          <w:szCs w:val="18"/>
                          <w:lang w:val="en-US"/>
                        </w:rPr>
                      </w:pPr>
                      <w:r>
                        <w:rPr>
                          <w:rFonts w:cs="Arial"/>
                          <w:szCs w:val="18"/>
                          <w:lang w:val="en-US"/>
                        </w:rPr>
                        <w:t>7</w:t>
                      </w:r>
                    </w:p>
                  </w:txbxContent>
                </v:textbox>
              </v:shape>
            </w:pict>
          </mc:Fallback>
        </mc:AlternateContent>
      </w:r>
      <w:r>
        <w:rPr>
          <w:noProof/>
          <w:lang w:bidi="th-TH"/>
        </w:rPr>
        <mc:AlternateContent>
          <mc:Choice Requires="wps">
            <w:drawing>
              <wp:anchor distT="0" distB="0" distL="114300" distR="114300" simplePos="0" relativeHeight="252056576" behindDoc="0" locked="0" layoutInCell="1" allowOverlap="1" wp14:anchorId="245FBD53" wp14:editId="0D68340A">
                <wp:simplePos x="0" y="0"/>
                <wp:positionH relativeFrom="column">
                  <wp:posOffset>3967976</wp:posOffset>
                </wp:positionH>
                <wp:positionV relativeFrom="paragraph">
                  <wp:posOffset>69728</wp:posOffset>
                </wp:positionV>
                <wp:extent cx="111600" cy="118800"/>
                <wp:effectExtent l="0" t="19050" r="22225" b="0"/>
                <wp:wrapNone/>
                <wp:docPr id="216" name="Arrow: Left 36"/>
                <wp:cNvGraphicFramePr/>
                <a:graphic xmlns:a="http://schemas.openxmlformats.org/drawingml/2006/main">
                  <a:graphicData uri="http://schemas.microsoft.com/office/word/2010/wordprocessingShape">
                    <wps:wsp>
                      <wps:cNvSpPr/>
                      <wps:spPr>
                        <a:xfrm rot="18900000">
                          <a:off x="0" y="0"/>
                          <a:ext cx="111600" cy="11880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F8FA1" id="Arrow: Left 36" o:spid="_x0000_s1026" type="#_x0000_t66" style="position:absolute;margin-left:312.45pt;margin-top:5.5pt;width:8.8pt;height:9.35pt;rotation:-45;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oOopwIAAKUFAAAOAAAAZHJzL2Uyb0RvYy54bWysVMFu2zAMvQ/YPwi6r46zJkuNOkXQosOA&#10;oCvWDj2rstQYkEWNUuJkXz9Kctyg62mYDwYlko/kE8nLq31n2E6hb8HWvDybcKashKa1LzX/+Xj7&#10;acGZD8I2woBVNT8oz6+WHz9c9q5SU9iAaRQyArG+6l3NNyG4qii83KhO+DNwypJSA3Yi0BFfigZF&#10;T+idKaaTybzoARuHIJX3dHuTlXyZ8LVWMnzX2qvATM0pt5D+mP7P8V8sL0X1gsJtWjmkIf4hi060&#10;loKOUDciCLbF9i+orpUIHnQ4k9AVoHUrVaqBqiknb6p52AinUi1EjncjTf7/wcq73T2ytqn5tJxz&#10;ZkVHj7RChL5ia6UD+zyPHPXOV2T64O5xOHkSY8F7jR1DIGLLxcUkfokHqoztE82HkWa1D0zSZVmW&#10;czJjklRluViQTKBFxoqYDn34qqBjUai5oTxSSglZ7NY+ZPujXfSxcNsaQ/eiMpb1Nb+YTWfJwYNp&#10;m6iMutRY6tog2wlqibAvh9gnVpSJsZRQLDqXmaRwMCrD/1CaKKNKpjlAbNZXTCGlsqHMqo1oVA41&#10;S9zkxMcsUtnGEmBE1pTkiD0AvI+dYQb76KpSr4/O+RHGMDmDY2LZefRIkcGG0blrLeB7lRmqaoic&#10;7Y8kZWoiS8/QHKihUkPQE3snb1t6xLXw4V4gjRZd0roI3+mnDdA7wSBxtgH8/d59tKeOJy1nPY1q&#10;zf2vrUDFmflmaRYuyvPzONvpcD77MqUDnmqeTzV2210DPX2ZsktitA/mKGqE7om2yipGJZWwkmLX&#10;XAY8Hq5DXiG0l6RarZIZzbMTYW0fnIzgkdXYn4/7J4Fu6ORAI3AHx7EW1ZtezrbR08JqG0C3qdFf&#10;eR34pl2QGmfYW3HZnJ6T1et2Xf4BAAD//wMAUEsDBBQABgAIAAAAIQCAoNm13gAAAAkBAAAPAAAA&#10;ZHJzL2Rvd25yZXYueG1sTI9BS8QwFITvgv8hPMGbm25Y67Y2XURREPaga0G8ZZvYFJOX0qTd+u99&#10;nvQ4zDDzTbVbvGOzGWMfUMJ6lQEz2AbdYyeheXu82gKLSaFWLqCR8G0i7Orzs0qVOpzw1cyH1DEq&#10;wVgqCTaloeQ8ttZ4FVdhMEjeZxi9SiTHjutRnajcOy6yLOde9UgLVg3m3pr26zB5GrH7eTu9F16/&#10;POxRON48fzw1Ul5eLHe3wJJZ0l8YfvEJHWpiOoYJdWROQi42BUXJWNMnCuQbcQ3sKEEUN8Driv9/&#10;UP8AAAD//wMAUEsBAi0AFAAGAAgAAAAhALaDOJL+AAAA4QEAABMAAAAAAAAAAAAAAAAAAAAAAFtD&#10;b250ZW50X1R5cGVzXS54bWxQSwECLQAUAAYACAAAACEAOP0h/9YAAACUAQAACwAAAAAAAAAAAAAA&#10;AAAvAQAAX3JlbHMvLnJlbHNQSwECLQAUAAYACAAAACEAEgaDqKcCAAClBQAADgAAAAAAAAAAAAAA&#10;AAAuAgAAZHJzL2Uyb0RvYy54bWxQSwECLQAUAAYACAAAACEAgKDZtd4AAAAJAQAADwAAAAAAAAAA&#10;AAAAAAABBQAAZHJzL2Rvd25yZXYueG1sUEsFBgAAAAAEAAQA8wAAAAwGAAAAAA==&#10;" adj="10800" filled="f" strokecolor="black [3213]"/>
            </w:pict>
          </mc:Fallback>
        </mc:AlternateContent>
      </w:r>
      <w:r>
        <w:rPr>
          <w:noProof/>
          <w:lang w:bidi="th-TH"/>
        </w:rPr>
        <mc:AlternateContent>
          <mc:Choice Requires="wps">
            <w:drawing>
              <wp:anchor distT="0" distB="0" distL="114300" distR="114300" simplePos="0" relativeHeight="252029952" behindDoc="0" locked="0" layoutInCell="1" allowOverlap="1" wp14:anchorId="73549E4F" wp14:editId="71A111F0">
                <wp:simplePos x="0" y="0"/>
                <wp:positionH relativeFrom="column">
                  <wp:posOffset>3036944</wp:posOffset>
                </wp:positionH>
                <wp:positionV relativeFrom="paragraph">
                  <wp:posOffset>30480</wp:posOffset>
                </wp:positionV>
                <wp:extent cx="153035" cy="153670"/>
                <wp:effectExtent l="0" t="0" r="18415" b="17780"/>
                <wp:wrapNone/>
                <wp:docPr id="217"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1BBF5F43" id="Oval 18" o:spid="_x0000_s1026" style="position:absolute;margin-left:239.15pt;margin-top:2.4pt;width:12.05pt;height:12.1pt;z-index:25202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iho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cXHF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ABAnvF2wAAAAgBAAAPAAAAZHJzL2Rvd25yZXYueG1sTI/BTsMwEETvSPyD&#10;tUjcqJ20QAhxKlSJMxCQ4OjGSxIRr4PttOHvWU70tqMZvZ2ptosbxQFDHDxpyFYKBFLr7UCdhrfX&#10;x6sCREyGrBk9oYYfjLCtz88qU1p/pBc8NKkTDKFYGg19SlMpZWx7dCau/ITE3qcPziSWoZM2mCPD&#10;3ShzpW6kMwPxh95MuOux/WpmpyGfbciKXcqbp2ca22+1nj+yd60vL5aHexAJl/Qfhr/6XB1q7rT3&#10;M9koRg2b22LNUT54AfvXKt+A2DP8ToGsK3k6oP4FAAD//wMAUEsBAi0AFAAGAAgAAAAhALaDOJL+&#10;AAAA4QEAABMAAAAAAAAAAAAAAAAAAAAAAFtDb250ZW50X1R5cGVzXS54bWxQSwECLQAUAAYACAAA&#10;ACEAOP0h/9YAAACUAQAACwAAAAAAAAAAAAAAAAAvAQAAX3JlbHMvLnJlbHNQSwECLQAUAAYACAAA&#10;ACEAsRIoaBoCAAAvBAAADgAAAAAAAAAAAAAAAAAuAgAAZHJzL2Uyb0RvYy54bWxQSwECLQAUAAYA&#10;CAAAACEAAQJ7xdsAAAAIAQAADwAAAAAAAAAAAAAAAAB0BAAAZHJzL2Rvd25yZXYueG1sUEsFBgAA&#10;AAAEAAQA8wAAAHwFAAAAAA==&#10;" strokeweight=".5pt"/>
            </w:pict>
          </mc:Fallback>
        </mc:AlternateContent>
      </w:r>
      <w:r w:rsidRPr="00AA213B">
        <w:rPr>
          <w:noProof/>
          <w:lang w:bidi="th-TH"/>
        </w:rPr>
        <mc:AlternateContent>
          <mc:Choice Requires="wps">
            <w:drawing>
              <wp:anchor distT="0" distB="0" distL="114300" distR="114300" simplePos="0" relativeHeight="252047360" behindDoc="0" locked="0" layoutInCell="1" allowOverlap="1" wp14:anchorId="06B3EDD9" wp14:editId="4B3A07C4">
                <wp:simplePos x="0" y="0"/>
                <wp:positionH relativeFrom="column">
                  <wp:posOffset>1457325</wp:posOffset>
                </wp:positionH>
                <wp:positionV relativeFrom="paragraph">
                  <wp:posOffset>86995</wp:posOffset>
                </wp:positionV>
                <wp:extent cx="182245" cy="193675"/>
                <wp:effectExtent l="0" t="0" r="0" b="0"/>
                <wp:wrapNone/>
                <wp:docPr id="219"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A8D4E"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06B3EDD9" id="_x0000_s1056" type="#_x0000_t202" style="position:absolute;left:0;text-align:left;margin-left:114.75pt;margin-top:6.85pt;width:14.35pt;height:15.25pt;z-index:25204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0W+uw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jMMFI0A6a9Mj2Bt3JPZpPbIGGXqfg99CDp9nDOTTakdX9vSy/aiTksqFiw26VkkPDaAUJhvam&#10;f3Z1xNEWZD18kBXEoVsjHdC+Vp2tHtQDATo06unUHJtLaUPGUUSmGJVgCpPJbD51EWh6vNwrbd4x&#10;2SG7yLCC3jtwurvXxiZD06OLjSVkwdvW9b8VFwfgOJ5AaLhqbTYJ184fSZCs4lVMPBLNVh4J8ty7&#10;LZbEmxXhfJpP8uUyD3/auCFJG15VTNgwR2mF5M9adxD5KIqTuLRseWXhbEpabdbLVqEdBWkX7jsU&#10;5MzNv0zDFQG4vKAURiS4ixKvmMVzjxRk6iXzIPaCMLlLZgFJSF5cUrrngv07JTRkOJlG01FLv+UW&#10;uO81N5p23MDwaHmX4fjkRFOrwJWoXGsN5e24PiuFTf+5FNDuY6OdXq1ER7Ga/Xrv3sbEDQor5rWs&#10;nkDBSoLCQKYw+WDRSPUdowGmSIb1ty1VDKP2vYBXkISE2LHjNmQ6j2Cjzi3rcwsVJUBl2GA0Lpdm&#10;HFXbXvFNA5HGdyfkLbycmjtVP2d1eG8wKRy5w1Szo+h877yeZ+/iFwAAAP//AwBQSwMEFAAGAAgA&#10;AAAhAMMYzufdAAAACQEAAA8AAABkcnMvZG93bnJldi54bWxMj8FOwzAQRO9I/IO1SNyojUmgDXEq&#10;BOIKotBK3Nx4m0TE6yh2m/D3LCc4ruZp5m25nn0vTjjGLpCB64UCgVQH11Fj4OP9+WoJIiZLzvaB&#10;0MA3RlhX52elLVyY6A1Pm9QILqFYWANtSkMhZaxb9DYuwoDE2SGM3iY+x0a60U5c7nuplbqV3nbE&#10;C60d8LHF+mtz9Aa2L4fPXaZemyefD1OYlSS/ksZcXswP9yASzukPhl99VoeKnfbhSC6K3oDWq5xR&#10;Dm7uQDCg86UGsTeQZRpkVcr/H1Q/AAAA//8DAFBLAQItABQABgAIAAAAIQC2gziS/gAAAOEBAAAT&#10;AAAAAAAAAAAAAAAAAAAAAABbQ29udGVudF9UeXBlc10ueG1sUEsBAi0AFAAGAAgAAAAhADj9If/W&#10;AAAAlAEAAAsAAAAAAAAAAAAAAAAALwEAAF9yZWxzLy5yZWxzUEsBAi0AFAAGAAgAAAAhALVnRb67&#10;AgAAwwUAAA4AAAAAAAAAAAAAAAAALgIAAGRycy9lMm9Eb2MueG1sUEsBAi0AFAAGAAgAAAAhAMMY&#10;zufdAAAACQEAAA8AAAAAAAAAAAAAAAAAFQUAAGRycy9kb3ducmV2LnhtbFBLBQYAAAAABAAEAPMA&#10;AAAfBgAAAAA=&#10;" filled="f" stroked="f">
                <v:textbox>
                  <w:txbxContent>
                    <w:p w14:paraId="107A8D4E"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AA213B">
        <w:rPr>
          <w:noProof/>
          <w:lang w:bidi="th-TH"/>
        </w:rPr>
        <mc:AlternateContent>
          <mc:Choice Requires="wps">
            <w:drawing>
              <wp:anchor distT="0" distB="0" distL="114300" distR="114300" simplePos="0" relativeHeight="252048384" behindDoc="0" locked="0" layoutInCell="1" allowOverlap="1" wp14:anchorId="1C36BF55" wp14:editId="0C48D37B">
                <wp:simplePos x="0" y="0"/>
                <wp:positionH relativeFrom="column">
                  <wp:posOffset>1495425</wp:posOffset>
                </wp:positionH>
                <wp:positionV relativeFrom="paragraph">
                  <wp:posOffset>120650</wp:posOffset>
                </wp:positionV>
                <wp:extent cx="153035" cy="153670"/>
                <wp:effectExtent l="0" t="0" r="18415" b="17780"/>
                <wp:wrapNone/>
                <wp:docPr id="220"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33C2D7BC" id="Oval 18" o:spid="_x0000_s1026" style="position:absolute;margin-left:117.75pt;margin-top:9.5pt;width:12.05pt;height:12.1pt;z-index:25204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0DNGgIAAC8EAAAOAAAAZHJzL2Uyb0RvYy54bWysU9tu2zAMfR+wfxD0vtjOrZ0RpyjSZRjQ&#10;tQW6fYAiy7EwWdQoJU729aPkNEu3PQ3Tg0CK1BHPIbW4OXSG7RV6DbbixSjnTFkJtbbbin/9sn53&#10;zZkPwtbCgFUVPyrPb5Zv3yx6V6oxtGBqhYxArC97V/E2BFdmmZet6oQfgVOWgg1gJwK5uM1qFD2h&#10;dyYb5/k86wFrhyCV93R6NwT5MuE3jZLhsWm8CsxUnGoLace0b+KeLRei3KJwrZanMsQ/VNEJbenR&#10;M9SdCILtUP8B1WmJ4KEJIwldBk2jpUociE2R/8bmuRVOJS4kjndnmfz/g5UP+ydkuq74eEz6WNFR&#10;kx73wrDiOorTO19SzrN7wkjPu3uQ3zyzsGqF3apbROhbJWoqqYj52asL0fF0lW36z1ATstgFSDod&#10;GuwiICnADqkdx3M71CEwSYfFbJJPZpxJCpE9v0rtykT5ctmhDx8VdCwaFVfGaOejYKIU+3sfYj2i&#10;fMlK9YPR9VobkxzcblYGGbGt+DqtRIFoXqYZy/qKzyezPCG/ivlLiDytv0Eg7GydRi1q9eFkB6HN&#10;YFOVxp7Ei3oNum+gPpJ2CMPU0i8jowX8wVlPE1tx/30nUHFmPlnS/30xncYRT850dhX7iZeRzWVE&#10;WElQFQ+cDeYqDN9i51BvW3qpSHQt3FLPGp3EjP0cqjoVS1OZND79oDj2l37K+vXPlz8BAAD//wMA&#10;UEsDBBQABgAIAAAAIQBd64qU3AAAAAkBAAAPAAAAZHJzL2Rvd25yZXYueG1sTI/BTsMwEETvSPyD&#10;tUjcqBOHVG0ap0KVOAMBCY5u7CYR9jrYThv+nuUEx9WM3r6p94uz7GxCHD1KyFcZMIOd1yP2Et5e&#10;H+82wGJSqJX1aCR8mwj75vqqVpX2F3wx5zb1jCAYKyVhSGmqOI/dYJyKKz8ZpOzkg1OJztBzHdSF&#10;4M5ykWVr7tSI9GFQkzkMpvtsZydBzDrkm0MS7dMz2u4rK+aP/F3K25vlYQcsmSX9leFXn9ShIaej&#10;n1FHZolRlCVVKdjSJiqIcrsGdpRwXwjgTc3/L2h+AAAA//8DAFBLAQItABQABgAIAAAAIQC2gziS&#10;/gAAAOEBAAATAAAAAAAAAAAAAAAAAAAAAABbQ29udGVudF9UeXBlc10ueG1sUEsBAi0AFAAGAAgA&#10;AAAhADj9If/WAAAAlAEAAAsAAAAAAAAAAAAAAAAALwEAAF9yZWxzLy5yZWxzUEsBAi0AFAAGAAgA&#10;AAAhAMFfQM0aAgAALwQAAA4AAAAAAAAAAAAAAAAALgIAAGRycy9lMm9Eb2MueG1sUEsBAi0AFAAG&#10;AAgAAAAhAF3ripTcAAAACQEAAA8AAAAAAAAAAAAAAAAAdAQAAGRycy9kb3ducmV2LnhtbFBLBQYA&#10;AAAABAAEAPMAAAB9BQAAAAA=&#10;" strokeweight=".5pt"/>
            </w:pict>
          </mc:Fallback>
        </mc:AlternateContent>
      </w:r>
    </w:p>
    <w:p w14:paraId="14603DE5" w14:textId="624E3620" w:rsidR="00D147E2" w:rsidRDefault="00D147E2" w:rsidP="00D147E2">
      <w:pPr>
        <w:pStyle w:val="CETBodytext"/>
      </w:pPr>
      <w:r>
        <w:rPr>
          <w:noProof/>
          <w:lang w:bidi="th-TH"/>
        </w:rPr>
        <mc:AlternateContent>
          <mc:Choice Requires="wps">
            <w:drawing>
              <wp:anchor distT="0" distB="0" distL="114300" distR="114300" simplePos="0" relativeHeight="252011520" behindDoc="0" locked="0" layoutInCell="1" allowOverlap="1" wp14:anchorId="4E756A88" wp14:editId="198D1AC7">
                <wp:simplePos x="0" y="0"/>
                <wp:positionH relativeFrom="margin">
                  <wp:posOffset>2239010</wp:posOffset>
                </wp:positionH>
                <wp:positionV relativeFrom="paragraph">
                  <wp:posOffset>43815</wp:posOffset>
                </wp:positionV>
                <wp:extent cx="647700" cy="262255"/>
                <wp:effectExtent l="0" t="0" r="19050" b="23495"/>
                <wp:wrapNone/>
                <wp:docPr id="22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1698F3" id="Rectangle 28" o:spid="_x0000_s1026" style="position:absolute;margin-left:176.3pt;margin-top:3.45pt;width:51pt;height:20.65pt;z-index:25201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MncIAIAAD4EAAAOAAAAZHJzL2Uyb0RvYy54bWysU9uO0zAQfUfiHyy/01zU20ZNV6suRUgL&#10;rFj4ANdxEgvfGLtNy9czdrqlCzwh/GB5POPjM2dmVrdHrchBgJfW1LSY5JQIw20jTVfTr1+2b5aU&#10;+MBMw5Q1oqYn4ent+vWr1eAqUdreqkYAQRDjq8HVtA/BVVnmeS808xPrhEFna0GzgCZ0WQNsQHSt&#10;sjLP59lgoXFgufAeb+9HJ10n/LYVPHxqWy8CUTVFbiHtkPZd3LP1ilUdMNdLfqbB/oGFZtLgpxeo&#10;exYY2YP8A0pLDtbbNky41ZltW8lFygGzKfLfsnnqmRMpFxTHu4tM/v/B8o+HRyCyqWlZFpQYprFI&#10;n1E2ZjolSLmMCg3OVxj45B4h5ujdg+XfPDF202OYuAOwQy9Yg7yKGJ+9eBANj0/JbvhgG4Rn+2CT&#10;WMcWdAREGcgx1eR0qYk4BsLxcj5dLHKsHEdXOS/L2Sz9wKrnxw58eCesJvFQU0DuCZwdHnyIZFj1&#10;HJLIWyWbrVQqGdDtNgrIgWF7bNM6o/vrMGXIUNObWTlLyC98/hoiT+tvEFoG7HMldU2XlyBWRdXe&#10;miZ1YWBSjWekrMxZxqjcWIGdbU6oItixiXHo8NBb+EHJgA1cU/99z0BQot4brMRNMZ3Gjk/GdLYo&#10;0YBrz+7awwxHqJoGSsbjJoxTsncgux5/KlLuxt5h9VqZlI2VHVmdyWKTJsHPAxWn4NpOUb/Gfv0T&#10;AAD//wMAUEsDBBQABgAIAAAAIQDcMQLO3QAAAAgBAAAPAAAAZHJzL2Rvd25yZXYueG1sTI9BT4NA&#10;EIXvJv6HzZh4s4u0JS2yNEZTE48tvXgbYASUnSXs0qK/3vGkt3l5L2++l+1m26szjb5zbOB+EYEi&#10;rlzdcWPgVOzvNqB8QK6xd0wGvsjDLr++yjCt3YUPdD6GRkkJ+xQNtCEMqda+asmiX7iBWLx3N1oM&#10;IsdG1yNepNz2Oo6iRFvsWD60ONBTS9XncbIGyi4+4feheInsdr8Mr3PxMb09G3N7Mz8+gAo0h78w&#10;/OILOuTCVLqJa696A8t1nEjUQLIFJf5qvRJdyrGJQeeZ/j8g/wEAAP//AwBQSwECLQAUAAYACAAA&#10;ACEAtoM4kv4AAADhAQAAEwAAAAAAAAAAAAAAAAAAAAAAW0NvbnRlbnRfVHlwZXNdLnhtbFBLAQIt&#10;ABQABgAIAAAAIQA4/SH/1gAAAJQBAAALAAAAAAAAAAAAAAAAAC8BAABfcmVscy8ucmVsc1BLAQIt&#10;ABQABgAIAAAAIQATlMncIAIAAD4EAAAOAAAAAAAAAAAAAAAAAC4CAABkcnMvZTJvRG9jLnhtbFBL&#10;AQItABQABgAIAAAAIQDcMQLO3QAAAAgBAAAPAAAAAAAAAAAAAAAAAHoEAABkcnMvZG93bnJldi54&#10;bWxQSwUGAAAAAAQABADzAAAAhAUAAAAA&#10;">
                <w10:wrap anchorx="margin"/>
              </v:rect>
            </w:pict>
          </mc:Fallback>
        </mc:AlternateContent>
      </w:r>
      <w:r>
        <w:rPr>
          <w:noProof/>
          <w:lang w:bidi="th-TH"/>
        </w:rPr>
        <mc:AlternateContent>
          <mc:Choice Requires="wps">
            <w:drawing>
              <wp:anchor distT="0" distB="0" distL="114300" distR="114300" simplePos="0" relativeHeight="252019712" behindDoc="0" locked="0" layoutInCell="1" allowOverlap="1" wp14:anchorId="42A7FF37" wp14:editId="5548F6F2">
                <wp:simplePos x="0" y="0"/>
                <wp:positionH relativeFrom="column">
                  <wp:posOffset>2245995</wp:posOffset>
                </wp:positionH>
                <wp:positionV relativeFrom="paragraph">
                  <wp:posOffset>57150</wp:posOffset>
                </wp:positionV>
                <wp:extent cx="638810" cy="236855"/>
                <wp:effectExtent l="0" t="0" r="0" b="0"/>
                <wp:wrapNone/>
                <wp:docPr id="22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36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BB649" w14:textId="77777777" w:rsidR="00022192" w:rsidRPr="00C94C87" w:rsidRDefault="00022192" w:rsidP="00D147E2">
                            <w:pPr>
                              <w:jc w:val="center"/>
                              <w:rPr>
                                <w:rFonts w:cs="Arial"/>
                                <w:szCs w:val="18"/>
                                <w:rtl/>
                                <w:cs/>
                                <w:lang w:val="en-US"/>
                              </w:rPr>
                            </w:pPr>
                            <w:r>
                              <w:rPr>
                                <w:rFonts w:cs="Arial"/>
                                <w:szCs w:val="18"/>
                                <w:lang w:val="en-US"/>
                              </w:rPr>
                              <w:t>Rectifi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A7FF37" id="_x0000_s1057" type="#_x0000_t202" style="position:absolute;left:0;text-align:left;margin-left:176.85pt;margin-top:4.5pt;width:50.3pt;height:18.6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enKugIAAMM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5zgIAow46aFJj3Sv0Z3Yo2BuCjQOKgO/hwE89R7OodGWrBruRfVVIS6WLeEbeiulGFtKakjQNzfd&#10;s6sTjjIg6/GDqCEO2WphgfaN7E31oB4I0KFRT6fmmFwqOIxnSeKDpQJTMIuTKLIRSHa8PEil31HR&#10;I7PIsYTeW3Cyu1faJEOyo4uJxUXJus72v+MXB+A4nUBouGpsJgnbzh+pl66SVRI6YRCvnNArCue2&#10;XIZOXPrzqJgVy2Xh/zRx/TBrWV1TbsIcpeWHf9a6g8gnUZzEpUTHagNnUlJys152Eu0ISLu036Eg&#10;Z27uZRq2CMDlBSU/CL27IHXKOJk7YRlGTjr3Esfz07s09sI0LMpLSveM03+nhMYcp1EQTVr6LTfP&#10;fq+5kaxnGoZHx/ocJycnkhkFrnhtW6sJ66b1WSlM+s+lgHYfG231aiQ6iVXv13v7NmZWzUbMa1E/&#10;gYKlAIWBGGHywaIV8jtGI0yRHKtvWyIpRt17Dq8g9cPQjB27CaN5ABt5blmfWwivACrHGqNpudTT&#10;qNoOkm1aiDS9Oy5u4eU0zKr6OavDe4NJYckdppoZRed76/U8exe/AAAA//8DAFBLAwQUAAYACAAA&#10;ACEAiRrQ790AAAAIAQAADwAAAGRycy9kb3ducmV2LnhtbEyPwU7DMBBE70j8g7VI3KgNSVqaxqkQ&#10;iCuIQpF6c+NtEhGvo9htwt93e4LbjmY0+6ZYT64TJxxC60nD/UyBQKq8banW8PX5evcIIkRD1nSe&#10;UMMvBliX11eFya0f6QNPm1gLLqGQGw1NjH0uZagadCbMfI/E3sEPzkSWQy3tYEYud518UGounWmJ&#10;PzSmx+cGq5/N0WnYvh1236l6r19c1o9+UpLcUmp9ezM9rUBEnOJfGC74jA4lM+39kWwQnYYkSxYc&#10;1bDkSeynWZqA2PMxT0CWhfw/oDwDAAD//wMAUEsBAi0AFAAGAAgAAAAhALaDOJL+AAAA4QEAABMA&#10;AAAAAAAAAAAAAAAAAAAAAFtDb250ZW50X1R5cGVzXS54bWxQSwECLQAUAAYACAAAACEAOP0h/9YA&#10;AACUAQAACwAAAAAAAAAAAAAAAAAvAQAAX3JlbHMvLnJlbHNQSwECLQAUAAYACAAAACEAtUHpyroC&#10;AADDBQAADgAAAAAAAAAAAAAAAAAuAgAAZHJzL2Uyb0RvYy54bWxQSwECLQAUAAYACAAAACEAiRrQ&#10;790AAAAIAQAADwAAAAAAAAAAAAAAAAAUBQAAZHJzL2Rvd25yZXYueG1sUEsFBgAAAAAEAAQA8wAA&#10;AB4GAAAAAA==&#10;" filled="f" stroked="f">
                <v:textbox>
                  <w:txbxContent>
                    <w:p w14:paraId="488BB649" w14:textId="77777777" w:rsidR="00022192" w:rsidRPr="00C94C87" w:rsidRDefault="00022192" w:rsidP="00D147E2">
                      <w:pPr>
                        <w:jc w:val="center"/>
                        <w:rPr>
                          <w:rFonts w:cs="Arial"/>
                          <w:szCs w:val="18"/>
                          <w:rtl/>
                          <w:cs/>
                          <w:lang w:val="en-US"/>
                        </w:rPr>
                      </w:pPr>
                      <w:r>
                        <w:rPr>
                          <w:rFonts w:cs="Arial"/>
                          <w:szCs w:val="18"/>
                          <w:lang w:val="en-US"/>
                        </w:rPr>
                        <w:t>Rectifier</w:t>
                      </w:r>
                    </w:p>
                  </w:txbxContent>
                </v:textbox>
              </v:shape>
            </w:pict>
          </mc:Fallback>
        </mc:AlternateContent>
      </w:r>
      <w:r>
        <w:rPr>
          <w:noProof/>
          <w:lang w:bidi="th-TH"/>
        </w:rPr>
        <mc:AlternateContent>
          <mc:Choice Requires="wps">
            <w:drawing>
              <wp:anchor distT="0" distB="0" distL="114300" distR="114300" simplePos="0" relativeHeight="252061696" behindDoc="0" locked="0" layoutInCell="1" allowOverlap="1" wp14:anchorId="333B8703" wp14:editId="6B3673A9">
                <wp:simplePos x="0" y="0"/>
                <wp:positionH relativeFrom="column">
                  <wp:posOffset>-19987</wp:posOffset>
                </wp:positionH>
                <wp:positionV relativeFrom="paragraph">
                  <wp:posOffset>53829</wp:posOffset>
                </wp:positionV>
                <wp:extent cx="479686" cy="264826"/>
                <wp:effectExtent l="0" t="0" r="0" b="1905"/>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86" cy="264826"/>
                        </a:xfrm>
                        <a:prstGeom prst="rect">
                          <a:avLst/>
                        </a:prstGeom>
                        <a:noFill/>
                        <a:ln w="9525">
                          <a:noFill/>
                          <a:miter lim="800000"/>
                          <a:headEnd/>
                          <a:tailEnd/>
                        </a:ln>
                      </wps:spPr>
                      <wps:txbx>
                        <w:txbxContent>
                          <w:p w14:paraId="32DCFD44"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co</w:t>
                            </w:r>
                            <w:r w:rsidRPr="00336368">
                              <w:rPr>
                                <w:rFonts w:cs="Arial"/>
                                <w:i/>
                                <w:iCs/>
                                <w:vertAlign w:val="subscript"/>
                                <w:lang w:val="en-US"/>
                              </w:rPr>
                              <w:t>n</w:t>
                            </w:r>
                            <w:r>
                              <w:rPr>
                                <w:rFonts w:cs="Arial"/>
                                <w:i/>
                                <w:iCs/>
                                <w:vertAlign w:val="subscript"/>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B8703" id="Text Box 223" o:spid="_x0000_s1058" type="#_x0000_t202" style="position:absolute;left:0;text-align:left;margin-left:-1.55pt;margin-top:4.25pt;width:37.75pt;height:20.8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BUtEQIAAP0DAAAOAAAAZHJzL2Uyb0RvYy54bWysU9tuGyEQfa/Uf0C812tvbMdeGUdp0lSV&#10;0ouU9AMwy3pRgaGAvet+fQbWdqz0reo+rIBhzsw5c1jd9EaTvfRBgWV0MhpTIq2AWtktoz+fHz4s&#10;KAmR25prsJLRgwz0Zv3+3apzlSyhBV1LTxDEhqpzjLYxuqoogmil4WEETloMNuANj7j126L2vEN0&#10;o4tyPJ4XHfjaeRAyBDy9H4J0nfGbRor4vWmCjEQzir3F/Pf5v0n/Yr3i1dZz1ypxbIP/QxeGK4tF&#10;z1D3PHKy8+ovKKOEhwBNHAkwBTSNEjJzQDaT8Rs2Ty13MnNBcYI7yxT+H6z4tv/hiaoZLcsrSiw3&#10;OKRn2UfyEXqSzlChzoUKLz45vBp7DOCkM9vgHkH8CsTCXcvtVt56D10reY0dTlJmcZE64IQEsum+&#10;Qo2F+C5CBuobb5J8KAhBdJzU4Tyd1IzAw+n1cr6YUyIwVM6ni3KeK/DqlOx8iJ8lGJIWjHocfgbn&#10;+8cQUzO8Ol1JtSw8KK2zAbQlHaPLWTnLCRcRoyL6UyvD6GKcvsExieMnW+fkyJUe1lhA2yPpxHNg&#10;HPtNnxW+Kk9ibqA+oAweBj/i+8FFC/4PJR16kdHwe8e9pER/sSjlcjKdJvPmzXR2XeLGX0Y2lxFu&#10;BUIxGikZlncxG37gfIuSNyrLkWYzdHLsGT2WVTq+h2Tiy32+9fpq1y8AAAD//wMAUEsDBBQABgAI&#10;AAAAIQC7+VD22wAAAAYBAAAPAAAAZHJzL2Rvd25yZXYueG1sTI5NT8MwEETvSP0P1lbi1toNDS0h&#10;mwqBuIL6hcTNjbdJRLyOYrcJ/x5zguNoRm9evhltK67U+8YxwmKuQBCXzjRcIRz2r7M1CB80G906&#10;JoRv8rApJje5zowbeEvXXahEhLDPNEIdQpdJ6cuarPZz1xHH7ux6q0OMfSVNr4cIt61MlLqXVjcc&#10;H2rd0XNN5dfuYhGOb+fPj6V6r15s2g1uVJLtg0S8nY5PjyACjeFvDL/6UR2K6HRyFzZetAizu0Vc&#10;IqxTELFeJUsQJ4RUJSCLXP7XL34AAAD//wMAUEsBAi0AFAAGAAgAAAAhALaDOJL+AAAA4QEAABMA&#10;AAAAAAAAAAAAAAAAAAAAAFtDb250ZW50X1R5cGVzXS54bWxQSwECLQAUAAYACAAAACEAOP0h/9YA&#10;AACUAQAACwAAAAAAAAAAAAAAAAAvAQAAX3JlbHMvLnJlbHNQSwECLQAUAAYACAAAACEA98AVLREC&#10;AAD9AwAADgAAAAAAAAAAAAAAAAAuAgAAZHJzL2Uyb0RvYy54bWxQSwECLQAUAAYACAAAACEAu/lQ&#10;9tsAAAAGAQAADwAAAAAAAAAAAAAAAABrBAAAZHJzL2Rvd25yZXYueG1sUEsFBgAAAAAEAAQA8wAA&#10;AHMFAAAAAA==&#10;" filled="f" stroked="f">
                <v:textbox>
                  <w:txbxContent>
                    <w:p w14:paraId="32DCFD44" w14:textId="77777777" w:rsidR="00022192" w:rsidRPr="00336368" w:rsidRDefault="00022192" w:rsidP="00D147E2">
                      <w:pPr>
                        <w:rPr>
                          <w:rFonts w:cs="Cordia New"/>
                          <w:i/>
                          <w:iCs/>
                          <w:cs/>
                          <w:lang w:val="en-US" w:bidi="th-TH"/>
                        </w:rPr>
                      </w:pPr>
                      <w:r w:rsidRPr="00336368">
                        <w:rPr>
                          <w:rFonts w:cs="Arial"/>
                          <w:i/>
                          <w:iCs/>
                          <w:lang w:val="en-US"/>
                        </w:rPr>
                        <w:t>Q</w:t>
                      </w:r>
                      <w:r>
                        <w:rPr>
                          <w:rFonts w:cs="Arial"/>
                          <w:i/>
                          <w:iCs/>
                          <w:vertAlign w:val="subscript"/>
                          <w:lang w:val="en-US"/>
                        </w:rPr>
                        <w:t>co</w:t>
                      </w:r>
                      <w:r w:rsidRPr="00336368">
                        <w:rPr>
                          <w:rFonts w:cs="Arial"/>
                          <w:i/>
                          <w:iCs/>
                          <w:vertAlign w:val="subscript"/>
                          <w:lang w:val="en-US"/>
                        </w:rPr>
                        <w:t>n</w:t>
                      </w:r>
                      <w:r>
                        <w:rPr>
                          <w:rFonts w:cs="Arial"/>
                          <w:i/>
                          <w:iCs/>
                          <w:vertAlign w:val="subscript"/>
                          <w:lang w:val="en-US"/>
                        </w:rPr>
                        <w:t>d</w:t>
                      </w:r>
                    </w:p>
                  </w:txbxContent>
                </v:textbox>
              </v:shape>
            </w:pict>
          </mc:Fallback>
        </mc:AlternateContent>
      </w:r>
      <w:r>
        <w:rPr>
          <w:noProof/>
          <w:lang w:bidi="th-TH"/>
        </w:rPr>
        <mc:AlternateContent>
          <mc:Choice Requires="wps">
            <w:drawing>
              <wp:anchor distT="0" distB="0" distL="114300" distR="114300" simplePos="0" relativeHeight="252060672" behindDoc="0" locked="0" layoutInCell="1" allowOverlap="1" wp14:anchorId="4B53B28D" wp14:editId="22FFFAC1">
                <wp:simplePos x="0" y="0"/>
                <wp:positionH relativeFrom="column">
                  <wp:posOffset>390921</wp:posOffset>
                </wp:positionH>
                <wp:positionV relativeFrom="paragraph">
                  <wp:posOffset>117892</wp:posOffset>
                </wp:positionV>
                <wp:extent cx="109855" cy="119380"/>
                <wp:effectExtent l="0" t="0" r="23495" b="13970"/>
                <wp:wrapNone/>
                <wp:docPr id="224" name="Arrow: Left 40"/>
                <wp:cNvGraphicFramePr/>
                <a:graphic xmlns:a="http://schemas.openxmlformats.org/drawingml/2006/main">
                  <a:graphicData uri="http://schemas.microsoft.com/office/word/2010/wordprocessingShape">
                    <wps:wsp>
                      <wps:cNvSpPr/>
                      <wps:spPr>
                        <a:xfrm>
                          <a:off x="0" y="0"/>
                          <a:ext cx="109855" cy="11938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095FD4" id="Arrow: Left 40" o:spid="_x0000_s1026" type="#_x0000_t66" style="position:absolute;margin-left:30.8pt;margin-top:9.3pt;width:8.65pt;height:9.4pt;z-index:252060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gMOoAIAAJYFAAAOAAAAZHJzL2Uyb0RvYy54bWysVEtv2zAMvg/YfxB0X/1YsjVGnSJo0WFA&#10;0BZth54VWYoNyKImKXGyXz9KfiToih2G5aCIJvmR/ETy6vrQKrIX1jWgS5pdpJQIzaFq9LakP17u&#10;Pl1S4jzTFVOgRUmPwtHr5ccPV50pRA41qEpYgiDaFZ0pae29KZLE8Vq0zF2AERqVEmzLPIp2m1SW&#10;dYjeqiRP0y9JB7YyFrhwDr/e9kq6jPhSCu4fpHTCE1VSzM3H08ZzE85kecWKrWWmbviQBvuHLFrW&#10;aAw6Qd0yz8jONn9AtQ234ED6Cw5tAlI2XMQasJosfVPNc82MiLUgOc5MNLn/B8vv94+WNFVJ83xG&#10;iWYtPtLKWugKshbSk1nkqDOuQNNn82iRsSA5vIaCD9K24R9LIYfI63HiVRw84fgxSxeX8zklHFVZ&#10;tvh8GTGTk7Oxzn8T0JJwKanCwDGHSCnbr53HqGg/2oWAGu4apeL7KU26ki7m+Tw6OFBNFZTBLHaS&#10;uFGW7Bn2gD9k4c0R68wKJaXx46muePNHJQKE0k9CIkdYSd4HCN15wmScC+2zXlWzSvSh5in+xmCj&#10;RwwdAQOyxCQn7AFgtOxBRuw+58E+uIrY3JNz+rfEeufJI0YG7SfnttFg3wNQWNUQubcfSeqpCSxt&#10;oDpiB1noR8sZftfgI66Z84/M4izh1OF+8A94SAX4TjDcKKnB/nrve7DHFkctJR3OZkndzx2zghL1&#10;XWPzL7IZtiXxUZjNv+Yo2HPN5lyjd+0N4NNnuIkMj9dg79V4lRbaV1wjqxAVVUxzjF1S7u0o3Ph+&#10;Z+Ai4mK1imY4wIb5tX42PIAHVkN/vhxemTVDJ3scgXsY55gVb3q5tw2eGlY7D7KJjX7ideAbhz82&#10;zrCownY5l6PVaZ0ufwMAAP//AwBQSwMEFAAGAAgAAAAhACaKaL7dAAAABwEAAA8AAABkcnMvZG93&#10;bnJldi54bWxMjs1OwzAQhO9IvIO1SFwQdUpRmoY4FVTqBcGB0t7deEmi2usodn54e5YTnEY7M5r9&#10;iu3srBixD60nBctFAgKp8qalWsHxc3+fgQhRk9HWEyr4xgDb8vqq0LnxE33geIi14BEKuVbQxNjl&#10;UoaqQafDwndInH353unIZ19L0+uJx52VD0mSSqdb4g+N7nDXYHU5DE7BZar2L5v0dQjvx9Wpezvd&#10;2XGHSt3ezM9PICLO8a8Mv/iMDiUznf1AJgirIF2m3GQ/Y+V8nW1AnBWs1o8gy0L+5y9/AAAA//8D&#10;AFBLAQItABQABgAIAAAAIQC2gziS/gAAAOEBAAATAAAAAAAAAAAAAAAAAAAAAABbQ29udGVudF9U&#10;eXBlc10ueG1sUEsBAi0AFAAGAAgAAAAhADj9If/WAAAAlAEAAAsAAAAAAAAAAAAAAAAALwEAAF9y&#10;ZWxzLy5yZWxzUEsBAi0AFAAGAAgAAAAhAOSKAw6gAgAAlgUAAA4AAAAAAAAAAAAAAAAALgIAAGRy&#10;cy9lMm9Eb2MueG1sUEsBAi0AFAAGAAgAAAAhACaKaL7dAAAABwEAAA8AAAAAAAAAAAAAAAAA+gQA&#10;AGRycy9kb3ducmV2LnhtbFBLBQYAAAAABAAEAPMAAAAEBgAAAAA=&#10;" adj="10800" filled="f" strokecolor="black [3213]"/>
            </w:pict>
          </mc:Fallback>
        </mc:AlternateContent>
      </w:r>
      <w:r>
        <w:rPr>
          <w:noProof/>
          <w:lang w:bidi="th-TH"/>
        </w:rPr>
        <mc:AlternateContent>
          <mc:Choice Requires="wps">
            <w:drawing>
              <wp:anchor distT="0" distB="0" distL="114300" distR="114300" simplePos="0" relativeHeight="252020736" behindDoc="0" locked="0" layoutInCell="1" allowOverlap="1" wp14:anchorId="3D6B7843" wp14:editId="5143885E">
                <wp:simplePos x="0" y="0"/>
                <wp:positionH relativeFrom="column">
                  <wp:posOffset>3263265</wp:posOffset>
                </wp:positionH>
                <wp:positionV relativeFrom="paragraph">
                  <wp:posOffset>59055</wp:posOffset>
                </wp:positionV>
                <wp:extent cx="706755" cy="245110"/>
                <wp:effectExtent l="0" t="0" r="0" b="2540"/>
                <wp:wrapNone/>
                <wp:docPr id="22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CDF03" w14:textId="77777777" w:rsidR="00022192" w:rsidRPr="00C94C87" w:rsidRDefault="00022192" w:rsidP="00D147E2">
                            <w:pPr>
                              <w:jc w:val="center"/>
                              <w:rPr>
                                <w:rFonts w:cs="Arial"/>
                                <w:szCs w:val="18"/>
                                <w:rtl/>
                                <w:cs/>
                                <w:lang w:val="en-US"/>
                              </w:rPr>
                            </w:pPr>
                            <w:r>
                              <w:rPr>
                                <w:rFonts w:cs="Arial"/>
                                <w:szCs w:val="18"/>
                                <w:lang w:val="en-US"/>
                              </w:rPr>
                              <w:t>Genera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6B7843" id="_x0000_s1059" type="#_x0000_t202" style="position:absolute;left:0;text-align:left;margin-left:256.95pt;margin-top:4.65pt;width:55.65pt;height:19.3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DvivQIAAMMFAAAOAAAAZHJzL2Uyb0RvYy54bWysVNtunDAQfa/Uf7D8TrjE7C4obJUsS1Up&#10;vUhJP8ALZrEKNrW9C2nVf+/Y7C3JS9WWB2R77DNzZs7Mzbuxa9GeKc2lyHB4FWDERCkrLrYZ/vpY&#10;eAuMtKGioq0ULMNPTON3y7dvboY+ZZFsZFsxhQBE6HToM9wY06e+r8uGdVRfyZ4JMNZSddTAVm39&#10;StEB0LvWj4Jg5g9SVb2SJdMaTvPJiJcOv65ZaT7XtWYGtRmG2Iz7K/ff2L+/vKHpVtG+4eUhDPoX&#10;UXSUC3B6gsqpoWin+CuojpdKalmbq1J2vqxrXjLHAdiEwQs2Dw3tmeMCydH9KU36/8GWn/ZfFOJV&#10;hqMoxkjQDor0yEaD7uSIorlN0NDrFO499HDTjHAOhXZkdX8vy28aCblqqNiyW6Xk0DBaQYChfelf&#10;PJ1wtAXZDB9lBX7ozkgHNNaqs9mDfCBAh0I9nYpjYynhcB7M5jGEWIIpInEYuuL5ND0+7pU275ns&#10;kF1kWEHtHTjd32tjg6Hp8Yr1JWTB29bVvxXPDuDidAKu4am12SBcOX8mQbJerBfEI9Fs7ZEgz73b&#10;YkW8WRHO4/w6X63y8Jf1G5K04VXFhHVzlFZI/qx0B5FPojiJS8uWVxbOhqTVdrNqFdpTkHbhPpdy&#10;sJyv+c/DcEkALi8ohREJ7qLEK2aLuUcKEnvJPFh4QZjcJbOAJCQvnlO654L9OyU0ZDiJQXaOzjno&#10;F9wC973mRtOOGxgeLe8yvDhdoqlV4FpUrrSG8nZaX6TChn9OBZT7WGinVyvRSaxm3IyuN66vj32w&#10;kdUTKFhJUBjIFCYfLBqpfmA0wBTJsP6+o4ph1H4Q0AVJSIgdO25D4nkEG3Vp2VxaqCgBKsMGo2m5&#10;MtOo2vWKbxvwNPWdkLfQOTV3qrYtNkV16DeYFI7cYarZUXS5d7fOs3f5GwAA//8DAFBLAwQUAAYA&#10;CAAAACEALBHGUt4AAAAIAQAADwAAAGRycy9kb3ducmV2LnhtbEyPzU7DMBCE70h9B2srcaN206aQ&#10;NJsKgbiCKD9Sb268TSLidRS7TXh7zAmOoxnNfFPsJtuJCw2+dYywXCgQxJUzLdcI729PN3cgfNBs&#10;dOeYEL7Jw66cXRU6N27kV7rsQy1iCftcIzQh9LmUvmrIar9wPXH0Tm6wOkQ51NIMeozltpOJUhtp&#10;dctxodE9PTRUfe3PFuHj+XT4XKuX+tGm/egmJdlmEvF6Pt1vQQSawl8YfvEjOpSR6ejObLzoENLl&#10;KotRhGwFIvqbJE1AHBHWtxnIspD/D5Q/AAAA//8DAFBLAQItABQABgAIAAAAIQC2gziS/gAAAOEB&#10;AAATAAAAAAAAAAAAAAAAAAAAAABbQ29udGVudF9UeXBlc10ueG1sUEsBAi0AFAAGAAgAAAAhADj9&#10;If/WAAAAlAEAAAsAAAAAAAAAAAAAAAAALwEAAF9yZWxzLy5yZWxzUEsBAi0AFAAGAAgAAAAhADxs&#10;O+K9AgAAwwUAAA4AAAAAAAAAAAAAAAAALgIAAGRycy9lMm9Eb2MueG1sUEsBAi0AFAAGAAgAAAAh&#10;ACwRxlLeAAAACAEAAA8AAAAAAAAAAAAAAAAAFwUAAGRycy9kb3ducmV2LnhtbFBLBQYAAAAABAAE&#10;APMAAAAiBgAAAAA=&#10;" filled="f" stroked="f">
                <v:textbox>
                  <w:txbxContent>
                    <w:p w14:paraId="62ECDF03" w14:textId="77777777" w:rsidR="00022192" w:rsidRPr="00C94C87" w:rsidRDefault="00022192" w:rsidP="00D147E2">
                      <w:pPr>
                        <w:jc w:val="center"/>
                        <w:rPr>
                          <w:rFonts w:cs="Arial"/>
                          <w:szCs w:val="18"/>
                          <w:rtl/>
                          <w:cs/>
                          <w:lang w:val="en-US"/>
                        </w:rPr>
                      </w:pPr>
                      <w:r>
                        <w:rPr>
                          <w:rFonts w:cs="Arial"/>
                          <w:szCs w:val="18"/>
                          <w:lang w:val="en-US"/>
                        </w:rPr>
                        <w:t>Generator</w:t>
                      </w:r>
                    </w:p>
                  </w:txbxContent>
                </v:textbox>
              </v:shape>
            </w:pict>
          </mc:Fallback>
        </mc:AlternateContent>
      </w:r>
      <w:r>
        <w:rPr>
          <w:noProof/>
          <w:lang w:bidi="th-TH"/>
        </w:rPr>
        <mc:AlternateContent>
          <mc:Choice Requires="wps">
            <w:drawing>
              <wp:anchor distT="0" distB="0" distL="114300" distR="114300" simplePos="0" relativeHeight="252012544" behindDoc="0" locked="0" layoutInCell="1" allowOverlap="1" wp14:anchorId="71BFBC2C" wp14:editId="26D35837">
                <wp:simplePos x="0" y="0"/>
                <wp:positionH relativeFrom="margin">
                  <wp:posOffset>3292392</wp:posOffset>
                </wp:positionH>
                <wp:positionV relativeFrom="paragraph">
                  <wp:posOffset>51435</wp:posOffset>
                </wp:positionV>
                <wp:extent cx="647700" cy="262255"/>
                <wp:effectExtent l="0" t="0" r="19050" b="23495"/>
                <wp:wrapNone/>
                <wp:docPr id="2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5020B8" id="Rectangle 28" o:spid="_x0000_s1026" style="position:absolute;margin-left:259.25pt;margin-top:4.05pt;width:51pt;height:20.65pt;z-index:25201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GQ8IQIAAD4EAAAOAAAAZHJzL2Uyb0RvYy54bWysU9uO0zAQfUfiHyy/06RRL7tR09WqSxHS&#10;AisWPsB1nMTC8Zix23T5esZOt3SBJ4QfLI9nfHzmzMzq5tgbdlDoNdiKTyc5Z8pKqLVtK/71y/bN&#10;FWc+CFsLA1ZV/El5frN+/Wo1uFIV0IGpFTICsb4cXMW7EFyZZV52qhd+Ak5ZcjaAvQhkYpvVKAZC&#10;701W5PkiGwBrhyCV93R7Nzr5OuE3jZLhU9N4FZipOHELace07+KerVeibFG4TssTDfEPLHqhLX16&#10;hroTQbA96j+gei0RPDRhIqHPoGm0VCkHymaa/5bNYyecSrmQON6dZfL/D1Z+PDwg03XFi4JKZUVP&#10;RfpMsgnbGsXojhQanC8p8NE9YMzRu3uQ3zyzsOkoTN0iwtApUROvaYzPXjyIhqenbDd8gJrgxT5A&#10;EuvYYB8BSQZ2TDV5OtdEHQOTdLmYLZc5VU6Sq1gUxXyefhDl82OHPrxT0LN4qDgS9wQuDvc+RDKi&#10;fA5J5MHoequNSQa2u41BdhDUHtu0Tuj+MsxYNlT8el7ME/ILn7+EyNP6G0SvA/W50X3Fr85Booyq&#10;vbV16sIgtBnPRNnYk4xRubECO6ifSEWEsYlp6OjQAf7gbKAGrrj/vheoODPvLVXiejqbxY5Pxmy+&#10;LMjAS8/u0iOsJKiKB87G4yaMU7J3qNuOfpqm3C3cUvUanZSNlR1ZnchSkybBTwMVp+DSTlG/xn79&#10;EwAA//8DAFBLAwQUAAYACAAAACEAQy/CPt4AAAAIAQAADwAAAGRycy9kb3ducmV2LnhtbEyPQU+D&#10;QBSE7yb+h80z8WZ3wbahlEdjNDXx2NKLtwc8gcruEnZp0V/vetLjZCYz32S7WffiwqPrrEGIFgoE&#10;m8rWnWkQTsX+IQHhPJmaemsY4Ysd7PLbm4zS2l7NgS9H34hQYlxKCK33Qyqlq1rW5BZ2YBO8Dztq&#10;8kGOjaxHuoZy3ctYqbXU1Jmw0NLAzy1Xn8dJI5RdfKLvQ/Gq9Gb/6N/m4jy9vyDe381PWxCeZ/8X&#10;hl/8gA55YCrtZGoneoRVlKxCFCGJQAR/HaugS4TlZgkyz+T/A/kPAAAA//8DAFBLAQItABQABgAI&#10;AAAAIQC2gziS/gAAAOEBAAATAAAAAAAAAAAAAAAAAAAAAABbQ29udGVudF9UeXBlc10ueG1sUEsB&#10;Ai0AFAAGAAgAAAAhADj9If/WAAAAlAEAAAsAAAAAAAAAAAAAAAAALwEAAF9yZWxzLy5yZWxzUEsB&#10;Ai0AFAAGAAgAAAAhALiIZDwhAgAAPgQAAA4AAAAAAAAAAAAAAAAALgIAAGRycy9lMm9Eb2MueG1s&#10;UEsBAi0AFAAGAAgAAAAhAEMvwj7eAAAACAEAAA8AAAAAAAAAAAAAAAAAewQAAGRycy9kb3ducmV2&#10;LnhtbFBLBQYAAAAABAAEAPMAAACGBQAAAAA=&#10;">
                <w10:wrap anchorx="margin"/>
              </v:rect>
            </w:pict>
          </mc:Fallback>
        </mc:AlternateContent>
      </w:r>
      <w:r>
        <w:rPr>
          <w:noProof/>
          <w:lang w:bidi="th-TH"/>
        </w:rPr>
        <mc:AlternateContent>
          <mc:Choice Requires="wps">
            <w:drawing>
              <wp:anchor distT="0" distB="0" distL="114300" distR="114300" simplePos="0" relativeHeight="252024832" behindDoc="0" locked="0" layoutInCell="1" allowOverlap="1" wp14:anchorId="7A21A24E" wp14:editId="14EBF632">
                <wp:simplePos x="0" y="0"/>
                <wp:positionH relativeFrom="margin">
                  <wp:posOffset>505460</wp:posOffset>
                </wp:positionH>
                <wp:positionV relativeFrom="paragraph">
                  <wp:posOffset>59055</wp:posOffset>
                </wp:positionV>
                <wp:extent cx="744855" cy="250825"/>
                <wp:effectExtent l="0" t="0" r="0" b="0"/>
                <wp:wrapNone/>
                <wp:docPr id="22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 cy="250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4509B" w14:textId="77777777" w:rsidR="00022192" w:rsidRPr="00C94C87" w:rsidRDefault="00022192" w:rsidP="00D147E2">
                            <w:pPr>
                              <w:jc w:val="center"/>
                              <w:rPr>
                                <w:rFonts w:cs="Arial"/>
                                <w:szCs w:val="18"/>
                                <w:lang w:val="en-US"/>
                              </w:rPr>
                            </w:pPr>
                            <w:r>
                              <w:rPr>
                                <w:rFonts w:cs="Arial"/>
                                <w:szCs w:val="18"/>
                                <w:lang w:val="en-US"/>
                              </w:rPr>
                              <w:t>Condens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1A24E" id="_x0000_s1060" type="#_x0000_t202" style="position:absolute;left:0;text-align:left;margin-left:39.8pt;margin-top:4.65pt;width:58.65pt;height:19.75pt;z-index:25202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EW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lGIkaA9NemB7g27lHkUzW6Bx0Bn43Q/gafZwDo12ZPVwJ6uvGgm5bKnYsBul5NgyWkOCob3p&#10;n12dcLQFWY8fZA1x6NZIB7RvVG+rB/VAgA6Nejw1x+ZSweGckCSOMarAFMVBEsUuAs2OlwelzTsm&#10;e2QXOVbQewdOd3fa2GRodnSxsYQsede5/nfi2QE4TicQGq5am03CtfNHGqSrZJUQj0SzlUeCovBu&#10;yiXxZmU4j4vLYrkswp82bkiyltc1EzbMUVoh+bPWHUQ+ieIkLi07Xls4m5JWm/WyU2hHQdql+w4F&#10;OXPzn6fhigBcXlAKIxLcRqlXzpK5R0oSe+k8SLwgTG/TWUBSUpTPKd1xwf6dEhpznMbQR0fnt9wC&#10;973mRrOeGxgeHe9znJycaGYVuBK1a62hvJvWZ6Ww6T+VAtp9bLTTq5XoJFazX+/d27gkNrwV81rW&#10;j6BgJUFhIFOYfLBopfqO0QhTJMf625YqhlH3XsArSENC7NhxGxLPI9ioc8v63EJFBVA5NhhNy6WZ&#10;RtV2UHzTQqTp3Ql5Ay+n4U7VT1kd3htMCkfuMNXsKDrfO6+n2bv4BQAA//8DAFBLAwQUAAYACAAA&#10;ACEADlkaudoAAAAHAQAADwAAAGRycy9kb3ducmV2LnhtbEyOwU7DMBBE70j8g7VI3KgNlDQO2VQI&#10;xBVEoUjc3HibRMTrKHab8Pe4JziOZvTmlevZ9eJIY+g8I1wvFAji2tuOG4SP9+erHESIhq3pPRPC&#10;DwVYV+dnpSmsn/iNjpvYiAThUBiENsahkDLULTkTFn4gTt3ej87EFMdG2tFMCe56eaNUJp3pOD20&#10;ZqDHlurvzcEhbF/2X59L9do8ubth8rOS7LREvLyYH+5BRJrj3xhO+kkdquS08we2QfQIK52lJYK+&#10;BXGqdaZB7BCWeQ6yKuV//+oXAAD//wMAUEsBAi0AFAAGAAgAAAAhALaDOJL+AAAA4QEAABMAAAAA&#10;AAAAAAAAAAAAAAAAAFtDb250ZW50X1R5cGVzXS54bWxQSwECLQAUAAYACAAAACEAOP0h/9YAAACU&#10;AQAACwAAAAAAAAAAAAAAAAAvAQAAX3JlbHMvLnJlbHNQSwECLQAUAAYACAAAACEAnE4hFroCAADD&#10;BQAADgAAAAAAAAAAAAAAAAAuAgAAZHJzL2Uyb0RvYy54bWxQSwECLQAUAAYACAAAACEADlkaudoA&#10;AAAHAQAADwAAAAAAAAAAAAAAAAAUBQAAZHJzL2Rvd25yZXYueG1sUEsFBgAAAAAEAAQA8wAAABsG&#10;AAAAAA==&#10;" filled="f" stroked="f">
                <v:textbox>
                  <w:txbxContent>
                    <w:p w14:paraId="3434509B" w14:textId="77777777" w:rsidR="00022192" w:rsidRPr="00C94C87" w:rsidRDefault="00022192" w:rsidP="00D147E2">
                      <w:pPr>
                        <w:jc w:val="center"/>
                        <w:rPr>
                          <w:rFonts w:cs="Arial"/>
                          <w:szCs w:val="18"/>
                          <w:lang w:val="en-US"/>
                        </w:rPr>
                      </w:pPr>
                      <w:r>
                        <w:rPr>
                          <w:rFonts w:cs="Arial"/>
                          <w:szCs w:val="18"/>
                          <w:lang w:val="en-US"/>
                        </w:rPr>
                        <w:t>Condenser</w:t>
                      </w:r>
                    </w:p>
                  </w:txbxContent>
                </v:textbox>
                <w10:wrap anchorx="margin"/>
              </v:shape>
            </w:pict>
          </mc:Fallback>
        </mc:AlternateContent>
      </w:r>
      <w:r>
        <w:rPr>
          <w:noProof/>
          <w:lang w:bidi="th-TH"/>
        </w:rPr>
        <mc:AlternateContent>
          <mc:Choice Requires="wps">
            <w:drawing>
              <wp:anchor distT="0" distB="0" distL="114300" distR="114300" simplePos="0" relativeHeight="252013568" behindDoc="0" locked="0" layoutInCell="1" allowOverlap="1" wp14:anchorId="30D4A8FE" wp14:editId="3B50A931">
                <wp:simplePos x="0" y="0"/>
                <wp:positionH relativeFrom="margin">
                  <wp:posOffset>553085</wp:posOffset>
                </wp:positionH>
                <wp:positionV relativeFrom="paragraph">
                  <wp:posOffset>51518</wp:posOffset>
                </wp:positionV>
                <wp:extent cx="647700" cy="262255"/>
                <wp:effectExtent l="0" t="0" r="19050" b="23495"/>
                <wp:wrapNone/>
                <wp:docPr id="23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68B777" id="Rectangle 28" o:spid="_x0000_s1026" style="position:absolute;margin-left:43.55pt;margin-top:4.05pt;width:51pt;height:20.65pt;z-index:25201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O58IgIAAD4EAAAOAAAAZHJzL2Uyb0RvYy54bWysU1Fv0zAQfkfiP1h+p2lD23VR02nqKEIa&#10;MDH4AVfHSSwc25zdpuXX7+x0pQOeEH6wfL7z5+++u1veHDrN9hK9sqbkk9GYM2mErZRpSv7t6+bN&#10;gjMfwFSgrZElP0rPb1avXy17V8jctlZXEhmBGF/0ruRtCK7IMi9a2YEfWScNOWuLHQQysckqhJ7Q&#10;O53l4/E86y1WDq2Q3tPt3eDkq4Rf11KEz3XtZWC65MQtpB3Tvo17tlpC0SC4VokTDfgHFh0oQ5+e&#10;oe4gANuh+gOqUwKtt3UYCdtltq6VkCkHymYy/i2bxxacTLmQON6dZfL/D1Z82j8gU1XJ87ekj4GO&#10;ivSFZAPTaMnyRVSod76gwEf3gDFH7+6t+O6ZseuWwuQtou1bCRXxmsT47MWDaHh6yrb9R1sRPOyC&#10;TWIdauwiIMnADqkmx3NN5CEwQZfz6dXVmJgJcuXzPJ/N0g9QPD926MN7aTsWDyVH4p7AYX/vQyQD&#10;xXNIIm+1qjZK62Rgs11rZHug9tikdUL3l2HasL7k17N8lpBf+PwlxDitv0F0KlCfa9WVfHEOgiKq&#10;9s5UqQsDKD2cibI2JxmjckMFtrY6kopohyamoaNDa/EnZz01cMn9jx2g5Ex/MFSJ68l0Gjs+GdPZ&#10;VU4GXnq2lx4wgqBKHjgbjuswTMnOoWpa+mmScjf2lqpXq6RsrOzA6kSWmjQJfhqoOAWXdor6Nfar&#10;JwAAAP//AwBQSwMEFAAGAAgAAAAhAKfuQ0LbAAAABwEAAA8AAABkcnMvZG93bnJldi54bWxMjkFP&#10;g0AQhe8m/ofNmHizS2ujgCyN0dTEY0sv3gYYAWVnCbu06K93eqqn9ybv5c2XbWbbqyONvnNsYLmI&#10;QBFXru64MXAotncxKB+Qa+wdk4Ef8rDJr68yTGt34h0d96FRMsI+RQNtCEOqta9asugXbiCW7NON&#10;FoOcY6PrEU8ybnu9iqIHbbFj+dDiQC8tVd/7yRoou9UBf3fFW2ST7X14n4uv6ePVmNub+fkJVKA5&#10;XMpwxhd0yIWpdBPXXvUG4selNEVFznGciCkNrJM16DzT//nzPwAAAP//AwBQSwECLQAUAAYACAAA&#10;ACEAtoM4kv4AAADhAQAAEwAAAAAAAAAAAAAAAAAAAAAAW0NvbnRlbnRfVHlwZXNdLnhtbFBLAQIt&#10;ABQABgAIAAAAIQA4/SH/1gAAAJQBAAALAAAAAAAAAAAAAAAAAC8BAABfcmVscy8ucmVsc1BLAQIt&#10;ABQABgAIAAAAIQCDqO58IgIAAD4EAAAOAAAAAAAAAAAAAAAAAC4CAABkcnMvZTJvRG9jLnhtbFBL&#10;AQItABQABgAIAAAAIQCn7kNC2wAAAAcBAAAPAAAAAAAAAAAAAAAAAHwEAABkcnMvZG93bnJldi54&#10;bWxQSwUGAAAAAAQABADzAAAAhAUAAAAA&#10;">
                <w10:wrap anchorx="margin"/>
              </v:rect>
            </w:pict>
          </mc:Fallback>
        </mc:AlternateContent>
      </w:r>
    </w:p>
    <w:p w14:paraId="4B33383B" w14:textId="79088911" w:rsidR="00D147E2" w:rsidRDefault="00D147E2" w:rsidP="00D147E2">
      <w:pPr>
        <w:pStyle w:val="CETBodytext"/>
      </w:pPr>
      <w:r>
        <w:rPr>
          <w:noProof/>
          <w:lang w:bidi="th-TH"/>
        </w:rPr>
        <mc:AlternateContent>
          <mc:Choice Requires="wps">
            <w:drawing>
              <wp:anchor distT="4294967294" distB="4294967294" distL="114300" distR="114300" simplePos="0" relativeHeight="252042240" behindDoc="0" locked="0" layoutInCell="1" allowOverlap="1" wp14:anchorId="37A5B2BB" wp14:editId="4A19EB4B">
                <wp:simplePos x="0" y="0"/>
                <wp:positionH relativeFrom="column">
                  <wp:posOffset>1202690</wp:posOffset>
                </wp:positionH>
                <wp:positionV relativeFrom="paragraph">
                  <wp:posOffset>33281</wp:posOffset>
                </wp:positionV>
                <wp:extent cx="1033200" cy="0"/>
                <wp:effectExtent l="19050" t="57150" r="0" b="76200"/>
                <wp:wrapNone/>
                <wp:docPr id="231" name="Straight Arrow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33200" cy="0"/>
                        </a:xfrm>
                        <a:prstGeom prst="straightConnector1">
                          <a:avLst/>
                        </a:prstGeom>
                        <a:noFill/>
                        <a:ln w="9525" cap="flat" cmpd="sng" algn="ctr">
                          <a:solidFill>
                            <a:sysClr val="windowText" lastClr="000000"/>
                          </a:solidFill>
                          <a:prstDash val="solid"/>
                          <a:headEnd type="triangle" w="sm" len="med"/>
                          <a:tailEnd type="none"/>
                        </a:ln>
                        <a:effectLst/>
                      </wps:spPr>
                      <wps:bodyPr/>
                    </wps:wsp>
                  </a:graphicData>
                </a:graphic>
                <wp14:sizeRelH relativeFrom="page">
                  <wp14:pctWidth>0</wp14:pctWidth>
                </wp14:sizeRelH>
                <wp14:sizeRelV relativeFrom="page">
                  <wp14:pctHeight>0</wp14:pctHeight>
                </wp14:sizeRelV>
              </wp:anchor>
            </w:drawing>
          </mc:Choice>
          <mc:Fallback>
            <w:pict>
              <v:shapetype w14:anchorId="5DE3F846" id="_x0000_t32" coordsize="21600,21600" o:spt="32" o:oned="t" path="m,l21600,21600e" filled="f">
                <v:path arrowok="t" fillok="f" o:connecttype="none"/>
                <o:lock v:ext="edit" shapetype="t"/>
              </v:shapetype>
              <v:shape id="Straight Arrow Connector 231" o:spid="_x0000_s1026" type="#_x0000_t32" style="position:absolute;margin-left:94.7pt;margin-top:2.6pt;width:81.35pt;height:0;flip:y;z-index:252042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O77AwIAAPQDAAAOAAAAZHJzL2Uyb0RvYy54bWysU0uPEzEMviPxH6Lc6fShRTDqdIValssK&#10;Ku3C3ZvHTEReikOn/fc4mW67CzfEHCJnbH/+bH9Z3x6dZQeV0ATf8cVszpnyIkjj+45/f7x794Ez&#10;zOAl2OBVx08K+e3m7Zv1GFu1DEOwUiVGIB7bMXZ8yDm2TYNiUA5wFqLy5NQhOch0TX0jE4yE7myz&#10;nM/fN2NIMqYgFCL93U1Ovqn4WiuRv2mNKjPbceKW65nq+VTOZrOGtk8QByPONOAfWDgwnopeoHaQ&#10;gf1K5i8oZ0QKGHSeieCaoLURqvZA3Szmf3TzMEBUtRcaDsbLmPD/wYqvh31iRnZ8uVpw5sHRkh5y&#10;AtMPmX1KKYxsG7ynQYbESgxNbIzYUuLW71PpWRz9Q7wP4ieSr3nlLBeMU9hRJ8e0NfEHCaUOi9pn&#10;x7qL02UX6piZoJ+L+WpFC+ZMPPsaaAtEqRgT5i8qOFaMjuOZ74XoBA+He8yF0jWhJPtwZ6yti7ee&#10;jR3/eLO8oTpA8tMWMpku0kDQ95yB7UnXIqdKGIM1smQXHDzh1iZ2AJIWKVKG8ZHIc2YBMzmoo/qV&#10;gRGDV6mF9g5wmJKra1LioEB+9pLlU6Q95GTA91bxwhIdQSsi45ScgjMYew329L7Otawv/FSV/3kE&#10;10UU6ynI0z49b4ukVSmen0HR7ss72S8f6+Y3AAAA//8DAFBLAwQUAAYACAAAACEANV65o9oAAAAH&#10;AQAADwAAAGRycy9kb3ducmV2LnhtbEyOwU7DMBBE70j8g7VI3KjTQFEa4lQIVAlxQKLwAY69iQPx&#10;OordNPw9Cxc4Ps1o5lW7xQ9ixin2gRSsVxkIJBNsT52C97f9VQEiJk1WD4FQwRdG2NXnZ5UubTjR&#10;K86H1AkeoVhqBS6lsZQyGodex1UYkThrw+R1Ypw6aSd94nE/yDzLbqXXPfGD0yM+ODSfh6NX4M1+&#10;3L4Uz0379NE9xgJbZ7pZqcuL5f4ORMIl/ZXhR5/VoWanJhzJRjEwF9sbrirY5CA4v97kaxDNL8u6&#10;kv/9628AAAD//wMAUEsBAi0AFAAGAAgAAAAhALaDOJL+AAAA4QEAABMAAAAAAAAAAAAAAAAAAAAA&#10;AFtDb250ZW50X1R5cGVzXS54bWxQSwECLQAUAAYACAAAACEAOP0h/9YAAACUAQAACwAAAAAAAAAA&#10;AAAAAAAvAQAAX3JlbHMvLnJlbHNQSwECLQAUAAYACAAAACEAhiju+wMCAAD0AwAADgAAAAAAAAAA&#10;AAAAAAAuAgAAZHJzL2Uyb0RvYy54bWxQSwECLQAUAAYACAAAACEANV65o9oAAAAHAQAADwAAAAAA&#10;AAAAAAAAAABdBAAAZHJzL2Rvd25yZXYueG1sUEsFBgAAAAAEAAQA8wAAAGQFAAAAAA==&#10;" strokecolor="windowText">
                <v:stroke startarrow="block" startarrowwidth="narrow"/>
                <o:lock v:ext="edit" shapetype="f"/>
              </v:shape>
            </w:pict>
          </mc:Fallback>
        </mc:AlternateContent>
      </w:r>
      <w:r>
        <w:rPr>
          <w:noProof/>
          <w:lang w:bidi="th-TH"/>
        </w:rPr>
        <mc:AlternateContent>
          <mc:Choice Requires="wps">
            <w:drawing>
              <wp:anchor distT="0" distB="0" distL="114300" distR="114300" simplePos="0" relativeHeight="252023808" behindDoc="0" locked="0" layoutInCell="1" allowOverlap="1" wp14:anchorId="59D4AE50" wp14:editId="58FD4EA4">
                <wp:simplePos x="0" y="0"/>
                <wp:positionH relativeFrom="column">
                  <wp:posOffset>2999105</wp:posOffset>
                </wp:positionH>
                <wp:positionV relativeFrom="paragraph">
                  <wp:posOffset>36195</wp:posOffset>
                </wp:positionV>
                <wp:extent cx="215900" cy="259715"/>
                <wp:effectExtent l="0" t="0" r="0" b="6985"/>
                <wp:wrapNone/>
                <wp:docPr id="23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50DF8" w14:textId="77777777" w:rsidR="00022192" w:rsidRPr="00750124" w:rsidRDefault="00022192" w:rsidP="00D147E2">
                            <w:pPr>
                              <w:jc w:val="center"/>
                              <w:rPr>
                                <w:rFonts w:cs="Arial"/>
                                <w:szCs w:val="18"/>
                                <w:lang w:val="en-US"/>
                              </w:rPr>
                            </w:pPr>
                            <w:r>
                              <w:rPr>
                                <w:rFonts w:cs="Arial"/>
                                <w:szCs w:val="18"/>
                                <w:lang w:val="en-US"/>
                              </w:rPr>
                              <w:t>5</w:t>
                            </w:r>
                          </w:p>
                        </w:txbxContent>
                      </wps:txbx>
                      <wps:bodyPr rot="0" vert="horz" wrap="square" lIns="91440" tIns="45720" rIns="91440" bIns="45720" anchor="t" anchorCtr="0" upright="1">
                        <a:noAutofit/>
                      </wps:bodyPr>
                    </wps:wsp>
                  </a:graphicData>
                </a:graphic>
              </wp:anchor>
            </w:drawing>
          </mc:Choice>
          <mc:Fallback>
            <w:pict>
              <v:shape w14:anchorId="59D4AE50" id="_x0000_s1061" type="#_x0000_t202" style="position:absolute;left:0;text-align:left;margin-left:236.15pt;margin-top:2.85pt;width:17pt;height:20.45pt;z-index:25202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H27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RZYSRoB006YGNBt3KERFiCzT0OgW/+x48zQjn0GhHVvd3svyqkZCrhootu1FKDg2jFSQY2pv+&#10;2dUJR1uQzfBBVhCH7ox0QGOtOls9qAcCdGjU46k5NpcSDqMwTgKwlGCK4mQexi4CTY+Xe6XNOyY7&#10;ZBcZVtB7B073d9rYZGh6dLGxhCx427r+t+LZAThOJxAarlqbTcK180cSJOvFekE8Es3WHgny3Lsp&#10;VsSbFeE8zi/z1SoPf9q4IUkbXlVM2DBHaYXkz1p3EPkkipO4tGx5ZeFsSlptN6tWoT0FaRfuOxTk&#10;zM1/noYrAnB5QSmMSHAbJV4xW8w9UpDYS+bBwgvC5DaZBSQhefGc0h0X7N8poSHDSRzFk5Z+yy1w&#10;32tuNO24geHR8i7Di5MTTa0C16JyrTWUt9P6rBQ2/adSQLuPjXZ6tRKdxGrGzejexqXTmhXzRlaP&#10;oGAlQWEgRph8sGik+o7RAFMkw/rbjiqGUftewCtIQkLs2HEbEs8j2Khzy+bcQkUJUBk2GE3LlZlG&#10;1a5XfNtApOndCXkDL6fmTtVPWR3eG0wKR+4w1ewoOt87r6fZu/wFAAD//wMAUEsDBBQABgAIAAAA&#10;IQDymjvh3AAAAAgBAAAPAAAAZHJzL2Rvd25yZXYueG1sTI/LTsMwEEX3SPyDNUjsqE1pUghxKgRi&#10;C6I8JHbTeJpExOModpvw9wwrWF6dqztnys3se3WkMXaBLVwuDCjiOriOGwtvr48X16BiQnbYByYL&#10;3xRhU52elFi4MPELHbepUTLCsUALbUpDoXWsW/IYF2EgFrYPo8ckcWy0G3GScd/rpTG59tixXGhx&#10;oPuW6q/twVt4f9p/fqzMc/Pgs2EKs9Hsb7S152fz3S2oRHP6K8OvvqhDJU67cGAXVW9htV5eSdVC&#10;tgYlPDO55J2APAddlfr/A9UPAAAA//8DAFBLAQItABQABgAIAAAAIQC2gziS/gAAAOEBAAATAAAA&#10;AAAAAAAAAAAAAAAAAABbQ29udGVudF9UeXBlc10ueG1sUEsBAi0AFAAGAAgAAAAhADj9If/WAAAA&#10;lAEAAAsAAAAAAAAAAAAAAAAALwEAAF9yZWxzLy5yZWxzUEsBAi0AFAAGAAgAAAAhAI5Qfbu5AgAA&#10;wwUAAA4AAAAAAAAAAAAAAAAALgIAAGRycy9lMm9Eb2MueG1sUEsBAi0AFAAGAAgAAAAhAPKaO+Hc&#10;AAAACAEAAA8AAAAAAAAAAAAAAAAAEwUAAGRycy9kb3ducmV2LnhtbFBLBQYAAAAABAAEAPMAAAAc&#10;BgAAAAA=&#10;" filled="f" stroked="f">
                <v:textbox>
                  <w:txbxContent>
                    <w:p w14:paraId="56050DF8" w14:textId="77777777" w:rsidR="00022192" w:rsidRPr="00750124" w:rsidRDefault="00022192" w:rsidP="00D147E2">
                      <w:pPr>
                        <w:jc w:val="center"/>
                        <w:rPr>
                          <w:rFonts w:cs="Arial"/>
                          <w:szCs w:val="18"/>
                          <w:lang w:val="en-US"/>
                        </w:rPr>
                      </w:pPr>
                      <w:r>
                        <w:rPr>
                          <w:rFonts w:cs="Arial"/>
                          <w:szCs w:val="18"/>
                          <w:lang w:val="en-US"/>
                        </w:rPr>
                        <w:t>5</w:t>
                      </w:r>
                    </w:p>
                  </w:txbxContent>
                </v:textbox>
              </v:shape>
            </w:pict>
          </mc:Fallback>
        </mc:AlternateContent>
      </w:r>
      <w:r>
        <w:rPr>
          <w:noProof/>
          <w:lang w:bidi="th-TH"/>
        </w:rPr>
        <mc:AlternateContent>
          <mc:Choice Requires="wps">
            <w:drawing>
              <wp:anchor distT="0" distB="0" distL="114300" distR="114300" simplePos="0" relativeHeight="252016640" behindDoc="0" locked="0" layoutInCell="1" allowOverlap="1" wp14:anchorId="0320B7F0" wp14:editId="08BED029">
                <wp:simplePos x="0" y="0"/>
                <wp:positionH relativeFrom="column">
                  <wp:posOffset>3043929</wp:posOffset>
                </wp:positionH>
                <wp:positionV relativeFrom="paragraph">
                  <wp:posOffset>69850</wp:posOffset>
                </wp:positionV>
                <wp:extent cx="153035" cy="153670"/>
                <wp:effectExtent l="0" t="0" r="18415" b="17780"/>
                <wp:wrapNone/>
                <wp:docPr id="233"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5B2DF8E9" id="Oval 18" o:spid="_x0000_s1026" style="position:absolute;margin-left:239.7pt;margin-top:5.5pt;width:12.05pt;height:12.1pt;z-index:25201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N+s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WTC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BW58bE3AAAAAkBAAAPAAAAZHJzL2Rvd25yZXYueG1sTI/BTsMwEETvSPyD&#10;tUjcqJ2kgTbEqVAlzkBAokc3NkmEvQ6204a/ZznBcTVPs2/q3eIsO5kQR48SspUAZrDzesRewtvr&#10;480GWEwKtbIejYRvE2HXXF7UqtL+jC/m1KaeUQnGSkkYUpoqzmM3GKfiyk8GKfvwwalEZ+i5DupM&#10;5c7yXIhb7tSI9GFQk9kPpvtsZychn3XINvuUt0/PaLsvUcyH7F3K66vl4R5YMkv6g+FXn9ShIaej&#10;n1FHZiWs77ZrQinIaBMBpShKYEcJRZkDb2r+f0HzAwAA//8DAFBLAQItABQABgAIAAAAIQC2gziS&#10;/gAAAOEBAAATAAAAAAAAAAAAAAAAAAAAAABbQ29udGVudF9UeXBlc10ueG1sUEsBAi0AFAAGAAgA&#10;AAAhADj9If/WAAAAlAEAAAsAAAAAAAAAAAAAAAAALwEAAF9yZWxzLy5yZWxzUEsBAi0AFAAGAAgA&#10;AAAhAIHQ36waAgAALwQAAA4AAAAAAAAAAAAAAAAALgIAAGRycy9lMm9Eb2MueG1sUEsBAi0AFAAG&#10;AAgAAAAhAFbnxsTcAAAACQEAAA8AAAAAAAAAAAAAAAAAdAQAAGRycy9kb3ducmV2LnhtbFBLBQYA&#10;AAAABAAEAPMAAAB9BQAAAAA=&#10;" strokeweight=".5pt"/>
            </w:pict>
          </mc:Fallback>
        </mc:AlternateContent>
      </w:r>
      <w:r>
        <w:rPr>
          <w:noProof/>
          <w:lang w:bidi="th-TH"/>
        </w:rPr>
        <mc:AlternateContent>
          <mc:Choice Requires="wps">
            <w:drawing>
              <wp:anchor distT="4294967294" distB="4294967294" distL="114300" distR="114300" simplePos="0" relativeHeight="252044288" behindDoc="0" locked="0" layoutInCell="1" allowOverlap="1" wp14:anchorId="57E692EF" wp14:editId="1B445B8F">
                <wp:simplePos x="0" y="0"/>
                <wp:positionH relativeFrom="column">
                  <wp:posOffset>2895226</wp:posOffset>
                </wp:positionH>
                <wp:positionV relativeFrom="paragraph">
                  <wp:posOffset>36195</wp:posOffset>
                </wp:positionV>
                <wp:extent cx="396000" cy="0"/>
                <wp:effectExtent l="19050" t="57150" r="0" b="76200"/>
                <wp:wrapNone/>
                <wp:docPr id="234" name="Straight Arrow Connector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6000" cy="0"/>
                        </a:xfrm>
                        <a:prstGeom prst="straightConnector1">
                          <a:avLst/>
                        </a:prstGeom>
                        <a:noFill/>
                        <a:ln w="9525" cap="flat" cmpd="sng" algn="ctr">
                          <a:solidFill>
                            <a:sysClr val="windowText" lastClr="000000"/>
                          </a:solidFill>
                          <a:prstDash val="solid"/>
                          <a:headEnd type="triangle" w="sm" len="med"/>
                          <a:tailEnd type="none"/>
                        </a:ln>
                        <a:effectLst/>
                      </wps:spPr>
                      <wps:bodyPr/>
                    </wps:wsp>
                  </a:graphicData>
                </a:graphic>
                <wp14:sizeRelH relativeFrom="page">
                  <wp14:pctWidth>0</wp14:pctWidth>
                </wp14:sizeRelH>
                <wp14:sizeRelV relativeFrom="page">
                  <wp14:pctHeight>0</wp14:pctHeight>
                </wp14:sizeRelV>
              </wp:anchor>
            </w:drawing>
          </mc:Choice>
          <mc:Fallback>
            <w:pict>
              <v:shape w14:anchorId="7E188136" id="Straight Arrow Connector 234" o:spid="_x0000_s1026" type="#_x0000_t32" style="position:absolute;margin-left:227.95pt;margin-top:2.85pt;width:31.2pt;height:0;z-index:252044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img/QEAAOkDAAAOAAAAZHJzL2Uyb0RvYy54bWysU8tu2zAQvBfoPxC815KdJmgEy0FhN70E&#10;bQCnH7ChKIkoX9hlLfvvu6QfSdpbUR0IUrs7nJ0dLu/2zoqdRjLBt3I+q6XQXoXO+KGVP57uP3yS&#10;ghL4DmzwupUHTfJu9f7dcoqNXoQx2E6jYBBPzRRbOaYUm6oiNWoHNAtRew72AR0kPuJQdQgToztb&#10;Ler6ppoCdhGD0kT8d3MMylXB73ut0ve+J52EbSVzS2XFsj7ntVotoRkQ4mjUiQb8AwsHxvOlF6gN&#10;JBC/0PwF5YzCQKFPMxVcFfreKF164G7m9R/dbEeIuvTC4lC8yET/D1Z92z2iMF0rF1cfpfDgeEjb&#10;hGCGMYnPiGES6+A9CxlQ5BxWbIrUcOHaP2LuWe39Nj4E9ZM4Vr0J5gPFY9q+R5fTuWmxLxM4XCag&#10;90ko/nl1e1PXPCd1DlXQnOsiUvqqgxN500o6kbywm5cBwO6BUuYBzbkgX+rDvbG2TNt6MbXy9npx&#10;zfcAe663kHjrIqtAfpAC7MBmVgkLIgVrulydcehAa4tiB+wntmEXpifmLoUFShzghsqXVWIGb0oz&#10;nQ3QeCwuoaP9Rg3dF9+JdIgsfkIDfrBaZpbkGFozGae7Y3ICY1+SPT+q013WZ366eP4kwYv6efcc&#10;usMjnkfEfioUT97Phn195v3rF7r6DQAA//8DAFBLAwQUAAYACAAAACEA4SYy+t0AAAAHAQAADwAA&#10;AGRycy9kb3ducmV2LnhtbEyOUU/CMBSF30n8D8018Q06lAmOdYSYGOOTGZDgY1kv27S9nW0H019P&#10;9UUfT87Jd758NRjNTuh8a0nAdJIAQ6qsaqkWsNs+jRfAfJCkpLaEAr7Qw6q4GuUyU/ZMJZ42oWYR&#10;Qj6TApoQuoxzXzVopJ/YDil2R+uMDDG6misnzxFuNL9NkntuZEvxoZEdPjZYfWx6I2D/mpT98/u3&#10;6/S83Zn15/DyNiuFuLke1ktgAYfwN4Yf/agORXQ62J6UZ1rALE0f4lRAOgcW+3S6uAN2+M28yPl/&#10;/+ICAAD//wMAUEsBAi0AFAAGAAgAAAAhALaDOJL+AAAA4QEAABMAAAAAAAAAAAAAAAAAAAAAAFtD&#10;b250ZW50X1R5cGVzXS54bWxQSwECLQAUAAYACAAAACEAOP0h/9YAAACUAQAACwAAAAAAAAAAAAAA&#10;AAAvAQAAX3JlbHMvLnJlbHNQSwECLQAUAAYACAAAACEAbFopoP0BAADpAwAADgAAAAAAAAAAAAAA&#10;AAAuAgAAZHJzL2Uyb0RvYy54bWxQSwECLQAUAAYACAAAACEA4SYy+t0AAAAHAQAADwAAAAAAAAAA&#10;AAAAAABXBAAAZHJzL2Rvd25yZXYueG1sUEsFBgAAAAAEAAQA8wAAAGEFAAAAAA==&#10;" strokecolor="windowText">
                <v:stroke startarrow="block" startarrowwidth="narrow"/>
                <o:lock v:ext="edit" shapetype="f"/>
              </v:shape>
            </w:pict>
          </mc:Fallback>
        </mc:AlternateContent>
      </w:r>
      <w:r w:rsidRPr="00C12C36">
        <w:rPr>
          <w:noProof/>
          <w:lang w:bidi="th-TH"/>
        </w:rPr>
        <mc:AlternateContent>
          <mc:Choice Requires="wps">
            <w:drawing>
              <wp:anchor distT="0" distB="0" distL="114300" distR="114300" simplePos="0" relativeHeight="252039168" behindDoc="0" locked="0" layoutInCell="1" allowOverlap="1" wp14:anchorId="627DBCEF" wp14:editId="28794C4D">
                <wp:simplePos x="0" y="0"/>
                <wp:positionH relativeFrom="column">
                  <wp:posOffset>4405891</wp:posOffset>
                </wp:positionH>
                <wp:positionV relativeFrom="paragraph">
                  <wp:posOffset>36195</wp:posOffset>
                </wp:positionV>
                <wp:extent cx="0" cy="985558"/>
                <wp:effectExtent l="38100" t="0" r="57150" b="62230"/>
                <wp:wrapNone/>
                <wp:docPr id="23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85558"/>
                        </a:xfrm>
                        <a:prstGeom prst="line">
                          <a:avLst/>
                        </a:prstGeom>
                        <a:noFill/>
                        <a:ln w="9525">
                          <a:solidFill>
                            <a:srgbClr val="000000"/>
                          </a:solidFill>
                          <a:round/>
                          <a:headEnd type="triangl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4B8F9E2F" id="Line 35" o:spid="_x0000_s1026" style="position:absolute;flip:y;z-index:252039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6.9pt,2.85pt" to="346.9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s7DMAIAAFUEAAAOAAAAZHJzL2Uyb0RvYy54bWysVMGO2jAQvVfqP1i+QxKWUIgIqyqBXmiL&#10;tNveje0Qq45t2YaAqv57xw7LlvZSVc3Bie2ZN2/ezGT5eO4kOnHrhFYlzsYpRlxRzYQ6lPjL82Y0&#10;x8h5ohiRWvESX7jDj6u3b5a9KfhEt1oybhGAKFf0psSt96ZIEkdb3hE31oYruGy07YiHrT0kzJIe&#10;0DuZTNJ0lvTaMmM15c7BaT1c4lXEbxpO/eemcdwjWWLg5uNq47oPa7JakuJgiWkFvdIg/8CiI0JB&#10;0BtUTTxBRyv+gOoEtdrpxo+p7hLdNILymANkk6W/ZfPUEsNjLiCOMzeZ3P+DpZ9OO4sEK/HkIcdI&#10;kQ6KtBWKI9iCOL1xBdhUamdDevSsnsxW028OKV21RB14JPl8MeCXBY/kziVsnIEQ+/6jZmBDjl5H&#10;pc6N7VAjhfkaHAM4qIHOsTSXW2n42SM6HFI4XczzPJ/HMKQICMHPWOc/cN2h8FFiCewjHjltnQ+M&#10;Xk2CudIbIWUsvFSoB9B8kkcHp6Vg4TKYOXvYV9KiEwmtE59r3Dszq4+KRbCWE7ZWDPmohbcC1JEc&#10;hwiuw0hyGJCOswBCCk+EBOOBnVThCFIFvtevoXm+L9LFer6eT0fTyWw9mqZ1PXq/qaaj2SZ7l9cP&#10;dVXV2Y/APZsWrWCMq0D/pZGz6d81ynWkhha8tfJNp+QePQoKZF/ekXSseij00DJ7zS47G7ILDQC9&#10;G42vcxaG49d9tHr9G6x+AgAA//8DAFBLAwQUAAYACAAAACEAQFNaDdsAAAAJAQAADwAAAGRycy9k&#10;b3ducmV2LnhtbEyPQU7DMBBF90jcwRokdtQuiNCmcSoEKhs2EHqAaTxNAvE4it02cHoGsYDl1/96&#10;86ZYT75XRxpjF9jCfGZAEdfBddxY2L5trhagYkJ22AcmC58UYV2enxWYu3DiVzpWqVEC4ZijhTal&#10;Idc61i15jLMwEEu3D6PHJHFstBvxJHDf62tjMu2xY7nQ4kAPLdUf1cFbuA1PZvMyp/fu63k7VYtH&#10;bLIerb28mO5XoBJN6W8MP/qiDqU47cKBXVS9hWx5I+pJYHegpP/NOxlmZgm6LPT/D8pvAAAA//8D&#10;AFBLAQItABQABgAIAAAAIQC2gziS/gAAAOEBAAATAAAAAAAAAAAAAAAAAAAAAABbQ29udGVudF9U&#10;eXBlc10ueG1sUEsBAi0AFAAGAAgAAAAhADj9If/WAAAAlAEAAAsAAAAAAAAAAAAAAAAALwEAAF9y&#10;ZWxzLy5yZWxzUEsBAi0AFAAGAAgAAAAhAA/ezsMwAgAAVQQAAA4AAAAAAAAAAAAAAAAALgIAAGRy&#10;cy9lMm9Eb2MueG1sUEsBAi0AFAAGAAgAAAAhAEBTWg3bAAAACQEAAA8AAAAAAAAAAAAAAAAAigQA&#10;AGRycy9kb3ducmV2LnhtbFBLBQYAAAAABAAEAPMAAACSBQAAAAA=&#10;">
                <v:stroke startarrow="block" startarrowwidth="narrow"/>
              </v:line>
            </w:pict>
          </mc:Fallback>
        </mc:AlternateContent>
      </w:r>
      <w:r w:rsidRPr="00C12C36">
        <w:rPr>
          <w:noProof/>
          <w:lang w:bidi="th-TH"/>
        </w:rPr>
        <mc:AlternateContent>
          <mc:Choice Requires="wps">
            <w:drawing>
              <wp:anchor distT="0" distB="0" distL="114300" distR="114300" simplePos="0" relativeHeight="252069888" behindDoc="0" locked="0" layoutInCell="1" allowOverlap="1" wp14:anchorId="252F5FEB" wp14:editId="5070E729">
                <wp:simplePos x="0" y="0"/>
                <wp:positionH relativeFrom="column">
                  <wp:posOffset>3940100</wp:posOffset>
                </wp:positionH>
                <wp:positionV relativeFrom="paragraph">
                  <wp:posOffset>36531</wp:posOffset>
                </wp:positionV>
                <wp:extent cx="468000" cy="0"/>
                <wp:effectExtent l="0" t="0" r="27305" b="19050"/>
                <wp:wrapNone/>
                <wp:docPr id="236"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8000"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7D8BCBF2" id="AutoShape 24" o:spid="_x0000_s1026" type="#_x0000_t32" style="position:absolute;margin-left:310.25pt;margin-top:2.9pt;width:36.85pt;height:0;flip:y;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ZNrgIAAJ0FAAAOAAAAZHJzL2Uyb0RvYy54bWysVN9v2jAQfp+0/8Hye5ofBAiooaIh7KXb&#10;KrXbnk3sEGuOHdmGgKb97zsbSEv3Mk0FKfLZvu/uvvvOt3eHVqA904YrmeP4JsKIyUpRLrc5/va8&#10;DjKMjCWSEqEky/GRGXy3+Pjhtu/mLFGNEpRpBCDSzPsux4213TwMTdWwlpgb1TEJh7XSLbFg6m1I&#10;NekBvRVhEkWTsFeadlpVzBjYXZ0O8cLj1zWr7Ne6NswikWPIzfqv9t+N+4aLWzLfatI1vDqnQf4j&#10;i5ZwCUEHqBWxBO00/wuq5ZVWRtX2plJtqOqaV8zXANXE0ZtqnhrSMV8LkGO6gSbzfrDVl/2jRpzm&#10;OBlNMJKkhSYtd1b52ChJHUN9Z+ZwsZCP2tVYHeRT96CqnwZJVTREbpm//XzswDl2HuGVizNMB3E2&#10;/WdF4Q6BAJ6uQ61bVAvefXeODhwoQQffn+PQH3awqILNdJJFEXSxuhyFZO4QnF+njf3EVIvcIsfG&#10;asK3jS2UlCACpU/oZP9grMvvxcE5S7XmQngtCIn6HM/GydinY5Tg1B26a0ZvN4XQaE+cmvzPFwsn&#10;r69ptZPUgzWM0PK8toQLWCPrWZIwDdhFMi1GgsHstIyewYR0wZhX7yldsA4Wln4fyPDK+jWLZmVW&#10;ZmmQJpMySKPVKliuizSYrOPpeDVaFcUq/u2qiNN5wyll0hVyUXmc/puKzvN20ueg84Gx8BrdUwvJ&#10;Xme6XI+jaTrKgul0PArSURkF99m6CJZFPJlMy/vivnyTaemrN++T7ECly0rtLNNPDe0R5U4po/Es&#10;iTEY8Cok01NTERFbaEllNUZa2R/cNl7hTpEO40oIWeT+594N6CciLj101tCFc20vVIEaL/31g+Nm&#10;5TR1G0WPj/oyUPAGeKfze+Uemdc2rF+/qos/AAAA//8DAFBLAwQUAAYACAAAACEAikIE1tkAAAAH&#10;AQAADwAAAGRycy9kb3ducmV2LnhtbEyPwU7DMBBE70j8g7VI3KjdqI0gxKkQiGMl0vIBbrzEgXgd&#10;xW6a/D0LFziOZjTzptzNvhcTjrELpGG9UiCQmmA7ajW8H1/v7kHEZMiaPhBqWDDCrrq+Kk1hw4Vq&#10;nA6pFVxCsTAaXEpDIWVsHHoTV2FAYu8jjN4klmMr7WguXO57mSmVS2864gVnBnx22Hwdzl5Dcvvl&#10;U+1p2YS27uq3lynza6n17c389Agi4Zz+wvCDz+hQMdMpnMlG0WvIM7XlqIYtP2A/f9hkIE6/Wlal&#10;/M9ffQMAAP//AwBQSwECLQAUAAYACAAAACEAtoM4kv4AAADhAQAAEwAAAAAAAAAAAAAAAAAAAAAA&#10;W0NvbnRlbnRfVHlwZXNdLnhtbFBLAQItABQABgAIAAAAIQA4/SH/1gAAAJQBAAALAAAAAAAAAAAA&#10;AAAAAC8BAABfcmVscy8ucmVsc1BLAQItABQABgAIAAAAIQDZlGZNrgIAAJ0FAAAOAAAAAAAAAAAA&#10;AAAAAC4CAABkcnMvZTJvRG9jLnhtbFBLAQItABQABgAIAAAAIQCKQgTW2QAAAAcBAAAPAAAAAAAA&#10;AAAAAAAAAAgFAABkcnMvZG93bnJldi54bWxQSwUGAAAAAAQABADzAAAADgYAAAAA&#10;">
                <v:stroke endarrowwidth="narrow"/>
              </v:shape>
            </w:pict>
          </mc:Fallback>
        </mc:AlternateContent>
      </w:r>
    </w:p>
    <w:p w14:paraId="07011890" w14:textId="3885F845" w:rsidR="00D147E2" w:rsidRDefault="00767B01" w:rsidP="00D147E2">
      <w:pPr>
        <w:pStyle w:val="CETBodytext"/>
      </w:pPr>
      <w:r>
        <w:rPr>
          <w:noProof/>
          <w:lang w:bidi="th-TH"/>
        </w:rPr>
        <mc:AlternateContent>
          <mc:Choice Requires="wps">
            <w:drawing>
              <wp:anchor distT="0" distB="0" distL="114300" distR="114300" simplePos="0" relativeHeight="252105728" behindDoc="0" locked="0" layoutInCell="1" allowOverlap="1" wp14:anchorId="51E4D259" wp14:editId="3E7F9239">
                <wp:simplePos x="0" y="0"/>
                <wp:positionH relativeFrom="column">
                  <wp:posOffset>875665</wp:posOffset>
                </wp:positionH>
                <wp:positionV relativeFrom="paragraph">
                  <wp:posOffset>23283</wp:posOffset>
                </wp:positionV>
                <wp:extent cx="0" cy="997200"/>
                <wp:effectExtent l="38100" t="0" r="57150" b="50800"/>
                <wp:wrapNone/>
                <wp:docPr id="1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97200"/>
                        </a:xfrm>
                        <a:prstGeom prst="line">
                          <a:avLst/>
                        </a:prstGeom>
                        <a:noFill/>
                        <a:ln w="9525">
                          <a:solidFill>
                            <a:srgbClr val="000000"/>
                          </a:solidFill>
                          <a:round/>
                          <a:headEnd type="triangl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2BA61CC7" id="Line 36" o:spid="_x0000_s1026" style="position:absolute;flip:y;z-index:252105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8.95pt,1.85pt" to="68.95pt,8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UFqLwIAAFQEAAAOAAAAZHJzL2Uyb0RvYy54bWysVE2P2jAQvVfqf7ByhyRsYCEirKoEetl2&#10;kXbbu7EdYtVfsg0BVf3vHTssW9pLVTUHJ7Zn3rx5M5Plw0kKdGTWca2qJB9nCWKKaMrVvkq+vGxG&#10;8wQ5jxXFQitWJWfmkofV+3fL3pRsojstKLMIQJQre1MlnfemTFNHOiaxG2vDFFy22krsYWv3KbW4&#10;B3Qp0kmWzdJeW2qsJsw5OG2Gy2QV8duWEf/Uto55JKoEuPm42rjuwpqulrjcW2w6Ti408D+wkJgr&#10;CHqFarDH6GD5H1CSE6udbv2YaJnqtuWExRwgmzz7LZvnDhsWcwFxnLnK5P4fLPl83FrEKdQO5FFY&#10;Qo0euWLobha06Y0rwaRWWxuyIyf1bB41+eaQ0nWH1Z5Fji9nA3558EhvXMLGGYiw6z9pCjb44HUU&#10;6tRaiVrBzdfgGMBBDHSKlTlfK8NOHpHhkMDpYnEPRY9hcBkQgp+xzn9kWqLwUSUC2Ec8fHx0PjB6&#10;MwnmSm+4ELHuQqEeQKeTaXRwWnAaLoOZs/tdLSw64tA58bnEvTGz+qBoBOsYpmtFkY9aeMtBHcGS&#10;EMHJBAkG8yEZDSC49JgLMB7YCRWOIFXge/kaeuf7Ilus5+t5MSoms/WoyJpm9GFTF6PZJr+fNndN&#10;XTf5j8A9L8qOU8pUoP/ax3nxd31ymaihA6+dfNUpvUWPggLZ13ckHaseCj20zE7T89aG7EIDQOtG&#10;48uYhdn4dR+t3n4Gq58AAAD//wMAUEsDBBQABgAIAAAAIQAl2uyH2wAAAAkBAAAPAAAAZHJzL2Rv&#10;d25yZXYueG1sTI/BTsMwEETvSPyDtUjcqF0qkpLGqRCoXLhA6Ads420SsNdR7LaBr8flArd9mtHs&#10;TLmenBVHGkPvWcN8pkAQN9703GrYvm9uliBCRDZoPZOGLwqwri4vSiyMP/EbHevYihTCoUANXYxD&#10;IWVoOnIYZn4gTtrejw5jwrGVZsRTCndW3iqVSYc9pw8dDvTYUfNZH5yGO/+sNq9z+ui/X7ZTvXzC&#10;NrOo9fXV9LACEWmKf2Y410/VoUqddv7AJgibeJHfJ6uGRQ7irP/yLh2ZykFWpfy/oPoBAAD//wMA&#10;UEsBAi0AFAAGAAgAAAAhALaDOJL+AAAA4QEAABMAAAAAAAAAAAAAAAAAAAAAAFtDb250ZW50X1R5&#10;cGVzXS54bWxQSwECLQAUAAYACAAAACEAOP0h/9YAAACUAQAACwAAAAAAAAAAAAAAAAAvAQAAX3Jl&#10;bHMvLnJlbHNQSwECLQAUAAYACAAAACEAVHlBai8CAABUBAAADgAAAAAAAAAAAAAAAAAuAgAAZHJz&#10;L2Uyb0RvYy54bWxQSwECLQAUAAYACAAAACEAJdrsh9sAAAAJAQAADwAAAAAAAAAAAAAAAACJBAAA&#10;ZHJzL2Rvd25yZXYueG1sUEsFBgAAAAAEAAQA8wAAAJEFAAAAAA==&#10;">
                <v:stroke startarrow="block" startarrowwidth="narrow"/>
              </v:line>
            </w:pict>
          </mc:Fallback>
        </mc:AlternateContent>
      </w:r>
      <w:r w:rsidR="00D147E2">
        <w:rPr>
          <w:noProof/>
          <w:lang w:bidi="th-TH"/>
        </w:rPr>
        <mc:AlternateContent>
          <mc:Choice Requires="wps">
            <w:drawing>
              <wp:anchor distT="0" distB="0" distL="114300" distR="114300" simplePos="0" relativeHeight="252082176" behindDoc="0" locked="0" layoutInCell="1" allowOverlap="1" wp14:anchorId="278E6E03" wp14:editId="3F1968C7">
                <wp:simplePos x="0" y="0"/>
                <wp:positionH relativeFrom="column">
                  <wp:posOffset>3605418</wp:posOffset>
                </wp:positionH>
                <wp:positionV relativeFrom="paragraph">
                  <wp:posOffset>17780</wp:posOffset>
                </wp:positionV>
                <wp:extent cx="0" cy="669600"/>
                <wp:effectExtent l="38100" t="38100" r="57150" b="16510"/>
                <wp:wrapNone/>
                <wp:docPr id="393"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669600"/>
                        </a:xfrm>
                        <a:prstGeom prst="straightConnector1">
                          <a:avLst/>
                        </a:prstGeom>
                        <a:noFill/>
                        <a:ln w="9525">
                          <a:solidFill>
                            <a:srgbClr val="000000"/>
                          </a:solidFill>
                          <a:round/>
                          <a:headEn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6191E451" id="AutoShape 69" o:spid="_x0000_s1026" type="#_x0000_t32" style="position:absolute;margin-left:283.9pt;margin-top:1.4pt;width:0;height:52.7pt;flip:x y;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sStgIAAKsFAAAOAAAAZHJzL2Uyb0RvYy54bWysVMlu2zAQvRfoPxC8K5JsWV4QOXBkuT10&#10;CZC0PdMiZRGlSIGkLRtF/71Dylbi9FIUsQFhuMybmTdveHt3bAQ6MG24khmObyKMmCwV5XKX4W9P&#10;m2CGkbFEUiKUZBk+MYPvlu/f3Xbtgo1UrQRlGgGINIuuzXBtbbsIQ1PWrCHmRrVMwmGldEMsLPUu&#10;pJp0gN6IcBRFadgpTVutSmYM7K77Q7z0+FXFSvu1qgyzSGQYcrP+q/13677h8pYsdpq0NS/PaZD/&#10;yKIhXELQAWpNLEF7zf+CaniplVGVvSlVE6qq4iXzNUA1cfSqmseatMzXAuSYdqDJvB1s+eXwoBGn&#10;GR7PxxhJ0kCTVnurfGyUzh1DXWsWcDGXD9rVWB7lY/tJlT8Nkiqvidwxf/vp1IJz7DzCKxe3MC3E&#10;2XafFYU7BAJ4uo6VblAlePvROXrru7NcGCAHHX2nTkOn2NGist8sYTdN52nkmxiShcNyfq029gNT&#10;DXJGho3VhO9qmyspQQ5K9+jk8MlYl+mzg3OWasOF8KoQEnUZnk9GE5+OUYJTd+iuGb3b5kKjA3G6&#10;8j9fNpy8vKbVXlIPVjNCi7NtCRdgI+v5spoDg4JhF800GAkGk9QwegYU0gVkXst9yrA6WjD9PhDi&#10;dfZrHs2LWTFLgmSUFkESrdfBapMnQbqJp5P1eJ3n6/i3qyROFjWnlElXzEXzcfJvmjpPX6/WQfUD&#10;a+E1uqcXkr3OdLWZRNNkPAum08k4SMZFFNzPNnmwyuM0nRb3+X3xKtPCV2/eJtmBSpeV2lumH2va&#10;IcqdWsaT+QiESDm8EaNp31hExA5aUlqNkVb2B7e117tTpcO4EsMscv9z7wb0nohLD91q6MK5tmeq&#10;QJGX/voxcpPTz+BW0dODvowXvAje6fx6uSfn5Rrsl2/s8g8AAAD//wMAUEsDBBQABgAIAAAAIQC5&#10;KDHd3QAAAAkBAAAPAAAAZHJzL2Rvd25yZXYueG1sTI/BTsMwEETvSPyDtUjcqJOIlirEqQhSTz0A&#10;bS+9OfESR8TrKHbb9O+7iAM9rUYzmn1TrCbXixOOofOkIJ0lIJAabzpqFex366cliBA1Gd17QgUX&#10;DLAq7+8KnRt/pi88bWMruIRCrhXYGIdcytBYdDrM/IDE3rcfnY4sx1aaUZ+53PUyS5KFdLoj/mD1&#10;gO8Wm5/t0Sn4qPZtVVfP82aTHg623qXd5nOt1OPD9PYKIuIU/8Pwi8/oUDJT7Y9kgugVzBcvjB4V&#10;ZHzY/9M1B5NlBrIs5O2C8goAAP//AwBQSwECLQAUAAYACAAAACEAtoM4kv4AAADhAQAAEwAAAAAA&#10;AAAAAAAAAAAAAAAAW0NvbnRlbnRfVHlwZXNdLnhtbFBLAQItABQABgAIAAAAIQA4/SH/1gAAAJQB&#10;AAALAAAAAAAAAAAAAAAAAC8BAABfcmVscy8ucmVsc1BLAQItABQABgAIAAAAIQDevXsStgIAAKsF&#10;AAAOAAAAAAAAAAAAAAAAAC4CAABkcnMvZTJvRG9jLnhtbFBLAQItABQABgAIAAAAIQC5KDHd3QAA&#10;AAkBAAAPAAAAAAAAAAAAAAAAABAFAABkcnMvZG93bnJldi54bWxQSwUGAAAAAAQABADzAAAAGgYA&#10;AAAA&#10;">
                <v:stroke endarrow="block" endarrowwidth="narrow"/>
              </v:shape>
            </w:pict>
          </mc:Fallback>
        </mc:AlternateContent>
      </w:r>
      <w:r w:rsidR="00D147E2">
        <w:rPr>
          <w:noProof/>
          <w:lang w:bidi="th-TH"/>
        </w:rPr>
        <mc:AlternateContent>
          <mc:Choice Requires="wps">
            <w:drawing>
              <wp:anchor distT="0" distB="0" distL="114300" distR="114300" simplePos="0" relativeHeight="252030976" behindDoc="0" locked="0" layoutInCell="1" allowOverlap="1" wp14:anchorId="2B8C0D5B" wp14:editId="4CD56C7D">
                <wp:simplePos x="0" y="0"/>
                <wp:positionH relativeFrom="column">
                  <wp:posOffset>2737746</wp:posOffset>
                </wp:positionH>
                <wp:positionV relativeFrom="paragraph">
                  <wp:posOffset>13970</wp:posOffset>
                </wp:positionV>
                <wp:extent cx="0" cy="972000"/>
                <wp:effectExtent l="38100" t="38100" r="57150" b="19050"/>
                <wp:wrapNone/>
                <wp:docPr id="23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972000"/>
                        </a:xfrm>
                        <a:prstGeom prst="straightConnector1">
                          <a:avLst/>
                        </a:prstGeom>
                        <a:noFill/>
                        <a:ln w="9525">
                          <a:solidFill>
                            <a:srgbClr val="000000"/>
                          </a:solidFill>
                          <a:round/>
                          <a:headEn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080340B5" id="AutoShape 69" o:spid="_x0000_s1026" type="#_x0000_t32" style="position:absolute;margin-left:215.55pt;margin-top:1.1pt;width:0;height:76.55pt;flip:x y;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zAFtAIAAKsFAAAOAAAAZHJzL2Uyb0RvYy54bWysVE2P2jAQvVfqf7B8zyaBQAAtrNgktId+&#10;rLTb9mxih1h17Mg2BFT1v3fsQHbZXqpqQYrGH/Nm5s0b394dG4EOTBuu5BLHNxFGTJaKcrlb4m9P&#10;m2CGkbFEUiKUZEt8Ygbfrd6/u+3aBRupWgnKNAIQaRZdu8S1te0iDE1Zs4aYG9UyCYeV0g2xsNS7&#10;kGrSAXojwlEUTcNOadpqVTJjYDfvD/HK41cVK+3XqjLMIrHEkJv1X+2/W/cNV7dksdOkrXl5ToP8&#10;RxYN4RKCDlA5sQTtNf8LquGlVkZV9qZUTaiqipfM1wDVxNGrah5r0jJfC5Bj2oEm83aw5ZfDg0ac&#10;LvFoPMdIkgaatN5b5WOj6dwx1LVmARcz+aBdjeVRPrafVPnTIKmymsgd87efTi04x84jvHJxC9NC&#10;nG33WVG4QyCAp+tY6QZVgrcfnaO3vjvLhQFy0NF36jR0ih0tKvvNEnbnKWjANzEkC4fl/Fpt7Aem&#10;GuSMJTZWE76rbaakBDko3aOTwydjXabPDs5Zqg0XwqtCSNRBiMlo4tMxSnDqDt01o3fbTGh0IE5X&#10;/ufLhpOX17TaS+rBakZocbYt4QJsZD1fVnNgUDDsopkGI8FgkhpGz4BCuoDMa7lPGVZHC6bfB0K8&#10;zn7No3kxK2ZJkIymRZBEeR6sN1kSTDdxOsnHeZbl8W9XSZwsak4pk66Yi+bj5N80dZ6+Xq2D6gfW&#10;wmt0Ty8ke53pejOJ0mQ8C9J0Mg6ScREF97NNFqyzeDpNi/vsvniVaeGrN2+T7ECly0rtLdOPNe0Q&#10;5U4t48l8BEKkHN6IUdo3FhGxg5aUVmOklf3Bbe317lTpMK7EMIvc/9y7Ab0n4tJDtxq6cK7tmSpQ&#10;5KW/fozc5PQzuFX09KAv4wUvgnc6v17uyXm5BvvlG7v6AwAA//8DAFBLAwQUAAYACAAAACEAHxaA&#10;hN0AAAAJAQAADwAAAGRycy9kb3ducmV2LnhtbEyPMU/DMBCFdyT+g3VIbNRx2iAU4lQEqVMHoO3S&#10;zUmOOCI+R7Hbhn/PIQY6Pr1P774r1rMbxBmn0HvSoBYJCKTGtz11Gg77zcMTiBANtWbwhBq+McC6&#10;vL0pTN76C33geRc7wSMUcqPBxjjmUobGojNh4Uck7j795EzkOHWyncyFx90g0yR5lM70xBesGfHV&#10;YvO1OzkNb9Whq+pqlTVbdTzaeq/67ftG6/u7+eUZRMQ5/sPwq8/qULJT7U/UBjFoWC2VYlRDmoLg&#10;/i/XDGbZEmRZyOsPyh8AAAD//wMAUEsBAi0AFAAGAAgAAAAhALaDOJL+AAAA4QEAABMAAAAAAAAA&#10;AAAAAAAAAAAAAFtDb250ZW50X1R5cGVzXS54bWxQSwECLQAUAAYACAAAACEAOP0h/9YAAACUAQAA&#10;CwAAAAAAAAAAAAAAAAAvAQAAX3JlbHMvLnJlbHNQSwECLQAUAAYACAAAACEA5MMwBbQCAACrBQAA&#10;DgAAAAAAAAAAAAAAAAAuAgAAZHJzL2Uyb0RvYy54bWxQSwECLQAUAAYACAAAACEAHxaAhN0AAAAJ&#10;AQAADwAAAAAAAAAAAAAAAAAOBQAAZHJzL2Rvd25yZXYueG1sUEsFBgAAAAAEAAQA8wAAABgGAAAA&#10;AA==&#10;">
                <v:stroke endarrow="block" endarrowwidth="narrow"/>
              </v:shape>
            </w:pict>
          </mc:Fallback>
        </mc:AlternateContent>
      </w:r>
      <w:r w:rsidR="00D147E2" w:rsidRPr="00C12C36">
        <w:rPr>
          <w:noProof/>
          <w:lang w:bidi="th-TH"/>
        </w:rPr>
        <mc:AlternateContent>
          <mc:Choice Requires="wps">
            <w:drawing>
              <wp:anchor distT="0" distB="0" distL="114300" distR="114300" simplePos="0" relativeHeight="252079104" behindDoc="0" locked="0" layoutInCell="1" allowOverlap="1" wp14:anchorId="2AF3B3AB" wp14:editId="32AFDB37">
                <wp:simplePos x="0" y="0"/>
                <wp:positionH relativeFrom="column">
                  <wp:posOffset>2408929</wp:posOffset>
                </wp:positionH>
                <wp:positionV relativeFrom="paragraph">
                  <wp:posOffset>19685</wp:posOffset>
                </wp:positionV>
                <wp:extent cx="0" cy="1519200"/>
                <wp:effectExtent l="38100" t="0" r="57150" b="62230"/>
                <wp:wrapNone/>
                <wp:docPr id="390"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19200"/>
                        </a:xfrm>
                        <a:prstGeom prst="line">
                          <a:avLst/>
                        </a:prstGeom>
                        <a:noFill/>
                        <a:ln w="9525">
                          <a:solidFill>
                            <a:srgbClr val="000000"/>
                          </a:solidFill>
                          <a:round/>
                          <a:headEnd type="triangle" w="sm"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51BC6E4" id="Line 35" o:spid="_x0000_s1026" style="position:absolute;flip:y;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7pt,1.55pt" to="189.7pt,1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ODUMQIAAFYEAAAOAAAAZHJzL2Uyb0RvYy54bWysVMGO2jAQvVfqP1i+QxIIFCLCqkqgl22L&#10;tNveje0Qq45t2YaAqv57xw7LlvZSVc3Bie2ZN2/ezGT1cO4kOnHrhFYlzsYpRlxRzYQ6lPjL83a0&#10;wMh5ohiRWvESX7jDD+u3b1a9KfhEt1oybhGAKFf0psSt96ZIEkdb3hE31oYruGy07YiHrT0kzJIe&#10;0DuZTNJ0nvTaMmM15c7BaT1c4nXEbxpO/eemcdwjWWLg5uNq47oPa7JekeJgiWkFvdIg/8CiI0JB&#10;0BtUTTxBRyv+gOoEtdrpxo+p7hLdNILymANkk6W/ZfPUEsNjLiCOMzeZ3P+DpZ9OO4sEK/F0Cfoo&#10;0kGRHoXiaDoL4vTGFWBTqZ0N6dGzejKPmn5zSOmqJerAI8nniwG/LHgkdy5h4wyE2PcfNQMbcvQ6&#10;KnVubIcaKczX4BjAQQ10jqW53ErDzx7R4ZDCaTbLllD2GIcUASI4Guv8B647FD5KLIF+BCSnR+cD&#10;pVeTYK70VkgZKy8V6ku8nE1m0cFpKVi4DGbOHvaVtOhEQu/E5xr3zszqo2IRrOWEbRRDPorhrQB5&#10;JMchguswkhwmpOMsgJDCEyHBeGAnVTiCXIHv9Wvonu/LdLlZbBb5KJ/MN6M8revR+22Vj+bb7N2s&#10;ntZVVWc/AvcsL1rBGFeB/ksnZ/nfdcp1poYevPXyTafkHj0KCmRf3pF0LHuo9NAze80uOxuyCx0A&#10;zRuNr4MWpuPXfbR6/R2sfwIAAP//AwBQSwMEFAAGAAgAAAAhAH8UZYncAAAACQEAAA8AAABkcnMv&#10;ZG93bnJldi54bWxMj8FOwzAQRO9I/IO1SNyok7SUEuJUCFQuXEroB2zjJQnE6yh228DXs4gD3HY0&#10;o9k3xXpyvTrSGDrPBtJZAoq49rbjxsDudXO1AhUissXeMxn4pADr8vyswNz6E7/QsYqNkhIOORpo&#10;YxxyrUPdksMw8wOxeG9+dBhFjo22I56k3PU6S5KldtixfGhxoIeW6o/q4Axc+6dks03pvft63k3V&#10;6hGbZY/GXF5M93egIk3xLww/+IIOpTDt/YFtUL2B+c3tQqJypKDE/9V7A9kim4MuC/1/QfkNAAD/&#10;/wMAUEsBAi0AFAAGAAgAAAAhALaDOJL+AAAA4QEAABMAAAAAAAAAAAAAAAAAAAAAAFtDb250ZW50&#10;X1R5cGVzXS54bWxQSwECLQAUAAYACAAAACEAOP0h/9YAAACUAQAACwAAAAAAAAAAAAAAAAAvAQAA&#10;X3JlbHMvLnJlbHNQSwECLQAUAAYACAAAACEAZyTg1DECAABWBAAADgAAAAAAAAAAAAAAAAAuAgAA&#10;ZHJzL2Uyb0RvYy54bWxQSwECLQAUAAYACAAAACEAfxRlidwAAAAJAQAADwAAAAAAAAAAAAAAAACL&#10;BAAAZHJzL2Rvd25yZXYueG1sUEsFBgAAAAAEAAQA8wAAAJQFAAAAAA==&#10;">
                <v:stroke startarrow="block" startarrowwidth="narrow"/>
              </v:line>
            </w:pict>
          </mc:Fallback>
        </mc:AlternateContent>
      </w:r>
    </w:p>
    <w:p w14:paraId="5017F9B8" w14:textId="02A6659C" w:rsidR="00D147E2" w:rsidRDefault="00D147E2" w:rsidP="00D147E2">
      <w:pPr>
        <w:pStyle w:val="CETBodytext"/>
      </w:pPr>
    </w:p>
    <w:p w14:paraId="42D3E488" w14:textId="6797047B" w:rsidR="00D147E2" w:rsidRDefault="00767B01" w:rsidP="00D147E2">
      <w:pPr>
        <w:pStyle w:val="CETBodytext"/>
      </w:pPr>
      <w:r w:rsidRPr="000B020E">
        <w:rPr>
          <w:noProof/>
        </w:rPr>
        <mc:AlternateContent>
          <mc:Choice Requires="wps">
            <w:drawing>
              <wp:anchor distT="0" distB="0" distL="114300" distR="114300" simplePos="0" relativeHeight="252078080" behindDoc="0" locked="0" layoutInCell="1" allowOverlap="1" wp14:anchorId="343B43E3" wp14:editId="2CBC3036">
                <wp:simplePos x="0" y="0"/>
                <wp:positionH relativeFrom="column">
                  <wp:posOffset>651087</wp:posOffset>
                </wp:positionH>
                <wp:positionV relativeFrom="paragraph">
                  <wp:posOffset>12700</wp:posOffset>
                </wp:positionV>
                <wp:extent cx="203200" cy="224155"/>
                <wp:effectExtent l="0" t="0" r="0" b="4445"/>
                <wp:wrapNone/>
                <wp:docPr id="38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5BDC2" w14:textId="77777777" w:rsidR="00022192" w:rsidRPr="00443F03" w:rsidRDefault="00022192" w:rsidP="00D147E2">
                            <w:pPr>
                              <w:jc w:val="center"/>
                              <w:rPr>
                                <w:rFonts w:cs="Arial"/>
                                <w:szCs w:val="18"/>
                                <w:lang w:val="en-US"/>
                              </w:rPr>
                            </w:pPr>
                            <w:r>
                              <w:rPr>
                                <w:rFonts w:cs="Arial"/>
                                <w:szCs w:val="18"/>
                                <w:lang w:val="en-US"/>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3B43E3" id="_x0000_s1062" type="#_x0000_t202" style="position:absolute;left:0;text-align:left;margin-left:51.25pt;margin-top:1pt;width:16pt;height:17.65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ckPuQIAAMMFAAAOAAAAZHJzL2Uyb0RvYy54bWysVO1umzAU/T9p72D5P+WjhgRUUrUhTJO6&#10;D6ndAzhggjWwme2EdNPefdcmSdNWk6Zt/EC27/W5H+f4Xl3v+w7tmNJcihyHFwFGTFSy5mKT4y8P&#10;pTfHSBsqatpJwXL8yDS+Xrx9czUOGYtkK7uaKQQgQmfjkOPWmCHzfV21rKf6Qg5MgLGRqqcGtmrj&#10;14qOgN53fhQEiT9KVQ9KVkxrOC0mI144/KZhlfnUNJoZ1OUYcjPur9x/bf/+4opmG0WHlleHNOhf&#10;ZNFTLiDoCaqghqKt4q+gel4pqWVjLirZ+7JpeMVcDVBNGLyo5r6lA3O1QHP0cGqT/n+w1cfdZ4V4&#10;nePLeYKRoD2Q9MD2Bt3KPZrNbIPGQWfgdz+Ap9nDORDtitXDnay+aiTksqViw26UkmPLaA0Jhvam&#10;f3Z1wtEWZD1+kDXEoVsjHdC+Ub3tHvQDAToQ9Xgix+ZSwWEUXALhGFVgiiISxrGLQLPj5UFp847J&#10;HtlFjhVw78Dp7k4bmwzNji42lpAl7zrHfyeeHYDjdAKh4aq12SQcnT/SIF3NV3PikShZeSQoCu+m&#10;XBIvKcNZXFwWy2UR/rRxQ5K1vK6ZsGGO0grJn1F3EPkkipO4tOx4beFsSlpt1stOoR0FaZfuOzTk&#10;zM1/noZrAtTyoqQwIsFtlHplMp95pCSxl86CuReE6W2aBCQlRfm8pDsu2L+XhMYcp3EUT1r6bW2B&#10;+17XRrOeGxgeHe9zPD850cwqcCVqR62hvJvWZ62w6T+1Aug+Eu30aiU6idXs1/vpbSQ2vBXzWtaP&#10;oGAlQWEgRph8sGil+o7RCFMkx/rbliqGUfdewCtIQ0Ls2HEbEs8i2Khzy/rcQkUFUDk2GE3LpZlG&#10;1XZQfNNCpOndCXkDL6fhTtVPWR3eG0wKV9xhqtlRdL53Xk+zd/ELAAD//wMAUEsDBBQABgAIAAAA&#10;IQDyto2e2gAAAAgBAAAPAAAAZHJzL2Rvd25yZXYueG1sTI/LTsMwEEX3SPyDNUjsqE3S8ghxKgRi&#10;C6I8JHbTeJpExOModpvw90xXsDy6V/dRrmffqwONsQts4XJhQBHXwXXcWHh/e7q4ARUTssM+MFn4&#10;oQjr6vSkxMKFiV/psEmNkhCOBVpoUxoKrWPdkse4CAOxaLswekyCY6PdiJOE+15nxlxpjx1LQ4sD&#10;PbRUf2/23sLH8+7rc2lemke/GqYwG83+Vlt7fjbf34FKNKc/Mxzny3SoZNM27NlF1QubbCVWC5lc&#10;Our5UnhrIb/OQVel/n+g+gUAAP//AwBQSwECLQAUAAYACAAAACEAtoM4kv4AAADhAQAAEwAAAAAA&#10;AAAAAAAAAAAAAAAAW0NvbnRlbnRfVHlwZXNdLnhtbFBLAQItABQABgAIAAAAIQA4/SH/1gAAAJQB&#10;AAALAAAAAAAAAAAAAAAAAC8BAABfcmVscy8ucmVsc1BLAQItABQABgAIAAAAIQCHyckPuQIAAMMF&#10;AAAOAAAAAAAAAAAAAAAAAC4CAABkcnMvZTJvRG9jLnhtbFBLAQItABQABgAIAAAAIQDyto2e2gAA&#10;AAgBAAAPAAAAAAAAAAAAAAAAABMFAABkcnMvZG93bnJldi54bWxQSwUGAAAAAAQABADzAAAAGgYA&#10;AAAA&#10;" filled="f" stroked="f">
                <v:textbox>
                  <w:txbxContent>
                    <w:p w14:paraId="1AF5BDC2" w14:textId="77777777" w:rsidR="00022192" w:rsidRPr="00443F03" w:rsidRDefault="00022192" w:rsidP="00D147E2">
                      <w:pPr>
                        <w:jc w:val="center"/>
                        <w:rPr>
                          <w:rFonts w:cs="Arial"/>
                          <w:szCs w:val="18"/>
                          <w:lang w:val="en-US"/>
                        </w:rPr>
                      </w:pPr>
                      <w:r>
                        <w:rPr>
                          <w:rFonts w:cs="Arial"/>
                          <w:szCs w:val="18"/>
                          <w:lang w:val="en-US"/>
                        </w:rPr>
                        <w:t>8</w:t>
                      </w:r>
                    </w:p>
                  </w:txbxContent>
                </v:textbox>
              </v:shape>
            </w:pict>
          </mc:Fallback>
        </mc:AlternateContent>
      </w:r>
      <w:r w:rsidRPr="000B020E">
        <w:rPr>
          <w:noProof/>
        </w:rPr>
        <mc:AlternateContent>
          <mc:Choice Requires="wps">
            <w:drawing>
              <wp:anchor distT="0" distB="0" distL="114300" distR="114300" simplePos="0" relativeHeight="252076032" behindDoc="0" locked="0" layoutInCell="1" allowOverlap="1" wp14:anchorId="2FB2E747" wp14:editId="2793E237">
                <wp:simplePos x="0" y="0"/>
                <wp:positionH relativeFrom="column">
                  <wp:posOffset>659130</wp:posOffset>
                </wp:positionH>
                <wp:positionV relativeFrom="paragraph">
                  <wp:posOffset>12700</wp:posOffset>
                </wp:positionV>
                <wp:extent cx="182245" cy="193675"/>
                <wp:effectExtent l="0" t="0" r="0" b="0"/>
                <wp:wrapNone/>
                <wp:docPr id="38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D8D12"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2FB2E747" id="_x0000_s1063" type="#_x0000_t202" style="position:absolute;left:0;text-align:left;margin-left:51.9pt;margin-top:1pt;width:14.35pt;height:15.25pt;z-index:25207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2Lfug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McFI0A6a9Mj2Bt3JPZpPbIGGXqfg99CDp9nDOTTakdX9vSy/aiTksqFiw26VkkPDaAUJhvam&#10;f3Z1xNEWZD18kBXEoVsjHdC+Vp2tHtQDATo06unUHJtLaUPGUUSmGJVgCpPJbD51EWh6vNwrbd4x&#10;2SG7yLCC3jtwurvXxiZD06OLjSVkwdvW9b8VFwfgOJ5AaLhqbTYJ184fSZCs4lVMPBLNVh4J8ty7&#10;LZbEmxXhfJpP8uUyD3/auCFJG15VTNgwR2mF5M9adxD5KIqTuLRseWXhbEpabdbLVqEdBWkX7jsU&#10;5MzNv0zDFQG4vKAURiS4ixKvmMVzjxRk6iXzIPaCMLlLZgFJSF5cUrrngv07JTRkOJlG01FLv+UW&#10;uO81N5p23MDwaHmX4fjkRFOrwJWoXGsN5e24PiuFTf+5FNDuY6OdXq1ER7Ga/Xo/vo25DW/FvJbV&#10;EyhYSVAYyBQmHywaqb5jNMAUybD+tqWKYdS+F/AKkpAQO3bchkznEWzUuWV9bqGiBKgMG4zG5dKM&#10;o2rbK75pINL47oS8hZdTc6fq56wO7w0mhSN3mGp2FJ3vndfz7F38AgAA//8DAFBLAwQUAAYACAAA&#10;ACEAn81u0toAAAAIAQAADwAAAGRycy9kb3ducmV2LnhtbEyPwU7DMBBE70j8g7VI3KhNShGEbCoE&#10;4gqiQKXe3HibRMTrKHab8PdsTnBajWY0+6ZYT75TJxpiGxjhemFAEVfBtVwjfH68XN2Bismys11g&#10;QvihCOvy/KywuQsjv9Npk2olJRxzi9Ck1Odax6ohb+Mi9MTiHcLgbRI51NoNdpRy3+nMmFvtbcvy&#10;obE9PTVUfW+OHuHr9bDb3pi3+tmv+jFMRrO/14iXF9PjA6hEU/oLw4wv6FAK0z4c2UXViTZLQU8I&#10;mUya/WW2ArVHmK8uC/1/QPkLAAD//wMAUEsBAi0AFAAGAAgAAAAhALaDOJL+AAAA4QEAABMAAAAA&#10;AAAAAAAAAAAAAAAAAFtDb250ZW50X1R5cGVzXS54bWxQSwECLQAUAAYACAAAACEAOP0h/9YAAACU&#10;AQAACwAAAAAAAAAAAAAAAAAvAQAAX3JlbHMvLnJlbHNQSwECLQAUAAYACAAAACEA1Xdi37oCAADD&#10;BQAADgAAAAAAAAAAAAAAAAAuAgAAZHJzL2Uyb0RvYy54bWxQSwECLQAUAAYACAAAACEAn81u0toA&#10;AAAIAQAADwAAAAAAAAAAAAAAAAAUBQAAZHJzL2Rvd25yZXYueG1sUEsFBgAAAAAEAAQA8wAAABsG&#10;AAAAAA==&#10;" filled="f" stroked="f">
                <v:textbox>
                  <w:txbxContent>
                    <w:p w14:paraId="607D8D12"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0B020E">
        <w:rPr>
          <w:noProof/>
        </w:rPr>
        <mc:AlternateContent>
          <mc:Choice Requires="wps">
            <w:drawing>
              <wp:anchor distT="0" distB="0" distL="114300" distR="114300" simplePos="0" relativeHeight="252077056" behindDoc="0" locked="0" layoutInCell="1" allowOverlap="1" wp14:anchorId="5A02AEC3" wp14:editId="2D8DEE93">
                <wp:simplePos x="0" y="0"/>
                <wp:positionH relativeFrom="column">
                  <wp:posOffset>697230</wp:posOffset>
                </wp:positionH>
                <wp:positionV relativeFrom="paragraph">
                  <wp:posOffset>46355</wp:posOffset>
                </wp:positionV>
                <wp:extent cx="153035" cy="153670"/>
                <wp:effectExtent l="0" t="0" r="18415" b="17780"/>
                <wp:wrapNone/>
                <wp:docPr id="38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4D3DD6EB" id="Oval 18" o:spid="_x0000_s1026" style="position:absolute;margin-left:54.9pt;margin-top:3.65pt;width:12.05pt;height:12.1pt;z-index:25207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kBJGgIAAC8EAAAOAAAAZHJzL2Uyb0RvYy54bWysU9tu2zAMfR+wfxD0vtjOrZkRpyjSZRjQ&#10;tQW6fYAiy7EwWdQoJU739aPkNEu3PQ3Tg0CK1NHhIbW8PnaGHRR6DbbixSjnTFkJtba7in/9snm3&#10;4MwHYWthwKqKPyvPr1dv3yx7V6oxtGBqhYxArC97V/E2BFdmmZet6oQfgVOWgg1gJwK5uMtqFD2h&#10;dyYb5/k86wFrhyCV93R6OwT5KuE3jZLhoWm8CsxUnLiFtGPat3HPVktR7lC4VssTDfEPLDqhLT16&#10;hroVQbA96j+gOi0RPDRhJKHLoGm0VKkGqqbIf6vmqRVOpVpIHO/OMvn/ByvvD4/IdF3xyWLGmRUd&#10;NenhIAwrFlGc3vmScp7cI8byvLsD+c0zC+tW2J26QYS+VaImSkXMz15diI6nq2zbf4aakMU+QNLp&#10;2GAXAUkBdkzteD63Qx0Dk3RYzCb5hEhJCpE9v0rtykT5ctmhDx8VdCwaFVfGaOejYKIUhzsfIh9R&#10;vmQl/mB0vdHGJAd327VBRtVWfJNWKoHKvEwzlvUVn09meUJ+FfOXEHlaf4NA2Ns6jVrU6sPJDkKb&#10;wSaWxp7Ei3oNum+hfibtEIappV9GRgv4g7OeJrbi/vteoOLMfLKk//tiOo0jnpzp7GpMDl5GtpcR&#10;YSVBVTxwNpjrMHyLvUO9a+mlIpVr4YZ61ugkZuznwOpElqYyaXz6QXHsL/2U9eufr34CAAD//wMA&#10;UEsDBBQABgAIAAAAIQB0Ky4e2gAAAAgBAAAPAAAAZHJzL2Rvd25yZXYueG1sTI/BTsMwEETvSPyD&#10;tUjcqJ1YQBviVKgSZyBFgqMbL0mEvQ6204a/xz3BcTSjmTf1dnGWHTHE0ZOCYiWAIXXejNQreNs/&#10;3ayBxaTJaOsJFfxghG1zeVHryvgTveKxTT3LJRQrrWBIaao4j92ATseVn5Cy9+mD0ynL0HMT9CmX&#10;O8tLIe640yPlhUFPuBuw+2pnp6CcTSjWu1S2zy9ku28h54/iXanrq+XxAVjCJf2F4Yyf0aHJTAc/&#10;k4nMZi02GT0puJfAzr6UG2AHBbK4Bd7U/P+B5hcAAP//AwBQSwECLQAUAAYACAAAACEAtoM4kv4A&#10;AADhAQAAEwAAAAAAAAAAAAAAAAAAAAAAW0NvbnRlbnRfVHlwZXNdLnhtbFBLAQItABQABgAIAAAA&#10;IQA4/SH/1gAAAJQBAAALAAAAAAAAAAAAAAAAAC8BAABfcmVscy8ucmVsc1BLAQItABQABgAIAAAA&#10;IQCMikBJGgIAAC8EAAAOAAAAAAAAAAAAAAAAAC4CAABkcnMvZTJvRG9jLnhtbFBLAQItABQABgAI&#10;AAAAIQB0Ky4e2gAAAAgBAAAPAAAAAAAAAAAAAAAAAHQEAABkcnMvZG93bnJldi54bWxQSwUGAAAA&#10;AAQABADzAAAAewUAAAAA&#10;" strokeweight=".5pt"/>
            </w:pict>
          </mc:Fallback>
        </mc:AlternateContent>
      </w:r>
      <w:r w:rsidR="00B76BF6" w:rsidRPr="00AA213B">
        <w:rPr>
          <w:noProof/>
          <w:lang w:bidi="th-TH"/>
        </w:rPr>
        <mc:AlternateContent>
          <mc:Choice Requires="wps">
            <w:drawing>
              <wp:anchor distT="0" distB="0" distL="114300" distR="114300" simplePos="0" relativeHeight="252090368" behindDoc="0" locked="0" layoutInCell="1" allowOverlap="1" wp14:anchorId="14D8D4AE" wp14:editId="5C801313">
                <wp:simplePos x="0" y="0"/>
                <wp:positionH relativeFrom="column">
                  <wp:posOffset>2135928</wp:posOffset>
                </wp:positionH>
                <wp:positionV relativeFrom="paragraph">
                  <wp:posOffset>49530</wp:posOffset>
                </wp:positionV>
                <wp:extent cx="330200" cy="257810"/>
                <wp:effectExtent l="0" t="0" r="0" b="8890"/>
                <wp:wrapNone/>
                <wp:docPr id="24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DFF14" w14:textId="20F75106" w:rsidR="00022192" w:rsidRPr="00443F03" w:rsidRDefault="00022192" w:rsidP="00B76BF6">
                            <w:pPr>
                              <w:jc w:val="center"/>
                              <w:rPr>
                                <w:rFonts w:cs="Arial"/>
                                <w:szCs w:val="18"/>
                              </w:rPr>
                            </w:pPr>
                            <w:r>
                              <w:rPr>
                                <w:rFonts w:cs="Arial"/>
                                <w:szCs w:val="18"/>
                              </w:rPr>
                              <w:t>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D8D4AE" id="_x0000_s1064" type="#_x0000_t202" style="position:absolute;left:0;text-align:left;margin-left:168.2pt;margin-top:3.9pt;width:26pt;height:20.3pt;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5xvQIAAMMFAAAOAAAAZHJzL2Uyb0RvYy54bWysVMlu2zAQvRfoPxC8K1pM25IQOUgsqyiQ&#10;LkDSD6AlyiIqkSpJW06D/nuHlLckl6KtDgLJId8s781c3+y7Fu2Y0lyKDIdXAUZMlLLiYpPhb4+F&#10;F2OkDRUVbaVgGX5iGt8s3r+7HvqURbKRbcUUAhCh06HPcGNMn/q+LhvWUX0leybAWEvVUQNbtfEr&#10;RQdA71o/CoKZP0hV9UqWTGs4zUcjXjj8umal+VLXmhnUZhhiM+6v3H9t//7imqYbRfuGl4cw6F9E&#10;0VEuwOkJKqeGoq3ib6A6XiqpZW2uStn5sq55yVwOkE0YvMrmoaE9c7lAcXR/KpP+f7Dl591XhXiV&#10;4YjMMRK0A5Ie2d6gO7lH84kt0NDrFO499HDT7OEciHbJ6v5elt81EnLZULFht0rJoWG0ggBD+9K/&#10;eDriaAuyHj7JCvzQrZEOaF+rzlYP6oEAHYh6OpFjYynhcDIJgHCMSjBF03kcOvJ8mh4f90qbD0x2&#10;yC4yrIB7B05399rYYGh6vGJ9CVnwtnX8t+LFAVwcT8A1PLU2G4Sj8zkJklW8iolHotnKI0Gee7fF&#10;knizIpxP80m+XObhL+s3JGnDq4oJ6+YorZD8GXUHkY+iOIlLy5ZXFs6GpNVmvWwV2lGQduE+V3Kw&#10;nK/5L8NwRYBcXqUURiS4ixKvmMVzjxRk6iXzIPaCMLlLZgFJSF68TOmeC/bvKaEhw8k0mo5aOgf9&#10;KrfAfW9zo2nHDQyPlncZjk+XaGoVuBKVo9ZQ3o7ri1LY8M+lALqPRDu9WomOYjX79d71xiQ+9sFa&#10;Vk+gYCVBYSBGmHywaKT6idEAUyTD+seWKoZR+1FAFyQhIXbsuA2ZziPYqEvL+tJCRQlQGTYYjcul&#10;GUfVtld804Cnse+EvIXOqblTtW2xMapDv8GkcMkdppodRZd7d+s8exe/AQAA//8DAFBLAwQUAAYA&#10;CAAAACEAjQrCZtwAAAAIAQAADwAAAGRycy9kb3ducmV2LnhtbEyPwU7DMBBE70j8g7VI3KgDCSWE&#10;bCoE4gpqoZW4ufE2iYjXUew24e9ZTnBajWY0+6Zcza5XJxpD5xnhepGAIq697bhB+Hh/ucpBhWjY&#10;mt4zIXxTgFV1flaawvqJ13TaxEZJCYfCILQxDoXWoW7JmbDwA7F4Bz86E0WOjbajmaTc9fomSZba&#10;mY7lQ2sGemqp/tocHcL29fC5y5K35tndDpOfE83uXiNeXsyPD6AizfEvDL/4gg6VMO39kW1QPUKa&#10;LjOJItzJAvHTPBe9R8jk6qrU/wdUPwAAAP//AwBQSwECLQAUAAYACAAAACEAtoM4kv4AAADhAQAA&#10;EwAAAAAAAAAAAAAAAAAAAAAAW0NvbnRlbnRfVHlwZXNdLnhtbFBLAQItABQABgAIAAAAIQA4/SH/&#10;1gAAAJQBAAALAAAAAAAAAAAAAAAAAC8BAABfcmVscy8ucmVsc1BLAQItABQABgAIAAAAIQC/sO5x&#10;vQIAAMMFAAAOAAAAAAAAAAAAAAAAAC4CAABkcnMvZTJvRG9jLnhtbFBLAQItABQABgAIAAAAIQCN&#10;CsJm3AAAAAgBAAAPAAAAAAAAAAAAAAAAABcFAABkcnMvZG93bnJldi54bWxQSwUGAAAAAAQABADz&#10;AAAAIAYAAAAA&#10;" filled="f" stroked="f">
                <v:textbox>
                  <w:txbxContent>
                    <w:p w14:paraId="2ADDFF14" w14:textId="20F75106" w:rsidR="00022192" w:rsidRPr="00443F03" w:rsidRDefault="00022192" w:rsidP="00B76BF6">
                      <w:pPr>
                        <w:jc w:val="center"/>
                        <w:rPr>
                          <w:rFonts w:cs="Arial"/>
                          <w:szCs w:val="18"/>
                        </w:rPr>
                      </w:pPr>
                      <w:r>
                        <w:rPr>
                          <w:rFonts w:cs="Arial"/>
                          <w:szCs w:val="18"/>
                        </w:rPr>
                        <w:t>12</w:t>
                      </w:r>
                    </w:p>
                  </w:txbxContent>
                </v:textbox>
              </v:shape>
            </w:pict>
          </mc:Fallback>
        </mc:AlternateContent>
      </w:r>
      <w:r w:rsidR="00B76BF6">
        <w:rPr>
          <w:noProof/>
          <w:lang w:bidi="th-TH"/>
        </w:rPr>
        <mc:AlternateContent>
          <mc:Choice Requires="wps">
            <w:drawing>
              <wp:anchor distT="0" distB="0" distL="114300" distR="114300" simplePos="0" relativeHeight="252088320" behindDoc="0" locked="0" layoutInCell="1" allowOverlap="1" wp14:anchorId="7DC0B8CD" wp14:editId="49261E8F">
                <wp:simplePos x="0" y="0"/>
                <wp:positionH relativeFrom="column">
                  <wp:posOffset>2229273</wp:posOffset>
                </wp:positionH>
                <wp:positionV relativeFrom="paragraph">
                  <wp:posOffset>87630</wp:posOffset>
                </wp:positionV>
                <wp:extent cx="153035" cy="153670"/>
                <wp:effectExtent l="0" t="0" r="18415" b="17780"/>
                <wp:wrapNone/>
                <wp:docPr id="240"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oval w14:anchorId="399BF091" id="Oval 18" o:spid="_x0000_s1026" style="position:absolute;margin-left:175.55pt;margin-top:6.9pt;width:12.05pt;height:12.1pt;z-index:252088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JtL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ZT0saKj&#10;Jj3uhWHFdRSnd76knGf3hLE87+5BfvPMwqoVdqtuEaFvlaiJUhHzs1cXouPpKtv0n6EmZLELkHQ6&#10;NNhFQFKAHVI7jud2qENgkg6L2SSfzDiTFCJ7fpXalYny5bJDHz4q6Fg0Kq6M0c5HwUQp9vc+RD6i&#10;fMlK/MHoeq2NSQ5uNyuDjKqt+DqtVAKVeZlmLOsrPp/M8oT8KuYvIfK0/gaBsLN1GrWo1YeTHYQ2&#10;g00sjT2JF/UadN9AfSTtEIappV9GRgv4g7OeJrbi/vtOoOLMfLKk//tiGlsYkjOdXY3JwcvI5jIi&#10;rCSoigfOBnMVhm+xc6i3Lb1UpHIt3FLPGp3EjP0cWJ3I0lQmjU8/KI79pZ+yfv3z5U8AAAD//wMA&#10;UEsDBBQABgAIAAAAIQAP/Lyk2wAAAAkBAAAPAAAAZHJzL2Rvd25yZXYueG1sTI/BTsMwEETvSPyD&#10;tUjcqO1EhSjEqVAlzkCoBEc3NkmEvQ6204a/ZznBbUfzNDvT7Fbv2MnGNAVUIDcCmMU+mAkHBYfX&#10;x5sKWMoajXYBrYJvm2DXXl40ujbhjC/21OWBUQimWisYc55rzlM/Wq/TJswWyfsI0etMMg7cRH2m&#10;cO94IcQt93pC+jDq2e5H2392i1dQLCbKap+L7ukZXf8lyuVdvil1fbU+3APLds1/MPzWp+rQUqdj&#10;WNAk5hSUWykJJaOkCQSUd9sC2JGOSgBvG/5/QfsDAAD//wMAUEsBAi0AFAAGAAgAAAAhALaDOJL+&#10;AAAA4QEAABMAAAAAAAAAAAAAAAAAAAAAAFtDb250ZW50X1R5cGVzXS54bWxQSwECLQAUAAYACAAA&#10;ACEAOP0h/9YAAACUAQAACwAAAAAAAAAAAAAAAAAvAQAAX3JlbHMvLnJlbHNQSwECLQAUAAYACAAA&#10;ACEAcNSbSxoCAAAvBAAADgAAAAAAAAAAAAAAAAAuAgAAZHJzL2Uyb0RvYy54bWxQSwECLQAUAAYA&#10;CAAAACEAD/y8pNsAAAAJAQAADwAAAAAAAAAAAAAAAAB0BAAAZHJzL2Rvd25yZXYueG1sUEsFBgAA&#10;AAAEAAQA8wAAAHwFAAAAAA==&#10;" strokeweight=".5pt"/>
            </w:pict>
          </mc:Fallback>
        </mc:AlternateContent>
      </w:r>
      <w:r w:rsidR="00D147E2">
        <w:rPr>
          <w:noProof/>
          <w:lang w:bidi="th-TH"/>
        </w:rPr>
        <mc:AlternateContent>
          <mc:Choice Requires="wps">
            <w:drawing>
              <wp:anchor distT="0" distB="0" distL="114300" distR="114300" simplePos="0" relativeHeight="252028928" behindDoc="0" locked="0" layoutInCell="1" allowOverlap="1" wp14:anchorId="6BB632DD" wp14:editId="566F21A6">
                <wp:simplePos x="0" y="0"/>
                <wp:positionH relativeFrom="column">
                  <wp:posOffset>2720975</wp:posOffset>
                </wp:positionH>
                <wp:positionV relativeFrom="paragraph">
                  <wp:posOffset>86995</wp:posOffset>
                </wp:positionV>
                <wp:extent cx="203200" cy="224155"/>
                <wp:effectExtent l="0" t="0" r="0" b="4445"/>
                <wp:wrapNone/>
                <wp:docPr id="24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9167F" w14:textId="77777777" w:rsidR="00022192" w:rsidRPr="00443F03" w:rsidRDefault="00022192" w:rsidP="00D147E2">
                            <w:pPr>
                              <w:jc w:val="center"/>
                              <w:rPr>
                                <w:rFonts w:cs="Arial"/>
                                <w:szCs w:val="18"/>
                                <w:lang w:val="en-US"/>
                              </w:rPr>
                            </w:pPr>
                            <w:r>
                              <w:rPr>
                                <w:rFonts w:cs="Arial"/>
                                <w:szCs w:val="18"/>
                                <w:lang w:val="en-US"/>
                              </w:rPr>
                              <w:t>2</w:t>
                            </w:r>
                          </w:p>
                        </w:txbxContent>
                      </wps:txbx>
                      <wps:bodyPr rot="0" vert="horz" wrap="square" lIns="91440" tIns="45720" rIns="91440" bIns="45720" anchor="t" anchorCtr="0" upright="1">
                        <a:noAutofit/>
                      </wps:bodyPr>
                    </wps:wsp>
                  </a:graphicData>
                </a:graphic>
              </wp:anchor>
            </w:drawing>
          </mc:Choice>
          <mc:Fallback>
            <w:pict>
              <v:shape w14:anchorId="6BB632DD" id="_x0000_s1065" type="#_x0000_t202" style="position:absolute;left:0;text-align:left;margin-left:214.25pt;margin-top:6.85pt;width:16pt;height:17.65pt;z-index:25202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kKNugIAAMMFAAAOAAAAZHJzL2Uyb0RvYy54bWysVO1umzAU/T9p72D5P+UjJgmopGpDmCZ1&#10;H1K7B3DABGtgM9sJ6aa9+65NkiatJk3b+IFs3+tzP87xvb7Zdy3aMaW5FBkOrwKMmChlxcUmw18e&#10;C2+OkTZUVLSVgmX4iWl8s3j75nroUxbJRrYVUwhAhE6HPsONMX3q+7psWEf1leyZAGMtVUcNbNXG&#10;rxQdAL1r/SgIpv4gVdUrWTKt4TQfjXjh8OualeZTXWtmUJthyM24v3L/tf37i2uabhTtG14e0qB/&#10;kUVHuYCgJ6icGoq2ir+C6nippJa1uSpl58u65iVzNUA1YfCimoeG9szVAs3R/alN+v/Blh93nxXi&#10;VYYjMsFI0A5IemR7g+7kHs1mtkFDr1Pwe+jB0+zhHIh2xer+XpZfNRJy2VCxYbdKyaFhtIIEQ3vT&#10;P7s64mgLsh4+yAri0K2RDmhfq852D/qBAB2IejqRY3Mp4TAKJkA4RiWYooiEcewi0PR4uVfavGOy&#10;Q3aRYQXcO3C6u9fGJkPTo4uNJWTB29bx34qLA3AcTyA0XLU2m4Sj80cSJKv5ak48Ek1XHgny3Lst&#10;lsSbFuEszif5cpmHP23ckKQNryombJijtELyZ9QdRD6K4iQuLVteWTibklab9bJVaEdB2oX7Dg05&#10;c/Mv03BNgFpelBRGJLiLEq+YzmceKUjsJbNg7gVhcpdMA5KQvLgs6Z4L9u8loSHDSRzFo5Z+W1vg&#10;vte10bTjBoZHy7sMz09ONLUKXInKUWsob8f1WSts+s+tALqPRDu9WomOYjX79d69jUliw1sxr2X1&#10;BApWEhQGYoTJB4tGqu8YDTBFMqy/baliGLXvBbyCJCTEjh23IfEsgo06t6zPLVSUAJVhg9G4XJpx&#10;VG17xTcNRBrfnZC38HJq7lT9nNXhvcGkcMUdppodRed75/U8exe/AAAA//8DAFBLAwQUAAYACAAA&#10;ACEA/oLq2d0AAAAJAQAADwAAAGRycy9kb3ducmV2LnhtbEyPT0/DMAzF70h8h8hI3JjD6MZWmk4I&#10;xBW08UfiljVeW9E4VZOt5dtjTnCz/Z6ef6/YTL5TJxpiG9jA9UyDIq6Ca7k28Pb6dLUCFZNlZ7vA&#10;ZOCbImzK87PC5i6MvKXTLtVKQjjm1kCTUp8jxqohb+Ms9MSiHcLgbZJ1qNENdpRw3+Fc6yV627J8&#10;aGxPDw1VX7ujN/D+fPj8yPRL/egX/RgmjezXaMzlxXR/ByrRlP7M8Isv6FAK0z4c2UXVGcjmq4VY&#10;Rbi5BSWGbKnlsJdhrQHLAv83KH8AAAD//wMAUEsBAi0AFAAGAAgAAAAhALaDOJL+AAAA4QEAABMA&#10;AAAAAAAAAAAAAAAAAAAAAFtDb250ZW50X1R5cGVzXS54bWxQSwECLQAUAAYACAAAACEAOP0h/9YA&#10;AACUAQAACwAAAAAAAAAAAAAAAAAvAQAAX3JlbHMvLnJlbHNQSwECLQAUAAYACAAAACEA4O5CjboC&#10;AADDBQAADgAAAAAAAAAAAAAAAAAuAgAAZHJzL2Uyb0RvYy54bWxQSwECLQAUAAYACAAAACEA/oLq&#10;2d0AAAAJAQAADwAAAAAAAAAAAAAAAAAUBQAAZHJzL2Rvd25yZXYueG1sUEsFBgAAAAAEAAQA8wAA&#10;AB4GAAAAAA==&#10;" filled="f" stroked="f">
                <v:textbox>
                  <w:txbxContent>
                    <w:p w14:paraId="69D9167F" w14:textId="77777777" w:rsidR="00022192" w:rsidRPr="00443F03" w:rsidRDefault="00022192" w:rsidP="00D147E2">
                      <w:pPr>
                        <w:jc w:val="center"/>
                        <w:rPr>
                          <w:rFonts w:cs="Arial"/>
                          <w:szCs w:val="18"/>
                          <w:lang w:val="en-US"/>
                        </w:rPr>
                      </w:pPr>
                      <w:r>
                        <w:rPr>
                          <w:rFonts w:cs="Arial"/>
                          <w:szCs w:val="18"/>
                          <w:lang w:val="en-US"/>
                        </w:rPr>
                        <w:t>2</w:t>
                      </w:r>
                    </w:p>
                  </w:txbxContent>
                </v:textbox>
              </v:shape>
            </w:pict>
          </mc:Fallback>
        </mc:AlternateContent>
      </w:r>
      <w:r w:rsidR="00D147E2">
        <w:rPr>
          <w:noProof/>
          <w:lang w:bidi="th-TH"/>
        </w:rPr>
        <mc:AlternateContent>
          <mc:Choice Requires="wps">
            <w:drawing>
              <wp:anchor distT="0" distB="0" distL="114300" distR="114300" simplePos="0" relativeHeight="252027904" behindDoc="0" locked="0" layoutInCell="1" allowOverlap="1" wp14:anchorId="349C888F" wp14:editId="006AC502">
                <wp:simplePos x="0" y="0"/>
                <wp:positionH relativeFrom="column">
                  <wp:posOffset>2767330</wp:posOffset>
                </wp:positionH>
                <wp:positionV relativeFrom="paragraph">
                  <wp:posOffset>121285</wp:posOffset>
                </wp:positionV>
                <wp:extent cx="153035" cy="153670"/>
                <wp:effectExtent l="0" t="0" r="18415" b="17780"/>
                <wp:wrapNone/>
                <wp:docPr id="242"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58CCE0BA" id="Oval 18" o:spid="_x0000_s1026" style="position:absolute;margin-left:217.9pt;margin-top:9.55pt;width:12.05pt;height:12.1pt;z-index:25202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NM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XTM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AIRNLr3AAAAAkBAAAPAAAAZHJzL2Rvd25yZXYueG1sTI/LTsMwEEX3SPyD&#10;NUjsqPNoURPiVKgSayBFgqUbD0mEPQ6x04a/Z7qC5ehc3Xum2i3OihNOYfCkIF0lIJBabwbqFLwd&#10;nu62IELUZLT1hAp+MMCuvr6qdGn8mV7x1MROcAmFUivoYxxLKUPbo9Nh5UckZp9+cjryOXXSTPrM&#10;5c7KLEnupdMD8UKvR9z32H41s1OQzWZKt/uYNc8vZNvvJJ8/0nelbm+WxwcQEZf4F4aLPqtDzU5H&#10;P5MJwipY5xtWjwyKFAQH1puiAHG8kBxkXcn/H9S/AAAA//8DAFBLAQItABQABgAIAAAAIQC2gziS&#10;/gAAAOEBAAATAAAAAAAAAAAAAAAAAAAAAABbQ29udGVudF9UeXBlc10ueG1sUEsBAi0AFAAGAAgA&#10;AAAhADj9If/WAAAAlAEAAAsAAAAAAAAAAAAAAAAALwEAAF9yZWxzLy5yZWxzUEsBAi0AFAAGAAgA&#10;AAAhAMAIU0waAgAALwQAAA4AAAAAAAAAAAAAAAAALgIAAGRycy9lMm9Eb2MueG1sUEsBAi0AFAAG&#10;AAgAAAAhAAhE0uvcAAAACQEAAA8AAAAAAAAAAAAAAAAAdAQAAGRycy9kb3ducmV2LnhtbFBLBQYA&#10;AAAABAAEAPMAAAB9BQAAAAA=&#10;" strokeweight=".5pt"/>
            </w:pict>
          </mc:Fallback>
        </mc:AlternateContent>
      </w:r>
      <w:r w:rsidR="00D147E2">
        <w:rPr>
          <w:noProof/>
          <w:lang w:bidi="th-TH"/>
        </w:rPr>
        <mc:AlternateContent>
          <mc:Choice Requires="wps">
            <w:drawing>
              <wp:anchor distT="0" distB="0" distL="114300" distR="114300" simplePos="0" relativeHeight="252026880" behindDoc="0" locked="0" layoutInCell="1" allowOverlap="1" wp14:anchorId="6058B984" wp14:editId="1B14A031">
                <wp:simplePos x="0" y="0"/>
                <wp:positionH relativeFrom="column">
                  <wp:posOffset>2734235</wp:posOffset>
                </wp:positionH>
                <wp:positionV relativeFrom="paragraph">
                  <wp:posOffset>86995</wp:posOffset>
                </wp:positionV>
                <wp:extent cx="182245" cy="193675"/>
                <wp:effectExtent l="0" t="0" r="0" b="0"/>
                <wp:wrapNone/>
                <wp:docPr id="24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0F7E1" w14:textId="77777777" w:rsidR="00022192" w:rsidRPr="00443F03" w:rsidRDefault="00022192" w:rsidP="00D147E2">
                            <w:pPr>
                              <w:jc w:val="center"/>
                              <w:rPr>
                                <w:rFonts w:cs="Arial"/>
                                <w:szCs w:val="18"/>
                              </w:rPr>
                            </w:pPr>
                            <w:r w:rsidRPr="00443F03">
                              <w:rPr>
                                <w:rFonts w:cs="Arial"/>
                                <w:szCs w:val="18"/>
                              </w:rPr>
                              <w:t>3</w:t>
                            </w:r>
                          </w:p>
                        </w:txbxContent>
                      </wps:txbx>
                      <wps:bodyPr rot="0" vert="horz" wrap="square" lIns="91440" tIns="45720" rIns="91440" bIns="45720" anchor="t" anchorCtr="0" upright="1">
                        <a:noAutofit/>
                      </wps:bodyPr>
                    </wps:wsp>
                  </a:graphicData>
                </a:graphic>
              </wp:anchor>
            </w:drawing>
          </mc:Choice>
          <mc:Fallback>
            <w:pict>
              <v:shape w14:anchorId="6058B984" id="_x0000_s1066" type="#_x0000_t202" style="position:absolute;left:0;text-align:left;margin-left:215.3pt;margin-top:6.85pt;width:14.35pt;height:15.25pt;z-index:252026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B/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CTEStIcmPbC9Qbdyj8jcFmgcdAZ+9wN4mj2cQ6MdWT3cyeqrRkIuWyo27EYpObaM1pBgaG/6&#10;Z1cnHG1B1uMHWUMcujXSAe0b1dvqQT0QoEOjHk/NsblUNmQSRSTGqAJTmF7O5rGLQLPj5UFp847J&#10;HtlFjhX03oHT3Z02NhmaHV1sLCFL3nWu/514dgCO0wmEhqvWZpNw7fyRBukqWSXEI9Fs5ZGgKLyb&#10;ckm8WRnO4+KyWC6L8KeNG5Ks5XXNhA1zlFZI/qx1B5FPojiJS8uO1xbOpqTVZr3sFNpRkHbpvkNB&#10;ztz852m4IgCXF5TCiAS3UeqVs2TukZLEXjoPEi8I09t0FpCUFOVzSndcsH+nhMYcp3EUT1r6LbfA&#10;fa+50aznBoZHx/scJycnmlkFrkTtWmso76b1WSls+k+lgHYfG+30aiU6idXs13v3NogbFFbMa1k/&#10;goKVBIWBTGHywaKV6jtGI0yRHOtvW6oYRt17Aa8gDQncRcZtSDyPYKPOLetzCxUVQOXYYDQtl2Ya&#10;VdtB8U0LkaZ3J+QNvJyGO1U/ZXV4bzApHLnDVLOj6HzvvJ5m7+IXAAAA//8DAFBLAwQUAAYACAAA&#10;ACEAbiMTE94AAAAJAQAADwAAAGRycy9kb3ducmV2LnhtbEyPwU7DMAyG70i8Q2QkbizZ2g3WNZ0Q&#10;iCtog03iljVeW9E4VZOt5e3nneBm6//0+3O+Hl0rztiHxpOG6USBQCq9bajS8PX59vAEIkRD1rSe&#10;UMMvBlgXtze5yawfaIPnbawEl1DIjIY6xi6TMpQ1OhMmvkPi7Oh7ZyKvfSVtbwYud62cKbWQzjTE&#10;F2rT4UuN5c/25DTs3o/f+1R9VK9u3g1+VJLcUmp9fzc+r0BEHOMfDFd9VoeCnQ7+RDaIVkOaqAWj&#10;HCSPIBhI58sExIGHdAayyOX/D4oLAAAA//8DAFBLAQItABQABgAIAAAAIQC2gziS/gAAAOEBAAAT&#10;AAAAAAAAAAAAAAAAAAAAAABbQ29udGVudF9UeXBlc10ueG1sUEsBAi0AFAAGAAgAAAAhADj9If/W&#10;AAAAlAEAAAsAAAAAAAAAAAAAAAAALwEAAF9yZWxzLy5yZWxzUEsBAi0AFAAGAAgAAAAhAODqcH+6&#10;AgAAwwUAAA4AAAAAAAAAAAAAAAAALgIAAGRycy9lMm9Eb2MueG1sUEsBAi0AFAAGAAgAAAAhAG4j&#10;ExPeAAAACQEAAA8AAAAAAAAAAAAAAAAAFAUAAGRycy9kb3ducmV2LnhtbFBLBQYAAAAABAAEAPMA&#10;AAAfBgAAAAA=&#10;" filled="f" stroked="f">
                <v:textbox>
                  <w:txbxContent>
                    <w:p w14:paraId="4840F7E1" w14:textId="77777777" w:rsidR="00022192" w:rsidRPr="00443F03" w:rsidRDefault="00022192" w:rsidP="00D147E2">
                      <w:pPr>
                        <w:jc w:val="center"/>
                        <w:rPr>
                          <w:rFonts w:cs="Arial"/>
                          <w:szCs w:val="18"/>
                        </w:rPr>
                      </w:pPr>
                      <w:r w:rsidRPr="00443F03">
                        <w:rPr>
                          <w:rFonts w:cs="Arial"/>
                          <w:szCs w:val="18"/>
                        </w:rPr>
                        <w:t>3</w:t>
                      </w:r>
                    </w:p>
                  </w:txbxContent>
                </v:textbox>
              </v:shape>
            </w:pict>
          </mc:Fallback>
        </mc:AlternateContent>
      </w:r>
      <w:r w:rsidR="00D147E2">
        <w:rPr>
          <w:noProof/>
          <w:lang w:bidi="th-TH"/>
        </w:rPr>
        <mc:AlternateContent>
          <mc:Choice Requires="wps">
            <w:drawing>
              <wp:anchor distT="0" distB="0" distL="114300" distR="114300" simplePos="0" relativeHeight="252036096" behindDoc="0" locked="0" layoutInCell="1" allowOverlap="1" wp14:anchorId="7D8B5FFF" wp14:editId="01522FB4">
                <wp:simplePos x="0" y="0"/>
                <wp:positionH relativeFrom="column">
                  <wp:posOffset>4185285</wp:posOffset>
                </wp:positionH>
                <wp:positionV relativeFrom="paragraph">
                  <wp:posOffset>73660</wp:posOffset>
                </wp:positionV>
                <wp:extent cx="198120" cy="213360"/>
                <wp:effectExtent l="0" t="0" r="0" b="0"/>
                <wp:wrapNone/>
                <wp:docPr id="24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2423C" w14:textId="77777777" w:rsidR="00022192" w:rsidRPr="00750124" w:rsidRDefault="00022192" w:rsidP="00D147E2">
                            <w:pPr>
                              <w:jc w:val="center"/>
                              <w:rPr>
                                <w:rFonts w:cs="Arial"/>
                                <w:szCs w:val="18"/>
                                <w:lang w:val="en-US"/>
                              </w:rPr>
                            </w:pPr>
                            <w:r>
                              <w:rPr>
                                <w:rFonts w:cs="Arial"/>
                                <w:szCs w:val="18"/>
                                <w:lang w:val="en-US"/>
                              </w:rPr>
                              <w:t>3</w:t>
                            </w:r>
                          </w:p>
                        </w:txbxContent>
                      </wps:txbx>
                      <wps:bodyPr rot="0" vert="horz" wrap="square" lIns="91440" tIns="45720" rIns="91440" bIns="45720" anchor="t" anchorCtr="0" upright="1">
                        <a:noAutofit/>
                      </wps:bodyPr>
                    </wps:wsp>
                  </a:graphicData>
                </a:graphic>
              </wp:anchor>
            </w:drawing>
          </mc:Choice>
          <mc:Fallback>
            <w:pict>
              <v:shape w14:anchorId="7D8B5FFF" id="_x0000_s1067" type="#_x0000_t202" style="position:absolute;left:0;text-align:left;margin-left:329.55pt;margin-top:5.8pt;width:15.6pt;height:16.8pt;z-index:252036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fTiugIAAMM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YgQjATtgKRHNhp0J0dEEtugodcp+D304GlGOAeiXbG6v5flN42EXDVUbNmtUnJoGK0gwdDe9C+u&#10;TjjagmyGj7KCOHRnpAMaa9XZ7kE/EKADUU8ncmwupQ2ZxGEElhJMUXh9PXfk+TQ9Xu6VNu+Z7JBd&#10;ZFgB9w6c7u+1scnQ9OhiYwlZ8LZ1/Lfi2QE4TicQGq5am03C0fkzCZJ1vI6JR6L52iNBnnu3xYp4&#10;8yJczPLrfLXKw182bkjShlcVEzbMUVoh+TPqDiKfRHESl5YtryycTUmr7WbVKrSnIO3Cfa7lYDm7&#10;+c/TcE2AWl6UFEYkuIsSr5jHC48UZOYliyD2gjC5S+YBSUhePC/pngv27yWhIcPJLJpNWjon/aK2&#10;wH2va6Npxw0Mj5Z3GY5PTjS1ClyLylFrKG+n9UUrbPrnVgDdR6KdXq1EJ7GacTO6t0Gcmq2YN7J6&#10;AgUrCQoDMcLkg0Uj1Q+MBpgiGdbfd1QxjNoPAl5BEhJix47bkNnCClhdWjaXFipKgMqwwWharsw0&#10;qna94tsGIk3vTshbeDk1d6o+Z3V4bzApXHGHqWZH0eXeeZ1n7/I3AAAA//8DAFBLAwQUAAYACAAA&#10;ACEAcAli1N0AAAAJAQAADwAAAGRycy9kb3ducmV2LnhtbEyPwU7DMBBE70j9B2uRuFE7pYlIiFNV&#10;IK4gSovEzY23SUS8jmK3CX/PcoLjap5m3pab2fXigmPoPGlIlgoEUu1tR42G/fvz7T2IEA1Z03tC&#10;Dd8YYFMtrkpTWD/RG152sRFcQqEwGtoYh0LKULfoTFj6AYmzkx+diXyOjbSjmbjc9XKlVCad6YgX&#10;WjPgY4v11+7sNBxeTp8fa/XaPLl0mPysJLlcan1zPW8fQESc4x8Mv/qsDhU7Hf2ZbBC9hizNE0Y5&#10;SDIQDGS5ugNx1LBOVyCrUv7/oPoBAAD//wMAUEsBAi0AFAAGAAgAAAAhALaDOJL+AAAA4QEAABMA&#10;AAAAAAAAAAAAAAAAAAAAAFtDb250ZW50X1R5cGVzXS54bWxQSwECLQAUAAYACAAAACEAOP0h/9YA&#10;AACUAQAACwAAAAAAAAAAAAAAAAAvAQAAX3JlbHMvLnJlbHNQSwECLQAUAAYACAAAACEALrn04roC&#10;AADDBQAADgAAAAAAAAAAAAAAAAAuAgAAZHJzL2Uyb0RvYy54bWxQSwECLQAUAAYACAAAACEAcAli&#10;1N0AAAAJAQAADwAAAAAAAAAAAAAAAAAUBQAAZHJzL2Rvd25yZXYueG1sUEsFBgAAAAAEAAQA8wAA&#10;AB4GAAAAAA==&#10;" filled="f" stroked="f">
                <v:textbox>
                  <w:txbxContent>
                    <w:p w14:paraId="7F72423C" w14:textId="77777777" w:rsidR="00022192" w:rsidRPr="00750124" w:rsidRDefault="00022192" w:rsidP="00D147E2">
                      <w:pPr>
                        <w:jc w:val="center"/>
                        <w:rPr>
                          <w:rFonts w:cs="Arial"/>
                          <w:szCs w:val="18"/>
                          <w:lang w:val="en-US"/>
                        </w:rPr>
                      </w:pPr>
                      <w:r>
                        <w:rPr>
                          <w:rFonts w:cs="Arial"/>
                          <w:szCs w:val="18"/>
                          <w:lang w:val="en-US"/>
                        </w:rPr>
                        <w:t>3</w:t>
                      </w:r>
                    </w:p>
                  </w:txbxContent>
                </v:textbox>
              </v:shape>
            </w:pict>
          </mc:Fallback>
        </mc:AlternateContent>
      </w:r>
      <w:r w:rsidR="00D147E2">
        <w:rPr>
          <w:noProof/>
          <w:lang w:bidi="th-TH"/>
        </w:rPr>
        <mc:AlternateContent>
          <mc:Choice Requires="wps">
            <w:drawing>
              <wp:anchor distT="0" distB="0" distL="114300" distR="114300" simplePos="0" relativeHeight="252035072" behindDoc="0" locked="0" layoutInCell="1" allowOverlap="1" wp14:anchorId="709870A0" wp14:editId="48FCB856">
                <wp:simplePos x="0" y="0"/>
                <wp:positionH relativeFrom="column">
                  <wp:posOffset>4227569</wp:posOffset>
                </wp:positionH>
                <wp:positionV relativeFrom="paragraph">
                  <wp:posOffset>107950</wp:posOffset>
                </wp:positionV>
                <wp:extent cx="153035" cy="153670"/>
                <wp:effectExtent l="0" t="0" r="18415" b="17780"/>
                <wp:wrapNone/>
                <wp:docPr id="245"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6BDDAEF9" id="Oval 18" o:spid="_x0000_s1026" style="position:absolute;margin-left:332.9pt;margin-top:8.5pt;width:12.05pt;height:12.1pt;z-index:25203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5H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XTGmRUd&#10;NelxLwwrrqM4vfMl5Ty7J4zleXcP8ptnFlatsFt1iwh9q0RNlIqYn726EB1PV9mm/ww1IYtdgKTT&#10;ocEuApIC7JDacTy3Qx0Ck3RYzCb5hEhJCpE9v0rtykT5ctmhDx8VdCwaFVfGaOejYKIU+3sfIh9R&#10;vmQl/mB0vdbGJAe3m5VBRtVWfJ1WKoHKvEwzlvUVn09meUJ+FfOXEHlaf4NA2Nk6jVrU6sPJDkKb&#10;wSaWxp7Ei3oNum+gPpJ2CMPU0i8jowX8wVlPE1tx/30nUHFmPlnS/30xncYRT850djUmBy8jm8uI&#10;sJKgKh44G8xVGL7FzqHetvRSkcq1cEs9a3QSM/ZzYHUiS1OZND79oDj2l37K+vXPlz8BAAD//wMA&#10;UEsDBBQABgAIAAAAIQDk6PJg3AAAAAkBAAAPAAAAZHJzL2Rvd25yZXYueG1sTI/BTsMwEETvSPyD&#10;tUjcqJMAIQ1xKlSJMxCQ6NGNt0lEvA6204a/ZznR42hGM2+qzWJHcUQfBkcK0lUCAql1ZqBOwcf7&#10;800BIkRNRo+OUMEPBtjUlxeVLo070Rsem9gJLqFQagV9jFMpZWh7tDqs3ITE3sF5qyNL30nj9YnL&#10;7SizJMml1QPxQq8n3PbYfjWzVZDNxqfFNmbNyyuN7XdyO+/ST6Wur5anRxARl/gfhj98RoeamfZu&#10;JhPEqCDP7xk9svHAnziQF+s1iL2CuzQDWVfy/EH9CwAA//8DAFBLAQItABQABgAIAAAAIQC2gziS&#10;/gAAAOEBAAATAAAAAAAAAAAAAAAAAAAAAABbQ29udGVudF9UeXBlc10ueG1sUEsBAi0AFAAGAAgA&#10;AAAhADj9If/WAAAAlAEAAAsAAAAAAAAAAAAAAAAALwEAAF9yZWxzLy5yZWxzUEsBAi0AFAAGAAgA&#10;AAAhAEgD7kcaAgAALwQAAA4AAAAAAAAAAAAAAAAALgIAAGRycy9lMm9Eb2MueG1sUEsBAi0AFAAG&#10;AAgAAAAhAOTo8mDcAAAACQEAAA8AAAAAAAAAAAAAAAAAdAQAAGRycy9kb3ducmV2LnhtbFBLBQYA&#10;AAAABAAEAPMAAAB9BQAAAAA=&#10;" strokeweight=".5pt"/>
            </w:pict>
          </mc:Fallback>
        </mc:AlternateContent>
      </w:r>
    </w:p>
    <w:p w14:paraId="55F30355" w14:textId="56E1F684" w:rsidR="00D147E2" w:rsidRDefault="00D147E2" w:rsidP="00D147E2">
      <w:pPr>
        <w:pStyle w:val="CETBodytext"/>
      </w:pPr>
    </w:p>
    <w:p w14:paraId="66D3AA1F" w14:textId="69256B47" w:rsidR="00D147E2" w:rsidRDefault="00D147E2" w:rsidP="00D147E2">
      <w:pPr>
        <w:pStyle w:val="CETBodytext"/>
      </w:pPr>
      <w:r w:rsidRPr="00C12C36">
        <w:rPr>
          <w:noProof/>
          <w:lang w:bidi="th-TH"/>
        </w:rPr>
        <mc:AlternateContent>
          <mc:Choice Requires="wps">
            <w:drawing>
              <wp:anchor distT="0" distB="0" distL="114300" distR="114300" simplePos="0" relativeHeight="252081152" behindDoc="0" locked="0" layoutInCell="1" allowOverlap="1" wp14:anchorId="734CB4FE" wp14:editId="03A22B29">
                <wp:simplePos x="0" y="0"/>
                <wp:positionH relativeFrom="column">
                  <wp:posOffset>2075180</wp:posOffset>
                </wp:positionH>
                <wp:positionV relativeFrom="paragraph">
                  <wp:posOffset>108959</wp:posOffset>
                </wp:positionV>
                <wp:extent cx="1533600" cy="0"/>
                <wp:effectExtent l="0" t="0" r="28575" b="19050"/>
                <wp:wrapNone/>
                <wp:docPr id="392"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33600"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60EE859E" id="AutoShape 24" o:spid="_x0000_s1026" type="#_x0000_t32" style="position:absolute;margin-left:163.4pt;margin-top:8.6pt;width:120.75pt;height:0;flip:y;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i8CrQIAAJ4FAAAOAAAAZHJzL2Uyb0RvYy54bWysVE1v2zAMvQ/YfxB0d/2ZT9QpUsfZpdsK&#10;tNvOiiXHwmTJkJQ4wbD/PkpJ3Ka7DEMTwBAl8ZF8fNTt3aEVaM+04UrmOL6JMGKyUpTLbY6/Pa+D&#10;KUbGEkmJUJLl+MgMvlt8/HDbd3OWqEYJyjQCEGnmfZfjxtpuHoamalhLzI3qmITDWumWWDD1NqSa&#10;9IDeijCJonHYK007rSpmDOyuTod44fHrmlX2a10bZpHIMeRm/Vf778Z9w8UtmW816RpendMg/5FF&#10;S7iEoAPUiliCdpr/BdXySiujantTqTZUdc0r5muAauLoTTVPDemYrwXIMd1Ak3k/2OrL/lEjTnOc&#10;zhKMJGmhScudVT42SjLHUN+ZOVws5KN2NVYH+dQ9qOqnQVIVDZFb5m8/Hztwjp1HeOXiDNNBnE3/&#10;WVG4QyCAp+tQ6xbVgnffnaMDB0rQwffnOPSHHSyqYDMepek4gjZWl7OQzB2Ec+y0sZ+YapFb5NhY&#10;Tfi2sYWSElSg9Ame7B+MdQm+ODhnqdZcCC8GIVGf49koGfl8jBKcukN3zejtphAa7YmTk//5auHk&#10;9TWtdpJ6sIYRWp7XlnABa2Q9TRLGAbtIpsVIMBieltEzmJAuGPPyPaUL1sHC0u8DG15av2bRrJyW&#10;0yzIknEZZNFqFSzXRRaM1/FktEpXRbGKf7sq4mzecEqZdIVcZB5n/yaj88CdBDoIfWAsvEb31EKy&#10;15ku16NokqXTYDIZpUGWllFwP10XwbKIx+NJeV/cl28yLX315n2SHah0WamdZfqpoT2i3CklHc2S&#10;GIMBz0IyOTUVEbGFllRWY6SV/cFt4yXuJOkwroQwjdz/3LsB/UTEpYfOGrpwru2FKlDjpb9+ctyw&#10;nMZuo+jxUV8mCh4B73R+sNwr89qG9etndfEHAAD//wMAUEsDBBQABgAIAAAAIQBcSeFB2wAAAAkB&#10;AAAPAAAAZHJzL2Rvd25yZXYueG1sTI/BTsMwEETvSPyDtUi9UacphCrEqRAVx0pN4QPceIkD8TqK&#10;3TT5exb1AMfZGc28LbaT68SIQ2g9KVgtExBItTctNQo+3t/uNyBC1GR05wkVzBhgW97eFDo3/kIV&#10;jsfYCC6hkGsFNsY+lzLUFp0OS98jsffpB6cjy6GRZtAXLnedTJMkk063xAtW9/hqsf4+np2CaPfz&#10;V7Kn+cE3VVsddmPqVlKpxd308gwi4hT/wvCLz+hQMtPJn8kE0SlYpxmjRzaeUhAceMw2axCn60GW&#10;hfz/QfkDAAD//wMAUEsBAi0AFAAGAAgAAAAhALaDOJL+AAAA4QEAABMAAAAAAAAAAAAAAAAAAAAA&#10;AFtDb250ZW50X1R5cGVzXS54bWxQSwECLQAUAAYACAAAACEAOP0h/9YAAACUAQAACwAAAAAAAAAA&#10;AAAAAAAvAQAAX3JlbHMvLnJlbHNQSwECLQAUAAYACAAAACEAq7YvAq0CAACeBQAADgAAAAAAAAAA&#10;AAAAAAAuAgAAZHJzL2Uyb0RvYy54bWxQSwECLQAUAAYACAAAACEAXEnhQdsAAAAJAQAADwAAAAAA&#10;AAAAAAAAAAAHBQAAZHJzL2Rvd25yZXYueG1sUEsFBgAAAAAEAAQA8wAAAA8GAAAAAA==&#10;">
                <v:stroke endarrowwidth="narrow"/>
              </v:shape>
            </w:pict>
          </mc:Fallback>
        </mc:AlternateContent>
      </w:r>
      <w:r>
        <w:rPr>
          <w:noProof/>
          <w:lang w:bidi="th-TH"/>
        </w:rPr>
        <mc:AlternateContent>
          <mc:Choice Requires="wps">
            <w:drawing>
              <wp:anchor distT="0" distB="0" distL="114300" distR="114300" simplePos="0" relativeHeight="252080128" behindDoc="0" locked="0" layoutInCell="1" allowOverlap="1" wp14:anchorId="028B7C47" wp14:editId="5DC64818">
                <wp:simplePos x="0" y="0"/>
                <wp:positionH relativeFrom="column">
                  <wp:posOffset>2081417</wp:posOffset>
                </wp:positionH>
                <wp:positionV relativeFrom="paragraph">
                  <wp:posOffset>111536</wp:posOffset>
                </wp:positionV>
                <wp:extent cx="0" cy="842400"/>
                <wp:effectExtent l="0" t="0" r="19050" b="15240"/>
                <wp:wrapNone/>
                <wp:docPr id="391" name="Straight Arrow Connector 391"/>
                <wp:cNvGraphicFramePr/>
                <a:graphic xmlns:a="http://schemas.openxmlformats.org/drawingml/2006/main">
                  <a:graphicData uri="http://schemas.microsoft.com/office/word/2010/wordprocessingShape">
                    <wps:wsp>
                      <wps:cNvCnPr/>
                      <wps:spPr>
                        <a:xfrm flipV="1">
                          <a:off x="0" y="0"/>
                          <a:ext cx="0" cy="842400"/>
                        </a:xfrm>
                        <a:prstGeom prst="straightConnector1">
                          <a:avLst/>
                        </a:prstGeom>
                        <a:ln>
                          <a:solidFill>
                            <a:schemeClr val="tx1"/>
                          </a:solidFill>
                          <a:tailEnd type="none" w="sm"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7E5E90" id="Straight Arrow Connector 391" o:spid="_x0000_s1026" type="#_x0000_t32" style="position:absolute;margin-left:163.9pt;margin-top:8.8pt;width:0;height:66.35pt;flip:y;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aVv+AEAAE0EAAAOAAAAZHJzL2Uyb0RvYy54bWysVE2P0zAQvSPxHyzfadKyQkvVdIW6LBcE&#10;FQt79zrjxpK/NDZN8+8ZO2m6fGglEBfLdubNvPfyks3NyRp2BIzau4YvFzVn4KRvtTs0/NvXu1fX&#10;nMUkXCuMd9DwASK/2b58senDGla+86YFZNTExXUfGt6lFNZVFWUHVsSFD+DoofJoRaIjHqoWRU/d&#10;ralWdf2m6j22Ab2EGOn2dnzIt6W/UiDTZ6UiJGYaTtxSWbGsj3mtthuxPqAInZYTDfEPLKzQjobO&#10;rW5FEuw76t9aWS3RR6/SQnpbeaW0hKKB1CzrX9TcdyJA0ULmxDDbFP9fW/npuEem24a/frvkzAlL&#10;L+k+odCHLrF3iL5nO+8cGemR5RpyrA9xTcCd2+N0imGPWf5JoWXK6PBAYSiGkER2Kn4Ps99wSkyO&#10;l5Jur69WV3V5FdXYIXcKGNMH8JblTcPjRGnmMnYXx48xEQcCngEZbFxeoze6vdPGlENOFOwMsqOg&#10;LKRTUUK4n6qS0Oa9a1kaAvngKLKc9TTdcmaAAm6hzQYQLI+oshGj9LJLg4Fx/BdQZCpJHGmWOF+G&#10;CynBpTMB46g6wxRRnYF1ce9Z4FSfoVCi/jfgGVEme5dmsNXO45+mXzxTY/3ZgVF3tuDRt0MJRbGG&#10;Mlu8mr6v/FE8PRf45S+w/QEAAP//AwBQSwMEFAAGAAgAAAAhAFPtD5zeAAAACgEAAA8AAABkcnMv&#10;ZG93bnJldi54bWxMj0FLw0AQhe+C/2EZwYvYjQ1pS8ymqNCbUIxF9DbNjkkwOxuz2zb+e0c86HHe&#10;e7z5XrGeXK+ONIbOs4GbWQKKuPa248bA7nlzvQIVIrLF3jMZ+KIA6/L8rMDc+hM/0bGKjZISDjka&#10;aGMccq1D3ZLDMPMDsXjvfnQY5RwbbUc8Sbnr9TxJFtphx/KhxYEeWqo/qoMz8LrK3pLP7IorfHzZ&#10;VLjb4n26NebyYrq7BRVpin9h+MEXdCiFae8PbIPqDaTzpaBHMZYLUBL4FfYiZEkKuiz0/wnlNwAA&#10;AP//AwBQSwECLQAUAAYACAAAACEAtoM4kv4AAADhAQAAEwAAAAAAAAAAAAAAAAAAAAAAW0NvbnRl&#10;bnRfVHlwZXNdLnhtbFBLAQItABQABgAIAAAAIQA4/SH/1gAAAJQBAAALAAAAAAAAAAAAAAAAAC8B&#10;AABfcmVscy8ucmVsc1BLAQItABQABgAIAAAAIQDBWaVv+AEAAE0EAAAOAAAAAAAAAAAAAAAAAC4C&#10;AABkcnMvZTJvRG9jLnhtbFBLAQItABQABgAIAAAAIQBT7Q+c3gAAAAoBAAAPAAAAAAAAAAAAAAAA&#10;AFIEAABkcnMvZG93bnJldi54bWxQSwUGAAAAAAQABADzAAAAXQUAAAAA&#10;" strokecolor="black [3213]">
                <v:stroke endarrowwidth="narrow"/>
              </v:shape>
            </w:pict>
          </mc:Fallback>
        </mc:AlternateContent>
      </w:r>
    </w:p>
    <w:p w14:paraId="613243B9" w14:textId="7EF69237" w:rsidR="00D147E2" w:rsidRDefault="00D147E2" w:rsidP="00D147E2">
      <w:pPr>
        <w:pStyle w:val="CETBodytext"/>
      </w:pPr>
    </w:p>
    <w:p w14:paraId="605CEF97" w14:textId="3AC8F6C3" w:rsidR="00D147E2" w:rsidRDefault="00D147E2" w:rsidP="00D147E2">
      <w:pPr>
        <w:pStyle w:val="CETBodytext"/>
      </w:pPr>
      <w:r>
        <w:rPr>
          <w:noProof/>
          <w:lang w:bidi="th-TH"/>
        </w:rPr>
        <mc:AlternateContent>
          <mc:Choice Requires="wps">
            <w:drawing>
              <wp:anchor distT="0" distB="0" distL="114300" distR="114300" simplePos="0" relativeHeight="252025856" behindDoc="0" locked="0" layoutInCell="1" allowOverlap="1" wp14:anchorId="7D06A3C8" wp14:editId="48BBE6C9">
                <wp:simplePos x="0" y="0"/>
                <wp:positionH relativeFrom="column">
                  <wp:posOffset>3820795</wp:posOffset>
                </wp:positionH>
                <wp:positionV relativeFrom="paragraph">
                  <wp:posOffset>102235</wp:posOffset>
                </wp:positionV>
                <wp:extent cx="203200" cy="224155"/>
                <wp:effectExtent l="0" t="0" r="0" b="4445"/>
                <wp:wrapNone/>
                <wp:docPr id="26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3ED48" w14:textId="77777777" w:rsidR="00022192" w:rsidRPr="00443F03" w:rsidRDefault="00022192" w:rsidP="00D147E2">
                            <w:pPr>
                              <w:jc w:val="center"/>
                              <w:rPr>
                                <w:rFonts w:cs="Arial"/>
                                <w:szCs w:val="18"/>
                                <w:lang w:val="en-US"/>
                              </w:rPr>
                            </w:pPr>
                            <w:r>
                              <w:rPr>
                                <w:rFonts w:cs="Arial"/>
                                <w:szCs w:val="18"/>
                                <w:lang w:val="en-US"/>
                              </w:rPr>
                              <w:t>1</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06A3C8" id="_x0000_s1068" type="#_x0000_t202" style="position:absolute;left:0;text-align:left;margin-left:300.85pt;margin-top:8.05pt;width:16pt;height:17.65pt;z-index:25202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FA2uQIAAMM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FoRjAStAOSHtho0K0c0XxuGzT0OgW/+x48zQjnQLQrVvd3svyqkZCrhootu1FKDg2jFSQY2pv+&#10;2dUJR1uQzfBBVhCH7ox0QGOtOts96AcCdCDq8USOzaWEwyi4BMIxKsEURSSMYxeBpsfLvdLmHZMd&#10;sosMK+DegdP9nTY2GZoeXWwsIQveto7/Vjw7AMfpBELDVWuzSTg6fyRBsl6sF8Qj0WztkSDPvZti&#10;RbxZEc7j/DJfrfLwp40bkrThVcWEDXOUVkj+jLqDyCdRnMSlZcsrC2dT0mq7WbUK7SlIu3DfoSFn&#10;bv7zNFwToJYXJYURCW6jxCtmi7lHChJ7yTxYeEGY3CazgCQkL56XdMcF+/eS0JDhJI7iSUu/rS1w&#10;3+vaaNpxA8Oj5V2GFycnmloFrkXlqDWUt9P6rBU2/adWAN1Hop1erUQnsZpxM7q3QSIb3op5I6tH&#10;ULCSoDAQI0w+WDRSfcdogCmSYf1tRxXDqH0v4BUkISF27LgNiecRbNS5ZXNuoaIEqAwbjKblykyj&#10;atcrvm0g0vTuhLyBl1Nzp+qnrA7vDSaFK+4w1ewoOt87r6fZu/wFAAD//wMAUEsDBBQABgAIAAAA&#10;IQDvCM9A3QAAAAkBAAAPAAAAZHJzL2Rvd25yZXYueG1sTI9NT8MwDIbvSPyHyEjcWFK2FShNJwTi&#10;CmJ8SNy8xmsrGqdqsrX8e8wJjvb76PXjcjP7Xh1pjF1gC9nCgCKug+u4sfD2+nhxDSomZId9YLLw&#10;TRE21elJiYULE7/QcZsaJSUcC7TQpjQUWse6JY9xEQZiyfZh9JhkHBvtRpyk3Pf60phce+xYLrQ4&#10;0H1L9df24C28P+0/P1bmuXnw62EKs9Hsb7S152fz3S2oRHP6g+FXX9ShEqddOLCLqreQm+xKUAny&#10;DJQA+XIpi52FdbYCXZX6/wfVDwAAAP//AwBQSwECLQAUAAYACAAAACEAtoM4kv4AAADhAQAAEwAA&#10;AAAAAAAAAAAAAAAAAAAAW0NvbnRlbnRfVHlwZXNdLnhtbFBLAQItABQABgAIAAAAIQA4/SH/1gAA&#10;AJQBAAALAAAAAAAAAAAAAAAAAC8BAABfcmVscy8ucmVsc1BLAQItABQABgAIAAAAIQALVFA2uQIA&#10;AMMFAAAOAAAAAAAAAAAAAAAAAC4CAABkcnMvZTJvRG9jLnhtbFBLAQItABQABgAIAAAAIQDvCM9A&#10;3QAAAAkBAAAPAAAAAAAAAAAAAAAAABMFAABkcnMvZG93bnJldi54bWxQSwUGAAAAAAQABADzAAAA&#10;HQYAAAAA&#10;" filled="f" stroked="f">
                <v:textbox>
                  <w:txbxContent>
                    <w:p w14:paraId="5D63ED48" w14:textId="77777777" w:rsidR="00022192" w:rsidRPr="00443F03" w:rsidRDefault="00022192" w:rsidP="00D147E2">
                      <w:pPr>
                        <w:jc w:val="center"/>
                        <w:rPr>
                          <w:rFonts w:cs="Arial"/>
                          <w:szCs w:val="18"/>
                          <w:lang w:val="en-US"/>
                        </w:rPr>
                      </w:pPr>
                      <w:r>
                        <w:rPr>
                          <w:rFonts w:cs="Arial"/>
                          <w:szCs w:val="18"/>
                          <w:lang w:val="en-US"/>
                        </w:rPr>
                        <w:t>1</w:t>
                      </w:r>
                    </w:p>
                  </w:txbxContent>
                </v:textbox>
              </v:shape>
            </w:pict>
          </mc:Fallback>
        </mc:AlternateContent>
      </w:r>
      <w:r>
        <w:rPr>
          <w:noProof/>
          <w:lang w:bidi="th-TH"/>
        </w:rPr>
        <mc:AlternateContent>
          <mc:Choice Requires="wps">
            <w:drawing>
              <wp:anchor distT="0" distB="0" distL="114300" distR="114300" simplePos="0" relativeHeight="252022784" behindDoc="0" locked="0" layoutInCell="1" allowOverlap="1" wp14:anchorId="06BCACF8" wp14:editId="39B57305">
                <wp:simplePos x="0" y="0"/>
                <wp:positionH relativeFrom="column">
                  <wp:posOffset>3867150</wp:posOffset>
                </wp:positionH>
                <wp:positionV relativeFrom="paragraph">
                  <wp:posOffset>135890</wp:posOffset>
                </wp:positionV>
                <wp:extent cx="153035" cy="153670"/>
                <wp:effectExtent l="0" t="0" r="18415" b="17780"/>
                <wp:wrapNone/>
                <wp:docPr id="263"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oval w14:anchorId="5F04393E" id="Oval 18" o:spid="_x0000_s1026" style="position:absolute;margin-left:304.5pt;margin-top:10.7pt;width:12.05pt;height:12.1pt;z-index:25202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dGE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XzC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DXIkZv3QAAAAkBAAAPAAAAZHJzL2Rvd25yZXYueG1sTI/BTsMwEETvSPyD&#10;tUjcqO2kRCWNU6FKnIEUCY5uvE0i7HWInTb8PeYEx9WO3rypdouz7IxTGDwpkCsBDKn1ZqBOwdvh&#10;6W4DLERNRltPqOAbA+zq66tKl8Zf6BXPTexYglAotYI+xrHkPLQ9Oh1WfkRKv5OfnI7pnDpuJn1J&#10;cGd5JkTBnR4oNfR6xH2P7WczOwXZbCa52ceseX4h236JfP6Q70rd3iyPW2ARl/gXhl/9pA51cjr6&#10;mUxgVkEhHtKWmGByDSwFijyXwI4K1vcF8Lri/xfUPwAAAP//AwBQSwECLQAUAAYACAAAACEAtoM4&#10;kv4AAADhAQAAEwAAAAAAAAAAAAAAAAAAAAAAW0NvbnRlbnRfVHlwZXNdLnhtbFBLAQItABQABgAI&#10;AAAAIQA4/SH/1gAAAJQBAAALAAAAAAAAAAAAAAAAAC8BAABfcmVscy8ucmVsc1BLAQItABQABgAI&#10;AAAAIQDIHdGEGgIAAC8EAAAOAAAAAAAAAAAAAAAAAC4CAABkcnMvZTJvRG9jLnhtbFBLAQItABQA&#10;BgAIAAAAIQDXIkZv3QAAAAkBAAAPAAAAAAAAAAAAAAAAAHQEAABkcnMvZG93bnJldi54bWxQSwUG&#10;AAAAAAQABADzAAAAfgUAAAAA&#10;" strokeweight=".5pt"/>
            </w:pict>
          </mc:Fallback>
        </mc:AlternateContent>
      </w:r>
      <w:r>
        <w:rPr>
          <w:noProof/>
          <w:lang w:bidi="th-TH"/>
        </w:rPr>
        <mc:AlternateContent>
          <mc:Choice Requires="wps">
            <w:drawing>
              <wp:anchor distT="0" distB="0" distL="114300" distR="114300" simplePos="0" relativeHeight="252021760" behindDoc="0" locked="0" layoutInCell="1" allowOverlap="1" wp14:anchorId="4A7B123B" wp14:editId="010A471C">
                <wp:simplePos x="0" y="0"/>
                <wp:positionH relativeFrom="column">
                  <wp:posOffset>3829424</wp:posOffset>
                </wp:positionH>
                <wp:positionV relativeFrom="paragraph">
                  <wp:posOffset>102235</wp:posOffset>
                </wp:positionV>
                <wp:extent cx="182245" cy="193675"/>
                <wp:effectExtent l="0" t="0" r="0" b="0"/>
                <wp:wrapNone/>
                <wp:docPr id="262"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2DC2A"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A7B123B" id="_x0000_s1069" type="#_x0000_t202" style="position:absolute;left:0;text-align:left;margin-left:301.55pt;margin-top:8.05pt;width:14.35pt;height:15.25pt;z-index:25202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NDGugIAAMM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dY6jWYSRoD0U6YHtDbqVezS/tAkaB52B3f0AlmYP51BoR1YPd7L6qpGQy5aKDbtRSo4tozUEGNqX&#10;/tnTCUdbkPX4Qdbgh26NdED7RvU2e5APBOhQqMdTcWwslXWZRBGJMargKkwvZ/PYeaDZ8fGgtHnH&#10;ZI/sIscKau/A6e5OGxsMzY4m1peQJe86V/9OPDsAw+kEXMNTe2eDcOX8kQbpKlklxCPRbOWRoCi8&#10;m3JJvFkZzuPislgui/Cn9RuSrOV1zYR1c5RWSP6sdAeRT6I4iUvLjtcWzoak1Wa97BTaUZB26b5D&#10;Qs7M/OdhuCQAlxeUwogEt1HqlbNk7pGSxF46DxIvCNPbdBaQlBTlc0p3XLB/p4TGHKdxFE9a+i23&#10;wH2vudGs5waGR8f7HCcnI5pZBa5E7UprKO+m9VkqbPhPqYByHwvt9GolOonV7Nd71xvk1AdrWT+C&#10;gpUEhYFMYfLBopXqO0YjTJEc629bqhhG3XsBXZCGhNix4zYknkewUec36/MbKiqAyrHBaFouzTSq&#10;toPimxY8TX0n5A10TsOdqm2LTVEd+g0mhSN3mGp2FJ3vndXT7F38AgAA//8DAFBLAwQUAAYACAAA&#10;ACEAsIZ0Od0AAAAJAQAADwAAAGRycy9kb3ducmV2LnhtbEyPwU7DMBBE70j9B2srcaN2aLFKiFMh&#10;EFcQpa3EzY23SUS8jmK3CX/PcoLTajRPszPFZvKduOAQ20AGsoUCgVQF11JtYPfxcrMGEZMlZ7tA&#10;aOAbI2zK2VVhcxdGesfLNtWCQyjm1kCTUp9LGasGvY2L0COxdwqDt4nlUEs32JHDfSdvldLS25b4&#10;Q2N7fGqw+tqevYH96+nzsFJv9bO/68cwKUn+XhpzPZ8eH0AknNIfDL/1uTqU3OkYzuSi6AxotcwY&#10;ZUPzZUAvM95yNLDSGmRZyP8Lyh8AAAD//wMAUEsBAi0AFAAGAAgAAAAhALaDOJL+AAAA4QEAABMA&#10;AAAAAAAAAAAAAAAAAAAAAFtDb250ZW50X1R5cGVzXS54bWxQSwECLQAUAAYACAAAACEAOP0h/9YA&#10;AACUAQAACwAAAAAAAAAAAAAAAAAvAQAAX3JlbHMvLnJlbHNQSwECLQAUAAYACAAAACEAKYDQxroC&#10;AADDBQAADgAAAAAAAAAAAAAAAAAuAgAAZHJzL2Uyb0RvYy54bWxQSwECLQAUAAYACAAAACEAsIZ0&#10;Od0AAAAJAQAADwAAAAAAAAAAAAAAAAAUBQAAZHJzL2Rvd25yZXYueG1sUEsFBgAAAAAEAAQA8wAA&#10;AB4GAAAAAA==&#10;" filled="f" stroked="f">
                <v:textbox>
                  <w:txbxContent>
                    <w:p w14:paraId="5D92DC2A"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Pr="00C12C36">
        <w:rPr>
          <w:noProof/>
          <w:lang w:bidi="th-TH"/>
        </w:rPr>
        <mc:AlternateContent>
          <mc:Choice Requires="wps">
            <w:drawing>
              <wp:anchor distT="0" distB="0" distL="114300" distR="114300" simplePos="0" relativeHeight="252086272" behindDoc="0" locked="0" layoutInCell="1" allowOverlap="1" wp14:anchorId="727847FA" wp14:editId="0256AACF">
                <wp:simplePos x="0" y="0"/>
                <wp:positionH relativeFrom="column">
                  <wp:posOffset>2816524</wp:posOffset>
                </wp:positionH>
                <wp:positionV relativeFrom="paragraph">
                  <wp:posOffset>108846</wp:posOffset>
                </wp:positionV>
                <wp:extent cx="1011600" cy="0"/>
                <wp:effectExtent l="0" t="0" r="36195" b="19050"/>
                <wp:wrapNone/>
                <wp:docPr id="397"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1600"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2F25114A" id="AutoShape 24" o:spid="_x0000_s1026" type="#_x0000_t32" style="position:absolute;margin-left:221.75pt;margin-top:8.55pt;width:79.65pt;height:0;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2ESqAIAAJQFAAAOAAAAZHJzL2Uyb0RvYy54bWysVE1v2zAMvQ/YfxB0d/0R58uoU6SOs0u3&#10;FWiHnRVLtoXZkiEpcYJh/32UEntJdxmGJoAhSuIj+fio+4dj26ADU5pLkeLwLsCIiUJSLqoUf3vd&#10;eguMtCGCkkYKluIT0/hh9fHDfd8lLJK1bChTCECETvouxbUxXeL7uqhZS/Sd7JiAw1KqlhgwVeVT&#10;RXpAbxs/CoKZ30tFOyULpjXsbs6HeOXwy5IV5mtZamZQk2LIzbivct+d/fqre5JUinQ1Ly5pkP/I&#10;oiVcQNARakMMQXvF/4JqeaGklqW5K2Try7LkBXM1QDVh8Kaal5p0zNUC5OhupEm/H2zx5fCsEKcp&#10;niznGAnSQpPWeyNdbBTFlqG+0wlczMSzsjUWR/HSPcnih0ZCZjURFXO3X08dOIfWw79xsYbuIM6u&#10;/ywp3CEQwNF1LFVrIYEIdHRdOY1dYUeDCtgMgzCcBdC8YjjzSTI4dkqbT0y2yC5SrI0ivKpNJoWA&#10;3ksVujDk8KSNTYskg4ONKuSWN42TQCNQn+LlNJo6By0bTu2hvaZVtcsahQ7Eisj9XI1wcn1Nyb2g&#10;DqxmhOaXtSG8gTUyjhwBQ4BtJN1i1DAYmZbRC1gjbDDmRHtOF6yjgaXbBzacoH4ug2W+yBexF0ez&#10;3IuDzcZbb7PYm23D+XQz2WTZJvxlqwjjpOaUMmELGcQdxv8mnsuYnWU5yntkzL9Fd9RCsreZrrfT&#10;YB5PFt58Pp148SQPvMfFNvPWWTibzfPH7DF/k2nuqtfvk+xIpc1K7g1TLzXtEeVWKZPpMgoxGPAY&#10;RPNzUxFpKmhJYRRGSprv3NRO2FaSFuNGCIvA/i+9G9HPRAw9tNbYhUttf6gCNQ79dfNiR+Q8bDtJ&#10;T89qmCMYfed0eabs23Jtw/r6MV39BgAA//8DAFBLAwQUAAYACAAAACEA7of2Od4AAAAJAQAADwAA&#10;AGRycy9kb3ducmV2LnhtbEyPwU7DMBBE70j8g7VIXBB12oSmCnEqQAIOcKHwARt7iSNiO4rdNvD1&#10;LOIAx515mp2pt7MbxIGm2AevYLnIQJDXwfS+U/D2en+5ARETeoND8KTgkyJsm9OTGisTjv6FDrvU&#10;CQ7xsUIFNqWxkjJqSw7jIozk2XsPk8PE59RJM+GRw90gV1m2lg57zx8sjnRnSX/s9k6B7h5ubb75&#10;enzGi7ws+umpnXWp1PnZfHMNItGc/mD4qc/VoeFObdh7E8WgoCjyK0bZKJcgGFhnK97S/gqyqeX/&#10;Bc03AAAA//8DAFBLAQItABQABgAIAAAAIQC2gziS/gAAAOEBAAATAAAAAAAAAAAAAAAAAAAAAABb&#10;Q29udGVudF9UeXBlc10ueG1sUEsBAi0AFAAGAAgAAAAhADj9If/WAAAAlAEAAAsAAAAAAAAAAAAA&#10;AAAALwEAAF9yZWxzLy5yZWxzUEsBAi0AFAAGAAgAAAAhAOSbYRKoAgAAlAUAAA4AAAAAAAAAAAAA&#10;AAAALgIAAGRycy9lMm9Eb2MueG1sUEsBAi0AFAAGAAgAAAAhAO6H9jneAAAACQEAAA8AAAAAAAAA&#10;AAAAAAAAAgUAAGRycy9kb3ducmV2LnhtbFBLBQYAAAAABAAEAPMAAAANBgAAAAA=&#10;">
                <v:stroke endarrowwidth="narrow"/>
              </v:shape>
            </w:pict>
          </mc:Fallback>
        </mc:AlternateContent>
      </w:r>
      <w:r>
        <w:rPr>
          <w:noProof/>
          <w:lang w:bidi="th-TH"/>
        </w:rPr>
        <mc:AlternateContent>
          <mc:Choice Requires="wps">
            <w:drawing>
              <wp:anchor distT="0" distB="0" distL="114300" distR="114300" simplePos="0" relativeHeight="252015616" behindDoc="0" locked="0" layoutInCell="1" allowOverlap="1" wp14:anchorId="1BAEE28E" wp14:editId="51E36C10">
                <wp:simplePos x="0" y="0"/>
                <wp:positionH relativeFrom="column">
                  <wp:posOffset>3828154</wp:posOffset>
                </wp:positionH>
                <wp:positionV relativeFrom="paragraph">
                  <wp:posOffset>104775</wp:posOffset>
                </wp:positionV>
                <wp:extent cx="0" cy="691515"/>
                <wp:effectExtent l="0" t="0" r="19050" b="13335"/>
                <wp:wrapNone/>
                <wp:docPr id="251"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691515"/>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0646B1D5" id="AutoShape 71" o:spid="_x0000_s1026" type="#_x0000_t32" style="position:absolute;margin-left:301.45pt;margin-top:8.25pt;width:0;height:54.45pt;flip:x y;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NECswIAAKcFAAAOAAAAZHJzL2Uyb0RvYy54bWysVE2PmzAQvVfqf7B8Z4EE8oGWrLKEtIdt&#10;u9Ju27ODTbAKNrKdkKjqf+/YELbZXqpqEwn5Y+bNm5k3vr07NTU6MqW5FCkObwKMmCgk5WKf4q/P&#10;W2+BkTZEUFJLwVJ8Zhrfrd6/u+3ahE1kJWvKFAIQoZOuTXFlTJv4vi4q1hB9I1sm4LKUqiEGtmrv&#10;U0U6QG9qfxIEM7+TirZKFkxrON30l3jl8MuSFeZLWWpmUJ1i4GbcV7nvzn791S1J9oq0FS8GGuQ/&#10;WDSECwg6Qm2IIeig+F9QDS+U1LI0N4VsfFmWvGAuB8gmDF5l81SRlrlcoDi6Hcuk3w62+Hx8VIjT&#10;FE/iECNBGmjS+mCki43moa1Q1+oEDDPxqGyOxUk8tQ+y+KGRkFlFxJ456+dzC87Ow79ysRvdQpxd&#10;90lSsCEQwJXrVKoGlTVvP1pHt/pmVzYMFAedXKfOY6fYyaCiPyzgdLYM4zC2FH2SWCzr1yptPjDZ&#10;ILtIsTaK8H1lMikEyEGqHp0cH7TpHS8O1lnILa9rp4paoC7Fy3gSOzpa1pzaS2um1X6X1QodidWV&#10;+w0srsyUPAjqwCpGaD6sDeE1rJFx9RIwF9hG0g1GNYMpahgdwGphgzGn454u7E4Glu4ciuE09nMZ&#10;LPNFvoi8aDLLvSjYbLz1Nou82Tacx5vpJss24S+bRRglFaeUCZvIRe9h9G96GiavV+qo+LFi/jW6&#10;6wmQvWa63sbBPJouvPk8nnrRNA+8+8U289ZZOJvN8/vsPn/FNHfZ67chO5bSspIHw9RTRTtEuVXK&#10;NF5OQISUw/swmfdNRaTeQ0sKozBS0nznpnJat4q0GFdCWAT2P/RuRO8Lcemh3Y1dGHJ7KRXI+NJf&#10;N0J2avr520l6flRWsHaa4DVwTsPLZZ+bP/fO6uV9Xf0GAAD//wMAUEsDBBQABgAIAAAAIQCbMSKv&#10;3wAAAAoBAAAPAAAAZHJzL2Rvd25yZXYueG1sTI/BTsMwEETvSPyDtUjcqEOgKYQ4FUKgnlBFU6kc&#10;3XhJQuJ1FDtt6NeziAMcd+ZpdiZbTrYTBxx840jB9SwCgVQ601ClYFu8XN2B8EGT0Z0jVPCFHpb5&#10;+VmmU+OO9IaHTagEh5BPtYI6hD6V0pc1Wu1nrkdi78MNVgc+h0qaQR853HYyjqJEWt0Qf6h1j081&#10;lu1mtAqK17D7XN2cFu1YvK8HvWpPO3xW6vJienwAEXAKfzD81OfqkHOnvRvJeNEpSKL4nlE2kjkI&#10;Bn6FPQvx/BZknsn/E/JvAAAA//8DAFBLAQItABQABgAIAAAAIQC2gziS/gAAAOEBAAATAAAAAAAA&#10;AAAAAAAAAAAAAABbQ29udGVudF9UeXBlc10ueG1sUEsBAi0AFAAGAAgAAAAhADj9If/WAAAAlAEA&#10;AAsAAAAAAAAAAAAAAAAALwEAAF9yZWxzLy5yZWxzUEsBAi0AFAAGAAgAAAAhAOsM0QKzAgAApwUA&#10;AA4AAAAAAAAAAAAAAAAALgIAAGRycy9lMm9Eb2MueG1sUEsBAi0AFAAGAAgAAAAhAJsxIq/fAAAA&#10;CgEAAA8AAAAAAAAAAAAAAAAADQUAAGRycy9kb3ducmV2LnhtbFBLBQYAAAAABAAEAPMAAAAZBgAA&#10;AAA=&#10;">
                <v:stroke endarrowwidth="narrow"/>
              </v:shape>
            </w:pict>
          </mc:Fallback>
        </mc:AlternateContent>
      </w:r>
      <w:r>
        <w:rPr>
          <w:noProof/>
          <w:lang w:bidi="th-TH"/>
        </w:rPr>
        <mc:AlternateContent>
          <mc:Choice Requires="wps">
            <w:drawing>
              <wp:anchor distT="0" distB="0" distL="114300" distR="114300" simplePos="0" relativeHeight="252010496" behindDoc="0" locked="0" layoutInCell="1" allowOverlap="1" wp14:anchorId="7C0BD35D" wp14:editId="1CB5953D">
                <wp:simplePos x="0" y="0"/>
                <wp:positionH relativeFrom="column">
                  <wp:posOffset>2736589</wp:posOffset>
                </wp:positionH>
                <wp:positionV relativeFrom="paragraph">
                  <wp:posOffset>36830</wp:posOffset>
                </wp:positionV>
                <wp:extent cx="153035" cy="153670"/>
                <wp:effectExtent l="0" t="0" r="18415" b="17780"/>
                <wp:wrapNone/>
                <wp:docPr id="253"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7DECFAC9" id="Oval 18" o:spid="_x0000_s1026" style="position:absolute;margin-left:215.5pt;margin-top:2.9pt;width:12.05pt;height:12.1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LlGwIAAC8EAAAOAAAAZHJzL2Uyb0RvYy54bWysU9tu2zAMfR+wfxD0vtjOpRcjTlGkyzCg&#10;Wwt0+wBFlm1hsqhRSpzu60fJaZZuexqmB4EUqaPDQ2p5c+gN2yv0GmzFi0nOmbISam3bin/9snl3&#10;xZkPwtbCgFUVf1ae36zevlkOrlRT6MDUChmBWF8OruJdCK7MMi871Qs/AacsBRvAXgRysc1qFAOh&#10;9yab5vlFNgDWDkEq7+n0bgzyVcJvGiXDQ9N4FZipOHELace0b+OerZaibFG4TssjDfEPLHqhLT16&#10;groTQbAd6j+gei0RPDRhIqHPoGm0VKkGqqbIf6vmqRNOpVpIHO9OMvn/Bys/7x+R6bri08WMMyt6&#10;atLDXhhWXEVxBudLynlyjxjL8+4e5DfPLKw7YVt1iwhDp0RNlIqYn726EB1PV9l2+AQ1IYtdgKTT&#10;ocE+ApIC7JDa8XxqhzoEJumwWMzy2YIzSSGyLy5TuzJRvlx26MMHBT2LRsWVMdr5KJgoxf7eh8hH&#10;lC9ZiT8YXW+0McnBdrs2yKjaim/SSiVQmedpxrKh4teL6SIhv4r5c4g8rb9BIOxsnUYtavX+aAeh&#10;zWgTS2OP4kW9Rt23UD+Tdgjj1NIvI6MD/MHZQBNbcf99J1BxZj5a0v+6mM/jiCdnvrickoPnke15&#10;RFhJUBUPnI3mOozfYudQtx29VKRyLdxSzxqdxIz9HFkdydJUJo2PPyiO/bmfsn7989VPAAAA//8D&#10;AFBLAwQUAAYACAAAACEA+TaO+N0AAAAIAQAADwAAAGRycy9kb3ducmV2LnhtbEyPwU7DMBBE70j8&#10;g7VI3Kgd3FQoxKkqKiQ4cCDA3Y3dJGq8juJtGv6e5QTH1axm3iu3SxjE7KfURzSQrRQIj010PbYG&#10;Pj+e7x5AJLLo7BDRG/j2CbbV9VVpCxcv+O7nmlrBJZgKa6AjGgspU9P5YNMqjh45O8YpWOJzaqWb&#10;7IXLwyDvldrIYHvkhc6O/qnzzak+BwP7dldvZqkp18f9C+Wnr7dXnRlze7PsHkGQX+jvGX7xGR0q&#10;ZjrEM7okBgNrnbELGcjZgPN1nmcgDga0UiCrUv4XqH4AAAD//wMAUEsBAi0AFAAGAAgAAAAhALaD&#10;OJL+AAAA4QEAABMAAAAAAAAAAAAAAAAAAAAAAFtDb250ZW50X1R5cGVzXS54bWxQSwECLQAUAAYA&#10;CAAAACEAOP0h/9YAAACUAQAACwAAAAAAAAAAAAAAAAAvAQAAX3JlbHMvLnJlbHNQSwECLQAUAAYA&#10;CAAAACEAXK7C5RsCAAAvBAAADgAAAAAAAAAAAAAAAAAuAgAAZHJzL2Uyb0RvYy54bWxQSwECLQAU&#10;AAYACAAAACEA+TaO+N0AAAAIAQAADwAAAAAAAAAAAAAAAAB1BAAAZHJzL2Rvd25yZXYueG1sUEsF&#10;BgAAAAAEAAQA8wAAAH8FAAAAAA==&#10;"/>
            </w:pict>
          </mc:Fallback>
        </mc:AlternateContent>
      </w:r>
      <w:r>
        <w:rPr>
          <w:noProof/>
          <w:lang w:bidi="th-TH"/>
        </w:rPr>
        <mc:AlternateContent>
          <mc:Choice Requires="wpg">
            <w:drawing>
              <wp:anchor distT="0" distB="0" distL="114300" distR="114300" simplePos="0" relativeHeight="252045312" behindDoc="0" locked="0" layoutInCell="1" allowOverlap="1" wp14:anchorId="016E0F1C" wp14:editId="7D2B1435">
                <wp:simplePos x="0" y="0"/>
                <wp:positionH relativeFrom="column">
                  <wp:posOffset>4364616</wp:posOffset>
                </wp:positionH>
                <wp:positionV relativeFrom="paragraph">
                  <wp:posOffset>8890</wp:posOffset>
                </wp:positionV>
                <wp:extent cx="93345" cy="217805"/>
                <wp:effectExtent l="0" t="0" r="20955" b="10795"/>
                <wp:wrapNone/>
                <wp:docPr id="254" name="Group 254"/>
                <wp:cNvGraphicFramePr/>
                <a:graphic xmlns:a="http://schemas.openxmlformats.org/drawingml/2006/main">
                  <a:graphicData uri="http://schemas.microsoft.com/office/word/2010/wordprocessingGroup">
                    <wpg:wgp>
                      <wpg:cNvGrpSpPr/>
                      <wpg:grpSpPr>
                        <a:xfrm>
                          <a:off x="0" y="0"/>
                          <a:ext cx="93345" cy="217805"/>
                          <a:chOff x="0" y="0"/>
                          <a:chExt cx="93600" cy="217928"/>
                        </a:xfrm>
                      </wpg:grpSpPr>
                      <wps:wsp>
                        <wps:cNvPr id="255" name="Isosceles Triangle 255"/>
                        <wps:cNvSpPr/>
                        <wps:spPr>
                          <a:xfrm>
                            <a:off x="0" y="109928"/>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Isosceles Triangle 256"/>
                        <wps:cNvSpPr/>
                        <wps:spPr>
                          <a:xfrm flipV="1">
                            <a:off x="0" y="0"/>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89AA41" id="Group 254" o:spid="_x0000_s1026" style="position:absolute;margin-left:343.65pt;margin-top:.7pt;width:7.35pt;height:17.15pt;z-index:252045312" coordsize="93600,217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xInLgMAADULAAAOAAAAZHJzL2Uyb0RvYy54bWzsVstOGzEU3VfqP1jel3mQpMmICYqgICQE&#10;qNCydjyeh+SxXdvJJP36XnseCRBYUIkVm4nt+z6+98Qnp5uaozXTppIixdFRiBETVGaVKFL86+Hi&#10;2xQjY4nICJeCpXjLDD6df/1y0qiExbKUPGMagRNhkkaluLRWJUFgaMlqYo6kYgKEudQ1sbDVRZBp&#10;0oD3mgdxGE6CRupMaUmZMXB63grx3PvPc0btbZ4bZhFPMeRm/Vf779J9g/kJSQpNVFnRLg3yjixq&#10;UgkIOrg6J5agla5euKorqqWRuT2isg5knleU+Rqgmih8Vs2llivlaymSplADTADtM5ze7ZberO80&#10;qrIUx+MRRoLUcEk+LnIHAE+jigS0LrW6V3e6Oyjanat4k+va/UItaOOB3Q7Aso1FFA5nx8ejMUYU&#10;JHH0fRqOW9xpCZfzwoiWPwazSQiX1pnN4qkzC/qQgctsSKRR0EBmh5H5P4zuS6KYh9646geMoIoW&#10;oysjDWWcGfSgKyIKzgAwX5fLBEwGtExiALhXoYrCWVcZSXZ4DYVH4TQEEPYLJ4nSxl4yWSO3SLHt&#10;MvAdSNbXxrbqvZqLbSSvsouKc79x48XOuEZrAoOxLKIuwBMtLlADdzeOx97xE5kf0J0HuzngAW6K&#10;C7gwB0gLgV/ZLWcuCS5+shxaD/ojbgM8zYpQyoSNWlFJMtYmOwY4ejyGLHxbeIfOcw5lDr47B4d9&#10;tzh1+s6Uec4YjMO3EmuNBwsfWQo7GNeVkPqQAw5VdZFb/R6kFhqH0lJmW2g6LVvGMopeVHDX18TY&#10;O6KBomAugHbtLXxyLuGeZLfCqJT676Fzpw9TAVKMGqC8FJs/K6IZRvxKwLzMotHIcaTfjMbfY9jo&#10;fclyXyJW9ZmE5omA4BX1S6dveb/MtawfgZ0XLiqIiKAQO8XU6n5zZlsqBn6nbLHwasCLithrca+o&#10;c+5QdX38sHkkWvUND4NyI/sZJcmznm91naWQi5WVeeUHYodrhzfwheO3DyGOyZvEMXH94DJ5nThQ&#10;ziv1u4fkbbb9ZA/8yR6f7PEB7OEfIfA2839A3TvSPf72955tdq/d+T8AAAD//wMAUEsDBBQABgAI&#10;AAAAIQAPpGtV3wAAAAgBAAAPAAAAZHJzL2Rvd25yZXYueG1sTI9BS8NAEIXvgv9hGcGb3aSxTYnZ&#10;lFLUUxFsBfG2zU6T0OxsyG6T9N87nuxx+B5vvpevJ9uKAXvfOFIQzyIQSKUzDVUKvg5vTysQPmgy&#10;unWECq7oYV3c3+U6M26kTxz2oRJcQj7TCuoQukxKX9ZotZ+5DonZyfVWBz77Sppej1xuWzmPoqW0&#10;uiH+UOsOtzWW5/3FKngf9bhJ4tdhdz5trz+Hxcf3LkalHh+mzQuIgFP4D8OfPqtDwU5HdyHjRatg&#10;uUoTjjJ4BsE8jea87aggWaQgi1zeDih+AQAA//8DAFBLAQItABQABgAIAAAAIQC2gziS/gAAAOEB&#10;AAATAAAAAAAAAAAAAAAAAAAAAABbQ29udGVudF9UeXBlc10ueG1sUEsBAi0AFAAGAAgAAAAhADj9&#10;If/WAAAAlAEAAAsAAAAAAAAAAAAAAAAALwEAAF9yZWxzLy5yZWxzUEsBAi0AFAAGAAgAAAAhAIGf&#10;EicuAwAANQsAAA4AAAAAAAAAAAAAAAAALgIAAGRycy9lMm9Eb2MueG1sUEsBAi0AFAAGAAgAAAAh&#10;AA+ka1XfAAAACAEAAA8AAAAAAAAAAAAAAAAAiAUAAGRycy9kb3ducmV2LnhtbFBLBQYAAAAABAAE&#10;APMAAACUBgAAAAA=&#10;">
                <v:shape id="Isosceles Triangle 255" o:spid="_x0000_s1027" type="#_x0000_t5" style="position:absolute;top:109928;width:936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i4/wwAAANwAAAAPAAAAZHJzL2Rvd25yZXYueG1sRI9Pi8Iw&#10;FMTvwn6H8Ba8aar4j2oU2VX0qruCx2fzNi3bvNQmav32RhA8DjPzG2a2aGwprlT7wrGCXjcBQZw5&#10;XbBR8Puz7kxA+ICssXRMCu7kYTH/aM0w1e7GO7rugxERwj5FBXkIVSqlz3Ky6LuuIo7en6sthihr&#10;I3WNtwi3pewnyUhaLDgu5FjRV07Z//5iFfgxrjbmUPW+z+Pj6UB3o8+DpVLtz2Y5BRGoCe/wq73V&#10;CvrDITzPxCMg5w8AAAD//wMAUEsBAi0AFAAGAAgAAAAhANvh9svuAAAAhQEAABMAAAAAAAAAAAAA&#10;AAAAAAAAAFtDb250ZW50X1R5cGVzXS54bWxQSwECLQAUAAYACAAAACEAWvQsW78AAAAVAQAACwAA&#10;AAAAAAAAAAAAAAAfAQAAX3JlbHMvLnJlbHNQSwECLQAUAAYACAAAACEATnouP8MAAADcAAAADwAA&#10;AAAAAAAAAAAAAAAHAgAAZHJzL2Rvd25yZXYueG1sUEsFBgAAAAADAAMAtwAAAPcCAAAAAA==&#10;" fillcolor="white [3212]" strokecolor="black [3213]"/>
                <v:shape id="Isosceles Triangle 256" o:spid="_x0000_s1028" type="#_x0000_t5" style="position:absolute;width:93600;height:10800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Ap/xAAAANwAAAAPAAAAZHJzL2Rvd25yZXYueG1sRI/RisIw&#10;FETfhf2HcBd801RRKV2jFFlBEQXrfsClubbF5qY02Vr36zeC4OMwM2eY5bo3teiodZVlBZNxBII4&#10;t7riQsHPZTuKQTiPrLG2TAoe5GC9+hgsMdH2zmfqMl+IAGGXoILS+yaR0uUlGXRj2xAH72pbgz7I&#10;tpC6xXuAm1pOo2ghDVYcFkpsaFNSfst+jYJ0ftvuv/2jO20Ox/pvFld52mdKDT/79AuEp96/w6/2&#10;TiuYzhfwPBOOgFz9AwAA//8DAFBLAQItABQABgAIAAAAIQDb4fbL7gAAAIUBAAATAAAAAAAAAAAA&#10;AAAAAAAAAABbQ29udGVudF9UeXBlc10ueG1sUEsBAi0AFAAGAAgAAAAhAFr0LFu/AAAAFQEAAAsA&#10;AAAAAAAAAAAAAAAAHwEAAF9yZWxzLy5yZWxzUEsBAi0AFAAGAAgAAAAhANugCn/EAAAA3AAAAA8A&#10;AAAAAAAAAAAAAAAABwIAAGRycy9kb3ducmV2LnhtbFBLBQYAAAAAAwADALcAAAD4AgAAAAA=&#10;" fillcolor="white [3212]" strokecolor="black [3213]"/>
              </v:group>
            </w:pict>
          </mc:Fallback>
        </mc:AlternateContent>
      </w:r>
    </w:p>
    <w:p w14:paraId="68605675" w14:textId="3B684FBB" w:rsidR="00D147E2" w:rsidRDefault="00B76BF6" w:rsidP="00D147E2">
      <w:pPr>
        <w:pStyle w:val="CETBodytext"/>
      </w:pPr>
      <w:r w:rsidRPr="00B76BF6">
        <w:rPr>
          <w:noProof/>
        </w:rPr>
        <mc:AlternateContent>
          <mc:Choice Requires="wps">
            <w:drawing>
              <wp:anchor distT="0" distB="0" distL="114300" distR="114300" simplePos="0" relativeHeight="252097536" behindDoc="0" locked="0" layoutInCell="1" allowOverlap="1" wp14:anchorId="5527FACC" wp14:editId="1F3A4B6D">
                <wp:simplePos x="0" y="0"/>
                <wp:positionH relativeFrom="column">
                  <wp:posOffset>1908175</wp:posOffset>
                </wp:positionH>
                <wp:positionV relativeFrom="paragraph">
                  <wp:posOffset>41910</wp:posOffset>
                </wp:positionV>
                <wp:extent cx="153035" cy="153670"/>
                <wp:effectExtent l="0" t="0" r="18415" b="17780"/>
                <wp:wrapNone/>
                <wp:docPr id="360"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oval w14:anchorId="72C401EB" id="Oval 18" o:spid="_x0000_s1026" style="position:absolute;margin-left:150.25pt;margin-top:3.3pt;width:12.05pt;height:12.1pt;z-index:252097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5VY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yZz0saKj&#10;Jj3uhWHFdRSnd76knGf3hLE87+5BfvPMwqoVdqtuEaFvlaiJUhHzs1cXouPpKtv0n6EmZLELkHQ6&#10;NNhFQFKAHVI7jud2qENgkg6L2SSfzDiTFCJ7fpXalYny5bJDHz4q6Fg0Kq6M0c5HwUQp9vc+RD6i&#10;fMlK/MHoeq2NSQ5uNyuDjKqt+DqtVAKVeZlmLOsrPp/M8oT8KuYvIfK0/gaBsLN1GrWo1YeTHYQ2&#10;g00sjT2JF/UadN9AfSTtEIappV9GRgv4g7OeJrbi/vtOoOLMfLKk//tiOo0jnpzp7GpMDl5GNpcR&#10;YSVBVTxwNpirMHyLnUO9bemlIpVr4ZZ61ugkZuznwOpElqYyaXz6QXHsL/2U9eufL38CAAD//wMA&#10;UEsDBBQABgAIAAAAIQAjO4Dk2gAAAAgBAAAPAAAAZHJzL2Rvd25yZXYueG1sTI/BTsMwDIbvSLxD&#10;ZCRuLGkLVVWaTmgSZ6AgwTFrsrZa4pQk3crb453gZuv79ftzs12dZScT4uRRQrYRwAz2Xk84SPh4&#10;f76rgMWkUCvr0Uj4MRG27fVVo2rtz/hmTl0aGJVgrJWEMaW55jz2o3EqbvxskNjBB6cSrWHgOqgz&#10;lTvLcyFK7tSEdGFUs9mNpj92i5OQLzpk1S7l3csr2v5bFMtX9inl7c369AgsmTX9heGiT+rQktPe&#10;L6gjsxIKIR4oKqEsgREv8nsa9hdQAW8b/v+B9hcAAP//AwBQSwECLQAUAAYACAAAACEAtoM4kv4A&#10;AADhAQAAEwAAAAAAAAAAAAAAAAAAAAAAW0NvbnRlbnRfVHlwZXNdLnhtbFBLAQItABQABgAIAAAA&#10;IQA4/SH/1gAAAJQBAAALAAAAAAAAAAAAAAAAAC8BAABfcmVscy8ucmVsc1BLAQItABQABgAIAAAA&#10;IQDHN5VYGgIAAC8EAAAOAAAAAAAAAAAAAAAAAC4CAABkcnMvZTJvRG9jLnhtbFBLAQItABQABgAI&#10;AAAAIQAjO4Dk2gAAAAgBAAAPAAAAAAAAAAAAAAAAAHQEAABkcnMvZG93bnJldi54bWxQSwUGAAAA&#10;AAQABADzAAAAewUAAAAA&#10;" strokeweight=".5pt"/>
            </w:pict>
          </mc:Fallback>
        </mc:AlternateContent>
      </w:r>
      <w:r w:rsidRPr="00B76BF6">
        <w:rPr>
          <w:noProof/>
        </w:rPr>
        <mc:AlternateContent>
          <mc:Choice Requires="wps">
            <w:drawing>
              <wp:anchor distT="0" distB="0" distL="114300" distR="114300" simplePos="0" relativeHeight="252098560" behindDoc="0" locked="0" layoutInCell="1" allowOverlap="1" wp14:anchorId="55B6B7F1" wp14:editId="2A557938">
                <wp:simplePos x="0" y="0"/>
                <wp:positionH relativeFrom="column">
                  <wp:posOffset>1807634</wp:posOffset>
                </wp:positionH>
                <wp:positionV relativeFrom="paragraph">
                  <wp:posOffset>3810</wp:posOffset>
                </wp:positionV>
                <wp:extent cx="330200" cy="257810"/>
                <wp:effectExtent l="0" t="0" r="0" b="8890"/>
                <wp:wrapNone/>
                <wp:docPr id="37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777DD" w14:textId="5FBBFF2E" w:rsidR="00022192" w:rsidRPr="00443F03" w:rsidRDefault="00022192" w:rsidP="00B76BF6">
                            <w:pPr>
                              <w:jc w:val="center"/>
                              <w:rPr>
                                <w:rFonts w:cs="Arial"/>
                                <w:szCs w:val="18"/>
                              </w:rPr>
                            </w:pPr>
                            <w:r>
                              <w:rPr>
                                <w:rFonts w:cs="Arial"/>
                                <w:szCs w:val="18"/>
                              </w:rPr>
                              <w:t>1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B6B7F1" id="_x0000_s1070" type="#_x0000_t202" style="position:absolute;left:0;text-align:left;margin-left:142.35pt;margin-top:.3pt;width:26pt;height:20.3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rAjvQIAAMMFAAAOAAAAZHJzL2Uyb0RvYy54bWysVMlu2zAQvRfoPxC8K1pM25IQOUgsqyiQ&#10;LkDSD6AlyiIqkSpJW06D/nuHlLckl6KtDgLJId8s781c3+y7Fu2Y0lyKDIdXAUZMlLLiYpPhb4+F&#10;F2OkDRUVbaVgGX5iGt8s3r+7HvqURbKRbcUUAhCh06HPcGNMn/q+LhvWUX0leybAWEvVUQNbtfEr&#10;RQdA71o/CoKZP0hV9UqWTGs4zUcjXjj8umal+VLXmhnUZhhiM+6v3H9t//7imqYbRfuGl4cw6F9E&#10;0VEuwOkJKqeGoq3ib6A6XiqpZW2uStn5sq55yVwOkE0YvMrmoaE9c7lAcXR/KpP+f7Dl591XhXiV&#10;4ckcqBK0A5Ie2d6gO7lH84kt0NDrFO499HDT7OEciHbJ6v5elt81EnLZULFht0rJoWG0ggBD+9K/&#10;eDriaAuyHj7JCvzQrZEOaF+rzlYP6oEAHYh6OpFjYynhcDIJgHCMSjBF03kcOvJ8mh4f90qbD0x2&#10;yC4yrIB7B05399rYYGh6vGJ9CVnwtnX8t+LFAVwcT8A1PLU2G4Sj8zkJklW8iolHotnKI0Gee7fF&#10;knizIpxP80m+XObhL+s3JGnDq4oJ6+YorZD8GXUHkY+iOIlLy5ZXFs6GpNVmvWwV2lGQduE+V3Kw&#10;nK/5L8NwRYBcXqUURiS4ixKvmMVzjxRk6iXzIPaCMLlLZgFJSF68TOmeC/bvKaEhw8k0mo5aOgf9&#10;KrfAfW9zo2nHDQyPlncZjk+XaGoVuBKVo9ZQ3o7ri1LY8M+lALqPRDu9WomOYjX79d71BiHHPljL&#10;6gkUrCQoDMQIkw8WjVQ/MRpgimRY/9hSxTBqPwrogiQkxI4dtyHTeQQbdWlZX1qoKAEqwwajcbk0&#10;46ja9opvGvA09p2Qt9A5NXeqti02RnXoN5gULrnDVLOj6HLvbp1n7+I3AAAA//8DAFBLAwQUAAYA&#10;CAAAACEAvQXMY9sAAAAHAQAADwAAAGRycy9kb3ducmV2LnhtbEyOTU/DMBBE70j8B2uRuFG7aQgl&#10;ZFMhEFdQy4fEzU22SUS8jmK3Cf+e5QTH0YzevGIzu16daAydZ4TlwoAirnzdcYPw9vp0tQYVouXa&#10;9p4J4ZsCbMrzs8LmtZ94S6ddbJRAOOQWoY1xyLUOVUvOhoUfiKU7+NHZKHFsdD3aSeCu14kxmXa2&#10;Y3lo7UAPLVVfu6NDeH8+fH6k5qV5dNfD5Gej2d1qxMuL+f4OVKQ5/o3hV1/UoRSnvT9yHVSPkKzT&#10;G5kiZKCkXq0yiXuEdJmALgv937/8AQAA//8DAFBLAQItABQABgAIAAAAIQC2gziS/gAAAOEBAAAT&#10;AAAAAAAAAAAAAAAAAAAAAABbQ29udGVudF9UeXBlc10ueG1sUEsBAi0AFAAGAAgAAAAhADj9If/W&#10;AAAAlAEAAAsAAAAAAAAAAAAAAAAALwEAAF9yZWxzLy5yZWxzUEsBAi0AFAAGAAgAAAAhAHQesCO9&#10;AgAAwwUAAA4AAAAAAAAAAAAAAAAALgIAAGRycy9lMm9Eb2MueG1sUEsBAi0AFAAGAAgAAAAhAL0F&#10;zGPbAAAABwEAAA8AAAAAAAAAAAAAAAAAFwUAAGRycy9kb3ducmV2LnhtbFBLBQYAAAAABAAEAPMA&#10;AAAfBgAAAAA=&#10;" filled="f" stroked="f">
                <v:textbox>
                  <w:txbxContent>
                    <w:p w14:paraId="215777DD" w14:textId="5FBBFF2E" w:rsidR="00022192" w:rsidRPr="00443F03" w:rsidRDefault="00022192" w:rsidP="00B76BF6">
                      <w:pPr>
                        <w:jc w:val="center"/>
                        <w:rPr>
                          <w:rFonts w:cs="Arial"/>
                          <w:szCs w:val="18"/>
                        </w:rPr>
                      </w:pPr>
                      <w:r>
                        <w:rPr>
                          <w:rFonts w:cs="Arial"/>
                          <w:szCs w:val="18"/>
                        </w:rPr>
                        <w:t>13</w:t>
                      </w:r>
                    </w:p>
                  </w:txbxContent>
                </v:textbox>
              </v:shape>
            </w:pict>
          </mc:Fallback>
        </mc:AlternateContent>
      </w:r>
      <w:r w:rsidR="00D147E2">
        <w:rPr>
          <w:noProof/>
          <w:lang w:bidi="th-TH"/>
        </w:rPr>
        <mc:AlternateContent>
          <mc:Choice Requires="wps">
            <w:drawing>
              <wp:anchor distT="0" distB="0" distL="114300" distR="114300" simplePos="0" relativeHeight="252063744" behindDoc="0" locked="0" layoutInCell="1" allowOverlap="1" wp14:anchorId="056D16D7" wp14:editId="7B65F817">
                <wp:simplePos x="0" y="0"/>
                <wp:positionH relativeFrom="column">
                  <wp:posOffset>2766377</wp:posOffset>
                </wp:positionH>
                <wp:positionV relativeFrom="paragraph">
                  <wp:posOffset>81337</wp:posOffset>
                </wp:positionV>
                <wp:extent cx="109855" cy="119380"/>
                <wp:effectExtent l="0" t="4762" r="18732" b="18733"/>
                <wp:wrapNone/>
                <wp:docPr id="252" name="Arrow: Left 7"/>
                <wp:cNvGraphicFramePr/>
                <a:graphic xmlns:a="http://schemas.openxmlformats.org/drawingml/2006/main">
                  <a:graphicData uri="http://schemas.microsoft.com/office/word/2010/wordprocessingShape">
                    <wps:wsp>
                      <wps:cNvSpPr/>
                      <wps:spPr>
                        <a:xfrm rot="16200000" flipH="1" flipV="1">
                          <a:off x="0" y="0"/>
                          <a:ext cx="109855" cy="11938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574C0F9" id="Arrow: Left 7" o:spid="_x0000_s1026" type="#_x0000_t66" style="position:absolute;margin-left:217.8pt;margin-top:6.4pt;width:8.65pt;height:9.4pt;rotation:-90;flip:x y;z-index:25206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aIsgIAALgFAAAOAAAAZHJzL2Uyb0RvYy54bWysVF9P2zAQf5+072D5faTJKNCIFFUgtkkV&#10;oMHGs3FsEsnxebbbtPv0nO0kVAztYVoeojvf3e/+3/nFrlNkK6xrQVc0P5pRIjSHutXPFf3xcP3p&#10;jBLnma6ZAi0quheOXiw/fjjvTSkKaEDVwhIE0a7sTUUb702ZZY43omPuCIzQKJRgO+aRtc9ZbVmP&#10;6J3KitnsJOvB1sYCF87h61US0mXEl1JwfyulE56oimJsPv5t/D+Ff7Y8Z+WzZaZp+RAG+4coOtZq&#10;dDpBXTHPyMa2f0B1LbfgQPojDl0GUrZcxBwwm3z2Jpv7hhkRc8HiODOVyf0/WH6zvbOkrStazAtK&#10;NOuwSStroS/JWkhPTkOJeuNK1Lw3d3bgHJIh3520HbGAdc1PsB/4USJVa77iQ6J+BiqoYrJkFyu/&#10;nyovdp5wfMxni7P5nBKOojxffD6LnckSfjA21vkvAjoSiIoqDC1GGZHZdu08Bob6o16w0XDdKhU7&#10;rDTpK7qYF/No4EC1dRAGtThr4lJZsmU4JX6Xh5QR60ALOaXxMRQipR4pv1ciQCj9XUisImZSJAdh&#10;fl8xGedC+1QG17BaJFfzWK/B2WgRXUfAgCwxyAl7ABg1E8iInWAG/WAq4vhPxrO/BZaMJ4voGbSf&#10;jLtWg30PQGFWg+ekPxYplSZU6QnqPc5YHBKcDmf4dYtNXDPn75jFbcNHvCD+Fn9SAfYJBoqSBuzv&#10;996DPi4BSinpcXsr6n5tmBWUqG8a12ORHx+HdY/M8fy0QMYeSp4OJXrTXQK2HicWo4tk0PdqJKWF&#10;7hEPzSp4RRHTHH1XlHs7Mpc+XRU8VVysVlENV9wwv9b3ho9LEObzYffIrBkm2eMK3MC46ax8M8tJ&#10;N/RDw2rjQbZx0F/rOtQbz0McnOGUhftzyEet14O7fAEAAP//AwBQSwMEFAAGAAgAAAAhADbVaIjf&#10;AAAACQEAAA8AAABkcnMvZG93bnJldi54bWxMj8FOwzAQRO9I/IO1SFwQdWgcKCFOVSFAvdb0UG5u&#10;vCQRsR1it3X/nuUEx9U8zbytlskO7IhT6L2TcDfLgKFrvOldK2H7/nq7ABaidkYP3qGEMwZY1pcX&#10;lS6NP7kNHlVsGZW4UGoJXYxjyXloOrQ6zPyIjrJPP1kd6ZxabiZ9onI78HmW3XOre0cLnR7xucPm&#10;Sx2sBJXEWn9sRHGjvtNa7c7zlX15k/L6Kq2egEVM8Q+GX31Sh5qc9v7gTGCDBJGLR0IpyAtgBIgi&#10;fwC2l5BnC+B1xf9/UP8AAAD//wMAUEsBAi0AFAAGAAgAAAAhALaDOJL+AAAA4QEAABMAAAAAAAAA&#10;AAAAAAAAAAAAAFtDb250ZW50X1R5cGVzXS54bWxQSwECLQAUAAYACAAAACEAOP0h/9YAAACUAQAA&#10;CwAAAAAAAAAAAAAAAAAvAQAAX3JlbHMvLnJlbHNQSwECLQAUAAYACAAAACEABQCGiLICAAC4BQAA&#10;DgAAAAAAAAAAAAAAAAAuAgAAZHJzL2Uyb0RvYy54bWxQSwECLQAUAAYACAAAACEANtVoiN8AAAAJ&#10;AQAADwAAAAAAAAAAAAAAAAAMBQAAZHJzL2Rvd25yZXYueG1sUEsFBgAAAAAEAAQA8wAAABgGAAAA&#10;AA==&#10;" adj="10800" filled="f" strokecolor="black [3213]"/>
            </w:pict>
          </mc:Fallback>
        </mc:AlternateContent>
      </w:r>
      <w:r w:rsidR="00D147E2">
        <w:rPr>
          <w:noProof/>
          <w:lang w:bidi="th-TH"/>
        </w:rPr>
        <mc:AlternateContent>
          <mc:Choice Requires="wps">
            <w:drawing>
              <wp:anchor distT="0" distB="0" distL="114300" distR="114300" simplePos="0" relativeHeight="252040192" behindDoc="0" locked="0" layoutInCell="1" allowOverlap="1" wp14:anchorId="5D79B0EF" wp14:editId="2085ADFF">
                <wp:simplePos x="0" y="0"/>
                <wp:positionH relativeFrom="column">
                  <wp:posOffset>4406265</wp:posOffset>
                </wp:positionH>
                <wp:positionV relativeFrom="paragraph">
                  <wp:posOffset>80831</wp:posOffset>
                </wp:positionV>
                <wp:extent cx="0" cy="986117"/>
                <wp:effectExtent l="0" t="0" r="19050" b="24130"/>
                <wp:wrapNone/>
                <wp:docPr id="257"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86117"/>
                        </a:xfrm>
                        <a:prstGeom prst="line">
                          <a:avLst/>
                        </a:prstGeom>
                        <a:noFill/>
                        <a:ln w="9525">
                          <a:solidFill>
                            <a:srgbClr val="000000"/>
                          </a:solidFill>
                          <a:round/>
                          <a:headEnd type="none" w="sm" len="me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line w14:anchorId="2BAACFE8" id="Line 62" o:spid="_x0000_s1026" style="position:absolute;flip:y;z-index:252040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6.95pt,6.35pt" to="346.9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8SmLgIAAFEEAAAOAAAAZHJzL2Uyb0RvYy54bWysVE2P2jAQvVfqf7B8h3wUWIgIqyqBXmiL&#10;tNveje0Qq45t2YaAqv73jh2WLe2lqpqDE9tvnt/MPGf5eO4kOnHrhFYlzsYpRlxRzYQ6lPjL82Y0&#10;x8h5ohiRWvESX7jDj6u3b5a9KXiuWy0ZtwhIlCt6U+LWe1MkiaMt74gba8MVbDbadsTD1B4SZkkP&#10;7J1M8jSdJb22zFhNuXOwWg+beBX5m4ZT/7lpHPdIlhi0+TjaOO7DmKyWpDhYYlpBrzLIP6joiFBw&#10;6I2qJp6goxV/UHWCWu1048dUd4luGkF5zAGyydLfsnlqieExFyiOM7cyuf9HSz+ddhYJVuJ8+oCR&#10;Ih00aSsUR7M8FKc3rgBMpXY2pEfP6slsNf3mkNJVS9SBR5HPFwNxWYhI7kLCxBk4Yt9/1Aww5Oh1&#10;rNS5sR1qpDBfQ2Agh2qgc2zN5dYafvaIDosUVhfzWZY9xGNIERhCnLHOf+C6Q+GjxBLURz5y2jof&#10;FL1CAlzpjZAyNl4q1APpNJ/GAKelYGEzwJw97Ctp0YkE68Tneu4dzOqjYpGs5YStFUM+1kKB3XFg&#10;dx1GksPl6DgLBKTwREgADsqkCkuQJmi9fg3G+b5IF+v5ej4ZTfLZejRJ63r0flNNRrNN9jCt39VV&#10;VWc/gu5sUrSCMa6C9BcTZ5O/M8n1Og32u9n4VqPknj0WE8S+vKPo2PHQ5MEue80uOxuyC80H30bw&#10;9Y6Fi/HrPKJe/wSrnwAAAP//AwBQSwMEFAAGAAgAAAAhAHL8mTndAAAACgEAAA8AAABkcnMvZG93&#10;bnJldi54bWxMj81OwzAQhO9IvIO1lbgg6hBQaEOcClHxAP1B4ujESxJqr0Pstunbd1EP5bgzn2Zn&#10;isXorDjgEDpPCh6nCQik2puOGgXbzcfDDESImoy2nlDBCQMsytubQufGH2mFh3VsBIdQyLWCNsY+&#10;lzLULTodpr5HYu/bD05HPodGmkEfOdxZmSZJJp3uiD+0usf3Fuvdeu8U4HYjn9Pl6Sv43/6++vRL&#10;u2p+lLqbjG+vICKO8QrDX32uDiV3qvyeTBBWQTZ/mjPKRvoCgoGLULGQzRKQZSH/TyjPAAAA//8D&#10;AFBLAQItABQABgAIAAAAIQC2gziS/gAAAOEBAAATAAAAAAAAAAAAAAAAAAAAAABbQ29udGVudF9U&#10;eXBlc10ueG1sUEsBAi0AFAAGAAgAAAAhADj9If/WAAAAlAEAAAsAAAAAAAAAAAAAAAAALwEAAF9y&#10;ZWxzLy5yZWxzUEsBAi0AFAAGAAgAAAAhAMIrxKYuAgAAUQQAAA4AAAAAAAAAAAAAAAAALgIAAGRy&#10;cy9lMm9Eb2MueG1sUEsBAi0AFAAGAAgAAAAhAHL8mTndAAAACgEAAA8AAAAAAAAAAAAAAAAAiAQA&#10;AGRycy9kb3ducmV2LnhtbFBLBQYAAAAABAAEAPMAAACSBQAAAAA=&#10;">
                <v:stroke startarrowwidth="narrow"/>
              </v:line>
            </w:pict>
          </mc:Fallback>
        </mc:AlternateContent>
      </w:r>
      <w:r w:rsidR="00D147E2">
        <w:rPr>
          <w:noProof/>
          <w:lang w:bidi="th-TH"/>
        </w:rPr>
        <mc:AlternateContent>
          <mc:Choice Requires="wpg">
            <w:drawing>
              <wp:anchor distT="0" distB="0" distL="114300" distR="114300" simplePos="0" relativeHeight="252043264" behindDoc="0" locked="0" layoutInCell="1" allowOverlap="1" wp14:anchorId="4370DC10" wp14:editId="5BB73624">
                <wp:simplePos x="0" y="0"/>
                <wp:positionH relativeFrom="column">
                  <wp:posOffset>827957</wp:posOffset>
                </wp:positionH>
                <wp:positionV relativeFrom="paragraph">
                  <wp:posOffset>3810</wp:posOffset>
                </wp:positionV>
                <wp:extent cx="93600" cy="217928"/>
                <wp:effectExtent l="0" t="0" r="20955" b="10795"/>
                <wp:wrapNone/>
                <wp:docPr id="259" name="Group 259"/>
                <wp:cNvGraphicFramePr/>
                <a:graphic xmlns:a="http://schemas.openxmlformats.org/drawingml/2006/main">
                  <a:graphicData uri="http://schemas.microsoft.com/office/word/2010/wordprocessingGroup">
                    <wpg:wgp>
                      <wpg:cNvGrpSpPr/>
                      <wpg:grpSpPr>
                        <a:xfrm>
                          <a:off x="0" y="0"/>
                          <a:ext cx="93600" cy="217928"/>
                          <a:chOff x="0" y="0"/>
                          <a:chExt cx="93600" cy="217928"/>
                        </a:xfrm>
                      </wpg:grpSpPr>
                      <wps:wsp>
                        <wps:cNvPr id="260" name="Isosceles Triangle 260"/>
                        <wps:cNvSpPr/>
                        <wps:spPr>
                          <a:xfrm>
                            <a:off x="0" y="109928"/>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Isosceles Triangle 261"/>
                        <wps:cNvSpPr/>
                        <wps:spPr>
                          <a:xfrm flipV="1">
                            <a:off x="0" y="0"/>
                            <a:ext cx="93600" cy="108000"/>
                          </a:xfrm>
                          <a:prstGeom prst="triangl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528121" id="Group 259" o:spid="_x0000_s1026" style="position:absolute;margin-left:65.2pt;margin-top:.3pt;width:7.35pt;height:17.15pt;z-index:252043264" coordsize="93600,217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gPtJwMAADULAAAOAAAAZHJzL2Uyb0RvYy54bWzsVltP2zAUfp+0/2D5feQyymhEiioYCAkB&#10;Gmw8u45zkRzbs92m3a/fsZ2kXAqamLYnXlLb5/75nK8+Ol63HK2YNo0UOU72YoyYoLJoRJXj73dn&#10;nw4xMpaIgnApWI43zODj2ccPR53KWCpryQumETgRJutUjmtrVRZFhtasJWZPKiZAWErdEgtbXUWF&#10;Jh14b3mUxvFB1EldKC0pMwZOT4MQz7z/smTUXpelYRbxHENu1n+1/y7cN5odkazSRNUN7dMgb8ii&#10;JY2AoKOrU2IJWurmmau2oVoaWdo9KttIlmVDma8BqkniJ9Wca7lUvpYq6yo1wgTQPsHpzW7p1epG&#10;o6bIcTqZYiRIC5fk4yJ3APB0qspA61yrW3Wj+4Mq7FzF61K37hdqQWsP7GYElq0tonA4/XwQA/oU&#10;JGnyZZoeBtxpDZfzzIjWX18zi4aQkctsTKRT0EBmi5H5O4xua6KYh9646geMDqCKgNGFkYYyzgy6&#10;0w0RFWcoBanHx5uMaJnMAHAvQpXE0xGQHXgl8WEM2IHfsXCSKW3sOZMtcosc2z4D34FkdWlsUB/U&#10;XGwjeVOcNZz7jRsvdsI1WhEYjEWV9AEeaXGBOri7STrxjh/J/IBuPdj1Dg+QMBeQt7uaAIFf2Q1n&#10;LgkuvrESWg/6Iw0BHmdFKGXCJkFUk4KFZCcAx4DHmIVHxzt0nksoc/TdO9jtO+DU6ztT5jljNI5f&#10;SywYjxY+shR2NG4bIfUuBxyq6iMH/QGkAI1DaSGLDTSdloGxjKJnDdz1JTH2hmigKGhEoF17DZ+S&#10;S7gn2a8wqqX+tevc6cNUgBSjDigvx+bnkmiGEb8QMC/TZH/fcaTf7E++pLDRDyWLhxKxbE8kNE8C&#10;BK+oXzp9y4dlqWV7D+w8d1FBRASF2DmmVg+bExuoGPidsvncqwEvKmIvxa2izrlD1fXx3fqeaDU0&#10;PAzKlRxmlGRPej7oOksh50sry8YPxBbXHm/gC8dv/4U4AKZXiMP3g8sEuOYF4kAlb9SPAZI/ZNt3&#10;9nBdYN7Z4509/g17+EcIvM38H1D/jnSPv4d7zzbb1+7sNwAAAP//AwBQSwMEFAAGAAgAAAAhAIvn&#10;MtvdAAAABwEAAA8AAABkcnMvZG93bnJldi54bWxMjsFKw0AURfeC/zA8wZ2dxKRFYyalFHVVBFuh&#10;dPeaeU1CM29CZpqkf+90pcvLvZx78uVkWjFQ7xrLCuJZBIK4tLrhSsHP7uPpBYTzyBpby6TgSg6W&#10;xf1djpm2I3/TsPWVCBB2GSqove8yKV1Zk0E3sx1x6E62N+hD7CupexwD3LTyOYoW0mDD4aHGjtY1&#10;leftxSj4HHFcJfH7sDmf1tfDbv6138Sk1OPDtHoD4Wnyf2O46Qd1KILT0V5YO9GGnERpmCpYgLjV&#10;6TwGcVSQpK8gi1z+9y9+AQAA//8DAFBLAQItABQABgAIAAAAIQC2gziS/gAAAOEBAAATAAAAAAAA&#10;AAAAAAAAAAAAAABbQ29udGVudF9UeXBlc10ueG1sUEsBAi0AFAAGAAgAAAAhADj9If/WAAAAlAEA&#10;AAsAAAAAAAAAAAAAAAAALwEAAF9yZWxzLy5yZWxzUEsBAi0AFAAGAAgAAAAhALmGA+0nAwAANQsA&#10;AA4AAAAAAAAAAAAAAAAALgIAAGRycy9lMm9Eb2MueG1sUEsBAi0AFAAGAAgAAAAhAIvnMtvdAAAA&#10;BwEAAA8AAAAAAAAAAAAAAAAAgQUAAGRycy9kb3ducmV2LnhtbFBLBQYAAAAABAAEAPMAAACLBgAA&#10;AAA=&#10;">
                <v:shape id="Isosceles Triangle 260" o:spid="_x0000_s1027" type="#_x0000_t5" style="position:absolute;top:109928;width:93600;height:108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cawQAAANwAAAAPAAAAZHJzL2Rvd25yZXYueG1sRE/JasMw&#10;EL0X+g9iCr01skNJghvFmCalvWaDHqfWVDa1Ro6levn76BDI8fH2dT7aRvTU+dqxgnSWgCAuna7Z&#10;KDgdP15WIHxA1tg4JgUTecg3jw9rzLQbeE/9IRgRQ9hnqKAKoc2k9GVFFv3MtcSR+3WdxRBhZ6Tu&#10;cIjhtpHzJFlIizXHhgpbeq+o/Dv8WwV+ibtPc27T7WX5/XOmyejLa6HU89NYvIEINIa7+Ob+0grm&#10;izg/nolHQG6uAAAA//8DAFBLAQItABQABgAIAAAAIQDb4fbL7gAAAIUBAAATAAAAAAAAAAAAAAAA&#10;AAAAAABbQ29udGVudF9UeXBlc10ueG1sUEsBAi0AFAAGAAgAAAAhAFr0LFu/AAAAFQEAAAsAAAAA&#10;AAAAAAAAAAAAHwEAAF9yZWxzLy5yZWxzUEsBAi0AFAAGAAgAAAAhAJBhRxrBAAAA3AAAAA8AAAAA&#10;AAAAAAAAAAAABwIAAGRycy9kb3ducmV2LnhtbFBLBQYAAAAAAwADALcAAAD1AgAAAAA=&#10;" fillcolor="white [3212]" strokecolor="black [3213]"/>
                <v:shape id="Isosceles Triangle 261" o:spid="_x0000_s1028" type="#_x0000_t5" style="position:absolute;width:93600;height:10800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i2xQAAANwAAAAPAAAAZHJzL2Rvd25yZXYueG1sRI/RaoNA&#10;FETfA/2H5Qb6lqyGNojNRiRUSCktxPQDLu6NSty74m7U9Ou7hUIfh5k5w+yy2XRipMG1lhXE6wgE&#10;cWV1y7WCr3OxSkA4j6yxs0wK7uQg2z8sdphqO/GJxtLXIkDYpaig8b5PpXRVQwbd2vbEwbvYwaAP&#10;cqilHnAKcNPJTRRtpcGWw0KDPR0aqq7lzSjIn6/F26u/j5+H94/u+ylpq3wulXpczvkLCE+z/w//&#10;tY9awWYbw++ZcATk/gcAAP//AwBQSwECLQAUAAYACAAAACEA2+H2y+4AAACFAQAAEwAAAAAAAAAA&#10;AAAAAAAAAAAAW0NvbnRlbnRfVHlwZXNdLnhtbFBLAQItABQABgAIAAAAIQBa9CxbvwAAABUBAAAL&#10;AAAAAAAAAAAAAAAAAB8BAABfcmVscy8ucmVsc1BLAQItABQABgAIAAAAIQCaJVi2xQAAANwAAAAP&#10;AAAAAAAAAAAAAAAAAAcCAABkcnMvZG93bnJldi54bWxQSwUGAAAAAAMAAwC3AAAA+QIAAAAA&#10;" fillcolor="white [3212]" strokecolor="black [3213]"/>
              </v:group>
            </w:pict>
          </mc:Fallback>
        </mc:AlternateContent>
      </w:r>
    </w:p>
    <w:p w14:paraId="52E1C834" w14:textId="1CE0CDFC" w:rsidR="00D147E2" w:rsidRDefault="00D01998" w:rsidP="00D147E2">
      <w:pPr>
        <w:pStyle w:val="CETBodytext"/>
      </w:pPr>
      <w:r>
        <w:rPr>
          <w:noProof/>
          <w:lang w:bidi="th-TH"/>
        </w:rPr>
        <mc:AlternateContent>
          <mc:Choice Requires="wps">
            <w:drawing>
              <wp:anchor distT="0" distB="0" distL="114300" distR="114300" simplePos="0" relativeHeight="252062720" behindDoc="0" locked="0" layoutInCell="1" allowOverlap="1" wp14:anchorId="573C6A40" wp14:editId="484DD63A">
                <wp:simplePos x="0" y="0"/>
                <wp:positionH relativeFrom="column">
                  <wp:posOffset>3123565</wp:posOffset>
                </wp:positionH>
                <wp:positionV relativeFrom="paragraph">
                  <wp:posOffset>24765</wp:posOffset>
                </wp:positionV>
                <wp:extent cx="503767" cy="245533"/>
                <wp:effectExtent l="0" t="0" r="0" b="2540"/>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767" cy="245533"/>
                        </a:xfrm>
                        <a:prstGeom prst="rect">
                          <a:avLst/>
                        </a:prstGeom>
                        <a:noFill/>
                        <a:ln w="9525">
                          <a:noFill/>
                          <a:miter lim="800000"/>
                          <a:headEnd/>
                          <a:tailEnd/>
                        </a:ln>
                      </wps:spPr>
                      <wps:txbx>
                        <w:txbxContent>
                          <w:p w14:paraId="5340469B" w14:textId="579E1548" w:rsidR="00022192" w:rsidRPr="00336368" w:rsidRDefault="00022192" w:rsidP="00D147E2">
                            <w:pPr>
                              <w:rPr>
                                <w:rFonts w:cs="Cordia New"/>
                                <w:i/>
                                <w:iCs/>
                                <w:cs/>
                                <w:lang w:val="en-US" w:bidi="th-TH"/>
                              </w:rPr>
                            </w:pPr>
                            <w:proofErr w:type="spellStart"/>
                            <w:r w:rsidRPr="00336368">
                              <w:rPr>
                                <w:rFonts w:cs="Arial"/>
                                <w:i/>
                                <w:iCs/>
                                <w:lang w:val="en-US"/>
                              </w:rPr>
                              <w:t>Q</w:t>
                            </w:r>
                            <w:r>
                              <w:rPr>
                                <w:rFonts w:cs="Arial"/>
                                <w:i/>
                                <w:iCs/>
                                <w:vertAlign w:val="subscript"/>
                                <w:lang w:val="en-US"/>
                              </w:rPr>
                              <w:t>abs</w:t>
                            </w:r>
                            <w:proofErr w:type="spellEnd"/>
                            <w:r>
                              <w:rPr>
                                <w:rFonts w:cs="Arial"/>
                                <w:i/>
                                <w:iCs/>
                                <w:vertAlign w:val="subscript"/>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3C6A40" id="Text Box 258" o:spid="_x0000_s1071" type="#_x0000_t202" style="position:absolute;left:0;text-align:left;margin-left:245.95pt;margin-top:1.95pt;width:39.65pt;height:19.3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DB/EQIAAP0DAAAOAAAAZHJzL2Uyb0RvYy54bWysU11v2yAUfZ+0/4B4X+w4cdNacaquXadJ&#10;3YfU7gcQjGM04DIgsbNf3wtOMmt7m+YHC7jcc+8597C+HbQiB+G8BFPT+SynRBgOjTS7mn5/eXx3&#10;TYkPzDRMgRE1PQpPbzdv36x7W4kCOlCNcARBjK96W9MuBFtlmeed0MzPwAqDwRacZgG3bpc1jvWI&#10;rlVW5PlV1oNrrAMuvMfThzFINwm/bQUPX9vWi0BUTbG3kP4u/bfxn23WrNo5ZjvJT22wf+hCM2mw&#10;6AXqgQVG9k7+BaUld+ChDTMOOoO2lVwkDshmnv/B5rljViQuKI63F5n8/4PlXw7fHJFNTYsSR2WY&#10;xiG9iCGQ9zCQeIYK9dZXePHZ4tUwYAAnndh6+wT8hycG7jtmduLOOeg7wRrscB4zs0nqiOMjyLb/&#10;DA0WYvsACWhonY7yoSAE0XFSx8t0YjMcD8t8sbpaUcIxVCzLcrFIFVh1TrbOh48CNImLmjocfgJn&#10;hycfYjOsOl+JtQw8SqWSAZQhfU1vyqJMCZOIlgH9qaSu6XUev9ExkeMH06TkwKQa11hAmRPpyHNk&#10;HIbtkBRelmcxt9AcUQYHox/x/eCiA/eLkh69WFP/c8+coER9MijlzXy5jOZNm2W5KnDjppHtNMIM&#10;R6iaBkrG5X1Ihh8536HkrUxyxNmMnZx6Ro8llU7vIZp4uk+3fr/azSsAAAD//wMAUEsDBBQABgAI&#10;AAAAIQDQHLT83QAAAAgBAAAPAAAAZHJzL2Rvd25yZXYueG1sTI/BTsMwDIbvSLxDZCRuLGnZBi1N&#10;JwTiCtoGSNyyxmsrGqdqsrW8/bwTO1nW9+v352I1uU4ccQitJw3JTIFAqrxtqdbwuX27ewQRoiFr&#10;Ok+o4Q8DrMrrq8Lk1o+0xuMm1oJLKORGQxNjn0sZqgadCTPfIzHb+8GZyOtQSzuYkctdJ1OlltKZ&#10;lvhCY3p8abD63Rychq/3/c/3XH3Ur27Rj35Sklwmtb69mZ6fQESc4n8YzvqsDiU77fyBbBCdhnmW&#10;ZBzVcM+D+eIhSUHsGKRLkGUhLx8oTwAAAP//AwBQSwECLQAUAAYACAAAACEAtoM4kv4AAADhAQAA&#10;EwAAAAAAAAAAAAAAAAAAAAAAW0NvbnRlbnRfVHlwZXNdLnhtbFBLAQItABQABgAIAAAAIQA4/SH/&#10;1gAAAJQBAAALAAAAAAAAAAAAAAAAAC8BAABfcmVscy8ucmVsc1BLAQItABQABgAIAAAAIQDSHDB/&#10;EQIAAP0DAAAOAAAAAAAAAAAAAAAAAC4CAABkcnMvZTJvRG9jLnhtbFBLAQItABQABgAIAAAAIQDQ&#10;HLT83QAAAAgBAAAPAAAAAAAAAAAAAAAAAGsEAABkcnMvZG93bnJldi54bWxQSwUGAAAAAAQABADz&#10;AAAAdQUAAAAA&#10;" filled="f" stroked="f">
                <v:textbox>
                  <w:txbxContent>
                    <w:p w14:paraId="5340469B" w14:textId="579E1548" w:rsidR="00022192" w:rsidRPr="00336368" w:rsidRDefault="00022192" w:rsidP="00D147E2">
                      <w:pPr>
                        <w:rPr>
                          <w:rFonts w:cs="Cordia New"/>
                          <w:i/>
                          <w:iCs/>
                          <w:cs/>
                          <w:lang w:val="en-US" w:bidi="th-TH"/>
                        </w:rPr>
                      </w:pPr>
                      <w:proofErr w:type="spellStart"/>
                      <w:r w:rsidRPr="00336368">
                        <w:rPr>
                          <w:rFonts w:cs="Arial"/>
                          <w:i/>
                          <w:iCs/>
                          <w:lang w:val="en-US"/>
                        </w:rPr>
                        <w:t>Q</w:t>
                      </w:r>
                      <w:r>
                        <w:rPr>
                          <w:rFonts w:cs="Arial"/>
                          <w:i/>
                          <w:iCs/>
                          <w:vertAlign w:val="subscript"/>
                          <w:lang w:val="en-US"/>
                        </w:rPr>
                        <w:t>abs</w:t>
                      </w:r>
                      <w:proofErr w:type="spellEnd"/>
                      <w:r>
                        <w:rPr>
                          <w:rFonts w:cs="Arial"/>
                          <w:i/>
                          <w:iCs/>
                          <w:vertAlign w:val="subscript"/>
                          <w:lang w:val="en-US"/>
                        </w:rPr>
                        <w:t>-B</w:t>
                      </w:r>
                    </w:p>
                  </w:txbxContent>
                </v:textbox>
              </v:shape>
            </w:pict>
          </mc:Fallback>
        </mc:AlternateContent>
      </w:r>
      <w:r w:rsidR="00767B01" w:rsidRPr="00AA213B">
        <w:rPr>
          <w:noProof/>
          <w:lang w:bidi="th-TH"/>
        </w:rPr>
        <mc:AlternateContent>
          <mc:Choice Requires="wps">
            <w:drawing>
              <wp:anchor distT="0" distB="0" distL="114300" distR="114300" simplePos="0" relativeHeight="252052480" behindDoc="0" locked="0" layoutInCell="1" allowOverlap="1" wp14:anchorId="746C9982" wp14:editId="2545B049">
                <wp:simplePos x="0" y="0"/>
                <wp:positionH relativeFrom="column">
                  <wp:posOffset>638387</wp:posOffset>
                </wp:positionH>
                <wp:positionV relativeFrom="paragraph">
                  <wp:posOffset>100965</wp:posOffset>
                </wp:positionV>
                <wp:extent cx="203200" cy="224155"/>
                <wp:effectExtent l="0" t="0" r="0" b="4445"/>
                <wp:wrapNone/>
                <wp:docPr id="26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178EE" w14:textId="77777777" w:rsidR="00022192" w:rsidRPr="00443F03" w:rsidRDefault="00022192" w:rsidP="00D147E2">
                            <w:pPr>
                              <w:jc w:val="center"/>
                              <w:rPr>
                                <w:rFonts w:cs="Arial"/>
                                <w:szCs w:val="18"/>
                                <w:lang w:val="en-US"/>
                              </w:rPr>
                            </w:pPr>
                            <w:r>
                              <w:rPr>
                                <w:rFonts w:cs="Arial"/>
                                <w:szCs w:val="18"/>
                                <w:lang w:val="en-US"/>
                              </w:rPr>
                              <w:t>9</w:t>
                            </w:r>
                          </w:p>
                        </w:txbxContent>
                      </wps:txbx>
                      <wps:bodyPr rot="0" vert="horz" wrap="square" lIns="91440" tIns="45720" rIns="91440" bIns="45720" anchor="t" anchorCtr="0" upright="1">
                        <a:noAutofit/>
                      </wps:bodyPr>
                    </wps:wsp>
                  </a:graphicData>
                </a:graphic>
              </wp:anchor>
            </w:drawing>
          </mc:Choice>
          <mc:Fallback>
            <w:pict>
              <v:shape w14:anchorId="746C9982" id="_x0000_s1072" type="#_x0000_t202" style="position:absolute;left:0;text-align:left;margin-left:50.25pt;margin-top:7.95pt;width:16pt;height:17.65pt;z-index:25205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G07ugIAAMMFAAAOAAAAZHJzL2Uyb0RvYy54bWysVO1umzAU/T9p72D5P+WjhgRUUrUhTJO6&#10;D6ndAzhggjWwme2EdNPefdcmSdNWk6Zt/EC27/W5H+f4Xl3v+w7tmNJcihyHFwFGTFSy5mKT4y8P&#10;pTfHSBsqatpJwXL8yDS+Xrx9czUOGYtkK7uaKQQgQmfjkOPWmCHzfV21rKf6Qg5MgLGRqqcGtmrj&#10;14qOgN53fhQEiT9KVQ9KVkxrOC0mI144/KZhlfnUNJoZ1OUYcjPur9x/bf/+4opmG0WHlleHNOhf&#10;ZNFTLiDoCaqghqKt4q+gel4pqWVjLirZ+7JpeMVcDVBNGLyo5r6lA3O1QHP0cGqT/n+w1cfdZ4V4&#10;neMoiTEStAeSHtjeoFu5R7OZbdA46Az87gfwNHs4B6JdsXq4k9VXjYRctlRs2I1ScmwZrSHB0N70&#10;z65OONqCrMcPsoY4dGukA9o3qrfdg34gQAeiHk/k2FwqOIyCSyAcowpMUUTCOHYRaHa8PCht3jHZ&#10;I7vIsQLuHTjd3Wljk6HZ0cXGErLkXef478SzA3CcTiA0XLU2m4Sj80capKv5ak48EiUrjwRF4d2U&#10;S+IlZTiLi8tiuSzCnzZuSLKW1zUTNsxRWiH5M+oOIp9EcRKXlh2vLZxNSavNetkptKMg7dJ9h4ac&#10;ufnP03BNgFpelBRGJLiNUq9M5jOPlCT20lkw94IwvU2TgKSkKJ+XdMcF+/eS0JjjNI7iSUu/rS1w&#10;3+vaaNZzA8Oj432O5ycnmlkFrkTtqDWUd9P6rBU2/adWAN1Hop1erUQnsZr9eu/eBklseCvmtawf&#10;QcFKgsJAjDD5YNFK9R2jEaZIjvW3LVUMo+69gFeQhoTYseM2JJ5FsFHnlvW5hYoKoHJsMJqWSzON&#10;qu2g+KaFSNO7E/IGXk7Dnaqfsjq8N5gUrrjDVLOj6HzvvJ5m7+IXAAAA//8DAFBLAwQUAAYACAAA&#10;ACEA54GFrNwAAAAJAQAADwAAAGRycy9kb3ducmV2LnhtbEyPT0/DMAzF70h8h8hI3JizQhErTScE&#10;4gpi/JG4ZY3XVjRO1WRr+fZ4J3bzs5+ef69cz75XBxpjF9jAcqFBEdfBddwY+Hh/vroDFZNlZ/vA&#10;ZOCXIqyr87PSFi5M/EaHTWqUhHAsrIE2paFAjHVL3sZFGIjltgujt0nk2KAb7SThvsdM61v0tmP5&#10;0NqBHluqfzZ7b+DzZff9daNfmyefD1OYNbJfoTGXF/PDPahEc/o3wxFf0KESpm3Ys4uqF611LlYZ&#10;8hWoo+E6k8XWQL7MAKsSTxtUfwAAAP//AwBQSwECLQAUAAYACAAAACEAtoM4kv4AAADhAQAAEwAA&#10;AAAAAAAAAAAAAAAAAAAAW0NvbnRlbnRfVHlwZXNdLnhtbFBLAQItABQABgAIAAAAIQA4/SH/1gAA&#10;AJQBAAALAAAAAAAAAAAAAAAAAC8BAABfcmVscy8ucmVsc1BLAQItABQABgAIAAAAIQCVuG07ugIA&#10;AMMFAAAOAAAAAAAAAAAAAAAAAC4CAABkcnMvZTJvRG9jLnhtbFBLAQItABQABgAIAAAAIQDngYWs&#10;3AAAAAkBAAAPAAAAAAAAAAAAAAAAABQFAABkcnMvZG93bnJldi54bWxQSwUGAAAAAAQABADzAAAA&#10;HQYAAAAA&#10;" filled="f" stroked="f">
                <v:textbox>
                  <w:txbxContent>
                    <w:p w14:paraId="63E178EE" w14:textId="77777777" w:rsidR="00022192" w:rsidRPr="00443F03" w:rsidRDefault="00022192" w:rsidP="00D147E2">
                      <w:pPr>
                        <w:jc w:val="center"/>
                        <w:rPr>
                          <w:rFonts w:cs="Arial"/>
                          <w:szCs w:val="18"/>
                          <w:lang w:val="en-US"/>
                        </w:rPr>
                      </w:pPr>
                      <w:r>
                        <w:rPr>
                          <w:rFonts w:cs="Arial"/>
                          <w:szCs w:val="18"/>
                          <w:lang w:val="en-US"/>
                        </w:rPr>
                        <w:t>9</w:t>
                      </w:r>
                    </w:p>
                  </w:txbxContent>
                </v:textbox>
              </v:shape>
            </w:pict>
          </mc:Fallback>
        </mc:AlternateContent>
      </w:r>
      <w:r w:rsidR="00D147E2">
        <w:rPr>
          <w:noProof/>
          <w:lang w:bidi="th-TH"/>
        </w:rPr>
        <mc:AlternateContent>
          <mc:Choice Requires="wps">
            <w:drawing>
              <wp:anchor distT="0" distB="0" distL="114300" distR="114300" simplePos="0" relativeHeight="252064768" behindDoc="0" locked="0" layoutInCell="1" allowOverlap="1" wp14:anchorId="1EA4E53D" wp14:editId="0EE014E6">
                <wp:simplePos x="0" y="0"/>
                <wp:positionH relativeFrom="column">
                  <wp:posOffset>2580640</wp:posOffset>
                </wp:positionH>
                <wp:positionV relativeFrom="paragraph">
                  <wp:posOffset>49904</wp:posOffset>
                </wp:positionV>
                <wp:extent cx="479425" cy="264795"/>
                <wp:effectExtent l="0" t="0" r="0" b="1905"/>
                <wp:wrapNone/>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 cy="264795"/>
                        </a:xfrm>
                        <a:prstGeom prst="rect">
                          <a:avLst/>
                        </a:prstGeom>
                        <a:noFill/>
                        <a:ln w="9525">
                          <a:noFill/>
                          <a:miter lim="800000"/>
                          <a:headEnd/>
                          <a:tailEnd/>
                        </a:ln>
                      </wps:spPr>
                      <wps:txbx>
                        <w:txbxContent>
                          <w:p w14:paraId="66151E82" w14:textId="77777777" w:rsidR="00022192" w:rsidRPr="00F347BE" w:rsidRDefault="00022192" w:rsidP="00D147E2">
                            <w:pPr>
                              <w:jc w:val="center"/>
                              <w:rPr>
                                <w:rFonts w:cs="Cordia New"/>
                                <w:i/>
                                <w:iCs/>
                                <w:cs/>
                                <w:lang w:val="en-US" w:bidi="th-TH"/>
                              </w:rPr>
                            </w:pPr>
                            <w:r w:rsidRPr="00F347BE">
                              <w:rPr>
                                <w:rFonts w:cs="Arial"/>
                                <w:i/>
                                <w:iCs/>
                                <w:lang w:val="en-US"/>
                              </w:rPr>
                              <w:t>W</w:t>
                            </w:r>
                            <w:r w:rsidRPr="00F347BE">
                              <w:rPr>
                                <w:rFonts w:cs="Arial"/>
                                <w:i/>
                                <w:iCs/>
                                <w:vertAlign w:val="subscript"/>
                                <w:lang w:val="en-US"/>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4E53D" id="Text Box 250" o:spid="_x0000_s1073" type="#_x0000_t202" style="position:absolute;left:0;text-align:left;margin-left:203.2pt;margin-top:3.95pt;width:37.75pt;height:20.85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GADQIAAP0DAAAOAAAAZHJzL2Uyb0RvYy54bWysU11v2yAUfZ+0/4B4X5xYTtNYIVXXrtOk&#10;7kNq9wMIxjEacBmQ2Nmv3wUnWdS+VfODxeXCufece1jdDEaTvfRBgWV0NplSIq2ARtktoz+fHz5c&#10;UxIitw3XYCWjBxnozfr9u1XvallCB7qRniCIDXXvGO1idHVRBNFJw8MEnLSYbMEbHjH026LxvEd0&#10;o4tyOr0qevCN8yBkCLh7PybpOuO3rRTxe9sGGYlmFHuL+e/zf5P+xXrF663nrlPi2AZ/QxeGK4tF&#10;z1D3PHKy8+oVlFHCQ4A2TgSYAtpWCZk5IJvZ9AWbp447mbmgOMGdZQr/D1Z82//wRDWMlnPUx3KD&#10;Q3qWQyQfYSBpDxXqXajx4JPDo3HABE46sw3uEcSvQCzcddxu5a330HeSN9jhLN0sLq6OOCGBbPqv&#10;0GAhvouQgYbWmyQfCkIQHTs5nKeTmhG4WS2WVTmnRGCqvMJonivw+nTZ+RA/SzAkLRj1OPwMzveP&#10;IaZmeH06kmpZeFBaZwNoS3pGl3OEf5ExKqI/tTKMXk/TNzomcfxkm3w5cqXHNRbQ9kg68RwZx2Ez&#10;ZIWrxUnMDTQHlMHD6Ed8P7jowP+hpEcvMhp+77iXlOgvFqVczqoqmTcH1XxRYuAvM5vLDLcCoRiN&#10;lIzLu5gNPzK7RclbleVIsxk7OfaMHssqHd9DMvFlnE/9e7XrvwAAAP//AwBQSwMEFAAGAAgAAAAh&#10;AMFD0A3cAAAACAEAAA8AAABkcnMvZG93bnJldi54bWxMj8FOwzAQRO9I/IO1SNyo3SqkTYhTVSCu&#10;IFqo1Jsbb5OIeB3FbhP+nuVEb7Oa0eybYj25TlxwCK0nDfOZAoFUedtSreFz9/qwAhGiIWs6T6jh&#10;BwOsy9ubwuTWj/SBl22sBZdQyI2GJsY+lzJUDToTZr5HYu/kB2cin0Mt7WBGLnedXCiVSmda4g+N&#10;6fG5wep7e3Yavt5Oh32i3usX99iPflKSXCa1vr+bNk8gIk7xPwx/+IwOJTMd/ZlsEJ2GRKUJRzUs&#10;MxDsJ6s5iyOLLAVZFvJ6QPkLAAD//wMAUEsBAi0AFAAGAAgAAAAhALaDOJL+AAAA4QEAABMAAAAA&#10;AAAAAAAAAAAAAAAAAFtDb250ZW50X1R5cGVzXS54bWxQSwECLQAUAAYACAAAACEAOP0h/9YAAACU&#10;AQAACwAAAAAAAAAAAAAAAAAvAQAAX3JlbHMvLnJlbHNQSwECLQAUAAYACAAAACEAaCvxgA0CAAD9&#10;AwAADgAAAAAAAAAAAAAAAAAuAgAAZHJzL2Uyb0RvYy54bWxQSwECLQAUAAYACAAAACEAwUPQDdwA&#10;AAAIAQAADwAAAAAAAAAAAAAAAABnBAAAZHJzL2Rvd25yZXYueG1sUEsFBgAAAAAEAAQA8wAAAHAF&#10;AAAAAA==&#10;" filled="f" stroked="f">
                <v:textbox>
                  <w:txbxContent>
                    <w:p w14:paraId="66151E82" w14:textId="77777777" w:rsidR="00022192" w:rsidRPr="00F347BE" w:rsidRDefault="00022192" w:rsidP="00D147E2">
                      <w:pPr>
                        <w:jc w:val="center"/>
                        <w:rPr>
                          <w:rFonts w:cs="Cordia New"/>
                          <w:i/>
                          <w:iCs/>
                          <w:cs/>
                          <w:lang w:val="en-US" w:bidi="th-TH"/>
                        </w:rPr>
                      </w:pPr>
                      <w:r w:rsidRPr="00F347BE">
                        <w:rPr>
                          <w:rFonts w:cs="Arial"/>
                          <w:i/>
                          <w:iCs/>
                          <w:lang w:val="en-US"/>
                        </w:rPr>
                        <w:t>W</w:t>
                      </w:r>
                      <w:r w:rsidRPr="00F347BE">
                        <w:rPr>
                          <w:rFonts w:cs="Arial"/>
                          <w:i/>
                          <w:iCs/>
                          <w:vertAlign w:val="subscript"/>
                          <w:lang w:val="en-US"/>
                        </w:rPr>
                        <w:t>p</w:t>
                      </w:r>
                    </w:p>
                  </w:txbxContent>
                </v:textbox>
              </v:shape>
            </w:pict>
          </mc:Fallback>
        </mc:AlternateContent>
      </w:r>
      <w:r w:rsidR="00D147E2" w:rsidRPr="00AA213B">
        <w:rPr>
          <w:noProof/>
          <w:lang w:bidi="th-TH"/>
        </w:rPr>
        <mc:AlternateContent>
          <mc:Choice Requires="wps">
            <w:drawing>
              <wp:anchor distT="0" distB="0" distL="114300" distR="114300" simplePos="0" relativeHeight="252051456" behindDoc="0" locked="0" layoutInCell="1" allowOverlap="1" wp14:anchorId="0581DC6B" wp14:editId="074A574C">
                <wp:simplePos x="0" y="0"/>
                <wp:positionH relativeFrom="column">
                  <wp:posOffset>684530</wp:posOffset>
                </wp:positionH>
                <wp:positionV relativeFrom="paragraph">
                  <wp:posOffset>134620</wp:posOffset>
                </wp:positionV>
                <wp:extent cx="153035" cy="153670"/>
                <wp:effectExtent l="0" t="0" r="18415" b="17780"/>
                <wp:wrapNone/>
                <wp:docPr id="266"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4E7B3107" id="Oval 18" o:spid="_x0000_s1026" style="position:absolute;margin-left:53.9pt;margin-top:10.6pt;width:12.05pt;height:12.1pt;z-index:25205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qSIGgIAAC8EAAAOAAAAZHJzL2Uyb0RvYy54bWysU9tu2zAMfR+wfxD0vtjOrZ0RpyjSZRjQ&#10;tQW6fYAiy7EwWdQoJU729aPkNEu3PQ3Tg0CK1NHhIbW4OXSG7RV6DbbixSjnTFkJtbbbin/9sn53&#10;zZkPwtbCgFUVPyrPb5Zv3yx6V6oxtGBqhYxArC97V/E2BFdmmZet6oQfgVOWgg1gJwK5uM1qFD2h&#10;dyYb5/k86wFrhyCV93R6NwT5MuE3jZLhsWm8CsxUnLiFtGPaN3HPlgtRblG4VssTDfEPLDqhLT16&#10;hroTQbAd6j+gOi0RPDRhJKHLoGm0VKkGqqbIf6vmuRVOpVpIHO/OMvn/Bysf9k/IdF3x8XzOmRUd&#10;NelxLwwrrqM4vfMl5Ty7J4zleXcP8ptnFlatsFt1iwh9q0RNlIqYn726EB1PV9mm/ww1IYtdgKTT&#10;ocEuApIC7JDacTy3Qx0Ck3RYzCb5ZMaZpBDZ86vUrkyUL5cd+vBRQceiUXFljHY+CiZKsb/3IfIR&#10;5UtW4g9G12ttTHJwu1kZZFRtxddppRKozMs0Y1lf8flklifkVzF/CZGn9TcIhJ2t06hFrT6c7CC0&#10;GWxiaexJvKjXoPsG6iNphzBMLf0yMlrAH5z1NLEV9993AhVn5pMl/d8X02kc8eRMZ1djcvAysrmM&#10;CCsJquKBs8FcheFb7BzqbUsvFalcC7fUs0YnMWM/B1YnsjSVSePTD4pjf+mnrF//fPkTAAD//wMA&#10;UEsDBBQABgAIAAAAIQD0CaeK2wAAAAkBAAAPAAAAZHJzL2Rvd25yZXYueG1sTI/BTsMwEETvSPyD&#10;tUjcqO20QBviVKgSZyAg0aMbL0mEvQ6204a/xz3BcbSjN2+r7ewsO2KIgycFciGAIbXeDNQpeH97&#10;ulkDi0mT0dYTKvjBCNv68qLSpfEnesVjkzqWIRRLraBPaSw5j22PTseFH5Hy7dMHp1OOoeMm6FOG&#10;O8sLIe640wPlhV6PuOux/Womp6CYTJDrXSqa5xey7bdYTnv5odT11fz4ACzhnP7KcNbP6lBnp4Of&#10;yERmcxb3WT1lmCyAnQtLuQF2ULC6XQGvK/7/g/oXAAD//wMAUEsBAi0AFAAGAAgAAAAhALaDOJL+&#10;AAAA4QEAABMAAAAAAAAAAAAAAAAAAAAAAFtDb250ZW50X1R5cGVzXS54bWxQSwECLQAUAAYACAAA&#10;ACEAOP0h/9YAAACUAQAACwAAAAAAAAAAAAAAAAAvAQAAX3JlbHMvLnJlbHNQSwECLQAUAAYACAAA&#10;ACEA8MqkiBoCAAAvBAAADgAAAAAAAAAAAAAAAAAuAgAAZHJzL2Uyb0RvYy54bWxQSwECLQAUAAYA&#10;CAAAACEA9AmnitsAAAAJAQAADwAAAAAAAAAAAAAAAAB0BAAAZHJzL2Rvd25yZXYueG1sUEsFBgAA&#10;AAAEAAQA8wAAAHwFAAAAAA==&#10;" strokeweight=".5pt"/>
            </w:pict>
          </mc:Fallback>
        </mc:AlternateContent>
      </w:r>
      <w:r w:rsidR="00D147E2" w:rsidRPr="00AA213B">
        <w:rPr>
          <w:noProof/>
          <w:lang w:bidi="th-TH"/>
        </w:rPr>
        <mc:AlternateContent>
          <mc:Choice Requires="wps">
            <w:drawing>
              <wp:anchor distT="0" distB="0" distL="114300" distR="114300" simplePos="0" relativeHeight="252050432" behindDoc="0" locked="0" layoutInCell="1" allowOverlap="1" wp14:anchorId="0F6109AC" wp14:editId="4A03AA38">
                <wp:simplePos x="0" y="0"/>
                <wp:positionH relativeFrom="column">
                  <wp:posOffset>646513</wp:posOffset>
                </wp:positionH>
                <wp:positionV relativeFrom="paragraph">
                  <wp:posOffset>100965</wp:posOffset>
                </wp:positionV>
                <wp:extent cx="182245" cy="193675"/>
                <wp:effectExtent l="0" t="0" r="0" b="0"/>
                <wp:wrapNone/>
                <wp:docPr id="269"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92D62" w14:textId="77777777" w:rsidR="00022192" w:rsidRPr="00443F03" w:rsidRDefault="00022192" w:rsidP="00D147E2">
                            <w:pPr>
                              <w:jc w:val="center"/>
                              <w:rPr>
                                <w:rFonts w:cs="Arial"/>
                                <w:szCs w:val="18"/>
                              </w:rPr>
                            </w:pPr>
                            <w:r w:rsidRPr="00443F03">
                              <w:rPr>
                                <w:rFonts w:cs="Arial"/>
                                <w:szCs w:val="18"/>
                              </w:rPr>
                              <w:t>2</w:t>
                            </w:r>
                          </w:p>
                        </w:txbxContent>
                      </wps:txbx>
                      <wps:bodyPr rot="0" vert="horz" wrap="square" lIns="91440" tIns="45720" rIns="91440" bIns="45720" anchor="t" anchorCtr="0" upright="1">
                        <a:noAutofit/>
                      </wps:bodyPr>
                    </wps:wsp>
                  </a:graphicData>
                </a:graphic>
              </wp:anchor>
            </w:drawing>
          </mc:Choice>
          <mc:Fallback>
            <w:pict>
              <v:shape w14:anchorId="0F6109AC" id="_x0000_s1074" type="#_x0000_t202" style="position:absolute;left:0;text-align:left;margin-left:50.9pt;margin-top:7.95pt;width:14.35pt;height:15.25pt;z-index:25205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pl6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LMVI0B6a9MD2Bt3KPZpf2gKNg87A734AT7OHc2i0I6uHO1l91UjIZUvFht0oJceW0RoSDO1N&#10;/+zqhKMtyHr8IGuIQ7dGOqB9o3pbPagHAnRo1OOpOTaXyoZMoojEGFVgCtPL2Tx2EWh2vDwobd4x&#10;2SO7yLGC3jtwurvTxiZDs6OLjSVkybvO9b8Tzw7AcTqB0HDV2mwSrp0/0iBdJauEeCSarTwSFIV3&#10;Uy6JNyvDeVxcFstlEf60cUOStbyumbBhjtIKyZ+17iDySRQncWnZ8drC2ZS02qyXnUI7CtIu3Xco&#10;yJmb/zwNVwTg8oJSGJHgNkq9cpbMPVKS2EvnQeIFYXqbzgKSkqJ8TumOC/bvlNCY4zSO4klLv+UW&#10;uO81N5r13MDw6Hif4+TkRDOrwJWoXWsN5d20PiuFTf+pFNDuY6OdXq1EJ7Ga/Xrv3gZJbHgr5rWs&#10;H0HBSoLCQKYw+WDRSvUdoxGmSI71ty1VDKPuvYBXkIaE2LHjNiSeR7BR55b1uYWKCqBybDCalksz&#10;jartoPimhUjTuxPyBl5Ow52qn7I6vDeYFI7cYarZUXS+d15Ps3fxCwAA//8DAFBLAwQUAAYACAAA&#10;ACEANGGC59wAAAAJAQAADwAAAGRycy9kb3ducmV2LnhtbEyPzU7DMBCE70i8g7VI3KhdSCoa4lQI&#10;xBVE+ZG4beNtEhGvo9htwtuzPcFtRjOa/bbczL5XRxpjF9jCcmFAEdfBddxYeH97uroFFROywz4w&#10;WfihCJvq/KzEwoWJX+m4TY2SEY4FWmhTGgqtY92Sx7gIA7Fk+zB6TGLHRrsRJxn3vb42ZqU9diwX&#10;WhzooaX6e3vwFj6e91+fmXlpHn0+TGE2mv1aW3t5Md/fgUo0p78ynPAFHSph2oUDu6h68WYp6ElE&#10;vgZ1KtyYHNTOQrbKQFel/v9B9QsAAP//AwBQSwECLQAUAAYACAAAACEAtoM4kv4AAADhAQAAEwAA&#10;AAAAAAAAAAAAAAAAAAAAW0NvbnRlbnRfVHlwZXNdLnhtbFBLAQItABQABgAIAAAAIQA4/SH/1gAA&#10;AJQBAAALAAAAAAAAAAAAAAAAAC8BAABfcmVscy8ucmVsc1BLAQItABQABgAIAAAAIQDIgpl6ugIA&#10;AMMFAAAOAAAAAAAAAAAAAAAAAC4CAABkcnMvZTJvRG9jLnhtbFBLAQItABQABgAIAAAAIQA0YYLn&#10;3AAAAAkBAAAPAAAAAAAAAAAAAAAAABQFAABkcnMvZG93bnJldi54bWxQSwUGAAAAAAQABADzAAAA&#10;HQYAAAAA&#10;" filled="f" stroked="f">
                <v:textbox>
                  <w:txbxContent>
                    <w:p w14:paraId="5BE92D62" w14:textId="77777777" w:rsidR="00022192" w:rsidRPr="00443F03" w:rsidRDefault="00022192" w:rsidP="00D147E2">
                      <w:pPr>
                        <w:jc w:val="center"/>
                        <w:rPr>
                          <w:rFonts w:cs="Arial"/>
                          <w:szCs w:val="18"/>
                        </w:rPr>
                      </w:pPr>
                      <w:r w:rsidRPr="00443F03">
                        <w:rPr>
                          <w:rFonts w:cs="Arial"/>
                          <w:szCs w:val="18"/>
                        </w:rPr>
                        <w:t>2</w:t>
                      </w:r>
                    </w:p>
                  </w:txbxContent>
                </v:textbox>
              </v:shape>
            </w:pict>
          </mc:Fallback>
        </mc:AlternateContent>
      </w:r>
      <w:r w:rsidR="00D147E2">
        <w:rPr>
          <w:noProof/>
          <w:lang w:bidi="th-TH"/>
        </w:rPr>
        <mc:AlternateContent>
          <mc:Choice Requires="wps">
            <w:drawing>
              <wp:anchor distT="0" distB="0" distL="114300" distR="114300" simplePos="0" relativeHeight="252041216" behindDoc="0" locked="0" layoutInCell="1" allowOverlap="1" wp14:anchorId="1A616747" wp14:editId="09A5F53F">
                <wp:simplePos x="0" y="0"/>
                <wp:positionH relativeFrom="column">
                  <wp:posOffset>874312</wp:posOffset>
                </wp:positionH>
                <wp:positionV relativeFrom="paragraph">
                  <wp:posOffset>16510</wp:posOffset>
                </wp:positionV>
                <wp:extent cx="0" cy="359410"/>
                <wp:effectExtent l="38100" t="0" r="57150" b="59690"/>
                <wp:wrapNone/>
                <wp:docPr id="270" name="Straight Arrow Connector 270"/>
                <wp:cNvGraphicFramePr/>
                <a:graphic xmlns:a="http://schemas.openxmlformats.org/drawingml/2006/main">
                  <a:graphicData uri="http://schemas.microsoft.com/office/word/2010/wordprocessingShape">
                    <wps:wsp>
                      <wps:cNvCnPr/>
                      <wps:spPr>
                        <a:xfrm>
                          <a:off x="0" y="0"/>
                          <a:ext cx="0" cy="359410"/>
                        </a:xfrm>
                        <a:prstGeom prst="straightConnector1">
                          <a:avLst/>
                        </a:prstGeom>
                        <a:ln>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0EC84F" id="Straight Arrow Connector 270" o:spid="_x0000_s1026" type="#_x0000_t32" style="position:absolute;margin-left:68.85pt;margin-top:1.3pt;width:0;height:28.3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AV07wEAAEcEAAAOAAAAZHJzL2Uyb0RvYy54bWysU9uO0zAQfUfiHyy/06TlHjVdoS7LC4KK&#10;hQ/wOuPEkm8am6b9e8ZOmnITEogXx2PPmTnnZLy9OVnDjoBRe9fy9armDJz0nXZ9y798vnvyirOY&#10;hOuE8Q5afobIb3aPH23H0MDGD950gIyKuNiMoeVDSqGpqigHsCKufABHl8qjFYlC7KsOxUjVrak2&#10;df2iGj12Ab2EGOn0drrku1JfKZDpo1IREjMtJ26prFjWh7xWu61oehRh0HKmIf6BhRXaUdOl1K1I&#10;gn1F/UspqyX66FVaSW8rr5SWUDSQmnX9k5r7QQQoWsicGBab4v8rKz8cD8h01/LNS/LHCUs/6T6h&#10;0P2Q2BtEP7K9d46M9MhyDjk2htgQcO8OOEcxHDDLPym0+UvC2Km4fF5chlNicjqUdPr0+etn61Ku&#10;uuICxvQOvGV50/I4E1kYrIvJ4vg+JupMwAsgNzUur9Eb3d1pY0qQ5wj2BtlR0ASk0zrzJ9wPWUlo&#10;89Z1LJ0DqU+ohesNcDYSA8uZARptC90MzW2qbMEkuuzS2cBE4RMospNkTlTLIF8JCCnBpQsJ4yg7&#10;wxTRXYB10fhH4JyfoVCG/G/AC6J09i4tYKudx991v/qmpvyLA5PubMGD785lHIo1NK3F5vll5efw&#10;fVzg1/e/+wYAAP//AwBQSwMEFAAGAAgAAAAhABIFVbLcAAAACAEAAA8AAABkcnMvZG93bnJldi54&#10;bWxMj9FKw0AQRd8F/2EZwTe7a4qtxmxKUYpIKLTVD5hmx00wOxuy2zb9e7e+6OPhXu6cKRaj68SR&#10;htB61nA/USCIa29atho+P1Z3jyBCRDbYeSYNZwqwKK+vCsyNP/GWjrtoRRrhkKOGJsY+lzLUDTkM&#10;E98Tp+zLDw5jwsFKM+ApjbtOZkrNpMOW04UGe3ppqP7eHZwGFer31TlUm7dtta7UdGOzV7vU+vZm&#10;XD6DiDTGvzJc9JM6lMlp7w9sgugST+fzVNWQzUBc8l/ea3h4ykCWhfz/QPkDAAD//wMAUEsBAi0A&#10;FAAGAAgAAAAhALaDOJL+AAAA4QEAABMAAAAAAAAAAAAAAAAAAAAAAFtDb250ZW50X1R5cGVzXS54&#10;bWxQSwECLQAUAAYACAAAACEAOP0h/9YAAACUAQAACwAAAAAAAAAAAAAAAAAvAQAAX3JlbHMvLnJl&#10;bHNQSwECLQAUAAYACAAAACEAVOQFdO8BAABHBAAADgAAAAAAAAAAAAAAAAAuAgAAZHJzL2Uyb0Rv&#10;Yy54bWxQSwECLQAUAAYACAAAACEAEgVVstwAAAAIAQAADwAAAAAAAAAAAAAAAABJBAAAZHJzL2Rv&#10;d25yZXYueG1sUEsFBgAAAAAEAAQA8wAAAFIFAAAAAA==&#10;" strokecolor="black [3213]">
                <v:stroke endarrow="block" endarrowwidth="narrow"/>
              </v:shape>
            </w:pict>
          </mc:Fallback>
        </mc:AlternateContent>
      </w:r>
    </w:p>
    <w:p w14:paraId="3ACA5CD7" w14:textId="206E179D" w:rsidR="00D147E2" w:rsidRDefault="00D147E2" w:rsidP="00D147E2">
      <w:pPr>
        <w:pStyle w:val="CETBodytext"/>
      </w:pPr>
      <w:r>
        <w:rPr>
          <w:noProof/>
          <w:lang w:bidi="th-TH"/>
        </w:rPr>
        <mc:AlternateContent>
          <mc:Choice Requires="wps">
            <w:drawing>
              <wp:anchor distT="0" distB="0" distL="114300" distR="114300" simplePos="0" relativeHeight="252059648" behindDoc="0" locked="0" layoutInCell="1" allowOverlap="1" wp14:anchorId="62C6F9D0" wp14:editId="40B7B896">
                <wp:simplePos x="0" y="0"/>
                <wp:positionH relativeFrom="column">
                  <wp:posOffset>3278505</wp:posOffset>
                </wp:positionH>
                <wp:positionV relativeFrom="paragraph">
                  <wp:posOffset>88526</wp:posOffset>
                </wp:positionV>
                <wp:extent cx="111125" cy="118745"/>
                <wp:effectExtent l="0" t="3810" r="18415" b="18415"/>
                <wp:wrapNone/>
                <wp:docPr id="271" name="Arrow: Left 39"/>
                <wp:cNvGraphicFramePr/>
                <a:graphic xmlns:a="http://schemas.openxmlformats.org/drawingml/2006/main">
                  <a:graphicData uri="http://schemas.microsoft.com/office/word/2010/wordprocessingShape">
                    <wps:wsp>
                      <wps:cNvSpPr/>
                      <wps:spPr>
                        <a:xfrm rot="5400000" flipV="1">
                          <a:off x="0" y="0"/>
                          <a:ext cx="111125" cy="118745"/>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85F3A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9" o:spid="_x0000_s1026" type="#_x0000_t66" style="position:absolute;margin-left:258.15pt;margin-top:6.95pt;width:8.75pt;height:9.35pt;rotation:-90;flip:y;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EuwqwIAAK4FAAAOAAAAZHJzL2Uyb0RvYy54bWysVFFv2yAQfp+0/4B4Xx1nydpadaqoVadJ&#10;URut3fpMMdRImGNA4mS/fgc4btZVe5jmB4uD47u7j+/u4nLXabIVziswNS1PJpQIw6FR5rmm3x5u&#10;PpxR4gMzDdNgRE33wtPLxft3F72txBRa0I1wBEGMr3pb0zYEWxWF563omD8BKwweSnAdC2i656Jx&#10;rEf0ThfTyeRT0YNrrAMuvMfd63xIFwlfSsHDnZReBKJrirmF9Hfp/xT/xeKCVc+O2VbxIQ32D1l0&#10;TBkMOkJds8DIxqk/oDrFHXiQ4YRDV4CUiotUA1ZTTl5Vc98yK1ItSI63I03+/8Hy2+3aEdXUdHpa&#10;UmJYh4+0dA76iqyEDOTjeeSot75C13u7doPlcRkL3knXEQdI7Hw2iR8lUiv7HcWQCMESyS7xvR/5&#10;FrtAOG6W+E3nlHA8Ksuz09k8xioyaAS3zofPAjoSFzXVmFDKLSGz7cqH7H/wi3cM3CitcZ9V2pC+&#10;pudzjBFND1o18TAZUWHiSjuyZaiNsCuH2EdemIk2mFCsPtebVmGvRYb/KiRyh5VMc4DfMRnnwoRM&#10;g29ZI3KoeWIpJ550HrNIZWuDgBFZYpIj9gDwNnaGGfzjVZFEP16e/C2xfHm8kSKDCePlThlwbwFo&#10;rGqInP0PJGVqIktP0OxRWUkZqAlv+Y3CR1wxH9bMYY/hJs6NcIc/qQHfCYYVJS24n2/tR3+UPp5S&#10;0mPP1tT/2DAnKNFfDDbFeTmbxSZPxmx+OkXDHZ88HZ+YTXcF+PQoe8wuLaN/0IeldNA94nhZxqh4&#10;xAzH2DXlwR2Mq5BnCQ4oLpbL5IaNbVlYmXvLD00Q9fmwe2TODkoO2AK3cOhvVr3ScvaN72FguQkg&#10;VRL6C68D3zgUknCGARanzrGdvF7G7OIXAAAA//8DAFBLAwQUAAYACAAAACEAsCK7NeAAAAAJAQAA&#10;DwAAAGRycy9kb3ducmV2LnhtbEyPTU+EMBRF9yb+h+aZuHPKDKATpEyURDeycdSFuw4tlEhfCe3w&#10;4a/3udLlyz2597z8sNieTXr0nUMB200ETGPtVIetgPe3p5s9MB8kKtk71AJW7eFQXF7kMlNuxlc9&#10;HUPLqAR9JgWYEIaMc18bbaXfuEEjZY0brQx0ji1Xo5yp3PZ8F0W33MoOacHIQZdG11/HsxVQlmNj&#10;ntd1rj6r6vux2U/xx8skxPXV8nAPLOgl/MHwq0/qUJDTyZ1RedYLSLfpHaEUJCkwAtI4SYCdBMS7&#10;CHiR8/8fFD8AAAD//wMAUEsBAi0AFAAGAAgAAAAhALaDOJL+AAAA4QEAABMAAAAAAAAAAAAAAAAA&#10;AAAAAFtDb250ZW50X1R5cGVzXS54bWxQSwECLQAUAAYACAAAACEAOP0h/9YAAACUAQAACwAAAAAA&#10;AAAAAAAAAAAvAQAAX3JlbHMvLnJlbHNQSwECLQAUAAYACAAAACEAoABLsKsCAACuBQAADgAAAAAA&#10;AAAAAAAAAAAuAgAAZHJzL2Uyb0RvYy54bWxQSwECLQAUAAYACAAAACEAsCK7NeAAAAAJAQAADwAA&#10;AAAAAAAAAAAAAAAFBQAAZHJzL2Rvd25yZXYueG1sUEsFBgAAAAAEAAQA8wAAABIGAAAAAA==&#10;" adj="10800" filled="f" strokecolor="black [3213]"/>
            </w:pict>
          </mc:Fallback>
        </mc:AlternateContent>
      </w:r>
    </w:p>
    <w:p w14:paraId="005877CE" w14:textId="54186505" w:rsidR="00D147E2" w:rsidRDefault="00D147E2" w:rsidP="00D147E2">
      <w:pPr>
        <w:pStyle w:val="CETBodytext"/>
      </w:pPr>
      <w:r>
        <w:rPr>
          <w:noProof/>
          <w:lang w:bidi="th-TH"/>
        </w:rPr>
        <mc:AlternateContent>
          <mc:Choice Requires="wps">
            <w:drawing>
              <wp:anchor distT="0" distB="0" distL="114300" distR="114300" simplePos="0" relativeHeight="252083200" behindDoc="0" locked="0" layoutInCell="1" allowOverlap="1" wp14:anchorId="41368CF0" wp14:editId="46E8561F">
                <wp:simplePos x="0" y="0"/>
                <wp:positionH relativeFrom="column">
                  <wp:posOffset>3005455</wp:posOffset>
                </wp:positionH>
                <wp:positionV relativeFrom="paragraph">
                  <wp:posOffset>90805</wp:posOffset>
                </wp:positionV>
                <wp:extent cx="647700" cy="262255"/>
                <wp:effectExtent l="0" t="0" r="19050" b="23495"/>
                <wp:wrapNone/>
                <wp:docPr id="39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78A747A" id="Rectangle 28" o:spid="_x0000_s1026" style="position:absolute;margin-left:236.65pt;margin-top:7.15pt;width:51pt;height:20.65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kWIQIAAD4EAAAOAAAAZHJzL2Uyb0RvYy54bWysU9uO0zAQfUfiHyy/06Sh16jpatWlCGmB&#10;FQsf4DpOYuEbY7dp+fodO93SBZ4QfrA8nvHxmTMzq5ujVuQgwEtrKjoe5ZQIw20tTVvRb1+3bxaU&#10;+MBMzZQ1oqIn4enN+vWrVe9KUdjOqloAQRDjy95VtAvBlVnmeSc08yPrhEFnY0GzgCa0WQ2sR3St&#10;siLPZ1lvoXZgufAeb+8GJ10n/KYRPHxuGi8CURVFbiHtkPZd3LP1ipUtMNdJfqbB/oGFZtLgpxeo&#10;OxYY2YP8A0pLDtbbJoy41ZltGslFygGzGee/ZfPYMSdSLiiOdxeZ/P+D5Z8OD0BkXdG3ywklhmks&#10;0heUjZlWCVIsokK98yUGProHiDl6d2/5d0+M3XQYJm4BbN8JViOvcYzPXjyIhsenZNd/tDXCs32w&#10;SaxjAzoCogzkmGpyutREHAPheDmbzOc5Vo6jq5gVxXSafmDl82MHPrwXVpN4qCgg9wTODvc+RDKs&#10;fA5J5K2S9VYqlQxodxsF5MCwPbZpndH9dZgypK/oclpME/ILn7+GyNP6G4SWAftcSV3RxSWIlVG1&#10;d6ZOXRiYVMMZKStzljEqN1RgZ+sTqgh2aGIcOjx0Fn5S0mMDV9T/2DMQlKgPBiuxHE8mseOTMZnO&#10;CzTg2rO79jDDEaqigZLhuAnDlOwdyLbDn8Ypd2NvsXqNTMrGyg6szmSxSZPg54GKU3Btp6hfY79+&#10;AgAA//8DAFBLAwQUAAYACAAAACEAiMGcut0AAAAJAQAADwAAAGRycy9kb3ducmV2LnhtbEyPQU+D&#10;QBCF7yb+h82YeLOLpbSKLI3R1MRjSy/eBhgBZWcJu7Tor3c86Wne5L28+SbbzrZXJxp959jA7SIC&#10;RVy5uuPGwLHY3dyB8gG5xt4xGfgiD9v88iLDtHZn3tPpEBolJexTNNCGMKRa+6oli37hBmLx3t1o&#10;Mcg6Nroe8SzlttfLKFprix3LhRYHemqp+jxM1kDZLY/4vS9eInu/i8PrXHxMb8/GXF/Njw+gAs3h&#10;Lwy/+IIOuTCVbuLaq97AahPHEhVjJVMCySYRUYpI1qDzTP//IP8BAAD//wMAUEsBAi0AFAAGAAgA&#10;AAAhALaDOJL+AAAA4QEAABMAAAAAAAAAAAAAAAAAAAAAAFtDb250ZW50X1R5cGVzXS54bWxQSwEC&#10;LQAUAAYACAAAACEAOP0h/9YAAACUAQAACwAAAAAAAAAAAAAAAAAvAQAAX3JlbHMvLnJlbHNQSwEC&#10;LQAUAAYACAAAACEATArpFiECAAA+BAAADgAAAAAAAAAAAAAAAAAuAgAAZHJzL2Uyb0RvYy54bWxQ&#10;SwECLQAUAAYACAAAACEAiMGcut0AAAAJAQAADwAAAAAAAAAAAAAAAAB7BAAAZHJzL2Rvd25yZXYu&#10;eG1sUEsFBgAAAAAEAAQA8wAAAIUFAAAAAA==&#10;"/>
            </w:pict>
          </mc:Fallback>
        </mc:AlternateContent>
      </w:r>
      <w:r>
        <w:rPr>
          <w:noProof/>
          <w:lang w:bidi="th-TH"/>
        </w:rPr>
        <mc:AlternateContent>
          <mc:Choice Requires="wps">
            <w:drawing>
              <wp:anchor distT="0" distB="0" distL="114300" distR="114300" simplePos="0" relativeHeight="252084224" behindDoc="0" locked="0" layoutInCell="1" allowOverlap="1" wp14:anchorId="29B7836E" wp14:editId="456C6055">
                <wp:simplePos x="0" y="0"/>
                <wp:positionH relativeFrom="column">
                  <wp:posOffset>2959100</wp:posOffset>
                </wp:positionH>
                <wp:positionV relativeFrom="paragraph">
                  <wp:posOffset>104775</wp:posOffset>
                </wp:positionV>
                <wp:extent cx="752475" cy="244475"/>
                <wp:effectExtent l="0" t="0" r="0" b="3175"/>
                <wp:wrapNone/>
                <wp:docPr id="39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7EEA29" w14:textId="1CC97D84" w:rsidR="00022192" w:rsidRPr="00C94C87" w:rsidRDefault="00022192" w:rsidP="00D147E2">
                            <w:pPr>
                              <w:rPr>
                                <w:rFonts w:cs="Arial"/>
                                <w:szCs w:val="18"/>
                                <w:lang w:val="en-US"/>
                              </w:rPr>
                            </w:pPr>
                            <w:r>
                              <w:rPr>
                                <w:rFonts w:cs="Arial"/>
                                <w:szCs w:val="18"/>
                                <w:lang w:val="en-US"/>
                              </w:rPr>
                              <w:t>Absorber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B7836E" id="_x0000_s1075" type="#_x0000_t202" style="position:absolute;left:0;text-align:left;margin-left:233pt;margin-top:8.25pt;width:59.25pt;height:19.2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GSuAIAAMM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VYYvkxgjQTto0gMbDbqVIwpjW6Ch1yn43ffgaUawQ6MdWd3fyfKrRkKuGiq27EYpOTSMVpBgaG/6&#10;Z1cnHG1BNsMHWUEcujPSAY216mz1oB4I0KFRj6fm2FxKMM7jiMwhxRKOIkLs2kag6fFyr7R5x2SH&#10;7CLDCnrvwOn+TpvJ9ehiYwlZ8LYFO01b8cwAmJMFQsNVe2aTcO38kQTJerFeEI9Es7VHgjz3booV&#10;8WZFOI/zy3y1ysOfNm5I0oZXFRM2zFFaIfmz1h1EPoniJC4tW15ZOJuSVtvNqlVoT0HahfsOBTlz&#10;85+n4eoFXF5QCiMS3EaJV8wWc48UJPaSebDwgjC5TWYBSUhePKd0xwX7d0poyHASR/Gkpd9yC9z3&#10;mhtNO25geLS8y/Di5ERTq8C1qFxrDeXttD4rhU3/qRTQ7mOjnV6tRCexmnEzurdBEhveinkjq0dQ&#10;sJKgMJApTD5YNFJ9x2iAKZJh/W1HFcOofS/gFSQhIXbsuA2J5xFs1PnJ5vyEihKgMmwwmpYrM42q&#10;Xa/4toFI07sT8gZeTs2dqp+yOrw3mBSO3GGq2VF0vndeT7N3+QsAAP//AwBQSwMEFAAGAAgAAAAh&#10;AG3NkErbAAAACQEAAA8AAABkcnMvZG93bnJldi54bWxMj8FOwzAQRO9I/IO1SNzoGpREJcSpEIgr&#10;iBaQuLnxNomI11HsNuHvWU5wm9WMZt9Um8UP6kRT7AMbuF5pUMRNcD23Bt52T1drUDFZdnYITAa+&#10;KcKmPj+rbOnCzK902qZWSQnH0hroUhpLxNh05G1chZFYvEOYvE1yTi26yc5S7ge80bpAb3uWD50d&#10;6aGj5mt79Abenw+fH5l+aR99Ps5h0cj+Fo25vFju70AlWtJfGH7xBR1qYdqHI7uoBgNZUciWJEaR&#10;g5JAvs5E7EXkGrCu8P+C+gcAAP//AwBQSwECLQAUAAYACAAAACEAtoM4kv4AAADhAQAAEwAAAAAA&#10;AAAAAAAAAAAAAAAAW0NvbnRlbnRfVHlwZXNdLnhtbFBLAQItABQABgAIAAAAIQA4/SH/1gAAAJQB&#10;AAALAAAAAAAAAAAAAAAAAC8BAABfcmVscy8ucmVsc1BLAQItABQABgAIAAAAIQCpSkGSuAIAAMMF&#10;AAAOAAAAAAAAAAAAAAAAAC4CAABkcnMvZTJvRG9jLnhtbFBLAQItABQABgAIAAAAIQBtzZBK2wAA&#10;AAkBAAAPAAAAAAAAAAAAAAAAABIFAABkcnMvZG93bnJldi54bWxQSwUGAAAAAAQABADzAAAAGgYA&#10;AAAA&#10;" filled="f" stroked="f">
                <v:textbox>
                  <w:txbxContent>
                    <w:p w14:paraId="1B7EEA29" w14:textId="1CC97D84" w:rsidR="00022192" w:rsidRPr="00C94C87" w:rsidRDefault="00022192" w:rsidP="00D147E2">
                      <w:pPr>
                        <w:rPr>
                          <w:rFonts w:cs="Arial"/>
                          <w:szCs w:val="18"/>
                          <w:lang w:val="en-US"/>
                        </w:rPr>
                      </w:pPr>
                      <w:r>
                        <w:rPr>
                          <w:rFonts w:cs="Arial"/>
                          <w:szCs w:val="18"/>
                          <w:lang w:val="en-US"/>
                        </w:rPr>
                        <w:t>Absorber B</w:t>
                      </w:r>
                    </w:p>
                  </w:txbxContent>
                </v:textbox>
              </v:shape>
            </w:pict>
          </mc:Fallback>
        </mc:AlternateContent>
      </w:r>
      <w:r>
        <w:rPr>
          <w:noProof/>
          <w:lang w:bidi="th-TH"/>
        </w:rPr>
        <mc:AlternateContent>
          <mc:Choice Requires="wps">
            <w:drawing>
              <wp:anchor distT="0" distB="0" distL="114300" distR="114300" simplePos="0" relativeHeight="252038144" behindDoc="0" locked="0" layoutInCell="1" allowOverlap="1" wp14:anchorId="46AC03C3" wp14:editId="69B884A7">
                <wp:simplePos x="0" y="0"/>
                <wp:positionH relativeFrom="column">
                  <wp:posOffset>1881131</wp:posOffset>
                </wp:positionH>
                <wp:positionV relativeFrom="paragraph">
                  <wp:posOffset>103505</wp:posOffset>
                </wp:positionV>
                <wp:extent cx="753036" cy="245035"/>
                <wp:effectExtent l="0" t="0" r="0" b="3175"/>
                <wp:wrapNone/>
                <wp:docPr id="27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036" cy="245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9ED66" w14:textId="05E1E8EC" w:rsidR="00022192" w:rsidRPr="00C94C87" w:rsidRDefault="00022192" w:rsidP="00D147E2">
                            <w:pPr>
                              <w:rPr>
                                <w:rFonts w:cs="Arial"/>
                                <w:szCs w:val="18"/>
                                <w:lang w:val="en-US"/>
                              </w:rPr>
                            </w:pPr>
                            <w:r>
                              <w:rPr>
                                <w:rFonts w:cs="Arial"/>
                                <w:szCs w:val="18"/>
                                <w:lang w:val="en-US"/>
                              </w:rPr>
                              <w:t>Absorber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AC03C3" id="_x0000_s1076" type="#_x0000_t202" style="position:absolute;left:0;text-align:left;margin-left:148.1pt;margin-top:8.15pt;width:59.3pt;height:19.3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r7GvQIAAMM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Sr&#10;DEezCUaCdtCkR7Y36E7uURjbAg29TsHvoQdPs4dzaLRLVvf3svyukZDLhooNu1VKDg2jFRAM7U3/&#10;4uqIoy3IevgkK4hDt0Y6oH2tOls9qAcCdGjU06k5lksJh7N4EkymGJVgikgcTBw3n6bHy73S5gOT&#10;HbKLDCvovQOnu3ttLBmaHl1sLCEL3rau/614cQCO4wmEhqvWZkm4dj4nQbKar+bEI9F05ZEgz73b&#10;Ykm8aRHO4nySL5d5+MvGDUna8KpiwoY5Siskf9a6g8hHUZzEpWXLKwtnKWm1WS9bhXYUpF24z5Uc&#10;LGc3/yUNVwTI5VVKYUSCuyjxiul85pGCxF4yC+ZeECZ3yTQgCcmLlyndc8H+PSU0ZDiJo3jU0pn0&#10;q9wC973NjaYdNzA8Wt5leH5yoqlV4EpUrrWG8nZcX5TC0j+XAtp9bLTTq5XoKFazX+/d24jdoLBi&#10;XsvqCRSsJCgMZAqTDxaNVD8xGmCKZFj/2FLFMGo/CngFSUiIHTtuQ+JZBBt1aVlfWqgoASrDBqNx&#10;uTTjqNr2im8aiDS+OyFv4eXU3Kn6zOrw3mBSuOQOU82Oosu98zrP3sVvAAAA//8DAFBLAwQUAAYA&#10;CAAAACEAc5wUEN4AAAAJAQAADwAAAGRycy9kb3ducmV2LnhtbEyPy07DMBBF90j9B2uQ2FG7IY1I&#10;iFNVILZUlIfEzo2nSUQ8jmK3CX/PdAXL0T26c265mV0vzjiGzpOG1VKBQKq97ajR8P72fHsPIkRD&#10;1vSeUMMPBthUi6vSFNZP9IrnfWwEl1AojIY2xqGQMtQtOhOWfkDi7OhHZyKfYyPtaCYud71MlMqk&#10;Mx3xh9YM+Nhi/b0/OQ0fL8evz1Ttmie3HiY/K0kul1rfXM/bBxAR5/gHw0Wf1aFip4M/kQ2i15Dk&#10;WcIoB9kdCAbSVcpbDhrWaQ6yKuX/BdUvAAAA//8DAFBLAQItABQABgAIAAAAIQC2gziS/gAAAOEB&#10;AAATAAAAAAAAAAAAAAAAAAAAAABbQ29udGVudF9UeXBlc10ueG1sUEsBAi0AFAAGAAgAAAAhADj9&#10;If/WAAAAlAEAAAsAAAAAAAAAAAAAAAAALwEAAF9yZWxzLy5yZWxzUEsBAi0AFAAGAAgAAAAhAJBG&#10;vsa9AgAAwwUAAA4AAAAAAAAAAAAAAAAALgIAAGRycy9lMm9Eb2MueG1sUEsBAi0AFAAGAAgAAAAh&#10;AHOcFBDeAAAACQEAAA8AAAAAAAAAAAAAAAAAFwUAAGRycy9kb3ducmV2LnhtbFBLBQYAAAAABAAE&#10;APMAAAAiBgAAAAA=&#10;" filled="f" stroked="f">
                <v:textbox>
                  <w:txbxContent>
                    <w:p w14:paraId="6EE9ED66" w14:textId="05E1E8EC" w:rsidR="00022192" w:rsidRPr="00C94C87" w:rsidRDefault="00022192" w:rsidP="00D147E2">
                      <w:pPr>
                        <w:rPr>
                          <w:rFonts w:cs="Arial"/>
                          <w:szCs w:val="18"/>
                          <w:lang w:val="en-US"/>
                        </w:rPr>
                      </w:pPr>
                      <w:r>
                        <w:rPr>
                          <w:rFonts w:cs="Arial"/>
                          <w:szCs w:val="18"/>
                          <w:lang w:val="en-US"/>
                        </w:rPr>
                        <w:t>Absorber A</w:t>
                      </w:r>
                    </w:p>
                  </w:txbxContent>
                </v:textbox>
              </v:shape>
            </w:pict>
          </mc:Fallback>
        </mc:AlternateContent>
      </w:r>
      <w:r>
        <w:rPr>
          <w:noProof/>
          <w:lang w:bidi="th-TH"/>
        </w:rPr>
        <mc:AlternateContent>
          <mc:Choice Requires="wps">
            <w:drawing>
              <wp:anchor distT="0" distB="0" distL="114300" distR="114300" simplePos="0" relativeHeight="252037120" behindDoc="0" locked="0" layoutInCell="1" allowOverlap="1" wp14:anchorId="6E02538E" wp14:editId="66C5EA75">
                <wp:simplePos x="0" y="0"/>
                <wp:positionH relativeFrom="column">
                  <wp:posOffset>1922357</wp:posOffset>
                </wp:positionH>
                <wp:positionV relativeFrom="paragraph">
                  <wp:posOffset>91440</wp:posOffset>
                </wp:positionV>
                <wp:extent cx="647700" cy="262255"/>
                <wp:effectExtent l="0" t="0" r="19050" b="23495"/>
                <wp:wrapNone/>
                <wp:docPr id="27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EB1BEA" id="Rectangle 28" o:spid="_x0000_s1026" style="position:absolute;margin-left:151.35pt;margin-top:7.2pt;width:51pt;height:20.6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OGRIgIAAD4EAAAOAAAAZHJzL2Uyb0RvYy54bWysU9uO0zAQfUfiHyy/07RRbxs1Xa26FCEt&#10;sGLhA1zHSSwcjxm7TcvXM3a6pQs8IfxgeTzj4zNnZla3x86wg0KvwZZ8MhpzpqyEStum5F+/bN8s&#10;OfNB2EoYsKrkJ+X57fr1q1XvCpVDC6ZSyAjE+qJ3JW9DcEWWedmqTvgROGXJWQN2IpCJTVah6Am9&#10;M1k+Hs+zHrByCFJ5T7f3g5OvE35dKxk+1bVXgZmSE7eQdkz7Lu7ZeiWKBoVrtTzTEP/AohPa0qcX&#10;qHsRBNuj/gOq0xLBQx1GEroM6lpLlXKgbCbj37J5aoVTKRcSx7uLTP7/wcqPh0dkuip5vphyZkVH&#10;RfpMsgnbGMXyZVSod76gwCf3iDFH7x5AfvPMwqalMHWHCH2rREW8JjE+e/EgGp6esl3/ASqCF/sA&#10;SaxjjV0EJBnYMdXkdKmJOgYm6XI+XSzGVDlJrnye57NZ+kEUz48d+vBOQcfioeRI3BO4ODz4EMmI&#10;4jkkkQejq602JhnY7DYG2UFQe2zTOqP76zBjWV/ym1k+S8gvfP4aYpzW3yA6HajPje5KvrwEiSKq&#10;9tZWqQuD0GY4E2VjzzJG5YYK7KA6kYoIQxPT0NGhBfzBWU8NXHL/fS9QcWbeW6rEzWQ6jR2fjOls&#10;kZOB157dtUdYSVAlD5wNx00YpmTvUDct/TRJuVu4o+rVOikbKzuwOpOlJk2CnwcqTsG1naJ+jf36&#10;JwAAAP//AwBQSwMEFAAGAAgAAAAhAFIlGfXeAAAACQEAAA8AAABkcnMvZG93bnJldi54bWxMj8FO&#10;wzAMhu9IvENkJG4soesYlKYTAg2J49ZduKWNaQuNUzXpVnh6zGkc7f/T78/5Zna9OOIYOk8abhcK&#10;BFLtbUeNhkO5vbkHEaIha3pPqOEbA2yKy4vcZNafaIfHfWwEl1DIjIY2xiGTMtQtOhMWfkDi7MOP&#10;zkQex0ba0Zy43PUyUepOOtMRX2jNgM8t1l/7yWmouuRgfnblq3IP22V8m8vP6f1F6+ur+ekRRMQ5&#10;nmH402d1KNip8hPZIHoNS5WsGeUgTUEwkKqUF5WG1WoNssjl/w+KXwAAAP//AwBQSwECLQAUAAYA&#10;CAAAACEAtoM4kv4AAADhAQAAEwAAAAAAAAAAAAAAAAAAAAAAW0NvbnRlbnRfVHlwZXNdLnhtbFBL&#10;AQItABQABgAIAAAAIQA4/SH/1gAAAJQBAAALAAAAAAAAAAAAAAAAAC8BAABfcmVscy8ucmVsc1BL&#10;AQItABQABgAIAAAAIQAAUOGRIgIAAD4EAAAOAAAAAAAAAAAAAAAAAC4CAABkcnMvZTJvRG9jLnht&#10;bFBLAQItABQABgAIAAAAIQBSJRn13gAAAAkBAAAPAAAAAAAAAAAAAAAAAHwEAABkcnMvZG93bnJl&#10;di54bWxQSwUGAAAAAAQABADzAAAAhwUAAAAA&#10;"/>
            </w:pict>
          </mc:Fallback>
        </mc:AlternateContent>
      </w:r>
      <w:r>
        <w:rPr>
          <w:noProof/>
          <w:lang w:bidi="th-TH"/>
        </w:rPr>
        <mc:AlternateContent>
          <mc:Choice Requires="wps">
            <w:drawing>
              <wp:anchor distT="0" distB="0" distL="114300" distR="114300" simplePos="0" relativeHeight="252018688" behindDoc="0" locked="0" layoutInCell="1" allowOverlap="1" wp14:anchorId="0E8E4C60" wp14:editId="51C08B01">
                <wp:simplePos x="0" y="0"/>
                <wp:positionH relativeFrom="column">
                  <wp:posOffset>503555</wp:posOffset>
                </wp:positionH>
                <wp:positionV relativeFrom="paragraph">
                  <wp:posOffset>110913</wp:posOffset>
                </wp:positionV>
                <wp:extent cx="745067" cy="228600"/>
                <wp:effectExtent l="0" t="0" r="0" b="0"/>
                <wp:wrapNone/>
                <wp:docPr id="27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067"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55F56" w14:textId="77777777" w:rsidR="00022192" w:rsidRPr="00C94C87" w:rsidRDefault="00022192" w:rsidP="00D147E2">
                            <w:pPr>
                              <w:jc w:val="center"/>
                              <w:rPr>
                                <w:rFonts w:cs="Arial"/>
                                <w:szCs w:val="18"/>
                                <w:lang w:val="en-US"/>
                              </w:rPr>
                            </w:pPr>
                            <w:r>
                              <w:rPr>
                                <w:rFonts w:cs="Arial"/>
                                <w:szCs w:val="18"/>
                                <w:lang w:val="en-US"/>
                              </w:rPr>
                              <w:t>Evapora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8E4C60" id="_x0000_s1077" type="#_x0000_t202" style="position:absolute;left:0;text-align:left;margin-left:39.65pt;margin-top:8.75pt;width:58.65pt;height:1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WWovA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2geYyRoD016ZHuD7uQehbEt0DjoDPweBvA0eziHRjuyeriX1TeNhFy2VGzYrVJybBmtIcHQ3vQv&#10;rk442oKsx4+yhjh0a6QD2jeqt9WDeiBAh0Y9nZpjc6ngcE7iYDbHqAJTFCWzwDXPp9nx8qC0ec9k&#10;j+wixwp678Dp7l4bmwzNji42lpAl7zrX/048OwDH6QRCw1Vrs0m4dv5Mg3SVrBLikWi28khQFN5t&#10;uSTerAzncfGuWC6L8JeNG5Ks5XXNhA1zlFZI/qx1B5FPojiJS8uO1xbOpqTVZr3sFNpRkHbpPldy&#10;sJzd/OdpuCIAlxeUwogEd1HqlbNk7pGSxF46DxIvCNO7dBaQlBTlc0r3XLB/p4TGHKdxFE9aOif9&#10;glvgvtfcaNZzA8Oj432Ok5MTzawCV6J2rTWUd9P6ohQ2/XMpoN3HRju9WolOYjX79d69jdip2Yp5&#10;LesnULCSoDCQKUw+WLRS/cBohCmSY/19SxXDqPsg4BWkISF27LgNiecRbNSlZX1poaICqBwbjKbl&#10;0kyjajsovmkh0vTuhLyFl9Nwp+pzVof3BpPCkTtMNTuKLvfO6zx7F78BAAD//wMAUEsDBBQABgAI&#10;AAAAIQASLOv/3QAAAAgBAAAPAAAAZHJzL2Rvd25yZXYueG1sTI/NTsMwEITvSH0Ha5G4URtKUpLG&#10;qRCIK6jlR+ptG2+TqPE6it0mvD3uCY6zM5r5tlhPthNnGnzrWMPdXIEgrpxpudbw+fF6+wjCB2SD&#10;nWPS8EMe1uXsqsDcuJE3dN6GWsQS9jlqaELocyl91ZBFP3c9cfQObrAYohxqaQYcY7nt5L1SqbTY&#10;clxosKfnhqrj9mQ1fL0ddt8P6r1+sUk/uklJtpnU+uZ6elqBCDSFvzBc8CM6lJFp705svOg0LLNF&#10;TMb7MgFx8bM0BbHXkCwSkGUh/z9Q/gIAAP//AwBQSwECLQAUAAYACAAAACEAtoM4kv4AAADhAQAA&#10;EwAAAAAAAAAAAAAAAAAAAAAAW0NvbnRlbnRfVHlwZXNdLnhtbFBLAQItABQABgAIAAAAIQA4/SH/&#10;1gAAAJQBAAALAAAAAAAAAAAAAAAAAC8BAABfcmVscy8ucmVsc1BLAQItABQABgAIAAAAIQAxJWWo&#10;vAIAAMMFAAAOAAAAAAAAAAAAAAAAAC4CAABkcnMvZTJvRG9jLnhtbFBLAQItABQABgAIAAAAIQAS&#10;LOv/3QAAAAgBAAAPAAAAAAAAAAAAAAAAABYFAABkcnMvZG93bnJldi54bWxQSwUGAAAAAAQABADz&#10;AAAAIAYAAAAA&#10;" filled="f" stroked="f">
                <v:textbox>
                  <w:txbxContent>
                    <w:p w14:paraId="1F455F56" w14:textId="77777777" w:rsidR="00022192" w:rsidRPr="00C94C87" w:rsidRDefault="00022192" w:rsidP="00D147E2">
                      <w:pPr>
                        <w:jc w:val="center"/>
                        <w:rPr>
                          <w:rFonts w:cs="Arial"/>
                          <w:szCs w:val="18"/>
                          <w:lang w:val="en-US"/>
                        </w:rPr>
                      </w:pPr>
                      <w:r>
                        <w:rPr>
                          <w:rFonts w:cs="Arial"/>
                          <w:szCs w:val="18"/>
                          <w:lang w:val="en-US"/>
                        </w:rPr>
                        <w:t>Evaporator</w:t>
                      </w:r>
                    </w:p>
                  </w:txbxContent>
                </v:textbox>
              </v:shape>
            </w:pict>
          </mc:Fallback>
        </mc:AlternateContent>
      </w:r>
      <w:r>
        <w:rPr>
          <w:noProof/>
          <w:lang w:bidi="th-TH"/>
        </w:rPr>
        <mc:AlternateContent>
          <mc:Choice Requires="wps">
            <w:drawing>
              <wp:anchor distT="0" distB="0" distL="114300" distR="114300" simplePos="0" relativeHeight="252014592" behindDoc="0" locked="0" layoutInCell="1" allowOverlap="1" wp14:anchorId="2A6C8876" wp14:editId="62A192E8">
                <wp:simplePos x="0" y="0"/>
                <wp:positionH relativeFrom="column">
                  <wp:posOffset>554567</wp:posOffset>
                </wp:positionH>
                <wp:positionV relativeFrom="paragraph">
                  <wp:posOffset>90805</wp:posOffset>
                </wp:positionV>
                <wp:extent cx="647700" cy="262255"/>
                <wp:effectExtent l="0" t="0" r="19050" b="23495"/>
                <wp:wrapNone/>
                <wp:docPr id="27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2622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12321D7" id="Rectangle 28" o:spid="_x0000_s1026" style="position:absolute;margin-left:43.65pt;margin-top:7.15pt;width:51pt;height:20.6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YRIQIAAD4EAAAOAAAAZHJzL2Uyb0RvYy54bWysU9uO0zAQfUfiHyy/07RRbxs1Xa26FCEt&#10;sGLhA6aOk1g4thm7TcvXM3a6pQs8IfxgeTzj4zNnZla3x06zg0SvrCn5ZDTmTBphK2Wakn/9sn2z&#10;5MwHMBVoa2TJT9Lz2/XrV6veFTK3rdWVREYgxhe9K3kbgiuyzItWduBH1klDztpiB4FMbLIKoSf0&#10;Tmf5eDzPeouVQyuk93R7Pzj5OuHXtRThU117GZguOXELace07+KerVdQNAiuVeJMA/6BRQfK0KcX&#10;qHsIwPao/oDqlEDrbR1GwnaZrWslZMqBspmMf8vmqQUnUy4kjncXmfz/gxUfD4/IVFXyfEGlMtBR&#10;kT6TbGAaLVm+jAr1zhcU+OQeMebo3YMV3zwzdtNSmLxDtH0roSJekxifvXgQDU9P2a7/YCuCh32w&#10;SaxjjV0EJBnYMdXkdKmJPAYm6HI+XSzGVDlBrnye57NZ+gGK58cOfXgnbcfioeRI3BM4HB58iGSg&#10;eA5J5K1W1VZpnQxsdhuN7ADUHtu0zuj+Okwb1pf8ZpbPEvILn7+GGKf1N4hOBepzrbqSLy9BUETV&#10;3poqdWEApYczUdbmLGNUbqjAzlYnUhHt0MQ0dHRoLf7grKcGLrn/vgeUnOn3hipxM5lOY8cnYzpb&#10;5GTgtWd37QEjCKrkgbPhuAnDlOwdqqalnyYpd2PvqHq1SsrGyg6szmSpSZPg54GKU3Btp6hfY7/+&#10;CQAA//8DAFBLAwQUAAYACAAAACEAqwr6Id0AAAAIAQAADwAAAGRycy9kb3ducmV2LnhtbEyPT0+D&#10;QBDF7yZ+h82YeLOLra0UWRqjqYnHll68DTACys4SdmnRT+/0VE/z5728+U26mWynjjT41rGB+1kE&#10;irh0Vcu1gUO+vYtB+YBcYeeYDPyQh012fZViUrkT7+i4D7WSEPYJGmhC6BOtfdmQRT9zPbFon26w&#10;GGQcal0NeJJw2+l5FK20xZblQoM9vTRUfu9Ha6Bo5wf83eVvkV1vF+F9yr/Gj1djbm+m5ydQgaZw&#10;McMZX9AhE6bCjVx51RmIHxfilP2D1LMer6UpDCyXK9BZqv8/kP0BAAD//wMAUEsBAi0AFAAGAAgA&#10;AAAhALaDOJL+AAAA4QEAABMAAAAAAAAAAAAAAAAAAAAAAFtDb250ZW50X1R5cGVzXS54bWxQSwEC&#10;LQAUAAYACAAAACEAOP0h/9YAAACUAQAACwAAAAAAAAAAAAAAAAAvAQAAX3JlbHMvLnJlbHNQSwEC&#10;LQAUAAYACAAAACEAVC0GESECAAA+BAAADgAAAAAAAAAAAAAAAAAuAgAAZHJzL2Uyb0RvYy54bWxQ&#10;SwECLQAUAAYACAAAACEAqwr6Id0AAAAIAQAADwAAAAAAAAAAAAAAAAB7BAAAZHJzL2Rvd25yZXYu&#10;eG1sUEsFBgAAAAAEAAQA8wAAAIUFAAAAAA==&#10;"/>
            </w:pict>
          </mc:Fallback>
        </mc:AlternateContent>
      </w:r>
    </w:p>
    <w:p w14:paraId="5CF8C930" w14:textId="54544902" w:rsidR="00D147E2" w:rsidRDefault="00767B01" w:rsidP="00D147E2">
      <w:pPr>
        <w:pStyle w:val="CETBodytext"/>
      </w:pPr>
      <w:r w:rsidRPr="00C03965">
        <w:rPr>
          <w:noProof/>
          <w:lang w:bidi="th-TH"/>
        </w:rPr>
        <mc:AlternateContent>
          <mc:Choice Requires="wps">
            <w:drawing>
              <wp:anchor distT="0" distB="0" distL="114300" distR="114300" simplePos="0" relativeHeight="252101632" behindDoc="0" locked="0" layoutInCell="1" allowOverlap="1" wp14:anchorId="7F832CF5" wp14:editId="25755E5A">
                <wp:simplePos x="0" y="0"/>
                <wp:positionH relativeFrom="page">
                  <wp:posOffset>3694642</wp:posOffset>
                </wp:positionH>
                <wp:positionV relativeFrom="paragraph">
                  <wp:posOffset>63500</wp:posOffset>
                </wp:positionV>
                <wp:extent cx="330200" cy="257810"/>
                <wp:effectExtent l="0" t="0" r="0" b="8890"/>
                <wp:wrapNone/>
                <wp:docPr id="38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72CC2" w14:textId="01380BEB" w:rsidR="00022192" w:rsidRPr="00443F03" w:rsidRDefault="00022192" w:rsidP="00C03965">
                            <w:pPr>
                              <w:jc w:val="center"/>
                              <w:rPr>
                                <w:rFonts w:cs="Arial"/>
                                <w:szCs w:val="18"/>
                              </w:rPr>
                            </w:pPr>
                            <w:r>
                              <w:rPr>
                                <w:rFonts w:cs="Arial"/>
                                <w:szCs w:val="18"/>
                              </w:rPr>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832CF5" id="_x0000_s1078" type="#_x0000_t202" style="position:absolute;left:0;text-align:left;margin-left:290.9pt;margin-top:5pt;width:26pt;height:20.3pt;z-index:25210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oirvQIAAMMFAAAOAAAAZHJzL2Uyb0RvYy54bWysVNtunDAQfa/Uf7D8Trgs7AIKGyXLUlVK&#10;L1LSD/CCWayCTW3vQhr13zs2e0vyUrXlAdke+8zlnJnrm7Fr0Z5KxQTPsH/lYUR5KSrGtxn+9lg4&#10;MUZKE16RVnCa4Seq8M3y/bvroU9pIBrRVlQiAOEqHfoMN1r3qeuqsqEdUVeipxyMtZAd0bCVW7eS&#10;ZAD0rnUDz5u7g5BVL0VJlYLTfDLipcWva1rqL3WtqEZthiE2bf/S/jfm7y6vSbqVpG9YeQiD/EUU&#10;HWEcnJ6gcqIJ2kn2BqpjpRRK1PqqFJ0r6pqV1OYA2fjeq2weGtJTmwsUR/WnMqn/B1t+3n+ViFUZ&#10;nsULjDjpgKRHOmp0J0a0mJkCDb1K4d5DDzf1COdAtE1W9fei/K4QF6uG8C29lVIMDSUVBOibl+7F&#10;0wlHGZDN8ElU4IfstLBAYy07Uz2oBwJ0IOrpRI6JpYTD2cwDwjEqwRREi9i35LkkPT7updIfqOiQ&#10;WWRYAvcWnOzvlTbBkPR4xfjiomBta/lv+YsDuDidgGt4amwmCEvnc+Il63gdh04YzNdO6OW5c1us&#10;Qmde+Ison+WrVe7/Mn79MG1YVVFu3Byl5Yd/Rt1B5JMoTuJSomWVgTMhKbndrFqJ9gSkXdjPlhws&#10;52vuyzBsESCXVyn5QejdBYlTzOOFExZh5CQLL3Y8P7lL5l6YhHnxMqV7xum/p4SGDCdREE1aOgf9&#10;KjfPfm9zI2nHNAyPlnUZjk+XSGoUuOaVpVYT1k7ri1KY8M+lALqPRFu9GolOYtXjZrS9EQXHPtiI&#10;6gkULAUoDMQIkw8WjZA/MRpgimRY/dgRSTFqP3LogsQPQzN27CaMFgFs5KVlc2khvASoDGuMpuVK&#10;T6Nq10u2bcDT1Hdc3ELn1Myq2rTYFNWh32BS2OQOU82Mosu9vXWevcvfAAAA//8DAFBLAwQUAAYA&#10;CAAAACEAy640z9wAAAAJAQAADwAAAGRycy9kb3ducmV2LnhtbEyPzU7DMBCE70i8g7VI3Oi6lEZt&#10;iFMhEFcQ5UfqzY23SUS8jmK3CW/PcqLHnRnNflNsJt+pEw2xDWxgPtOgiKvgWq4NfLw/36xAxWTZ&#10;2S4wGfihCJvy8qKwuQsjv9Fpm2olJRxza6BJqc8RY9WQt3EWemLxDmHwNsk51OgGO0q57/BW6wy9&#10;bVk+NLanx4aq7+3RG/h8Oey+7vRr/eSX/RgmjezXaMz11fRwDyrRlP7D8Icv6FAK0z4c2UXVGViu&#10;5oKexNCySQLZYiHCXhydAZYFni8ofwEAAP//AwBQSwECLQAUAAYACAAAACEAtoM4kv4AAADhAQAA&#10;EwAAAAAAAAAAAAAAAAAAAAAAW0NvbnRlbnRfVHlwZXNdLnhtbFBLAQItABQABgAIAAAAIQA4/SH/&#10;1gAAAJQBAAALAAAAAAAAAAAAAAAAAC8BAABfcmVscy8ucmVsc1BLAQItABQABgAIAAAAIQCBooir&#10;vQIAAMMFAAAOAAAAAAAAAAAAAAAAAC4CAABkcnMvZTJvRG9jLnhtbFBLAQItABQABgAIAAAAIQDL&#10;rjTP3AAAAAkBAAAPAAAAAAAAAAAAAAAAABcFAABkcnMvZG93bnJldi54bWxQSwUGAAAAAAQABADz&#10;AAAAIAYAAAAA&#10;" filled="f" stroked="f">
                <v:textbox>
                  <w:txbxContent>
                    <w:p w14:paraId="1B572CC2" w14:textId="01380BEB" w:rsidR="00022192" w:rsidRPr="00443F03" w:rsidRDefault="00022192" w:rsidP="00C03965">
                      <w:pPr>
                        <w:jc w:val="center"/>
                        <w:rPr>
                          <w:rFonts w:cs="Arial"/>
                          <w:szCs w:val="18"/>
                        </w:rPr>
                      </w:pPr>
                      <w:r>
                        <w:rPr>
                          <w:rFonts w:cs="Arial"/>
                          <w:szCs w:val="18"/>
                        </w:rPr>
                        <w:t>11</w:t>
                      </w:r>
                    </w:p>
                  </w:txbxContent>
                </v:textbox>
                <w10:wrap anchorx="page"/>
              </v:shape>
            </w:pict>
          </mc:Fallback>
        </mc:AlternateContent>
      </w:r>
      <w:r w:rsidRPr="00AA213B">
        <w:rPr>
          <w:noProof/>
          <w:lang w:bidi="th-TH"/>
        </w:rPr>
        <mc:AlternateContent>
          <mc:Choice Requires="wps">
            <w:drawing>
              <wp:anchor distT="0" distB="0" distL="114300" distR="114300" simplePos="0" relativeHeight="252055552" behindDoc="0" locked="0" layoutInCell="1" allowOverlap="1" wp14:anchorId="63C3904C" wp14:editId="56BBBEF3">
                <wp:simplePos x="0" y="0"/>
                <wp:positionH relativeFrom="column">
                  <wp:posOffset>1365674</wp:posOffset>
                </wp:positionH>
                <wp:positionV relativeFrom="paragraph">
                  <wp:posOffset>75565</wp:posOffset>
                </wp:positionV>
                <wp:extent cx="314325" cy="239395"/>
                <wp:effectExtent l="0" t="0" r="0" b="8255"/>
                <wp:wrapNone/>
                <wp:docPr id="35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734B1" w14:textId="77777777" w:rsidR="00022192" w:rsidRPr="00443F03" w:rsidRDefault="00022192" w:rsidP="00D147E2">
                            <w:pPr>
                              <w:jc w:val="center"/>
                              <w:rPr>
                                <w:rFonts w:cs="Arial"/>
                                <w:szCs w:val="18"/>
                                <w:lang w:val="en-US"/>
                              </w:rPr>
                            </w:pPr>
                            <w:r>
                              <w:rPr>
                                <w:rFonts w:cs="Arial"/>
                                <w:szCs w:val="18"/>
                                <w:lang w:val="en-US"/>
                              </w:rP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C3904C" id="_x0000_s1079" type="#_x0000_t202" style="position:absolute;left:0;text-align:left;margin-left:107.55pt;margin-top:5.95pt;width:24.75pt;height:18.8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pELuwIAAMM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4gQjQTto0iPbG3Qn92g2swUaep2C30MPnmYP59BoR1b397L8qpGQy4aKDbtVSg4NoxUkGNqb&#10;/tnVEUdbkPXwQVYQh26NdED7WnW2elAPBOjQqKdTc2wuJRxOQjKJYoxKMEWTZJLELgJNj5d7pc07&#10;JjtkFxlW0HsHTnf32thkaHp0sbGELHjbuv634uIAHMcTCA1Xrc0m4dr5IwmS1Xw1Jx6JpiuPBHnu&#10;3RZL4k2LcBbnk3y5zMOfNm5I0oZXFRM2zFFaIfmz1h1EPoriJC4tW15ZOJuSVpv1slVoR0HahfsO&#10;BTlz8y/TcEUALi8ohREJ7qLEK6bzmUcKEnvJLJh7QZjcJdOAJCQvLindc8H+nRIaMpzE0FNH57fc&#10;Ave95kbTjhsYHi3vMjw/OdHUKnAlKtdaQ3k7rs9KYdN/LgW0+9hop1cr0VGsZr/eu7cRT2x4K+a1&#10;rJ5AwUqCwkCmMPlg0Uj1HaMBpkiG9bctVQyj9r2AV5CEhNix4zYknkWwUeeW9bmFihKgMmwwGpdL&#10;M46qba/4poFI47sT8hZeTs2dqp+zOrw3mBSO3GGq2VF0vndez7N38QsAAP//AwBQSwMEFAAGAAgA&#10;AAAhAP3W4MPdAAAACQEAAA8AAABkcnMvZG93bnJldi54bWxMj8FOwzAQRO9I/IO1SNyonSiNSBqn&#10;QiCuIFpA6s2Nt0lEvI5itwl/z3KC42qeZt5W28UN4oJT6D1pSFYKBFLjbU+thvf98909iBANWTN4&#10;Qg3fGGBbX19VprR+pje87GIruIRCaTR0MY6llKHp0Jmw8iMSZyc/ORP5nFppJzNzuRtkqlQunemJ&#10;Fzoz4mOHzdfu7DR8vJwOn5l6bZ/cepz9oiS5Qmp9e7M8bEBEXOIfDL/6rA41Ox39mWwQg4Y0WSeM&#10;cpAUIBhI8ywHcdSQFTnIupL/P6h/AAAA//8DAFBLAQItABQABgAIAAAAIQC2gziS/gAAAOEBAAAT&#10;AAAAAAAAAAAAAAAAAAAAAABbQ29udGVudF9UeXBlc10ueG1sUEsBAi0AFAAGAAgAAAAhADj9If/W&#10;AAAAlAEAAAsAAAAAAAAAAAAAAAAALwEAAF9yZWxzLy5yZWxzUEsBAi0AFAAGAAgAAAAhAK5mkQu7&#10;AgAAwwUAAA4AAAAAAAAAAAAAAAAALgIAAGRycy9lMm9Eb2MueG1sUEsBAi0AFAAGAAgAAAAhAP3W&#10;4MPdAAAACQEAAA8AAAAAAAAAAAAAAAAAFQUAAGRycy9kb3ducmV2LnhtbFBLBQYAAAAABAAEAPMA&#10;AAAfBgAAAAA=&#10;" filled="f" stroked="f">
                <v:textbox>
                  <w:txbxContent>
                    <w:p w14:paraId="436734B1" w14:textId="77777777" w:rsidR="00022192" w:rsidRPr="00443F03" w:rsidRDefault="00022192" w:rsidP="00D147E2">
                      <w:pPr>
                        <w:jc w:val="center"/>
                        <w:rPr>
                          <w:rFonts w:cs="Arial"/>
                          <w:szCs w:val="18"/>
                          <w:lang w:val="en-US"/>
                        </w:rPr>
                      </w:pPr>
                      <w:r>
                        <w:rPr>
                          <w:rFonts w:cs="Arial"/>
                          <w:szCs w:val="18"/>
                          <w:lang w:val="en-US"/>
                        </w:rPr>
                        <w:t>10</w:t>
                      </w:r>
                    </w:p>
                  </w:txbxContent>
                </v:textbox>
              </v:shape>
            </w:pict>
          </mc:Fallback>
        </mc:AlternateContent>
      </w:r>
      <w:r w:rsidRPr="00AA213B">
        <w:rPr>
          <w:noProof/>
          <w:lang w:bidi="th-TH"/>
        </w:rPr>
        <mc:AlternateContent>
          <mc:Choice Requires="wps">
            <w:drawing>
              <wp:anchor distT="0" distB="0" distL="114300" distR="114300" simplePos="0" relativeHeight="252054528" behindDoc="0" locked="0" layoutInCell="1" allowOverlap="1" wp14:anchorId="3A34AA55" wp14:editId="72FB3848">
                <wp:simplePos x="0" y="0"/>
                <wp:positionH relativeFrom="column">
                  <wp:posOffset>1448435</wp:posOffset>
                </wp:positionH>
                <wp:positionV relativeFrom="paragraph">
                  <wp:posOffset>108797</wp:posOffset>
                </wp:positionV>
                <wp:extent cx="153035" cy="153670"/>
                <wp:effectExtent l="0" t="0" r="18415" b="17780"/>
                <wp:wrapNone/>
                <wp:docPr id="283"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21131A1A" id="Oval 18" o:spid="_x0000_s1026" style="position:absolute;margin-left:114.05pt;margin-top:8.55pt;width:12.05pt;height:12.1pt;z-index:25205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3GZGwIAAC8EAAAOAAAAZHJzL2Uyb0RvYy54bWysU9tu2zAMfR+wfxD0vtjOrZkRpyjSZRjQ&#10;tQW6fYAiy7EwWdQoJU739aPkNEu3PQ3Tg0CK1NHhIbW8PnaGHRR6DbbixSjnTFkJtba7in/9snm3&#10;4MwHYWthwKqKPyvPr1dv3yx7V6oxtGBqhYxArC97V/E2BFdmmZet6oQfgVOWgg1gJwK5uMtqFD2h&#10;dyYb5/k86wFrhyCV93R6OwT5KuE3jZLhoWm8CsxUnLiFtGPat3HPVktR7lC4VssTDfEPLDqhLT16&#10;hroVQbA96j+gOi0RPDRhJKHLoGm0VKkGqqbIf6vmqRVOpVpIHO/OMvn/ByvvD4/IdF3x8WLCmRUd&#10;NenhIAwrFlGc3vmScp7cI8byvLsD+c0zC+tW2J26QYS+VaImSkXMz15diI6nq2zbf4aakMU+QNLp&#10;2GAXAUkBdkzteD63Qx0Dk3RYzCb5ZMaZpBDZ86vUrkyUL5cd+vBRQceiUXFljHY+CiZKcbjzIfIR&#10;5UtW4g9G1xttTHJwt10bZFRtxTdppRKozMs0Y1lf8flklifkVzF/CZGn9TcIhL2t06hFrT6c7CC0&#10;GWxiaexJvKjXoPsW6mfSDmGYWvplZLSAPzjraWIr7r/vBSrOzCdL+r8vptM44smZzq7G5OBlZHsZ&#10;EVYSVMUDZ4O5DsO32DvUu5ZeKlK5Fm6oZ41OYsZ+DqxOZGkqk8anHxTH/tJPWb/++eonAAAA//8D&#10;AFBLAwQUAAYACAAAACEAKzZQkdsAAAAJAQAADwAAAGRycy9kb3ducmV2LnhtbEyPwU7DMAyG70i8&#10;Q2QkbixNBqwqTSc0iTPQIcExa7K2InFKkm7l7TEnOFnW/+vz53q7eMdONqYxoAKxKoBZ7IIZsVfw&#10;tn+6KYGlrNFoF9Aq+LYJts3lRa0rE874ak9t7hlBMFVawZDzVHGeusF6nVZhskjZMUSvM62x5ybq&#10;M8G947Io7rnXI9KFQU92N9jus529AjmbKMpdlu3zC7ruq1jPH+Jdqeur5fEBWLZL/ivDrz6pQ0NO&#10;hzCjScwRQ5aCqhRsaFJB3kkJ7KDgVqyBNzX//0HzAwAA//8DAFBLAQItABQABgAIAAAAIQC2gziS&#10;/gAAAOEBAAATAAAAAAAAAAAAAAAAAAAAAABbQ29udGVudF9UeXBlc10ueG1sUEsBAi0AFAAGAAgA&#10;AAAhADj9If/WAAAAlAEAAAsAAAAAAAAAAAAAAAAALwEAAF9yZWxzLy5yZWxzUEsBAi0AFAAGAAgA&#10;AAAhALt3cZkbAgAALwQAAA4AAAAAAAAAAAAAAAAALgIAAGRycy9lMm9Eb2MueG1sUEsBAi0AFAAG&#10;AAgAAAAhACs2UJHbAAAACQEAAA8AAAAAAAAAAAAAAAAAdQQAAGRycy9kb3ducmV2LnhtbFBLBQYA&#10;AAAABAAEAPMAAAB9BQAAAAA=&#10;" strokeweight=".5pt"/>
            </w:pict>
          </mc:Fallback>
        </mc:AlternateContent>
      </w:r>
      <w:r w:rsidRPr="00C12C36">
        <w:rPr>
          <w:noProof/>
          <w:lang w:bidi="th-TH"/>
        </w:rPr>
        <mc:AlternateContent>
          <mc:Choice Requires="wps">
            <w:drawing>
              <wp:anchor distT="0" distB="0" distL="114300" distR="114300" simplePos="0" relativeHeight="252103680" behindDoc="0" locked="0" layoutInCell="1" allowOverlap="1" wp14:anchorId="71F9E1E2" wp14:editId="224B5D22">
                <wp:simplePos x="0" y="0"/>
                <wp:positionH relativeFrom="column">
                  <wp:posOffset>1201420</wp:posOffset>
                </wp:positionH>
                <wp:positionV relativeFrom="paragraph">
                  <wp:posOffset>71967</wp:posOffset>
                </wp:positionV>
                <wp:extent cx="720000" cy="0"/>
                <wp:effectExtent l="0" t="57150" r="42545" b="76200"/>
                <wp:wrapNone/>
                <wp:docPr id="8"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20000" cy="0"/>
                        </a:xfrm>
                        <a:prstGeom prst="straightConnector1">
                          <a:avLst/>
                        </a:prstGeom>
                        <a:noFill/>
                        <a:ln w="9525">
                          <a:solidFill>
                            <a:srgbClr val="000000"/>
                          </a:solidFill>
                          <a:round/>
                          <a:headEn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456C4C3B" id="AutoShape 24" o:spid="_x0000_s1026" type="#_x0000_t32" style="position:absolute;margin-left:94.6pt;margin-top:5.65pt;width:56.7pt;height:0;flip:y;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KKrQIAAJ8FAAAOAAAAZHJzL2Uyb0RvYy54bWysVFFv2jAQfp+0/2D5PU0CgQBqqGgIe+m2&#10;Su22ZxM7xJpjR7YhoGn/fWcT0tK9TFNBiny277u7777z7d2xEejAtOFKZji+iTBislSUy12Gvz1v&#10;ghlGxhJJiVCSZfjEDL5bfvxw27ULNlK1EpRpBCDSLLo2w7W17SIMTVmzhpgb1TIJh5XSDbFg6l1I&#10;NekAvRHhKIqmYac0bbUqmTGwuz4f4qXHrypW2q9VZZhFIsOQm/Vf7b9b9w2Xt2Sx06StedmnQf4j&#10;i4ZwCUEHqDWxBO01/wuq4aVWRlX2plRNqKqKl8zXANXE0ZtqnmrSMl8LkGPagSbzfrDll8OjRpxm&#10;GBolSQMtWu2t8pHRKHH8dK1ZwLVcPmpXYXmUT+2DKn8aJFVeE7lj/vbzqQXn2HmEVy7OMC1E2Xaf&#10;FYU7BAJ4so6VblAlePvdOTpwIAQdfXdOQ3fY0aISNlPodwQ9LC9HIVk4BOfXamM/MdUgt8iwsZrw&#10;XW1zJSVIQOkzOjk8GOvye3FwzlJtuBBeCUKiLsPzyWji0zFKcOoO3TWjd9tcaHQgTkv+54uFk9fX&#10;tNpL6sFqRmjRry3hAtbIepas5sCbYNhFMw1GgsH0NIz2gEK6gMzr95wyWEcLS78PhHht/ZpH82JW&#10;zJIgGU2LIInW62C1yZNguonTyXq8zvN1/NtVEieLmlPKpCvmovM4+Tcd9RN3Vuig9IG18Brd0wvJ&#10;Xme62kyiNBnPgjSdjINkXETB/WyTB6s8nk7T4j6/L95kWvjqzfskO1DpslJ7y/RTTTtEuVPLeDIf&#10;xRgMeBdG6bmxiIgdtKS0GiOt7A9ua69yp0qHcSWGWeT+fe8G9DMRlx46a+hCX9sLVaDIS3/98Lh5&#10;OU/eVtHTo74MFbwC3ql/sdwz89qG9et3dfkHAAD//wMAUEsDBBQABgAIAAAAIQDkcuEz3gAAAAkB&#10;AAAPAAAAZHJzL2Rvd25yZXYueG1sTI/BTsMwEETvSPyDtUhcUGs3laI0xKkiVOgBIaDwAW68JIF4&#10;HcVum/49izjAbWd3NPumWE+uF0ccQ+dJw2KuQCDV3nbUaHh/u59lIEI0ZE3vCTWcMcC6vLwoTG79&#10;iV7xuIuN4BAKudHQxjjkUoa6RWfC3A9IfPvwozOR5dhIO5oTh7teJkql0pmO+ENrBrxrsf7aHZyG&#10;x/T83KtocbO9yT6rDVYP26cXra+vpuoWRMQp/pnhB5/RoWSmvT+QDaJnna0StvKwWIJgw1IlKYj9&#10;70KWhfzfoPwGAAD//wMAUEsBAi0AFAAGAAgAAAAhALaDOJL+AAAA4QEAABMAAAAAAAAAAAAAAAAA&#10;AAAAAFtDb250ZW50X1R5cGVzXS54bWxQSwECLQAUAAYACAAAACEAOP0h/9YAAACUAQAACwAAAAAA&#10;AAAAAAAAAAAvAQAAX3JlbHMvLnJlbHNQSwECLQAUAAYACAAAACEAQ8KCiq0CAACfBQAADgAAAAAA&#10;AAAAAAAAAAAuAgAAZHJzL2Uyb0RvYy54bWxQSwECLQAUAAYACAAAACEA5HLhM94AAAAJAQAADwAA&#10;AAAAAAAAAAAAAAAHBQAAZHJzL2Rvd25yZXYueG1sUEsFBgAAAAAEAAQA8wAAABIGAAAAAA==&#10;">
                <v:stroke endarrow="block" endarrowwidth="narrow"/>
              </v:shape>
            </w:pict>
          </mc:Fallback>
        </mc:AlternateContent>
      </w:r>
      <w:r w:rsidR="00B76BF6">
        <w:rPr>
          <w:noProof/>
          <w:lang w:bidi="th-TH"/>
        </w:rPr>
        <mc:AlternateContent>
          <mc:Choice Requires="wps">
            <w:drawing>
              <wp:anchor distT="0" distB="0" distL="114300" distR="114300" simplePos="0" relativeHeight="252094464" behindDoc="0" locked="0" layoutInCell="1" allowOverlap="1" wp14:anchorId="39A243D3" wp14:editId="66B628E7">
                <wp:simplePos x="0" y="0"/>
                <wp:positionH relativeFrom="margin">
                  <wp:align>center</wp:align>
                </wp:positionH>
                <wp:positionV relativeFrom="paragraph">
                  <wp:posOffset>104140</wp:posOffset>
                </wp:positionV>
                <wp:extent cx="153035" cy="153670"/>
                <wp:effectExtent l="0" t="0" r="18415" b="17780"/>
                <wp:wrapNone/>
                <wp:docPr id="249"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78921719" id="Oval 18" o:spid="_x0000_s1026" style="position:absolute;margin-left:0;margin-top:8.2pt;width:12.05pt;height:12.1pt;z-index:252094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FxXGwIAAC8EAAAOAAAAZHJzL2Uyb0RvYy54bWysU9tu2zAMfR+wfxD0vtjOra0RpyjSZRjQ&#10;rQW6fYAiy7EwWdQoJU729aPkNEu3PQ3Tg0CK1NHhIbW4PXSG7RV6DbbixSjnTFkJtbbbin/9sn53&#10;zZkPwtbCgFUVPyrPb5dv3yx6V6oxtGBqhYxArC97V/E2BFdmmZet6oQfgVOWgg1gJwK5uM1qFD2h&#10;dyYb5/k86wFrhyCV93R6PwT5MuE3jZLhsWm8CsxUnLiFtGPaN3HPlgtRblG4VssTDfEPLDqhLT16&#10;hroXQbAd6j+gOi0RPDRhJKHLoGm0VKkGqqbIf6vmuRVOpVpIHO/OMvn/Bys/75+Q6bri4+kNZ1Z0&#10;1KTHvTCsuI7i9M6XlPPsnjCW590DyG+eWVi1wm7VHSL0rRI1USpifvbqQnQ8XWWb/hPUhCx2AZJO&#10;hwa7CEgKsENqx/HcDnUITNJhMZvkkxlnkkJkz69SuzJRvlx26MMHBR2LRsWVMdr5KJgoxf7Bh8hH&#10;lC9ZiT8YXa+1McnB7WZlkFG1FV+nlUqgMi/TjGV9xeeTWZ6QX8X8JUSe1t8gEHa2TqMWtXp/soPQ&#10;ZrCJpbEn8aJeg+4bqI+kHcIwtfTLyGgBf3DW08RW3H/fCVScmY+W9L8pptM44smZzq7G5OBlZHMZ&#10;EVYSVMUDZ4O5CsO32DnU25ZeKlK5Fu6oZ41OYsZ+DqxOZGkqk8anHxTH/tJPWb/++fInAAAA//8D&#10;AFBLAwQUAAYACAAAACEAeIcDh9kAAAAFAQAADwAAAGRycy9kb3ducmV2LnhtbEyPwU7DMBBE70j8&#10;g7VI3KidEEVVGqdClTgDAQmObrxNIux1iJ02/D3LCY47M5p5W+9X78QZ5zgG0pBtFAikLtiReg1v&#10;r493WxAxGbLGBUIN3xhh31xf1aay4UIveG5TL7iEYmU0DClNlZSxG9CbuAkTEnunMHuT+Jx7aWdz&#10;4XLvZK5UKb0ZiRcGM+FhwO6zXbyGfLFztj2kvH16Jtd9qfvlI3vX+vZmfdiBSLimvzD84jM6NMx0&#10;DAvZKJwGfiSxWhYg2M2LDMRRQ6FKkE0t/9M3PwAAAP//AwBQSwECLQAUAAYACAAAACEAtoM4kv4A&#10;AADhAQAAEwAAAAAAAAAAAAAAAAAAAAAAW0NvbnRlbnRfVHlwZXNdLnhtbFBLAQItABQABgAIAAAA&#10;IQA4/SH/1gAAAJQBAAALAAAAAAAAAAAAAAAAAC8BAABfcmVscy8ucmVsc1BLAQItABQABgAIAAAA&#10;IQDoyFxXGwIAAC8EAAAOAAAAAAAAAAAAAAAAAC4CAABkcnMvZTJvRG9jLnhtbFBLAQItABQABgAI&#10;AAAAIQB4hwOH2QAAAAUBAAAPAAAAAAAAAAAAAAAAAHUEAABkcnMvZG93bnJldi54bWxQSwUGAAAA&#10;AAQABADzAAAAewUAAAAA&#10;" strokeweight=".5pt">
                <w10:wrap anchorx="margin"/>
              </v:oval>
            </w:pict>
          </mc:Fallback>
        </mc:AlternateContent>
      </w:r>
      <w:r w:rsidR="00D147E2" w:rsidRPr="00C12C36">
        <w:rPr>
          <w:noProof/>
          <w:lang w:bidi="th-TH"/>
        </w:rPr>
        <mc:AlternateContent>
          <mc:Choice Requires="wps">
            <w:drawing>
              <wp:anchor distT="0" distB="0" distL="114300" distR="114300" simplePos="0" relativeHeight="252085248" behindDoc="0" locked="0" layoutInCell="1" allowOverlap="1" wp14:anchorId="28181919" wp14:editId="6EDDECA5">
                <wp:simplePos x="0" y="0"/>
                <wp:positionH relativeFrom="column">
                  <wp:posOffset>3651624</wp:posOffset>
                </wp:positionH>
                <wp:positionV relativeFrom="paragraph">
                  <wp:posOffset>71755</wp:posOffset>
                </wp:positionV>
                <wp:extent cx="168910" cy="0"/>
                <wp:effectExtent l="0" t="0" r="21590" b="19050"/>
                <wp:wrapNone/>
                <wp:docPr id="396"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910"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5373810B" id="AutoShape 24" o:spid="_x0000_s1026" type="#_x0000_t32" style="position:absolute;margin-left:287.55pt;margin-top:5.65pt;width:13.3pt;height:0;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pqAIAAJMFAAAOAAAAZHJzL2Uyb0RvYy54bWysVMGO2jAQvVfqP1i+Z5NAgBBtWLEh9LJt&#10;V9qtejaxk1hN7Mg2BFT13zs2IYXtpaoWpMhje97MvHnj+4dj26ADU5pLkeLwLsCIiUJSLqoUf3vd&#10;ejFG2hBBSSMFS/GJafyw+vjhvu8SNpG1bChTCECETvouxbUxXeL7uqhZS/Sd7JiAw1KqlhgwVeVT&#10;RXpAbxt/EgRzv5eKdkoWTGvY3ZwP8crhlyUrzNey1MygJsWQm3Ff5b47+/VX9ySpFOlqXgxpkP/I&#10;oiVcQNARakMMQXvF/4JqeaGklqW5K2Try7LkBXM1QDVh8Kaal5p0zNUC5OhupEm/H2zx5fCsEKcp&#10;ni7nGAnSQpPWeyNdbDSJLEN9pxO4mIlnZWssjuKle5LFD42EzGoiKuZuv546cA6th3/jYg3dQZxd&#10;/1lSuEMggKPrWKrWQgIR6Oi6chq7wo4GFbAZzuNlCL0rLkc+SS5+ndLmE5MtsosUa6MIr2qTSSGg&#10;9VKFLgo5PGljsyLJxcEGFXLLm8YpoBGoT/FyNpk5By0bTu2hvaZVtcsahQ7Easj9XIlwcn1Nyb2g&#10;DqxmhObD2hDewBoZx42AGcA2km4xahhMTMvoANYIG4w5zZ7TBetoYOn2gQynp5/LYJnHeRx50WSe&#10;e1Gw2XjrbRZ58224mG2mmyzbhL9sFWGU1JxSJmwhF22H0b9pZ5iysypHdY+M+bfojlpI9jbT9XYW&#10;LKJp7C0Ws6kXTfPAe4y3mbfOwvl8kT9mj/mbTHNXvX6fZEcqbVZyb5h6qWmPKLdKmc6WkxCDAW/B&#10;ZHFuKiJNBS0pjMJISfOdm9rp2irSYtwIIQ7sf+jdiH4m4tJDa41dGGr7QxWo8dJfNy52Qs6ztpP0&#10;9KwuYwST75yGV8o+Ldc2rK/f0tVvAAAA//8DAFBLAwQUAAYACAAAACEAOOGvoN0AAAAJAQAADwAA&#10;AGRycy9kb3ducmV2LnhtbEyPwU7DMAyG70i8Q2QkLoilpWydStMJkIDDuDB4gDQxTUXjVE22FZ4e&#10;Iw5wtP9Pvz/Xm9kP4oBT7AMpyBcZCCQTbE+dgrfXh8s1iJg0WT0EQgWfGGHTnJ7UurLhSC942KVO&#10;cAnFSitwKY2VlNE49DouwojE2XuYvE48Tp20kz5yuR/kVZatpNc98QWnR7x3aD52e6/AdI93rlh/&#10;PT3ri6K87qdtO5tSqfOz+fYGRMI5/cHwo8/q0LBTG/ZkoxgULMtlzigHeQGCgVWWlyDa34Vsavn/&#10;g+YbAAD//wMAUEsBAi0AFAAGAAgAAAAhALaDOJL+AAAA4QEAABMAAAAAAAAAAAAAAAAAAAAAAFtD&#10;b250ZW50X1R5cGVzXS54bWxQSwECLQAUAAYACAAAACEAOP0h/9YAAACUAQAACwAAAAAAAAAAAAAA&#10;AAAvAQAAX3JlbHMvLnJlbHNQSwECLQAUAAYACAAAACEAlCk/qagCAACTBQAADgAAAAAAAAAAAAAA&#10;AAAuAgAAZHJzL2Uyb0RvYy54bWxQSwECLQAUAAYACAAAACEAOOGvoN0AAAAJAQAADwAAAAAAAAAA&#10;AAAAAAACBQAAZHJzL2Rvd25yZXYueG1sUEsFBgAAAAAEAAQA8wAAAAwGAAAAAA==&#10;">
                <v:stroke endarrowwidth="narrow"/>
              </v:shape>
            </w:pict>
          </mc:Fallback>
        </mc:AlternateContent>
      </w:r>
      <w:r w:rsidR="00D147E2" w:rsidRPr="00C12C36">
        <w:rPr>
          <w:noProof/>
          <w:lang w:bidi="th-TH"/>
        </w:rPr>
        <mc:AlternateContent>
          <mc:Choice Requires="wps">
            <w:drawing>
              <wp:anchor distT="0" distB="0" distL="114300" distR="114300" simplePos="0" relativeHeight="252067840" behindDoc="0" locked="0" layoutInCell="1" allowOverlap="1" wp14:anchorId="51987A62" wp14:editId="619BD85E">
                <wp:simplePos x="0" y="0"/>
                <wp:positionH relativeFrom="column">
                  <wp:posOffset>2562486</wp:posOffset>
                </wp:positionH>
                <wp:positionV relativeFrom="paragraph">
                  <wp:posOffset>73025</wp:posOffset>
                </wp:positionV>
                <wp:extent cx="446400" cy="0"/>
                <wp:effectExtent l="0" t="57150" r="49530" b="76200"/>
                <wp:wrapNone/>
                <wp:docPr id="28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6400" cy="0"/>
                        </a:xfrm>
                        <a:prstGeom prst="straightConnector1">
                          <a:avLst/>
                        </a:prstGeom>
                        <a:noFill/>
                        <a:ln w="9525">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0F96F891" id="AutoShape 24" o:spid="_x0000_s1026" type="#_x0000_t32" style="position:absolute;margin-left:201.75pt;margin-top:5.75pt;width:35.15pt;height:0;flip:y;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8OItwIAAL4FAAAOAAAAZHJzL2Uyb0RvYy54bWysVMtu2zAQvBfoPxC8K3pYfiJy4MhyL30E&#10;SNqeaZGyiFKkQNKWjaL/3iVlK3HaQ1HEBgRR3B3Ozs7y9u7YCHRg2nAlMxzfRBgxWSrK5S7DX582&#10;wQwjY4mkRCjJMnxiBt8t37+77doFS1StBGUaAYg0i67NcG1tuwhDU9asIeZGtUzCZqV0Qyws9S6k&#10;mnSA3ogwiaJJ2ClNW61KZgx8XfebeOnxq4qV9ktVGWaRyDBws/6p/XPrnuHylix2mrQ1L880yH+w&#10;aAiXcOgAtSaWoL3mf0A1vNTKqMrelKoJVVXxkvkaoJo4elXNY01a5msBcUw7yGTeDrb8fHjQiNMM&#10;J7MYI0kaaNJqb5U/GyWpU6hrzQICc/mgXY3lUT62H1X5wyCp8prIHfPRT6cWkmOXEV6luIVp4Zxt&#10;90lRiCFwgJfrWOkGVYK331yiAwdJ0NH35zT0hx0tKuFjmk7SCLpYXrZCsnAILq/Vxn5gqkHuJcPG&#10;asJ3tc2VlGACpXt0cvhorOP3nOCSpdpwIbwXhERdhufjZOzpGCU4dZsuzOjdNhcaHYhzk//5YmHn&#10;ZZhWe0k9WM0ILSRF1isjYQKwQzcNRoLBvDSM9g60hIvnQKs5iCr+HgzUhXRsmLd3Xw+sjhZe/XdQ&#10;y1vv5zyaF7NilgZpMimCNFqvg9UmT4PJJp6O16N1nq/jX67MOF3UnFImXaWXMYjTf7PZeSB7Aw+D&#10;MEgaXqN77YHsNdPVZhxN09EsmE7HoyAdFVFwP9vkwSqPJ5NpcZ/fF6+YFr568zZkBykdK7W3TD/W&#10;tEOUOyuNxvMERoNyuDaSad91RMQO+ldajZFW9ju3tR8BZ1mHceWUWeT+Z6cM6L0Qlx661dCFc23P&#10;UkHPL/31k+WGqR/LraKnB32ZOLgkfNL5QnO30Ms1vL+8dpe/AQAA//8DAFBLAwQUAAYACAAAACEA&#10;WqakBd8AAAAJAQAADwAAAGRycy9kb3ducmV2LnhtbEyPQU/DMAyF70j8h8hIXBBLw8pApenEkCYh&#10;LhNjB3bzmtBWNE7VJFv59xhxgJNlv6fn75XLyfXiaMfQedKgZhkIS7U3HTUadm/r63sQISIZ7D1Z&#10;DV82wLI6PyuxMP5Er/a4jY3gEAoFamhjHAopQ91ah2HmB0usffjRYeR1bKQZ8cThrpc3WbaQDjvi&#10;Dy0O9qm19ec2OQ3T82qj9iEt8GWfVul9ra52udL68mJ6fAAR7RT/zPCDz+hQMdPBJzJB9BrybH7L&#10;VhYUTzbkd3Pucvg9yKqU/xtU3wAAAP//AwBQSwECLQAUAAYACAAAACEAtoM4kv4AAADhAQAAEwAA&#10;AAAAAAAAAAAAAAAAAAAAW0NvbnRlbnRfVHlwZXNdLnhtbFBLAQItABQABgAIAAAAIQA4/SH/1gAA&#10;AJQBAAALAAAAAAAAAAAAAAAAAC8BAABfcmVscy8ucmVsc1BLAQItABQABgAIAAAAIQDL08OItwIA&#10;AL4FAAAOAAAAAAAAAAAAAAAAAC4CAABkcnMvZTJvRG9jLnhtbFBLAQItABQABgAIAAAAIQBapqQF&#10;3wAAAAkBAAAPAAAAAAAAAAAAAAAAABEFAABkcnMvZG93bnJldi54bWxQSwUGAAAAAAQABADzAAAA&#10;HQYAAAAA&#10;">
                <v:stroke startarrowwidth="narrow" endarrow="block" endarrowwidth="narrow"/>
              </v:shape>
            </w:pict>
          </mc:Fallback>
        </mc:AlternateContent>
      </w:r>
      <w:r w:rsidR="00D147E2">
        <w:rPr>
          <w:noProof/>
          <w:lang w:bidi="th-TH"/>
        </w:rPr>
        <mc:AlternateContent>
          <mc:Choice Requires="wps">
            <w:drawing>
              <wp:anchor distT="0" distB="0" distL="114300" distR="114300" simplePos="0" relativeHeight="252034048" behindDoc="0" locked="0" layoutInCell="1" allowOverlap="1" wp14:anchorId="32C87507" wp14:editId="4F3E5014">
                <wp:simplePos x="0" y="0"/>
                <wp:positionH relativeFrom="column">
                  <wp:posOffset>4187190</wp:posOffset>
                </wp:positionH>
                <wp:positionV relativeFrom="paragraph">
                  <wp:posOffset>27940</wp:posOffset>
                </wp:positionV>
                <wp:extent cx="211455" cy="215900"/>
                <wp:effectExtent l="0" t="0" r="0" b="0"/>
                <wp:wrapNone/>
                <wp:docPr id="27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17EFB" w14:textId="77777777" w:rsidR="00022192" w:rsidRPr="00750124" w:rsidRDefault="00022192" w:rsidP="00D147E2">
                            <w:pPr>
                              <w:jc w:val="center"/>
                              <w:rPr>
                                <w:rFonts w:cs="Arial"/>
                                <w:szCs w:val="18"/>
                                <w:lang w:val="en-US"/>
                              </w:rPr>
                            </w:pPr>
                            <w:r>
                              <w:rPr>
                                <w:rFonts w:cs="Arial"/>
                                <w:szCs w:val="18"/>
                                <w:lang w:val="en-US"/>
                              </w:rPr>
                              <w:t>4</w:t>
                            </w:r>
                          </w:p>
                        </w:txbxContent>
                      </wps:txbx>
                      <wps:bodyPr rot="0" vert="horz" wrap="square" lIns="91440" tIns="45720" rIns="91440" bIns="45720" anchor="t" anchorCtr="0" upright="1">
                        <a:noAutofit/>
                      </wps:bodyPr>
                    </wps:wsp>
                  </a:graphicData>
                </a:graphic>
              </wp:anchor>
            </w:drawing>
          </mc:Choice>
          <mc:Fallback>
            <w:pict>
              <v:shape w14:anchorId="32C87507" id="_x0000_s1080" type="#_x0000_t202" style="position:absolute;left:0;text-align:left;margin-left:329.7pt;margin-top:2.2pt;width:16.65pt;height:17pt;z-index:25203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zyuvAIAAMMFAAAOAAAAZHJzL2Uyb0RvYy54bWysVMlu2zAQvRfoPxC8K1pK2ZYQOUgsqyiQ&#10;LkDSD6AlyiIqkSpJW0qL/nuHlLckl6ItDwTJGb7Z3sz1zdi1aM+U5lJkOLwKMGKilBUX2wx/fSy8&#10;BUbaUFHRVgqW4Sem8c3y7ZvroU9ZJBvZVkwhABE6HfoMN8b0qe/rsmEd1VeyZwKEtVQdNXBVW79S&#10;dAD0rvWjIJj5g1RVr2TJtIbXfBLipcOva1aaz3WtmUFthsE343bl9o3d/eU1TbeK9g0vD27Qv/Ci&#10;o1yA0RNUTg1FO8VfQXW8VFLL2lyVsvNlXfOSuRggmjB4Ec1DQ3vmYoHk6P6UJv3/YMtP+y8K8SrD&#10;0TzBSNAOivTIRoPu5IjIO5ugodcp6D30oGlGeIdCu2B1fy/LbxoJuWqo2LJbpeTQMFqBg6H96V98&#10;nXC0BdkMH2UFdujOSAc01qqz2YN8IECHQj2dimN9KeExCkMSxxiVIIrCOAlc8XyaHj/3Spv3THbI&#10;HjKsoPYOnO7vtbHO0PSoYm0JWfC2dfVvxbMHUJxewDR8tTLrhCvnzyRI1ov1gngkmq09EuS5d1us&#10;iDcrwnmcv8tXqzz8Ze2GJG14VTFhzRypFZI/K92B5BMpTuTSsuWVhbMuabXdrFqF9hSoXbjlUg6S&#10;s5r/3A2XBIjlRUhhRIK7KPGK2WLukYLEXjIPFl4QJnfJLCAJyYvnId1zwf49JDRkOImjeOLS2ekX&#10;sQVuvY6Nph03MDxa3mV4cVKiqWXgWlSutIbydjpfpMK6f04FlPtYaMdXS9GJrGbcjK43YnLsg42s&#10;noDBSgLDgKYw+eDQSPUDowGmSIb19x1VDKP2g4AuSEJC7NhxFxLPI7ioS8nmUkJFCVAZNhhNx5WZ&#10;RtWuV3zbgKWp74S8hc6puWO1bbHJq0O/waRwwR2mmh1Fl3endZ69y98AAAD//wMAUEsDBBQABgAI&#10;AAAAIQDaseB23gAAAAgBAAAPAAAAZHJzL2Rvd25yZXYueG1sTI/NTsMwEITvSLyDtUjcqE1JQxOy&#10;qRCIK6jlR+LmJtskIl5HsduEt2c5wWm0mtHMt8Vmdr060Rg6zwjXCwOKuPJ1xw3C2+vT1RpUiJZr&#10;23smhG8KsCnPzwqb137iLZ12sVFSwiG3CG2MQ651qFpyNiz8QCzewY/ORjnHRtejnaTc9XppTKqd&#10;7VgWWjvQQ0vV1+7oEN6fD58fiXlpHt1qmPxsNLtMI15ezPd3oCLN8S8Mv/iCDqUw7f2R66B6hHSV&#10;JRJFSETET7PlLag9ws06AV0W+v8D5Q8AAAD//wMAUEsBAi0AFAAGAAgAAAAhALaDOJL+AAAA4QEA&#10;ABMAAAAAAAAAAAAAAAAAAAAAAFtDb250ZW50X1R5cGVzXS54bWxQSwECLQAUAAYACAAAACEAOP0h&#10;/9YAAACUAQAACwAAAAAAAAAAAAAAAAAvAQAAX3JlbHMvLnJlbHNQSwECLQAUAAYACAAAACEAmCc8&#10;rrwCAADDBQAADgAAAAAAAAAAAAAAAAAuAgAAZHJzL2Uyb0RvYy54bWxQSwECLQAUAAYACAAAACEA&#10;2rHgdt4AAAAIAQAADwAAAAAAAAAAAAAAAAAWBQAAZHJzL2Rvd25yZXYueG1sUEsFBgAAAAAEAAQA&#10;8wAAACEGAAAAAA==&#10;" filled="f" stroked="f">
                <v:textbox>
                  <w:txbxContent>
                    <w:p w14:paraId="3B117EFB" w14:textId="77777777" w:rsidR="00022192" w:rsidRPr="00750124" w:rsidRDefault="00022192" w:rsidP="00D147E2">
                      <w:pPr>
                        <w:jc w:val="center"/>
                        <w:rPr>
                          <w:rFonts w:cs="Arial"/>
                          <w:szCs w:val="18"/>
                          <w:lang w:val="en-US"/>
                        </w:rPr>
                      </w:pPr>
                      <w:r>
                        <w:rPr>
                          <w:rFonts w:cs="Arial"/>
                          <w:szCs w:val="18"/>
                          <w:lang w:val="en-US"/>
                        </w:rPr>
                        <w:t>4</w:t>
                      </w:r>
                    </w:p>
                  </w:txbxContent>
                </v:textbox>
              </v:shape>
            </w:pict>
          </mc:Fallback>
        </mc:AlternateContent>
      </w:r>
      <w:r w:rsidR="00D147E2">
        <w:rPr>
          <w:noProof/>
          <w:lang w:bidi="th-TH"/>
        </w:rPr>
        <mc:AlternateContent>
          <mc:Choice Requires="wps">
            <w:drawing>
              <wp:anchor distT="0" distB="0" distL="114300" distR="114300" simplePos="0" relativeHeight="252033024" behindDoc="0" locked="0" layoutInCell="1" allowOverlap="1" wp14:anchorId="2492F47F" wp14:editId="34BA6ED3">
                <wp:simplePos x="0" y="0"/>
                <wp:positionH relativeFrom="column">
                  <wp:posOffset>4229474</wp:posOffset>
                </wp:positionH>
                <wp:positionV relativeFrom="paragraph">
                  <wp:posOffset>57150</wp:posOffset>
                </wp:positionV>
                <wp:extent cx="153035" cy="153670"/>
                <wp:effectExtent l="0" t="0" r="18415" b="17780"/>
                <wp:wrapNone/>
                <wp:docPr id="280"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 cy="153670"/>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a:graphicData>
                </a:graphic>
              </wp:anchor>
            </w:drawing>
          </mc:Choice>
          <mc:Fallback>
            <w:pict>
              <v:oval w14:anchorId="08D42F3A" id="Oval 18" o:spid="_x0000_s1026" style="position:absolute;margin-left:333.05pt;margin-top:4.5pt;width:12.05pt;height:12.1pt;z-index:25203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V2dGgIAAC8EAAAOAAAAZHJzL2Uyb0RvYy54bWysU9tu2zAMfR+wfxD0vtjOrZkRpyjSZRjQ&#10;tQW6fYAiy7EwWdQoJU739aPkNEu3PQ3Tg0CK1NHhIbW8PnaGHRR6DbbixSjnTFkJtba7in/9snm3&#10;4MwHYWthwKqKPyvPr1dv3yx7V6oxtGBqhYxArC97V/E2BFdmmZet6oQfgVOWgg1gJwK5uMtqFD2h&#10;dyYb5/k86wFrhyCV93R6OwT5KuE3jZLhoWm8CsxUnLiFtGPat3HPVktR7lC4VssTDfEPLDqhLT16&#10;hroVQbA96j+gOi0RPDRhJKHLoGm0VKkGqqbIf6vmqRVOpVpIHO/OMvn/ByvvD4/IdF3x8YL0saKj&#10;Jj0chGHFIorTO19SzpN7xFied3cgv3lmYd0Ku1M3iNC3StREqYj52asL0fF0lW37z1ATstgHSDod&#10;G+wiICnAjqkdz+d2qGNgkg6L2SSfzDiTFCJ7fpXalYny5bJDHz4q6Fg0Kq6M0c5HwUQpDnc+RD6i&#10;fMlK/MHoeqONSQ7utmuDjKqt+CatVAKVeZlmLOsrPp/M8oT8KuYvIfK0/gaBsLd1GrWo1YeTHYQ2&#10;g00sjT2JF/UadN9C/UzaIQxTS7+MjBbwB2c9TWzF/fe9QMWZ+WRJ//fFdBpHPDnT2dWYHLyMbC8j&#10;wkqCqnjgbDDXYfgWe4d619JLRSrXwg31rNFJzNjPgdWJLE1l0vj0g+LYX/op69c/X/0EAAD//wMA&#10;UEsDBBQABgAIAAAAIQBCQg+p2wAAAAgBAAAPAAAAZHJzL2Rvd25yZXYueG1sTI9BS8QwFITvgv8h&#10;PMGbmzaFsFubLrLgWa3Cesw2sS0mLzVJd+u/93nS4zDDzDfNfvWOnW1MU0AF5aYAZrEPZsJBwdvr&#10;490WWMoajXYBrYJvm2DfXl81ujbhgi/23OWBUQmmWisYc55rzlM/Wq/TJswWyfsI0etMMg7cRH2h&#10;cu+4KArJvZ6QFkY928No+89u8QrEYmK5PWTRPT2j67+Kankvj0rd3qwP98CyXfNfGH7xCR1aYjqF&#10;BU1iToGUsqSogh1dIl/uCgHspKCqBPC24f8PtD8AAAD//wMAUEsBAi0AFAAGAAgAAAAhALaDOJL+&#10;AAAA4QEAABMAAAAAAAAAAAAAAAAAAAAAAFtDb250ZW50X1R5cGVzXS54bWxQSwECLQAUAAYACAAA&#10;ACEAOP0h/9YAAACUAQAACwAAAAAAAAAAAAAAAAAvAQAAX3JlbHMvLnJlbHNQSwECLQAUAAYACAAA&#10;ACEAU8VdnRoCAAAvBAAADgAAAAAAAAAAAAAAAAAuAgAAZHJzL2Uyb0RvYy54bWxQSwECLQAUAAYA&#10;CAAAACEAQkIPqdsAAAAIAQAADwAAAAAAAAAAAAAAAAB0BAAAZHJzL2Rvd25yZXYueG1sUEsFBgAA&#10;AAAEAAQA8wAAAHwFAAAAAA==&#10;" strokeweight=".5pt"/>
            </w:pict>
          </mc:Fallback>
        </mc:AlternateContent>
      </w:r>
    </w:p>
    <w:p w14:paraId="4F4B2ED9" w14:textId="17E7EC4B" w:rsidR="00D147E2" w:rsidRDefault="00D147E2" w:rsidP="00D147E2">
      <w:pPr>
        <w:pStyle w:val="CETBodytext"/>
      </w:pPr>
      <w:r>
        <w:rPr>
          <w:noProof/>
          <w:lang w:bidi="th-TH"/>
        </w:rPr>
        <mc:AlternateContent>
          <mc:Choice Requires="wps">
            <w:drawing>
              <wp:anchor distT="0" distB="0" distL="114300" distR="114300" simplePos="0" relativeHeight="252070912" behindDoc="0" locked="0" layoutInCell="1" allowOverlap="1" wp14:anchorId="6F3A6174" wp14:editId="2D382B63">
                <wp:simplePos x="0" y="0"/>
                <wp:positionH relativeFrom="column">
                  <wp:posOffset>2248759</wp:posOffset>
                </wp:positionH>
                <wp:positionV relativeFrom="paragraph">
                  <wp:posOffset>63425</wp:posOffset>
                </wp:positionV>
                <wp:extent cx="0" cy="280894"/>
                <wp:effectExtent l="38100" t="38100" r="57150" b="24130"/>
                <wp:wrapNone/>
                <wp:docPr id="369" name="Straight Arrow Connector 369"/>
                <wp:cNvGraphicFramePr/>
                <a:graphic xmlns:a="http://schemas.openxmlformats.org/drawingml/2006/main">
                  <a:graphicData uri="http://schemas.microsoft.com/office/word/2010/wordprocessingShape">
                    <wps:wsp>
                      <wps:cNvCnPr/>
                      <wps:spPr>
                        <a:xfrm flipV="1">
                          <a:off x="0" y="0"/>
                          <a:ext cx="0" cy="280894"/>
                        </a:xfrm>
                        <a:prstGeom prst="straightConnector1">
                          <a:avLst/>
                        </a:prstGeom>
                        <a:ln>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C79A0BC" id="Straight Arrow Connector 369" o:spid="_x0000_s1026" type="#_x0000_t32" style="position:absolute;margin-left:177.05pt;margin-top:5pt;width:0;height:22.1pt;flip:y;z-index:25207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Vit9wEAAFEEAAAOAAAAZHJzL2Uyb0RvYy54bWysVE2P0zAQvSPxHyzfadKCVt2o6Qp1WS4I&#10;Kha4e51xY8lfGpum/feMnTTlS0ggLpbtzHvz3sskm7uTNewIGLV3LV8uas7ASd9pd2j5508PL9ac&#10;xSRcJ4x30PIzRH63ff5sM4QGVr73pgNkROJiM4SW9ymFpqqi7MGKuPABHD1UHq1IdMRD1aEYiN2a&#10;alXXN9XgsQvoJcRIt/fjQ74t/EqBTB+UipCYaTlpS2XFsj7ltdpuRHNAEXotJxniH1RYoR01nanu&#10;RRLsK+pfqKyW6KNXaSG9rbxSWkLxQG6W9U9uHnsRoHihcGKYY4r/j1a+P+6R6a7lL29uOXPC0kt6&#10;TCj0oU/sNaIf2M47R0F6ZLmGEhtCbAi4c3ucTjHsMds/KbRMGR2+0DCUQMgiO5W8z3PecEpMjpeS&#10;blfren37KhNXI0NmChjTW/CW5U3L4yRp1jKyi+O7mEbgBZDBxuU1eqO7B21MOeSJgp1BdhQ0C+m0&#10;nBr+UJWENm9cx9I5UA4JtXAHA5wNpMByZoCG3EI3QXObKocx2i+7dDYwSvgIioIlm6PUMtJXAUJK&#10;cOkiwjiqzjBFcmdgXRL8I3Cqz1Ao4/434BlROnuXZrDVzuPvul9zU2P9JYHRd47gyXfnMhglGprb&#10;8l6nbyx/GN+fC/z6J9h+AwAA//8DAFBLAwQUAAYACAAAACEAEDIOT94AAAAJAQAADwAAAGRycy9k&#10;b3ducmV2LnhtbEyPwU7DMBBE70j8g7VIXFDrtKRVCXEqhAQnODRtpR6deJtExOsQu2ng61nEgR53&#10;5ml2Jl2PthUD9r5xpGA2jUAglc40VCnYbV8mKxA+aDK6dYQKvtDDOru+SnVi3Jk2OOShEhxCPtEK&#10;6hC6REpf1mi1n7oOib2j660OfPaVNL0+c7ht5TyKltLqhvhDrTt8rrH8yE9Wwf3dULy6A749HD/3&#10;xr8P33G+2ip1ezM+PYIIOIZ/GH7rc3XIuFPhTmS8aDljEc8YZSPiTQz8CYWCRTwHmaXyckH2AwAA&#10;//8DAFBLAQItABQABgAIAAAAIQC2gziS/gAAAOEBAAATAAAAAAAAAAAAAAAAAAAAAABbQ29udGVu&#10;dF9UeXBlc10ueG1sUEsBAi0AFAAGAAgAAAAhADj9If/WAAAAlAEAAAsAAAAAAAAAAAAAAAAALwEA&#10;AF9yZWxzLy5yZWxzUEsBAi0AFAAGAAgAAAAhAEh9WK33AQAAUQQAAA4AAAAAAAAAAAAAAAAALgIA&#10;AGRycy9lMm9Eb2MueG1sUEsBAi0AFAAGAAgAAAAhABAyDk/eAAAACQEAAA8AAAAAAAAAAAAAAAAA&#10;UQQAAGRycy9kb3ducmV2LnhtbFBLBQYAAAAABAAEAPMAAABcBQAAAAA=&#10;" strokecolor="black [3213]">
                <v:stroke endarrow="block" endarrowwidth="narrow"/>
              </v:shape>
            </w:pict>
          </mc:Fallback>
        </mc:AlternateContent>
      </w:r>
      <w:r>
        <w:rPr>
          <w:noProof/>
          <w:lang w:bidi="th-TH"/>
        </w:rPr>
        <mc:AlternateContent>
          <mc:Choice Requires="wps">
            <w:drawing>
              <wp:anchor distT="0" distB="0" distL="114300" distR="114300" simplePos="0" relativeHeight="252057600" behindDoc="0" locked="0" layoutInCell="1" allowOverlap="1" wp14:anchorId="406E5AD4" wp14:editId="649F50C7">
                <wp:simplePos x="0" y="0"/>
                <wp:positionH relativeFrom="column">
                  <wp:posOffset>806252</wp:posOffset>
                </wp:positionH>
                <wp:positionV relativeFrom="paragraph">
                  <wp:posOffset>95812</wp:posOffset>
                </wp:positionV>
                <wp:extent cx="111600" cy="118800"/>
                <wp:effectExtent l="0" t="3810" r="18415" b="18415"/>
                <wp:wrapNone/>
                <wp:docPr id="372" name="Arrow: Left 37"/>
                <wp:cNvGraphicFramePr/>
                <a:graphic xmlns:a="http://schemas.openxmlformats.org/drawingml/2006/main">
                  <a:graphicData uri="http://schemas.microsoft.com/office/word/2010/wordprocessingShape">
                    <wps:wsp>
                      <wps:cNvSpPr/>
                      <wps:spPr>
                        <a:xfrm rot="5400000">
                          <a:off x="0" y="0"/>
                          <a:ext cx="111600" cy="118800"/>
                        </a:xfrm>
                        <a:prstGeom prst="leftArrow">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C45C5" id="Arrow: Left 37" o:spid="_x0000_s1026" type="#_x0000_t66" style="position:absolute;margin-left:63.5pt;margin-top:7.55pt;width:8.8pt;height:9.35pt;rotation:90;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QpwIAAKQFAAAOAAAAZHJzL2Uyb0RvYy54bWysVE1v2zAMvQ/YfxB0Xx2nST+MOkXQosOA&#10;oCvWDj2rstQYkEWNUuJkv36U5LhB19MwHwxKJB/JJ5JX17vOsK1C34KteXky4UxZCU1rX2v+8+nu&#10;ywVnPgjbCANW1XyvPL9efP501btKTWENplHICMT6qnc1X4fgqqLwcq064U/AKUtKDdiJQEd8LRoU&#10;PaF3pphOJmdFD9g4BKm8p9vbrOSLhK+1kuG71l4FZmpOuYX0x/R/if9icSWqVxRu3cohDfEPWXSi&#10;tRR0hLoVQbANtn9Bda1E8KDDiYSuAK1bqVINVE05eVfN41o4lWohcrwbafL/D1bebx+QtU3NT8+n&#10;nFnR0SMtEaGv2ErpwE7PI0e98xWZProHHE6exFjwTmPHEIjY+WwSv0QDFcZ2ieX9yLLaBSbpsizL&#10;MzJjklRleXFBMmEWGSpCOvThq4KORaHmhtJIGSVksV35kO0PdtHHwl1rDN2LyljW1/xyPp0nBw+m&#10;baIy6lJfqRuDbCuoI8KuHGIfWVEmxlJCseZcZZLC3qgM/0NpYowqmeYAsVffMIWUyoYyq9aiUTnU&#10;PHGTEx+zSGUbS4ARWVOSI/YA8DF2hhnso6tKrT4650cYw+QMDoll59EjRQYbRueutYAfVWaoqiFy&#10;tj+QlKmJLL1As6d+Sv1AT+ydvGvpEVfChweBNFl0SdsifKefNkDvBIPE2Rrw90f30Z4anrSc9TSp&#10;Nfe/NgIVZ+abpVG4LGezONrpMJufT+mAx5qXY43ddDdAT1+m7JIY7YM5iBqhe6alsoxRSSWspNg1&#10;lwEPh5uQNwitJamWy2RG4+xEWNlHJyN4ZDX259PuWaAbOjnQCNzDYapF9a6Xs230tLDcBNBtavQ3&#10;Xge+aRWkxhnWVtw1x+dk9bZcF38AAAD//wMAUEsDBBQABgAIAAAAIQDG9jSN4AAAAAkBAAAPAAAA&#10;ZHJzL2Rvd25yZXYueG1sTI9NT8MwDIbvSPyHyEjcWLq1+1BpOg2knXYZY9LELW1MW61xSpN1hV+P&#10;d4KbX/nR68fZerStGLD3jSMF00kEAql0pqFKwfF9+7QC4YMmo1tHqOAbPazz+7tMp8Zd6Q2HQ6gE&#10;l5BPtYI6hC6V0pc1Wu0nrkPi3afrrQ4c+0qaXl+53LZyFkULaXVDfKHWHb7WWJ4PF6vga3Malh+r&#10;80+y2x+bl31RtKftTqnHh3HzDCLgGP5guOmzOuTsVLgLGS9azrNFwigP8yWIG5DMpyAKBXEcg8wz&#10;+f+D/BcAAP//AwBQSwECLQAUAAYACAAAACEAtoM4kv4AAADhAQAAEwAAAAAAAAAAAAAAAAAAAAAA&#10;W0NvbnRlbnRfVHlwZXNdLnhtbFBLAQItABQABgAIAAAAIQA4/SH/1gAAAJQBAAALAAAAAAAAAAAA&#10;AAAAAC8BAABfcmVscy8ucmVsc1BLAQItABQABgAIAAAAIQAsV+HQpwIAAKQFAAAOAAAAAAAAAAAA&#10;AAAAAC4CAABkcnMvZTJvRG9jLnhtbFBLAQItABQABgAIAAAAIQDG9jSN4AAAAAkBAAAPAAAAAAAA&#10;AAAAAAAAAAEFAABkcnMvZG93bnJldi54bWxQSwUGAAAAAAQABADzAAAADgYAAAAA&#10;" adj="10800" filled="f" strokecolor="black [3213]"/>
            </w:pict>
          </mc:Fallback>
        </mc:AlternateContent>
      </w:r>
    </w:p>
    <w:p w14:paraId="12511F17" w14:textId="47DB77BE" w:rsidR="00D147E2" w:rsidRDefault="00D147E2" w:rsidP="00D147E2">
      <w:pPr>
        <w:pStyle w:val="CETCaption"/>
        <w:rPr>
          <w:rFonts w:cs="Arial"/>
        </w:rPr>
      </w:pPr>
      <w:r w:rsidRPr="00C12C36">
        <w:rPr>
          <w:noProof/>
          <w:lang w:bidi="th-TH"/>
        </w:rPr>
        <mc:AlternateContent>
          <mc:Choice Requires="wps">
            <w:drawing>
              <wp:anchor distT="0" distB="0" distL="114300" distR="114300" simplePos="0" relativeHeight="252068864" behindDoc="0" locked="0" layoutInCell="1" allowOverlap="1" wp14:anchorId="4EEAD35C" wp14:editId="498D7D9A">
                <wp:simplePos x="0" y="0"/>
                <wp:positionH relativeFrom="column">
                  <wp:posOffset>2248759</wp:posOffset>
                </wp:positionH>
                <wp:positionV relativeFrom="paragraph">
                  <wp:posOffset>199539</wp:posOffset>
                </wp:positionV>
                <wp:extent cx="2157506" cy="0"/>
                <wp:effectExtent l="0" t="0" r="33655" b="19050"/>
                <wp:wrapNone/>
                <wp:docPr id="37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57506" cy="0"/>
                        </a:xfrm>
                        <a:prstGeom prst="straightConnector1">
                          <a:avLst/>
                        </a:prstGeom>
                        <a:noFill/>
                        <a:ln w="9525">
                          <a:solidFill>
                            <a:srgbClr val="000000"/>
                          </a:solidFill>
                          <a:round/>
                          <a:headEnd/>
                          <a:tailEnd type="non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57A97E01" id="AutoShape 24" o:spid="_x0000_s1026" type="#_x0000_t32" style="position:absolute;margin-left:177.05pt;margin-top:15.7pt;width:169.9pt;height:0;flip:y;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kh9rwIAAJ4FAAAOAAAAZHJzL2Uyb0RvYy54bWysVN9v2jAQfp+0/8Hye5ofJASihoqGsJdu&#10;q9RuezaxQ6wldmQbApr2v+9sIC3dyzQVpMhn+767++47394duhbtmdJcihyHNwFGTFSScrHN8bfn&#10;tTfDSBsiKGmlYDk+Mo3vFh8/3A59xiLZyJYyhQBE6Gzoc9wY02e+r6uGdUTfyJ4JOKyl6ogBU219&#10;qsgA6F3rR0Ew9QepaK9kxbSG3dXpEC8cfl2zynyta80ManMMuRn3Ve67sV9/cUuyrSJ9w6tzGuQ/&#10;sugIFxB0hFoRQ9BO8b+gOl4pqWVtbirZ+bKuecVcDVBNGLyp5qkhPXO1ADm6H2nS7wdbfdk/KsRp&#10;jifpBCNBOmjScmeki42i2DI09DqDi4V4VLbG6iCe+gdZ/dRIyKIhYsvc7edjD86h9fCvXKyhe4iz&#10;GT5LCncIBHB0HWrVobrl/XfraMGBEnRw/TmO/WEHgyrYjMIkTYIpRtXlzCeZhbCOvdLmE5Mdsosc&#10;a6MI3zamkEKACqQ6wZP9gzY2wRcH6yzkmretE0Mr0JDjeRIlLh8tW07tob2m1XZTtArtiZWT+7lq&#10;4eT1NSV3gjqwhhFanteG8BbWyDiaBIwDtpF0h1HLYHg6Rs9grbDBmJPvKV2wDgaWbh/YcNL6NQ/m&#10;5aycxV4cTUsvDlYrb7kuYm+6DtNkNVkVxSr8basI46zhlDJhC7nIPIz/TUbngTsJdBT6yJh/je6o&#10;hWSvM12ukyCNJzMvTZOJF0/KwLufrQtvWYTTaVreF/flm0xLV71+n2RHKm1WcmeYemrogCi3Spkk&#10;8yjEYMCzEKWnpiLSbqEllVEYKWl+cNM4iVtJWowrIcwC+z/3bkQ/EXHpobXGLpxre6EK1Hjpr5sc&#10;OyynsdtIenxUl4mCR8A5nR8s+8q8tmH9+lld/AEAAP//AwBQSwMEFAAGAAgAAAAhAMwjAJHbAAAA&#10;CQEAAA8AAABkcnMvZG93bnJldi54bWxMj01OwzAQRvdI3MEaJHbUSRsqmsapEIhlJVI4gBsPcUo8&#10;jmI3TW7PIBZ0Nz9P37wpdpPrxIhDaD0pSBcJCKTam5YaBZ8fbw9PIELUZHTnCRXMGGBX3t4UOjf+&#10;QhWOh9gIDqGQawU2xj6XMtQWnQ4L3yPx7ssPTkduh0aaQV843HVymSRr6XRLfMHqHl8s1t+Hs1MQ&#10;7X4+JXuaM99UbfX+Oi5dKpW6v5uetyAiTvEfhl99VoeSnY7+TCaITsHqMUsZ5SLNQDCw3qw2II5/&#10;A1kW8vqD8gcAAP//AwBQSwECLQAUAAYACAAAACEAtoM4kv4AAADhAQAAEwAAAAAAAAAAAAAAAAAA&#10;AAAAW0NvbnRlbnRfVHlwZXNdLnhtbFBLAQItABQABgAIAAAAIQA4/SH/1gAAAJQBAAALAAAAAAAA&#10;AAAAAAAAAC8BAABfcmVscy8ucmVsc1BLAQItABQABgAIAAAAIQDOikh9rwIAAJ4FAAAOAAAAAAAA&#10;AAAAAAAAAC4CAABkcnMvZTJvRG9jLnhtbFBLAQItABQABgAIAAAAIQDMIwCR2wAAAAkBAAAPAAAA&#10;AAAAAAAAAAAAAAkFAABkcnMvZG93bnJldi54bWxQSwUGAAAAAAQABADzAAAAEQYAAAAA&#10;">
                <v:stroke endarrowwidth="narrow"/>
              </v:shape>
            </w:pict>
          </mc:Fallback>
        </mc:AlternateContent>
      </w:r>
      <w:r>
        <w:rPr>
          <w:noProof/>
          <w:lang w:val="en-US" w:bidi="th-TH"/>
        </w:rPr>
        <mc:AlternateContent>
          <mc:Choice Requires="wps">
            <w:drawing>
              <wp:anchor distT="0" distB="0" distL="114300" distR="114300" simplePos="0" relativeHeight="252058624" behindDoc="0" locked="0" layoutInCell="1" allowOverlap="1" wp14:anchorId="29A997AD" wp14:editId="6A2C971F">
                <wp:simplePos x="0" y="0"/>
                <wp:positionH relativeFrom="column">
                  <wp:posOffset>709534</wp:posOffset>
                </wp:positionH>
                <wp:positionV relativeFrom="paragraph">
                  <wp:posOffset>48375</wp:posOffset>
                </wp:positionV>
                <wp:extent cx="479686" cy="264826"/>
                <wp:effectExtent l="0" t="0" r="0" b="1905"/>
                <wp:wrapNone/>
                <wp:docPr id="374"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86" cy="264826"/>
                        </a:xfrm>
                        <a:prstGeom prst="rect">
                          <a:avLst/>
                        </a:prstGeom>
                        <a:noFill/>
                        <a:ln w="9525">
                          <a:noFill/>
                          <a:miter lim="800000"/>
                          <a:headEnd/>
                          <a:tailEnd/>
                        </a:ln>
                      </wps:spPr>
                      <wps:txbx>
                        <w:txbxContent>
                          <w:p w14:paraId="29414531"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e</w:t>
                            </w:r>
                            <w:r>
                              <w:rPr>
                                <w:rFonts w:cs="Arial"/>
                                <w:i/>
                                <w:iCs/>
                                <w:vertAlign w:val="subscript"/>
                                <w:lang w:val="en-US"/>
                              </w:rPr>
                              <w:t>v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997AD" id="Text Box 374" o:spid="_x0000_s1081" type="#_x0000_t202" style="position:absolute;left:0;text-align:left;margin-left:55.85pt;margin-top:3.8pt;width:37.75pt;height:20.8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RygEQIAAP0DAAAOAAAAZHJzL2Uyb0RvYy54bWysU9uO2yAQfa/Uf0C8N05cJ5tYIavtbreq&#10;tL1Iu/0AgnGMCgwFEjv9+g44SaP2raofLGCYM3POHNa3g9HkIH1QYBmdTaaUSCugUXbH6LeXxzdL&#10;SkLktuEarGT0KAO93bx+te5dLUvoQDfSEwSxoe4do12Mri6KIDppeJiAkxaDLXjDI279rmg87xHd&#10;6KKcThdFD75xHoQMAU8fxiDdZPy2lSJ+adsgI9GMYm8x/33+b9O/2Kx5vfPcdUqc2uD/0IXhymLR&#10;C9QDj5zsvfoLyijhIUAbJwJMAW2rhMwckM1s+geb5447mbmgOMFdZAr/D1Z8Pnz1RDWMvr2pKLHc&#10;4JBe5BDJOxhIOkOFehdqvPjs8GocMICTzmyDewLxPRAL9x23O3nnPfSd5A12OEuZxVXqiBMSyLb/&#10;BA0W4vsIGWhovUnyoSAE0XFSx8t0UjMCD6ub1WK5oERgqFxUy3KRK/D6nOx8iB8kGJIWjHocfgbn&#10;h6cQUzO8Pl9JtSw8Kq2zAbQlPaOreTnPCVcRoyL6UyvD6HKavtExieN72+TkyJUe11hA2xPpxHNk&#10;HIftkBWez89ibqE5ogweRj/i+8FFB/4nJT16kdHwY8+9pER/tCjlalZVybx5U81vStz468j2OsKt&#10;QChGIyXj8j5mw4+c71DyVmU50mzGTk49o8eySqf3kEx8vc+3fr/azS8AAAD//wMAUEsDBBQABgAI&#10;AAAAIQDir+dB3QAAAAgBAAAPAAAAZHJzL2Rvd25yZXYueG1sTI9BT8JAFITvJvyHzTPxJrtFpFC7&#10;JUbjVQOoibdH99E2dN823YXWf+9ykuNkJjPf5OvRtuJMvW8ca0imCgRx6UzDlYbP3dv9EoQPyAZb&#10;x6Thlzysi8lNjplxA2/ovA2ViCXsM9RQh9BlUvqyJot+6jri6B1cbzFE2VfS9DjEctvKmVILabHh&#10;uFBjRy81lcftyWr4ej/8fM/VR/VqH7vBjUqyXUmt727H5ycQgcbwH4YLfkSHIjLt3YmNF23USZLG&#10;qIZ0AeLiL9MZiL2G+eoBZJHL6wPFHwAAAP//AwBQSwECLQAUAAYACAAAACEAtoM4kv4AAADhAQAA&#10;EwAAAAAAAAAAAAAAAAAAAAAAW0NvbnRlbnRfVHlwZXNdLnhtbFBLAQItABQABgAIAAAAIQA4/SH/&#10;1gAAAJQBAAALAAAAAAAAAAAAAAAAAC8BAABfcmVscy8ucmVsc1BLAQItABQABgAIAAAAIQB2nRyg&#10;EQIAAP0DAAAOAAAAAAAAAAAAAAAAAC4CAABkcnMvZTJvRG9jLnhtbFBLAQItABQABgAIAAAAIQDi&#10;r+dB3QAAAAgBAAAPAAAAAAAAAAAAAAAAAGsEAABkcnMvZG93bnJldi54bWxQSwUGAAAAAAQABADz&#10;AAAAdQUAAAAA&#10;" filled="f" stroked="f">
                <v:textbox>
                  <w:txbxContent>
                    <w:p w14:paraId="29414531" w14:textId="77777777" w:rsidR="00022192" w:rsidRPr="00336368" w:rsidRDefault="00022192" w:rsidP="00D147E2">
                      <w:pPr>
                        <w:rPr>
                          <w:rFonts w:cs="Cordia New"/>
                          <w:i/>
                          <w:iCs/>
                          <w:cs/>
                          <w:lang w:val="en-US" w:bidi="th-TH"/>
                        </w:rPr>
                      </w:pPr>
                      <w:r w:rsidRPr="00336368">
                        <w:rPr>
                          <w:rFonts w:cs="Arial"/>
                          <w:i/>
                          <w:iCs/>
                          <w:lang w:val="en-US"/>
                        </w:rPr>
                        <w:t>Q</w:t>
                      </w:r>
                      <w:r w:rsidRPr="00336368">
                        <w:rPr>
                          <w:rFonts w:cs="Arial"/>
                          <w:i/>
                          <w:iCs/>
                          <w:vertAlign w:val="subscript"/>
                          <w:lang w:val="en-US"/>
                        </w:rPr>
                        <w:t>e</w:t>
                      </w:r>
                      <w:r>
                        <w:rPr>
                          <w:rFonts w:cs="Arial"/>
                          <w:i/>
                          <w:iCs/>
                          <w:vertAlign w:val="subscript"/>
                          <w:lang w:val="en-US"/>
                        </w:rPr>
                        <w:t>vap</w:t>
                      </w:r>
                    </w:p>
                  </w:txbxContent>
                </v:textbox>
              </v:shape>
            </w:pict>
          </mc:Fallback>
        </mc:AlternateContent>
      </w:r>
    </w:p>
    <w:p w14:paraId="69712A1B" w14:textId="445D3346" w:rsidR="00B739C3" w:rsidRPr="0008122C" w:rsidRDefault="00B739C3" w:rsidP="00B739C3">
      <w:pPr>
        <w:pStyle w:val="CETCaption"/>
        <w:rPr>
          <w:rFonts w:cs="Arial"/>
          <w:lang w:val="en-US"/>
        </w:rPr>
      </w:pPr>
      <w:r w:rsidRPr="0008122C">
        <w:rPr>
          <w:rFonts w:cs="Arial"/>
        </w:rPr>
        <w:t xml:space="preserve">Figure </w:t>
      </w:r>
      <w:r w:rsidR="00B1500A">
        <w:rPr>
          <w:rFonts w:cs="Arial"/>
          <w:iCs/>
          <w:szCs w:val="18"/>
          <w:lang w:bidi="th-TH"/>
        </w:rPr>
        <w:t>2</w:t>
      </w:r>
      <w:r w:rsidRPr="0008122C">
        <w:rPr>
          <w:rFonts w:cs="Arial"/>
          <w:iCs/>
          <w:szCs w:val="18"/>
          <w:cs/>
          <w:lang w:bidi="th-TH"/>
        </w:rPr>
        <w:t xml:space="preserve">: </w:t>
      </w:r>
      <w:r w:rsidR="00E72C39">
        <w:rPr>
          <w:rFonts w:cs="Arial"/>
          <w:iCs/>
          <w:szCs w:val="22"/>
          <w:lang w:val="en-US" w:bidi="th-TH"/>
        </w:rPr>
        <w:t>Heat-integrated</w:t>
      </w:r>
      <w:r w:rsidRPr="0008122C">
        <w:rPr>
          <w:rFonts w:cs="Arial"/>
          <w:iCs/>
          <w:szCs w:val="22"/>
          <w:lang w:val="en-US" w:bidi="th-TH"/>
        </w:rPr>
        <w:t xml:space="preserve"> NH</w:t>
      </w:r>
      <w:r w:rsidRPr="0008122C">
        <w:rPr>
          <w:rFonts w:cs="Arial"/>
          <w:iCs/>
          <w:szCs w:val="22"/>
          <w:vertAlign w:val="subscript"/>
          <w:lang w:val="en-US" w:bidi="th-TH"/>
        </w:rPr>
        <w:t>3</w:t>
      </w:r>
      <w:r w:rsidRPr="0008122C">
        <w:rPr>
          <w:rFonts w:cs="Arial"/>
          <w:iCs/>
          <w:szCs w:val="18"/>
          <w:cs/>
          <w:lang w:val="en-US" w:bidi="th-TH"/>
        </w:rPr>
        <w:t>-</w:t>
      </w:r>
      <w:r w:rsidRPr="0008122C">
        <w:rPr>
          <w:rFonts w:cs="Arial"/>
          <w:iCs/>
          <w:szCs w:val="22"/>
          <w:lang w:val="en-US" w:bidi="th-TH"/>
        </w:rPr>
        <w:t>H</w:t>
      </w:r>
      <w:r w:rsidRPr="0008122C">
        <w:rPr>
          <w:rFonts w:cs="Arial"/>
          <w:iCs/>
          <w:szCs w:val="22"/>
          <w:vertAlign w:val="subscript"/>
          <w:lang w:val="en-US" w:bidi="th-TH"/>
        </w:rPr>
        <w:t>2</w:t>
      </w:r>
      <w:r w:rsidRPr="0008122C">
        <w:rPr>
          <w:rFonts w:cs="Arial"/>
          <w:iCs/>
          <w:szCs w:val="22"/>
          <w:lang w:val="en-US" w:bidi="th-TH"/>
        </w:rPr>
        <w:t>O absorption refrigeration system</w:t>
      </w:r>
      <w:r w:rsidRPr="0008122C">
        <w:rPr>
          <w:rFonts w:cs="Arial"/>
          <w:iCs/>
          <w:szCs w:val="18"/>
          <w:cs/>
          <w:lang w:val="en-US" w:bidi="th-TH"/>
        </w:rPr>
        <w:t>.</w:t>
      </w:r>
      <w:r w:rsidRPr="0008122C">
        <w:rPr>
          <w:rFonts w:cs="Arial"/>
          <w:iCs/>
          <w:noProof/>
          <w:szCs w:val="18"/>
          <w:cs/>
          <w:lang w:bidi="th-TH"/>
        </w:rPr>
        <w:t xml:space="preserve"> </w:t>
      </w:r>
    </w:p>
    <w:p w14:paraId="3569392F" w14:textId="14A54A2E" w:rsidR="00B739C3" w:rsidRDefault="00B739C3" w:rsidP="00B739C3">
      <w:pPr>
        <w:pStyle w:val="CETBodytext"/>
        <w:rPr>
          <w:lang w:bidi="th-TH"/>
        </w:rPr>
      </w:pPr>
      <w:r>
        <w:t>The performance of th</w:t>
      </w:r>
      <w:r w:rsidR="00E61CB1">
        <w:t>is</w:t>
      </w:r>
      <w:r>
        <w:t xml:space="preserve"> system depends on the</w:t>
      </w:r>
      <w:r w:rsidR="00E61CB1">
        <w:t xml:space="preserve"> product of the overall heat transfer coefficient </w:t>
      </w:r>
      <w:r w:rsidR="00441B86">
        <w:t>(</w:t>
      </w:r>
      <w:r w:rsidR="00441B86" w:rsidRPr="00441B86">
        <w:rPr>
          <w:i/>
          <w:iCs/>
        </w:rPr>
        <w:t>U</w:t>
      </w:r>
      <w:r w:rsidR="00441B86">
        <w:t xml:space="preserve">) </w:t>
      </w:r>
      <w:r w:rsidR="00E61CB1">
        <w:t xml:space="preserve">and the heat transfer area </w:t>
      </w:r>
      <w:r w:rsidR="00441B86">
        <w:t>(</w:t>
      </w:r>
      <w:r w:rsidR="00441B86" w:rsidRPr="00441B86">
        <w:rPr>
          <w:i/>
          <w:iCs/>
        </w:rPr>
        <w:t>A</w:t>
      </w:r>
      <w:r w:rsidR="00441B86">
        <w:t xml:space="preserve">) </w:t>
      </w:r>
      <w:r w:rsidR="00E61CB1">
        <w:t xml:space="preserve">of each of </w:t>
      </w:r>
      <w:r w:rsidR="00DE3C62">
        <w:t xml:space="preserve">the </w:t>
      </w:r>
      <w:r w:rsidR="00E61CB1">
        <w:t>heat exchanger</w:t>
      </w:r>
      <w:r w:rsidR="00DE3C62">
        <w:t>s</w:t>
      </w:r>
      <w:r w:rsidR="00E61CB1">
        <w:t xml:space="preserve"> (rectifier </w:t>
      </w:r>
      <w:r>
        <w:t xml:space="preserve">and </w:t>
      </w:r>
      <w:r w:rsidR="00E61CB1">
        <w:t>absorber A</w:t>
      </w:r>
      <w:r>
        <w:t>).</w:t>
      </w:r>
      <w:r>
        <w:rPr>
          <w:lang w:bidi="th-TH"/>
        </w:rPr>
        <w:t xml:space="preserve"> Both </w:t>
      </w:r>
      <w:r w:rsidR="00E61CB1">
        <w:rPr>
          <w:lang w:bidi="th-TH"/>
        </w:rPr>
        <w:t>products</w:t>
      </w:r>
      <w:r>
        <w:rPr>
          <w:lang w:bidi="th-TH"/>
        </w:rPr>
        <w:t xml:space="preserve"> may be determined from the LMTD method.</w:t>
      </w:r>
    </w:p>
    <w:p w14:paraId="338D126C" w14:textId="7EBBBE32" w:rsidR="003F3F60" w:rsidRPr="003F3F60" w:rsidRDefault="002311A7" w:rsidP="002311A7">
      <w:pPr>
        <w:pStyle w:val="CETCaption"/>
        <w:spacing w:before="0" w:after="0"/>
        <w:jc w:val="center"/>
        <w:rPr>
          <w:rFonts w:cs="Arial"/>
          <w:szCs w:val="18"/>
          <w:lang w:val="en-US"/>
        </w:rPr>
      </w:pPr>
      <w:r w:rsidRPr="00966BA9">
        <w:rPr>
          <w:rFonts w:cs="Arial"/>
          <w:position w:val="-24"/>
          <w:szCs w:val="18"/>
        </w:rPr>
        <w:object w:dxaOrig="2640" w:dyaOrig="540" w14:anchorId="79037059">
          <v:shape id="_x0000_i1026" type="#_x0000_t75" style="width:132.35pt;height:27.35pt" o:ole="" fillcolor="window">
            <v:imagedata r:id="rId12" o:title=""/>
            <o:lock v:ext="edit" aspectratio="f"/>
          </v:shape>
          <o:OLEObject Type="Embed" ProgID="Equation.3" ShapeID="_x0000_i1026" DrawAspect="Content" ObjectID="_1741671064" r:id="rId13"/>
        </w:object>
      </w:r>
      <w:r w:rsidR="003F3F60" w:rsidRPr="003F3F60">
        <w:rPr>
          <w:rFonts w:cs="Arial"/>
          <w:szCs w:val="18"/>
        </w:rPr>
        <w:tab/>
      </w:r>
      <w:r w:rsidR="003F3F60" w:rsidRPr="003F3F60">
        <w:rPr>
          <w:rFonts w:cs="Arial"/>
          <w:szCs w:val="18"/>
        </w:rPr>
        <w:tab/>
      </w:r>
      <w:r w:rsidR="003F3F60" w:rsidRPr="003F3F60">
        <w:rPr>
          <w:rFonts w:cs="Arial"/>
          <w:szCs w:val="18"/>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Pr>
          <w:rFonts w:cstheme="minorBidi" w:hint="cs"/>
          <w:szCs w:val="18"/>
          <w:cs/>
          <w:lang w:bidi="th-TH"/>
        </w:rPr>
        <w:t xml:space="preserve"> </w:t>
      </w:r>
      <w:r w:rsidR="003F3F60" w:rsidRPr="003F3F60">
        <w:rPr>
          <w:rFonts w:cs="Arial"/>
          <w:szCs w:val="18"/>
          <w:cs/>
          <w:lang w:bidi="th-TH"/>
        </w:rPr>
        <w:t>(</w:t>
      </w:r>
      <w:r w:rsidR="003F3F60" w:rsidRPr="003F3F60">
        <w:rPr>
          <w:rFonts w:cs="Arial"/>
          <w:i w:val="0"/>
          <w:iCs/>
          <w:szCs w:val="18"/>
        </w:rPr>
        <w:t>2</w:t>
      </w:r>
      <w:r w:rsidR="003F3F60" w:rsidRPr="003F3F60">
        <w:rPr>
          <w:rFonts w:cs="Arial"/>
          <w:szCs w:val="18"/>
          <w:cs/>
          <w:lang w:bidi="th-TH"/>
        </w:rPr>
        <w:t>)</w:t>
      </w:r>
    </w:p>
    <w:p w14:paraId="460884C3" w14:textId="18CB7B7D" w:rsidR="003F3F60" w:rsidRPr="003F3F60" w:rsidRDefault="004474C8" w:rsidP="002311A7">
      <w:pPr>
        <w:pStyle w:val="CETCaption"/>
        <w:spacing w:before="0" w:after="0"/>
        <w:rPr>
          <w:rFonts w:cs="Arial"/>
          <w:szCs w:val="18"/>
          <w:lang w:val="en-US"/>
        </w:rPr>
      </w:pPr>
      <w:r w:rsidRPr="00CD579C">
        <w:rPr>
          <w:rFonts w:cs="Arial"/>
          <w:position w:val="-24"/>
          <w:szCs w:val="18"/>
        </w:rPr>
        <w:object w:dxaOrig="3060" w:dyaOrig="540" w14:anchorId="350841A7">
          <v:shape id="_x0000_i1027" type="#_x0000_t75" style="width:153.35pt;height:27.65pt" o:ole="" fillcolor="window">
            <v:imagedata r:id="rId14" o:title=""/>
            <o:lock v:ext="edit" aspectratio="f"/>
          </v:shape>
          <o:OLEObject Type="Embed" ProgID="Equation.3" ShapeID="_x0000_i1027" DrawAspect="Content" ObjectID="_1741671065" r:id="rId15"/>
        </w:object>
      </w:r>
      <w:r w:rsidR="003F3F60" w:rsidRPr="003F3F60">
        <w:rPr>
          <w:rFonts w:cs="Arial"/>
          <w:szCs w:val="18"/>
        </w:rPr>
        <w:tab/>
      </w:r>
      <w:r w:rsidR="003F3F60" w:rsidRPr="003F3F60">
        <w:rPr>
          <w:rFonts w:cs="Arial"/>
          <w:szCs w:val="18"/>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3F3F60" w:rsidRPr="003F3F60">
        <w:rPr>
          <w:rFonts w:cs="Arial"/>
          <w:szCs w:val="18"/>
          <w:cs/>
          <w:lang w:bidi="th-TH"/>
        </w:rPr>
        <w:tab/>
      </w:r>
      <w:r w:rsidR="002311A7">
        <w:rPr>
          <w:rFonts w:cstheme="minorBidi" w:hint="cs"/>
          <w:szCs w:val="18"/>
          <w:cs/>
          <w:lang w:bidi="th-TH"/>
        </w:rPr>
        <w:t xml:space="preserve">  </w:t>
      </w:r>
      <w:r w:rsidR="003F3F60" w:rsidRPr="003F3F60">
        <w:rPr>
          <w:rFonts w:cs="Arial"/>
          <w:szCs w:val="18"/>
          <w:cs/>
          <w:lang w:bidi="th-TH"/>
        </w:rPr>
        <w:t>(</w:t>
      </w:r>
      <w:r w:rsidR="003F3F60" w:rsidRPr="003F3F60">
        <w:rPr>
          <w:rFonts w:cs="Arial"/>
          <w:i w:val="0"/>
          <w:iCs/>
          <w:szCs w:val="18"/>
        </w:rPr>
        <w:t>3</w:t>
      </w:r>
      <w:r w:rsidR="003F3F60" w:rsidRPr="003F3F60">
        <w:rPr>
          <w:rFonts w:cs="Arial"/>
          <w:szCs w:val="18"/>
          <w:cs/>
          <w:lang w:bidi="th-TH"/>
        </w:rPr>
        <w:t>)</w:t>
      </w:r>
    </w:p>
    <w:p w14:paraId="4FDA0A46" w14:textId="46E3A367" w:rsidR="003F3F60" w:rsidRPr="003F3F60" w:rsidRDefault="003F3F60" w:rsidP="003F3F60">
      <w:pPr>
        <w:pStyle w:val="CETBodytext"/>
        <w:rPr>
          <w:rFonts w:cs="Arial"/>
          <w:szCs w:val="18"/>
          <w:lang w:bidi="th-TH"/>
        </w:rPr>
      </w:pPr>
      <w:r w:rsidRPr="003F3F60">
        <w:rPr>
          <w:rFonts w:cs="Arial"/>
          <w:szCs w:val="18"/>
          <w:lang w:bidi="th-TH"/>
        </w:rPr>
        <w:t xml:space="preserve">where </w:t>
      </w:r>
      <w:proofErr w:type="spellStart"/>
      <w:r w:rsidRPr="004474C8">
        <w:rPr>
          <w:rFonts w:cs="Arial"/>
          <w:i/>
          <w:iCs/>
          <w:szCs w:val="18"/>
          <w:lang w:bidi="th-TH"/>
        </w:rPr>
        <w:t>Q</w:t>
      </w:r>
      <w:r w:rsidR="00E61CB1" w:rsidRPr="004474C8">
        <w:rPr>
          <w:rFonts w:cs="Arial"/>
          <w:i/>
          <w:iCs/>
          <w:szCs w:val="18"/>
          <w:vertAlign w:val="subscript"/>
          <w:lang w:bidi="th-TH"/>
        </w:rPr>
        <w:t>rec</w:t>
      </w:r>
      <w:proofErr w:type="spellEnd"/>
      <w:r w:rsidRPr="003F3F60">
        <w:rPr>
          <w:rFonts w:cs="Arial"/>
          <w:szCs w:val="18"/>
          <w:lang w:bidi="th-TH"/>
        </w:rPr>
        <w:t xml:space="preserve"> and </w:t>
      </w:r>
      <w:proofErr w:type="spellStart"/>
      <w:r w:rsidRPr="004474C8">
        <w:rPr>
          <w:rFonts w:cs="Arial"/>
          <w:i/>
          <w:iCs/>
          <w:szCs w:val="18"/>
          <w:lang w:bidi="th-TH"/>
        </w:rPr>
        <w:t>Q</w:t>
      </w:r>
      <w:r w:rsidR="00E61CB1" w:rsidRPr="004474C8">
        <w:rPr>
          <w:rFonts w:cs="Arial"/>
          <w:i/>
          <w:iCs/>
          <w:szCs w:val="18"/>
          <w:vertAlign w:val="subscript"/>
          <w:lang w:bidi="th-TH"/>
        </w:rPr>
        <w:t>abs</w:t>
      </w:r>
      <w:proofErr w:type="spellEnd"/>
      <w:r w:rsidR="00E61CB1" w:rsidRPr="004474C8">
        <w:rPr>
          <w:rFonts w:cs="Arial"/>
          <w:i/>
          <w:iCs/>
          <w:szCs w:val="18"/>
          <w:vertAlign w:val="subscript"/>
          <w:lang w:bidi="th-TH"/>
        </w:rPr>
        <w:t>-A</w:t>
      </w:r>
      <w:r w:rsidRPr="003F3F60">
        <w:rPr>
          <w:rFonts w:cs="Arial"/>
          <w:szCs w:val="18"/>
          <w:lang w:bidi="th-TH"/>
        </w:rPr>
        <w:t xml:space="preserve"> are rates of heat transfer in </w:t>
      </w:r>
      <w:r w:rsidR="00E61CB1">
        <w:rPr>
          <w:rFonts w:cs="Arial"/>
          <w:szCs w:val="18"/>
          <w:lang w:bidi="th-TH"/>
        </w:rPr>
        <w:t>rectifier</w:t>
      </w:r>
      <w:r w:rsidRPr="003F3F60">
        <w:rPr>
          <w:rFonts w:cs="Arial"/>
          <w:szCs w:val="18"/>
          <w:lang w:bidi="th-TH"/>
        </w:rPr>
        <w:t xml:space="preserve"> and </w:t>
      </w:r>
      <w:r w:rsidR="00E61CB1">
        <w:rPr>
          <w:rFonts w:cs="Arial"/>
          <w:szCs w:val="18"/>
          <w:lang w:bidi="th-TH"/>
        </w:rPr>
        <w:t>absorber A</w:t>
      </w:r>
      <w:r w:rsidRPr="003F3F60">
        <w:rPr>
          <w:rFonts w:cs="Arial"/>
          <w:szCs w:val="18"/>
          <w:lang w:bidi="th-TH"/>
        </w:rPr>
        <w:t xml:space="preserve">, </w:t>
      </w:r>
      <w:r w:rsidR="00E61CB1">
        <w:rPr>
          <w:rFonts w:cs="Arial"/>
          <w:szCs w:val="18"/>
          <w:lang w:bidi="th-TH"/>
        </w:rPr>
        <w:t xml:space="preserve">and </w:t>
      </w:r>
      <w:proofErr w:type="spellStart"/>
      <w:r w:rsidRPr="004474C8">
        <w:rPr>
          <w:rFonts w:cs="Arial"/>
          <w:i/>
          <w:iCs/>
          <w:szCs w:val="18"/>
          <w:lang w:bidi="th-TH"/>
        </w:rPr>
        <w:t>F</w:t>
      </w:r>
      <w:r w:rsidR="00E61CB1" w:rsidRPr="004474C8">
        <w:rPr>
          <w:rFonts w:cs="Arial"/>
          <w:i/>
          <w:iCs/>
          <w:szCs w:val="18"/>
          <w:vertAlign w:val="subscript"/>
          <w:lang w:bidi="th-TH"/>
        </w:rPr>
        <w:t>rec</w:t>
      </w:r>
      <w:proofErr w:type="spellEnd"/>
      <w:r w:rsidRPr="003F3F60">
        <w:rPr>
          <w:rFonts w:cs="Arial"/>
          <w:szCs w:val="18"/>
          <w:lang w:bidi="th-TH"/>
        </w:rPr>
        <w:t xml:space="preserve"> and </w:t>
      </w:r>
      <w:r w:rsidRPr="004474C8">
        <w:rPr>
          <w:rFonts w:cs="Arial"/>
          <w:i/>
          <w:iCs/>
          <w:szCs w:val="18"/>
          <w:lang w:bidi="th-TH"/>
        </w:rPr>
        <w:t>F</w:t>
      </w:r>
      <w:r w:rsidR="00E61CB1" w:rsidRPr="004474C8">
        <w:rPr>
          <w:rFonts w:cs="Arial"/>
          <w:i/>
          <w:iCs/>
          <w:szCs w:val="18"/>
          <w:vertAlign w:val="subscript"/>
          <w:lang w:bidi="th-TH"/>
        </w:rPr>
        <w:t>abs-A</w:t>
      </w:r>
      <w:r w:rsidRPr="003F3F60">
        <w:rPr>
          <w:rFonts w:cs="Arial"/>
          <w:szCs w:val="18"/>
          <w:lang w:bidi="th-TH"/>
        </w:rPr>
        <w:t xml:space="preserve"> are correction factors</w:t>
      </w:r>
      <w:r w:rsidR="00E61CB1">
        <w:rPr>
          <w:rFonts w:cs="Arial"/>
          <w:szCs w:val="18"/>
          <w:lang w:bidi="th-TH"/>
        </w:rPr>
        <w:t xml:space="preserve">. If both heat exchangers are counter-flow heat exchangers, </w:t>
      </w:r>
      <w:r w:rsidR="00DE3C62">
        <w:rPr>
          <w:rFonts w:cs="Arial"/>
          <w:szCs w:val="18"/>
          <w:lang w:bidi="th-TH"/>
        </w:rPr>
        <w:t>the</w:t>
      </w:r>
      <w:r w:rsidR="00E61CB1">
        <w:rPr>
          <w:rFonts w:cs="Arial"/>
          <w:szCs w:val="18"/>
          <w:lang w:bidi="th-TH"/>
        </w:rPr>
        <w:t xml:space="preserve"> correction factors equal </w:t>
      </w:r>
      <w:r w:rsidR="004474C8">
        <w:rPr>
          <w:rFonts w:cs="Browallia New"/>
          <w:szCs w:val="22"/>
          <w:lang w:bidi="th-TH"/>
        </w:rPr>
        <w:t>one</w:t>
      </w:r>
      <w:r w:rsidRPr="003F3F60">
        <w:rPr>
          <w:rFonts w:cs="Arial"/>
          <w:szCs w:val="18"/>
          <w:lang w:bidi="th-TH"/>
        </w:rPr>
        <w:t>.</w:t>
      </w:r>
    </w:p>
    <w:p w14:paraId="677EBFF0" w14:textId="1DF6E157" w:rsidR="00600535" w:rsidRDefault="009C5ABB" w:rsidP="00600535">
      <w:pPr>
        <w:pStyle w:val="CETHeading1"/>
        <w:tabs>
          <w:tab w:val="clear" w:pos="360"/>
          <w:tab w:val="right" w:pos="7100"/>
        </w:tabs>
        <w:jc w:val="both"/>
        <w:rPr>
          <w:lang w:val="en-GB"/>
        </w:rPr>
      </w:pPr>
      <w:r>
        <w:rPr>
          <w:lang w:val="en-GB"/>
        </w:rPr>
        <w:t>DWSIM model</w:t>
      </w:r>
      <w:r w:rsidR="001F5C4C">
        <w:rPr>
          <w:lang w:val="en-GB"/>
        </w:rPr>
        <w:t>s</w:t>
      </w:r>
    </w:p>
    <w:p w14:paraId="046BB402" w14:textId="438F5696" w:rsidR="00F43C6B" w:rsidRPr="00F43C6B" w:rsidRDefault="00F43C6B" w:rsidP="00F43C6B">
      <w:pPr>
        <w:pStyle w:val="CETBodytext"/>
        <w:rPr>
          <w:rFonts w:cs="Arial"/>
          <w:lang w:bidi="th-TH"/>
        </w:rPr>
      </w:pPr>
      <w:r w:rsidRPr="00F43C6B">
        <w:rPr>
          <w:rFonts w:cs="Arial"/>
          <w:lang w:bidi="th-TH"/>
        </w:rPr>
        <w:t>The first step in constructing a DWSIM model of</w:t>
      </w:r>
      <w:r w:rsidR="00E54E31">
        <w:rPr>
          <w:rFonts w:cs="Arial"/>
          <w:lang w:bidi="th-TH"/>
        </w:rPr>
        <w:t xml:space="preserve"> the simplified</w:t>
      </w:r>
      <w:r w:rsidRPr="00F43C6B">
        <w:rPr>
          <w:rFonts w:cs="Arial"/>
          <w:lang w:bidi="th-TH"/>
        </w:rPr>
        <w:t xml:space="preserve"> NH</w:t>
      </w:r>
      <w:r w:rsidRPr="00F43C6B">
        <w:rPr>
          <w:rFonts w:cs="Arial"/>
          <w:vertAlign w:val="subscript"/>
          <w:lang w:bidi="th-TH"/>
        </w:rPr>
        <w:t>3</w:t>
      </w:r>
      <w:r w:rsidRPr="00F43C6B">
        <w:rPr>
          <w:rFonts w:cs="Arial"/>
          <w:szCs w:val="18"/>
          <w:cs/>
          <w:lang w:bidi="th-TH"/>
        </w:rPr>
        <w:t>-</w:t>
      </w:r>
      <w:r w:rsidRPr="00F43C6B">
        <w:rPr>
          <w:rFonts w:cs="Arial"/>
          <w:lang w:bidi="th-TH"/>
        </w:rPr>
        <w:t>H</w:t>
      </w:r>
      <w:r w:rsidRPr="00F43C6B">
        <w:rPr>
          <w:rFonts w:cs="Arial"/>
          <w:vertAlign w:val="subscript"/>
          <w:lang w:bidi="th-TH"/>
        </w:rPr>
        <w:t>2</w:t>
      </w:r>
      <w:r w:rsidRPr="00F43C6B">
        <w:rPr>
          <w:rFonts w:cs="Arial"/>
          <w:lang w:bidi="th-TH"/>
        </w:rPr>
        <w:t>O absorption refrigeration system is selecting NH</w:t>
      </w:r>
      <w:r w:rsidRPr="00F43C6B">
        <w:rPr>
          <w:rFonts w:cs="Arial"/>
          <w:vertAlign w:val="subscript"/>
          <w:lang w:bidi="th-TH"/>
        </w:rPr>
        <w:t>3</w:t>
      </w:r>
      <w:r w:rsidRPr="00F43C6B">
        <w:rPr>
          <w:rFonts w:cs="Arial"/>
          <w:lang w:bidi="th-TH"/>
        </w:rPr>
        <w:t xml:space="preserve"> and </w:t>
      </w:r>
      <w:r w:rsidR="00441B86">
        <w:rPr>
          <w:rFonts w:cs="Arial"/>
          <w:lang w:bidi="th-TH"/>
        </w:rPr>
        <w:t>H</w:t>
      </w:r>
      <w:r w:rsidR="00441B86" w:rsidRPr="00441B86">
        <w:rPr>
          <w:rFonts w:cs="Arial"/>
          <w:vertAlign w:val="subscript"/>
          <w:lang w:bidi="th-TH"/>
        </w:rPr>
        <w:t>2</w:t>
      </w:r>
      <w:r w:rsidR="00441B86">
        <w:rPr>
          <w:rFonts w:cs="Arial"/>
          <w:lang w:bidi="th-TH"/>
        </w:rPr>
        <w:t>O</w:t>
      </w:r>
      <w:r w:rsidRPr="00F43C6B">
        <w:rPr>
          <w:rFonts w:cs="Arial"/>
          <w:lang w:bidi="th-TH"/>
        </w:rPr>
        <w:t xml:space="preserve"> as the two materials in</w:t>
      </w:r>
      <w:r w:rsidRPr="00F43C6B">
        <w:rPr>
          <w:rFonts w:cs="Arial"/>
          <w:szCs w:val="18"/>
          <w:cs/>
          <w:lang w:bidi="th-TH"/>
        </w:rPr>
        <w:t xml:space="preserve"> </w:t>
      </w:r>
      <w:r w:rsidRPr="00F43C6B">
        <w:rPr>
          <w:rFonts w:cs="Arial"/>
          <w:lang w:bidi="th-TH"/>
        </w:rPr>
        <w:t>the model</w:t>
      </w:r>
      <w:r w:rsidRPr="00F43C6B">
        <w:rPr>
          <w:rFonts w:cs="Arial"/>
          <w:szCs w:val="18"/>
          <w:cs/>
          <w:lang w:bidi="th-TH"/>
        </w:rPr>
        <w:t xml:space="preserve">. </w:t>
      </w:r>
      <w:r w:rsidRPr="00F43C6B">
        <w:rPr>
          <w:rFonts w:cs="Arial"/>
          <w:lang w:bidi="th-TH"/>
        </w:rPr>
        <w:t>Next, the Peng</w:t>
      </w:r>
      <w:r w:rsidRPr="00F43C6B">
        <w:rPr>
          <w:rFonts w:cs="Arial"/>
          <w:szCs w:val="18"/>
          <w:cs/>
          <w:lang w:bidi="th-TH"/>
        </w:rPr>
        <w:t>-</w:t>
      </w:r>
      <w:r w:rsidRPr="00F43C6B">
        <w:rPr>
          <w:rFonts w:cs="Arial"/>
          <w:lang w:bidi="th-TH"/>
        </w:rPr>
        <w:t xml:space="preserve">Robinson model is selected </w:t>
      </w:r>
      <w:r w:rsidR="00DE3C62">
        <w:rPr>
          <w:rFonts w:cs="Arial"/>
          <w:lang w:bidi="th-TH"/>
        </w:rPr>
        <w:t>as</w:t>
      </w:r>
      <w:r w:rsidRPr="00F43C6B">
        <w:rPr>
          <w:rFonts w:cs="Arial"/>
          <w:lang w:bidi="th-TH"/>
        </w:rPr>
        <w:t xml:space="preserve"> the thermodynamics of both materials</w:t>
      </w:r>
      <w:r w:rsidRPr="00F43C6B">
        <w:rPr>
          <w:rFonts w:cs="Arial"/>
          <w:szCs w:val="18"/>
          <w:cs/>
          <w:lang w:bidi="th-TH"/>
        </w:rPr>
        <w:t xml:space="preserve">. </w:t>
      </w:r>
      <w:r w:rsidR="00DE3C62">
        <w:rPr>
          <w:rFonts w:cs="Arial"/>
          <w:lang w:bidi="th-TH"/>
        </w:rPr>
        <w:t>A</w:t>
      </w:r>
      <w:r w:rsidRPr="00F43C6B">
        <w:rPr>
          <w:rFonts w:cs="Arial"/>
          <w:lang w:bidi="th-TH"/>
        </w:rPr>
        <w:t xml:space="preserve"> flowsheet of the basic NH</w:t>
      </w:r>
      <w:r w:rsidRPr="00F43C6B">
        <w:rPr>
          <w:rFonts w:cs="Arial"/>
          <w:vertAlign w:val="subscript"/>
          <w:lang w:bidi="th-TH"/>
        </w:rPr>
        <w:t>3</w:t>
      </w:r>
      <w:r w:rsidRPr="00F43C6B">
        <w:rPr>
          <w:rFonts w:cs="Arial"/>
          <w:szCs w:val="18"/>
          <w:cs/>
          <w:lang w:bidi="th-TH"/>
        </w:rPr>
        <w:t>-</w:t>
      </w:r>
      <w:r w:rsidRPr="00F43C6B">
        <w:rPr>
          <w:rFonts w:cs="Arial"/>
          <w:lang w:bidi="th-TH"/>
        </w:rPr>
        <w:t>H</w:t>
      </w:r>
      <w:r w:rsidRPr="00F43C6B">
        <w:rPr>
          <w:rFonts w:cs="Arial"/>
          <w:vertAlign w:val="subscript"/>
          <w:lang w:bidi="th-TH"/>
        </w:rPr>
        <w:t>2</w:t>
      </w:r>
      <w:r w:rsidRPr="00F43C6B">
        <w:rPr>
          <w:rFonts w:cs="Arial"/>
          <w:lang w:bidi="th-TH"/>
        </w:rPr>
        <w:t>O absorption refrigeration system is constructed as shown in Fig</w:t>
      </w:r>
      <w:r w:rsidR="001B2107">
        <w:rPr>
          <w:rFonts w:cs="Arial"/>
          <w:lang w:bidi="th-TH"/>
        </w:rPr>
        <w:t>ure</w:t>
      </w:r>
      <w:r w:rsidRPr="00F43C6B">
        <w:rPr>
          <w:rFonts w:cs="Arial"/>
          <w:szCs w:val="18"/>
          <w:cs/>
          <w:lang w:bidi="th-TH"/>
        </w:rPr>
        <w:t xml:space="preserve"> </w:t>
      </w:r>
      <w:r w:rsidRPr="00F43C6B">
        <w:rPr>
          <w:rFonts w:cs="Arial"/>
          <w:lang w:bidi="th-TH"/>
        </w:rPr>
        <w:t>3</w:t>
      </w:r>
      <w:r w:rsidRPr="00F43C6B">
        <w:rPr>
          <w:rFonts w:cs="Arial"/>
          <w:szCs w:val="18"/>
          <w:cs/>
          <w:lang w:bidi="th-TH"/>
        </w:rPr>
        <w:t xml:space="preserve">. </w:t>
      </w:r>
      <w:r w:rsidRPr="00F43C6B">
        <w:rPr>
          <w:rFonts w:cs="Arial"/>
          <w:lang w:bidi="th-TH"/>
        </w:rPr>
        <w:t xml:space="preserve">Absorber is represented by </w:t>
      </w:r>
      <w:r w:rsidR="008B22C7">
        <w:rPr>
          <w:rFonts w:cs="Arial"/>
          <w:lang w:bidi="th-TH"/>
        </w:rPr>
        <w:t>MIX-1 and CL-1</w:t>
      </w:r>
      <w:r w:rsidRPr="00F43C6B">
        <w:rPr>
          <w:rFonts w:cs="Arial"/>
          <w:szCs w:val="18"/>
          <w:cs/>
          <w:lang w:bidi="th-TH"/>
        </w:rPr>
        <w:t xml:space="preserve">. </w:t>
      </w:r>
      <w:r w:rsidR="008B22C7">
        <w:rPr>
          <w:rFonts w:cs="Arial"/>
          <w:lang w:bidi="th-TH"/>
        </w:rPr>
        <w:t>The output of MIX-1 is the mixture</w:t>
      </w:r>
      <w:r w:rsidR="00DE3C62">
        <w:rPr>
          <w:rFonts w:cs="Arial"/>
          <w:lang w:bidi="th-TH"/>
        </w:rPr>
        <w:t xml:space="preserve"> of</w:t>
      </w:r>
      <w:r w:rsidR="008B22C7">
        <w:rPr>
          <w:rFonts w:cs="Arial"/>
          <w:lang w:bidi="th-TH"/>
        </w:rPr>
        <w:t xml:space="preserve"> saturated vapor and saturated liquid. </w:t>
      </w:r>
      <w:r w:rsidRPr="00F43C6B">
        <w:rPr>
          <w:rFonts w:cs="Arial"/>
          <w:lang w:bidi="th-TH"/>
        </w:rPr>
        <w:t>The</w:t>
      </w:r>
      <w:r w:rsidR="008B22C7">
        <w:rPr>
          <w:rFonts w:cs="Arial"/>
          <w:lang w:bidi="th-TH"/>
        </w:rPr>
        <w:t xml:space="preserve"> mixture becomes saturated liquid after leaving CL-1</w:t>
      </w:r>
      <w:r w:rsidRPr="00F43C6B">
        <w:rPr>
          <w:rFonts w:cs="Arial"/>
          <w:szCs w:val="18"/>
          <w:cs/>
          <w:lang w:bidi="th-TH"/>
        </w:rPr>
        <w:t xml:space="preserve">. </w:t>
      </w:r>
      <w:r w:rsidR="008B22C7">
        <w:rPr>
          <w:rFonts w:cs="Arial"/>
          <w:lang w:bidi="th-TH"/>
        </w:rPr>
        <w:t>PUMP-1</w:t>
      </w:r>
      <w:r w:rsidRPr="00F43C6B">
        <w:rPr>
          <w:rFonts w:cs="Arial"/>
          <w:lang w:bidi="th-TH"/>
        </w:rPr>
        <w:t xml:space="preserve"> is </w:t>
      </w:r>
      <w:r w:rsidR="008B22C7">
        <w:rPr>
          <w:rFonts w:cs="Arial"/>
          <w:lang w:bidi="th-TH"/>
        </w:rPr>
        <w:t>used to increase</w:t>
      </w:r>
      <w:r w:rsidR="00552BCC">
        <w:rPr>
          <w:rFonts w:cs="Arial"/>
          <w:lang w:bidi="th-TH"/>
        </w:rPr>
        <w:t xml:space="preserve"> the pressure of the liquid</w:t>
      </w:r>
      <w:r w:rsidRPr="00F43C6B">
        <w:rPr>
          <w:rFonts w:cs="Arial"/>
          <w:szCs w:val="18"/>
          <w:cs/>
          <w:lang w:bidi="th-TH"/>
        </w:rPr>
        <w:t xml:space="preserve">. </w:t>
      </w:r>
      <w:r w:rsidR="00361AB7">
        <w:rPr>
          <w:rFonts w:cs="Arial"/>
          <w:lang w:bidi="th-TH"/>
        </w:rPr>
        <w:t>G</w:t>
      </w:r>
      <w:r w:rsidRPr="00F43C6B">
        <w:rPr>
          <w:rFonts w:cs="Arial"/>
          <w:lang w:bidi="th-TH"/>
        </w:rPr>
        <w:t xml:space="preserve">enerator is represented </w:t>
      </w:r>
      <w:r w:rsidR="00B968FE">
        <w:rPr>
          <w:rFonts w:cs="Arial"/>
          <w:lang w:bidi="th-TH"/>
        </w:rPr>
        <w:t xml:space="preserve">V-1. </w:t>
      </w:r>
      <w:r w:rsidRPr="00F43C6B">
        <w:rPr>
          <w:rFonts w:cs="Arial"/>
          <w:lang w:bidi="th-TH"/>
        </w:rPr>
        <w:t>The output</w:t>
      </w:r>
      <w:r w:rsidR="00B968FE">
        <w:rPr>
          <w:rFonts w:cs="Arial"/>
          <w:lang w:bidi="th-TH"/>
        </w:rPr>
        <w:t>s</w:t>
      </w:r>
      <w:r w:rsidRPr="00F43C6B">
        <w:rPr>
          <w:rFonts w:cs="Arial"/>
          <w:lang w:bidi="th-TH"/>
        </w:rPr>
        <w:t xml:space="preserve"> of </w:t>
      </w:r>
      <w:r w:rsidR="00B968FE">
        <w:rPr>
          <w:rFonts w:cs="Arial"/>
          <w:lang w:bidi="th-TH"/>
        </w:rPr>
        <w:t>V-1 are saturated</w:t>
      </w:r>
      <w:r w:rsidRPr="00F43C6B">
        <w:rPr>
          <w:rFonts w:cs="Arial"/>
          <w:lang w:bidi="th-TH"/>
        </w:rPr>
        <w:t xml:space="preserve"> vapor and </w:t>
      </w:r>
      <w:r w:rsidR="00B968FE">
        <w:rPr>
          <w:rFonts w:cs="Arial"/>
          <w:lang w:bidi="th-TH"/>
        </w:rPr>
        <w:t xml:space="preserve">saturated </w:t>
      </w:r>
      <w:r w:rsidRPr="00F43C6B">
        <w:rPr>
          <w:rFonts w:cs="Arial"/>
          <w:lang w:bidi="th-TH"/>
        </w:rPr>
        <w:t>liquid</w:t>
      </w:r>
      <w:r w:rsidRPr="00F43C6B">
        <w:rPr>
          <w:rFonts w:cs="Arial"/>
          <w:szCs w:val="18"/>
          <w:cs/>
          <w:lang w:bidi="th-TH"/>
        </w:rPr>
        <w:t xml:space="preserve">. </w:t>
      </w:r>
      <w:r w:rsidR="009B2512">
        <w:rPr>
          <w:rFonts w:cstheme="minorBidi"/>
          <w:lang w:bidi="th-TH"/>
        </w:rPr>
        <w:t>Controller</w:t>
      </w:r>
      <w:r w:rsidR="00AA0E6E">
        <w:rPr>
          <w:lang w:bidi="th-TH"/>
        </w:rPr>
        <w:t xml:space="preserve"> Block (C-1) is used to set the heat input (</w:t>
      </w:r>
      <w:proofErr w:type="spellStart"/>
      <w:r w:rsidR="00AA0E6E">
        <w:rPr>
          <w:lang w:bidi="th-TH"/>
        </w:rPr>
        <w:t>Qgen</w:t>
      </w:r>
      <w:proofErr w:type="spellEnd"/>
      <w:r w:rsidR="00AA0E6E">
        <w:rPr>
          <w:lang w:bidi="th-TH"/>
        </w:rPr>
        <w:t xml:space="preserve">) to V-1 so that the mass flow rate of saturated vapor is a fixed value. </w:t>
      </w:r>
      <w:r w:rsidRPr="00F43C6B">
        <w:rPr>
          <w:rFonts w:cs="Arial"/>
          <w:lang w:bidi="th-TH"/>
        </w:rPr>
        <w:t xml:space="preserve">The </w:t>
      </w:r>
      <w:r w:rsidR="00B968FE">
        <w:rPr>
          <w:rFonts w:cs="Arial"/>
          <w:lang w:bidi="th-TH"/>
        </w:rPr>
        <w:t xml:space="preserve">saturated </w:t>
      </w:r>
      <w:r w:rsidRPr="00F43C6B">
        <w:rPr>
          <w:rFonts w:cs="Arial"/>
          <w:lang w:bidi="th-TH"/>
        </w:rPr>
        <w:t xml:space="preserve">vapor is sent to </w:t>
      </w:r>
      <w:r w:rsidR="00B968FE">
        <w:rPr>
          <w:rFonts w:cs="Arial"/>
          <w:lang w:bidi="th-TH"/>
        </w:rPr>
        <w:t>r</w:t>
      </w:r>
      <w:r w:rsidRPr="00F43C6B">
        <w:rPr>
          <w:rFonts w:cs="Arial"/>
          <w:lang w:bidi="th-TH"/>
        </w:rPr>
        <w:t xml:space="preserve">ectifier, which is represented by </w:t>
      </w:r>
      <w:r w:rsidR="00B968FE">
        <w:rPr>
          <w:rFonts w:cs="Arial"/>
          <w:lang w:bidi="th-TH"/>
        </w:rPr>
        <w:t>CL-2 and V-2</w:t>
      </w:r>
      <w:r w:rsidRPr="00F43C6B">
        <w:rPr>
          <w:rFonts w:cs="Arial"/>
          <w:szCs w:val="18"/>
          <w:cs/>
          <w:lang w:bidi="th-TH"/>
        </w:rPr>
        <w:t>.</w:t>
      </w:r>
      <w:r w:rsidRPr="00F43C6B">
        <w:rPr>
          <w:rFonts w:cs="Arial"/>
          <w:lang w:bidi="th-TH"/>
        </w:rPr>
        <w:t xml:space="preserve"> </w:t>
      </w:r>
      <w:r w:rsidR="00B968FE">
        <w:rPr>
          <w:rFonts w:cs="Arial"/>
          <w:lang w:bidi="th-TH"/>
        </w:rPr>
        <w:t xml:space="preserve">The saturated vapor </w:t>
      </w:r>
      <w:r w:rsidR="00345BB2">
        <w:rPr>
          <w:rFonts w:cs="Arial"/>
          <w:lang w:bidi="th-TH"/>
        </w:rPr>
        <w:t>is a mixture of NH</w:t>
      </w:r>
      <w:r w:rsidR="00345BB2" w:rsidRPr="00345BB2">
        <w:rPr>
          <w:rFonts w:cs="Arial"/>
          <w:vertAlign w:val="subscript"/>
          <w:lang w:bidi="th-TH"/>
        </w:rPr>
        <w:t>3</w:t>
      </w:r>
      <w:r w:rsidR="00345BB2">
        <w:rPr>
          <w:rFonts w:cs="Arial"/>
          <w:lang w:bidi="th-TH"/>
        </w:rPr>
        <w:t xml:space="preserve"> vapor and water vapor. It is cooled in </w:t>
      </w:r>
      <w:r w:rsidR="00B968FE">
        <w:rPr>
          <w:rFonts w:cs="Arial"/>
          <w:lang w:bidi="th-TH"/>
        </w:rPr>
        <w:t>CL-2</w:t>
      </w:r>
      <w:r w:rsidR="00345BB2">
        <w:rPr>
          <w:rFonts w:cs="Arial"/>
          <w:lang w:bidi="th-TH"/>
        </w:rPr>
        <w:t>,</w:t>
      </w:r>
      <w:r w:rsidR="00B968FE">
        <w:rPr>
          <w:rFonts w:cs="Arial"/>
          <w:lang w:bidi="th-TH"/>
        </w:rPr>
        <w:t xml:space="preserve"> causing condensation of water vapor.</w:t>
      </w:r>
      <w:r w:rsidR="00345BB2">
        <w:rPr>
          <w:rFonts w:cs="Arial"/>
          <w:lang w:bidi="th-TH"/>
        </w:rPr>
        <w:t xml:space="preserve"> Therefore, the vapor at the outlet of V-2 has a high concentration of</w:t>
      </w:r>
      <w:r w:rsidR="00B968FE">
        <w:rPr>
          <w:rFonts w:cs="Arial"/>
          <w:lang w:bidi="th-TH"/>
        </w:rPr>
        <w:t xml:space="preserve"> </w:t>
      </w:r>
      <w:r w:rsidRPr="00F43C6B">
        <w:rPr>
          <w:rFonts w:cs="Arial"/>
          <w:lang w:bidi="th-TH"/>
        </w:rPr>
        <w:t>NH</w:t>
      </w:r>
      <w:r w:rsidRPr="00F43C6B">
        <w:rPr>
          <w:rFonts w:cs="Arial"/>
          <w:vertAlign w:val="subscript"/>
          <w:lang w:bidi="th-TH"/>
        </w:rPr>
        <w:t>3</w:t>
      </w:r>
      <w:r w:rsidR="00345BB2">
        <w:rPr>
          <w:rFonts w:cs="Arial"/>
          <w:lang w:bidi="th-TH"/>
        </w:rPr>
        <w:t>. The vapor</w:t>
      </w:r>
      <w:r w:rsidRPr="00F43C6B">
        <w:rPr>
          <w:rFonts w:cs="Arial"/>
          <w:lang w:bidi="th-TH"/>
        </w:rPr>
        <w:t xml:space="preserve"> flows</w:t>
      </w:r>
      <w:r w:rsidR="00345BB2">
        <w:rPr>
          <w:rFonts w:cs="Arial"/>
          <w:lang w:bidi="th-TH"/>
        </w:rPr>
        <w:t xml:space="preserve"> successively</w:t>
      </w:r>
      <w:r w:rsidRPr="00F43C6B">
        <w:rPr>
          <w:rFonts w:cs="Arial"/>
          <w:lang w:bidi="th-TH"/>
        </w:rPr>
        <w:t xml:space="preserve"> from </w:t>
      </w:r>
      <w:r w:rsidR="00345BB2">
        <w:rPr>
          <w:rFonts w:cs="Arial"/>
          <w:lang w:bidi="th-TH"/>
        </w:rPr>
        <w:t>V-2</w:t>
      </w:r>
      <w:r w:rsidRPr="00F43C6B">
        <w:rPr>
          <w:rFonts w:cs="Arial"/>
          <w:lang w:bidi="th-TH"/>
        </w:rPr>
        <w:t xml:space="preserve"> to </w:t>
      </w:r>
      <w:r w:rsidR="00345BB2">
        <w:rPr>
          <w:rFonts w:cs="Arial"/>
          <w:lang w:bidi="th-TH"/>
        </w:rPr>
        <w:t>condenser</w:t>
      </w:r>
      <w:r w:rsidRPr="00F43C6B">
        <w:rPr>
          <w:rFonts w:cs="Arial"/>
          <w:lang w:bidi="th-TH"/>
        </w:rPr>
        <w:t xml:space="preserve"> (represented by C</w:t>
      </w:r>
      <w:r w:rsidR="00345BB2">
        <w:rPr>
          <w:rFonts w:cs="Arial"/>
          <w:lang w:bidi="th-TH"/>
        </w:rPr>
        <w:t>L-3</w:t>
      </w:r>
      <w:r w:rsidRPr="00F43C6B">
        <w:rPr>
          <w:rFonts w:cs="Arial"/>
          <w:lang w:bidi="th-TH"/>
        </w:rPr>
        <w:t>), V</w:t>
      </w:r>
      <w:r w:rsidR="00345BB2">
        <w:rPr>
          <w:rFonts w:cs="Arial"/>
          <w:lang w:bidi="th-TH"/>
        </w:rPr>
        <w:t>ALVE-1,</w:t>
      </w:r>
      <w:r w:rsidRPr="00F43C6B">
        <w:rPr>
          <w:rFonts w:cs="Arial"/>
          <w:lang w:bidi="th-TH"/>
        </w:rPr>
        <w:t xml:space="preserve"> and </w:t>
      </w:r>
      <w:r w:rsidR="00345BB2">
        <w:rPr>
          <w:rFonts w:cs="Arial"/>
          <w:lang w:bidi="th-TH"/>
        </w:rPr>
        <w:t>e</w:t>
      </w:r>
      <w:r w:rsidRPr="00F43C6B">
        <w:rPr>
          <w:rFonts w:cs="Arial"/>
          <w:lang w:bidi="th-TH"/>
        </w:rPr>
        <w:t xml:space="preserve">vaporator (represented </w:t>
      </w:r>
      <w:r w:rsidRPr="00F43C6B">
        <w:rPr>
          <w:rFonts w:cs="Arial"/>
          <w:lang w:bidi="th-TH"/>
        </w:rPr>
        <w:lastRenderedPageBreak/>
        <w:t>by H</w:t>
      </w:r>
      <w:r w:rsidR="00345BB2">
        <w:rPr>
          <w:rFonts w:cs="Arial"/>
          <w:lang w:bidi="th-TH"/>
        </w:rPr>
        <w:t>T-1</w:t>
      </w:r>
      <w:r w:rsidRPr="00F43C6B">
        <w:rPr>
          <w:rFonts w:cs="Arial"/>
          <w:lang w:bidi="th-TH"/>
        </w:rPr>
        <w:t>)</w:t>
      </w:r>
      <w:r w:rsidRPr="00F43C6B">
        <w:rPr>
          <w:rFonts w:cs="Arial"/>
          <w:szCs w:val="18"/>
          <w:cs/>
          <w:lang w:bidi="th-TH"/>
        </w:rPr>
        <w:t>.</w:t>
      </w:r>
      <w:r w:rsidRPr="00F43C6B">
        <w:rPr>
          <w:rFonts w:cs="Arial"/>
          <w:lang w:bidi="th-TH"/>
        </w:rPr>
        <w:t xml:space="preserve"> The liquid from </w:t>
      </w:r>
      <w:r w:rsidR="00345BB2">
        <w:rPr>
          <w:rFonts w:cs="Arial"/>
          <w:lang w:bidi="th-TH"/>
        </w:rPr>
        <w:t>V-2 is a weak NH</w:t>
      </w:r>
      <w:r w:rsidR="00345BB2" w:rsidRPr="00345BB2">
        <w:rPr>
          <w:rFonts w:cs="Arial"/>
          <w:vertAlign w:val="subscript"/>
          <w:lang w:bidi="th-TH"/>
        </w:rPr>
        <w:t>3</w:t>
      </w:r>
      <w:r w:rsidR="00345BB2">
        <w:rPr>
          <w:rFonts w:cs="Arial"/>
          <w:lang w:bidi="th-TH"/>
        </w:rPr>
        <w:t xml:space="preserve"> solution. It</w:t>
      </w:r>
      <w:r w:rsidRPr="00F43C6B">
        <w:rPr>
          <w:rFonts w:cs="Arial"/>
          <w:lang w:bidi="th-TH"/>
        </w:rPr>
        <w:t xml:space="preserve"> is mixed with the liquid from </w:t>
      </w:r>
      <w:r w:rsidR="00345BB2">
        <w:rPr>
          <w:rFonts w:cs="Arial"/>
          <w:lang w:bidi="th-TH"/>
        </w:rPr>
        <w:t>V-1</w:t>
      </w:r>
      <w:r w:rsidRPr="00F43C6B">
        <w:rPr>
          <w:rFonts w:cs="Arial"/>
          <w:lang w:bidi="th-TH"/>
        </w:rPr>
        <w:t xml:space="preserve"> in M</w:t>
      </w:r>
      <w:r w:rsidR="00345BB2">
        <w:rPr>
          <w:rFonts w:cs="Arial"/>
          <w:lang w:bidi="th-TH"/>
        </w:rPr>
        <w:t>IX-2</w:t>
      </w:r>
      <w:r w:rsidRPr="00F43C6B">
        <w:rPr>
          <w:rFonts w:cs="Arial"/>
          <w:szCs w:val="18"/>
          <w:cs/>
          <w:lang w:bidi="th-TH"/>
        </w:rPr>
        <w:t xml:space="preserve">. </w:t>
      </w:r>
      <w:r w:rsidRPr="00F43C6B">
        <w:rPr>
          <w:rFonts w:cs="Arial"/>
          <w:lang w:bidi="th-TH"/>
        </w:rPr>
        <w:t>The output flows through V</w:t>
      </w:r>
      <w:r w:rsidR="00345BB2">
        <w:rPr>
          <w:rFonts w:cs="Arial"/>
          <w:lang w:bidi="th-TH"/>
        </w:rPr>
        <w:t>ALVE-2</w:t>
      </w:r>
      <w:r w:rsidRPr="00F43C6B">
        <w:rPr>
          <w:rFonts w:cs="Arial"/>
          <w:szCs w:val="18"/>
          <w:cs/>
          <w:lang w:bidi="th-TH"/>
        </w:rPr>
        <w:t>.</w:t>
      </w:r>
      <w:r w:rsidRPr="00F43C6B">
        <w:rPr>
          <w:rFonts w:cs="Arial"/>
          <w:lang w:bidi="th-TH"/>
        </w:rPr>
        <w:t xml:space="preserve"> It should be noted that computations in DWSIM are done sequentially</w:t>
      </w:r>
      <w:r w:rsidRPr="00F43C6B">
        <w:rPr>
          <w:rFonts w:cs="Arial"/>
          <w:szCs w:val="18"/>
          <w:cs/>
          <w:lang w:bidi="th-TH"/>
        </w:rPr>
        <w:t xml:space="preserve">. </w:t>
      </w:r>
      <w:r w:rsidRPr="00F43C6B">
        <w:rPr>
          <w:rFonts w:cs="Arial"/>
          <w:lang w:bidi="th-TH"/>
        </w:rPr>
        <w:t xml:space="preserve">As a consequence, there must be a tear stream between </w:t>
      </w:r>
      <w:r w:rsidR="00345BB2">
        <w:rPr>
          <w:rFonts w:cs="Arial"/>
          <w:lang w:bidi="th-TH"/>
        </w:rPr>
        <w:t>e</w:t>
      </w:r>
      <w:r w:rsidRPr="00F43C6B">
        <w:rPr>
          <w:rFonts w:cs="Arial"/>
          <w:lang w:bidi="th-TH"/>
        </w:rPr>
        <w:t xml:space="preserve">vaporator and </w:t>
      </w:r>
      <w:r w:rsidR="00345BB2">
        <w:rPr>
          <w:rFonts w:cs="Arial"/>
          <w:lang w:bidi="th-TH"/>
        </w:rPr>
        <w:t>a</w:t>
      </w:r>
      <w:r w:rsidRPr="00F43C6B">
        <w:rPr>
          <w:rFonts w:cs="Arial"/>
          <w:lang w:bidi="th-TH"/>
        </w:rPr>
        <w:t>bsorber</w:t>
      </w:r>
      <w:r w:rsidRPr="00F43C6B">
        <w:rPr>
          <w:rFonts w:cs="Arial"/>
          <w:szCs w:val="18"/>
          <w:cs/>
          <w:lang w:bidi="th-TH"/>
        </w:rPr>
        <w:t xml:space="preserve">. </w:t>
      </w:r>
      <w:r w:rsidRPr="00F43C6B">
        <w:rPr>
          <w:rFonts w:cs="Arial"/>
          <w:lang w:bidi="th-TH"/>
        </w:rPr>
        <w:t xml:space="preserve">The outlet of </w:t>
      </w:r>
      <w:r w:rsidR="00345BB2">
        <w:rPr>
          <w:rFonts w:cs="Arial"/>
          <w:lang w:bidi="th-TH"/>
        </w:rPr>
        <w:t>HT-1</w:t>
      </w:r>
      <w:r w:rsidRPr="00F43C6B">
        <w:rPr>
          <w:rFonts w:cs="Arial"/>
          <w:lang w:bidi="th-TH"/>
        </w:rPr>
        <w:t xml:space="preserve"> is state 10</w:t>
      </w:r>
      <w:r w:rsidRPr="00F43C6B">
        <w:rPr>
          <w:rFonts w:cs="Arial"/>
          <w:szCs w:val="18"/>
          <w:cs/>
          <w:lang w:bidi="th-TH"/>
        </w:rPr>
        <w:t>’</w:t>
      </w:r>
      <w:r w:rsidRPr="00F43C6B">
        <w:rPr>
          <w:rFonts w:cs="Arial"/>
          <w:lang w:bidi="th-TH"/>
        </w:rPr>
        <w:t xml:space="preserve">, and the inlet of </w:t>
      </w:r>
      <w:r w:rsidR="00345BB2">
        <w:rPr>
          <w:rFonts w:cs="Arial"/>
          <w:lang w:bidi="th-TH"/>
        </w:rPr>
        <w:t>MIX-1</w:t>
      </w:r>
      <w:r w:rsidRPr="00F43C6B">
        <w:rPr>
          <w:rFonts w:cs="Arial"/>
          <w:lang w:bidi="th-TH"/>
        </w:rPr>
        <w:t xml:space="preserve"> is state 10</w:t>
      </w:r>
      <w:r w:rsidRPr="00F43C6B">
        <w:rPr>
          <w:rFonts w:cs="Arial"/>
          <w:szCs w:val="18"/>
          <w:cs/>
          <w:lang w:bidi="th-TH"/>
        </w:rPr>
        <w:t xml:space="preserve">. </w:t>
      </w:r>
      <w:r w:rsidRPr="00F43C6B">
        <w:rPr>
          <w:rFonts w:cs="Arial"/>
          <w:lang w:bidi="th-TH"/>
        </w:rPr>
        <w:t>Another tear stream is between V</w:t>
      </w:r>
      <w:r w:rsidR="00345BB2">
        <w:rPr>
          <w:rFonts w:cs="Arial"/>
          <w:lang w:bidi="th-TH"/>
        </w:rPr>
        <w:t>ALVE-2</w:t>
      </w:r>
      <w:r w:rsidRPr="00F43C6B">
        <w:rPr>
          <w:rFonts w:cs="Arial"/>
          <w:lang w:bidi="th-TH"/>
        </w:rPr>
        <w:t xml:space="preserve"> and </w:t>
      </w:r>
      <w:r w:rsidR="00345BB2">
        <w:rPr>
          <w:rFonts w:cs="Arial"/>
          <w:lang w:bidi="th-TH"/>
        </w:rPr>
        <w:t>MIX-1</w:t>
      </w:r>
      <w:r w:rsidRPr="00F43C6B">
        <w:rPr>
          <w:rFonts w:cs="Arial"/>
          <w:szCs w:val="18"/>
          <w:cs/>
          <w:lang w:bidi="th-TH"/>
        </w:rPr>
        <w:t xml:space="preserve">. </w:t>
      </w:r>
      <w:r w:rsidRPr="00F43C6B">
        <w:rPr>
          <w:rFonts w:cs="Arial"/>
          <w:lang w:bidi="th-TH"/>
        </w:rPr>
        <w:t>The outlet of V</w:t>
      </w:r>
      <w:r w:rsidR="00345BB2">
        <w:rPr>
          <w:rFonts w:cs="Arial"/>
          <w:lang w:bidi="th-TH"/>
        </w:rPr>
        <w:t>ALVE-2</w:t>
      </w:r>
      <w:r w:rsidRPr="00F43C6B">
        <w:rPr>
          <w:rFonts w:cs="Arial"/>
          <w:lang w:bidi="th-TH"/>
        </w:rPr>
        <w:t xml:space="preserve"> is state 4</w:t>
      </w:r>
      <w:r w:rsidRPr="00F43C6B">
        <w:rPr>
          <w:rFonts w:cs="Arial"/>
          <w:lang w:bidi="th-TH"/>
        </w:rPr>
        <w:sym w:font="Symbol" w:char="F0A2"/>
      </w:r>
      <w:r w:rsidRPr="00F43C6B">
        <w:rPr>
          <w:rFonts w:cs="Arial"/>
          <w:lang w:bidi="th-TH"/>
        </w:rPr>
        <w:t xml:space="preserve"> and the inlet of </w:t>
      </w:r>
      <w:r w:rsidR="00345BB2">
        <w:rPr>
          <w:rFonts w:cs="Arial"/>
          <w:lang w:bidi="th-TH"/>
        </w:rPr>
        <w:t>MIX-1</w:t>
      </w:r>
      <w:r w:rsidRPr="00F43C6B">
        <w:rPr>
          <w:rFonts w:cs="Arial"/>
          <w:lang w:bidi="th-TH"/>
        </w:rPr>
        <w:t xml:space="preserve"> is state 4</w:t>
      </w:r>
      <w:r w:rsidRPr="00F43C6B">
        <w:rPr>
          <w:rFonts w:cs="Arial"/>
          <w:szCs w:val="18"/>
          <w:cs/>
          <w:lang w:bidi="th-TH"/>
        </w:rPr>
        <w:t xml:space="preserve">. </w:t>
      </w:r>
    </w:p>
    <w:p w14:paraId="7F3922E5" w14:textId="39A60FC7" w:rsidR="001A3BB3" w:rsidRDefault="000601E9" w:rsidP="008926F0">
      <w:pPr>
        <w:pStyle w:val="CETBodytext"/>
        <w:rPr>
          <w:lang w:bidi="th-TH"/>
        </w:rPr>
      </w:pPr>
      <w:r>
        <w:rPr>
          <w:noProof/>
          <w:lang w:bidi="th-TH"/>
        </w:rPr>
        <w:drawing>
          <wp:inline distT="0" distB="0" distL="0" distR="0" wp14:anchorId="61898A42" wp14:editId="7803822E">
            <wp:extent cx="5570855" cy="18205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0855" cy="1820545"/>
                    </a:xfrm>
                    <a:prstGeom prst="rect">
                      <a:avLst/>
                    </a:prstGeom>
                    <a:noFill/>
                    <a:ln>
                      <a:noFill/>
                    </a:ln>
                  </pic:spPr>
                </pic:pic>
              </a:graphicData>
            </a:graphic>
          </wp:inline>
        </w:drawing>
      </w:r>
    </w:p>
    <w:p w14:paraId="1515B7DD" w14:textId="6767485C" w:rsidR="00D44C92" w:rsidRPr="0008122C" w:rsidRDefault="00D44C92" w:rsidP="00D44C92">
      <w:pPr>
        <w:pStyle w:val="CETCaption"/>
        <w:rPr>
          <w:rFonts w:cs="Arial"/>
          <w:lang w:val="en-US"/>
        </w:rPr>
      </w:pPr>
      <w:r w:rsidRPr="0008122C">
        <w:rPr>
          <w:rFonts w:cs="Arial"/>
        </w:rPr>
        <w:t xml:space="preserve">Figure </w:t>
      </w:r>
      <w:r w:rsidR="00B1500A">
        <w:rPr>
          <w:rFonts w:cs="Arial"/>
          <w:iCs/>
          <w:szCs w:val="18"/>
          <w:lang w:bidi="th-TH"/>
        </w:rPr>
        <w:t>3</w:t>
      </w:r>
      <w:r w:rsidRPr="0008122C">
        <w:rPr>
          <w:rFonts w:cs="Arial"/>
          <w:iCs/>
          <w:szCs w:val="18"/>
          <w:cs/>
          <w:lang w:bidi="th-TH"/>
        </w:rPr>
        <w:t xml:space="preserve">: </w:t>
      </w:r>
      <w:r w:rsidRPr="0008122C">
        <w:rPr>
          <w:rFonts w:cs="Arial"/>
          <w:iCs/>
          <w:szCs w:val="18"/>
          <w:lang w:val="en-US" w:bidi="th-TH"/>
        </w:rPr>
        <w:t xml:space="preserve">DWSIM flowsheet of </w:t>
      </w:r>
      <w:r w:rsidR="00762BC3">
        <w:rPr>
          <w:rFonts w:cs="Arial"/>
          <w:iCs/>
          <w:szCs w:val="18"/>
          <w:lang w:val="en-US" w:bidi="th-TH"/>
        </w:rPr>
        <w:t>simplified</w:t>
      </w:r>
      <w:r w:rsidRPr="0008122C">
        <w:rPr>
          <w:rFonts w:cs="Arial"/>
          <w:iCs/>
          <w:szCs w:val="22"/>
          <w:lang w:val="en-US" w:bidi="th-TH"/>
        </w:rPr>
        <w:t xml:space="preserve"> </w:t>
      </w:r>
      <w:bookmarkStart w:id="1" w:name="_Hlk123738957"/>
      <w:r w:rsidRPr="0008122C">
        <w:rPr>
          <w:rFonts w:cs="Arial"/>
          <w:iCs/>
          <w:szCs w:val="22"/>
          <w:lang w:val="en-US" w:bidi="th-TH"/>
        </w:rPr>
        <w:t>NH</w:t>
      </w:r>
      <w:r w:rsidRPr="0008122C">
        <w:rPr>
          <w:rFonts w:cs="Arial"/>
          <w:iCs/>
          <w:szCs w:val="22"/>
          <w:vertAlign w:val="subscript"/>
          <w:lang w:val="en-US" w:bidi="th-TH"/>
        </w:rPr>
        <w:t>3</w:t>
      </w:r>
      <w:r w:rsidRPr="0008122C">
        <w:rPr>
          <w:rFonts w:cs="Arial"/>
          <w:iCs/>
          <w:szCs w:val="18"/>
          <w:cs/>
          <w:lang w:val="en-US" w:bidi="th-TH"/>
        </w:rPr>
        <w:t>-</w:t>
      </w:r>
      <w:r w:rsidRPr="0008122C">
        <w:rPr>
          <w:rFonts w:cs="Arial"/>
          <w:iCs/>
          <w:szCs w:val="22"/>
          <w:lang w:val="en-US" w:bidi="th-TH"/>
        </w:rPr>
        <w:t>H</w:t>
      </w:r>
      <w:r w:rsidRPr="0008122C">
        <w:rPr>
          <w:rFonts w:cs="Arial"/>
          <w:iCs/>
          <w:szCs w:val="22"/>
          <w:vertAlign w:val="subscript"/>
          <w:lang w:val="en-US" w:bidi="th-TH"/>
        </w:rPr>
        <w:t>2</w:t>
      </w:r>
      <w:r w:rsidRPr="0008122C">
        <w:rPr>
          <w:rFonts w:cs="Arial"/>
          <w:iCs/>
          <w:szCs w:val="22"/>
          <w:lang w:val="en-US" w:bidi="th-TH"/>
        </w:rPr>
        <w:t>O absorption refrigeration system</w:t>
      </w:r>
      <w:bookmarkEnd w:id="1"/>
      <w:r w:rsidRPr="0008122C">
        <w:rPr>
          <w:rFonts w:cs="Arial"/>
          <w:iCs/>
          <w:szCs w:val="18"/>
          <w:cs/>
          <w:lang w:val="en-US" w:bidi="th-TH"/>
        </w:rPr>
        <w:t>.</w:t>
      </w:r>
      <w:r w:rsidRPr="0008122C">
        <w:rPr>
          <w:rFonts w:cs="Arial"/>
          <w:iCs/>
          <w:noProof/>
          <w:szCs w:val="18"/>
          <w:cs/>
          <w:lang w:bidi="th-TH"/>
        </w:rPr>
        <w:t xml:space="preserve"> </w:t>
      </w:r>
    </w:p>
    <w:p w14:paraId="05B8C9B6" w14:textId="16B2A1B3" w:rsidR="00A9591A" w:rsidRDefault="00D728D8" w:rsidP="00C2730C">
      <w:pPr>
        <w:pStyle w:val="CETBodytext"/>
        <w:rPr>
          <w:lang w:bidi="th-TH"/>
        </w:rPr>
      </w:pPr>
      <w:r>
        <w:rPr>
          <w:lang w:bidi="th-TH"/>
        </w:rPr>
        <w:t xml:space="preserve">A general procedure for simulating the </w:t>
      </w:r>
      <w:r w:rsidR="00021DC1">
        <w:rPr>
          <w:lang w:bidi="th-TH"/>
        </w:rPr>
        <w:t xml:space="preserve">system </w:t>
      </w:r>
      <w:r w:rsidR="003E5D70">
        <w:rPr>
          <w:lang w:bidi="th-TH"/>
        </w:rPr>
        <w:t>requires the following specifications.</w:t>
      </w:r>
    </w:p>
    <w:p w14:paraId="5DF21B41" w14:textId="575FA781" w:rsidR="003E5D70" w:rsidRDefault="001D36AF" w:rsidP="001D36AF">
      <w:pPr>
        <w:pStyle w:val="CETBodytext"/>
        <w:numPr>
          <w:ilvl w:val="0"/>
          <w:numId w:val="23"/>
        </w:numPr>
        <w:tabs>
          <w:tab w:val="clear" w:pos="7100"/>
        </w:tabs>
        <w:rPr>
          <w:lang w:bidi="th-TH"/>
        </w:rPr>
      </w:pPr>
      <w:r>
        <w:rPr>
          <w:lang w:bidi="th-TH"/>
        </w:rPr>
        <w:t>Composition, pressure, temperature, and mass flow rates of states 4 and 10</w:t>
      </w:r>
    </w:p>
    <w:p w14:paraId="0BA9EE03" w14:textId="3D764249" w:rsidR="001D36AF" w:rsidRDefault="001D36AF" w:rsidP="001D36AF">
      <w:pPr>
        <w:pStyle w:val="CETBodytext"/>
        <w:numPr>
          <w:ilvl w:val="0"/>
          <w:numId w:val="23"/>
        </w:numPr>
        <w:tabs>
          <w:tab w:val="clear" w:pos="7100"/>
        </w:tabs>
        <w:rPr>
          <w:lang w:bidi="th-TH"/>
        </w:rPr>
      </w:pPr>
      <w:r>
        <w:rPr>
          <w:lang w:bidi="th-TH"/>
        </w:rPr>
        <w:t>Outlet vapor fraction of CL-1 (set to 0)</w:t>
      </w:r>
    </w:p>
    <w:p w14:paraId="7CD9BFEF" w14:textId="1E5A0185" w:rsidR="00AA0E6E" w:rsidRDefault="00AA0E6E" w:rsidP="001D36AF">
      <w:pPr>
        <w:pStyle w:val="CETBodytext"/>
        <w:numPr>
          <w:ilvl w:val="0"/>
          <w:numId w:val="23"/>
        </w:numPr>
        <w:tabs>
          <w:tab w:val="clear" w:pos="7100"/>
        </w:tabs>
        <w:rPr>
          <w:lang w:bidi="th-TH"/>
        </w:rPr>
      </w:pPr>
      <w:r>
        <w:rPr>
          <w:lang w:bidi="th-TH"/>
        </w:rPr>
        <w:t>Pressure increase and efficiency of PUMP-1</w:t>
      </w:r>
      <w:r w:rsidR="00441B86">
        <w:rPr>
          <w:lang w:bidi="th-TH"/>
        </w:rPr>
        <w:t xml:space="preserve"> (set to 100%)</w:t>
      </w:r>
    </w:p>
    <w:p w14:paraId="15BDBD04" w14:textId="06128DCC" w:rsidR="00AA0E6E" w:rsidRDefault="00AA0E6E" w:rsidP="001D36AF">
      <w:pPr>
        <w:pStyle w:val="CETBodytext"/>
        <w:numPr>
          <w:ilvl w:val="0"/>
          <w:numId w:val="23"/>
        </w:numPr>
        <w:tabs>
          <w:tab w:val="clear" w:pos="7100"/>
        </w:tabs>
        <w:rPr>
          <w:lang w:bidi="th-TH"/>
        </w:rPr>
      </w:pPr>
      <w:r>
        <w:rPr>
          <w:lang w:bidi="th-TH"/>
        </w:rPr>
        <w:t xml:space="preserve">Mass flow rate of state </w:t>
      </w:r>
      <w:r w:rsidR="00F067E8">
        <w:rPr>
          <w:lang w:bidi="th-TH"/>
        </w:rPr>
        <w:t>A2</w:t>
      </w:r>
      <w:r>
        <w:rPr>
          <w:lang w:bidi="th-TH"/>
        </w:rPr>
        <w:t xml:space="preserve"> in C-1</w:t>
      </w:r>
    </w:p>
    <w:p w14:paraId="602C5C64" w14:textId="7F5FC9BA" w:rsidR="00AA0E6E" w:rsidRDefault="00AA0E6E" w:rsidP="001D36AF">
      <w:pPr>
        <w:pStyle w:val="CETBodytext"/>
        <w:numPr>
          <w:ilvl w:val="0"/>
          <w:numId w:val="23"/>
        </w:numPr>
        <w:tabs>
          <w:tab w:val="clear" w:pos="7100"/>
        </w:tabs>
        <w:rPr>
          <w:lang w:bidi="th-TH"/>
        </w:rPr>
      </w:pPr>
      <w:r>
        <w:rPr>
          <w:lang w:bidi="th-TH"/>
        </w:rPr>
        <w:t>Heat output (</w:t>
      </w:r>
      <w:proofErr w:type="spellStart"/>
      <w:r>
        <w:rPr>
          <w:lang w:bidi="th-TH"/>
        </w:rPr>
        <w:t>Qrec</w:t>
      </w:r>
      <w:proofErr w:type="spellEnd"/>
      <w:r>
        <w:rPr>
          <w:lang w:bidi="th-TH"/>
        </w:rPr>
        <w:t>) of CL-2</w:t>
      </w:r>
    </w:p>
    <w:p w14:paraId="3841CDED" w14:textId="59C7C70F" w:rsidR="00AA0E6E" w:rsidRDefault="00AA0E6E" w:rsidP="00AA0E6E">
      <w:pPr>
        <w:pStyle w:val="CETBodytext"/>
        <w:numPr>
          <w:ilvl w:val="0"/>
          <w:numId w:val="23"/>
        </w:numPr>
        <w:tabs>
          <w:tab w:val="clear" w:pos="7100"/>
        </w:tabs>
        <w:rPr>
          <w:lang w:bidi="th-TH"/>
        </w:rPr>
      </w:pPr>
      <w:r>
        <w:rPr>
          <w:lang w:bidi="th-TH"/>
        </w:rPr>
        <w:t>Outlet vapor fraction of CL-3 (set to 0)</w:t>
      </w:r>
    </w:p>
    <w:p w14:paraId="264BEBCD" w14:textId="1C4553D6" w:rsidR="00AA0E6E" w:rsidRDefault="00AA0E6E" w:rsidP="00AA0E6E">
      <w:pPr>
        <w:pStyle w:val="CETBodytext"/>
        <w:numPr>
          <w:ilvl w:val="0"/>
          <w:numId w:val="23"/>
        </w:numPr>
        <w:tabs>
          <w:tab w:val="clear" w:pos="7100"/>
        </w:tabs>
        <w:rPr>
          <w:lang w:bidi="th-TH"/>
        </w:rPr>
      </w:pPr>
      <w:r>
        <w:rPr>
          <w:lang w:bidi="th-TH"/>
        </w:rPr>
        <w:t>Pressure drops of VALVE-1 and VALVE-2</w:t>
      </w:r>
    </w:p>
    <w:p w14:paraId="71DDDD61" w14:textId="483A3E63" w:rsidR="00AA0E6E" w:rsidRDefault="00AA0E6E" w:rsidP="00AA0E6E">
      <w:pPr>
        <w:pStyle w:val="CETBodytext"/>
        <w:numPr>
          <w:ilvl w:val="0"/>
          <w:numId w:val="23"/>
        </w:numPr>
        <w:tabs>
          <w:tab w:val="clear" w:pos="7100"/>
        </w:tabs>
        <w:rPr>
          <w:lang w:bidi="th-TH"/>
        </w:rPr>
      </w:pPr>
      <w:r>
        <w:rPr>
          <w:lang w:bidi="th-TH"/>
        </w:rPr>
        <w:t xml:space="preserve">Outlet </w:t>
      </w:r>
      <w:r w:rsidR="00E54E31">
        <w:rPr>
          <w:lang w:bidi="th-TH"/>
        </w:rPr>
        <w:t>vapor fraction</w:t>
      </w:r>
      <w:r>
        <w:rPr>
          <w:lang w:bidi="th-TH"/>
        </w:rPr>
        <w:t xml:space="preserve"> of HT-1 (set to </w:t>
      </w:r>
      <w:r w:rsidR="00E54E31">
        <w:rPr>
          <w:lang w:bidi="th-TH"/>
        </w:rPr>
        <w:t>1</w:t>
      </w:r>
      <w:r>
        <w:rPr>
          <w:lang w:bidi="th-TH"/>
        </w:rPr>
        <w:t>)</w:t>
      </w:r>
    </w:p>
    <w:p w14:paraId="17769806" w14:textId="7FA94DA3" w:rsidR="002B15C6" w:rsidRPr="00E926E8" w:rsidRDefault="00AA0E6E" w:rsidP="00C2730C">
      <w:pPr>
        <w:pStyle w:val="CETBodytext"/>
        <w:rPr>
          <w:rFonts w:cs="Angsana New"/>
          <w:lang w:bidi="th-TH"/>
        </w:rPr>
      </w:pPr>
      <w:r>
        <w:rPr>
          <w:lang w:bidi="th-TH"/>
        </w:rPr>
        <w:t xml:space="preserve">States 10 and 4 should have </w:t>
      </w:r>
      <w:r w:rsidR="00804A92">
        <w:rPr>
          <w:lang w:bidi="th-TH"/>
        </w:rPr>
        <w:t>the same (or almost the same)</w:t>
      </w:r>
      <w:r>
        <w:rPr>
          <w:lang w:bidi="th-TH"/>
        </w:rPr>
        <w:t xml:space="preserve"> composition</w:t>
      </w:r>
      <w:r w:rsidR="00804A92">
        <w:rPr>
          <w:lang w:bidi="th-TH"/>
        </w:rPr>
        <w:t>s</w:t>
      </w:r>
      <w:r>
        <w:rPr>
          <w:lang w:bidi="th-TH"/>
        </w:rPr>
        <w:t>, pressure</w:t>
      </w:r>
      <w:r w:rsidR="00804A92">
        <w:rPr>
          <w:lang w:bidi="th-TH"/>
        </w:rPr>
        <w:t>s</w:t>
      </w:r>
      <w:r>
        <w:rPr>
          <w:lang w:bidi="th-TH"/>
        </w:rPr>
        <w:t>, temperature</w:t>
      </w:r>
      <w:r w:rsidR="00804A92">
        <w:rPr>
          <w:lang w:bidi="th-TH"/>
        </w:rPr>
        <w:t>s</w:t>
      </w:r>
      <w:r>
        <w:rPr>
          <w:lang w:bidi="th-TH"/>
        </w:rPr>
        <w:t xml:space="preserve">, and mass flow rates </w:t>
      </w:r>
      <w:r w:rsidR="00804A92">
        <w:rPr>
          <w:rFonts w:cs="Angsana New"/>
          <w:lang w:bidi="th-TH"/>
        </w:rPr>
        <w:t>as</w:t>
      </w:r>
      <w:r w:rsidR="00C2730C">
        <w:rPr>
          <w:rFonts w:cs="Angsana New"/>
          <w:lang w:bidi="th-TH"/>
        </w:rPr>
        <w:t xml:space="preserve"> state</w:t>
      </w:r>
      <w:r w:rsidR="00804A92">
        <w:rPr>
          <w:rFonts w:cs="Angsana New"/>
          <w:lang w:bidi="th-TH"/>
        </w:rPr>
        <w:t>s</w:t>
      </w:r>
      <w:r w:rsidR="00C2730C">
        <w:rPr>
          <w:rFonts w:cs="Angsana New"/>
          <w:lang w:bidi="th-TH"/>
        </w:rPr>
        <w:t xml:space="preserve"> 10</w:t>
      </w:r>
      <w:r w:rsidR="00C2730C">
        <w:rPr>
          <w:rFonts w:cs="Angsana New"/>
          <w:lang w:bidi="th-TH"/>
        </w:rPr>
        <w:sym w:font="Symbol" w:char="F0A2"/>
      </w:r>
      <w:r w:rsidR="00C2730C">
        <w:rPr>
          <w:rFonts w:cs="Angsana New"/>
          <w:lang w:bidi="th-TH"/>
        </w:rPr>
        <w:t xml:space="preserve"> </w:t>
      </w:r>
      <w:r w:rsidR="00804A92">
        <w:rPr>
          <w:rFonts w:cs="Angsana New"/>
          <w:lang w:bidi="th-TH"/>
        </w:rPr>
        <w:t>and 4</w:t>
      </w:r>
      <w:r w:rsidR="00804A92">
        <w:rPr>
          <w:rFonts w:cs="Angsana New"/>
          <w:lang w:bidi="th-TH"/>
        </w:rPr>
        <w:sym w:font="Symbol" w:char="F0A2"/>
      </w:r>
      <w:r w:rsidR="00804A92">
        <w:rPr>
          <w:rFonts w:cs="Angsana New"/>
          <w:lang w:bidi="th-TH"/>
        </w:rPr>
        <w:t xml:space="preserve"> so that </w:t>
      </w:r>
      <w:r w:rsidR="0085299C">
        <w:rPr>
          <w:rFonts w:cs="Angsana New"/>
          <w:lang w:bidi="th-TH"/>
        </w:rPr>
        <w:t>R-1 and R-2</w:t>
      </w:r>
      <w:r w:rsidR="00804A92">
        <w:rPr>
          <w:rFonts w:cs="Angsana New"/>
          <w:lang w:bidi="th-TH"/>
        </w:rPr>
        <w:t xml:space="preserve"> can be used to join states 10</w:t>
      </w:r>
      <w:r w:rsidR="0098122F">
        <w:rPr>
          <w:rFonts w:cs="Angsana New"/>
          <w:lang w:bidi="th-TH"/>
        </w:rPr>
        <w:sym w:font="Symbol" w:char="F0A2"/>
      </w:r>
      <w:r w:rsidR="00804A92">
        <w:rPr>
          <w:rFonts w:cs="Angsana New"/>
          <w:lang w:bidi="th-TH"/>
        </w:rPr>
        <w:t xml:space="preserve"> and </w:t>
      </w:r>
      <w:r w:rsidR="0098122F">
        <w:rPr>
          <w:rFonts w:cs="Angsana New"/>
          <w:lang w:bidi="th-TH"/>
        </w:rPr>
        <w:t>4</w:t>
      </w:r>
      <w:r w:rsidR="00804A92">
        <w:rPr>
          <w:rFonts w:cs="Angsana New"/>
          <w:lang w:bidi="th-TH"/>
        </w:rPr>
        <w:sym w:font="Symbol" w:char="F0A2"/>
      </w:r>
      <w:r w:rsidR="0098122F">
        <w:rPr>
          <w:rFonts w:cs="Angsana New"/>
          <w:lang w:bidi="th-TH"/>
        </w:rPr>
        <w:t xml:space="preserve"> with states 10 and 4.</w:t>
      </w:r>
    </w:p>
    <w:p w14:paraId="450F3CAE" w14:textId="12B144C1" w:rsidR="00FC64C9" w:rsidRDefault="00FC64C9" w:rsidP="008926F0">
      <w:pPr>
        <w:pStyle w:val="CETBodytext"/>
        <w:rPr>
          <w:lang w:bidi="th-TH"/>
        </w:rPr>
      </w:pPr>
      <w:r>
        <w:rPr>
          <w:lang w:bidi="th-TH"/>
        </w:rPr>
        <w:t xml:space="preserve">Simulation </w:t>
      </w:r>
      <w:r w:rsidR="00C460DB">
        <w:rPr>
          <w:lang w:bidi="th-TH"/>
        </w:rPr>
        <w:t xml:space="preserve">may be performed </w:t>
      </w:r>
      <w:r>
        <w:rPr>
          <w:lang w:bidi="th-TH"/>
        </w:rPr>
        <w:t>for a set of input data</w:t>
      </w:r>
      <w:r w:rsidR="00C460DB">
        <w:rPr>
          <w:lang w:bidi="th-TH"/>
        </w:rPr>
        <w:t>. Results of mass flow rate (</w:t>
      </w:r>
      <w:r w:rsidR="00C460DB" w:rsidRPr="00720D01">
        <w:rPr>
          <w:i/>
          <w:iCs/>
          <w:lang w:bidi="th-TH"/>
        </w:rPr>
        <w:t>m</w:t>
      </w:r>
      <w:r w:rsidR="00C460DB">
        <w:rPr>
          <w:lang w:bidi="th-TH"/>
        </w:rPr>
        <w:t>), pressure (</w:t>
      </w:r>
      <w:r w:rsidR="00C460DB" w:rsidRPr="00720D01">
        <w:rPr>
          <w:i/>
          <w:iCs/>
          <w:lang w:bidi="th-TH"/>
        </w:rPr>
        <w:t>p</w:t>
      </w:r>
      <w:r w:rsidR="00C460DB">
        <w:rPr>
          <w:lang w:bidi="th-TH"/>
        </w:rPr>
        <w:t>), temperature (</w:t>
      </w:r>
      <w:r w:rsidR="00C460DB" w:rsidRPr="00720D01">
        <w:rPr>
          <w:i/>
          <w:iCs/>
          <w:lang w:bidi="th-TH"/>
        </w:rPr>
        <w:t>T</w:t>
      </w:r>
      <w:r w:rsidR="00C460DB">
        <w:rPr>
          <w:lang w:bidi="th-TH"/>
        </w:rPr>
        <w:t>), and mass fraction of NH</w:t>
      </w:r>
      <w:r w:rsidR="00C460DB" w:rsidRPr="00C460DB">
        <w:rPr>
          <w:vertAlign w:val="subscript"/>
          <w:lang w:bidi="th-TH"/>
        </w:rPr>
        <w:t>3</w:t>
      </w:r>
      <w:r w:rsidR="00C460DB">
        <w:rPr>
          <w:lang w:bidi="th-TH"/>
        </w:rPr>
        <w:t xml:space="preserve"> (</w:t>
      </w:r>
      <w:proofErr w:type="spellStart"/>
      <w:r w:rsidR="00C460DB" w:rsidRPr="00720D01">
        <w:rPr>
          <w:i/>
          <w:iCs/>
          <w:lang w:bidi="th-TH"/>
        </w:rPr>
        <w:t>x</w:t>
      </w:r>
      <w:r w:rsidR="00C460DB" w:rsidRPr="00720D01">
        <w:rPr>
          <w:i/>
          <w:iCs/>
          <w:vertAlign w:val="subscript"/>
          <w:lang w:bidi="th-TH"/>
        </w:rPr>
        <w:t>ammonia</w:t>
      </w:r>
      <w:proofErr w:type="spellEnd"/>
      <w:r w:rsidR="00C460DB">
        <w:rPr>
          <w:lang w:bidi="th-TH"/>
        </w:rPr>
        <w:t>)</w:t>
      </w:r>
      <w:r>
        <w:rPr>
          <w:lang w:bidi="th-TH"/>
        </w:rPr>
        <w:t xml:space="preserve"> </w:t>
      </w:r>
      <w:r w:rsidR="00D94ED6">
        <w:rPr>
          <w:lang w:bidi="th-TH"/>
        </w:rPr>
        <w:t xml:space="preserve">at each state </w:t>
      </w:r>
      <w:r>
        <w:rPr>
          <w:lang w:bidi="th-TH"/>
        </w:rPr>
        <w:t xml:space="preserve">are shown in Table 1. These results </w:t>
      </w:r>
      <w:r w:rsidR="00542513">
        <w:rPr>
          <w:lang w:bidi="th-TH"/>
        </w:rPr>
        <w:t>we</w:t>
      </w:r>
      <w:r>
        <w:rPr>
          <w:lang w:bidi="th-TH"/>
        </w:rPr>
        <w:t>re obtained using DWSIM 8.</w:t>
      </w:r>
      <w:r w:rsidR="00CC3ED1">
        <w:rPr>
          <w:lang w:bidi="th-TH"/>
        </w:rPr>
        <w:t>3</w:t>
      </w:r>
      <w:r>
        <w:rPr>
          <w:lang w:bidi="th-TH"/>
        </w:rPr>
        <w:t>.</w:t>
      </w:r>
      <w:r w:rsidR="00CC3ED1">
        <w:rPr>
          <w:lang w:bidi="th-TH"/>
        </w:rPr>
        <w:t>4</w:t>
      </w:r>
      <w:r>
        <w:rPr>
          <w:lang w:bidi="th-TH"/>
        </w:rPr>
        <w:t xml:space="preserve">. </w:t>
      </w:r>
      <w:r w:rsidR="00E54E31">
        <w:rPr>
          <w:lang w:bidi="th-TH"/>
        </w:rPr>
        <w:t>S</w:t>
      </w:r>
      <w:r>
        <w:rPr>
          <w:lang w:bidi="th-TH"/>
        </w:rPr>
        <w:t xml:space="preserve">imulation </w:t>
      </w:r>
      <w:r w:rsidR="00E54E31">
        <w:rPr>
          <w:lang w:bidi="th-TH"/>
        </w:rPr>
        <w:t>wa</w:t>
      </w:r>
      <w:r>
        <w:rPr>
          <w:lang w:bidi="th-TH"/>
        </w:rPr>
        <w:t xml:space="preserve">s </w:t>
      </w:r>
      <w:r w:rsidR="00C460DB">
        <w:rPr>
          <w:lang w:bidi="th-TH"/>
        </w:rPr>
        <w:t xml:space="preserve">also </w:t>
      </w:r>
      <w:r>
        <w:rPr>
          <w:lang w:bidi="th-TH"/>
        </w:rPr>
        <w:t xml:space="preserve">performed using Aspen HYSYS </w:t>
      </w:r>
      <w:r w:rsidR="00391D71">
        <w:rPr>
          <w:lang w:bidi="th-TH"/>
        </w:rPr>
        <w:t>V</w:t>
      </w:r>
      <w:r>
        <w:rPr>
          <w:lang w:bidi="th-TH"/>
        </w:rPr>
        <w:t xml:space="preserve">12. </w:t>
      </w:r>
      <w:r w:rsidR="00F45F1B">
        <w:rPr>
          <w:lang w:bidi="th-TH"/>
        </w:rPr>
        <w:t xml:space="preserve">DWSIM and Aspen HYSYS require comparable effort, and their simulation times are equally fast. </w:t>
      </w:r>
      <w:r>
        <w:rPr>
          <w:lang w:bidi="th-TH"/>
        </w:rPr>
        <w:t xml:space="preserve">As can be seen from Table 1, results from both </w:t>
      </w:r>
      <w:bookmarkStart w:id="2" w:name="_GoBack"/>
      <w:bookmarkEnd w:id="2"/>
      <w:r>
        <w:rPr>
          <w:lang w:bidi="th-TH"/>
        </w:rPr>
        <w:t xml:space="preserve">simulators </w:t>
      </w:r>
      <w:r w:rsidR="00306941">
        <w:rPr>
          <w:lang w:bidi="th-TH"/>
        </w:rPr>
        <w:t xml:space="preserve">mostly </w:t>
      </w:r>
      <w:r>
        <w:rPr>
          <w:lang w:bidi="th-TH"/>
        </w:rPr>
        <w:t>agree</w:t>
      </w:r>
      <w:r w:rsidR="007A269B">
        <w:rPr>
          <w:lang w:bidi="th-TH"/>
        </w:rPr>
        <w:t>. However, there are</w:t>
      </w:r>
      <w:r w:rsidR="00696F75">
        <w:rPr>
          <w:lang w:bidi="th-TH"/>
        </w:rPr>
        <w:t xml:space="preserve"> </w:t>
      </w:r>
      <w:r w:rsidR="0085299C">
        <w:rPr>
          <w:lang w:bidi="th-TH"/>
        </w:rPr>
        <w:t>noticeable differences</w:t>
      </w:r>
      <w:r w:rsidR="007A269B">
        <w:rPr>
          <w:lang w:bidi="th-TH"/>
        </w:rPr>
        <w:t xml:space="preserve"> in</w:t>
      </w:r>
      <w:r w:rsidR="00306941">
        <w:rPr>
          <w:lang w:bidi="th-TH"/>
        </w:rPr>
        <w:t xml:space="preserve"> temperatures at states 1, 2, 4, and 9</w:t>
      </w:r>
      <w:r>
        <w:rPr>
          <w:lang w:bidi="th-TH"/>
        </w:rPr>
        <w:t>.</w:t>
      </w:r>
      <w:r w:rsidR="00306941">
        <w:rPr>
          <w:lang w:bidi="th-TH"/>
        </w:rPr>
        <w:t xml:space="preserve"> Nevertheless, </w:t>
      </w:r>
      <w:r w:rsidR="007A269B" w:rsidRPr="00DB1FF4">
        <w:rPr>
          <w:i/>
          <w:iCs/>
          <w:lang w:bidi="th-TH"/>
        </w:rPr>
        <w:t>COP</w:t>
      </w:r>
      <w:r w:rsidR="007A269B">
        <w:rPr>
          <w:lang w:bidi="th-TH"/>
        </w:rPr>
        <w:t xml:space="preserve"> computed by DWSIM (0.</w:t>
      </w:r>
      <w:r w:rsidR="0007439F">
        <w:rPr>
          <w:lang w:bidi="th-TH"/>
        </w:rPr>
        <w:t>1</w:t>
      </w:r>
      <w:r w:rsidR="00C415DD">
        <w:rPr>
          <w:lang w:bidi="th-TH"/>
        </w:rPr>
        <w:t>68</w:t>
      </w:r>
      <w:r w:rsidR="007A269B">
        <w:rPr>
          <w:lang w:bidi="th-TH"/>
        </w:rPr>
        <w:t xml:space="preserve">) </w:t>
      </w:r>
      <w:r w:rsidR="00A37573">
        <w:rPr>
          <w:lang w:bidi="th-TH"/>
        </w:rPr>
        <w:t>is</w:t>
      </w:r>
      <w:r w:rsidR="007A269B">
        <w:rPr>
          <w:lang w:bidi="th-TH"/>
        </w:rPr>
        <w:t xml:space="preserve"> close to </w:t>
      </w:r>
      <w:r w:rsidR="007A269B" w:rsidRPr="00DB1FF4">
        <w:rPr>
          <w:i/>
          <w:iCs/>
          <w:lang w:bidi="th-TH"/>
        </w:rPr>
        <w:t>COP</w:t>
      </w:r>
      <w:r w:rsidR="007A269B">
        <w:rPr>
          <w:lang w:bidi="th-TH"/>
        </w:rPr>
        <w:t xml:space="preserve"> computed by Aspen HYSYS (0.</w:t>
      </w:r>
      <w:r w:rsidR="0007439F">
        <w:rPr>
          <w:lang w:bidi="th-TH"/>
        </w:rPr>
        <w:t>1</w:t>
      </w:r>
      <w:r w:rsidR="007A269B">
        <w:rPr>
          <w:lang w:bidi="th-TH"/>
        </w:rPr>
        <w:t>7</w:t>
      </w:r>
      <w:r w:rsidR="0007439F">
        <w:rPr>
          <w:lang w:bidi="th-TH"/>
        </w:rPr>
        <w:t>9</w:t>
      </w:r>
      <w:r w:rsidR="007A269B">
        <w:rPr>
          <w:lang w:bidi="th-TH"/>
        </w:rPr>
        <w:t>).</w:t>
      </w:r>
    </w:p>
    <w:p w14:paraId="553516F7" w14:textId="77777777" w:rsidR="006D7978" w:rsidRPr="007F3CA9" w:rsidRDefault="006D7978" w:rsidP="006D7978">
      <w:pPr>
        <w:pStyle w:val="CETTabletitle"/>
        <w:rPr>
          <w:rFonts w:cstheme="minorBidi"/>
          <w:cs/>
          <w:lang w:bidi="th-TH"/>
        </w:rPr>
      </w:pPr>
      <w:r w:rsidRPr="006D7978">
        <w:rPr>
          <w:rFonts w:cs="Arial"/>
        </w:rPr>
        <w:t>Table 1</w:t>
      </w:r>
      <w:r w:rsidRPr="006D7978">
        <w:rPr>
          <w:rFonts w:cs="Arial"/>
          <w:iCs/>
          <w:szCs w:val="18"/>
          <w:cs/>
          <w:lang w:bidi="th-TH"/>
        </w:rPr>
        <w:t xml:space="preserve">: </w:t>
      </w:r>
      <w:r w:rsidRPr="006D7978">
        <w:rPr>
          <w:rFonts w:cs="Arial"/>
        </w:rPr>
        <w:t>Comparison of simulation results from DWSIM and Aspen HYSYS</w:t>
      </w:r>
    </w:p>
    <w:tbl>
      <w:tblPr>
        <w:tblW w:w="877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33"/>
        <w:gridCol w:w="997"/>
        <w:gridCol w:w="997"/>
        <w:gridCol w:w="997"/>
        <w:gridCol w:w="997"/>
        <w:gridCol w:w="142"/>
        <w:gridCol w:w="1028"/>
        <w:gridCol w:w="1029"/>
        <w:gridCol w:w="1028"/>
        <w:gridCol w:w="1029"/>
      </w:tblGrid>
      <w:tr w:rsidR="006D7978" w:rsidRPr="006D7978" w14:paraId="67A0847A" w14:textId="77777777" w:rsidTr="00696F75">
        <w:tc>
          <w:tcPr>
            <w:tcW w:w="533" w:type="dxa"/>
            <w:vMerge w:val="restart"/>
            <w:tcBorders>
              <w:top w:val="single" w:sz="12" w:space="0" w:color="008000"/>
              <w:left w:val="nil"/>
              <w:right w:val="nil"/>
            </w:tcBorders>
            <w:shd w:val="clear" w:color="auto" w:fill="FFFFFF"/>
            <w:vAlign w:val="center"/>
          </w:tcPr>
          <w:p w14:paraId="70BEEA1A" w14:textId="26AE54D3" w:rsidR="006D7978" w:rsidRPr="006D7978" w:rsidRDefault="006D7978" w:rsidP="00696F75">
            <w:pPr>
              <w:pStyle w:val="CETBodytext"/>
              <w:rPr>
                <w:rFonts w:cs="Arial"/>
                <w:lang w:val="en-GB"/>
              </w:rPr>
            </w:pPr>
            <w:r w:rsidRPr="006D7978">
              <w:rPr>
                <w:rFonts w:cs="Arial"/>
                <w:lang w:val="en-GB"/>
              </w:rPr>
              <w:t xml:space="preserve"> </w:t>
            </w:r>
          </w:p>
        </w:tc>
        <w:tc>
          <w:tcPr>
            <w:tcW w:w="3988" w:type="dxa"/>
            <w:gridSpan w:val="4"/>
            <w:tcBorders>
              <w:top w:val="single" w:sz="12" w:space="0" w:color="008000"/>
              <w:left w:val="nil"/>
              <w:bottom w:val="single" w:sz="6" w:space="0" w:color="008000"/>
              <w:right w:val="nil"/>
            </w:tcBorders>
            <w:shd w:val="clear" w:color="auto" w:fill="FFFFFF"/>
          </w:tcPr>
          <w:p w14:paraId="6727E89F" w14:textId="77777777" w:rsidR="006D7978" w:rsidRPr="006D7978" w:rsidRDefault="006D7978" w:rsidP="00696F75">
            <w:pPr>
              <w:pStyle w:val="CETBodytext"/>
              <w:ind w:right="-1"/>
              <w:jc w:val="center"/>
              <w:rPr>
                <w:rFonts w:cs="Arial"/>
                <w:szCs w:val="22"/>
                <w:cs/>
                <w:lang w:val="en-GB" w:bidi="th-TH"/>
              </w:rPr>
            </w:pPr>
            <w:r w:rsidRPr="006D7978">
              <w:rPr>
                <w:rFonts w:cs="Arial"/>
                <w:szCs w:val="18"/>
                <w:lang w:val="en-GB"/>
              </w:rPr>
              <w:t>DWSIM</w:t>
            </w:r>
          </w:p>
        </w:tc>
        <w:tc>
          <w:tcPr>
            <w:tcW w:w="142" w:type="dxa"/>
            <w:tcBorders>
              <w:top w:val="single" w:sz="12" w:space="0" w:color="008000"/>
              <w:left w:val="nil"/>
              <w:bottom w:val="nil"/>
              <w:right w:val="nil"/>
            </w:tcBorders>
            <w:shd w:val="clear" w:color="auto" w:fill="FFFFFF"/>
          </w:tcPr>
          <w:p w14:paraId="0113FB4D" w14:textId="77777777" w:rsidR="006D7978" w:rsidRPr="006D7978" w:rsidRDefault="006D7978" w:rsidP="00696F75">
            <w:pPr>
              <w:pStyle w:val="CETBodytext"/>
              <w:ind w:right="-1"/>
              <w:jc w:val="center"/>
              <w:rPr>
                <w:rFonts w:cs="Arial"/>
                <w:szCs w:val="18"/>
                <w:lang w:val="en-GB"/>
              </w:rPr>
            </w:pPr>
          </w:p>
        </w:tc>
        <w:tc>
          <w:tcPr>
            <w:tcW w:w="4114" w:type="dxa"/>
            <w:gridSpan w:val="4"/>
            <w:tcBorders>
              <w:top w:val="single" w:sz="12" w:space="0" w:color="008000"/>
              <w:left w:val="nil"/>
              <w:bottom w:val="single" w:sz="6" w:space="0" w:color="008000"/>
              <w:right w:val="nil"/>
            </w:tcBorders>
            <w:shd w:val="clear" w:color="auto" w:fill="FFFFFF"/>
          </w:tcPr>
          <w:p w14:paraId="769C5CC9" w14:textId="77777777" w:rsidR="006D7978" w:rsidRPr="006D7978" w:rsidRDefault="006D7978" w:rsidP="00696F75">
            <w:pPr>
              <w:pStyle w:val="CETBodytext"/>
              <w:ind w:right="-1"/>
              <w:jc w:val="center"/>
              <w:rPr>
                <w:rFonts w:cs="Arial"/>
                <w:szCs w:val="18"/>
                <w:lang w:val="en-GB"/>
              </w:rPr>
            </w:pPr>
            <w:r w:rsidRPr="006D7978">
              <w:rPr>
                <w:rFonts w:cs="Arial"/>
                <w:szCs w:val="18"/>
                <w:lang w:val="en-GB"/>
              </w:rPr>
              <w:t>Aspen HYSYS</w:t>
            </w:r>
          </w:p>
        </w:tc>
      </w:tr>
      <w:tr w:rsidR="006D7978" w:rsidRPr="006D7978" w14:paraId="46CCB851" w14:textId="77777777" w:rsidTr="00696F75">
        <w:tc>
          <w:tcPr>
            <w:tcW w:w="533" w:type="dxa"/>
            <w:vMerge/>
            <w:tcBorders>
              <w:left w:val="nil"/>
              <w:bottom w:val="single" w:sz="6" w:space="0" w:color="008000"/>
              <w:right w:val="nil"/>
            </w:tcBorders>
            <w:shd w:val="clear" w:color="auto" w:fill="FFFFFF"/>
          </w:tcPr>
          <w:p w14:paraId="140732A3" w14:textId="77777777" w:rsidR="006D7978" w:rsidRPr="006D7978" w:rsidRDefault="006D7978" w:rsidP="00696F75">
            <w:pPr>
              <w:pStyle w:val="CETBodytext"/>
              <w:rPr>
                <w:rFonts w:cs="Arial"/>
                <w:lang w:val="en-GB"/>
              </w:rPr>
            </w:pPr>
          </w:p>
        </w:tc>
        <w:tc>
          <w:tcPr>
            <w:tcW w:w="997" w:type="dxa"/>
            <w:tcBorders>
              <w:top w:val="single" w:sz="6" w:space="0" w:color="008000"/>
              <w:left w:val="nil"/>
              <w:bottom w:val="single" w:sz="6" w:space="0" w:color="008000"/>
              <w:right w:val="nil"/>
            </w:tcBorders>
            <w:shd w:val="clear" w:color="auto" w:fill="FFFFFF"/>
          </w:tcPr>
          <w:p w14:paraId="732E436B" w14:textId="77777777" w:rsidR="006D7978" w:rsidRPr="006D7978" w:rsidRDefault="006D7978" w:rsidP="00696F75">
            <w:pPr>
              <w:pStyle w:val="CETBodytext"/>
              <w:rPr>
                <w:rFonts w:cs="Arial"/>
                <w:lang w:val="en-GB"/>
              </w:rPr>
            </w:pPr>
            <w:r w:rsidRPr="006D7978">
              <w:rPr>
                <w:rFonts w:cs="Arial"/>
                <w:i/>
                <w:iCs/>
                <w:lang w:val="en-GB"/>
              </w:rPr>
              <w:t>m</w:t>
            </w:r>
            <w:r w:rsidRPr="006D7978">
              <w:rPr>
                <w:rFonts w:cs="Arial"/>
                <w:szCs w:val="18"/>
                <w:cs/>
                <w:lang w:val="en-GB" w:bidi="th-TH"/>
              </w:rPr>
              <w:t xml:space="preserve"> (</w:t>
            </w:r>
            <w:r w:rsidRPr="006D7978">
              <w:rPr>
                <w:rFonts w:cs="Arial"/>
                <w:lang w:val="en-GB"/>
              </w:rPr>
              <w:t>kg</w:t>
            </w:r>
            <w:r w:rsidRPr="006D7978">
              <w:rPr>
                <w:rFonts w:cs="Arial"/>
                <w:szCs w:val="18"/>
                <w:cs/>
                <w:lang w:val="en-GB" w:bidi="th-TH"/>
              </w:rPr>
              <w:t>/</w:t>
            </w:r>
            <w:r w:rsidRPr="006D7978">
              <w:rPr>
                <w:rFonts w:cs="Arial"/>
                <w:lang w:val="en-GB"/>
              </w:rPr>
              <w:t>s</w:t>
            </w:r>
            <w:r w:rsidRPr="006D7978">
              <w:rPr>
                <w:rFonts w:cs="Arial"/>
                <w:szCs w:val="18"/>
                <w:cs/>
                <w:lang w:val="en-GB" w:bidi="th-TH"/>
              </w:rPr>
              <w:t>)</w:t>
            </w:r>
          </w:p>
        </w:tc>
        <w:tc>
          <w:tcPr>
            <w:tcW w:w="997" w:type="dxa"/>
            <w:tcBorders>
              <w:top w:val="single" w:sz="6" w:space="0" w:color="008000"/>
              <w:left w:val="nil"/>
              <w:bottom w:val="single" w:sz="6" w:space="0" w:color="008000"/>
              <w:right w:val="nil"/>
            </w:tcBorders>
            <w:shd w:val="clear" w:color="auto" w:fill="FFFFFF"/>
          </w:tcPr>
          <w:p w14:paraId="50DD6684" w14:textId="77777777" w:rsidR="006D7978" w:rsidRPr="006D7978" w:rsidRDefault="006D7978" w:rsidP="00696F75">
            <w:pPr>
              <w:pStyle w:val="CETBodytext"/>
              <w:rPr>
                <w:rFonts w:cs="Arial"/>
                <w:lang w:val="en-GB"/>
              </w:rPr>
            </w:pPr>
            <w:r w:rsidRPr="006D7978">
              <w:rPr>
                <w:rFonts w:cs="Arial"/>
                <w:i/>
                <w:iCs/>
                <w:lang w:val="en-GB"/>
              </w:rPr>
              <w:t>p</w:t>
            </w:r>
            <w:r w:rsidRPr="006D7978">
              <w:rPr>
                <w:rFonts w:cs="Arial"/>
                <w:szCs w:val="18"/>
                <w:cs/>
                <w:lang w:val="en-GB" w:bidi="th-TH"/>
              </w:rPr>
              <w:t xml:space="preserve"> (</w:t>
            </w:r>
            <w:r w:rsidRPr="006D7978">
              <w:rPr>
                <w:rFonts w:cs="Arial"/>
                <w:lang w:val="en-GB"/>
              </w:rPr>
              <w:t>kPa</w:t>
            </w:r>
            <w:r w:rsidRPr="006D7978">
              <w:rPr>
                <w:rFonts w:cs="Arial"/>
                <w:szCs w:val="18"/>
                <w:cs/>
                <w:lang w:val="en-GB" w:bidi="th-TH"/>
              </w:rPr>
              <w:t>)</w:t>
            </w:r>
          </w:p>
        </w:tc>
        <w:tc>
          <w:tcPr>
            <w:tcW w:w="997" w:type="dxa"/>
            <w:tcBorders>
              <w:top w:val="single" w:sz="6" w:space="0" w:color="008000"/>
              <w:left w:val="nil"/>
              <w:bottom w:val="single" w:sz="6" w:space="0" w:color="008000"/>
              <w:right w:val="nil"/>
            </w:tcBorders>
            <w:shd w:val="clear" w:color="auto" w:fill="FFFFFF"/>
          </w:tcPr>
          <w:p w14:paraId="58B2BF87" w14:textId="77777777" w:rsidR="006D7978" w:rsidRPr="006D7978" w:rsidRDefault="006D7978" w:rsidP="00696F75">
            <w:pPr>
              <w:pStyle w:val="CETBodytext"/>
              <w:ind w:right="-1"/>
              <w:rPr>
                <w:rFonts w:cs="Arial"/>
                <w:szCs w:val="18"/>
                <w:lang w:val="en-GB"/>
              </w:rPr>
            </w:pPr>
            <w:r w:rsidRPr="006D7978">
              <w:rPr>
                <w:rFonts w:cs="Arial"/>
                <w:i/>
                <w:iCs/>
                <w:szCs w:val="18"/>
                <w:lang w:val="en-GB"/>
              </w:rPr>
              <w:t>T</w:t>
            </w:r>
            <w:r w:rsidRPr="006D7978">
              <w:rPr>
                <w:rFonts w:cs="Arial"/>
                <w:szCs w:val="18"/>
                <w:cs/>
                <w:lang w:val="en-GB" w:bidi="th-TH"/>
              </w:rPr>
              <w:t xml:space="preserve"> (</w:t>
            </w:r>
            <w:r w:rsidRPr="006D7978">
              <w:rPr>
                <w:rFonts w:cs="Arial"/>
                <w:szCs w:val="18"/>
                <w:lang w:val="en-GB"/>
              </w:rPr>
              <w:sym w:font="Symbol" w:char="F0B0"/>
            </w:r>
            <w:r w:rsidRPr="006D7978">
              <w:rPr>
                <w:rFonts w:cs="Arial"/>
                <w:szCs w:val="18"/>
                <w:lang w:val="en-GB"/>
              </w:rPr>
              <w:t>C</w:t>
            </w:r>
            <w:r w:rsidRPr="006D7978">
              <w:rPr>
                <w:rFonts w:cs="Arial"/>
                <w:szCs w:val="18"/>
                <w:cs/>
                <w:lang w:val="en-GB" w:bidi="th-TH"/>
              </w:rPr>
              <w:t>)</w:t>
            </w:r>
          </w:p>
        </w:tc>
        <w:tc>
          <w:tcPr>
            <w:tcW w:w="997" w:type="dxa"/>
            <w:tcBorders>
              <w:top w:val="single" w:sz="6" w:space="0" w:color="008000"/>
              <w:left w:val="nil"/>
              <w:bottom w:val="single" w:sz="6" w:space="0" w:color="008000"/>
              <w:right w:val="nil"/>
            </w:tcBorders>
            <w:shd w:val="clear" w:color="auto" w:fill="FFFFFF"/>
          </w:tcPr>
          <w:p w14:paraId="5C6A7542" w14:textId="77777777" w:rsidR="006D7978" w:rsidRPr="006D7978" w:rsidRDefault="006D7978" w:rsidP="00696F75">
            <w:pPr>
              <w:pStyle w:val="CETBodytext"/>
              <w:ind w:right="-1"/>
              <w:rPr>
                <w:rFonts w:cs="Arial"/>
                <w:szCs w:val="18"/>
                <w:lang w:val="en-GB"/>
              </w:rPr>
            </w:pPr>
            <w:proofErr w:type="spellStart"/>
            <w:r w:rsidRPr="006D7978">
              <w:rPr>
                <w:rFonts w:cs="Arial"/>
                <w:i/>
                <w:iCs/>
                <w:szCs w:val="18"/>
                <w:lang w:val="en-GB"/>
              </w:rPr>
              <w:t>x</w:t>
            </w:r>
            <w:r w:rsidRPr="006D7978">
              <w:rPr>
                <w:rFonts w:cs="Arial"/>
                <w:szCs w:val="18"/>
                <w:vertAlign w:val="subscript"/>
                <w:lang w:val="en-GB"/>
              </w:rPr>
              <w:t>ammonia</w:t>
            </w:r>
            <w:proofErr w:type="spellEnd"/>
            <w:r w:rsidRPr="006D7978">
              <w:rPr>
                <w:rFonts w:cs="Arial"/>
                <w:szCs w:val="18"/>
                <w:cs/>
                <w:lang w:val="en-GB" w:bidi="th-TH"/>
              </w:rPr>
              <w:t xml:space="preserve"> (%)</w:t>
            </w:r>
          </w:p>
        </w:tc>
        <w:tc>
          <w:tcPr>
            <w:tcW w:w="142" w:type="dxa"/>
            <w:tcBorders>
              <w:top w:val="nil"/>
              <w:left w:val="nil"/>
              <w:bottom w:val="nil"/>
              <w:right w:val="nil"/>
            </w:tcBorders>
            <w:shd w:val="clear" w:color="auto" w:fill="FFFFFF"/>
          </w:tcPr>
          <w:p w14:paraId="7B214F4C" w14:textId="77777777" w:rsidR="006D7978" w:rsidRPr="006D7978" w:rsidRDefault="006D7978" w:rsidP="00696F75">
            <w:pPr>
              <w:pStyle w:val="CETBodytext"/>
              <w:ind w:right="-1"/>
              <w:rPr>
                <w:rFonts w:cs="Arial"/>
                <w:i/>
                <w:iCs/>
                <w:lang w:val="en-GB"/>
              </w:rPr>
            </w:pPr>
          </w:p>
        </w:tc>
        <w:tc>
          <w:tcPr>
            <w:tcW w:w="1028" w:type="dxa"/>
            <w:tcBorders>
              <w:top w:val="single" w:sz="6" w:space="0" w:color="008000"/>
              <w:left w:val="nil"/>
              <w:bottom w:val="single" w:sz="6" w:space="0" w:color="008000"/>
              <w:right w:val="nil"/>
            </w:tcBorders>
            <w:shd w:val="clear" w:color="auto" w:fill="FFFFFF"/>
          </w:tcPr>
          <w:p w14:paraId="47EC0D25" w14:textId="77777777" w:rsidR="006D7978" w:rsidRPr="006D7978" w:rsidRDefault="006D7978" w:rsidP="00696F75">
            <w:pPr>
              <w:pStyle w:val="CETBodytext"/>
              <w:ind w:right="-1"/>
              <w:rPr>
                <w:rFonts w:cs="Arial"/>
                <w:szCs w:val="18"/>
                <w:lang w:val="en-GB"/>
              </w:rPr>
            </w:pPr>
            <w:r w:rsidRPr="006D7978">
              <w:rPr>
                <w:rFonts w:cs="Arial"/>
                <w:i/>
                <w:iCs/>
                <w:lang w:val="en-GB"/>
              </w:rPr>
              <w:t>m</w:t>
            </w:r>
            <w:r w:rsidRPr="006D7978">
              <w:rPr>
                <w:rFonts w:cs="Arial"/>
                <w:szCs w:val="18"/>
                <w:cs/>
                <w:lang w:val="en-GB" w:bidi="th-TH"/>
              </w:rPr>
              <w:t xml:space="preserve"> (</w:t>
            </w:r>
            <w:r w:rsidRPr="006D7978">
              <w:rPr>
                <w:rFonts w:cs="Arial"/>
                <w:lang w:val="en-GB"/>
              </w:rPr>
              <w:t>kg</w:t>
            </w:r>
            <w:r w:rsidRPr="006D7978">
              <w:rPr>
                <w:rFonts w:cs="Arial"/>
                <w:szCs w:val="18"/>
                <w:cs/>
                <w:lang w:val="en-GB" w:bidi="th-TH"/>
              </w:rPr>
              <w:t>/</w:t>
            </w:r>
            <w:r w:rsidRPr="006D7978">
              <w:rPr>
                <w:rFonts w:cs="Arial"/>
                <w:lang w:val="en-GB"/>
              </w:rPr>
              <w:t>s</w:t>
            </w:r>
            <w:r w:rsidRPr="006D7978">
              <w:rPr>
                <w:rFonts w:cs="Arial"/>
                <w:szCs w:val="18"/>
                <w:cs/>
                <w:lang w:val="en-GB" w:bidi="th-TH"/>
              </w:rPr>
              <w:t>)</w:t>
            </w:r>
          </w:p>
        </w:tc>
        <w:tc>
          <w:tcPr>
            <w:tcW w:w="1029" w:type="dxa"/>
            <w:tcBorders>
              <w:top w:val="single" w:sz="6" w:space="0" w:color="008000"/>
              <w:left w:val="nil"/>
              <w:bottom w:val="single" w:sz="6" w:space="0" w:color="008000"/>
              <w:right w:val="nil"/>
            </w:tcBorders>
            <w:shd w:val="clear" w:color="auto" w:fill="FFFFFF"/>
          </w:tcPr>
          <w:p w14:paraId="45C12C11" w14:textId="77777777" w:rsidR="006D7978" w:rsidRPr="006D7978" w:rsidRDefault="006D7978" w:rsidP="00696F75">
            <w:pPr>
              <w:pStyle w:val="CETBodytext"/>
              <w:ind w:right="-1"/>
              <w:rPr>
                <w:rFonts w:cs="Arial"/>
                <w:szCs w:val="18"/>
                <w:lang w:val="en-GB"/>
              </w:rPr>
            </w:pPr>
            <w:r w:rsidRPr="006D7978">
              <w:rPr>
                <w:rFonts w:cs="Arial"/>
                <w:i/>
                <w:iCs/>
                <w:lang w:val="en-GB"/>
              </w:rPr>
              <w:t>p</w:t>
            </w:r>
            <w:r w:rsidRPr="006D7978">
              <w:rPr>
                <w:rFonts w:cs="Arial"/>
                <w:szCs w:val="18"/>
                <w:cs/>
                <w:lang w:val="en-GB" w:bidi="th-TH"/>
              </w:rPr>
              <w:t xml:space="preserve"> (</w:t>
            </w:r>
            <w:r w:rsidRPr="006D7978">
              <w:rPr>
                <w:rFonts w:cs="Arial"/>
                <w:lang w:val="en-GB"/>
              </w:rPr>
              <w:t>kPa</w:t>
            </w:r>
            <w:r w:rsidRPr="006D7978">
              <w:rPr>
                <w:rFonts w:cs="Arial"/>
                <w:szCs w:val="18"/>
                <w:cs/>
                <w:lang w:val="en-GB" w:bidi="th-TH"/>
              </w:rPr>
              <w:t>)</w:t>
            </w:r>
          </w:p>
        </w:tc>
        <w:tc>
          <w:tcPr>
            <w:tcW w:w="1028" w:type="dxa"/>
            <w:tcBorders>
              <w:top w:val="single" w:sz="6" w:space="0" w:color="008000"/>
              <w:left w:val="nil"/>
              <w:bottom w:val="single" w:sz="6" w:space="0" w:color="008000"/>
              <w:right w:val="nil"/>
            </w:tcBorders>
            <w:shd w:val="clear" w:color="auto" w:fill="FFFFFF"/>
          </w:tcPr>
          <w:p w14:paraId="1EC46A09" w14:textId="77777777" w:rsidR="006D7978" w:rsidRPr="006D7978" w:rsidRDefault="006D7978" w:rsidP="00696F75">
            <w:pPr>
              <w:pStyle w:val="CETBodytext"/>
              <w:ind w:right="-1"/>
              <w:rPr>
                <w:rFonts w:cs="Arial"/>
                <w:szCs w:val="18"/>
                <w:lang w:val="en-GB"/>
              </w:rPr>
            </w:pPr>
            <w:r w:rsidRPr="006D7978">
              <w:rPr>
                <w:rFonts w:cs="Arial"/>
                <w:i/>
                <w:iCs/>
                <w:szCs w:val="18"/>
                <w:lang w:val="en-GB"/>
              </w:rPr>
              <w:t>T</w:t>
            </w:r>
            <w:r w:rsidRPr="006D7978">
              <w:rPr>
                <w:rFonts w:cs="Arial"/>
                <w:szCs w:val="18"/>
                <w:cs/>
                <w:lang w:val="en-GB" w:bidi="th-TH"/>
              </w:rPr>
              <w:t xml:space="preserve"> (</w:t>
            </w:r>
            <w:r w:rsidRPr="006D7978">
              <w:rPr>
                <w:rFonts w:cs="Arial"/>
                <w:szCs w:val="18"/>
                <w:lang w:val="en-GB"/>
              </w:rPr>
              <w:sym w:font="Symbol" w:char="F0B0"/>
            </w:r>
            <w:r w:rsidRPr="006D7978">
              <w:rPr>
                <w:rFonts w:cs="Arial"/>
                <w:szCs w:val="18"/>
                <w:lang w:val="en-GB"/>
              </w:rPr>
              <w:t>C</w:t>
            </w:r>
            <w:r w:rsidRPr="006D7978">
              <w:rPr>
                <w:rFonts w:cs="Arial"/>
                <w:szCs w:val="18"/>
                <w:cs/>
                <w:lang w:val="en-GB" w:bidi="th-TH"/>
              </w:rPr>
              <w:t>)</w:t>
            </w:r>
          </w:p>
        </w:tc>
        <w:tc>
          <w:tcPr>
            <w:tcW w:w="1029" w:type="dxa"/>
            <w:tcBorders>
              <w:top w:val="single" w:sz="6" w:space="0" w:color="008000"/>
              <w:left w:val="nil"/>
              <w:bottom w:val="single" w:sz="6" w:space="0" w:color="008000"/>
              <w:right w:val="nil"/>
            </w:tcBorders>
            <w:shd w:val="clear" w:color="auto" w:fill="FFFFFF"/>
          </w:tcPr>
          <w:p w14:paraId="70249749" w14:textId="77777777" w:rsidR="006D7978" w:rsidRPr="006D7978" w:rsidRDefault="006D7978" w:rsidP="00696F75">
            <w:pPr>
              <w:pStyle w:val="CETBodytext"/>
              <w:ind w:right="-1"/>
              <w:rPr>
                <w:rFonts w:cs="Arial"/>
                <w:szCs w:val="18"/>
                <w:lang w:val="en-GB"/>
              </w:rPr>
            </w:pPr>
            <w:proofErr w:type="spellStart"/>
            <w:r w:rsidRPr="006D7978">
              <w:rPr>
                <w:rFonts w:cs="Arial"/>
                <w:i/>
                <w:iCs/>
                <w:szCs w:val="18"/>
                <w:lang w:val="en-GB"/>
              </w:rPr>
              <w:t>x</w:t>
            </w:r>
            <w:r w:rsidRPr="006D7978">
              <w:rPr>
                <w:rFonts w:cs="Arial"/>
                <w:szCs w:val="18"/>
                <w:vertAlign w:val="subscript"/>
                <w:lang w:val="en-GB"/>
              </w:rPr>
              <w:t>ammonia</w:t>
            </w:r>
            <w:proofErr w:type="spellEnd"/>
            <w:r w:rsidRPr="006D7978">
              <w:rPr>
                <w:rFonts w:cs="Arial"/>
                <w:szCs w:val="18"/>
                <w:cs/>
                <w:lang w:val="en-GB" w:bidi="th-TH"/>
              </w:rPr>
              <w:t xml:space="preserve"> (%)</w:t>
            </w:r>
          </w:p>
        </w:tc>
      </w:tr>
      <w:tr w:rsidR="006D7978" w:rsidRPr="006D7978" w14:paraId="173119A8" w14:textId="77777777" w:rsidTr="00696F75">
        <w:tc>
          <w:tcPr>
            <w:tcW w:w="533" w:type="dxa"/>
            <w:tcBorders>
              <w:top w:val="single" w:sz="6" w:space="0" w:color="008000"/>
              <w:left w:val="nil"/>
              <w:right w:val="nil"/>
            </w:tcBorders>
            <w:shd w:val="clear" w:color="auto" w:fill="FFFFFF"/>
          </w:tcPr>
          <w:p w14:paraId="36C7CB60" w14:textId="77777777" w:rsidR="006D7978" w:rsidRPr="006D7978" w:rsidRDefault="006D7978" w:rsidP="00696F75">
            <w:pPr>
              <w:pStyle w:val="CETBodytext"/>
              <w:rPr>
                <w:rFonts w:cs="Arial"/>
                <w:lang w:val="en-GB"/>
              </w:rPr>
            </w:pPr>
            <w:r w:rsidRPr="006D7978">
              <w:rPr>
                <w:rFonts w:cs="Arial"/>
                <w:lang w:val="en-GB"/>
              </w:rPr>
              <w:t>1</w:t>
            </w:r>
          </w:p>
        </w:tc>
        <w:tc>
          <w:tcPr>
            <w:tcW w:w="997" w:type="dxa"/>
            <w:tcBorders>
              <w:top w:val="single" w:sz="6" w:space="0" w:color="008000"/>
              <w:left w:val="nil"/>
              <w:right w:val="nil"/>
            </w:tcBorders>
            <w:shd w:val="clear" w:color="auto" w:fill="FFFFFF"/>
          </w:tcPr>
          <w:p w14:paraId="29D1F473" w14:textId="52A063B5" w:rsidR="006D7978" w:rsidRPr="006D7978" w:rsidRDefault="00ED16FC" w:rsidP="00696F75">
            <w:pPr>
              <w:pStyle w:val="CETBodytext"/>
              <w:rPr>
                <w:rFonts w:cs="Arial"/>
                <w:lang w:val="en-GB"/>
              </w:rPr>
            </w:pPr>
            <w:r>
              <w:rPr>
                <w:rFonts w:cs="Arial"/>
                <w:lang w:val="en-GB"/>
              </w:rPr>
              <w:t>0</w:t>
            </w:r>
            <w:r w:rsidR="006D7978" w:rsidRPr="006D7978">
              <w:rPr>
                <w:rFonts w:cs="Arial"/>
                <w:szCs w:val="18"/>
                <w:cs/>
                <w:lang w:val="en-GB" w:bidi="th-TH"/>
              </w:rPr>
              <w:t>.</w:t>
            </w:r>
            <w:r>
              <w:rPr>
                <w:rFonts w:cstheme="minorBidi"/>
                <w:szCs w:val="18"/>
                <w:lang w:bidi="th-TH"/>
              </w:rPr>
              <w:t>98</w:t>
            </w:r>
            <w:r w:rsidR="00A87506">
              <w:rPr>
                <w:rFonts w:cs="Arial"/>
                <w:lang w:val="en-GB"/>
              </w:rPr>
              <w:t>6</w:t>
            </w:r>
          </w:p>
        </w:tc>
        <w:tc>
          <w:tcPr>
            <w:tcW w:w="997" w:type="dxa"/>
            <w:tcBorders>
              <w:top w:val="single" w:sz="6" w:space="0" w:color="008000"/>
              <w:left w:val="nil"/>
              <w:right w:val="nil"/>
            </w:tcBorders>
            <w:shd w:val="clear" w:color="auto" w:fill="FFFFFF"/>
          </w:tcPr>
          <w:p w14:paraId="769B99B2" w14:textId="77777777" w:rsidR="006D7978" w:rsidRPr="006D7978" w:rsidRDefault="006D7978" w:rsidP="00696F75">
            <w:pPr>
              <w:pStyle w:val="CETBodytext"/>
              <w:rPr>
                <w:rFonts w:cs="Arial"/>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997" w:type="dxa"/>
            <w:tcBorders>
              <w:top w:val="single" w:sz="6" w:space="0" w:color="008000"/>
              <w:left w:val="nil"/>
              <w:right w:val="nil"/>
            </w:tcBorders>
            <w:shd w:val="clear" w:color="auto" w:fill="FFFFFF"/>
          </w:tcPr>
          <w:p w14:paraId="4A642B2A" w14:textId="4ECDBAFF" w:rsidR="006D7978" w:rsidRPr="005F6692" w:rsidRDefault="006D7978" w:rsidP="00696F75">
            <w:pPr>
              <w:pStyle w:val="CETBodytext"/>
              <w:ind w:right="-1"/>
              <w:rPr>
                <w:rFonts w:cstheme="minorBidi"/>
                <w:szCs w:val="22"/>
                <w:lang w:bidi="th-TH"/>
              </w:rPr>
            </w:pPr>
            <w:r w:rsidRPr="006D7978">
              <w:rPr>
                <w:rFonts w:cs="Arial"/>
                <w:szCs w:val="18"/>
                <w:lang w:val="en-GB"/>
              </w:rPr>
              <w:t>3</w:t>
            </w:r>
            <w:r w:rsidR="005F6692">
              <w:rPr>
                <w:rFonts w:cs="Arial"/>
                <w:szCs w:val="18"/>
                <w:lang w:val="en-GB"/>
              </w:rPr>
              <w:t>2</w:t>
            </w:r>
            <w:r w:rsidRPr="006D7978">
              <w:rPr>
                <w:rFonts w:cs="Arial"/>
                <w:szCs w:val="18"/>
                <w:cs/>
                <w:lang w:val="en-GB" w:bidi="th-TH"/>
              </w:rPr>
              <w:t>.</w:t>
            </w:r>
            <w:r w:rsidR="00D37A39">
              <w:rPr>
                <w:rFonts w:cstheme="minorBidi"/>
                <w:szCs w:val="22"/>
                <w:lang w:bidi="th-TH"/>
              </w:rPr>
              <w:t>43</w:t>
            </w:r>
          </w:p>
        </w:tc>
        <w:tc>
          <w:tcPr>
            <w:tcW w:w="997" w:type="dxa"/>
            <w:tcBorders>
              <w:top w:val="single" w:sz="6" w:space="0" w:color="008000"/>
              <w:left w:val="nil"/>
              <w:right w:val="nil"/>
            </w:tcBorders>
            <w:shd w:val="clear" w:color="auto" w:fill="FFFFFF"/>
          </w:tcPr>
          <w:p w14:paraId="7FD8BA81" w14:textId="31478426" w:rsidR="006D7978" w:rsidRPr="006D7978" w:rsidRDefault="006D7978" w:rsidP="00696F75">
            <w:pPr>
              <w:pStyle w:val="CETBodytext"/>
              <w:ind w:right="-1"/>
              <w:rPr>
                <w:rFonts w:cs="Arial"/>
                <w:szCs w:val="18"/>
                <w:lang w:val="en-GB"/>
              </w:rPr>
            </w:pPr>
            <w:r w:rsidRPr="006D7978">
              <w:rPr>
                <w:rFonts w:cs="Arial"/>
                <w:szCs w:val="18"/>
                <w:lang w:val="en-GB"/>
              </w:rPr>
              <w:t>3</w:t>
            </w:r>
            <w:r w:rsidR="005F6692">
              <w:rPr>
                <w:rFonts w:cs="Arial"/>
                <w:szCs w:val="18"/>
                <w:lang w:val="en-GB" w:bidi="th-TH"/>
              </w:rPr>
              <w:t>5</w:t>
            </w:r>
            <w:r w:rsidRPr="006D7978">
              <w:rPr>
                <w:rFonts w:cs="Arial"/>
                <w:szCs w:val="18"/>
                <w:cs/>
                <w:lang w:val="en-GB" w:bidi="th-TH"/>
              </w:rPr>
              <w:t>.</w:t>
            </w:r>
            <w:r w:rsidR="00D37A39">
              <w:rPr>
                <w:rFonts w:cs="Arial"/>
                <w:szCs w:val="18"/>
                <w:lang w:val="en-GB"/>
              </w:rPr>
              <w:t>69</w:t>
            </w:r>
          </w:p>
        </w:tc>
        <w:tc>
          <w:tcPr>
            <w:tcW w:w="142" w:type="dxa"/>
            <w:tcBorders>
              <w:top w:val="nil"/>
              <w:left w:val="nil"/>
              <w:bottom w:val="nil"/>
              <w:right w:val="nil"/>
            </w:tcBorders>
            <w:shd w:val="clear" w:color="auto" w:fill="FFFFFF"/>
          </w:tcPr>
          <w:p w14:paraId="3877D54F" w14:textId="77777777" w:rsidR="006D7978" w:rsidRPr="006D7978" w:rsidRDefault="006D7978" w:rsidP="00696F75">
            <w:pPr>
              <w:pStyle w:val="CETBodytext"/>
              <w:ind w:right="-1"/>
              <w:rPr>
                <w:rFonts w:cs="Arial"/>
                <w:lang w:val="en-GB"/>
              </w:rPr>
            </w:pPr>
          </w:p>
        </w:tc>
        <w:tc>
          <w:tcPr>
            <w:tcW w:w="1028" w:type="dxa"/>
            <w:tcBorders>
              <w:top w:val="single" w:sz="6" w:space="0" w:color="008000"/>
              <w:left w:val="nil"/>
              <w:right w:val="nil"/>
            </w:tcBorders>
            <w:shd w:val="clear" w:color="auto" w:fill="FFFFFF"/>
          </w:tcPr>
          <w:p w14:paraId="683F07A5" w14:textId="4D0E9B7B" w:rsidR="006D7978" w:rsidRPr="006D7978" w:rsidRDefault="00ED16FC" w:rsidP="00696F75">
            <w:pPr>
              <w:pStyle w:val="CETBodytext"/>
              <w:ind w:right="-1"/>
              <w:rPr>
                <w:rFonts w:cs="Arial"/>
                <w:szCs w:val="18"/>
                <w:lang w:val="en-GB"/>
              </w:rPr>
            </w:pPr>
            <w:r>
              <w:rPr>
                <w:rFonts w:cstheme="minorBidi"/>
                <w:lang w:bidi="th-TH"/>
              </w:rPr>
              <w:t>0</w:t>
            </w:r>
            <w:r w:rsidR="006D7978" w:rsidRPr="006D7978">
              <w:rPr>
                <w:rFonts w:cs="Arial"/>
                <w:szCs w:val="18"/>
                <w:cs/>
                <w:lang w:val="en-GB" w:bidi="th-TH"/>
              </w:rPr>
              <w:t>.</w:t>
            </w:r>
            <w:r>
              <w:rPr>
                <w:rFonts w:cstheme="minorBidi"/>
                <w:szCs w:val="18"/>
                <w:lang w:bidi="th-TH"/>
              </w:rPr>
              <w:t>9</w:t>
            </w:r>
            <w:r w:rsidR="005F6692">
              <w:rPr>
                <w:rFonts w:cstheme="minorBidi"/>
                <w:szCs w:val="18"/>
                <w:lang w:bidi="th-TH"/>
              </w:rPr>
              <w:t>8</w:t>
            </w:r>
            <w:r w:rsidR="00B673DC">
              <w:rPr>
                <w:rFonts w:cstheme="minorBidi"/>
                <w:szCs w:val="18"/>
                <w:lang w:bidi="th-TH"/>
              </w:rPr>
              <w:t>6</w:t>
            </w:r>
          </w:p>
        </w:tc>
        <w:tc>
          <w:tcPr>
            <w:tcW w:w="1029" w:type="dxa"/>
            <w:tcBorders>
              <w:top w:val="single" w:sz="6" w:space="0" w:color="008000"/>
              <w:left w:val="nil"/>
              <w:right w:val="nil"/>
            </w:tcBorders>
            <w:shd w:val="clear" w:color="auto" w:fill="FFFFFF"/>
          </w:tcPr>
          <w:p w14:paraId="55153DE0" w14:textId="77777777" w:rsidR="006D7978" w:rsidRPr="006D7978" w:rsidRDefault="006D7978" w:rsidP="00696F75">
            <w:pPr>
              <w:pStyle w:val="CETBodytext"/>
              <w:ind w:right="-1"/>
              <w:rPr>
                <w:rFonts w:cs="Arial"/>
                <w:szCs w:val="18"/>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1028" w:type="dxa"/>
            <w:tcBorders>
              <w:top w:val="single" w:sz="6" w:space="0" w:color="008000"/>
              <w:left w:val="nil"/>
              <w:right w:val="nil"/>
            </w:tcBorders>
            <w:shd w:val="clear" w:color="auto" w:fill="FFFFFF"/>
          </w:tcPr>
          <w:p w14:paraId="2AF39AA9" w14:textId="0AB7EE0A" w:rsidR="006D7978" w:rsidRPr="006D7978" w:rsidRDefault="006D7978" w:rsidP="00696F75">
            <w:pPr>
              <w:pStyle w:val="CETBodytext"/>
              <w:ind w:right="-1"/>
              <w:rPr>
                <w:rFonts w:cs="Arial"/>
                <w:szCs w:val="18"/>
                <w:lang w:val="en-GB"/>
              </w:rPr>
            </w:pPr>
            <w:r w:rsidRPr="006D7978">
              <w:rPr>
                <w:rFonts w:cs="Arial"/>
                <w:szCs w:val="18"/>
                <w:lang w:val="en-GB"/>
              </w:rPr>
              <w:t>2</w:t>
            </w:r>
            <w:r w:rsidR="00ED080B">
              <w:rPr>
                <w:rFonts w:cs="Arial"/>
                <w:szCs w:val="18"/>
                <w:lang w:val="en-GB"/>
              </w:rPr>
              <w:t>7</w:t>
            </w:r>
            <w:r w:rsidRPr="006D7978">
              <w:rPr>
                <w:rFonts w:cs="Arial"/>
                <w:szCs w:val="18"/>
                <w:cs/>
                <w:lang w:val="en-GB" w:bidi="th-TH"/>
              </w:rPr>
              <w:t>.</w:t>
            </w:r>
            <w:r w:rsidR="00ED080B">
              <w:rPr>
                <w:rFonts w:cs="Arial"/>
                <w:szCs w:val="18"/>
                <w:lang w:val="en-GB"/>
              </w:rPr>
              <w:t>88</w:t>
            </w:r>
          </w:p>
        </w:tc>
        <w:tc>
          <w:tcPr>
            <w:tcW w:w="1029" w:type="dxa"/>
            <w:tcBorders>
              <w:top w:val="single" w:sz="6" w:space="0" w:color="008000"/>
              <w:left w:val="nil"/>
              <w:right w:val="nil"/>
            </w:tcBorders>
            <w:shd w:val="clear" w:color="auto" w:fill="FFFFFF"/>
          </w:tcPr>
          <w:p w14:paraId="5E810887" w14:textId="424E323A" w:rsidR="006D7978" w:rsidRPr="005F6692" w:rsidRDefault="006D7978" w:rsidP="00696F75">
            <w:pPr>
              <w:pStyle w:val="CETBodytext"/>
              <w:ind w:right="-1"/>
              <w:rPr>
                <w:rFonts w:cs="Browallia New"/>
                <w:szCs w:val="22"/>
                <w:lang w:bidi="th-TH"/>
              </w:rPr>
            </w:pPr>
            <w:r w:rsidRPr="006D7978">
              <w:rPr>
                <w:rFonts w:cs="Arial"/>
                <w:szCs w:val="18"/>
                <w:lang w:val="en-GB"/>
              </w:rPr>
              <w:t>3</w:t>
            </w:r>
            <w:r w:rsidR="00ED080B">
              <w:rPr>
                <w:rFonts w:cs="Arial"/>
                <w:szCs w:val="18"/>
                <w:lang w:val="en-GB" w:bidi="th-TH"/>
              </w:rPr>
              <w:t>7</w:t>
            </w:r>
            <w:r w:rsidRPr="006D7978">
              <w:rPr>
                <w:rFonts w:cs="Arial"/>
                <w:szCs w:val="18"/>
                <w:cs/>
                <w:lang w:val="en-GB" w:bidi="th-TH"/>
              </w:rPr>
              <w:t>.</w:t>
            </w:r>
            <w:r w:rsidR="00ED080B">
              <w:rPr>
                <w:rFonts w:cs="Arial"/>
                <w:szCs w:val="18"/>
                <w:lang w:bidi="th-TH"/>
              </w:rPr>
              <w:t>03</w:t>
            </w:r>
          </w:p>
        </w:tc>
      </w:tr>
      <w:tr w:rsidR="006D7978" w:rsidRPr="006D7978" w14:paraId="2AD085A9" w14:textId="77777777" w:rsidTr="00696F75">
        <w:tc>
          <w:tcPr>
            <w:tcW w:w="533" w:type="dxa"/>
            <w:tcBorders>
              <w:left w:val="nil"/>
              <w:right w:val="nil"/>
            </w:tcBorders>
            <w:shd w:val="clear" w:color="auto" w:fill="FFFFFF"/>
          </w:tcPr>
          <w:p w14:paraId="51B20A1D" w14:textId="77777777" w:rsidR="006D7978" w:rsidRPr="006D7978" w:rsidRDefault="006D7978" w:rsidP="00696F75">
            <w:pPr>
              <w:pStyle w:val="CETBodytext"/>
              <w:rPr>
                <w:rFonts w:cs="Arial"/>
                <w:lang w:val="en-GB"/>
              </w:rPr>
            </w:pPr>
            <w:r w:rsidRPr="006D7978">
              <w:rPr>
                <w:rFonts w:cs="Arial"/>
                <w:lang w:val="en-GB"/>
              </w:rPr>
              <w:t>2</w:t>
            </w:r>
          </w:p>
        </w:tc>
        <w:tc>
          <w:tcPr>
            <w:tcW w:w="997" w:type="dxa"/>
            <w:tcBorders>
              <w:left w:val="nil"/>
              <w:right w:val="nil"/>
            </w:tcBorders>
            <w:shd w:val="clear" w:color="auto" w:fill="FFFFFF"/>
          </w:tcPr>
          <w:p w14:paraId="363ACA56" w14:textId="7422BF05" w:rsidR="006D7978" w:rsidRPr="006D7978" w:rsidRDefault="00ED16FC" w:rsidP="00696F75">
            <w:pPr>
              <w:pStyle w:val="CETBodytext"/>
              <w:rPr>
                <w:rFonts w:cs="Arial"/>
                <w:lang w:val="en-GB"/>
              </w:rPr>
            </w:pPr>
            <w:r>
              <w:rPr>
                <w:rFonts w:cs="Arial"/>
                <w:lang w:bidi="th-TH"/>
              </w:rPr>
              <w:t>0</w:t>
            </w:r>
            <w:r w:rsidR="006D7978" w:rsidRPr="006D7978">
              <w:rPr>
                <w:rFonts w:cs="Arial"/>
                <w:szCs w:val="18"/>
                <w:cs/>
                <w:lang w:val="en-GB" w:bidi="th-TH"/>
              </w:rPr>
              <w:t>.</w:t>
            </w:r>
            <w:r>
              <w:rPr>
                <w:rFonts w:cs="Arial"/>
                <w:szCs w:val="18"/>
                <w:lang w:bidi="th-TH"/>
              </w:rPr>
              <w:t>98</w:t>
            </w:r>
            <w:r w:rsidR="00D37A39">
              <w:rPr>
                <w:rFonts w:cs="Arial"/>
                <w:szCs w:val="18"/>
                <w:lang w:bidi="th-TH"/>
              </w:rPr>
              <w:t>6</w:t>
            </w:r>
          </w:p>
        </w:tc>
        <w:tc>
          <w:tcPr>
            <w:tcW w:w="997" w:type="dxa"/>
            <w:tcBorders>
              <w:left w:val="nil"/>
              <w:right w:val="nil"/>
            </w:tcBorders>
            <w:shd w:val="clear" w:color="auto" w:fill="FFFFFF"/>
          </w:tcPr>
          <w:p w14:paraId="087109E1"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7394BEE6" w14:textId="64B80F6D" w:rsidR="006D7978" w:rsidRPr="009C630E" w:rsidRDefault="006D7978" w:rsidP="00696F75">
            <w:pPr>
              <w:pStyle w:val="CETBodytext"/>
              <w:ind w:right="-1"/>
              <w:rPr>
                <w:rFonts w:cstheme="minorBidi"/>
                <w:szCs w:val="22"/>
                <w:lang w:bidi="th-TH"/>
              </w:rPr>
            </w:pPr>
            <w:r w:rsidRPr="006D7978">
              <w:rPr>
                <w:rFonts w:cs="Arial"/>
                <w:szCs w:val="18"/>
                <w:lang w:val="en-GB"/>
              </w:rPr>
              <w:t>3</w:t>
            </w:r>
            <w:r w:rsidR="005F6692">
              <w:rPr>
                <w:rFonts w:cs="Arial"/>
                <w:szCs w:val="18"/>
                <w:lang w:val="en-GB"/>
              </w:rPr>
              <w:t>2</w:t>
            </w:r>
            <w:r w:rsidRPr="006D7978">
              <w:rPr>
                <w:rFonts w:cs="Arial"/>
                <w:szCs w:val="18"/>
                <w:cs/>
                <w:lang w:val="en-GB" w:bidi="th-TH"/>
              </w:rPr>
              <w:t>.</w:t>
            </w:r>
            <w:r w:rsidR="00D37A39">
              <w:rPr>
                <w:rFonts w:cs="Arial"/>
                <w:szCs w:val="18"/>
                <w:lang w:bidi="th-TH"/>
              </w:rPr>
              <w:t>51</w:t>
            </w:r>
          </w:p>
        </w:tc>
        <w:tc>
          <w:tcPr>
            <w:tcW w:w="997" w:type="dxa"/>
            <w:tcBorders>
              <w:left w:val="nil"/>
              <w:right w:val="nil"/>
            </w:tcBorders>
            <w:shd w:val="clear" w:color="auto" w:fill="FFFFFF"/>
          </w:tcPr>
          <w:p w14:paraId="2C6C664E" w14:textId="08588BD7" w:rsidR="006D7978" w:rsidRPr="006D7978" w:rsidRDefault="006D7978" w:rsidP="00696F75">
            <w:pPr>
              <w:pStyle w:val="CETBodytext"/>
              <w:ind w:right="-1"/>
              <w:rPr>
                <w:rFonts w:cs="Arial"/>
                <w:szCs w:val="18"/>
                <w:lang w:val="en-GB"/>
              </w:rPr>
            </w:pPr>
            <w:r w:rsidRPr="006D7978">
              <w:rPr>
                <w:rFonts w:cs="Arial"/>
                <w:szCs w:val="18"/>
                <w:lang w:val="en-GB"/>
              </w:rPr>
              <w:t>3</w:t>
            </w:r>
            <w:r w:rsidR="005F6692">
              <w:rPr>
                <w:rFonts w:cs="Arial"/>
                <w:szCs w:val="18"/>
                <w:lang w:val="en-GB"/>
              </w:rPr>
              <w:t>5</w:t>
            </w:r>
            <w:r w:rsidRPr="006D7978">
              <w:rPr>
                <w:rFonts w:cs="Arial"/>
                <w:szCs w:val="18"/>
                <w:cs/>
                <w:lang w:val="en-GB" w:bidi="th-TH"/>
              </w:rPr>
              <w:t>.</w:t>
            </w:r>
            <w:r w:rsidR="00D37A39">
              <w:rPr>
                <w:rFonts w:cstheme="minorBidi"/>
                <w:szCs w:val="18"/>
                <w:lang w:bidi="th-TH"/>
              </w:rPr>
              <w:t>69</w:t>
            </w:r>
          </w:p>
        </w:tc>
        <w:tc>
          <w:tcPr>
            <w:tcW w:w="142" w:type="dxa"/>
            <w:tcBorders>
              <w:top w:val="nil"/>
              <w:left w:val="nil"/>
              <w:right w:val="nil"/>
            </w:tcBorders>
            <w:shd w:val="clear" w:color="auto" w:fill="FFFFFF"/>
          </w:tcPr>
          <w:p w14:paraId="559D95C7"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1987CC29" w14:textId="0A5C471A" w:rsidR="006D7978" w:rsidRPr="00ED16FC" w:rsidRDefault="00ED16FC" w:rsidP="00696F75">
            <w:pPr>
              <w:pStyle w:val="CETBodytext"/>
              <w:ind w:right="-1"/>
              <w:rPr>
                <w:rFonts w:cs="Arial"/>
                <w:szCs w:val="18"/>
                <w:lang w:bidi="th-TH"/>
              </w:rPr>
            </w:pPr>
            <w:r>
              <w:rPr>
                <w:rFonts w:cs="Arial"/>
                <w:lang w:bidi="th-TH"/>
              </w:rPr>
              <w:t>0</w:t>
            </w:r>
            <w:r w:rsidR="006D7978" w:rsidRPr="006D7978">
              <w:rPr>
                <w:rFonts w:cs="Arial"/>
                <w:szCs w:val="18"/>
                <w:cs/>
                <w:lang w:val="en-GB" w:bidi="th-TH"/>
              </w:rPr>
              <w:t>.</w:t>
            </w:r>
            <w:r>
              <w:rPr>
                <w:rFonts w:cs="Arial"/>
                <w:szCs w:val="18"/>
                <w:lang w:bidi="th-TH"/>
              </w:rPr>
              <w:t>9</w:t>
            </w:r>
            <w:r w:rsidR="005F6692">
              <w:rPr>
                <w:rFonts w:cs="Arial"/>
                <w:szCs w:val="18"/>
                <w:lang w:bidi="th-TH"/>
              </w:rPr>
              <w:t>8</w:t>
            </w:r>
            <w:r w:rsidR="00B673DC">
              <w:rPr>
                <w:rFonts w:cs="Arial"/>
                <w:szCs w:val="18"/>
                <w:lang w:bidi="th-TH"/>
              </w:rPr>
              <w:t>6</w:t>
            </w:r>
          </w:p>
        </w:tc>
        <w:tc>
          <w:tcPr>
            <w:tcW w:w="1029" w:type="dxa"/>
            <w:tcBorders>
              <w:left w:val="nil"/>
              <w:right w:val="nil"/>
            </w:tcBorders>
            <w:shd w:val="clear" w:color="auto" w:fill="FFFFFF"/>
          </w:tcPr>
          <w:p w14:paraId="09B004B5"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40B155FE" w14:textId="081C79B1" w:rsidR="006D7978" w:rsidRPr="006D7978" w:rsidRDefault="006D7978" w:rsidP="00696F75">
            <w:pPr>
              <w:pStyle w:val="CETBodytext"/>
              <w:ind w:right="-1"/>
              <w:rPr>
                <w:rFonts w:cs="Arial"/>
                <w:szCs w:val="18"/>
                <w:lang w:val="en-GB"/>
              </w:rPr>
            </w:pPr>
            <w:r w:rsidRPr="006D7978">
              <w:rPr>
                <w:rFonts w:cs="Arial"/>
                <w:szCs w:val="18"/>
                <w:lang w:val="en-GB"/>
              </w:rPr>
              <w:t>2</w:t>
            </w:r>
            <w:r w:rsidR="00ED080B">
              <w:rPr>
                <w:rFonts w:cs="Arial"/>
                <w:szCs w:val="18"/>
                <w:lang w:val="en-GB" w:bidi="th-TH"/>
              </w:rPr>
              <w:t>7</w:t>
            </w:r>
            <w:r w:rsidRPr="006D7978">
              <w:rPr>
                <w:rFonts w:cs="Arial"/>
                <w:szCs w:val="18"/>
                <w:cs/>
                <w:lang w:val="en-GB" w:bidi="th-TH"/>
              </w:rPr>
              <w:t>.</w:t>
            </w:r>
            <w:r w:rsidR="00ED080B">
              <w:rPr>
                <w:rFonts w:cstheme="minorBidi"/>
                <w:szCs w:val="18"/>
                <w:lang w:bidi="th-TH"/>
              </w:rPr>
              <w:t>93</w:t>
            </w:r>
          </w:p>
        </w:tc>
        <w:tc>
          <w:tcPr>
            <w:tcW w:w="1029" w:type="dxa"/>
            <w:tcBorders>
              <w:left w:val="nil"/>
              <w:right w:val="nil"/>
            </w:tcBorders>
            <w:shd w:val="clear" w:color="auto" w:fill="FFFFFF"/>
          </w:tcPr>
          <w:p w14:paraId="6E3CBAA0" w14:textId="3A381DE4" w:rsidR="006D7978" w:rsidRPr="006D7978" w:rsidRDefault="006D7978" w:rsidP="00696F75">
            <w:pPr>
              <w:pStyle w:val="CETBodytext"/>
              <w:ind w:right="-1"/>
              <w:rPr>
                <w:rFonts w:cs="Arial"/>
                <w:szCs w:val="18"/>
                <w:lang w:val="en-GB"/>
              </w:rPr>
            </w:pPr>
            <w:r w:rsidRPr="006D7978">
              <w:rPr>
                <w:rFonts w:cs="Arial"/>
                <w:szCs w:val="18"/>
                <w:lang w:val="en-GB"/>
              </w:rPr>
              <w:t>3</w:t>
            </w:r>
            <w:r w:rsidR="00ED080B">
              <w:rPr>
                <w:rFonts w:cs="Arial"/>
                <w:szCs w:val="18"/>
                <w:lang w:val="en-GB"/>
              </w:rPr>
              <w:t>7</w:t>
            </w:r>
            <w:r w:rsidRPr="006D7978">
              <w:rPr>
                <w:rFonts w:cs="Arial"/>
                <w:szCs w:val="18"/>
                <w:cs/>
                <w:lang w:val="en-GB" w:bidi="th-TH"/>
              </w:rPr>
              <w:t>.</w:t>
            </w:r>
            <w:r w:rsidR="00ED080B">
              <w:rPr>
                <w:rFonts w:cstheme="minorBidi"/>
                <w:szCs w:val="18"/>
                <w:lang w:bidi="th-TH"/>
              </w:rPr>
              <w:t>03</w:t>
            </w:r>
          </w:p>
        </w:tc>
      </w:tr>
      <w:tr w:rsidR="006D7978" w:rsidRPr="006D7978" w14:paraId="7C1AF130" w14:textId="77777777" w:rsidTr="00696F75">
        <w:tc>
          <w:tcPr>
            <w:tcW w:w="533" w:type="dxa"/>
            <w:tcBorders>
              <w:left w:val="nil"/>
              <w:right w:val="nil"/>
            </w:tcBorders>
            <w:shd w:val="clear" w:color="auto" w:fill="FFFFFF"/>
          </w:tcPr>
          <w:p w14:paraId="1CA46FDA" w14:textId="77777777" w:rsidR="006D7978" w:rsidRPr="006D7978" w:rsidRDefault="006D7978" w:rsidP="00696F75">
            <w:pPr>
              <w:pStyle w:val="CETBodytext"/>
              <w:rPr>
                <w:rFonts w:cs="Arial"/>
                <w:lang w:val="en-GB"/>
              </w:rPr>
            </w:pPr>
            <w:r w:rsidRPr="006D7978">
              <w:rPr>
                <w:rFonts w:cs="Arial"/>
                <w:lang w:val="en-GB"/>
              </w:rPr>
              <w:t>3</w:t>
            </w:r>
          </w:p>
        </w:tc>
        <w:tc>
          <w:tcPr>
            <w:tcW w:w="997" w:type="dxa"/>
            <w:tcBorders>
              <w:left w:val="nil"/>
              <w:right w:val="nil"/>
            </w:tcBorders>
            <w:shd w:val="clear" w:color="auto" w:fill="FFFFFF"/>
          </w:tcPr>
          <w:p w14:paraId="6B63AE4C" w14:textId="490B2775"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86</w:t>
            </w:r>
            <w:r w:rsidR="002D5BD4">
              <w:rPr>
                <w:rFonts w:cs="Arial"/>
                <w:lang w:val="en-GB"/>
              </w:rPr>
              <w:t>1</w:t>
            </w:r>
          </w:p>
        </w:tc>
        <w:tc>
          <w:tcPr>
            <w:tcW w:w="997" w:type="dxa"/>
            <w:tcBorders>
              <w:left w:val="nil"/>
              <w:right w:val="nil"/>
            </w:tcBorders>
            <w:shd w:val="clear" w:color="auto" w:fill="FFFFFF"/>
          </w:tcPr>
          <w:p w14:paraId="6A228AF9"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4A3A6BEA" w14:textId="511D3707" w:rsidR="006D7978" w:rsidRPr="006D7978" w:rsidRDefault="006D7978" w:rsidP="00696F75">
            <w:pPr>
              <w:pStyle w:val="CETBodytext"/>
              <w:ind w:right="-1"/>
              <w:rPr>
                <w:rFonts w:cs="Arial"/>
                <w:szCs w:val="18"/>
                <w:lang w:val="en-GB"/>
              </w:rPr>
            </w:pPr>
            <w:r w:rsidRPr="006D7978">
              <w:rPr>
                <w:rFonts w:cs="Arial"/>
                <w:szCs w:val="18"/>
                <w:lang w:val="en-GB"/>
              </w:rPr>
              <w:t>12</w:t>
            </w:r>
            <w:r w:rsidR="000E0AE4">
              <w:rPr>
                <w:rFonts w:cs="Arial"/>
                <w:szCs w:val="18"/>
                <w:lang w:val="en-GB" w:bidi="th-TH"/>
              </w:rPr>
              <w:t>4</w:t>
            </w:r>
            <w:r w:rsidRPr="006D7978">
              <w:rPr>
                <w:rFonts w:cs="Arial"/>
                <w:szCs w:val="18"/>
                <w:cs/>
                <w:lang w:val="en-GB" w:bidi="th-TH"/>
              </w:rPr>
              <w:t>.</w:t>
            </w:r>
            <w:r w:rsidR="002D5BD4">
              <w:rPr>
                <w:rFonts w:cs="Arial"/>
                <w:szCs w:val="18"/>
                <w:lang w:val="en-GB"/>
              </w:rPr>
              <w:t>7</w:t>
            </w:r>
          </w:p>
        </w:tc>
        <w:tc>
          <w:tcPr>
            <w:tcW w:w="997" w:type="dxa"/>
            <w:tcBorders>
              <w:left w:val="nil"/>
              <w:right w:val="nil"/>
            </w:tcBorders>
            <w:shd w:val="clear" w:color="auto" w:fill="FFFFFF"/>
          </w:tcPr>
          <w:p w14:paraId="3E4ADAB5" w14:textId="13730283" w:rsidR="006D7978" w:rsidRPr="006D7978" w:rsidRDefault="006D7978" w:rsidP="00696F75">
            <w:pPr>
              <w:pStyle w:val="CETBodytext"/>
              <w:ind w:right="-1"/>
              <w:rPr>
                <w:rFonts w:cs="Arial"/>
                <w:szCs w:val="18"/>
                <w:lang w:val="en-GB"/>
              </w:rPr>
            </w:pPr>
            <w:r w:rsidRPr="006D7978">
              <w:rPr>
                <w:rFonts w:cs="Arial"/>
                <w:szCs w:val="18"/>
                <w:lang w:val="en-GB"/>
              </w:rPr>
              <w:t>26</w:t>
            </w:r>
            <w:r w:rsidRPr="006D7978">
              <w:rPr>
                <w:rFonts w:cs="Arial"/>
                <w:szCs w:val="18"/>
                <w:cs/>
                <w:lang w:val="en-GB" w:bidi="th-TH"/>
              </w:rPr>
              <w:t>.</w:t>
            </w:r>
            <w:r w:rsidR="002D5BD4">
              <w:rPr>
                <w:rFonts w:cs="Arial"/>
                <w:szCs w:val="18"/>
                <w:lang w:val="en-GB"/>
              </w:rPr>
              <w:t>73</w:t>
            </w:r>
          </w:p>
        </w:tc>
        <w:tc>
          <w:tcPr>
            <w:tcW w:w="142" w:type="dxa"/>
            <w:tcBorders>
              <w:left w:val="nil"/>
              <w:right w:val="nil"/>
            </w:tcBorders>
            <w:shd w:val="clear" w:color="auto" w:fill="FFFFFF"/>
          </w:tcPr>
          <w:p w14:paraId="58B51E68"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375C4EA7" w14:textId="23B17A62"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86</w:t>
            </w:r>
            <w:r w:rsidR="00B673DC">
              <w:rPr>
                <w:rFonts w:cs="Arial"/>
                <w:lang w:val="en-GB"/>
              </w:rPr>
              <w:t>2</w:t>
            </w:r>
          </w:p>
        </w:tc>
        <w:tc>
          <w:tcPr>
            <w:tcW w:w="1029" w:type="dxa"/>
            <w:tcBorders>
              <w:left w:val="nil"/>
              <w:right w:val="nil"/>
            </w:tcBorders>
            <w:shd w:val="clear" w:color="auto" w:fill="FFFFFF"/>
          </w:tcPr>
          <w:p w14:paraId="6B423275"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6596B1E1" w14:textId="2B65BB86" w:rsidR="006D7978" w:rsidRPr="006D7978" w:rsidRDefault="006D7978" w:rsidP="00696F75">
            <w:pPr>
              <w:pStyle w:val="CETBodytext"/>
              <w:ind w:right="-1"/>
              <w:rPr>
                <w:rFonts w:cs="Arial"/>
                <w:szCs w:val="18"/>
                <w:lang w:val="en-GB"/>
              </w:rPr>
            </w:pPr>
            <w:r w:rsidRPr="006D7978">
              <w:rPr>
                <w:rFonts w:cs="Arial"/>
                <w:szCs w:val="18"/>
                <w:lang w:val="en-GB"/>
              </w:rPr>
              <w:t>12</w:t>
            </w:r>
            <w:r w:rsidR="00E4039F">
              <w:rPr>
                <w:rFonts w:cs="Arial"/>
                <w:szCs w:val="18"/>
                <w:lang w:val="en-GB" w:bidi="th-TH"/>
              </w:rPr>
              <w:t>4</w:t>
            </w:r>
            <w:r w:rsidRPr="006D7978">
              <w:rPr>
                <w:rFonts w:cs="Arial"/>
                <w:szCs w:val="18"/>
                <w:cs/>
                <w:lang w:val="en-GB" w:bidi="th-TH"/>
              </w:rPr>
              <w:t>.</w:t>
            </w:r>
            <w:r w:rsidR="00ED080B">
              <w:rPr>
                <w:rFonts w:cstheme="minorBidi"/>
                <w:szCs w:val="18"/>
                <w:lang w:bidi="th-TH"/>
              </w:rPr>
              <w:t>4</w:t>
            </w:r>
          </w:p>
        </w:tc>
        <w:tc>
          <w:tcPr>
            <w:tcW w:w="1029" w:type="dxa"/>
            <w:tcBorders>
              <w:left w:val="nil"/>
              <w:right w:val="nil"/>
            </w:tcBorders>
            <w:shd w:val="clear" w:color="auto" w:fill="FFFFFF"/>
          </w:tcPr>
          <w:p w14:paraId="6132FCD9" w14:textId="7FAD65BC" w:rsidR="006D7978" w:rsidRPr="006D7978" w:rsidRDefault="006D7978" w:rsidP="00696F75">
            <w:pPr>
              <w:pStyle w:val="CETBodytext"/>
              <w:ind w:right="-1"/>
              <w:rPr>
                <w:rFonts w:cs="Arial"/>
                <w:szCs w:val="18"/>
                <w:lang w:val="en-GB"/>
              </w:rPr>
            </w:pPr>
            <w:r w:rsidRPr="006D7978">
              <w:rPr>
                <w:rFonts w:cs="Arial"/>
                <w:szCs w:val="18"/>
                <w:lang w:val="en-GB"/>
              </w:rPr>
              <w:t>2</w:t>
            </w:r>
            <w:r w:rsidR="00ED080B">
              <w:rPr>
                <w:rFonts w:cs="Arial"/>
                <w:szCs w:val="18"/>
                <w:lang w:val="en-GB"/>
              </w:rPr>
              <w:t>7</w:t>
            </w:r>
            <w:r w:rsidRPr="006D7978">
              <w:rPr>
                <w:rFonts w:cs="Arial"/>
                <w:szCs w:val="18"/>
                <w:cs/>
                <w:lang w:val="en-GB" w:bidi="th-TH"/>
              </w:rPr>
              <w:t>.</w:t>
            </w:r>
            <w:r w:rsidR="00ED080B">
              <w:rPr>
                <w:rFonts w:cs="Arial"/>
                <w:szCs w:val="18"/>
                <w:lang w:val="en-GB"/>
              </w:rPr>
              <w:t>94</w:t>
            </w:r>
          </w:p>
        </w:tc>
      </w:tr>
      <w:tr w:rsidR="006D7978" w:rsidRPr="006D7978" w14:paraId="2A516996" w14:textId="77777777" w:rsidTr="00696F75">
        <w:tc>
          <w:tcPr>
            <w:tcW w:w="533" w:type="dxa"/>
            <w:tcBorders>
              <w:left w:val="nil"/>
              <w:right w:val="nil"/>
            </w:tcBorders>
            <w:shd w:val="clear" w:color="auto" w:fill="FFFFFF"/>
          </w:tcPr>
          <w:p w14:paraId="30A3AEE8" w14:textId="77777777" w:rsidR="006D7978" w:rsidRPr="006D7978" w:rsidRDefault="006D7978" w:rsidP="00696F75">
            <w:pPr>
              <w:pStyle w:val="CETBodytext"/>
              <w:rPr>
                <w:rFonts w:cs="Arial"/>
                <w:lang w:val="en-GB"/>
              </w:rPr>
            </w:pPr>
            <w:r w:rsidRPr="006D7978">
              <w:rPr>
                <w:rFonts w:cs="Arial"/>
                <w:lang w:val="en-GB"/>
              </w:rPr>
              <w:t>4</w:t>
            </w:r>
          </w:p>
        </w:tc>
        <w:tc>
          <w:tcPr>
            <w:tcW w:w="997" w:type="dxa"/>
            <w:tcBorders>
              <w:left w:val="nil"/>
              <w:right w:val="nil"/>
            </w:tcBorders>
            <w:shd w:val="clear" w:color="auto" w:fill="FFFFFF"/>
          </w:tcPr>
          <w:p w14:paraId="1279C67D" w14:textId="5CA5BBA4"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86</w:t>
            </w:r>
            <w:r w:rsidR="002D5BD4">
              <w:rPr>
                <w:rFonts w:cs="Arial"/>
                <w:lang w:val="en-GB"/>
              </w:rPr>
              <w:t>1</w:t>
            </w:r>
          </w:p>
        </w:tc>
        <w:tc>
          <w:tcPr>
            <w:tcW w:w="997" w:type="dxa"/>
            <w:tcBorders>
              <w:left w:val="nil"/>
              <w:right w:val="nil"/>
            </w:tcBorders>
            <w:shd w:val="clear" w:color="auto" w:fill="FFFFFF"/>
          </w:tcPr>
          <w:p w14:paraId="64C05278" w14:textId="77777777" w:rsidR="006D7978" w:rsidRPr="006D7978" w:rsidRDefault="006D7978" w:rsidP="00696F75">
            <w:pPr>
              <w:pStyle w:val="CETBodytext"/>
              <w:rPr>
                <w:rFonts w:cs="Arial"/>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997" w:type="dxa"/>
            <w:tcBorders>
              <w:left w:val="nil"/>
              <w:right w:val="nil"/>
            </w:tcBorders>
            <w:shd w:val="clear" w:color="auto" w:fill="FFFFFF"/>
          </w:tcPr>
          <w:p w14:paraId="4128B41D" w14:textId="03B5B87A" w:rsidR="006D7978" w:rsidRPr="006D7978" w:rsidRDefault="006D7978" w:rsidP="00696F75">
            <w:pPr>
              <w:pStyle w:val="CETBodytext"/>
              <w:ind w:right="-1"/>
              <w:rPr>
                <w:rFonts w:cs="Arial"/>
                <w:szCs w:val="18"/>
                <w:lang w:val="en-GB"/>
              </w:rPr>
            </w:pPr>
            <w:r w:rsidRPr="006D7978">
              <w:rPr>
                <w:rFonts w:cs="Arial"/>
                <w:szCs w:val="18"/>
                <w:lang w:val="en-GB"/>
              </w:rPr>
              <w:t>7</w:t>
            </w:r>
            <w:r w:rsidR="00E4039F">
              <w:rPr>
                <w:rFonts w:cs="Arial"/>
                <w:szCs w:val="18"/>
                <w:lang w:val="en-GB"/>
              </w:rPr>
              <w:t>4</w:t>
            </w:r>
            <w:r w:rsidRPr="006D7978">
              <w:rPr>
                <w:rFonts w:cs="Arial"/>
                <w:szCs w:val="18"/>
                <w:cs/>
                <w:lang w:val="en-GB" w:bidi="th-TH"/>
              </w:rPr>
              <w:t>.</w:t>
            </w:r>
            <w:r w:rsidR="002D5BD4">
              <w:rPr>
                <w:rFonts w:cs="Arial"/>
                <w:szCs w:val="18"/>
                <w:lang w:bidi="th-TH"/>
              </w:rPr>
              <w:t>72</w:t>
            </w:r>
          </w:p>
        </w:tc>
        <w:tc>
          <w:tcPr>
            <w:tcW w:w="997" w:type="dxa"/>
            <w:tcBorders>
              <w:left w:val="nil"/>
              <w:right w:val="nil"/>
            </w:tcBorders>
            <w:shd w:val="clear" w:color="auto" w:fill="FFFFFF"/>
          </w:tcPr>
          <w:p w14:paraId="5192934D" w14:textId="369AF2E8" w:rsidR="006D7978" w:rsidRPr="006D7978" w:rsidRDefault="006D7978" w:rsidP="00696F75">
            <w:pPr>
              <w:pStyle w:val="CETBodytext"/>
              <w:ind w:right="-1"/>
              <w:rPr>
                <w:rFonts w:cs="Arial"/>
                <w:szCs w:val="18"/>
                <w:lang w:val="en-GB"/>
              </w:rPr>
            </w:pPr>
            <w:r w:rsidRPr="006D7978">
              <w:rPr>
                <w:rFonts w:cs="Arial"/>
                <w:szCs w:val="18"/>
                <w:lang w:val="en-GB"/>
              </w:rPr>
              <w:t>26</w:t>
            </w:r>
            <w:r w:rsidRPr="006D7978">
              <w:rPr>
                <w:rFonts w:cs="Arial"/>
                <w:szCs w:val="18"/>
                <w:cs/>
                <w:lang w:val="en-GB" w:bidi="th-TH"/>
              </w:rPr>
              <w:t>.</w:t>
            </w:r>
            <w:r w:rsidR="002D5BD4">
              <w:rPr>
                <w:rFonts w:cs="Arial"/>
                <w:szCs w:val="18"/>
                <w:lang w:val="en-GB"/>
              </w:rPr>
              <w:t>73</w:t>
            </w:r>
          </w:p>
        </w:tc>
        <w:tc>
          <w:tcPr>
            <w:tcW w:w="142" w:type="dxa"/>
            <w:tcBorders>
              <w:left w:val="nil"/>
              <w:right w:val="nil"/>
            </w:tcBorders>
            <w:shd w:val="clear" w:color="auto" w:fill="FFFFFF"/>
          </w:tcPr>
          <w:p w14:paraId="7F29D7D8"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034A88BC" w14:textId="181CB212"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86</w:t>
            </w:r>
            <w:r w:rsidR="00B673DC">
              <w:rPr>
                <w:rFonts w:cs="Arial"/>
                <w:lang w:val="en-GB"/>
              </w:rPr>
              <w:t>2</w:t>
            </w:r>
          </w:p>
        </w:tc>
        <w:tc>
          <w:tcPr>
            <w:tcW w:w="1029" w:type="dxa"/>
            <w:tcBorders>
              <w:left w:val="nil"/>
              <w:right w:val="nil"/>
            </w:tcBorders>
            <w:shd w:val="clear" w:color="auto" w:fill="FFFFFF"/>
          </w:tcPr>
          <w:p w14:paraId="5D6C5329" w14:textId="77777777" w:rsidR="006D7978" w:rsidRPr="006D7978" w:rsidRDefault="006D7978" w:rsidP="00696F75">
            <w:pPr>
              <w:pStyle w:val="CETBodytext"/>
              <w:ind w:right="-1"/>
              <w:rPr>
                <w:rFonts w:cs="Arial"/>
                <w:szCs w:val="18"/>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1028" w:type="dxa"/>
            <w:tcBorders>
              <w:left w:val="nil"/>
              <w:right w:val="nil"/>
            </w:tcBorders>
            <w:shd w:val="clear" w:color="auto" w:fill="FFFFFF"/>
          </w:tcPr>
          <w:p w14:paraId="1FBF34F3" w14:textId="739390DA" w:rsidR="006D7978" w:rsidRPr="00E4039F" w:rsidRDefault="00ED080B" w:rsidP="00696F75">
            <w:pPr>
              <w:pStyle w:val="CETBodytext"/>
              <w:ind w:right="-1"/>
              <w:rPr>
                <w:rFonts w:cs="Arial"/>
                <w:szCs w:val="18"/>
              </w:rPr>
            </w:pPr>
            <w:r>
              <w:rPr>
                <w:rFonts w:cs="Arial"/>
                <w:szCs w:val="18"/>
                <w:lang w:val="en-GB"/>
              </w:rPr>
              <w:t>70</w:t>
            </w:r>
            <w:r w:rsidR="006D7978" w:rsidRPr="006D7978">
              <w:rPr>
                <w:rFonts w:cs="Arial"/>
                <w:szCs w:val="18"/>
                <w:cs/>
                <w:lang w:val="en-GB" w:bidi="th-TH"/>
              </w:rPr>
              <w:t>.</w:t>
            </w:r>
            <w:r>
              <w:rPr>
                <w:rFonts w:cs="Arial"/>
                <w:szCs w:val="18"/>
                <w:lang w:val="en-GB"/>
              </w:rPr>
              <w:t>0</w:t>
            </w:r>
            <w:r w:rsidR="006D7978" w:rsidRPr="006D7978">
              <w:rPr>
                <w:rFonts w:cs="Arial"/>
                <w:szCs w:val="18"/>
                <w:lang w:val="en-GB"/>
              </w:rPr>
              <w:t>9</w:t>
            </w:r>
          </w:p>
        </w:tc>
        <w:tc>
          <w:tcPr>
            <w:tcW w:w="1029" w:type="dxa"/>
            <w:tcBorders>
              <w:left w:val="nil"/>
              <w:right w:val="nil"/>
            </w:tcBorders>
            <w:shd w:val="clear" w:color="auto" w:fill="FFFFFF"/>
          </w:tcPr>
          <w:p w14:paraId="055F0BB9" w14:textId="5CDCAC74" w:rsidR="006D7978" w:rsidRPr="006D7978" w:rsidRDefault="006D7978" w:rsidP="00696F75">
            <w:pPr>
              <w:pStyle w:val="CETBodytext"/>
              <w:ind w:right="-1"/>
              <w:rPr>
                <w:rFonts w:cs="Arial"/>
                <w:szCs w:val="18"/>
                <w:lang w:val="en-GB"/>
              </w:rPr>
            </w:pPr>
            <w:r w:rsidRPr="006D7978">
              <w:rPr>
                <w:rFonts w:cs="Arial"/>
                <w:szCs w:val="18"/>
                <w:lang w:val="en-GB"/>
              </w:rPr>
              <w:t>2</w:t>
            </w:r>
            <w:r w:rsidR="00ED080B">
              <w:rPr>
                <w:rFonts w:cs="Arial"/>
                <w:szCs w:val="18"/>
                <w:lang w:val="en-GB"/>
              </w:rPr>
              <w:t>7</w:t>
            </w:r>
            <w:r w:rsidRPr="006D7978">
              <w:rPr>
                <w:rFonts w:cs="Arial"/>
                <w:szCs w:val="18"/>
                <w:cs/>
                <w:lang w:val="en-GB" w:bidi="th-TH"/>
              </w:rPr>
              <w:t>.</w:t>
            </w:r>
            <w:r w:rsidR="00ED080B">
              <w:rPr>
                <w:rFonts w:cs="Arial"/>
                <w:szCs w:val="18"/>
                <w:lang w:val="en-GB"/>
              </w:rPr>
              <w:t>94</w:t>
            </w:r>
          </w:p>
        </w:tc>
      </w:tr>
      <w:tr w:rsidR="006D7978" w:rsidRPr="006D7978" w14:paraId="13C11193" w14:textId="77777777" w:rsidTr="00696F75">
        <w:tc>
          <w:tcPr>
            <w:tcW w:w="533" w:type="dxa"/>
            <w:tcBorders>
              <w:left w:val="nil"/>
              <w:right w:val="nil"/>
            </w:tcBorders>
            <w:shd w:val="clear" w:color="auto" w:fill="FFFFFF"/>
          </w:tcPr>
          <w:p w14:paraId="104C6DDF" w14:textId="77777777" w:rsidR="006D7978" w:rsidRPr="006D7978" w:rsidRDefault="006D7978" w:rsidP="00696F75">
            <w:pPr>
              <w:pStyle w:val="CETBodytext"/>
              <w:rPr>
                <w:rFonts w:cs="Arial"/>
                <w:lang w:val="en-GB"/>
              </w:rPr>
            </w:pPr>
            <w:r w:rsidRPr="006D7978">
              <w:rPr>
                <w:rFonts w:cs="Arial"/>
                <w:lang w:val="en-GB"/>
              </w:rPr>
              <w:t>5</w:t>
            </w:r>
          </w:p>
        </w:tc>
        <w:tc>
          <w:tcPr>
            <w:tcW w:w="997" w:type="dxa"/>
            <w:tcBorders>
              <w:left w:val="nil"/>
              <w:right w:val="nil"/>
            </w:tcBorders>
            <w:shd w:val="clear" w:color="auto" w:fill="FFFFFF"/>
          </w:tcPr>
          <w:p w14:paraId="5F1FB756" w14:textId="7745F0E2"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15</w:t>
            </w:r>
            <w:r w:rsidR="00EC24A6">
              <w:rPr>
                <w:rFonts w:cs="Arial"/>
                <w:lang w:val="en-GB"/>
              </w:rPr>
              <w:t>0</w:t>
            </w:r>
          </w:p>
        </w:tc>
        <w:tc>
          <w:tcPr>
            <w:tcW w:w="997" w:type="dxa"/>
            <w:tcBorders>
              <w:left w:val="nil"/>
              <w:right w:val="nil"/>
            </w:tcBorders>
            <w:shd w:val="clear" w:color="auto" w:fill="FFFFFF"/>
          </w:tcPr>
          <w:p w14:paraId="5EC94857"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6AE9133C" w14:textId="484C36BC" w:rsidR="006D7978" w:rsidRPr="004715EC" w:rsidRDefault="00E30DB5" w:rsidP="00696F75">
            <w:pPr>
              <w:pStyle w:val="CETBodytext"/>
              <w:ind w:right="-1"/>
              <w:rPr>
                <w:rFonts w:cs="Arial"/>
                <w:szCs w:val="18"/>
              </w:rPr>
            </w:pPr>
            <w:r>
              <w:rPr>
                <w:rFonts w:cs="Arial"/>
                <w:szCs w:val="18"/>
                <w:lang w:val="en-GB"/>
              </w:rPr>
              <w:t>9</w:t>
            </w:r>
            <w:r w:rsidR="004715EC">
              <w:rPr>
                <w:rFonts w:cs="Arial"/>
                <w:szCs w:val="18"/>
                <w:lang w:val="en-GB" w:bidi="th-TH"/>
              </w:rPr>
              <w:t>1</w:t>
            </w:r>
            <w:r w:rsidR="006D7978" w:rsidRPr="006D7978">
              <w:rPr>
                <w:rFonts w:cs="Arial"/>
                <w:szCs w:val="18"/>
                <w:cs/>
                <w:lang w:val="en-GB" w:bidi="th-TH"/>
              </w:rPr>
              <w:t>.</w:t>
            </w:r>
            <w:r w:rsidR="004715EC">
              <w:rPr>
                <w:rFonts w:cs="Arial"/>
                <w:szCs w:val="18"/>
              </w:rPr>
              <w:t>6</w:t>
            </w:r>
            <w:r w:rsidR="00EC24A6">
              <w:rPr>
                <w:rFonts w:cs="Arial"/>
                <w:szCs w:val="18"/>
              </w:rPr>
              <w:t>6</w:t>
            </w:r>
          </w:p>
        </w:tc>
        <w:tc>
          <w:tcPr>
            <w:tcW w:w="997" w:type="dxa"/>
            <w:tcBorders>
              <w:left w:val="nil"/>
              <w:right w:val="nil"/>
            </w:tcBorders>
            <w:shd w:val="clear" w:color="auto" w:fill="FFFFFF"/>
          </w:tcPr>
          <w:p w14:paraId="0A93D8A4" w14:textId="628BB922" w:rsidR="006D7978" w:rsidRPr="006D7978" w:rsidRDefault="006D7978" w:rsidP="00696F75">
            <w:pPr>
              <w:pStyle w:val="CETBodytext"/>
              <w:ind w:right="-1"/>
              <w:rPr>
                <w:rFonts w:cs="Arial"/>
                <w:szCs w:val="18"/>
                <w:lang w:val="en-GB"/>
              </w:rPr>
            </w:pPr>
            <w:r w:rsidRPr="006D7978">
              <w:rPr>
                <w:rFonts w:cs="Arial"/>
                <w:szCs w:val="18"/>
                <w:lang w:val="en-GB"/>
              </w:rPr>
              <w:t>8</w:t>
            </w:r>
            <w:r w:rsidR="00E30DB5">
              <w:rPr>
                <w:rFonts w:cs="Arial"/>
                <w:szCs w:val="18"/>
                <w:lang w:val="en-GB" w:bidi="th-TH"/>
              </w:rPr>
              <w:t>8</w:t>
            </w:r>
            <w:r w:rsidRPr="006D7978">
              <w:rPr>
                <w:rFonts w:cs="Arial"/>
                <w:szCs w:val="18"/>
                <w:cs/>
                <w:lang w:val="en-GB" w:bidi="th-TH"/>
              </w:rPr>
              <w:t>.</w:t>
            </w:r>
            <w:r w:rsidR="00EC24A6">
              <w:rPr>
                <w:rFonts w:cs="Arial"/>
                <w:szCs w:val="18"/>
                <w:lang w:bidi="th-TH"/>
              </w:rPr>
              <w:t>1</w:t>
            </w:r>
            <w:r w:rsidR="00130B45">
              <w:rPr>
                <w:rFonts w:cs="Arial"/>
                <w:szCs w:val="18"/>
                <w:lang w:bidi="th-TH"/>
              </w:rPr>
              <w:t>7</w:t>
            </w:r>
          </w:p>
        </w:tc>
        <w:tc>
          <w:tcPr>
            <w:tcW w:w="142" w:type="dxa"/>
            <w:tcBorders>
              <w:left w:val="nil"/>
              <w:right w:val="nil"/>
            </w:tcBorders>
            <w:shd w:val="clear" w:color="auto" w:fill="FFFFFF"/>
          </w:tcPr>
          <w:p w14:paraId="64EAB829"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1BA7D9A9" w14:textId="2F8727A1"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1</w:t>
            </w:r>
            <w:r w:rsidR="00A721E6">
              <w:rPr>
                <w:rFonts w:cs="Arial"/>
                <w:lang w:val="en-GB"/>
              </w:rPr>
              <w:t>50</w:t>
            </w:r>
          </w:p>
        </w:tc>
        <w:tc>
          <w:tcPr>
            <w:tcW w:w="1029" w:type="dxa"/>
            <w:tcBorders>
              <w:left w:val="nil"/>
              <w:right w:val="nil"/>
            </w:tcBorders>
            <w:shd w:val="clear" w:color="auto" w:fill="FFFFFF"/>
          </w:tcPr>
          <w:p w14:paraId="1155D6EE"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25231439" w14:textId="2979E9A8" w:rsidR="006D7978" w:rsidRPr="00607C1E" w:rsidRDefault="00607C1E" w:rsidP="00696F75">
            <w:pPr>
              <w:pStyle w:val="CETBodytext"/>
              <w:ind w:right="-1"/>
              <w:rPr>
                <w:rFonts w:cstheme="minorBidi"/>
                <w:szCs w:val="22"/>
                <w:lang w:bidi="th-TH"/>
              </w:rPr>
            </w:pPr>
            <w:r>
              <w:rPr>
                <w:rFonts w:cstheme="minorBidi"/>
                <w:szCs w:val="22"/>
                <w:lang w:bidi="th-TH"/>
              </w:rPr>
              <w:t>9</w:t>
            </w:r>
            <w:r w:rsidR="00A721E6">
              <w:rPr>
                <w:rFonts w:cstheme="minorBidi"/>
                <w:szCs w:val="22"/>
                <w:lang w:bidi="th-TH"/>
              </w:rPr>
              <w:t>1</w:t>
            </w:r>
            <w:r w:rsidR="006D7978" w:rsidRPr="006D7978">
              <w:rPr>
                <w:rFonts w:cs="Arial"/>
                <w:szCs w:val="18"/>
                <w:cs/>
                <w:lang w:val="en-GB" w:bidi="th-TH"/>
              </w:rPr>
              <w:t>.</w:t>
            </w:r>
            <w:r>
              <w:rPr>
                <w:rFonts w:cstheme="minorBidi"/>
                <w:szCs w:val="22"/>
                <w:lang w:bidi="th-TH"/>
              </w:rPr>
              <w:t>5</w:t>
            </w:r>
            <w:r w:rsidR="00A721E6">
              <w:rPr>
                <w:rFonts w:cstheme="minorBidi"/>
                <w:szCs w:val="22"/>
                <w:lang w:bidi="th-TH"/>
              </w:rPr>
              <w:t>1</w:t>
            </w:r>
          </w:p>
        </w:tc>
        <w:tc>
          <w:tcPr>
            <w:tcW w:w="1029" w:type="dxa"/>
            <w:tcBorders>
              <w:left w:val="nil"/>
              <w:right w:val="nil"/>
            </w:tcBorders>
            <w:shd w:val="clear" w:color="auto" w:fill="FFFFFF"/>
          </w:tcPr>
          <w:p w14:paraId="4DCB852E" w14:textId="33C88078" w:rsidR="006D7978" w:rsidRPr="006D7978" w:rsidRDefault="006D7978" w:rsidP="00696F75">
            <w:pPr>
              <w:pStyle w:val="CETBodytext"/>
              <w:ind w:right="-1"/>
              <w:rPr>
                <w:rFonts w:cs="Arial"/>
                <w:szCs w:val="18"/>
                <w:lang w:val="en-GB"/>
              </w:rPr>
            </w:pPr>
            <w:r w:rsidRPr="006D7978">
              <w:rPr>
                <w:rFonts w:cs="Arial"/>
                <w:szCs w:val="18"/>
                <w:lang w:val="en-GB"/>
              </w:rPr>
              <w:t>8</w:t>
            </w:r>
            <w:r w:rsidR="002D546E">
              <w:rPr>
                <w:rFonts w:cs="Arial"/>
                <w:szCs w:val="18"/>
                <w:lang w:val="en-GB"/>
              </w:rPr>
              <w:t>8</w:t>
            </w:r>
            <w:r w:rsidRPr="006D7978">
              <w:rPr>
                <w:rFonts w:cs="Arial"/>
                <w:szCs w:val="18"/>
                <w:cs/>
                <w:lang w:val="en-GB" w:bidi="th-TH"/>
              </w:rPr>
              <w:t>.</w:t>
            </w:r>
            <w:r w:rsidR="002D546E">
              <w:rPr>
                <w:rFonts w:cstheme="minorBidi"/>
                <w:szCs w:val="18"/>
                <w:lang w:bidi="th-TH"/>
              </w:rPr>
              <w:t>5</w:t>
            </w:r>
            <w:r w:rsidR="00A721E6">
              <w:rPr>
                <w:rFonts w:cs="Arial"/>
                <w:szCs w:val="18"/>
                <w:lang w:val="en-GB"/>
              </w:rPr>
              <w:t>1</w:t>
            </w:r>
          </w:p>
        </w:tc>
      </w:tr>
      <w:tr w:rsidR="006D7978" w:rsidRPr="006D7978" w14:paraId="66F90D4B" w14:textId="77777777" w:rsidTr="00696F75">
        <w:tc>
          <w:tcPr>
            <w:tcW w:w="533" w:type="dxa"/>
            <w:tcBorders>
              <w:left w:val="nil"/>
              <w:right w:val="nil"/>
            </w:tcBorders>
            <w:shd w:val="clear" w:color="auto" w:fill="FFFFFF"/>
          </w:tcPr>
          <w:p w14:paraId="70CC0266" w14:textId="77777777" w:rsidR="006D7978" w:rsidRPr="006D7978" w:rsidRDefault="006D7978" w:rsidP="00696F75">
            <w:pPr>
              <w:pStyle w:val="CETBodytext"/>
              <w:rPr>
                <w:rFonts w:cs="Arial"/>
                <w:lang w:val="en-GB"/>
              </w:rPr>
            </w:pPr>
            <w:r w:rsidRPr="006D7978">
              <w:rPr>
                <w:rFonts w:cs="Arial"/>
                <w:lang w:val="en-GB"/>
              </w:rPr>
              <w:t>6</w:t>
            </w:r>
          </w:p>
        </w:tc>
        <w:tc>
          <w:tcPr>
            <w:tcW w:w="997" w:type="dxa"/>
            <w:tcBorders>
              <w:left w:val="nil"/>
              <w:right w:val="nil"/>
            </w:tcBorders>
            <w:shd w:val="clear" w:color="auto" w:fill="FFFFFF"/>
          </w:tcPr>
          <w:p w14:paraId="5D8506A1" w14:textId="4785E5A5"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0</w:t>
            </w:r>
            <w:r w:rsidR="007118EA">
              <w:rPr>
                <w:rFonts w:cs="Arial"/>
                <w:lang w:val="en-GB"/>
              </w:rPr>
              <w:t>25</w:t>
            </w:r>
          </w:p>
        </w:tc>
        <w:tc>
          <w:tcPr>
            <w:tcW w:w="997" w:type="dxa"/>
            <w:tcBorders>
              <w:left w:val="nil"/>
              <w:right w:val="nil"/>
            </w:tcBorders>
            <w:shd w:val="clear" w:color="auto" w:fill="FFFFFF"/>
          </w:tcPr>
          <w:p w14:paraId="535C26D4"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114A72C7" w14:textId="2C8009ED" w:rsidR="006D7978" w:rsidRPr="006D7978" w:rsidRDefault="007118EA" w:rsidP="00696F75">
            <w:pPr>
              <w:pStyle w:val="CETBodytext"/>
              <w:ind w:right="-1"/>
              <w:rPr>
                <w:rFonts w:cs="Arial"/>
                <w:szCs w:val="18"/>
                <w:lang w:val="en-GB"/>
              </w:rPr>
            </w:pPr>
            <w:r>
              <w:rPr>
                <w:rFonts w:cs="Arial"/>
                <w:szCs w:val="18"/>
                <w:lang w:val="en-GB"/>
              </w:rPr>
              <w:t>9</w:t>
            </w:r>
            <w:r w:rsidR="004715EC">
              <w:rPr>
                <w:rFonts w:cs="Browallia New"/>
                <w:szCs w:val="22"/>
                <w:lang w:bidi="th-TH"/>
              </w:rPr>
              <w:t>1</w:t>
            </w:r>
            <w:r w:rsidR="006D7978" w:rsidRPr="006D7978">
              <w:rPr>
                <w:rFonts w:cs="Arial"/>
                <w:szCs w:val="18"/>
                <w:cs/>
                <w:lang w:val="en-GB" w:bidi="th-TH"/>
              </w:rPr>
              <w:t>.</w:t>
            </w:r>
            <w:r w:rsidR="004715EC">
              <w:rPr>
                <w:rFonts w:cstheme="minorBidi"/>
                <w:szCs w:val="18"/>
                <w:lang w:bidi="th-TH"/>
              </w:rPr>
              <w:t>6</w:t>
            </w:r>
            <w:r w:rsidR="00EC24A6">
              <w:rPr>
                <w:rFonts w:cstheme="minorBidi"/>
                <w:szCs w:val="18"/>
                <w:lang w:bidi="th-TH"/>
              </w:rPr>
              <w:t>6</w:t>
            </w:r>
          </w:p>
        </w:tc>
        <w:tc>
          <w:tcPr>
            <w:tcW w:w="997" w:type="dxa"/>
            <w:tcBorders>
              <w:left w:val="nil"/>
              <w:right w:val="nil"/>
            </w:tcBorders>
            <w:shd w:val="clear" w:color="auto" w:fill="FFFFFF"/>
          </w:tcPr>
          <w:p w14:paraId="7021F503" w14:textId="55B45A44" w:rsidR="006D7978" w:rsidRPr="006D7978" w:rsidRDefault="00346065" w:rsidP="00696F75">
            <w:pPr>
              <w:pStyle w:val="CETBodytext"/>
              <w:ind w:right="-1"/>
              <w:rPr>
                <w:rFonts w:cs="Arial"/>
                <w:szCs w:val="18"/>
                <w:lang w:val="en-GB"/>
              </w:rPr>
            </w:pPr>
            <w:r>
              <w:rPr>
                <w:rFonts w:cs="Arial"/>
                <w:szCs w:val="18"/>
                <w:lang w:val="en-GB"/>
              </w:rPr>
              <w:t>41.8</w:t>
            </w:r>
            <w:r w:rsidR="00EC24A6">
              <w:rPr>
                <w:rFonts w:cs="Arial"/>
                <w:szCs w:val="18"/>
                <w:lang w:val="en-GB"/>
              </w:rPr>
              <w:t>9</w:t>
            </w:r>
          </w:p>
        </w:tc>
        <w:tc>
          <w:tcPr>
            <w:tcW w:w="142" w:type="dxa"/>
            <w:tcBorders>
              <w:left w:val="nil"/>
              <w:right w:val="nil"/>
            </w:tcBorders>
            <w:shd w:val="clear" w:color="auto" w:fill="FFFFFF"/>
          </w:tcPr>
          <w:p w14:paraId="61C1612F"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52BA33E5" w14:textId="52CEABEC"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0</w:t>
            </w:r>
            <w:r w:rsidR="00346065">
              <w:rPr>
                <w:rFonts w:cs="Arial"/>
                <w:szCs w:val="18"/>
                <w:lang w:val="en-GB"/>
              </w:rPr>
              <w:t>26</w:t>
            </w:r>
          </w:p>
        </w:tc>
        <w:tc>
          <w:tcPr>
            <w:tcW w:w="1029" w:type="dxa"/>
            <w:tcBorders>
              <w:left w:val="nil"/>
              <w:right w:val="nil"/>
            </w:tcBorders>
            <w:shd w:val="clear" w:color="auto" w:fill="FFFFFF"/>
          </w:tcPr>
          <w:p w14:paraId="4C65C0A4"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769C355B" w14:textId="5D992F56" w:rsidR="006D7978" w:rsidRPr="00346065" w:rsidRDefault="00346065" w:rsidP="00696F75">
            <w:pPr>
              <w:pStyle w:val="CETBodytext"/>
              <w:ind w:right="-1"/>
              <w:rPr>
                <w:rFonts w:cs="Arial"/>
                <w:szCs w:val="18"/>
              </w:rPr>
            </w:pPr>
            <w:r>
              <w:rPr>
                <w:rFonts w:cs="Arial"/>
                <w:szCs w:val="18"/>
                <w:lang w:val="en-GB" w:bidi="th-TH"/>
              </w:rPr>
              <w:t>9</w:t>
            </w:r>
            <w:r w:rsidR="00A721E6">
              <w:rPr>
                <w:rFonts w:cs="Arial"/>
                <w:szCs w:val="18"/>
                <w:lang w:val="en-GB" w:bidi="th-TH"/>
              </w:rPr>
              <w:t>1</w:t>
            </w:r>
            <w:r w:rsidR="006D7978" w:rsidRPr="006D7978">
              <w:rPr>
                <w:rFonts w:cs="Arial"/>
                <w:szCs w:val="18"/>
                <w:cs/>
                <w:lang w:val="en-GB" w:bidi="th-TH"/>
              </w:rPr>
              <w:t>.</w:t>
            </w:r>
            <w:r>
              <w:rPr>
                <w:rFonts w:cs="Arial"/>
                <w:szCs w:val="18"/>
              </w:rPr>
              <w:t>5</w:t>
            </w:r>
            <w:r w:rsidR="00A721E6">
              <w:rPr>
                <w:rFonts w:cs="Arial"/>
                <w:szCs w:val="18"/>
              </w:rPr>
              <w:t>1</w:t>
            </w:r>
          </w:p>
        </w:tc>
        <w:tc>
          <w:tcPr>
            <w:tcW w:w="1029" w:type="dxa"/>
            <w:tcBorders>
              <w:left w:val="nil"/>
              <w:right w:val="nil"/>
            </w:tcBorders>
            <w:shd w:val="clear" w:color="auto" w:fill="FFFFFF"/>
          </w:tcPr>
          <w:p w14:paraId="61B7E5D5" w14:textId="564E7997" w:rsidR="006D7978" w:rsidRPr="006D7978" w:rsidRDefault="00346065" w:rsidP="00696F75">
            <w:pPr>
              <w:pStyle w:val="CETBodytext"/>
              <w:ind w:right="-1"/>
              <w:rPr>
                <w:rFonts w:cs="Arial"/>
                <w:szCs w:val="18"/>
                <w:lang w:val="en-GB"/>
              </w:rPr>
            </w:pPr>
            <w:r>
              <w:rPr>
                <w:rFonts w:cs="Arial"/>
                <w:szCs w:val="18"/>
                <w:lang w:val="en-GB"/>
              </w:rPr>
              <w:t>4</w:t>
            </w:r>
            <w:r w:rsidR="00A721E6">
              <w:rPr>
                <w:rFonts w:cs="Arial"/>
                <w:szCs w:val="18"/>
                <w:lang w:val="en-GB"/>
              </w:rPr>
              <w:t>3</w:t>
            </w:r>
            <w:r>
              <w:rPr>
                <w:rFonts w:cs="Arial"/>
                <w:szCs w:val="18"/>
                <w:lang w:val="en-GB"/>
              </w:rPr>
              <w:t>.</w:t>
            </w:r>
            <w:r w:rsidR="00A721E6">
              <w:rPr>
                <w:rFonts w:cs="Arial"/>
                <w:szCs w:val="18"/>
                <w:lang w:val="en-GB"/>
              </w:rPr>
              <w:t>48</w:t>
            </w:r>
          </w:p>
        </w:tc>
      </w:tr>
      <w:tr w:rsidR="006D7978" w:rsidRPr="006D7978" w14:paraId="6D4879E2" w14:textId="77777777" w:rsidTr="00696F75">
        <w:tc>
          <w:tcPr>
            <w:tcW w:w="533" w:type="dxa"/>
            <w:tcBorders>
              <w:left w:val="nil"/>
              <w:right w:val="nil"/>
            </w:tcBorders>
            <w:shd w:val="clear" w:color="auto" w:fill="FFFFFF"/>
          </w:tcPr>
          <w:p w14:paraId="7B7FEC2E" w14:textId="77777777" w:rsidR="006D7978" w:rsidRPr="006D7978" w:rsidRDefault="006D7978" w:rsidP="00696F75">
            <w:pPr>
              <w:pStyle w:val="CETBodytext"/>
              <w:rPr>
                <w:rFonts w:cs="Arial"/>
                <w:lang w:val="en-GB"/>
              </w:rPr>
            </w:pPr>
            <w:r w:rsidRPr="006D7978">
              <w:rPr>
                <w:rFonts w:cs="Arial"/>
                <w:lang w:val="en-GB"/>
              </w:rPr>
              <w:t>7</w:t>
            </w:r>
          </w:p>
        </w:tc>
        <w:tc>
          <w:tcPr>
            <w:tcW w:w="997" w:type="dxa"/>
            <w:tcBorders>
              <w:left w:val="nil"/>
              <w:right w:val="nil"/>
            </w:tcBorders>
            <w:shd w:val="clear" w:color="auto" w:fill="FFFFFF"/>
          </w:tcPr>
          <w:p w14:paraId="75949D2A" w14:textId="33C2D635"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1</w:t>
            </w:r>
            <w:r w:rsidR="00845369">
              <w:rPr>
                <w:rFonts w:cs="Arial"/>
                <w:lang w:val="en-GB"/>
              </w:rPr>
              <w:t>2</w:t>
            </w:r>
            <w:r w:rsidR="00EC24A6">
              <w:rPr>
                <w:rFonts w:cs="Arial"/>
                <w:lang w:val="en-GB"/>
              </w:rPr>
              <w:t>5</w:t>
            </w:r>
          </w:p>
        </w:tc>
        <w:tc>
          <w:tcPr>
            <w:tcW w:w="997" w:type="dxa"/>
            <w:tcBorders>
              <w:left w:val="nil"/>
              <w:right w:val="nil"/>
            </w:tcBorders>
            <w:shd w:val="clear" w:color="auto" w:fill="FFFFFF"/>
          </w:tcPr>
          <w:p w14:paraId="615E4938"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792BD802" w14:textId="77843595" w:rsidR="006D7978" w:rsidRPr="00845369" w:rsidRDefault="00845369" w:rsidP="00696F75">
            <w:pPr>
              <w:pStyle w:val="CETBodytext"/>
              <w:ind w:right="-1"/>
              <w:rPr>
                <w:rFonts w:cstheme="minorBidi"/>
                <w:szCs w:val="22"/>
                <w:lang w:bidi="th-TH"/>
              </w:rPr>
            </w:pPr>
            <w:r>
              <w:rPr>
                <w:rFonts w:cs="Arial"/>
                <w:szCs w:val="18"/>
                <w:lang w:val="en-GB"/>
              </w:rPr>
              <w:t>9</w:t>
            </w:r>
            <w:r w:rsidR="00C045D4">
              <w:rPr>
                <w:rFonts w:cs="Arial"/>
                <w:szCs w:val="18"/>
                <w:lang w:bidi="th-TH"/>
              </w:rPr>
              <w:t>1</w:t>
            </w:r>
            <w:r w:rsidR="006D7978" w:rsidRPr="006D7978">
              <w:rPr>
                <w:rFonts w:cs="Arial"/>
                <w:szCs w:val="18"/>
                <w:cs/>
                <w:lang w:val="en-GB" w:bidi="th-TH"/>
              </w:rPr>
              <w:t>.</w:t>
            </w:r>
            <w:r w:rsidR="00C045D4">
              <w:rPr>
                <w:rFonts w:cstheme="minorBidi"/>
                <w:szCs w:val="18"/>
                <w:lang w:bidi="th-TH"/>
              </w:rPr>
              <w:t>6</w:t>
            </w:r>
            <w:r w:rsidR="00EC24A6">
              <w:rPr>
                <w:rFonts w:cstheme="minorBidi"/>
                <w:szCs w:val="18"/>
                <w:lang w:bidi="th-TH"/>
              </w:rPr>
              <w:t>6</w:t>
            </w:r>
          </w:p>
        </w:tc>
        <w:tc>
          <w:tcPr>
            <w:tcW w:w="997" w:type="dxa"/>
            <w:tcBorders>
              <w:left w:val="nil"/>
              <w:right w:val="nil"/>
            </w:tcBorders>
            <w:shd w:val="clear" w:color="auto" w:fill="FFFFFF"/>
          </w:tcPr>
          <w:p w14:paraId="220ACFCC" w14:textId="66413F30" w:rsidR="006D7978" w:rsidRPr="006D7978" w:rsidRDefault="00845369" w:rsidP="00696F75">
            <w:pPr>
              <w:pStyle w:val="CETBodytext"/>
              <w:ind w:right="-1"/>
              <w:rPr>
                <w:rFonts w:cs="Arial"/>
                <w:szCs w:val="18"/>
                <w:lang w:val="en-GB"/>
              </w:rPr>
            </w:pPr>
            <w:r>
              <w:rPr>
                <w:rFonts w:cs="Arial"/>
                <w:szCs w:val="18"/>
                <w:lang w:val="en-GB"/>
              </w:rPr>
              <w:t>97.4</w:t>
            </w:r>
            <w:r w:rsidR="00C045D4">
              <w:rPr>
                <w:rFonts w:cs="Arial"/>
                <w:szCs w:val="18"/>
                <w:lang w:val="en-GB"/>
              </w:rPr>
              <w:t>6</w:t>
            </w:r>
          </w:p>
        </w:tc>
        <w:tc>
          <w:tcPr>
            <w:tcW w:w="142" w:type="dxa"/>
            <w:tcBorders>
              <w:left w:val="nil"/>
              <w:right w:val="nil"/>
            </w:tcBorders>
            <w:shd w:val="clear" w:color="auto" w:fill="FFFFFF"/>
          </w:tcPr>
          <w:p w14:paraId="13D27D62"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0D20DBE4" w14:textId="254814CA"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1</w:t>
            </w:r>
            <w:r w:rsidR="00D96F21">
              <w:rPr>
                <w:rFonts w:cs="Arial"/>
                <w:lang w:val="en-GB"/>
              </w:rPr>
              <w:t>2</w:t>
            </w:r>
            <w:r w:rsidR="00B673DC">
              <w:rPr>
                <w:rFonts w:cs="Arial"/>
                <w:lang w:val="en-GB"/>
              </w:rPr>
              <w:t>4</w:t>
            </w:r>
          </w:p>
        </w:tc>
        <w:tc>
          <w:tcPr>
            <w:tcW w:w="1029" w:type="dxa"/>
            <w:tcBorders>
              <w:left w:val="nil"/>
              <w:right w:val="nil"/>
            </w:tcBorders>
            <w:shd w:val="clear" w:color="auto" w:fill="FFFFFF"/>
          </w:tcPr>
          <w:p w14:paraId="40A071A6"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6634D381" w14:textId="225E7F4C" w:rsidR="006D7978" w:rsidRPr="00D96F21" w:rsidRDefault="00D96F21" w:rsidP="00696F75">
            <w:pPr>
              <w:pStyle w:val="CETBodytext"/>
              <w:ind w:right="-1"/>
              <w:rPr>
                <w:rFonts w:cs="Browallia New"/>
                <w:szCs w:val="22"/>
                <w:lang w:bidi="th-TH"/>
              </w:rPr>
            </w:pPr>
            <w:r>
              <w:rPr>
                <w:rFonts w:cs="Arial"/>
                <w:szCs w:val="18"/>
                <w:lang w:val="en-GB" w:bidi="th-TH"/>
              </w:rPr>
              <w:t>9</w:t>
            </w:r>
            <w:r w:rsidR="00A721E6">
              <w:rPr>
                <w:rFonts w:cs="Arial"/>
                <w:szCs w:val="18"/>
                <w:lang w:val="en-GB" w:bidi="th-TH"/>
              </w:rPr>
              <w:t>1</w:t>
            </w:r>
            <w:r w:rsidR="006D7978" w:rsidRPr="006D7978">
              <w:rPr>
                <w:rFonts w:cs="Arial"/>
                <w:szCs w:val="18"/>
                <w:cs/>
                <w:lang w:val="en-GB" w:bidi="th-TH"/>
              </w:rPr>
              <w:t>.</w:t>
            </w:r>
            <w:r>
              <w:rPr>
                <w:rFonts w:cs="Arial"/>
                <w:szCs w:val="18"/>
                <w:lang w:bidi="th-TH"/>
              </w:rPr>
              <w:t>5</w:t>
            </w:r>
            <w:r w:rsidR="00A721E6">
              <w:rPr>
                <w:rFonts w:cs="Arial"/>
                <w:szCs w:val="18"/>
                <w:lang w:bidi="th-TH"/>
              </w:rPr>
              <w:t>1</w:t>
            </w:r>
          </w:p>
        </w:tc>
        <w:tc>
          <w:tcPr>
            <w:tcW w:w="1029" w:type="dxa"/>
            <w:tcBorders>
              <w:left w:val="nil"/>
              <w:right w:val="nil"/>
            </w:tcBorders>
            <w:shd w:val="clear" w:color="auto" w:fill="FFFFFF"/>
          </w:tcPr>
          <w:p w14:paraId="13A2F2C7" w14:textId="2B4EA948" w:rsidR="006D7978" w:rsidRPr="006D7978" w:rsidRDefault="00D96F21" w:rsidP="00696F75">
            <w:pPr>
              <w:pStyle w:val="CETBodytext"/>
              <w:ind w:right="-1"/>
              <w:rPr>
                <w:rFonts w:cs="Arial"/>
                <w:szCs w:val="18"/>
                <w:lang w:val="en-GB"/>
              </w:rPr>
            </w:pPr>
            <w:r>
              <w:rPr>
                <w:rFonts w:cs="Arial"/>
                <w:szCs w:val="18"/>
                <w:lang w:val="en-GB"/>
              </w:rPr>
              <w:t>97.</w:t>
            </w:r>
            <w:r w:rsidR="00A721E6">
              <w:rPr>
                <w:rFonts w:cs="Arial"/>
                <w:szCs w:val="18"/>
                <w:lang w:val="en-GB"/>
              </w:rPr>
              <w:t>48</w:t>
            </w:r>
          </w:p>
        </w:tc>
      </w:tr>
      <w:tr w:rsidR="006D7978" w:rsidRPr="006D7978" w14:paraId="0FD2278D" w14:textId="77777777" w:rsidTr="00696F75">
        <w:tc>
          <w:tcPr>
            <w:tcW w:w="533" w:type="dxa"/>
            <w:tcBorders>
              <w:left w:val="nil"/>
              <w:right w:val="nil"/>
            </w:tcBorders>
            <w:shd w:val="clear" w:color="auto" w:fill="FFFFFF"/>
          </w:tcPr>
          <w:p w14:paraId="1078B8C8" w14:textId="77777777" w:rsidR="006D7978" w:rsidRPr="006D7978" w:rsidRDefault="006D7978" w:rsidP="00696F75">
            <w:pPr>
              <w:pStyle w:val="CETBodytext"/>
              <w:rPr>
                <w:rFonts w:cs="Arial"/>
                <w:lang w:val="en-GB"/>
              </w:rPr>
            </w:pPr>
            <w:r w:rsidRPr="006D7978">
              <w:rPr>
                <w:rFonts w:cs="Arial"/>
                <w:lang w:val="en-GB"/>
              </w:rPr>
              <w:t>8</w:t>
            </w:r>
          </w:p>
        </w:tc>
        <w:tc>
          <w:tcPr>
            <w:tcW w:w="997" w:type="dxa"/>
            <w:tcBorders>
              <w:left w:val="nil"/>
              <w:right w:val="nil"/>
            </w:tcBorders>
            <w:shd w:val="clear" w:color="auto" w:fill="FFFFFF"/>
          </w:tcPr>
          <w:p w14:paraId="025596DE" w14:textId="29A4BE56"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1</w:t>
            </w:r>
            <w:r w:rsidR="002408C1">
              <w:rPr>
                <w:rFonts w:cs="Arial"/>
                <w:lang w:val="en-GB"/>
              </w:rPr>
              <w:t>2</w:t>
            </w:r>
            <w:r w:rsidR="00EC24A6">
              <w:rPr>
                <w:rFonts w:cs="Arial"/>
                <w:lang w:val="en-GB"/>
              </w:rPr>
              <w:t>5</w:t>
            </w:r>
          </w:p>
        </w:tc>
        <w:tc>
          <w:tcPr>
            <w:tcW w:w="997" w:type="dxa"/>
            <w:tcBorders>
              <w:left w:val="nil"/>
              <w:right w:val="nil"/>
            </w:tcBorders>
            <w:shd w:val="clear" w:color="auto" w:fill="FFFFFF"/>
          </w:tcPr>
          <w:p w14:paraId="28897DB2" w14:textId="77777777" w:rsidR="006D7978" w:rsidRPr="006D7978" w:rsidRDefault="006D7978" w:rsidP="00696F75">
            <w:pPr>
              <w:pStyle w:val="CETBodytext"/>
              <w:rPr>
                <w:rFonts w:cs="Arial"/>
                <w:lang w:val="en-GB"/>
              </w:rPr>
            </w:pPr>
            <w:r w:rsidRPr="006D7978">
              <w:rPr>
                <w:rFonts w:cs="Arial"/>
                <w:lang w:val="en-GB"/>
              </w:rPr>
              <w:t>1555</w:t>
            </w:r>
          </w:p>
        </w:tc>
        <w:tc>
          <w:tcPr>
            <w:tcW w:w="997" w:type="dxa"/>
            <w:tcBorders>
              <w:left w:val="nil"/>
              <w:right w:val="nil"/>
            </w:tcBorders>
            <w:shd w:val="clear" w:color="auto" w:fill="FFFFFF"/>
          </w:tcPr>
          <w:p w14:paraId="3DA7CE3D" w14:textId="00B4D32F" w:rsidR="006D7978" w:rsidRPr="006D7978" w:rsidRDefault="006D7978" w:rsidP="00696F75">
            <w:pPr>
              <w:pStyle w:val="CETBodytext"/>
              <w:ind w:right="-1"/>
              <w:rPr>
                <w:rFonts w:cs="Arial"/>
                <w:szCs w:val="18"/>
                <w:lang w:val="en-GB"/>
              </w:rPr>
            </w:pPr>
            <w:r w:rsidRPr="006D7978">
              <w:rPr>
                <w:rFonts w:cs="Arial"/>
                <w:szCs w:val="18"/>
                <w:lang w:val="en-GB"/>
              </w:rPr>
              <w:t>40</w:t>
            </w:r>
            <w:r w:rsidRPr="006D7978">
              <w:rPr>
                <w:rFonts w:cs="Arial"/>
                <w:szCs w:val="18"/>
                <w:cs/>
                <w:lang w:val="en-GB" w:bidi="th-TH"/>
              </w:rPr>
              <w:t>.</w:t>
            </w:r>
            <w:r w:rsidR="002408C1">
              <w:rPr>
                <w:rFonts w:cstheme="minorBidi"/>
                <w:szCs w:val="22"/>
                <w:lang w:bidi="th-TH"/>
              </w:rPr>
              <w:t>9</w:t>
            </w:r>
            <w:r w:rsidR="00C045D4">
              <w:rPr>
                <w:rFonts w:cs="Arial"/>
                <w:szCs w:val="18"/>
                <w:lang w:val="en-GB"/>
              </w:rPr>
              <w:t>3</w:t>
            </w:r>
          </w:p>
        </w:tc>
        <w:tc>
          <w:tcPr>
            <w:tcW w:w="997" w:type="dxa"/>
            <w:tcBorders>
              <w:left w:val="nil"/>
              <w:right w:val="nil"/>
            </w:tcBorders>
            <w:shd w:val="clear" w:color="auto" w:fill="FFFFFF"/>
          </w:tcPr>
          <w:p w14:paraId="699FC9F5" w14:textId="5A766191" w:rsidR="006D7978" w:rsidRPr="006D7978" w:rsidRDefault="002408C1" w:rsidP="00696F75">
            <w:pPr>
              <w:pStyle w:val="CETBodytext"/>
              <w:ind w:right="-1"/>
              <w:rPr>
                <w:rFonts w:cs="Arial"/>
                <w:szCs w:val="18"/>
                <w:lang w:val="en-GB"/>
              </w:rPr>
            </w:pPr>
            <w:r>
              <w:rPr>
                <w:rFonts w:cs="Arial"/>
                <w:szCs w:val="18"/>
                <w:lang w:val="en-GB"/>
              </w:rPr>
              <w:t>97.4</w:t>
            </w:r>
            <w:r w:rsidR="00C045D4">
              <w:rPr>
                <w:rFonts w:cs="Arial"/>
                <w:szCs w:val="18"/>
                <w:lang w:val="en-GB"/>
              </w:rPr>
              <w:t>6</w:t>
            </w:r>
          </w:p>
        </w:tc>
        <w:tc>
          <w:tcPr>
            <w:tcW w:w="142" w:type="dxa"/>
            <w:tcBorders>
              <w:left w:val="nil"/>
              <w:right w:val="nil"/>
            </w:tcBorders>
            <w:shd w:val="clear" w:color="auto" w:fill="FFFFFF"/>
          </w:tcPr>
          <w:p w14:paraId="3213A701"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36FA9387" w14:textId="4720059D"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1</w:t>
            </w:r>
            <w:r w:rsidR="001E168F">
              <w:rPr>
                <w:rFonts w:cs="Arial"/>
                <w:lang w:val="en-GB"/>
              </w:rPr>
              <w:t>2</w:t>
            </w:r>
            <w:r w:rsidR="00B673DC">
              <w:rPr>
                <w:rFonts w:cs="Arial"/>
                <w:lang w:val="en-GB"/>
              </w:rPr>
              <w:t>4</w:t>
            </w:r>
          </w:p>
        </w:tc>
        <w:tc>
          <w:tcPr>
            <w:tcW w:w="1029" w:type="dxa"/>
            <w:tcBorders>
              <w:left w:val="nil"/>
              <w:right w:val="nil"/>
            </w:tcBorders>
            <w:shd w:val="clear" w:color="auto" w:fill="FFFFFF"/>
          </w:tcPr>
          <w:p w14:paraId="45FA646E" w14:textId="77777777" w:rsidR="006D7978" w:rsidRPr="006D7978" w:rsidRDefault="006D7978" w:rsidP="00696F75">
            <w:pPr>
              <w:pStyle w:val="CETBodytext"/>
              <w:ind w:right="-1"/>
              <w:rPr>
                <w:rFonts w:cs="Arial"/>
                <w:szCs w:val="18"/>
                <w:lang w:val="en-GB"/>
              </w:rPr>
            </w:pPr>
            <w:r w:rsidRPr="006D7978">
              <w:rPr>
                <w:rFonts w:cs="Arial"/>
                <w:lang w:val="en-GB"/>
              </w:rPr>
              <w:t>1555</w:t>
            </w:r>
          </w:p>
        </w:tc>
        <w:tc>
          <w:tcPr>
            <w:tcW w:w="1028" w:type="dxa"/>
            <w:tcBorders>
              <w:left w:val="nil"/>
              <w:right w:val="nil"/>
            </w:tcBorders>
            <w:shd w:val="clear" w:color="auto" w:fill="FFFFFF"/>
          </w:tcPr>
          <w:p w14:paraId="31EBA741" w14:textId="27561023" w:rsidR="006D7978" w:rsidRPr="006D7978" w:rsidRDefault="006D7978" w:rsidP="00696F75">
            <w:pPr>
              <w:pStyle w:val="CETBodytext"/>
              <w:ind w:right="-1"/>
              <w:rPr>
                <w:rFonts w:cs="Arial"/>
                <w:szCs w:val="18"/>
                <w:lang w:val="en-GB"/>
              </w:rPr>
            </w:pPr>
            <w:r w:rsidRPr="006D7978">
              <w:rPr>
                <w:rFonts w:cs="Arial"/>
                <w:szCs w:val="18"/>
                <w:lang w:val="en-GB"/>
              </w:rPr>
              <w:t>4</w:t>
            </w:r>
            <w:r w:rsidR="001E168F">
              <w:rPr>
                <w:rFonts w:cs="Arial"/>
                <w:szCs w:val="18"/>
                <w:lang w:val="en-GB"/>
              </w:rPr>
              <w:t>1</w:t>
            </w:r>
            <w:r w:rsidRPr="006D7978">
              <w:rPr>
                <w:rFonts w:cs="Arial"/>
                <w:szCs w:val="18"/>
                <w:cs/>
                <w:lang w:val="en-GB" w:bidi="th-TH"/>
              </w:rPr>
              <w:t>.</w:t>
            </w:r>
            <w:r w:rsidRPr="006D7978">
              <w:rPr>
                <w:rFonts w:cs="Arial"/>
                <w:szCs w:val="18"/>
                <w:lang w:val="en-GB"/>
              </w:rPr>
              <w:t>2</w:t>
            </w:r>
            <w:r w:rsidR="00A721E6">
              <w:rPr>
                <w:rFonts w:cs="Arial"/>
                <w:szCs w:val="18"/>
                <w:lang w:val="en-GB"/>
              </w:rPr>
              <w:t>9</w:t>
            </w:r>
          </w:p>
        </w:tc>
        <w:tc>
          <w:tcPr>
            <w:tcW w:w="1029" w:type="dxa"/>
            <w:tcBorders>
              <w:left w:val="nil"/>
              <w:right w:val="nil"/>
            </w:tcBorders>
            <w:shd w:val="clear" w:color="auto" w:fill="FFFFFF"/>
          </w:tcPr>
          <w:p w14:paraId="387C338B" w14:textId="73E688E0" w:rsidR="006D7978" w:rsidRPr="006D7978" w:rsidRDefault="001E168F" w:rsidP="00696F75">
            <w:pPr>
              <w:pStyle w:val="CETBodytext"/>
              <w:ind w:right="-1"/>
              <w:rPr>
                <w:rFonts w:cs="Arial"/>
                <w:szCs w:val="18"/>
                <w:lang w:val="en-GB"/>
              </w:rPr>
            </w:pPr>
            <w:r>
              <w:rPr>
                <w:rFonts w:cs="Arial"/>
                <w:szCs w:val="18"/>
                <w:lang w:val="en-GB"/>
              </w:rPr>
              <w:t>97.</w:t>
            </w:r>
            <w:r w:rsidR="00A721E6">
              <w:rPr>
                <w:rFonts w:cs="Arial"/>
                <w:szCs w:val="18"/>
                <w:lang w:val="en-GB"/>
              </w:rPr>
              <w:t>48</w:t>
            </w:r>
          </w:p>
        </w:tc>
      </w:tr>
      <w:tr w:rsidR="006D7978" w:rsidRPr="006D7978" w14:paraId="3EEB5B14" w14:textId="77777777" w:rsidTr="00696F75">
        <w:tc>
          <w:tcPr>
            <w:tcW w:w="533" w:type="dxa"/>
            <w:tcBorders>
              <w:left w:val="nil"/>
              <w:right w:val="nil"/>
            </w:tcBorders>
            <w:shd w:val="clear" w:color="auto" w:fill="FFFFFF"/>
          </w:tcPr>
          <w:p w14:paraId="0C440DB7" w14:textId="77777777" w:rsidR="006D7978" w:rsidRPr="006D7978" w:rsidRDefault="006D7978" w:rsidP="00696F75">
            <w:pPr>
              <w:pStyle w:val="CETBodytext"/>
              <w:rPr>
                <w:rFonts w:cs="Arial"/>
                <w:lang w:val="en-GB"/>
              </w:rPr>
            </w:pPr>
            <w:r w:rsidRPr="006D7978">
              <w:rPr>
                <w:rFonts w:cs="Arial"/>
                <w:lang w:val="en-GB"/>
              </w:rPr>
              <w:t>9</w:t>
            </w:r>
          </w:p>
        </w:tc>
        <w:tc>
          <w:tcPr>
            <w:tcW w:w="997" w:type="dxa"/>
            <w:tcBorders>
              <w:left w:val="nil"/>
              <w:right w:val="nil"/>
            </w:tcBorders>
            <w:shd w:val="clear" w:color="auto" w:fill="FFFFFF"/>
          </w:tcPr>
          <w:p w14:paraId="29CECF84" w14:textId="59FCEF77" w:rsidR="006D7978" w:rsidRPr="006D7978" w:rsidRDefault="006D7978" w:rsidP="00696F75">
            <w:pPr>
              <w:pStyle w:val="CETBodytext"/>
              <w:rPr>
                <w:rFonts w:cs="Arial"/>
                <w:lang w:val="en-GB"/>
              </w:rPr>
            </w:pPr>
            <w:r w:rsidRPr="006D7978">
              <w:rPr>
                <w:rFonts w:cs="Arial"/>
                <w:lang w:val="en-GB"/>
              </w:rPr>
              <w:t>0</w:t>
            </w:r>
            <w:r w:rsidRPr="006D7978">
              <w:rPr>
                <w:rFonts w:cs="Arial"/>
                <w:szCs w:val="18"/>
                <w:cs/>
                <w:lang w:val="en-GB" w:bidi="th-TH"/>
              </w:rPr>
              <w:t>.</w:t>
            </w:r>
            <w:r w:rsidRPr="006D7978">
              <w:rPr>
                <w:rFonts w:cs="Arial"/>
                <w:lang w:val="en-GB"/>
              </w:rPr>
              <w:t>1</w:t>
            </w:r>
            <w:r w:rsidR="00397315">
              <w:rPr>
                <w:rFonts w:cs="Arial"/>
                <w:lang w:val="en-GB"/>
              </w:rPr>
              <w:t>2</w:t>
            </w:r>
            <w:r w:rsidR="00EC24A6">
              <w:rPr>
                <w:rFonts w:cs="Arial"/>
                <w:lang w:val="en-GB"/>
              </w:rPr>
              <w:t>5</w:t>
            </w:r>
          </w:p>
        </w:tc>
        <w:tc>
          <w:tcPr>
            <w:tcW w:w="997" w:type="dxa"/>
            <w:tcBorders>
              <w:left w:val="nil"/>
              <w:right w:val="nil"/>
            </w:tcBorders>
            <w:shd w:val="clear" w:color="auto" w:fill="FFFFFF"/>
          </w:tcPr>
          <w:p w14:paraId="7DFBD0F8" w14:textId="77777777" w:rsidR="006D7978" w:rsidRPr="006D7978" w:rsidRDefault="006D7978" w:rsidP="00696F75">
            <w:pPr>
              <w:pStyle w:val="CETBodytext"/>
              <w:rPr>
                <w:rFonts w:cs="Arial"/>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997" w:type="dxa"/>
            <w:tcBorders>
              <w:left w:val="nil"/>
              <w:right w:val="nil"/>
            </w:tcBorders>
            <w:shd w:val="clear" w:color="auto" w:fill="FFFFFF"/>
          </w:tcPr>
          <w:p w14:paraId="408CA804" w14:textId="1BF114B0" w:rsidR="006D7978" w:rsidRPr="00397315" w:rsidRDefault="006D7978" w:rsidP="00696F75">
            <w:pPr>
              <w:pStyle w:val="CETBodytext"/>
              <w:ind w:right="-1"/>
              <w:rPr>
                <w:rFonts w:cs="Arial"/>
                <w:szCs w:val="18"/>
              </w:rPr>
            </w:pPr>
            <w:r w:rsidRPr="006D7978">
              <w:rPr>
                <w:rFonts w:cs="Arial"/>
                <w:szCs w:val="18"/>
                <w:cs/>
                <w:lang w:val="en-GB" w:bidi="th-TH"/>
              </w:rPr>
              <w:t>-</w:t>
            </w:r>
            <w:r w:rsidRPr="006D7978">
              <w:rPr>
                <w:rFonts w:cs="Arial"/>
                <w:szCs w:val="18"/>
                <w:lang w:val="en-GB"/>
              </w:rPr>
              <w:t>1</w:t>
            </w:r>
            <w:r w:rsidR="00397315">
              <w:rPr>
                <w:rFonts w:cs="Arial"/>
                <w:szCs w:val="18"/>
                <w:lang w:val="en-GB" w:bidi="th-TH"/>
              </w:rPr>
              <w:t>3</w:t>
            </w:r>
            <w:r w:rsidRPr="006D7978">
              <w:rPr>
                <w:rFonts w:cs="Arial"/>
                <w:szCs w:val="18"/>
                <w:cs/>
                <w:lang w:val="en-GB" w:bidi="th-TH"/>
              </w:rPr>
              <w:t>.</w:t>
            </w:r>
            <w:r w:rsidRPr="006D7978">
              <w:rPr>
                <w:rFonts w:cs="Arial"/>
                <w:szCs w:val="18"/>
                <w:lang w:val="en-GB"/>
              </w:rPr>
              <w:t>7</w:t>
            </w:r>
            <w:r w:rsidR="00397315">
              <w:rPr>
                <w:rFonts w:cs="Arial"/>
                <w:szCs w:val="18"/>
              </w:rPr>
              <w:t>1</w:t>
            </w:r>
          </w:p>
        </w:tc>
        <w:tc>
          <w:tcPr>
            <w:tcW w:w="997" w:type="dxa"/>
            <w:tcBorders>
              <w:left w:val="nil"/>
              <w:right w:val="nil"/>
            </w:tcBorders>
            <w:shd w:val="clear" w:color="auto" w:fill="FFFFFF"/>
          </w:tcPr>
          <w:p w14:paraId="6F1666E9" w14:textId="4603BBC5" w:rsidR="006D7978" w:rsidRPr="006D7978" w:rsidRDefault="00397315" w:rsidP="00696F75">
            <w:pPr>
              <w:pStyle w:val="CETBodytext"/>
              <w:ind w:right="-1"/>
              <w:rPr>
                <w:rFonts w:cs="Arial"/>
                <w:szCs w:val="18"/>
                <w:lang w:val="en-GB"/>
              </w:rPr>
            </w:pPr>
            <w:r>
              <w:rPr>
                <w:rFonts w:cs="Arial"/>
                <w:szCs w:val="18"/>
                <w:lang w:val="en-GB"/>
              </w:rPr>
              <w:t>97.4</w:t>
            </w:r>
            <w:r w:rsidR="00C045D4">
              <w:rPr>
                <w:rFonts w:cs="Arial"/>
                <w:szCs w:val="18"/>
                <w:lang w:val="en-GB"/>
              </w:rPr>
              <w:t>6</w:t>
            </w:r>
          </w:p>
        </w:tc>
        <w:tc>
          <w:tcPr>
            <w:tcW w:w="142" w:type="dxa"/>
            <w:tcBorders>
              <w:left w:val="nil"/>
              <w:right w:val="nil"/>
            </w:tcBorders>
            <w:shd w:val="clear" w:color="auto" w:fill="FFFFFF"/>
          </w:tcPr>
          <w:p w14:paraId="4976E118" w14:textId="77777777" w:rsidR="006D7978" w:rsidRPr="006D7978" w:rsidRDefault="006D7978" w:rsidP="00696F75">
            <w:pPr>
              <w:pStyle w:val="CETBodytext"/>
              <w:ind w:right="-1"/>
              <w:rPr>
                <w:rFonts w:cs="Arial"/>
                <w:lang w:val="en-GB"/>
              </w:rPr>
            </w:pPr>
          </w:p>
        </w:tc>
        <w:tc>
          <w:tcPr>
            <w:tcW w:w="1028" w:type="dxa"/>
            <w:tcBorders>
              <w:left w:val="nil"/>
              <w:right w:val="nil"/>
            </w:tcBorders>
            <w:shd w:val="clear" w:color="auto" w:fill="FFFFFF"/>
          </w:tcPr>
          <w:p w14:paraId="70A637A6" w14:textId="15408720" w:rsidR="006D7978" w:rsidRPr="006D7978" w:rsidRDefault="006D7978" w:rsidP="00696F75">
            <w:pPr>
              <w:pStyle w:val="CETBodytext"/>
              <w:ind w:right="-1"/>
              <w:rPr>
                <w:rFonts w:cs="Arial"/>
                <w:szCs w:val="18"/>
                <w:lang w:val="en-GB"/>
              </w:rPr>
            </w:pPr>
            <w:r w:rsidRPr="006D7978">
              <w:rPr>
                <w:rFonts w:cs="Arial"/>
                <w:lang w:val="en-GB"/>
              </w:rPr>
              <w:t>0</w:t>
            </w:r>
            <w:r w:rsidRPr="006D7978">
              <w:rPr>
                <w:rFonts w:cs="Arial"/>
                <w:szCs w:val="18"/>
                <w:cs/>
                <w:lang w:val="en-GB" w:bidi="th-TH"/>
              </w:rPr>
              <w:t>.</w:t>
            </w:r>
            <w:r w:rsidRPr="006D7978">
              <w:rPr>
                <w:rFonts w:cs="Arial"/>
                <w:lang w:val="en-GB"/>
              </w:rPr>
              <w:t>1</w:t>
            </w:r>
            <w:r w:rsidR="00397315">
              <w:rPr>
                <w:rFonts w:cs="Arial"/>
                <w:lang w:val="en-GB"/>
              </w:rPr>
              <w:t>2</w:t>
            </w:r>
            <w:r w:rsidR="00B673DC">
              <w:rPr>
                <w:rFonts w:cs="Arial"/>
                <w:lang w:val="en-GB"/>
              </w:rPr>
              <w:t>4</w:t>
            </w:r>
          </w:p>
        </w:tc>
        <w:tc>
          <w:tcPr>
            <w:tcW w:w="1029" w:type="dxa"/>
            <w:tcBorders>
              <w:left w:val="nil"/>
              <w:right w:val="nil"/>
            </w:tcBorders>
            <w:shd w:val="clear" w:color="auto" w:fill="FFFFFF"/>
          </w:tcPr>
          <w:p w14:paraId="33B1C4A8" w14:textId="77777777" w:rsidR="006D7978" w:rsidRPr="006D7978" w:rsidRDefault="006D7978" w:rsidP="00696F75">
            <w:pPr>
              <w:pStyle w:val="CETBodytext"/>
              <w:ind w:right="-1"/>
              <w:rPr>
                <w:rFonts w:cs="Arial"/>
                <w:szCs w:val="18"/>
                <w:lang w:val="en-GB"/>
              </w:rPr>
            </w:pPr>
            <w:r w:rsidRPr="006D7978">
              <w:rPr>
                <w:rFonts w:cs="Arial"/>
                <w:lang w:val="en-GB"/>
              </w:rPr>
              <w:t>240</w:t>
            </w:r>
            <w:r w:rsidRPr="006D7978">
              <w:rPr>
                <w:rFonts w:cs="Arial"/>
                <w:szCs w:val="18"/>
                <w:cs/>
                <w:lang w:val="en-GB" w:bidi="th-TH"/>
              </w:rPr>
              <w:t>.</w:t>
            </w:r>
            <w:r w:rsidRPr="006D7978">
              <w:rPr>
                <w:rFonts w:cs="Arial"/>
                <w:lang w:val="en-GB"/>
              </w:rPr>
              <w:t>2</w:t>
            </w:r>
          </w:p>
        </w:tc>
        <w:tc>
          <w:tcPr>
            <w:tcW w:w="1028" w:type="dxa"/>
            <w:tcBorders>
              <w:left w:val="nil"/>
              <w:right w:val="nil"/>
            </w:tcBorders>
            <w:shd w:val="clear" w:color="auto" w:fill="FFFFFF"/>
          </w:tcPr>
          <w:p w14:paraId="45D2237E" w14:textId="0218DCFD" w:rsidR="006D7978" w:rsidRPr="00397315" w:rsidRDefault="006D7978" w:rsidP="00696F75">
            <w:pPr>
              <w:pStyle w:val="CETBodytext"/>
              <w:ind w:right="-1"/>
              <w:rPr>
                <w:rFonts w:cs="Arial"/>
                <w:szCs w:val="18"/>
              </w:rPr>
            </w:pPr>
            <w:r w:rsidRPr="006D7978">
              <w:rPr>
                <w:rFonts w:cs="Arial"/>
                <w:szCs w:val="18"/>
                <w:cs/>
                <w:lang w:val="en-GB" w:bidi="th-TH"/>
              </w:rPr>
              <w:t>-</w:t>
            </w:r>
            <w:r w:rsidRPr="006D7978">
              <w:rPr>
                <w:rFonts w:cs="Arial"/>
                <w:szCs w:val="18"/>
                <w:lang w:val="en-GB"/>
              </w:rPr>
              <w:t>1</w:t>
            </w:r>
            <w:r w:rsidR="00397315">
              <w:rPr>
                <w:rFonts w:cs="Arial"/>
                <w:szCs w:val="18"/>
                <w:lang w:val="en-GB" w:bidi="th-TH"/>
              </w:rPr>
              <w:t>7</w:t>
            </w:r>
            <w:r w:rsidRPr="006D7978">
              <w:rPr>
                <w:rFonts w:cs="Arial"/>
                <w:szCs w:val="18"/>
                <w:cs/>
                <w:lang w:val="en-GB" w:bidi="th-TH"/>
              </w:rPr>
              <w:t>.</w:t>
            </w:r>
            <w:r w:rsidR="00397315">
              <w:rPr>
                <w:rFonts w:cs="Arial"/>
                <w:szCs w:val="18"/>
                <w:lang w:bidi="th-TH"/>
              </w:rPr>
              <w:t>2</w:t>
            </w:r>
            <w:r w:rsidR="00A721E6">
              <w:rPr>
                <w:rFonts w:cs="Arial"/>
                <w:szCs w:val="18"/>
                <w:lang w:bidi="th-TH"/>
              </w:rPr>
              <w:t>8</w:t>
            </w:r>
          </w:p>
        </w:tc>
        <w:tc>
          <w:tcPr>
            <w:tcW w:w="1029" w:type="dxa"/>
            <w:tcBorders>
              <w:left w:val="nil"/>
              <w:right w:val="nil"/>
            </w:tcBorders>
            <w:shd w:val="clear" w:color="auto" w:fill="FFFFFF"/>
          </w:tcPr>
          <w:p w14:paraId="29A87709" w14:textId="2C2364F3" w:rsidR="006D7978" w:rsidRPr="006D7978" w:rsidRDefault="00397315" w:rsidP="00696F75">
            <w:pPr>
              <w:pStyle w:val="CETBodytext"/>
              <w:ind w:right="-1"/>
              <w:rPr>
                <w:rFonts w:cs="Arial"/>
                <w:szCs w:val="18"/>
                <w:lang w:val="en-GB"/>
              </w:rPr>
            </w:pPr>
            <w:r>
              <w:rPr>
                <w:rFonts w:cs="Arial"/>
                <w:szCs w:val="18"/>
                <w:lang w:val="en-GB"/>
              </w:rPr>
              <w:t>97.</w:t>
            </w:r>
            <w:r w:rsidR="00A721E6">
              <w:rPr>
                <w:rFonts w:cs="Arial"/>
                <w:szCs w:val="18"/>
                <w:lang w:val="en-GB"/>
              </w:rPr>
              <w:t>48</w:t>
            </w:r>
          </w:p>
        </w:tc>
      </w:tr>
      <w:tr w:rsidR="00343958" w:rsidRPr="006D7978" w14:paraId="4BD23557" w14:textId="77777777" w:rsidTr="00696F75">
        <w:tc>
          <w:tcPr>
            <w:tcW w:w="533" w:type="dxa"/>
            <w:tcBorders>
              <w:left w:val="nil"/>
              <w:right w:val="nil"/>
            </w:tcBorders>
            <w:shd w:val="clear" w:color="auto" w:fill="FFFFFF"/>
          </w:tcPr>
          <w:p w14:paraId="113350C0" w14:textId="3301E583" w:rsidR="00343958" w:rsidRPr="006D7978" w:rsidRDefault="00343958" w:rsidP="00343958">
            <w:pPr>
              <w:pStyle w:val="CETBodytext"/>
              <w:rPr>
                <w:rFonts w:cs="Arial"/>
                <w:lang w:val="en-GB"/>
              </w:rPr>
            </w:pPr>
            <w:r w:rsidRPr="006D7978">
              <w:rPr>
                <w:rFonts w:cs="Arial"/>
                <w:szCs w:val="18"/>
                <w:lang w:val="en-GB"/>
              </w:rPr>
              <w:t>10</w:t>
            </w:r>
          </w:p>
        </w:tc>
        <w:tc>
          <w:tcPr>
            <w:tcW w:w="997" w:type="dxa"/>
            <w:tcBorders>
              <w:left w:val="nil"/>
              <w:right w:val="nil"/>
            </w:tcBorders>
            <w:shd w:val="clear" w:color="auto" w:fill="FFFFFF"/>
          </w:tcPr>
          <w:p w14:paraId="78AD8E18" w14:textId="37F7A130" w:rsidR="00343958" w:rsidRPr="006D7978" w:rsidRDefault="00343958" w:rsidP="00343958">
            <w:pPr>
              <w:pStyle w:val="CETBodytext"/>
              <w:rPr>
                <w:rFonts w:cs="Arial"/>
                <w:lang w:val="en-GB"/>
              </w:rPr>
            </w:pPr>
            <w:r w:rsidRPr="006D7978">
              <w:rPr>
                <w:rFonts w:cs="Arial"/>
                <w:szCs w:val="18"/>
                <w:lang w:val="en-GB"/>
              </w:rPr>
              <w:t>0</w:t>
            </w:r>
            <w:r w:rsidRPr="006D7978">
              <w:rPr>
                <w:rFonts w:cs="Arial"/>
                <w:szCs w:val="18"/>
                <w:cs/>
                <w:lang w:val="en-GB" w:bidi="th-TH"/>
              </w:rPr>
              <w:t>.</w:t>
            </w:r>
            <w:r w:rsidRPr="006D7978">
              <w:rPr>
                <w:rFonts w:cs="Arial"/>
                <w:szCs w:val="18"/>
                <w:lang w:val="en-GB"/>
              </w:rPr>
              <w:t>1</w:t>
            </w:r>
            <w:r>
              <w:rPr>
                <w:rFonts w:cs="Arial"/>
                <w:szCs w:val="18"/>
                <w:lang w:val="en-GB"/>
              </w:rPr>
              <w:t>2</w:t>
            </w:r>
            <w:r w:rsidR="00EC24A6">
              <w:rPr>
                <w:rFonts w:cs="Arial"/>
                <w:lang w:val="en-GB"/>
              </w:rPr>
              <w:t>5</w:t>
            </w:r>
          </w:p>
        </w:tc>
        <w:tc>
          <w:tcPr>
            <w:tcW w:w="997" w:type="dxa"/>
            <w:tcBorders>
              <w:left w:val="nil"/>
              <w:right w:val="nil"/>
            </w:tcBorders>
            <w:shd w:val="clear" w:color="auto" w:fill="FFFFFF"/>
          </w:tcPr>
          <w:p w14:paraId="35311F56" w14:textId="13D3FF7E" w:rsidR="00343958" w:rsidRPr="006D7978" w:rsidRDefault="00343958" w:rsidP="00343958">
            <w:pPr>
              <w:pStyle w:val="CETBodytext"/>
              <w:rPr>
                <w:rFonts w:cs="Arial"/>
                <w:lang w:val="en-GB"/>
              </w:rPr>
            </w:pPr>
            <w:r w:rsidRPr="006D7978">
              <w:rPr>
                <w:rFonts w:cs="Arial"/>
                <w:szCs w:val="18"/>
                <w:lang w:val="en-GB"/>
              </w:rPr>
              <w:t>240</w:t>
            </w:r>
            <w:r w:rsidRPr="006D7978">
              <w:rPr>
                <w:rFonts w:cs="Arial"/>
                <w:szCs w:val="18"/>
                <w:cs/>
                <w:lang w:val="en-GB" w:bidi="th-TH"/>
              </w:rPr>
              <w:t>.</w:t>
            </w:r>
            <w:r w:rsidRPr="006D7978">
              <w:rPr>
                <w:rFonts w:cs="Arial"/>
                <w:szCs w:val="18"/>
                <w:lang w:val="en-GB"/>
              </w:rPr>
              <w:t>2</w:t>
            </w:r>
          </w:p>
        </w:tc>
        <w:tc>
          <w:tcPr>
            <w:tcW w:w="997" w:type="dxa"/>
            <w:tcBorders>
              <w:left w:val="nil"/>
              <w:right w:val="nil"/>
            </w:tcBorders>
            <w:shd w:val="clear" w:color="auto" w:fill="FFFFFF"/>
          </w:tcPr>
          <w:p w14:paraId="388C0062" w14:textId="46FD3DCB" w:rsidR="00343958" w:rsidRPr="006D7978" w:rsidRDefault="00343958" w:rsidP="00343958">
            <w:pPr>
              <w:pStyle w:val="CETBodytext"/>
              <w:ind w:right="-1"/>
              <w:rPr>
                <w:rFonts w:cs="Arial"/>
                <w:szCs w:val="18"/>
                <w:cs/>
                <w:lang w:val="en-GB" w:bidi="th-TH"/>
              </w:rPr>
            </w:pPr>
            <w:r w:rsidRPr="006D7978">
              <w:rPr>
                <w:rFonts w:cs="Arial"/>
                <w:szCs w:val="18"/>
                <w:cs/>
                <w:lang w:val="en-GB" w:bidi="th-TH"/>
              </w:rPr>
              <w:t>-</w:t>
            </w:r>
            <w:r w:rsidRPr="006D7978">
              <w:rPr>
                <w:rFonts w:cs="Arial"/>
                <w:szCs w:val="18"/>
                <w:lang w:val="en-GB"/>
              </w:rPr>
              <w:t>10</w:t>
            </w:r>
            <w:r w:rsidRPr="006D7978">
              <w:rPr>
                <w:rFonts w:cs="Arial"/>
                <w:szCs w:val="18"/>
                <w:cs/>
                <w:lang w:val="en-GB" w:bidi="th-TH"/>
              </w:rPr>
              <w:t>.</w:t>
            </w:r>
            <w:r w:rsidRPr="006D7978">
              <w:rPr>
                <w:rFonts w:cs="Arial"/>
                <w:szCs w:val="18"/>
                <w:lang w:val="en-GB"/>
              </w:rPr>
              <w:t>00</w:t>
            </w:r>
          </w:p>
        </w:tc>
        <w:tc>
          <w:tcPr>
            <w:tcW w:w="997" w:type="dxa"/>
            <w:tcBorders>
              <w:left w:val="nil"/>
              <w:right w:val="nil"/>
            </w:tcBorders>
            <w:shd w:val="clear" w:color="auto" w:fill="FFFFFF"/>
          </w:tcPr>
          <w:p w14:paraId="6DF776C8" w14:textId="4B3DAA29" w:rsidR="00343958" w:rsidRDefault="00343958" w:rsidP="00343958">
            <w:pPr>
              <w:pStyle w:val="CETBodytext"/>
              <w:ind w:right="-1"/>
              <w:rPr>
                <w:rFonts w:cs="Arial"/>
                <w:szCs w:val="18"/>
                <w:lang w:val="en-GB"/>
              </w:rPr>
            </w:pPr>
            <w:r>
              <w:rPr>
                <w:rFonts w:cs="Arial"/>
                <w:szCs w:val="18"/>
                <w:lang w:val="en-GB"/>
              </w:rPr>
              <w:t>97.4</w:t>
            </w:r>
            <w:r w:rsidR="001D55C7">
              <w:rPr>
                <w:rFonts w:cs="Arial"/>
                <w:szCs w:val="18"/>
                <w:lang w:val="en-GB"/>
              </w:rPr>
              <w:t>6</w:t>
            </w:r>
          </w:p>
        </w:tc>
        <w:tc>
          <w:tcPr>
            <w:tcW w:w="142" w:type="dxa"/>
            <w:tcBorders>
              <w:left w:val="nil"/>
              <w:right w:val="nil"/>
            </w:tcBorders>
            <w:shd w:val="clear" w:color="auto" w:fill="FFFFFF"/>
          </w:tcPr>
          <w:p w14:paraId="4994C5ED" w14:textId="77777777" w:rsidR="00343958" w:rsidRPr="006D7978" w:rsidRDefault="00343958" w:rsidP="00343958">
            <w:pPr>
              <w:pStyle w:val="CETBodytext"/>
              <w:ind w:right="-1"/>
              <w:rPr>
                <w:rFonts w:cs="Arial"/>
                <w:lang w:val="en-GB"/>
              </w:rPr>
            </w:pPr>
          </w:p>
        </w:tc>
        <w:tc>
          <w:tcPr>
            <w:tcW w:w="1028" w:type="dxa"/>
            <w:tcBorders>
              <w:left w:val="nil"/>
              <w:right w:val="nil"/>
            </w:tcBorders>
            <w:shd w:val="clear" w:color="auto" w:fill="FFFFFF"/>
          </w:tcPr>
          <w:p w14:paraId="6B79E4E5" w14:textId="18EAD2F8" w:rsidR="00343958" w:rsidRPr="006D7978" w:rsidRDefault="00343958" w:rsidP="00343958">
            <w:pPr>
              <w:pStyle w:val="CETBodytext"/>
              <w:ind w:right="-1"/>
              <w:rPr>
                <w:rFonts w:cs="Arial"/>
                <w:lang w:val="en-GB"/>
              </w:rPr>
            </w:pPr>
            <w:r w:rsidRPr="006D7978">
              <w:rPr>
                <w:rFonts w:cs="Arial"/>
                <w:szCs w:val="18"/>
                <w:lang w:val="en-GB"/>
              </w:rPr>
              <w:t>0</w:t>
            </w:r>
            <w:r w:rsidRPr="006D7978">
              <w:rPr>
                <w:rFonts w:cs="Arial"/>
                <w:szCs w:val="18"/>
                <w:cs/>
                <w:lang w:val="en-GB" w:bidi="th-TH"/>
              </w:rPr>
              <w:t>.</w:t>
            </w:r>
            <w:r w:rsidRPr="006D7978">
              <w:rPr>
                <w:rFonts w:cs="Arial"/>
                <w:szCs w:val="18"/>
                <w:lang w:val="en-GB"/>
              </w:rPr>
              <w:t>1</w:t>
            </w:r>
            <w:r>
              <w:rPr>
                <w:rFonts w:cs="Arial"/>
                <w:szCs w:val="18"/>
                <w:lang w:val="en-GB"/>
              </w:rPr>
              <w:t>2</w:t>
            </w:r>
            <w:r w:rsidR="00B673DC">
              <w:rPr>
                <w:rFonts w:cs="Arial"/>
                <w:szCs w:val="18"/>
                <w:lang w:val="en-GB"/>
              </w:rPr>
              <w:t>4</w:t>
            </w:r>
          </w:p>
        </w:tc>
        <w:tc>
          <w:tcPr>
            <w:tcW w:w="1029" w:type="dxa"/>
            <w:tcBorders>
              <w:left w:val="nil"/>
              <w:right w:val="nil"/>
            </w:tcBorders>
            <w:shd w:val="clear" w:color="auto" w:fill="FFFFFF"/>
          </w:tcPr>
          <w:p w14:paraId="3E4F1030" w14:textId="5DE083EE" w:rsidR="00343958" w:rsidRPr="006D7978" w:rsidRDefault="00343958" w:rsidP="00343958">
            <w:pPr>
              <w:pStyle w:val="CETBodytext"/>
              <w:ind w:right="-1"/>
              <w:rPr>
                <w:rFonts w:cs="Arial"/>
                <w:lang w:val="en-GB"/>
              </w:rPr>
            </w:pPr>
            <w:r w:rsidRPr="006D7978">
              <w:rPr>
                <w:rFonts w:cs="Arial"/>
                <w:szCs w:val="18"/>
                <w:lang w:val="en-GB"/>
              </w:rPr>
              <w:t>240</w:t>
            </w:r>
            <w:r w:rsidRPr="006D7978">
              <w:rPr>
                <w:rFonts w:cs="Arial"/>
                <w:szCs w:val="18"/>
                <w:cs/>
                <w:lang w:val="en-GB" w:bidi="th-TH"/>
              </w:rPr>
              <w:t>.</w:t>
            </w:r>
            <w:r w:rsidRPr="006D7978">
              <w:rPr>
                <w:rFonts w:cs="Arial"/>
                <w:szCs w:val="18"/>
                <w:lang w:val="en-GB"/>
              </w:rPr>
              <w:t>2</w:t>
            </w:r>
          </w:p>
        </w:tc>
        <w:tc>
          <w:tcPr>
            <w:tcW w:w="1028" w:type="dxa"/>
            <w:tcBorders>
              <w:left w:val="nil"/>
              <w:right w:val="nil"/>
            </w:tcBorders>
            <w:shd w:val="clear" w:color="auto" w:fill="FFFFFF"/>
          </w:tcPr>
          <w:p w14:paraId="7A2CE9F6" w14:textId="09321C21" w:rsidR="00343958" w:rsidRPr="006D7978" w:rsidRDefault="00343958" w:rsidP="00343958">
            <w:pPr>
              <w:pStyle w:val="CETBodytext"/>
              <w:ind w:right="-1"/>
              <w:rPr>
                <w:rFonts w:cs="Arial"/>
                <w:szCs w:val="18"/>
                <w:cs/>
                <w:lang w:val="en-GB" w:bidi="th-TH"/>
              </w:rPr>
            </w:pPr>
            <w:r w:rsidRPr="006D7978">
              <w:rPr>
                <w:rFonts w:cs="Arial"/>
                <w:szCs w:val="18"/>
                <w:cs/>
                <w:lang w:val="en-GB" w:bidi="th-TH"/>
              </w:rPr>
              <w:t>-</w:t>
            </w:r>
            <w:r w:rsidRPr="006D7978">
              <w:rPr>
                <w:rFonts w:cs="Arial"/>
                <w:szCs w:val="18"/>
                <w:lang w:val="en-GB"/>
              </w:rPr>
              <w:t>10</w:t>
            </w:r>
            <w:r w:rsidRPr="006D7978">
              <w:rPr>
                <w:rFonts w:cs="Arial"/>
                <w:szCs w:val="18"/>
                <w:cs/>
                <w:lang w:val="en-GB" w:bidi="th-TH"/>
              </w:rPr>
              <w:t>.</w:t>
            </w:r>
            <w:r w:rsidRPr="006D7978">
              <w:rPr>
                <w:rFonts w:cs="Arial"/>
                <w:szCs w:val="18"/>
                <w:lang w:val="en-GB"/>
              </w:rPr>
              <w:t>00</w:t>
            </w:r>
          </w:p>
        </w:tc>
        <w:tc>
          <w:tcPr>
            <w:tcW w:w="1029" w:type="dxa"/>
            <w:tcBorders>
              <w:left w:val="nil"/>
              <w:right w:val="nil"/>
            </w:tcBorders>
            <w:shd w:val="clear" w:color="auto" w:fill="FFFFFF"/>
          </w:tcPr>
          <w:p w14:paraId="28186B1E" w14:textId="64B4CFE6" w:rsidR="00343958" w:rsidRDefault="00343958" w:rsidP="00343958">
            <w:pPr>
              <w:pStyle w:val="CETBodytext"/>
              <w:ind w:right="-1"/>
              <w:rPr>
                <w:rFonts w:cs="Arial"/>
                <w:szCs w:val="18"/>
                <w:lang w:val="en-GB"/>
              </w:rPr>
            </w:pPr>
            <w:r>
              <w:rPr>
                <w:rFonts w:cs="Arial"/>
                <w:szCs w:val="18"/>
                <w:lang w:val="en-GB"/>
              </w:rPr>
              <w:t>97.</w:t>
            </w:r>
            <w:r w:rsidR="00A721E6">
              <w:rPr>
                <w:rFonts w:cs="Arial"/>
                <w:szCs w:val="18"/>
                <w:lang w:val="en-GB"/>
              </w:rPr>
              <w:t>48</w:t>
            </w:r>
          </w:p>
        </w:tc>
      </w:tr>
      <w:tr w:rsidR="00707F3C" w:rsidRPr="006D7978" w14:paraId="3C90D96E" w14:textId="77777777" w:rsidTr="00696F75">
        <w:tc>
          <w:tcPr>
            <w:tcW w:w="533" w:type="dxa"/>
            <w:tcBorders>
              <w:left w:val="nil"/>
              <w:right w:val="nil"/>
            </w:tcBorders>
            <w:shd w:val="clear" w:color="auto" w:fill="FFFFFF"/>
          </w:tcPr>
          <w:p w14:paraId="5A50AEAB" w14:textId="4CADD553" w:rsidR="00707F3C" w:rsidRPr="00AA0DCB" w:rsidRDefault="00707F3C" w:rsidP="00343958">
            <w:pPr>
              <w:pStyle w:val="CETBodytext"/>
              <w:rPr>
                <w:rFonts w:cs="Arial"/>
                <w:i/>
                <w:iCs/>
                <w:lang w:val="en-GB"/>
              </w:rPr>
            </w:pPr>
            <w:proofErr w:type="spellStart"/>
            <w:r w:rsidRPr="00AA0DCB">
              <w:rPr>
                <w:rFonts w:cs="Arial"/>
                <w:i/>
                <w:iCs/>
                <w:lang w:val="en-GB"/>
              </w:rPr>
              <w:t>W</w:t>
            </w:r>
            <w:r w:rsidRPr="00AA0DCB">
              <w:rPr>
                <w:rFonts w:cs="Arial"/>
                <w:i/>
                <w:iCs/>
                <w:vertAlign w:val="subscript"/>
                <w:lang w:val="en-GB"/>
              </w:rPr>
              <w:t>p</w:t>
            </w:r>
            <w:proofErr w:type="spellEnd"/>
          </w:p>
        </w:tc>
        <w:tc>
          <w:tcPr>
            <w:tcW w:w="3988" w:type="dxa"/>
            <w:gridSpan w:val="4"/>
            <w:tcBorders>
              <w:left w:val="nil"/>
              <w:right w:val="nil"/>
            </w:tcBorders>
            <w:shd w:val="clear" w:color="auto" w:fill="FFFFFF"/>
          </w:tcPr>
          <w:p w14:paraId="164C45B7" w14:textId="03CAF1B4" w:rsidR="00707F3C" w:rsidRDefault="00707F3C" w:rsidP="00707F3C">
            <w:pPr>
              <w:pStyle w:val="CETBodytext"/>
              <w:ind w:right="-1"/>
              <w:jc w:val="center"/>
              <w:rPr>
                <w:rFonts w:cs="Arial"/>
                <w:szCs w:val="18"/>
                <w:lang w:val="en-GB"/>
              </w:rPr>
            </w:pPr>
            <w:r>
              <w:rPr>
                <w:rFonts w:cs="Arial"/>
                <w:szCs w:val="18"/>
                <w:lang w:val="en-GB"/>
              </w:rPr>
              <w:t>1.64 kW</w:t>
            </w:r>
          </w:p>
        </w:tc>
        <w:tc>
          <w:tcPr>
            <w:tcW w:w="142" w:type="dxa"/>
            <w:tcBorders>
              <w:left w:val="nil"/>
              <w:right w:val="nil"/>
            </w:tcBorders>
            <w:shd w:val="clear" w:color="auto" w:fill="FFFFFF"/>
          </w:tcPr>
          <w:p w14:paraId="071B36E1" w14:textId="77777777" w:rsidR="00707F3C" w:rsidRPr="006D7978" w:rsidRDefault="00707F3C" w:rsidP="00343958">
            <w:pPr>
              <w:pStyle w:val="CETBodytext"/>
              <w:ind w:right="-1"/>
              <w:rPr>
                <w:rFonts w:cs="Arial"/>
                <w:lang w:val="en-GB"/>
              </w:rPr>
            </w:pPr>
          </w:p>
        </w:tc>
        <w:tc>
          <w:tcPr>
            <w:tcW w:w="4114" w:type="dxa"/>
            <w:gridSpan w:val="4"/>
            <w:tcBorders>
              <w:left w:val="nil"/>
              <w:right w:val="nil"/>
            </w:tcBorders>
            <w:shd w:val="clear" w:color="auto" w:fill="FFFFFF"/>
          </w:tcPr>
          <w:p w14:paraId="7AFC4FDD" w14:textId="77C34A8F" w:rsidR="00707F3C" w:rsidRDefault="00707F3C" w:rsidP="00707F3C">
            <w:pPr>
              <w:pStyle w:val="CETBodytext"/>
              <w:ind w:right="-1"/>
              <w:jc w:val="center"/>
              <w:rPr>
                <w:rFonts w:cs="Arial"/>
                <w:szCs w:val="18"/>
                <w:lang w:val="en-GB"/>
              </w:rPr>
            </w:pPr>
            <w:r>
              <w:rPr>
                <w:rFonts w:cs="Arial"/>
                <w:szCs w:val="18"/>
                <w:lang w:val="en-GB"/>
              </w:rPr>
              <w:t>1.61 kW</w:t>
            </w:r>
          </w:p>
        </w:tc>
      </w:tr>
      <w:tr w:rsidR="00707F3C" w:rsidRPr="006D7978" w14:paraId="384A3B52" w14:textId="77777777" w:rsidTr="00696F75">
        <w:tc>
          <w:tcPr>
            <w:tcW w:w="533" w:type="dxa"/>
            <w:tcBorders>
              <w:left w:val="nil"/>
              <w:right w:val="nil"/>
            </w:tcBorders>
            <w:shd w:val="clear" w:color="auto" w:fill="FFFFFF"/>
          </w:tcPr>
          <w:p w14:paraId="7E2EE690" w14:textId="2C66222D" w:rsidR="00707F3C" w:rsidRPr="00AA0DCB" w:rsidRDefault="00707F3C" w:rsidP="00343958">
            <w:pPr>
              <w:pStyle w:val="CETBodytext"/>
              <w:rPr>
                <w:rFonts w:cs="Arial"/>
                <w:i/>
                <w:iCs/>
                <w:lang w:val="en-GB"/>
              </w:rPr>
            </w:pPr>
            <w:proofErr w:type="spellStart"/>
            <w:r w:rsidRPr="00AA0DCB">
              <w:rPr>
                <w:rFonts w:cs="Arial"/>
                <w:i/>
                <w:iCs/>
                <w:lang w:val="en-GB"/>
              </w:rPr>
              <w:t>Q</w:t>
            </w:r>
            <w:r w:rsidRPr="00AA0DCB">
              <w:rPr>
                <w:rFonts w:cs="Arial"/>
                <w:i/>
                <w:iCs/>
                <w:vertAlign w:val="subscript"/>
                <w:lang w:val="en-GB"/>
              </w:rPr>
              <w:t>gen</w:t>
            </w:r>
            <w:proofErr w:type="spellEnd"/>
          </w:p>
        </w:tc>
        <w:tc>
          <w:tcPr>
            <w:tcW w:w="3988" w:type="dxa"/>
            <w:gridSpan w:val="4"/>
            <w:tcBorders>
              <w:left w:val="nil"/>
              <w:right w:val="nil"/>
            </w:tcBorders>
            <w:shd w:val="clear" w:color="auto" w:fill="FFFFFF"/>
          </w:tcPr>
          <w:p w14:paraId="44A43616" w14:textId="2F191CEB" w:rsidR="00707F3C" w:rsidRDefault="00707F3C" w:rsidP="00707F3C">
            <w:pPr>
              <w:pStyle w:val="CETBodytext"/>
              <w:ind w:right="-1"/>
              <w:jc w:val="center"/>
              <w:rPr>
                <w:rFonts w:cs="Arial"/>
                <w:szCs w:val="18"/>
                <w:lang w:val="en-GB"/>
              </w:rPr>
            </w:pPr>
            <w:r>
              <w:rPr>
                <w:rFonts w:cs="Arial"/>
                <w:szCs w:val="18"/>
                <w:lang w:val="en-GB"/>
              </w:rPr>
              <w:t>64</w:t>
            </w:r>
            <w:r w:rsidR="001C3DB0">
              <w:rPr>
                <w:rFonts w:cs="Arial"/>
                <w:szCs w:val="18"/>
                <w:lang w:val="en-GB"/>
              </w:rPr>
              <w:t>1</w:t>
            </w:r>
            <w:r>
              <w:rPr>
                <w:rFonts w:cs="Arial"/>
                <w:szCs w:val="18"/>
                <w:lang w:val="en-GB"/>
              </w:rPr>
              <w:t>.</w:t>
            </w:r>
            <w:r w:rsidR="001C3DB0">
              <w:rPr>
                <w:rFonts w:cs="Arial"/>
                <w:szCs w:val="18"/>
                <w:lang w:val="en-GB"/>
              </w:rPr>
              <w:t>94</w:t>
            </w:r>
            <w:r>
              <w:rPr>
                <w:rFonts w:cs="Arial"/>
                <w:szCs w:val="18"/>
                <w:lang w:val="en-GB"/>
              </w:rPr>
              <w:t xml:space="preserve"> kW</w:t>
            </w:r>
          </w:p>
        </w:tc>
        <w:tc>
          <w:tcPr>
            <w:tcW w:w="142" w:type="dxa"/>
            <w:tcBorders>
              <w:left w:val="nil"/>
              <w:right w:val="nil"/>
            </w:tcBorders>
            <w:shd w:val="clear" w:color="auto" w:fill="FFFFFF"/>
          </w:tcPr>
          <w:p w14:paraId="6ABBCFBE" w14:textId="77777777" w:rsidR="00707F3C" w:rsidRPr="006D7978" w:rsidRDefault="00707F3C" w:rsidP="00343958">
            <w:pPr>
              <w:pStyle w:val="CETBodytext"/>
              <w:ind w:right="-1"/>
              <w:rPr>
                <w:rFonts w:cs="Arial"/>
                <w:lang w:val="en-GB"/>
              </w:rPr>
            </w:pPr>
          </w:p>
        </w:tc>
        <w:tc>
          <w:tcPr>
            <w:tcW w:w="4114" w:type="dxa"/>
            <w:gridSpan w:val="4"/>
            <w:tcBorders>
              <w:left w:val="nil"/>
              <w:right w:val="nil"/>
            </w:tcBorders>
            <w:shd w:val="clear" w:color="auto" w:fill="FFFFFF"/>
          </w:tcPr>
          <w:p w14:paraId="4A6FA643" w14:textId="0548E23C" w:rsidR="00707F3C" w:rsidRDefault="00707F3C" w:rsidP="00707F3C">
            <w:pPr>
              <w:pStyle w:val="CETBodytext"/>
              <w:ind w:right="-1"/>
              <w:jc w:val="center"/>
              <w:rPr>
                <w:rFonts w:cs="Arial"/>
                <w:szCs w:val="18"/>
                <w:lang w:val="en-GB"/>
              </w:rPr>
            </w:pPr>
            <w:r>
              <w:rPr>
                <w:rFonts w:cs="Arial"/>
                <w:szCs w:val="18"/>
                <w:lang w:val="en-GB"/>
              </w:rPr>
              <w:t>65</w:t>
            </w:r>
            <w:r w:rsidR="00B673DC">
              <w:rPr>
                <w:rFonts w:cs="Arial"/>
                <w:szCs w:val="18"/>
                <w:lang w:val="en-GB"/>
              </w:rPr>
              <w:t>0</w:t>
            </w:r>
            <w:r>
              <w:rPr>
                <w:rFonts w:cs="Arial"/>
                <w:szCs w:val="18"/>
                <w:lang w:val="en-GB"/>
              </w:rPr>
              <w:t>.0 kW</w:t>
            </w:r>
          </w:p>
        </w:tc>
      </w:tr>
      <w:tr w:rsidR="00DF44E5" w:rsidRPr="006D7978" w14:paraId="611A5DA5" w14:textId="77777777" w:rsidTr="00696F75">
        <w:tc>
          <w:tcPr>
            <w:tcW w:w="533" w:type="dxa"/>
            <w:tcBorders>
              <w:left w:val="nil"/>
              <w:right w:val="nil"/>
            </w:tcBorders>
            <w:shd w:val="clear" w:color="auto" w:fill="FFFFFF"/>
          </w:tcPr>
          <w:p w14:paraId="75729EDB" w14:textId="7C1ADD92" w:rsidR="00DF44E5" w:rsidRPr="00AA0DCB" w:rsidRDefault="00DF44E5" w:rsidP="00343958">
            <w:pPr>
              <w:pStyle w:val="CETBodytext"/>
              <w:rPr>
                <w:rFonts w:cs="Arial"/>
                <w:i/>
                <w:iCs/>
                <w:lang w:val="en-GB"/>
              </w:rPr>
            </w:pPr>
            <w:proofErr w:type="spellStart"/>
            <w:r w:rsidRPr="00AA0DCB">
              <w:rPr>
                <w:rFonts w:cs="Arial"/>
                <w:i/>
                <w:iCs/>
                <w:lang w:val="en-GB"/>
              </w:rPr>
              <w:t>Q</w:t>
            </w:r>
            <w:r w:rsidRPr="00AA0DCB">
              <w:rPr>
                <w:rFonts w:cs="Arial"/>
                <w:i/>
                <w:iCs/>
                <w:vertAlign w:val="subscript"/>
                <w:lang w:val="en-GB"/>
              </w:rPr>
              <w:t>rec</w:t>
            </w:r>
            <w:proofErr w:type="spellEnd"/>
          </w:p>
        </w:tc>
        <w:tc>
          <w:tcPr>
            <w:tcW w:w="3988" w:type="dxa"/>
            <w:gridSpan w:val="4"/>
            <w:tcBorders>
              <w:left w:val="nil"/>
              <w:right w:val="nil"/>
            </w:tcBorders>
            <w:shd w:val="clear" w:color="auto" w:fill="FFFFFF"/>
          </w:tcPr>
          <w:p w14:paraId="64080721" w14:textId="140F3E1B" w:rsidR="00DF44E5" w:rsidRDefault="00DF44E5" w:rsidP="00DF44E5">
            <w:pPr>
              <w:pStyle w:val="CETBodytext"/>
              <w:ind w:right="-1"/>
              <w:jc w:val="center"/>
              <w:rPr>
                <w:rFonts w:cs="Arial"/>
                <w:szCs w:val="18"/>
                <w:lang w:val="en-GB"/>
              </w:rPr>
            </w:pPr>
            <w:r>
              <w:rPr>
                <w:rFonts w:cs="Arial"/>
                <w:szCs w:val="18"/>
                <w:lang w:val="en-GB"/>
              </w:rPr>
              <w:t>60.0 kW</w:t>
            </w:r>
          </w:p>
        </w:tc>
        <w:tc>
          <w:tcPr>
            <w:tcW w:w="142" w:type="dxa"/>
            <w:tcBorders>
              <w:left w:val="nil"/>
              <w:right w:val="nil"/>
            </w:tcBorders>
            <w:shd w:val="clear" w:color="auto" w:fill="FFFFFF"/>
          </w:tcPr>
          <w:p w14:paraId="23067028" w14:textId="77777777" w:rsidR="00DF44E5" w:rsidRPr="006D7978" w:rsidRDefault="00DF44E5" w:rsidP="00343958">
            <w:pPr>
              <w:pStyle w:val="CETBodytext"/>
              <w:ind w:right="-1"/>
              <w:rPr>
                <w:rFonts w:cs="Arial"/>
                <w:lang w:val="en-GB"/>
              </w:rPr>
            </w:pPr>
          </w:p>
        </w:tc>
        <w:tc>
          <w:tcPr>
            <w:tcW w:w="4114" w:type="dxa"/>
            <w:gridSpan w:val="4"/>
            <w:tcBorders>
              <w:left w:val="nil"/>
              <w:right w:val="nil"/>
            </w:tcBorders>
            <w:shd w:val="clear" w:color="auto" w:fill="FFFFFF"/>
          </w:tcPr>
          <w:p w14:paraId="2A4CD880" w14:textId="20AC2A5E" w:rsidR="00DF44E5" w:rsidRDefault="00DF44E5" w:rsidP="00DF44E5">
            <w:pPr>
              <w:pStyle w:val="CETBodytext"/>
              <w:ind w:right="-1"/>
              <w:jc w:val="center"/>
              <w:rPr>
                <w:rFonts w:cs="Arial"/>
                <w:szCs w:val="18"/>
                <w:lang w:val="en-GB"/>
              </w:rPr>
            </w:pPr>
            <w:r>
              <w:rPr>
                <w:rFonts w:cs="Arial"/>
                <w:szCs w:val="18"/>
                <w:lang w:val="en-GB"/>
              </w:rPr>
              <w:t>60.00 kW</w:t>
            </w:r>
          </w:p>
        </w:tc>
      </w:tr>
      <w:tr w:rsidR="008D4542" w:rsidRPr="006D7978" w14:paraId="2B51C890" w14:textId="77777777" w:rsidTr="00696F75">
        <w:tc>
          <w:tcPr>
            <w:tcW w:w="533" w:type="dxa"/>
            <w:tcBorders>
              <w:left w:val="nil"/>
              <w:right w:val="nil"/>
            </w:tcBorders>
            <w:shd w:val="clear" w:color="auto" w:fill="FFFFFF"/>
          </w:tcPr>
          <w:p w14:paraId="11FAD5F0" w14:textId="6DE9BB61" w:rsidR="008D4542" w:rsidRPr="00AA0DCB" w:rsidRDefault="008D4542" w:rsidP="00343958">
            <w:pPr>
              <w:pStyle w:val="CETBodytext"/>
              <w:rPr>
                <w:rFonts w:cs="Arial"/>
                <w:i/>
                <w:iCs/>
                <w:lang w:val="en-GB"/>
              </w:rPr>
            </w:pPr>
            <w:proofErr w:type="spellStart"/>
            <w:r w:rsidRPr="00AA0DCB">
              <w:rPr>
                <w:rFonts w:cs="Arial"/>
                <w:i/>
                <w:iCs/>
                <w:lang w:val="en-GB"/>
              </w:rPr>
              <w:t>Q</w:t>
            </w:r>
            <w:r w:rsidRPr="00AA0DCB">
              <w:rPr>
                <w:rFonts w:cs="Arial"/>
                <w:i/>
                <w:iCs/>
                <w:vertAlign w:val="subscript"/>
                <w:lang w:val="en-GB"/>
              </w:rPr>
              <w:t>cond</w:t>
            </w:r>
            <w:proofErr w:type="spellEnd"/>
          </w:p>
        </w:tc>
        <w:tc>
          <w:tcPr>
            <w:tcW w:w="3988" w:type="dxa"/>
            <w:gridSpan w:val="4"/>
            <w:tcBorders>
              <w:left w:val="nil"/>
              <w:right w:val="nil"/>
            </w:tcBorders>
            <w:shd w:val="clear" w:color="auto" w:fill="FFFFFF"/>
          </w:tcPr>
          <w:p w14:paraId="723C6818" w14:textId="4368D68C" w:rsidR="008D4542" w:rsidRDefault="00001689" w:rsidP="00001689">
            <w:pPr>
              <w:pStyle w:val="CETBodytext"/>
              <w:ind w:right="-1"/>
              <w:jc w:val="center"/>
              <w:rPr>
                <w:rFonts w:cs="Arial"/>
                <w:szCs w:val="18"/>
                <w:lang w:val="en-GB"/>
              </w:rPr>
            </w:pPr>
            <w:r>
              <w:rPr>
                <w:rFonts w:cs="Arial"/>
                <w:szCs w:val="18"/>
                <w:lang w:val="en-GB"/>
              </w:rPr>
              <w:t>16</w:t>
            </w:r>
            <w:r w:rsidR="001C3DB0">
              <w:rPr>
                <w:rFonts w:cs="Arial"/>
                <w:szCs w:val="18"/>
                <w:lang w:val="en-GB"/>
              </w:rPr>
              <w:t>4</w:t>
            </w:r>
            <w:r>
              <w:rPr>
                <w:rFonts w:cs="Arial"/>
                <w:szCs w:val="18"/>
                <w:lang w:val="en-GB"/>
              </w:rPr>
              <w:t>.</w:t>
            </w:r>
            <w:r w:rsidR="001C3DB0">
              <w:rPr>
                <w:rFonts w:cs="Arial"/>
                <w:szCs w:val="18"/>
                <w:lang w:val="en-GB"/>
              </w:rPr>
              <w:t>08</w:t>
            </w:r>
            <w:r>
              <w:rPr>
                <w:rFonts w:cs="Arial"/>
                <w:szCs w:val="18"/>
                <w:lang w:val="en-GB"/>
              </w:rPr>
              <w:t xml:space="preserve"> kW</w:t>
            </w:r>
          </w:p>
        </w:tc>
        <w:tc>
          <w:tcPr>
            <w:tcW w:w="142" w:type="dxa"/>
            <w:tcBorders>
              <w:left w:val="nil"/>
              <w:right w:val="nil"/>
            </w:tcBorders>
            <w:shd w:val="clear" w:color="auto" w:fill="FFFFFF"/>
          </w:tcPr>
          <w:p w14:paraId="12725CA7" w14:textId="77777777" w:rsidR="008D4542" w:rsidRPr="006D7978" w:rsidRDefault="008D4542" w:rsidP="00343958">
            <w:pPr>
              <w:pStyle w:val="CETBodytext"/>
              <w:ind w:right="-1"/>
              <w:rPr>
                <w:rFonts w:cs="Arial"/>
                <w:lang w:val="en-GB"/>
              </w:rPr>
            </w:pPr>
          </w:p>
        </w:tc>
        <w:tc>
          <w:tcPr>
            <w:tcW w:w="4114" w:type="dxa"/>
            <w:gridSpan w:val="4"/>
            <w:tcBorders>
              <w:left w:val="nil"/>
              <w:right w:val="nil"/>
            </w:tcBorders>
            <w:shd w:val="clear" w:color="auto" w:fill="FFFFFF"/>
          </w:tcPr>
          <w:p w14:paraId="74FD0FBD" w14:textId="276A277C" w:rsidR="008D4542" w:rsidRDefault="00001689" w:rsidP="00001689">
            <w:pPr>
              <w:pStyle w:val="CETBodytext"/>
              <w:ind w:right="-1"/>
              <w:jc w:val="center"/>
              <w:rPr>
                <w:rFonts w:cs="Arial"/>
                <w:szCs w:val="18"/>
                <w:lang w:val="en-GB"/>
              </w:rPr>
            </w:pPr>
            <w:r>
              <w:rPr>
                <w:rFonts w:cs="Arial"/>
                <w:szCs w:val="18"/>
                <w:lang w:val="en-GB"/>
              </w:rPr>
              <w:t>1</w:t>
            </w:r>
            <w:r w:rsidR="00B673DC">
              <w:rPr>
                <w:rFonts w:cs="Arial"/>
                <w:szCs w:val="18"/>
                <w:lang w:val="en-GB"/>
              </w:rPr>
              <w:t>63</w:t>
            </w:r>
            <w:r>
              <w:rPr>
                <w:rFonts w:cs="Arial"/>
                <w:szCs w:val="18"/>
                <w:lang w:val="en-GB"/>
              </w:rPr>
              <w:t>.</w:t>
            </w:r>
            <w:r w:rsidR="00B673DC">
              <w:rPr>
                <w:rFonts w:cs="Arial"/>
                <w:szCs w:val="18"/>
                <w:lang w:val="en-GB"/>
              </w:rPr>
              <w:t>2</w:t>
            </w:r>
            <w:r>
              <w:rPr>
                <w:rFonts w:cs="Arial"/>
                <w:szCs w:val="18"/>
                <w:lang w:val="en-GB"/>
              </w:rPr>
              <w:t xml:space="preserve"> kW</w:t>
            </w:r>
          </w:p>
        </w:tc>
      </w:tr>
      <w:tr w:rsidR="008D4542" w:rsidRPr="006D7978" w14:paraId="50D1CCA8" w14:textId="77777777" w:rsidTr="00696F75">
        <w:tc>
          <w:tcPr>
            <w:tcW w:w="533" w:type="dxa"/>
            <w:tcBorders>
              <w:left w:val="nil"/>
              <w:right w:val="nil"/>
            </w:tcBorders>
            <w:shd w:val="clear" w:color="auto" w:fill="FFFFFF"/>
          </w:tcPr>
          <w:p w14:paraId="4458991A" w14:textId="71F27408" w:rsidR="008D4542" w:rsidRPr="00AA0DCB" w:rsidRDefault="008D4542" w:rsidP="00343958">
            <w:pPr>
              <w:pStyle w:val="CETBodytext"/>
              <w:rPr>
                <w:rFonts w:cs="Arial"/>
                <w:i/>
                <w:iCs/>
                <w:lang w:val="en-GB"/>
              </w:rPr>
            </w:pPr>
            <w:proofErr w:type="spellStart"/>
            <w:r>
              <w:rPr>
                <w:rFonts w:cs="Arial"/>
                <w:i/>
                <w:iCs/>
                <w:lang w:val="en-GB"/>
              </w:rPr>
              <w:t>Q</w:t>
            </w:r>
            <w:r w:rsidRPr="008D4542">
              <w:rPr>
                <w:rFonts w:cs="Arial"/>
                <w:i/>
                <w:iCs/>
                <w:vertAlign w:val="subscript"/>
                <w:lang w:val="en-GB"/>
              </w:rPr>
              <w:t>evap</w:t>
            </w:r>
            <w:proofErr w:type="spellEnd"/>
          </w:p>
        </w:tc>
        <w:tc>
          <w:tcPr>
            <w:tcW w:w="3988" w:type="dxa"/>
            <w:gridSpan w:val="4"/>
            <w:tcBorders>
              <w:left w:val="nil"/>
              <w:right w:val="nil"/>
            </w:tcBorders>
            <w:shd w:val="clear" w:color="auto" w:fill="FFFFFF"/>
          </w:tcPr>
          <w:p w14:paraId="15F64FB7" w14:textId="3B1EE3ED" w:rsidR="008D4542" w:rsidRDefault="00001689" w:rsidP="00001689">
            <w:pPr>
              <w:pStyle w:val="CETBodytext"/>
              <w:ind w:right="-1"/>
              <w:jc w:val="center"/>
              <w:rPr>
                <w:rFonts w:cs="Arial"/>
                <w:szCs w:val="18"/>
                <w:lang w:val="en-GB"/>
              </w:rPr>
            </w:pPr>
            <w:r>
              <w:rPr>
                <w:rFonts w:cs="Arial"/>
                <w:szCs w:val="18"/>
                <w:lang w:val="en-GB"/>
              </w:rPr>
              <w:t>1</w:t>
            </w:r>
            <w:r w:rsidR="00696F75">
              <w:rPr>
                <w:rFonts w:cs="Arial"/>
                <w:szCs w:val="18"/>
                <w:lang w:val="en-GB"/>
              </w:rPr>
              <w:t>0</w:t>
            </w:r>
            <w:r w:rsidR="001C3DB0">
              <w:rPr>
                <w:rFonts w:cs="Arial"/>
                <w:szCs w:val="18"/>
                <w:lang w:val="en-GB"/>
              </w:rPr>
              <w:t>8</w:t>
            </w:r>
            <w:r>
              <w:rPr>
                <w:rFonts w:cs="Arial"/>
                <w:szCs w:val="18"/>
                <w:lang w:val="en-GB"/>
              </w:rPr>
              <w:t>.</w:t>
            </w:r>
            <w:r w:rsidR="001C3DB0">
              <w:rPr>
                <w:rFonts w:cs="Arial"/>
                <w:szCs w:val="18"/>
                <w:lang w:val="en-GB"/>
              </w:rPr>
              <w:t>25</w:t>
            </w:r>
            <w:r>
              <w:rPr>
                <w:rFonts w:cs="Arial"/>
                <w:szCs w:val="18"/>
                <w:lang w:val="en-GB"/>
              </w:rPr>
              <w:t xml:space="preserve"> kW</w:t>
            </w:r>
          </w:p>
        </w:tc>
        <w:tc>
          <w:tcPr>
            <w:tcW w:w="142" w:type="dxa"/>
            <w:tcBorders>
              <w:left w:val="nil"/>
              <w:right w:val="nil"/>
            </w:tcBorders>
            <w:shd w:val="clear" w:color="auto" w:fill="FFFFFF"/>
          </w:tcPr>
          <w:p w14:paraId="255CEE15" w14:textId="77777777" w:rsidR="008D4542" w:rsidRPr="006D7978" w:rsidRDefault="008D4542" w:rsidP="00343958">
            <w:pPr>
              <w:pStyle w:val="CETBodytext"/>
              <w:ind w:right="-1"/>
              <w:rPr>
                <w:rFonts w:cs="Arial"/>
                <w:lang w:val="en-GB"/>
              </w:rPr>
            </w:pPr>
          </w:p>
        </w:tc>
        <w:tc>
          <w:tcPr>
            <w:tcW w:w="4114" w:type="dxa"/>
            <w:gridSpan w:val="4"/>
            <w:tcBorders>
              <w:left w:val="nil"/>
              <w:right w:val="nil"/>
            </w:tcBorders>
            <w:shd w:val="clear" w:color="auto" w:fill="FFFFFF"/>
          </w:tcPr>
          <w:p w14:paraId="792663DB" w14:textId="2C59A89E" w:rsidR="008D4542" w:rsidRDefault="00001689" w:rsidP="00001689">
            <w:pPr>
              <w:pStyle w:val="CETBodytext"/>
              <w:ind w:right="-1"/>
              <w:jc w:val="center"/>
              <w:rPr>
                <w:rFonts w:cs="Arial"/>
                <w:szCs w:val="18"/>
                <w:lang w:val="en-GB"/>
              </w:rPr>
            </w:pPr>
            <w:r>
              <w:rPr>
                <w:rFonts w:cs="Arial"/>
                <w:szCs w:val="18"/>
                <w:lang w:val="en-GB"/>
              </w:rPr>
              <w:t>11</w:t>
            </w:r>
            <w:r w:rsidR="00B673DC">
              <w:rPr>
                <w:rFonts w:cs="Arial"/>
                <w:szCs w:val="18"/>
                <w:lang w:val="en-GB"/>
              </w:rPr>
              <w:t>6</w:t>
            </w:r>
            <w:r>
              <w:rPr>
                <w:rFonts w:cs="Arial"/>
                <w:szCs w:val="18"/>
                <w:lang w:val="en-GB"/>
              </w:rPr>
              <w:t>.</w:t>
            </w:r>
            <w:r w:rsidR="00B673DC">
              <w:rPr>
                <w:rFonts w:cs="Arial"/>
                <w:szCs w:val="18"/>
                <w:lang w:val="en-GB"/>
              </w:rPr>
              <w:t>9</w:t>
            </w:r>
            <w:r>
              <w:rPr>
                <w:rFonts w:cs="Arial"/>
                <w:szCs w:val="18"/>
                <w:lang w:val="en-GB"/>
              </w:rPr>
              <w:t xml:space="preserve"> kW</w:t>
            </w:r>
          </w:p>
        </w:tc>
      </w:tr>
      <w:tr w:rsidR="008D4542" w:rsidRPr="006D7978" w14:paraId="223D4DD2" w14:textId="77777777" w:rsidTr="00696F75">
        <w:tc>
          <w:tcPr>
            <w:tcW w:w="533" w:type="dxa"/>
            <w:tcBorders>
              <w:left w:val="nil"/>
              <w:bottom w:val="single" w:sz="12" w:space="0" w:color="008000"/>
              <w:right w:val="nil"/>
            </w:tcBorders>
            <w:shd w:val="clear" w:color="auto" w:fill="FFFFFF"/>
          </w:tcPr>
          <w:p w14:paraId="6611DAB1" w14:textId="0EF44611" w:rsidR="008D4542" w:rsidRPr="00AA0DCB" w:rsidRDefault="008D4542" w:rsidP="00343958">
            <w:pPr>
              <w:pStyle w:val="CETBodytext"/>
              <w:ind w:right="-1"/>
              <w:rPr>
                <w:rFonts w:cs="Arial"/>
                <w:i/>
                <w:iCs/>
                <w:szCs w:val="18"/>
                <w:lang w:val="en-GB"/>
              </w:rPr>
            </w:pPr>
            <w:proofErr w:type="spellStart"/>
            <w:r w:rsidRPr="00AA0DCB">
              <w:rPr>
                <w:rFonts w:cs="Arial"/>
                <w:i/>
                <w:iCs/>
                <w:szCs w:val="18"/>
                <w:lang w:val="en-GB"/>
              </w:rPr>
              <w:t>Q</w:t>
            </w:r>
            <w:r w:rsidRPr="00AA0DCB">
              <w:rPr>
                <w:rFonts w:cs="Arial"/>
                <w:i/>
                <w:iCs/>
                <w:szCs w:val="18"/>
                <w:vertAlign w:val="subscript"/>
                <w:lang w:val="en-GB"/>
              </w:rPr>
              <w:t>a</w:t>
            </w:r>
            <w:r>
              <w:rPr>
                <w:rFonts w:cs="Arial"/>
                <w:i/>
                <w:iCs/>
                <w:szCs w:val="18"/>
                <w:vertAlign w:val="subscript"/>
                <w:lang w:val="en-GB"/>
              </w:rPr>
              <w:t>bs</w:t>
            </w:r>
            <w:proofErr w:type="spellEnd"/>
          </w:p>
        </w:tc>
        <w:tc>
          <w:tcPr>
            <w:tcW w:w="3988" w:type="dxa"/>
            <w:gridSpan w:val="4"/>
            <w:tcBorders>
              <w:left w:val="nil"/>
              <w:bottom w:val="single" w:sz="12" w:space="0" w:color="008000"/>
              <w:right w:val="nil"/>
            </w:tcBorders>
            <w:shd w:val="clear" w:color="auto" w:fill="FFFFFF"/>
          </w:tcPr>
          <w:p w14:paraId="1FBF12B1" w14:textId="1108C0CC" w:rsidR="008D4542" w:rsidRPr="006D7978" w:rsidRDefault="00586B03" w:rsidP="00586B03">
            <w:pPr>
              <w:pStyle w:val="CETBodytext"/>
              <w:ind w:right="-1"/>
              <w:jc w:val="center"/>
              <w:rPr>
                <w:rFonts w:cs="Arial"/>
                <w:szCs w:val="18"/>
                <w:lang w:val="en-GB"/>
              </w:rPr>
            </w:pPr>
            <w:r>
              <w:rPr>
                <w:rFonts w:cs="Arial"/>
                <w:szCs w:val="18"/>
                <w:lang w:val="en-GB"/>
              </w:rPr>
              <w:t>5</w:t>
            </w:r>
            <w:r w:rsidR="001C3DB0">
              <w:rPr>
                <w:rFonts w:cs="Arial"/>
                <w:szCs w:val="18"/>
                <w:lang w:val="en-GB"/>
              </w:rPr>
              <w:t>27</w:t>
            </w:r>
            <w:r>
              <w:rPr>
                <w:rFonts w:cs="Arial"/>
                <w:szCs w:val="18"/>
                <w:lang w:val="en-GB"/>
              </w:rPr>
              <w:t>.</w:t>
            </w:r>
            <w:r w:rsidR="001C3DB0">
              <w:rPr>
                <w:rFonts w:cs="Arial"/>
                <w:szCs w:val="18"/>
                <w:lang w:val="en-GB"/>
              </w:rPr>
              <w:t>73</w:t>
            </w:r>
            <w:r>
              <w:rPr>
                <w:rFonts w:cs="Arial"/>
                <w:szCs w:val="18"/>
                <w:lang w:val="en-GB"/>
              </w:rPr>
              <w:t xml:space="preserve"> kW</w:t>
            </w:r>
          </w:p>
        </w:tc>
        <w:tc>
          <w:tcPr>
            <w:tcW w:w="142" w:type="dxa"/>
            <w:tcBorders>
              <w:left w:val="nil"/>
              <w:bottom w:val="single" w:sz="12" w:space="0" w:color="008000"/>
              <w:right w:val="nil"/>
            </w:tcBorders>
            <w:shd w:val="clear" w:color="auto" w:fill="FFFFFF"/>
          </w:tcPr>
          <w:p w14:paraId="003CE1C1" w14:textId="77777777" w:rsidR="008D4542" w:rsidRPr="006D7978" w:rsidRDefault="008D4542" w:rsidP="00343958">
            <w:pPr>
              <w:pStyle w:val="CETBodytext"/>
              <w:ind w:right="-1"/>
              <w:rPr>
                <w:rFonts w:cs="Arial"/>
                <w:szCs w:val="18"/>
                <w:lang w:val="en-GB"/>
              </w:rPr>
            </w:pPr>
          </w:p>
        </w:tc>
        <w:tc>
          <w:tcPr>
            <w:tcW w:w="4114" w:type="dxa"/>
            <w:gridSpan w:val="4"/>
            <w:tcBorders>
              <w:left w:val="nil"/>
              <w:bottom w:val="single" w:sz="12" w:space="0" w:color="008000"/>
              <w:right w:val="nil"/>
            </w:tcBorders>
            <w:shd w:val="clear" w:color="auto" w:fill="FFFFFF"/>
          </w:tcPr>
          <w:p w14:paraId="268D9FEF" w14:textId="7210CA03" w:rsidR="008D4542" w:rsidRPr="006D7978" w:rsidRDefault="00B673DC" w:rsidP="00586B03">
            <w:pPr>
              <w:pStyle w:val="CETBodytext"/>
              <w:ind w:right="-1"/>
              <w:jc w:val="center"/>
              <w:rPr>
                <w:rFonts w:cs="Arial"/>
                <w:szCs w:val="18"/>
                <w:lang w:val="en-GB"/>
              </w:rPr>
            </w:pPr>
            <w:r>
              <w:rPr>
                <w:rFonts w:cs="Arial"/>
                <w:szCs w:val="18"/>
                <w:lang w:val="en-GB"/>
              </w:rPr>
              <w:t>545</w:t>
            </w:r>
            <w:r w:rsidR="00586B03">
              <w:rPr>
                <w:rFonts w:cs="Arial"/>
                <w:szCs w:val="18"/>
                <w:lang w:val="en-GB"/>
              </w:rPr>
              <w:t>.</w:t>
            </w:r>
            <w:r>
              <w:rPr>
                <w:rFonts w:cs="Arial"/>
                <w:szCs w:val="18"/>
                <w:lang w:val="en-GB"/>
              </w:rPr>
              <w:t>5</w:t>
            </w:r>
            <w:r w:rsidR="00696F75">
              <w:rPr>
                <w:rFonts w:cs="Arial"/>
                <w:szCs w:val="18"/>
                <w:lang w:val="en-GB"/>
              </w:rPr>
              <w:t xml:space="preserve"> kW</w:t>
            </w:r>
          </w:p>
        </w:tc>
      </w:tr>
    </w:tbl>
    <w:p w14:paraId="0F14AC44" w14:textId="3505F8FB" w:rsidR="006D7978" w:rsidRDefault="006D7978" w:rsidP="006D7978">
      <w:pPr>
        <w:pStyle w:val="CETHeading1"/>
        <w:numPr>
          <w:ilvl w:val="0"/>
          <w:numId w:val="0"/>
        </w:numPr>
        <w:tabs>
          <w:tab w:val="right" w:pos="7100"/>
        </w:tabs>
        <w:jc w:val="both"/>
        <w:rPr>
          <w:rFonts w:cs="Arial"/>
          <w:b w:val="0"/>
          <w:bCs/>
          <w:sz w:val="18"/>
          <w:szCs w:val="18"/>
          <w:lang w:bidi="th-TH"/>
        </w:rPr>
      </w:pPr>
      <w:r w:rsidRPr="006D7978">
        <w:rPr>
          <w:rFonts w:cs="Arial"/>
          <w:b w:val="0"/>
          <w:bCs/>
          <w:sz w:val="18"/>
          <w:szCs w:val="18"/>
          <w:lang w:val="en-GB"/>
        </w:rPr>
        <w:lastRenderedPageBreak/>
        <w:t xml:space="preserve">Figure 4 shows DWSIM flowsheet of the </w:t>
      </w:r>
      <w:r w:rsidR="00EF20FE">
        <w:rPr>
          <w:rFonts w:cs="Arial"/>
          <w:b w:val="0"/>
          <w:bCs/>
          <w:sz w:val="18"/>
          <w:szCs w:val="18"/>
          <w:lang w:val="en-GB"/>
        </w:rPr>
        <w:t xml:space="preserve">heat-integrated </w:t>
      </w:r>
      <w:r w:rsidRPr="006D7978">
        <w:rPr>
          <w:rFonts w:cs="Arial"/>
          <w:b w:val="0"/>
          <w:bCs/>
          <w:sz w:val="18"/>
          <w:szCs w:val="18"/>
          <w:lang w:val="en-GB"/>
        </w:rPr>
        <w:t>NH</w:t>
      </w:r>
      <w:r w:rsidRPr="006D7978">
        <w:rPr>
          <w:rFonts w:cs="Arial"/>
          <w:b w:val="0"/>
          <w:bCs/>
          <w:sz w:val="18"/>
          <w:szCs w:val="18"/>
          <w:vertAlign w:val="subscript"/>
          <w:lang w:val="en-GB"/>
        </w:rPr>
        <w:t>3</w:t>
      </w:r>
      <w:r w:rsidR="00EF20FE" w:rsidRPr="00F43C6B">
        <w:rPr>
          <w:rFonts w:cs="Arial"/>
          <w:szCs w:val="18"/>
          <w:cs/>
          <w:lang w:bidi="th-TH"/>
        </w:rPr>
        <w:t>-</w:t>
      </w:r>
      <w:r w:rsidRPr="006D7978">
        <w:rPr>
          <w:rFonts w:cs="Arial"/>
          <w:b w:val="0"/>
          <w:bCs/>
          <w:sz w:val="18"/>
          <w:szCs w:val="18"/>
          <w:lang w:val="en-GB"/>
        </w:rPr>
        <w:t>H</w:t>
      </w:r>
      <w:r w:rsidRPr="006D7978">
        <w:rPr>
          <w:rFonts w:cs="Arial"/>
          <w:b w:val="0"/>
          <w:bCs/>
          <w:sz w:val="18"/>
          <w:szCs w:val="18"/>
          <w:vertAlign w:val="subscript"/>
          <w:lang w:val="en-GB"/>
        </w:rPr>
        <w:t>2</w:t>
      </w:r>
      <w:r w:rsidRPr="006D7978">
        <w:rPr>
          <w:rFonts w:cs="Arial"/>
          <w:b w:val="0"/>
          <w:bCs/>
          <w:sz w:val="18"/>
          <w:szCs w:val="18"/>
          <w:lang w:val="en-GB"/>
        </w:rPr>
        <w:t>O absorption refrigeration system</w:t>
      </w:r>
      <w:r w:rsidRPr="006D7978">
        <w:rPr>
          <w:rFonts w:cs="Arial"/>
          <w:b w:val="0"/>
          <w:bCs/>
          <w:sz w:val="18"/>
          <w:szCs w:val="18"/>
          <w:cs/>
          <w:lang w:val="en-GB" w:bidi="th-TH"/>
        </w:rPr>
        <w:t>.</w:t>
      </w:r>
      <w:r w:rsidRPr="006D7978">
        <w:rPr>
          <w:rFonts w:cs="Arial"/>
          <w:b w:val="0"/>
          <w:bCs/>
          <w:sz w:val="18"/>
          <w:szCs w:val="18"/>
          <w:lang w:val="en-GB"/>
        </w:rPr>
        <w:t xml:space="preserve"> </w:t>
      </w:r>
      <w:r w:rsidR="00022192">
        <w:rPr>
          <w:rFonts w:cs="Arial"/>
          <w:b w:val="0"/>
          <w:bCs/>
          <w:sz w:val="18"/>
          <w:szCs w:val="18"/>
          <w:lang w:val="en-GB"/>
        </w:rPr>
        <w:t>C</w:t>
      </w:r>
      <w:r w:rsidR="0062140A">
        <w:rPr>
          <w:rFonts w:cs="Arial"/>
          <w:b w:val="0"/>
          <w:bCs/>
          <w:sz w:val="18"/>
          <w:szCs w:val="18"/>
          <w:lang w:val="en-GB"/>
        </w:rPr>
        <w:t>L-</w:t>
      </w:r>
      <w:r w:rsidR="00022192">
        <w:rPr>
          <w:rFonts w:cs="Arial"/>
          <w:b w:val="0"/>
          <w:bCs/>
          <w:sz w:val="18"/>
          <w:szCs w:val="18"/>
          <w:lang w:val="en-GB"/>
        </w:rPr>
        <w:t>2 is re</w:t>
      </w:r>
      <w:r w:rsidR="0062140A">
        <w:rPr>
          <w:rFonts w:cs="Arial"/>
          <w:b w:val="0"/>
          <w:bCs/>
          <w:sz w:val="18"/>
          <w:szCs w:val="18"/>
          <w:lang w:val="en-GB"/>
        </w:rPr>
        <w:t xml:space="preserve">placed with HX-1, and HX-2 is added between MIX-1 and CL-1. </w:t>
      </w:r>
      <w:r w:rsidRPr="006D7978">
        <w:rPr>
          <w:rFonts w:cs="Arial"/>
          <w:b w:val="0"/>
          <w:bCs/>
          <w:sz w:val="18"/>
          <w:szCs w:val="18"/>
          <w:lang w:val="en-GB"/>
        </w:rPr>
        <w:t xml:space="preserve">The </w:t>
      </w:r>
      <w:r w:rsidRPr="006D7978">
        <w:rPr>
          <w:rFonts w:cs="Arial"/>
          <w:b w:val="0"/>
          <w:bCs/>
          <w:sz w:val="18"/>
          <w:szCs w:val="18"/>
        </w:rPr>
        <w:t xml:space="preserve">addition of </w:t>
      </w:r>
      <w:r w:rsidR="0062140A">
        <w:rPr>
          <w:rFonts w:cs="Arial"/>
          <w:b w:val="0"/>
          <w:bCs/>
          <w:sz w:val="18"/>
          <w:szCs w:val="18"/>
        </w:rPr>
        <w:t>HX-1</w:t>
      </w:r>
      <w:r w:rsidRPr="006D7978">
        <w:rPr>
          <w:rFonts w:cs="Arial"/>
          <w:b w:val="0"/>
          <w:bCs/>
          <w:sz w:val="18"/>
          <w:szCs w:val="18"/>
          <w:lang w:val="en-GB"/>
        </w:rPr>
        <w:t xml:space="preserve"> and H</w:t>
      </w:r>
      <w:r w:rsidR="0062140A">
        <w:rPr>
          <w:rFonts w:cs="Arial"/>
          <w:b w:val="0"/>
          <w:bCs/>
          <w:sz w:val="18"/>
          <w:szCs w:val="18"/>
          <w:lang w:val="en-GB"/>
        </w:rPr>
        <w:t>X-2</w:t>
      </w:r>
      <w:r w:rsidRPr="006D7978">
        <w:rPr>
          <w:rFonts w:cs="Arial"/>
          <w:b w:val="0"/>
          <w:bCs/>
          <w:sz w:val="18"/>
          <w:szCs w:val="18"/>
          <w:lang w:val="en-GB"/>
        </w:rPr>
        <w:t xml:space="preserve"> results in two more tear streams</w:t>
      </w:r>
      <w:r w:rsidRPr="006D7978">
        <w:rPr>
          <w:rFonts w:cs="Arial"/>
          <w:b w:val="0"/>
          <w:bCs/>
          <w:sz w:val="18"/>
          <w:szCs w:val="18"/>
          <w:cs/>
          <w:lang w:val="en-GB" w:bidi="th-TH"/>
        </w:rPr>
        <w:t xml:space="preserve">. </w:t>
      </w:r>
      <w:r w:rsidRPr="006D7978">
        <w:rPr>
          <w:rFonts w:cs="Arial"/>
          <w:b w:val="0"/>
          <w:bCs/>
          <w:sz w:val="18"/>
          <w:szCs w:val="18"/>
          <w:lang w:val="en-GB"/>
        </w:rPr>
        <w:t xml:space="preserve">The first </w:t>
      </w:r>
      <w:r w:rsidR="00097E73">
        <w:rPr>
          <w:rFonts w:cs="Arial"/>
          <w:b w:val="0"/>
          <w:bCs/>
          <w:sz w:val="18"/>
          <w:szCs w:val="18"/>
          <w:lang w:val="en-GB"/>
        </w:rPr>
        <w:t xml:space="preserve">additional </w:t>
      </w:r>
      <w:r w:rsidRPr="006D7978">
        <w:rPr>
          <w:rFonts w:cs="Arial"/>
          <w:b w:val="0"/>
          <w:bCs/>
          <w:sz w:val="18"/>
          <w:szCs w:val="18"/>
          <w:lang w:val="en-GB"/>
        </w:rPr>
        <w:t xml:space="preserve">tear stream is between </w:t>
      </w:r>
      <w:r w:rsidR="00097E73">
        <w:rPr>
          <w:rFonts w:cs="Arial"/>
          <w:b w:val="0"/>
          <w:bCs/>
          <w:sz w:val="18"/>
          <w:szCs w:val="18"/>
          <w:lang w:val="en-GB"/>
        </w:rPr>
        <w:t xml:space="preserve">HX-1 and HX-2. </w:t>
      </w:r>
      <w:r w:rsidRPr="006D7978">
        <w:rPr>
          <w:rFonts w:cs="Arial"/>
          <w:b w:val="0"/>
          <w:bCs/>
          <w:sz w:val="18"/>
          <w:szCs w:val="18"/>
          <w:lang w:bidi="th-TH"/>
        </w:rPr>
        <w:t xml:space="preserve">The outlet of </w:t>
      </w:r>
      <w:r w:rsidR="00097E73">
        <w:rPr>
          <w:rFonts w:cs="Arial"/>
          <w:b w:val="0"/>
          <w:bCs/>
          <w:sz w:val="18"/>
          <w:szCs w:val="18"/>
          <w:lang w:bidi="th-TH"/>
        </w:rPr>
        <w:t>HX-1</w:t>
      </w:r>
      <w:r w:rsidRPr="006D7978">
        <w:rPr>
          <w:rFonts w:cs="Arial"/>
          <w:b w:val="0"/>
          <w:bCs/>
          <w:sz w:val="18"/>
          <w:szCs w:val="18"/>
          <w:lang w:bidi="th-TH"/>
        </w:rPr>
        <w:t xml:space="preserve"> is state </w:t>
      </w:r>
      <w:r w:rsidR="00097E73">
        <w:rPr>
          <w:rFonts w:cs="Arial"/>
          <w:b w:val="0"/>
          <w:bCs/>
          <w:sz w:val="18"/>
          <w:szCs w:val="18"/>
          <w:lang w:bidi="th-TH"/>
        </w:rPr>
        <w:t>12</w:t>
      </w:r>
      <w:r w:rsidRPr="006D7978">
        <w:rPr>
          <w:rFonts w:cs="Arial"/>
          <w:b w:val="0"/>
          <w:bCs/>
          <w:sz w:val="18"/>
          <w:szCs w:val="18"/>
          <w:lang w:bidi="th-TH"/>
        </w:rPr>
        <w:sym w:font="Symbol" w:char="F0A2"/>
      </w:r>
      <w:r w:rsidR="00097E73">
        <w:rPr>
          <w:rFonts w:cs="Arial"/>
          <w:b w:val="0"/>
          <w:bCs/>
          <w:sz w:val="18"/>
          <w:szCs w:val="18"/>
          <w:lang w:bidi="th-TH"/>
        </w:rPr>
        <w:t>,</w:t>
      </w:r>
      <w:r w:rsidRPr="006D7978">
        <w:rPr>
          <w:rFonts w:cs="Arial"/>
          <w:b w:val="0"/>
          <w:bCs/>
          <w:sz w:val="18"/>
          <w:szCs w:val="18"/>
          <w:lang w:bidi="th-TH"/>
        </w:rPr>
        <w:t xml:space="preserve"> and the inlet of H</w:t>
      </w:r>
      <w:r w:rsidR="00097E73">
        <w:rPr>
          <w:rFonts w:cs="Arial"/>
          <w:b w:val="0"/>
          <w:bCs/>
          <w:sz w:val="18"/>
          <w:szCs w:val="18"/>
          <w:lang w:bidi="th-TH"/>
        </w:rPr>
        <w:t>X-2</w:t>
      </w:r>
      <w:r w:rsidRPr="006D7978">
        <w:rPr>
          <w:rFonts w:cs="Arial"/>
          <w:b w:val="0"/>
          <w:bCs/>
          <w:sz w:val="18"/>
          <w:szCs w:val="18"/>
          <w:lang w:bidi="th-TH"/>
        </w:rPr>
        <w:t xml:space="preserve"> is state </w:t>
      </w:r>
      <w:r w:rsidR="00097E73">
        <w:rPr>
          <w:rFonts w:cs="Arial"/>
          <w:b w:val="0"/>
          <w:bCs/>
          <w:sz w:val="18"/>
          <w:szCs w:val="18"/>
          <w:lang w:bidi="th-TH"/>
        </w:rPr>
        <w:t>12</w:t>
      </w:r>
      <w:r w:rsidRPr="006D7978">
        <w:rPr>
          <w:rFonts w:cs="Arial"/>
          <w:b w:val="0"/>
          <w:bCs/>
          <w:sz w:val="18"/>
          <w:szCs w:val="18"/>
          <w:cs/>
          <w:lang w:bidi="th-TH"/>
        </w:rPr>
        <w:t xml:space="preserve">. </w:t>
      </w:r>
      <w:r w:rsidRPr="006D7978">
        <w:rPr>
          <w:rFonts w:cs="Arial"/>
          <w:b w:val="0"/>
          <w:bCs/>
          <w:sz w:val="18"/>
          <w:szCs w:val="18"/>
          <w:lang w:val="en-GB"/>
        </w:rPr>
        <w:t xml:space="preserve">The second tear stream is between </w:t>
      </w:r>
      <w:r w:rsidR="00097E73">
        <w:rPr>
          <w:rFonts w:cs="Arial"/>
          <w:b w:val="0"/>
          <w:bCs/>
          <w:sz w:val="18"/>
          <w:szCs w:val="18"/>
          <w:lang w:val="en-GB"/>
        </w:rPr>
        <w:t>HX-2</w:t>
      </w:r>
      <w:r w:rsidRPr="006D7978">
        <w:rPr>
          <w:rFonts w:cs="Arial"/>
          <w:b w:val="0"/>
          <w:bCs/>
          <w:sz w:val="18"/>
          <w:szCs w:val="18"/>
          <w:lang w:val="en-GB"/>
        </w:rPr>
        <w:t xml:space="preserve"> and </w:t>
      </w:r>
      <w:r w:rsidR="00097E73">
        <w:rPr>
          <w:rFonts w:cs="Arial"/>
          <w:b w:val="0"/>
          <w:bCs/>
          <w:sz w:val="18"/>
          <w:szCs w:val="18"/>
          <w:lang w:val="en-GB"/>
        </w:rPr>
        <w:t>V-1</w:t>
      </w:r>
      <w:r w:rsidRPr="006D7978">
        <w:rPr>
          <w:rFonts w:cs="Arial"/>
          <w:b w:val="0"/>
          <w:bCs/>
          <w:sz w:val="18"/>
          <w:szCs w:val="18"/>
          <w:cs/>
          <w:lang w:val="en-GB" w:bidi="th-TH"/>
        </w:rPr>
        <w:t xml:space="preserve">. </w:t>
      </w:r>
      <w:r w:rsidRPr="006D7978">
        <w:rPr>
          <w:rFonts w:cs="Arial"/>
          <w:b w:val="0"/>
          <w:bCs/>
          <w:sz w:val="18"/>
          <w:szCs w:val="18"/>
          <w:lang w:bidi="th-TH"/>
        </w:rPr>
        <w:t xml:space="preserve">The outlet of </w:t>
      </w:r>
      <w:r w:rsidR="00097E73">
        <w:rPr>
          <w:rFonts w:cs="Arial"/>
          <w:b w:val="0"/>
          <w:bCs/>
          <w:sz w:val="18"/>
          <w:szCs w:val="18"/>
          <w:lang w:bidi="th-TH"/>
        </w:rPr>
        <w:t>HX-2</w:t>
      </w:r>
      <w:r w:rsidRPr="006D7978">
        <w:rPr>
          <w:rFonts w:cs="Arial"/>
          <w:b w:val="0"/>
          <w:bCs/>
          <w:sz w:val="18"/>
          <w:szCs w:val="18"/>
          <w:lang w:bidi="th-TH"/>
        </w:rPr>
        <w:t xml:space="preserve"> is state 1</w:t>
      </w:r>
      <w:r w:rsidR="00097E73">
        <w:rPr>
          <w:rFonts w:cs="Arial"/>
          <w:b w:val="0"/>
          <w:bCs/>
          <w:sz w:val="18"/>
          <w:szCs w:val="18"/>
          <w:lang w:bidi="th-TH"/>
        </w:rPr>
        <w:t>3</w:t>
      </w:r>
      <w:r w:rsidRPr="006D7978">
        <w:rPr>
          <w:rFonts w:cs="Arial"/>
          <w:b w:val="0"/>
          <w:bCs/>
          <w:sz w:val="18"/>
          <w:szCs w:val="18"/>
          <w:lang w:bidi="th-TH"/>
        </w:rPr>
        <w:sym w:font="Symbol" w:char="F0A2"/>
      </w:r>
      <w:r w:rsidR="00097E73">
        <w:rPr>
          <w:rFonts w:cs="Arial"/>
          <w:b w:val="0"/>
          <w:bCs/>
          <w:sz w:val="18"/>
          <w:szCs w:val="18"/>
          <w:lang w:bidi="th-TH"/>
        </w:rPr>
        <w:t>,</w:t>
      </w:r>
      <w:r w:rsidRPr="006D7978">
        <w:rPr>
          <w:rFonts w:cs="Arial"/>
          <w:b w:val="0"/>
          <w:bCs/>
          <w:sz w:val="18"/>
          <w:szCs w:val="18"/>
          <w:lang w:bidi="th-TH"/>
        </w:rPr>
        <w:t xml:space="preserve"> and the inlet of V</w:t>
      </w:r>
      <w:r w:rsidR="00097E73">
        <w:rPr>
          <w:rFonts w:cs="Arial"/>
          <w:b w:val="0"/>
          <w:bCs/>
          <w:sz w:val="18"/>
          <w:szCs w:val="18"/>
          <w:lang w:bidi="th-TH"/>
        </w:rPr>
        <w:t>-1</w:t>
      </w:r>
      <w:r w:rsidRPr="006D7978">
        <w:rPr>
          <w:rFonts w:cs="Arial"/>
          <w:b w:val="0"/>
          <w:bCs/>
          <w:sz w:val="18"/>
          <w:szCs w:val="18"/>
          <w:lang w:bidi="th-TH"/>
        </w:rPr>
        <w:t xml:space="preserve"> is state 1</w:t>
      </w:r>
      <w:r w:rsidR="00097E73">
        <w:rPr>
          <w:rFonts w:cs="Arial"/>
          <w:b w:val="0"/>
          <w:bCs/>
          <w:sz w:val="18"/>
          <w:szCs w:val="18"/>
          <w:lang w:bidi="th-TH"/>
        </w:rPr>
        <w:t>3</w:t>
      </w:r>
      <w:r w:rsidRPr="006D7978">
        <w:rPr>
          <w:rFonts w:cs="Arial"/>
          <w:b w:val="0"/>
          <w:bCs/>
          <w:sz w:val="18"/>
          <w:szCs w:val="18"/>
          <w:cs/>
          <w:lang w:bidi="th-TH"/>
        </w:rPr>
        <w:t>.</w:t>
      </w:r>
      <w:r w:rsidR="005638D1">
        <w:rPr>
          <w:rFonts w:cs="Arial"/>
          <w:b w:val="0"/>
          <w:bCs/>
          <w:sz w:val="18"/>
          <w:szCs w:val="18"/>
          <w:lang w:bidi="th-TH"/>
        </w:rPr>
        <w:t xml:space="preserve"> HX-1 and HX-2 require the specification of overall heat transfer coefficient and heat exchanger area. Simulation results are unchanged if the product of the two parameters</w:t>
      </w:r>
      <w:r w:rsidR="00BF493D">
        <w:rPr>
          <w:rFonts w:cs="Arial"/>
          <w:b w:val="0"/>
          <w:bCs/>
          <w:sz w:val="18"/>
          <w:szCs w:val="18"/>
          <w:lang w:bidi="th-TH"/>
        </w:rPr>
        <w:t xml:space="preserve"> </w:t>
      </w:r>
      <w:r w:rsidR="005638D1">
        <w:rPr>
          <w:rFonts w:cs="Arial"/>
          <w:b w:val="0"/>
          <w:bCs/>
          <w:sz w:val="18"/>
          <w:szCs w:val="18"/>
          <w:lang w:bidi="th-TH"/>
        </w:rPr>
        <w:t>does not cha</w:t>
      </w:r>
      <w:r w:rsidR="00CB1E5E">
        <w:rPr>
          <w:rFonts w:cs="Arial"/>
          <w:b w:val="0"/>
          <w:bCs/>
          <w:sz w:val="18"/>
          <w:szCs w:val="18"/>
          <w:lang w:bidi="th-TH"/>
        </w:rPr>
        <w:t>n</w:t>
      </w:r>
      <w:r w:rsidR="005638D1">
        <w:rPr>
          <w:rFonts w:cs="Arial"/>
          <w:b w:val="0"/>
          <w:bCs/>
          <w:sz w:val="18"/>
          <w:szCs w:val="18"/>
          <w:lang w:bidi="th-TH"/>
        </w:rPr>
        <w:t>ge.</w:t>
      </w:r>
    </w:p>
    <w:p w14:paraId="4C99400B" w14:textId="77777777" w:rsidR="00BF493D" w:rsidRPr="00BF493D" w:rsidRDefault="00BF493D" w:rsidP="00BF493D">
      <w:pPr>
        <w:pStyle w:val="CETBodytext"/>
        <w:rPr>
          <w:lang w:bidi="th-TH"/>
        </w:rPr>
      </w:pPr>
    </w:p>
    <w:p w14:paraId="28963D61" w14:textId="429ACABD" w:rsidR="0050597E" w:rsidRPr="00905E8E" w:rsidRDefault="00905E8E" w:rsidP="0050597E">
      <w:pPr>
        <w:pStyle w:val="CETBodytext"/>
        <w:rPr>
          <w:rFonts w:cstheme="minorBidi"/>
          <w:cs/>
          <w:lang w:bidi="th-TH"/>
        </w:rPr>
      </w:pPr>
      <w:r>
        <w:rPr>
          <w:rFonts w:cstheme="minorBidi" w:hint="cs"/>
          <w:noProof/>
          <w:cs/>
          <w:lang w:bidi="th-TH"/>
        </w:rPr>
        <w:drawing>
          <wp:inline distT="0" distB="0" distL="0" distR="0" wp14:anchorId="7E6232A0" wp14:editId="7208470E">
            <wp:extent cx="5575300" cy="2049145"/>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5300" cy="2049145"/>
                    </a:xfrm>
                    <a:prstGeom prst="rect">
                      <a:avLst/>
                    </a:prstGeom>
                    <a:noFill/>
                    <a:ln>
                      <a:noFill/>
                    </a:ln>
                  </pic:spPr>
                </pic:pic>
              </a:graphicData>
            </a:graphic>
          </wp:inline>
        </w:drawing>
      </w:r>
    </w:p>
    <w:p w14:paraId="0B881CF9" w14:textId="7FCC26F0" w:rsidR="00EF20FE" w:rsidRPr="0008122C" w:rsidRDefault="00F729D4" w:rsidP="00F729D4">
      <w:pPr>
        <w:pStyle w:val="CETCaption"/>
        <w:rPr>
          <w:rFonts w:cs="Arial"/>
          <w:lang w:val="en-US" w:bidi="th-TH"/>
        </w:rPr>
      </w:pPr>
      <w:r w:rsidRPr="0008122C">
        <w:rPr>
          <w:rFonts w:cs="Arial"/>
        </w:rPr>
        <w:t xml:space="preserve">Figure </w:t>
      </w:r>
      <w:r w:rsidR="00B1500A">
        <w:rPr>
          <w:rFonts w:cs="Arial"/>
          <w:iCs/>
          <w:szCs w:val="18"/>
          <w:lang w:bidi="th-TH"/>
        </w:rPr>
        <w:t>4</w:t>
      </w:r>
      <w:r w:rsidRPr="0008122C">
        <w:rPr>
          <w:rFonts w:cs="Arial"/>
          <w:iCs/>
          <w:szCs w:val="18"/>
          <w:cs/>
          <w:lang w:bidi="th-TH"/>
        </w:rPr>
        <w:t xml:space="preserve">: </w:t>
      </w:r>
      <w:r w:rsidRPr="0008122C">
        <w:rPr>
          <w:rFonts w:cs="Arial"/>
          <w:iCs/>
          <w:szCs w:val="18"/>
          <w:lang w:val="en-US" w:bidi="th-TH"/>
        </w:rPr>
        <w:t xml:space="preserve">DWSIM flowsheet of </w:t>
      </w:r>
      <w:r w:rsidR="00EF20FE">
        <w:rPr>
          <w:rFonts w:cs="Arial"/>
          <w:iCs/>
          <w:szCs w:val="18"/>
          <w:lang w:val="en-US" w:bidi="th-TH"/>
        </w:rPr>
        <w:t>heat-integrated</w:t>
      </w:r>
      <w:r w:rsidRPr="0008122C">
        <w:rPr>
          <w:rFonts w:cs="Arial"/>
          <w:iCs/>
          <w:szCs w:val="22"/>
          <w:lang w:val="en-US" w:bidi="th-TH"/>
        </w:rPr>
        <w:t xml:space="preserve"> NH</w:t>
      </w:r>
      <w:r w:rsidRPr="0008122C">
        <w:rPr>
          <w:rFonts w:cs="Arial"/>
          <w:iCs/>
          <w:szCs w:val="22"/>
          <w:vertAlign w:val="subscript"/>
          <w:lang w:val="en-US" w:bidi="th-TH"/>
        </w:rPr>
        <w:t>3</w:t>
      </w:r>
      <w:r w:rsidRPr="0008122C">
        <w:rPr>
          <w:rFonts w:cs="Arial"/>
          <w:iCs/>
          <w:szCs w:val="18"/>
          <w:cs/>
          <w:lang w:val="en-US" w:bidi="th-TH"/>
        </w:rPr>
        <w:t>-</w:t>
      </w:r>
      <w:r w:rsidRPr="0008122C">
        <w:rPr>
          <w:rFonts w:cs="Arial"/>
          <w:iCs/>
          <w:szCs w:val="22"/>
          <w:lang w:val="en-US" w:bidi="th-TH"/>
        </w:rPr>
        <w:t>H</w:t>
      </w:r>
      <w:r w:rsidRPr="0008122C">
        <w:rPr>
          <w:rFonts w:cs="Arial"/>
          <w:iCs/>
          <w:szCs w:val="22"/>
          <w:vertAlign w:val="subscript"/>
          <w:lang w:val="en-US" w:bidi="th-TH"/>
        </w:rPr>
        <w:t>2</w:t>
      </w:r>
      <w:r w:rsidRPr="0008122C">
        <w:rPr>
          <w:rFonts w:cs="Arial"/>
          <w:iCs/>
          <w:szCs w:val="22"/>
          <w:lang w:val="en-US" w:bidi="th-TH"/>
        </w:rPr>
        <w:t>O absorption refrigeration system</w:t>
      </w:r>
      <w:r w:rsidRPr="0008122C">
        <w:rPr>
          <w:rFonts w:cs="Arial"/>
          <w:iCs/>
          <w:szCs w:val="18"/>
          <w:cs/>
          <w:lang w:val="en-US" w:bidi="th-TH"/>
        </w:rPr>
        <w:t>.</w:t>
      </w:r>
      <w:r w:rsidRPr="0008122C">
        <w:rPr>
          <w:rFonts w:cs="Arial"/>
          <w:iCs/>
          <w:noProof/>
          <w:szCs w:val="18"/>
          <w:cs/>
          <w:lang w:bidi="th-TH"/>
        </w:rPr>
        <w:t xml:space="preserve"> </w:t>
      </w:r>
    </w:p>
    <w:p w14:paraId="7F549A9B" w14:textId="5952E047" w:rsidR="005034A9" w:rsidRDefault="005034A9" w:rsidP="005034A9">
      <w:pPr>
        <w:pStyle w:val="CETHeading1"/>
        <w:tabs>
          <w:tab w:val="clear" w:pos="360"/>
          <w:tab w:val="right" w:pos="7100"/>
        </w:tabs>
        <w:jc w:val="both"/>
        <w:rPr>
          <w:lang w:val="en-GB"/>
        </w:rPr>
      </w:pPr>
      <w:r>
        <w:rPr>
          <w:lang w:val="en-GB"/>
        </w:rPr>
        <w:t xml:space="preserve">System </w:t>
      </w:r>
      <w:r w:rsidR="001F5C4C">
        <w:rPr>
          <w:lang w:val="en-GB"/>
        </w:rPr>
        <w:t>analys</w:t>
      </w:r>
      <w:r w:rsidR="005720EE">
        <w:rPr>
          <w:lang w:val="en-GB"/>
        </w:rPr>
        <w:t>is</w:t>
      </w:r>
    </w:p>
    <w:p w14:paraId="3566F68F" w14:textId="0E1999BE" w:rsidR="008319E4" w:rsidRPr="00FF7AA9" w:rsidRDefault="00FF7AA9" w:rsidP="005034A9">
      <w:pPr>
        <w:pStyle w:val="CETBodytext"/>
        <w:rPr>
          <w:rFonts w:cstheme="minorBidi"/>
          <w:lang w:bidi="th-TH"/>
        </w:rPr>
      </w:pPr>
      <w:r>
        <w:t xml:space="preserve">The performance of the </w:t>
      </w:r>
      <w:r w:rsidRPr="00FF7AA9">
        <w:t>heat-integrated NH</w:t>
      </w:r>
      <w:r w:rsidRPr="00FF7AA9">
        <w:rPr>
          <w:vertAlign w:val="subscript"/>
        </w:rPr>
        <w:t>3</w:t>
      </w:r>
      <w:r w:rsidRPr="00FF7AA9">
        <w:t>-H</w:t>
      </w:r>
      <w:r w:rsidRPr="00FF7AA9">
        <w:rPr>
          <w:vertAlign w:val="subscript"/>
        </w:rPr>
        <w:t>2</w:t>
      </w:r>
      <w:r w:rsidRPr="00FF7AA9">
        <w:t xml:space="preserve">O absorption refrigeration system </w:t>
      </w:r>
      <w:r>
        <w:t xml:space="preserve">depends on </w:t>
      </w:r>
      <w:proofErr w:type="spellStart"/>
      <w:r w:rsidRPr="00905E8E">
        <w:rPr>
          <w:i/>
          <w:iCs/>
        </w:rPr>
        <w:t>UA</w:t>
      </w:r>
      <w:r w:rsidRPr="00905E8E">
        <w:rPr>
          <w:i/>
          <w:iCs/>
          <w:vertAlign w:val="subscript"/>
        </w:rPr>
        <w:t>abs</w:t>
      </w:r>
      <w:proofErr w:type="spellEnd"/>
      <w:r w:rsidRPr="00905E8E">
        <w:rPr>
          <w:i/>
          <w:iCs/>
          <w:vertAlign w:val="subscript"/>
        </w:rPr>
        <w:t>-A</w:t>
      </w:r>
      <w:r w:rsidRPr="00FF7AA9">
        <w:t xml:space="preserve"> and </w:t>
      </w:r>
      <w:proofErr w:type="spellStart"/>
      <w:r w:rsidRPr="00905E8E">
        <w:rPr>
          <w:i/>
          <w:iCs/>
        </w:rPr>
        <w:t>UA</w:t>
      </w:r>
      <w:r w:rsidRPr="00905E8E">
        <w:rPr>
          <w:i/>
          <w:iCs/>
          <w:vertAlign w:val="subscript"/>
        </w:rPr>
        <w:t>rec</w:t>
      </w:r>
      <w:proofErr w:type="spellEnd"/>
      <w:r>
        <w:t xml:space="preserve">. </w:t>
      </w:r>
      <w:r>
        <w:rPr>
          <w:rFonts w:cstheme="minorBidi"/>
          <w:lang w:bidi="th-TH"/>
        </w:rPr>
        <w:t xml:space="preserve">Figure 5 shows that </w:t>
      </w:r>
      <w:r w:rsidRPr="00905E8E">
        <w:rPr>
          <w:rFonts w:cstheme="minorBidi"/>
          <w:i/>
          <w:iCs/>
          <w:lang w:bidi="th-TH"/>
        </w:rPr>
        <w:t>COP</w:t>
      </w:r>
      <w:r>
        <w:rPr>
          <w:rFonts w:cstheme="minorBidi"/>
          <w:lang w:bidi="th-TH"/>
        </w:rPr>
        <w:t xml:space="preserve"> increases monotonically with </w:t>
      </w:r>
      <w:r w:rsidR="00CB1E5E">
        <w:rPr>
          <w:rFonts w:cstheme="minorBidi"/>
          <w:lang w:bidi="th-TH"/>
        </w:rPr>
        <w:t xml:space="preserve">either </w:t>
      </w:r>
      <w:r>
        <w:rPr>
          <w:rFonts w:cstheme="minorBidi"/>
          <w:lang w:bidi="th-TH"/>
        </w:rPr>
        <w:t xml:space="preserve">parameter. However, the rate of increase decreases as each parameter increases. </w:t>
      </w:r>
      <w:r w:rsidR="00BF221D">
        <w:rPr>
          <w:rFonts w:cstheme="minorBidi"/>
          <w:lang w:bidi="th-TH"/>
        </w:rPr>
        <w:t xml:space="preserve">With </w:t>
      </w:r>
      <w:proofErr w:type="spellStart"/>
      <w:r w:rsidR="00BF221D" w:rsidRPr="00BF221D">
        <w:rPr>
          <w:rFonts w:cstheme="minorBidi"/>
          <w:i/>
          <w:iCs/>
          <w:lang w:bidi="th-TH"/>
        </w:rPr>
        <w:t>UA</w:t>
      </w:r>
      <w:r w:rsidR="00BF221D" w:rsidRPr="00BF221D">
        <w:rPr>
          <w:rFonts w:cstheme="minorBidi"/>
          <w:i/>
          <w:iCs/>
          <w:vertAlign w:val="subscript"/>
          <w:lang w:bidi="th-TH"/>
        </w:rPr>
        <w:t>rec</w:t>
      </w:r>
      <w:proofErr w:type="spellEnd"/>
      <w:r w:rsidR="00BF221D">
        <w:rPr>
          <w:rFonts w:cstheme="minorBidi"/>
          <w:lang w:bidi="th-TH"/>
        </w:rPr>
        <w:t xml:space="preserve"> equal to 1 kW/K, </w:t>
      </w:r>
      <w:r w:rsidR="00BF221D" w:rsidRPr="00905E8E">
        <w:rPr>
          <w:rFonts w:cstheme="minorBidi"/>
          <w:i/>
          <w:iCs/>
          <w:lang w:bidi="th-TH"/>
        </w:rPr>
        <w:t>COP</w:t>
      </w:r>
      <w:r w:rsidR="00BF221D">
        <w:rPr>
          <w:rFonts w:cstheme="minorBidi"/>
          <w:lang w:bidi="th-TH"/>
        </w:rPr>
        <w:t xml:space="preserve"> approaches 0.234 as </w:t>
      </w:r>
      <w:proofErr w:type="spellStart"/>
      <w:r w:rsidR="00BF221D" w:rsidRPr="00BF221D">
        <w:rPr>
          <w:rFonts w:cstheme="minorBidi"/>
          <w:i/>
          <w:iCs/>
          <w:lang w:bidi="th-TH"/>
        </w:rPr>
        <w:t>UA</w:t>
      </w:r>
      <w:r w:rsidR="00BF221D" w:rsidRPr="00BF221D">
        <w:rPr>
          <w:rFonts w:cstheme="minorBidi"/>
          <w:i/>
          <w:iCs/>
          <w:vertAlign w:val="subscript"/>
          <w:lang w:bidi="th-TH"/>
        </w:rPr>
        <w:t>abs</w:t>
      </w:r>
      <w:proofErr w:type="spellEnd"/>
      <w:r w:rsidR="00BF221D" w:rsidRPr="00BF221D">
        <w:rPr>
          <w:rFonts w:cstheme="minorBidi"/>
          <w:i/>
          <w:iCs/>
          <w:vertAlign w:val="subscript"/>
          <w:lang w:bidi="th-TH"/>
        </w:rPr>
        <w:t>-A</w:t>
      </w:r>
      <w:r w:rsidR="00BF221D">
        <w:rPr>
          <w:rFonts w:cstheme="minorBidi"/>
          <w:lang w:bidi="th-TH"/>
        </w:rPr>
        <w:t xml:space="preserve"> increases to a very large value. With </w:t>
      </w:r>
      <w:proofErr w:type="spellStart"/>
      <w:r w:rsidR="00BF221D" w:rsidRPr="00BF221D">
        <w:rPr>
          <w:rFonts w:cstheme="minorBidi"/>
          <w:i/>
          <w:iCs/>
          <w:lang w:bidi="th-TH"/>
        </w:rPr>
        <w:t>UA</w:t>
      </w:r>
      <w:r w:rsidR="00BF221D">
        <w:rPr>
          <w:rFonts w:cstheme="minorBidi"/>
          <w:i/>
          <w:iCs/>
          <w:vertAlign w:val="subscript"/>
          <w:lang w:bidi="th-TH"/>
        </w:rPr>
        <w:t>abs</w:t>
      </w:r>
      <w:proofErr w:type="spellEnd"/>
      <w:r w:rsidR="00BF221D">
        <w:rPr>
          <w:rFonts w:cstheme="minorBidi"/>
          <w:i/>
          <w:iCs/>
          <w:vertAlign w:val="subscript"/>
          <w:lang w:bidi="th-TH"/>
        </w:rPr>
        <w:t>-A</w:t>
      </w:r>
      <w:r w:rsidR="00BF221D">
        <w:rPr>
          <w:rFonts w:cstheme="minorBidi"/>
          <w:lang w:bidi="th-TH"/>
        </w:rPr>
        <w:t xml:space="preserve"> equal to 1 kW/K, </w:t>
      </w:r>
      <w:r w:rsidR="00BF221D" w:rsidRPr="00905E8E">
        <w:rPr>
          <w:rFonts w:cstheme="minorBidi"/>
          <w:i/>
          <w:iCs/>
          <w:lang w:bidi="th-TH"/>
        </w:rPr>
        <w:t>COP</w:t>
      </w:r>
      <w:r w:rsidR="00BF221D">
        <w:rPr>
          <w:rFonts w:cstheme="minorBidi"/>
          <w:lang w:bidi="th-TH"/>
        </w:rPr>
        <w:t xml:space="preserve"> approaches 0.209 as </w:t>
      </w:r>
      <w:proofErr w:type="spellStart"/>
      <w:r w:rsidR="00BF221D" w:rsidRPr="00BF221D">
        <w:rPr>
          <w:rFonts w:cstheme="minorBidi"/>
          <w:i/>
          <w:iCs/>
          <w:lang w:bidi="th-TH"/>
        </w:rPr>
        <w:t>UA</w:t>
      </w:r>
      <w:r w:rsidR="00BF221D">
        <w:rPr>
          <w:rFonts w:cstheme="minorBidi"/>
          <w:i/>
          <w:iCs/>
          <w:vertAlign w:val="subscript"/>
          <w:lang w:bidi="th-TH"/>
        </w:rPr>
        <w:t>rec</w:t>
      </w:r>
      <w:proofErr w:type="spellEnd"/>
      <w:r w:rsidR="00BF221D">
        <w:rPr>
          <w:rFonts w:cstheme="minorBidi"/>
          <w:lang w:bidi="th-TH"/>
        </w:rPr>
        <w:t xml:space="preserve"> increases to a very large value.  Furthermore,</w:t>
      </w:r>
      <w:r w:rsidR="00CB1E5E">
        <w:rPr>
          <w:rFonts w:cstheme="minorBidi"/>
          <w:lang w:bidi="th-TH"/>
        </w:rPr>
        <w:t xml:space="preserve"> it can be seen from Figure 5 that</w:t>
      </w:r>
      <w:r w:rsidR="00BF221D">
        <w:rPr>
          <w:rFonts w:cstheme="minorBidi"/>
          <w:lang w:bidi="th-TH"/>
        </w:rPr>
        <w:t xml:space="preserve"> </w:t>
      </w:r>
      <w:r w:rsidRPr="00BF221D">
        <w:rPr>
          <w:rFonts w:cstheme="minorBidi"/>
          <w:i/>
          <w:iCs/>
          <w:lang w:bidi="th-TH"/>
        </w:rPr>
        <w:t>COP</w:t>
      </w:r>
      <w:r>
        <w:rPr>
          <w:rFonts w:cstheme="minorBidi"/>
          <w:lang w:bidi="th-TH"/>
        </w:rPr>
        <w:t xml:space="preserve"> is </w:t>
      </w:r>
      <w:r w:rsidR="00CB1E5E">
        <w:rPr>
          <w:rFonts w:cstheme="minorBidi"/>
          <w:lang w:bidi="th-TH"/>
        </w:rPr>
        <w:t xml:space="preserve">much </w:t>
      </w:r>
      <w:r w:rsidR="00BF221D">
        <w:rPr>
          <w:rFonts w:cstheme="minorBidi"/>
          <w:lang w:bidi="th-TH"/>
        </w:rPr>
        <w:t xml:space="preserve">more sensitive to </w:t>
      </w:r>
      <w:proofErr w:type="spellStart"/>
      <w:r w:rsidR="00BF221D" w:rsidRPr="00BF221D">
        <w:rPr>
          <w:rFonts w:cstheme="minorBidi"/>
          <w:i/>
          <w:iCs/>
          <w:lang w:bidi="th-TH"/>
        </w:rPr>
        <w:t>UA</w:t>
      </w:r>
      <w:r w:rsidR="00BF221D" w:rsidRPr="00BF221D">
        <w:rPr>
          <w:rFonts w:cstheme="minorBidi"/>
          <w:i/>
          <w:iCs/>
          <w:vertAlign w:val="subscript"/>
          <w:lang w:bidi="th-TH"/>
        </w:rPr>
        <w:t>abs</w:t>
      </w:r>
      <w:proofErr w:type="spellEnd"/>
      <w:r w:rsidR="00BF221D" w:rsidRPr="00BF221D">
        <w:rPr>
          <w:rFonts w:cstheme="minorBidi"/>
          <w:i/>
          <w:iCs/>
          <w:vertAlign w:val="subscript"/>
          <w:lang w:bidi="th-TH"/>
        </w:rPr>
        <w:t>-A</w:t>
      </w:r>
      <w:r w:rsidR="00BF221D">
        <w:rPr>
          <w:rFonts w:cstheme="minorBidi"/>
          <w:lang w:bidi="th-TH"/>
        </w:rPr>
        <w:t xml:space="preserve"> than </w:t>
      </w:r>
      <w:proofErr w:type="spellStart"/>
      <w:r w:rsidR="00BF221D" w:rsidRPr="00BF221D">
        <w:rPr>
          <w:rFonts w:cstheme="minorBidi"/>
          <w:i/>
          <w:iCs/>
          <w:lang w:bidi="th-TH"/>
        </w:rPr>
        <w:t>UA</w:t>
      </w:r>
      <w:r w:rsidR="00BF221D">
        <w:rPr>
          <w:rFonts w:cstheme="minorBidi"/>
          <w:i/>
          <w:iCs/>
          <w:vertAlign w:val="subscript"/>
          <w:lang w:bidi="th-TH"/>
        </w:rPr>
        <w:t>rec</w:t>
      </w:r>
      <w:proofErr w:type="spellEnd"/>
      <w:r w:rsidR="00BF221D">
        <w:rPr>
          <w:rFonts w:cstheme="minorBidi"/>
          <w:lang w:bidi="th-TH"/>
        </w:rPr>
        <w:t>.</w:t>
      </w:r>
    </w:p>
    <w:p w14:paraId="096FDE9E" w14:textId="23BC0C7F" w:rsidR="008319E4" w:rsidRDefault="008319E4" w:rsidP="005034A9">
      <w:pPr>
        <w:pStyle w:val="CETBodytext"/>
      </w:pPr>
    </w:p>
    <w:p w14:paraId="55CCF853" w14:textId="6B3EBCFD" w:rsidR="008319E4" w:rsidRDefault="00E149C4" w:rsidP="005034A9">
      <w:pPr>
        <w:pStyle w:val="CETBodytext"/>
      </w:pPr>
      <w:r>
        <w:rPr>
          <w:noProof/>
        </w:rPr>
        <w:drawing>
          <wp:inline distT="0" distB="0" distL="0" distR="0" wp14:anchorId="477DA593" wp14:editId="52CD1A21">
            <wp:extent cx="2743200" cy="164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1645200"/>
                    </a:xfrm>
                    <a:prstGeom prst="rect">
                      <a:avLst/>
                    </a:prstGeom>
                    <a:noFill/>
                  </pic:spPr>
                </pic:pic>
              </a:graphicData>
            </a:graphic>
          </wp:inline>
        </w:drawing>
      </w:r>
      <w:r w:rsidR="004C3E1D">
        <w:rPr>
          <w:noProof/>
        </w:rPr>
        <w:drawing>
          <wp:inline distT="0" distB="0" distL="0" distR="0" wp14:anchorId="4C561581" wp14:editId="4BB97286">
            <wp:extent cx="2739600" cy="164520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9600" cy="1645200"/>
                    </a:xfrm>
                    <a:prstGeom prst="rect">
                      <a:avLst/>
                    </a:prstGeom>
                    <a:noFill/>
                  </pic:spPr>
                </pic:pic>
              </a:graphicData>
            </a:graphic>
          </wp:inline>
        </w:drawing>
      </w:r>
    </w:p>
    <w:p w14:paraId="3EE9827D" w14:textId="73BB136F" w:rsidR="004C3E1D" w:rsidRPr="0002367D" w:rsidRDefault="004C3E1D" w:rsidP="004C3E1D">
      <w:pPr>
        <w:pStyle w:val="CETCaption"/>
        <w:rPr>
          <w:rFonts w:cstheme="minorBidi"/>
          <w:lang w:val="en-US" w:bidi="th-TH"/>
        </w:rPr>
      </w:pPr>
      <w:r w:rsidRPr="0008122C">
        <w:rPr>
          <w:rFonts w:cs="Arial"/>
        </w:rPr>
        <w:t xml:space="preserve">Figure </w:t>
      </w:r>
      <w:r>
        <w:rPr>
          <w:rFonts w:cs="Arial"/>
          <w:iCs/>
          <w:szCs w:val="18"/>
          <w:lang w:bidi="th-TH"/>
        </w:rPr>
        <w:t>5</w:t>
      </w:r>
      <w:r w:rsidRPr="0008122C">
        <w:rPr>
          <w:rFonts w:cs="Arial"/>
          <w:iCs/>
          <w:szCs w:val="18"/>
          <w:cs/>
          <w:lang w:bidi="th-TH"/>
        </w:rPr>
        <w:t xml:space="preserve">: </w:t>
      </w:r>
      <w:r>
        <w:rPr>
          <w:rFonts w:cs="Arial"/>
          <w:iCs/>
          <w:szCs w:val="18"/>
          <w:lang w:val="en-US" w:bidi="th-TH"/>
        </w:rPr>
        <w:t>Variation of COP of the heat-integrated NH</w:t>
      </w:r>
      <w:r w:rsidRPr="0002367D">
        <w:rPr>
          <w:rFonts w:cs="Arial"/>
          <w:iCs/>
          <w:szCs w:val="18"/>
          <w:vertAlign w:val="subscript"/>
          <w:lang w:val="en-US" w:bidi="th-TH"/>
        </w:rPr>
        <w:t>3</w:t>
      </w:r>
      <w:r>
        <w:rPr>
          <w:rFonts w:cs="Arial"/>
          <w:iCs/>
          <w:szCs w:val="18"/>
          <w:lang w:val="en-US" w:bidi="th-TH"/>
        </w:rPr>
        <w:t>-H</w:t>
      </w:r>
      <w:r w:rsidRPr="0002367D">
        <w:rPr>
          <w:rFonts w:cs="Arial"/>
          <w:iCs/>
          <w:szCs w:val="18"/>
          <w:vertAlign w:val="subscript"/>
          <w:lang w:val="en-US" w:bidi="th-TH"/>
        </w:rPr>
        <w:t>2</w:t>
      </w:r>
      <w:r>
        <w:rPr>
          <w:rFonts w:cs="Arial"/>
          <w:iCs/>
          <w:szCs w:val="18"/>
          <w:lang w:val="en-US" w:bidi="th-TH"/>
        </w:rPr>
        <w:t xml:space="preserve">O absorption refrigeration system with (a) </w:t>
      </w:r>
      <w:proofErr w:type="spellStart"/>
      <w:r w:rsidR="004B4875">
        <w:rPr>
          <w:rFonts w:cs="Arial"/>
          <w:iCs/>
          <w:szCs w:val="18"/>
          <w:lang w:val="en-US" w:bidi="th-TH"/>
        </w:rPr>
        <w:t>UA</w:t>
      </w:r>
      <w:r w:rsidR="004B4875" w:rsidRPr="0002367D">
        <w:rPr>
          <w:rFonts w:cs="Arial"/>
          <w:iCs/>
          <w:szCs w:val="18"/>
          <w:vertAlign w:val="subscript"/>
          <w:lang w:val="en-US" w:bidi="th-TH"/>
        </w:rPr>
        <w:t>abs</w:t>
      </w:r>
      <w:proofErr w:type="spellEnd"/>
      <w:r w:rsidR="00E149C4">
        <w:rPr>
          <w:rFonts w:cs="Arial"/>
          <w:iCs/>
          <w:szCs w:val="18"/>
          <w:vertAlign w:val="subscript"/>
          <w:lang w:val="en-US" w:bidi="th-TH"/>
        </w:rPr>
        <w:t>-A</w:t>
      </w:r>
      <w:r>
        <w:rPr>
          <w:rFonts w:cs="Arial"/>
          <w:iCs/>
          <w:szCs w:val="18"/>
          <w:lang w:val="en-US" w:bidi="th-TH"/>
        </w:rPr>
        <w:t xml:space="preserve"> </w:t>
      </w:r>
      <w:r w:rsidR="00E54E31">
        <w:rPr>
          <w:rFonts w:cs="Arial"/>
          <w:iCs/>
          <w:szCs w:val="18"/>
          <w:lang w:val="en-US" w:bidi="th-TH"/>
        </w:rPr>
        <w:t>(</w:t>
      </w:r>
      <w:proofErr w:type="spellStart"/>
      <w:r w:rsidR="00FF7AA9">
        <w:rPr>
          <w:rFonts w:cs="Arial"/>
          <w:iCs/>
          <w:szCs w:val="18"/>
          <w:lang w:val="en-US" w:bidi="th-TH"/>
        </w:rPr>
        <w:t>UA</w:t>
      </w:r>
      <w:r w:rsidR="00FF7AA9" w:rsidRPr="00FF7AA9">
        <w:rPr>
          <w:rFonts w:cs="Arial"/>
          <w:iCs/>
          <w:szCs w:val="18"/>
          <w:vertAlign w:val="subscript"/>
          <w:lang w:val="en-US" w:bidi="th-TH"/>
        </w:rPr>
        <w:t>rec</w:t>
      </w:r>
      <w:proofErr w:type="spellEnd"/>
      <w:r w:rsidR="00FF7AA9">
        <w:rPr>
          <w:rFonts w:cs="Arial"/>
          <w:iCs/>
          <w:szCs w:val="18"/>
          <w:lang w:val="en-US" w:bidi="th-TH"/>
        </w:rPr>
        <w:t xml:space="preserve"> equal to 1 kW/K</w:t>
      </w:r>
      <w:r w:rsidR="00E54E31">
        <w:rPr>
          <w:rFonts w:cs="Arial"/>
          <w:iCs/>
          <w:szCs w:val="18"/>
          <w:lang w:val="en-US" w:bidi="th-TH"/>
        </w:rPr>
        <w:t>)</w:t>
      </w:r>
      <w:r w:rsidR="00FF7AA9">
        <w:rPr>
          <w:rFonts w:cs="Arial"/>
          <w:iCs/>
          <w:szCs w:val="18"/>
          <w:lang w:val="en-US" w:bidi="th-TH"/>
        </w:rPr>
        <w:t xml:space="preserve"> </w:t>
      </w:r>
      <w:r>
        <w:rPr>
          <w:rFonts w:cs="Arial"/>
          <w:iCs/>
          <w:szCs w:val="18"/>
          <w:lang w:val="en-US" w:bidi="th-TH"/>
        </w:rPr>
        <w:t xml:space="preserve">and (b) </w:t>
      </w:r>
      <w:proofErr w:type="spellStart"/>
      <w:r w:rsidR="004B4875">
        <w:rPr>
          <w:rFonts w:cs="Arial"/>
          <w:iCs/>
          <w:szCs w:val="18"/>
          <w:lang w:val="en-US" w:bidi="th-TH"/>
        </w:rPr>
        <w:t>UA</w:t>
      </w:r>
      <w:r w:rsidR="004B4875">
        <w:rPr>
          <w:rFonts w:cs="Arial"/>
          <w:iCs/>
          <w:szCs w:val="18"/>
          <w:vertAlign w:val="subscript"/>
          <w:lang w:val="en-US" w:bidi="th-TH"/>
        </w:rPr>
        <w:t>rec</w:t>
      </w:r>
      <w:proofErr w:type="spellEnd"/>
      <w:r w:rsidR="00FF7AA9">
        <w:rPr>
          <w:rFonts w:cs="Arial"/>
          <w:iCs/>
          <w:szCs w:val="18"/>
          <w:lang w:val="en-US" w:bidi="th-TH"/>
        </w:rPr>
        <w:t xml:space="preserve"> </w:t>
      </w:r>
      <w:r w:rsidR="00E54E31">
        <w:rPr>
          <w:rFonts w:cs="Arial"/>
          <w:iCs/>
          <w:szCs w:val="18"/>
          <w:lang w:val="en-US" w:bidi="th-TH"/>
        </w:rPr>
        <w:t>(</w:t>
      </w:r>
      <w:proofErr w:type="spellStart"/>
      <w:r w:rsidR="00FF7AA9">
        <w:rPr>
          <w:rFonts w:cs="Arial"/>
          <w:iCs/>
          <w:szCs w:val="18"/>
          <w:lang w:val="en-US" w:bidi="th-TH"/>
        </w:rPr>
        <w:t>UA</w:t>
      </w:r>
      <w:r w:rsidR="00FF7AA9">
        <w:rPr>
          <w:rFonts w:cs="Arial"/>
          <w:iCs/>
          <w:szCs w:val="18"/>
          <w:vertAlign w:val="subscript"/>
          <w:lang w:val="en-US" w:bidi="th-TH"/>
        </w:rPr>
        <w:t>abs</w:t>
      </w:r>
      <w:proofErr w:type="spellEnd"/>
      <w:r w:rsidR="00FF7AA9">
        <w:rPr>
          <w:rFonts w:cs="Arial"/>
          <w:iCs/>
          <w:szCs w:val="18"/>
          <w:vertAlign w:val="subscript"/>
          <w:lang w:val="en-US" w:bidi="th-TH"/>
        </w:rPr>
        <w:t>-A</w:t>
      </w:r>
      <w:r w:rsidR="00FF7AA9">
        <w:rPr>
          <w:rFonts w:cs="Arial"/>
          <w:iCs/>
          <w:szCs w:val="18"/>
          <w:lang w:val="en-US" w:bidi="th-TH"/>
        </w:rPr>
        <w:t xml:space="preserve"> equal to 1 kW/K</w:t>
      </w:r>
      <w:r w:rsidR="00E54E31">
        <w:rPr>
          <w:rFonts w:cs="Arial"/>
          <w:iCs/>
          <w:szCs w:val="18"/>
          <w:lang w:val="en-US" w:bidi="th-TH"/>
        </w:rPr>
        <w:t>)</w:t>
      </w:r>
      <w:r w:rsidR="00FF7AA9">
        <w:rPr>
          <w:rFonts w:cs="Arial"/>
          <w:iCs/>
          <w:szCs w:val="18"/>
          <w:lang w:val="en-US" w:bidi="th-TH"/>
        </w:rPr>
        <w:t>.</w:t>
      </w:r>
      <w:r w:rsidRPr="0008122C">
        <w:rPr>
          <w:rFonts w:cs="Arial"/>
          <w:iCs/>
          <w:noProof/>
          <w:szCs w:val="18"/>
          <w:cs/>
          <w:lang w:bidi="th-TH"/>
        </w:rPr>
        <w:t xml:space="preserve"> </w:t>
      </w:r>
    </w:p>
    <w:p w14:paraId="67B7CC68" w14:textId="7CDBA00A" w:rsidR="00EE1E0F" w:rsidRDefault="004E6268" w:rsidP="00EE1E0F">
      <w:pPr>
        <w:pStyle w:val="CETBodytext"/>
        <w:rPr>
          <w:rFonts w:cstheme="minorBidi"/>
          <w:lang w:bidi="th-TH"/>
        </w:rPr>
      </w:pPr>
      <w:r>
        <w:rPr>
          <w:lang w:bidi="th-TH"/>
        </w:rPr>
        <w:t>The cost</w:t>
      </w:r>
      <w:r w:rsidR="00BF221D">
        <w:rPr>
          <w:lang w:bidi="th-TH"/>
        </w:rPr>
        <w:t xml:space="preserve"> of a </w:t>
      </w:r>
      <w:r w:rsidR="00BF221D" w:rsidRPr="00FF7AA9">
        <w:t>NH</w:t>
      </w:r>
      <w:r w:rsidR="00BF221D" w:rsidRPr="00FF7AA9">
        <w:rPr>
          <w:vertAlign w:val="subscript"/>
        </w:rPr>
        <w:t>3</w:t>
      </w:r>
      <w:r w:rsidR="00BF221D" w:rsidRPr="00FF7AA9">
        <w:t>-H</w:t>
      </w:r>
      <w:r w:rsidR="00BF221D" w:rsidRPr="00FF7AA9">
        <w:rPr>
          <w:vertAlign w:val="subscript"/>
        </w:rPr>
        <w:t>2</w:t>
      </w:r>
      <w:r w:rsidR="00BF221D" w:rsidRPr="00FF7AA9">
        <w:t>O absorption refrigeration system</w:t>
      </w:r>
      <w:r>
        <w:t xml:space="preserve"> depends on surface areas of heat exchangers in th</w:t>
      </w:r>
      <w:r w:rsidR="00BC01FD">
        <w:t>e</w:t>
      </w:r>
      <w:r>
        <w:t xml:space="preserve"> system.</w:t>
      </w:r>
      <w:r>
        <w:rPr>
          <w:lang w:bidi="th-TH"/>
        </w:rPr>
        <w:t xml:space="preserve"> For the </w:t>
      </w:r>
      <w:r w:rsidRPr="00FF7AA9">
        <w:t>heat-integrated NH</w:t>
      </w:r>
      <w:r w:rsidRPr="00FF7AA9">
        <w:rPr>
          <w:vertAlign w:val="subscript"/>
        </w:rPr>
        <w:t>3</w:t>
      </w:r>
      <w:r w:rsidRPr="00FF7AA9">
        <w:t>-H</w:t>
      </w:r>
      <w:r w:rsidRPr="00FF7AA9">
        <w:rPr>
          <w:vertAlign w:val="subscript"/>
        </w:rPr>
        <w:t>2</w:t>
      </w:r>
      <w:r w:rsidRPr="00FF7AA9">
        <w:t>O absorption refrigeration system</w:t>
      </w:r>
      <w:r>
        <w:t xml:space="preserve">, there are other heat exchangers in addition to rectifier and absorber A. To simplify the analysis, it is assumed that the heat transfer areas of other heat exchangers are not significantly affected by changes in </w:t>
      </w:r>
      <w:proofErr w:type="spellStart"/>
      <w:r w:rsidRPr="00BF221D">
        <w:rPr>
          <w:rFonts w:cstheme="minorBidi"/>
          <w:i/>
          <w:iCs/>
          <w:lang w:bidi="th-TH"/>
        </w:rPr>
        <w:t>UA</w:t>
      </w:r>
      <w:r w:rsidRPr="00BF221D">
        <w:rPr>
          <w:rFonts w:cstheme="minorBidi"/>
          <w:i/>
          <w:iCs/>
          <w:vertAlign w:val="subscript"/>
          <w:lang w:bidi="th-TH"/>
        </w:rPr>
        <w:t>abs</w:t>
      </w:r>
      <w:proofErr w:type="spellEnd"/>
      <w:r w:rsidRPr="00BF221D">
        <w:rPr>
          <w:rFonts w:cstheme="minorBidi"/>
          <w:i/>
          <w:iCs/>
          <w:vertAlign w:val="subscript"/>
          <w:lang w:bidi="th-TH"/>
        </w:rPr>
        <w:t>-A</w:t>
      </w:r>
      <w:r>
        <w:rPr>
          <w:rFonts w:cstheme="minorBidi"/>
          <w:lang w:bidi="th-TH"/>
        </w:rPr>
        <w:t xml:space="preserve"> and </w:t>
      </w:r>
      <w:proofErr w:type="spellStart"/>
      <w:r w:rsidRPr="00BF221D">
        <w:rPr>
          <w:rFonts w:cstheme="minorBidi"/>
          <w:i/>
          <w:iCs/>
          <w:lang w:bidi="th-TH"/>
        </w:rPr>
        <w:t>UA</w:t>
      </w:r>
      <w:r>
        <w:rPr>
          <w:rFonts w:cstheme="minorBidi"/>
          <w:i/>
          <w:iCs/>
          <w:vertAlign w:val="subscript"/>
          <w:lang w:bidi="th-TH"/>
        </w:rPr>
        <w:t>rec</w:t>
      </w:r>
      <w:proofErr w:type="spellEnd"/>
      <w:r>
        <w:rPr>
          <w:rFonts w:cstheme="minorBidi"/>
          <w:lang w:bidi="th-TH"/>
        </w:rPr>
        <w:t>.</w:t>
      </w:r>
      <w:r w:rsidR="00EE1E0F">
        <w:rPr>
          <w:rFonts w:cstheme="minorBidi"/>
          <w:lang w:bidi="th-TH"/>
        </w:rPr>
        <w:t xml:space="preserve"> Furthermore, it is assumed that the overall heat transfer coefficients of both rectifier and absorber A are comparable. Therefore, the total cost of this system depends on the sum of </w:t>
      </w:r>
      <w:proofErr w:type="spellStart"/>
      <w:r w:rsidR="00EE1E0F" w:rsidRPr="00BF221D">
        <w:rPr>
          <w:rFonts w:cstheme="minorBidi"/>
          <w:i/>
          <w:iCs/>
          <w:lang w:bidi="th-TH"/>
        </w:rPr>
        <w:t>UA</w:t>
      </w:r>
      <w:r w:rsidR="00EE1E0F" w:rsidRPr="00BF221D">
        <w:rPr>
          <w:rFonts w:cstheme="minorBidi"/>
          <w:i/>
          <w:iCs/>
          <w:vertAlign w:val="subscript"/>
          <w:lang w:bidi="th-TH"/>
        </w:rPr>
        <w:t>abs</w:t>
      </w:r>
      <w:proofErr w:type="spellEnd"/>
      <w:r w:rsidR="00EE1E0F" w:rsidRPr="00BF221D">
        <w:rPr>
          <w:rFonts w:cstheme="minorBidi"/>
          <w:i/>
          <w:iCs/>
          <w:vertAlign w:val="subscript"/>
          <w:lang w:bidi="th-TH"/>
        </w:rPr>
        <w:t>-A</w:t>
      </w:r>
      <w:r w:rsidR="00EE1E0F">
        <w:rPr>
          <w:rFonts w:cstheme="minorBidi"/>
          <w:lang w:bidi="th-TH"/>
        </w:rPr>
        <w:t xml:space="preserve"> and </w:t>
      </w:r>
      <w:proofErr w:type="spellStart"/>
      <w:r w:rsidR="00EE1E0F" w:rsidRPr="00BF221D">
        <w:rPr>
          <w:rFonts w:cstheme="minorBidi"/>
          <w:i/>
          <w:iCs/>
          <w:lang w:bidi="th-TH"/>
        </w:rPr>
        <w:t>UA</w:t>
      </w:r>
      <w:r w:rsidR="00EE1E0F">
        <w:rPr>
          <w:rFonts w:cstheme="minorBidi"/>
          <w:i/>
          <w:iCs/>
          <w:vertAlign w:val="subscript"/>
          <w:lang w:bidi="th-TH"/>
        </w:rPr>
        <w:t>rec</w:t>
      </w:r>
      <w:proofErr w:type="spellEnd"/>
      <w:r w:rsidR="00EE1E0F">
        <w:rPr>
          <w:rFonts w:cstheme="minorBidi"/>
          <w:lang w:bidi="th-TH"/>
        </w:rPr>
        <w:t xml:space="preserve">. Figure 6 shows the variation of </w:t>
      </w:r>
      <w:r w:rsidR="00EE1E0F" w:rsidRPr="00EE1E0F">
        <w:rPr>
          <w:rFonts w:cstheme="minorBidi"/>
          <w:i/>
          <w:iCs/>
          <w:lang w:bidi="th-TH"/>
        </w:rPr>
        <w:t>COP</w:t>
      </w:r>
      <w:r w:rsidR="00EE1E0F">
        <w:rPr>
          <w:rFonts w:cstheme="minorBidi"/>
          <w:lang w:bidi="th-TH"/>
        </w:rPr>
        <w:t xml:space="preserve"> with </w:t>
      </w:r>
      <w:proofErr w:type="spellStart"/>
      <w:r w:rsidR="00EE1E0F" w:rsidRPr="00BF221D">
        <w:rPr>
          <w:rFonts w:cstheme="minorBidi"/>
          <w:i/>
          <w:iCs/>
          <w:lang w:bidi="th-TH"/>
        </w:rPr>
        <w:t>UA</w:t>
      </w:r>
      <w:r w:rsidR="00EE1E0F" w:rsidRPr="00BF221D">
        <w:rPr>
          <w:rFonts w:cstheme="minorBidi"/>
          <w:i/>
          <w:iCs/>
          <w:vertAlign w:val="subscript"/>
          <w:lang w:bidi="th-TH"/>
        </w:rPr>
        <w:t>abs</w:t>
      </w:r>
      <w:proofErr w:type="spellEnd"/>
      <w:r w:rsidR="00EE1E0F" w:rsidRPr="00BF221D">
        <w:rPr>
          <w:rFonts w:cstheme="minorBidi"/>
          <w:i/>
          <w:iCs/>
          <w:vertAlign w:val="subscript"/>
          <w:lang w:bidi="th-TH"/>
        </w:rPr>
        <w:t>-A</w:t>
      </w:r>
      <w:r w:rsidR="00EE1E0F">
        <w:rPr>
          <w:rFonts w:cstheme="minorBidi"/>
          <w:lang w:bidi="th-TH"/>
        </w:rPr>
        <w:t xml:space="preserve"> under the condition that </w:t>
      </w:r>
      <w:r w:rsidR="007F3CA9">
        <w:rPr>
          <w:rFonts w:cstheme="minorBidi"/>
          <w:lang w:bidi="th-TH"/>
        </w:rPr>
        <w:t xml:space="preserve">the sum of </w:t>
      </w:r>
      <w:proofErr w:type="spellStart"/>
      <w:r w:rsidR="00EE1E0F" w:rsidRPr="00BF221D">
        <w:rPr>
          <w:rFonts w:cstheme="minorBidi"/>
          <w:i/>
          <w:iCs/>
          <w:lang w:bidi="th-TH"/>
        </w:rPr>
        <w:t>UA</w:t>
      </w:r>
      <w:r w:rsidR="00EE1E0F" w:rsidRPr="00BF221D">
        <w:rPr>
          <w:rFonts w:cstheme="minorBidi"/>
          <w:i/>
          <w:iCs/>
          <w:vertAlign w:val="subscript"/>
          <w:lang w:bidi="th-TH"/>
        </w:rPr>
        <w:t>abs</w:t>
      </w:r>
      <w:proofErr w:type="spellEnd"/>
      <w:r w:rsidR="00EE1E0F" w:rsidRPr="00BF221D">
        <w:rPr>
          <w:rFonts w:cstheme="minorBidi"/>
          <w:i/>
          <w:iCs/>
          <w:vertAlign w:val="subscript"/>
          <w:lang w:bidi="th-TH"/>
        </w:rPr>
        <w:t>-A</w:t>
      </w:r>
      <w:r w:rsidR="00EE1E0F">
        <w:rPr>
          <w:rFonts w:cstheme="minorBidi"/>
          <w:lang w:bidi="th-TH"/>
        </w:rPr>
        <w:t xml:space="preserve"> </w:t>
      </w:r>
      <w:r w:rsidR="007F3CA9">
        <w:rPr>
          <w:rFonts w:cstheme="minorBidi"/>
          <w:lang w:bidi="th-TH"/>
        </w:rPr>
        <w:t>and</w:t>
      </w:r>
      <w:r w:rsidR="00EE1E0F">
        <w:rPr>
          <w:rFonts w:cstheme="minorBidi"/>
          <w:lang w:bidi="th-TH"/>
        </w:rPr>
        <w:t xml:space="preserve"> </w:t>
      </w:r>
      <w:proofErr w:type="spellStart"/>
      <w:r w:rsidR="00EE1E0F" w:rsidRPr="00BF221D">
        <w:rPr>
          <w:rFonts w:cstheme="minorBidi"/>
          <w:i/>
          <w:iCs/>
          <w:lang w:bidi="th-TH"/>
        </w:rPr>
        <w:t>UA</w:t>
      </w:r>
      <w:r w:rsidR="00EE1E0F">
        <w:rPr>
          <w:rFonts w:cstheme="minorBidi"/>
          <w:i/>
          <w:iCs/>
          <w:vertAlign w:val="subscript"/>
          <w:lang w:bidi="th-TH"/>
        </w:rPr>
        <w:t>rec</w:t>
      </w:r>
      <w:proofErr w:type="spellEnd"/>
      <w:r w:rsidR="00EE1E0F">
        <w:rPr>
          <w:rFonts w:cstheme="minorBidi"/>
          <w:lang w:bidi="th-TH"/>
        </w:rPr>
        <w:t xml:space="preserve"> is 10 kW/K. It can be seen that </w:t>
      </w:r>
      <w:r w:rsidR="00EE1E0F" w:rsidRPr="00905E8E">
        <w:rPr>
          <w:rFonts w:cstheme="minorBidi"/>
          <w:i/>
          <w:iCs/>
          <w:lang w:bidi="th-TH"/>
        </w:rPr>
        <w:t>COP</w:t>
      </w:r>
      <w:r w:rsidR="00EE1E0F">
        <w:rPr>
          <w:rFonts w:cstheme="minorBidi"/>
          <w:lang w:bidi="th-TH"/>
        </w:rPr>
        <w:t xml:space="preserve"> reaches the maximum value of 0.234 when </w:t>
      </w:r>
      <w:proofErr w:type="spellStart"/>
      <w:r w:rsidR="00EE1E0F" w:rsidRPr="00BF221D">
        <w:rPr>
          <w:rFonts w:cstheme="minorBidi"/>
          <w:i/>
          <w:iCs/>
          <w:lang w:bidi="th-TH"/>
        </w:rPr>
        <w:t>UA</w:t>
      </w:r>
      <w:r w:rsidR="00EE1E0F" w:rsidRPr="00BF221D">
        <w:rPr>
          <w:rFonts w:cstheme="minorBidi"/>
          <w:i/>
          <w:iCs/>
          <w:vertAlign w:val="subscript"/>
          <w:lang w:bidi="th-TH"/>
        </w:rPr>
        <w:t>abs</w:t>
      </w:r>
      <w:proofErr w:type="spellEnd"/>
      <w:r w:rsidR="00EE1E0F" w:rsidRPr="00BF221D">
        <w:rPr>
          <w:rFonts w:cstheme="minorBidi"/>
          <w:i/>
          <w:iCs/>
          <w:vertAlign w:val="subscript"/>
          <w:lang w:bidi="th-TH"/>
        </w:rPr>
        <w:t>-A</w:t>
      </w:r>
      <w:r w:rsidR="00EE1E0F">
        <w:rPr>
          <w:rFonts w:cstheme="minorBidi"/>
          <w:lang w:bidi="th-TH"/>
        </w:rPr>
        <w:t xml:space="preserve"> is 8.62 kW/K, and </w:t>
      </w:r>
      <w:proofErr w:type="spellStart"/>
      <w:r w:rsidR="001A22DF" w:rsidRPr="00BF221D">
        <w:rPr>
          <w:rFonts w:cstheme="minorBidi"/>
          <w:i/>
          <w:iCs/>
          <w:lang w:bidi="th-TH"/>
        </w:rPr>
        <w:t>UA</w:t>
      </w:r>
      <w:r w:rsidR="001A22DF">
        <w:rPr>
          <w:rFonts w:cstheme="minorBidi"/>
          <w:i/>
          <w:iCs/>
          <w:vertAlign w:val="subscript"/>
          <w:lang w:bidi="th-TH"/>
        </w:rPr>
        <w:t>rec</w:t>
      </w:r>
      <w:proofErr w:type="spellEnd"/>
      <w:r w:rsidR="00EE1E0F">
        <w:rPr>
          <w:rFonts w:cstheme="minorBidi"/>
          <w:lang w:bidi="th-TH"/>
        </w:rPr>
        <w:t xml:space="preserve"> is 1.38 kW/K.</w:t>
      </w:r>
    </w:p>
    <w:p w14:paraId="02511F44" w14:textId="77777777" w:rsidR="00EE1E0F" w:rsidRDefault="00EE1E0F" w:rsidP="00EE1E0F">
      <w:pPr>
        <w:pStyle w:val="CETBodytext"/>
        <w:rPr>
          <w:rFonts w:cstheme="minorBidi"/>
          <w:lang w:bidi="th-TH"/>
        </w:rPr>
      </w:pPr>
    </w:p>
    <w:p w14:paraId="64B7CAA1" w14:textId="01CF44A8" w:rsidR="0002367D" w:rsidRDefault="00E149C4" w:rsidP="0002367D">
      <w:pPr>
        <w:pStyle w:val="CETBodytext"/>
      </w:pPr>
      <w:r>
        <w:rPr>
          <w:noProof/>
        </w:rPr>
        <w:lastRenderedPageBreak/>
        <w:drawing>
          <wp:inline distT="0" distB="0" distL="0" distR="0" wp14:anchorId="7215C5A6" wp14:editId="450765E8">
            <wp:extent cx="2743200" cy="1645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645200"/>
                    </a:xfrm>
                    <a:prstGeom prst="rect">
                      <a:avLst/>
                    </a:prstGeom>
                    <a:noFill/>
                  </pic:spPr>
                </pic:pic>
              </a:graphicData>
            </a:graphic>
          </wp:inline>
        </w:drawing>
      </w:r>
    </w:p>
    <w:p w14:paraId="79E57F8A" w14:textId="45CC8E5B" w:rsidR="0002367D" w:rsidRPr="0002367D" w:rsidRDefault="0002367D" w:rsidP="0002367D">
      <w:pPr>
        <w:pStyle w:val="CETCaption"/>
        <w:rPr>
          <w:rFonts w:cstheme="minorBidi"/>
          <w:lang w:val="en-US" w:bidi="th-TH"/>
        </w:rPr>
      </w:pPr>
      <w:r w:rsidRPr="0008122C">
        <w:rPr>
          <w:rFonts w:cs="Arial"/>
        </w:rPr>
        <w:t xml:space="preserve">Figure </w:t>
      </w:r>
      <w:r>
        <w:rPr>
          <w:rFonts w:cs="Arial"/>
          <w:iCs/>
          <w:szCs w:val="18"/>
          <w:lang w:bidi="th-TH"/>
        </w:rPr>
        <w:t>6</w:t>
      </w:r>
      <w:r w:rsidRPr="0008122C">
        <w:rPr>
          <w:rFonts w:cs="Arial"/>
          <w:iCs/>
          <w:szCs w:val="18"/>
          <w:cs/>
          <w:lang w:bidi="th-TH"/>
        </w:rPr>
        <w:t xml:space="preserve">: </w:t>
      </w:r>
      <w:r>
        <w:rPr>
          <w:rFonts w:cs="Arial"/>
          <w:iCs/>
          <w:szCs w:val="18"/>
          <w:lang w:val="en-US" w:bidi="th-TH"/>
        </w:rPr>
        <w:t>Variation of COP of the heat-integrated NH</w:t>
      </w:r>
      <w:r w:rsidRPr="0002367D">
        <w:rPr>
          <w:rFonts w:cs="Arial"/>
          <w:iCs/>
          <w:szCs w:val="18"/>
          <w:vertAlign w:val="subscript"/>
          <w:lang w:val="en-US" w:bidi="th-TH"/>
        </w:rPr>
        <w:t>3</w:t>
      </w:r>
      <w:r>
        <w:rPr>
          <w:rFonts w:cs="Arial"/>
          <w:iCs/>
          <w:szCs w:val="18"/>
          <w:lang w:val="en-US" w:bidi="th-TH"/>
        </w:rPr>
        <w:t>-H</w:t>
      </w:r>
      <w:r w:rsidRPr="0002367D">
        <w:rPr>
          <w:rFonts w:cs="Arial"/>
          <w:iCs/>
          <w:szCs w:val="18"/>
          <w:vertAlign w:val="subscript"/>
          <w:lang w:val="en-US" w:bidi="th-TH"/>
        </w:rPr>
        <w:t>2</w:t>
      </w:r>
      <w:r>
        <w:rPr>
          <w:rFonts w:cs="Arial"/>
          <w:iCs/>
          <w:szCs w:val="18"/>
          <w:lang w:val="en-US" w:bidi="th-TH"/>
        </w:rPr>
        <w:t xml:space="preserve">O absorption refrigeration system with </w:t>
      </w:r>
      <w:proofErr w:type="spellStart"/>
      <w:r>
        <w:rPr>
          <w:rFonts w:cs="Arial"/>
          <w:iCs/>
          <w:szCs w:val="18"/>
          <w:lang w:val="en-US" w:bidi="th-TH"/>
        </w:rPr>
        <w:t>UA</w:t>
      </w:r>
      <w:r w:rsidRPr="0002367D">
        <w:rPr>
          <w:rFonts w:cs="Arial"/>
          <w:iCs/>
          <w:szCs w:val="18"/>
          <w:vertAlign w:val="subscript"/>
          <w:lang w:val="en-US" w:bidi="th-TH"/>
        </w:rPr>
        <w:t>abs</w:t>
      </w:r>
      <w:proofErr w:type="spellEnd"/>
      <w:r w:rsidR="00E149C4">
        <w:rPr>
          <w:rFonts w:cs="Arial"/>
          <w:iCs/>
          <w:szCs w:val="18"/>
          <w:vertAlign w:val="subscript"/>
          <w:lang w:val="en-US" w:bidi="th-TH"/>
        </w:rPr>
        <w:t>-A</w:t>
      </w:r>
      <w:r>
        <w:rPr>
          <w:rFonts w:cs="Arial"/>
          <w:iCs/>
          <w:szCs w:val="18"/>
          <w:lang w:val="en-US" w:bidi="th-TH"/>
        </w:rPr>
        <w:t xml:space="preserve"> under the condition that the sum of </w:t>
      </w:r>
      <w:proofErr w:type="spellStart"/>
      <w:r>
        <w:rPr>
          <w:rFonts w:cs="Arial"/>
          <w:iCs/>
          <w:szCs w:val="18"/>
          <w:lang w:val="en-US" w:bidi="th-TH"/>
        </w:rPr>
        <w:t>UA</w:t>
      </w:r>
      <w:r w:rsidRPr="0002367D">
        <w:rPr>
          <w:rFonts w:cs="Arial"/>
          <w:iCs/>
          <w:szCs w:val="18"/>
          <w:vertAlign w:val="subscript"/>
          <w:lang w:val="en-US" w:bidi="th-TH"/>
        </w:rPr>
        <w:t>abs</w:t>
      </w:r>
      <w:proofErr w:type="spellEnd"/>
      <w:r w:rsidR="00E149C4">
        <w:rPr>
          <w:rFonts w:cs="Arial"/>
          <w:iCs/>
          <w:szCs w:val="18"/>
          <w:vertAlign w:val="subscript"/>
          <w:lang w:val="en-US" w:bidi="th-TH"/>
        </w:rPr>
        <w:t>-A</w:t>
      </w:r>
      <w:r>
        <w:rPr>
          <w:rFonts w:cs="Arial"/>
          <w:iCs/>
          <w:szCs w:val="18"/>
          <w:lang w:val="en-US" w:bidi="th-TH"/>
        </w:rPr>
        <w:t xml:space="preserve"> </w:t>
      </w:r>
      <w:r>
        <w:rPr>
          <w:rFonts w:cs="Browallia New"/>
          <w:iCs/>
          <w:szCs w:val="22"/>
          <w:lang w:val="en-US" w:bidi="th-TH"/>
        </w:rPr>
        <w:t xml:space="preserve">and </w:t>
      </w:r>
      <w:proofErr w:type="spellStart"/>
      <w:r>
        <w:rPr>
          <w:rFonts w:cs="Arial"/>
          <w:iCs/>
          <w:szCs w:val="18"/>
          <w:lang w:val="en-US" w:bidi="th-TH"/>
        </w:rPr>
        <w:t>UA</w:t>
      </w:r>
      <w:r>
        <w:rPr>
          <w:rFonts w:cs="Arial"/>
          <w:iCs/>
          <w:szCs w:val="18"/>
          <w:vertAlign w:val="subscript"/>
          <w:lang w:val="en-US" w:bidi="th-TH"/>
        </w:rPr>
        <w:t>rec</w:t>
      </w:r>
      <w:proofErr w:type="spellEnd"/>
      <w:r>
        <w:rPr>
          <w:rFonts w:cs="Arial"/>
          <w:iCs/>
          <w:szCs w:val="18"/>
          <w:lang w:val="en-US" w:bidi="th-TH"/>
        </w:rPr>
        <w:t xml:space="preserve"> is 10 kW/K</w:t>
      </w:r>
      <w:r w:rsidRPr="0008122C">
        <w:rPr>
          <w:rFonts w:cs="Arial"/>
          <w:iCs/>
          <w:szCs w:val="18"/>
          <w:cs/>
          <w:lang w:val="en-US" w:bidi="th-TH"/>
        </w:rPr>
        <w:t>.</w:t>
      </w:r>
      <w:r w:rsidRPr="0008122C">
        <w:rPr>
          <w:rFonts w:cs="Arial"/>
          <w:iCs/>
          <w:noProof/>
          <w:szCs w:val="18"/>
          <w:cs/>
          <w:lang w:bidi="th-TH"/>
        </w:rPr>
        <w:t xml:space="preserve"> </w:t>
      </w:r>
    </w:p>
    <w:p w14:paraId="68D26B83" w14:textId="77777777" w:rsidR="00600535" w:rsidRPr="00B57B36" w:rsidRDefault="00600535" w:rsidP="00600535">
      <w:pPr>
        <w:pStyle w:val="CETHeading1"/>
        <w:rPr>
          <w:lang w:val="en-GB"/>
        </w:rPr>
      </w:pPr>
      <w:r w:rsidRPr="00B57B36">
        <w:rPr>
          <w:lang w:val="en-GB"/>
        </w:rPr>
        <w:t>Conclusions</w:t>
      </w:r>
    </w:p>
    <w:p w14:paraId="1AE0A157" w14:textId="77777777" w:rsidR="00544C18" w:rsidRPr="00544C18" w:rsidRDefault="00544C18" w:rsidP="00544C18">
      <w:pPr>
        <w:pStyle w:val="CETBodytext"/>
        <w:rPr>
          <w:rFonts w:cs="Arial"/>
          <w:szCs w:val="18"/>
          <w:lang w:val="en-GB" w:bidi="th-TH"/>
        </w:rPr>
      </w:pPr>
      <w:r w:rsidRPr="00544C18">
        <w:rPr>
          <w:rFonts w:cs="Arial"/>
          <w:lang w:val="en-GB"/>
        </w:rPr>
        <w:t>A DWSIM model of NH</w:t>
      </w:r>
      <w:r w:rsidRPr="00544C18">
        <w:rPr>
          <w:rFonts w:cs="Arial"/>
          <w:vertAlign w:val="subscript"/>
          <w:lang w:val="en-GB"/>
        </w:rPr>
        <w:t>3</w:t>
      </w:r>
      <w:r w:rsidRPr="00544C18">
        <w:rPr>
          <w:rFonts w:cs="Arial"/>
          <w:szCs w:val="18"/>
          <w:cs/>
          <w:lang w:val="en-GB" w:bidi="th-TH"/>
        </w:rPr>
        <w:t>-</w:t>
      </w:r>
      <w:r w:rsidRPr="00544C18">
        <w:rPr>
          <w:rFonts w:cs="Arial"/>
          <w:lang w:val="en-GB"/>
        </w:rPr>
        <w:t>H</w:t>
      </w:r>
      <w:r w:rsidRPr="00544C18">
        <w:rPr>
          <w:rFonts w:cs="Arial"/>
          <w:vertAlign w:val="subscript"/>
          <w:lang w:val="en-GB"/>
        </w:rPr>
        <w:t>2</w:t>
      </w:r>
      <w:r w:rsidRPr="00544C18">
        <w:rPr>
          <w:rFonts w:cs="Arial"/>
          <w:lang w:val="en-GB"/>
        </w:rPr>
        <w:t>O vapor absorption refrigeration system is presented in this paper for education purpose.</w:t>
      </w:r>
      <w:r w:rsidRPr="00544C18">
        <w:rPr>
          <w:rFonts w:cs="Arial"/>
          <w:szCs w:val="18"/>
          <w:lang w:val="en-GB" w:bidi="th-TH"/>
        </w:rPr>
        <w:t xml:space="preserve"> Detail of the model construction is provided, which should enable the reader to understand how DWSIM works, and help develop the reader’s skill in using DWSIM. Simulation results of DWSIM are shown to be comparable to those of Aspen HYSYS. It is also shown that the performance of the system can be improved through heat integration. Simple analyses of the system using the presented model are also demonstrated. It is shown that the system performance depends on heat transfer areas of two heat exchangers. Under the condition that the total area is fixed, there exists the optimum distribution of the total area between the two heat exchangers. </w:t>
      </w:r>
    </w:p>
    <w:p w14:paraId="4F1327F8" w14:textId="77777777" w:rsidR="00600535" w:rsidRPr="00B57B36" w:rsidRDefault="00600535" w:rsidP="00600535">
      <w:pPr>
        <w:pStyle w:val="CETReference"/>
      </w:pPr>
      <w:r w:rsidRPr="00B57B36">
        <w:t>References</w:t>
      </w:r>
    </w:p>
    <w:p w14:paraId="08EC5CCE" w14:textId="3B0D5E1F" w:rsidR="00600535" w:rsidRDefault="00600535" w:rsidP="006B129A">
      <w:pPr>
        <w:pStyle w:val="CETReferencetext"/>
        <w:rPr>
          <w:rFonts w:cs="Arial"/>
        </w:rPr>
      </w:pPr>
      <w:r w:rsidRPr="006B129A">
        <w:rPr>
          <w:rFonts w:cs="Arial"/>
        </w:rPr>
        <w:t>Ch</w:t>
      </w:r>
      <w:r w:rsidR="006B129A" w:rsidRPr="006B129A">
        <w:rPr>
          <w:rFonts w:cs="Arial"/>
        </w:rPr>
        <w:t>ua H</w:t>
      </w:r>
      <w:r w:rsidRPr="006B129A">
        <w:rPr>
          <w:rFonts w:cs="Arial"/>
          <w:szCs w:val="18"/>
          <w:cs/>
          <w:lang w:bidi="th-TH"/>
        </w:rPr>
        <w:t>.</w:t>
      </w:r>
      <w:r w:rsidR="006B129A" w:rsidRPr="006B129A">
        <w:rPr>
          <w:rFonts w:cs="Arial"/>
          <w:szCs w:val="18"/>
          <w:lang w:val="en-US" w:bidi="th-TH"/>
        </w:rPr>
        <w:t>T</w:t>
      </w:r>
      <w:r w:rsidRPr="006B129A">
        <w:rPr>
          <w:rFonts w:cs="Arial"/>
          <w:szCs w:val="18"/>
          <w:cs/>
          <w:lang w:bidi="th-TH"/>
        </w:rPr>
        <w:t>.</w:t>
      </w:r>
      <w:r w:rsidRPr="006B129A">
        <w:rPr>
          <w:rFonts w:cs="Arial"/>
        </w:rPr>
        <w:t xml:space="preserve">, </w:t>
      </w:r>
      <w:proofErr w:type="spellStart"/>
      <w:r w:rsidR="006B129A" w:rsidRPr="006B129A">
        <w:rPr>
          <w:rFonts w:cs="Arial"/>
        </w:rPr>
        <w:t>Toh</w:t>
      </w:r>
      <w:proofErr w:type="spellEnd"/>
      <w:r w:rsidRPr="006B129A">
        <w:rPr>
          <w:rFonts w:cs="Arial"/>
        </w:rPr>
        <w:t xml:space="preserve"> </w:t>
      </w:r>
      <w:r w:rsidR="006B129A" w:rsidRPr="006B129A">
        <w:rPr>
          <w:rFonts w:cs="Arial"/>
        </w:rPr>
        <w:t>H</w:t>
      </w:r>
      <w:r w:rsidRPr="006B129A">
        <w:rPr>
          <w:rFonts w:cs="Arial"/>
          <w:szCs w:val="18"/>
          <w:cs/>
          <w:lang w:bidi="th-TH"/>
        </w:rPr>
        <w:t>.</w:t>
      </w:r>
      <w:r w:rsidR="006B129A" w:rsidRPr="006B129A">
        <w:rPr>
          <w:rFonts w:cs="Arial"/>
          <w:szCs w:val="18"/>
          <w:lang w:val="en-US" w:bidi="th-TH"/>
        </w:rPr>
        <w:t>K</w:t>
      </w:r>
      <w:r w:rsidRPr="006B129A">
        <w:rPr>
          <w:rFonts w:cs="Arial"/>
          <w:szCs w:val="18"/>
          <w:cs/>
          <w:lang w:bidi="th-TH"/>
        </w:rPr>
        <w:t>.</w:t>
      </w:r>
      <w:r w:rsidRPr="006B129A">
        <w:rPr>
          <w:rFonts w:cs="Arial"/>
        </w:rPr>
        <w:t xml:space="preserve">, </w:t>
      </w:r>
      <w:r w:rsidR="006B129A" w:rsidRPr="006B129A">
        <w:rPr>
          <w:rFonts w:cs="Arial"/>
        </w:rPr>
        <w:t>Ng</w:t>
      </w:r>
      <w:r w:rsidRPr="006B129A">
        <w:rPr>
          <w:rFonts w:cs="Arial"/>
        </w:rPr>
        <w:t xml:space="preserve"> </w:t>
      </w:r>
      <w:r w:rsidR="006B129A" w:rsidRPr="006B129A">
        <w:rPr>
          <w:rFonts w:cs="Arial"/>
        </w:rPr>
        <w:t>K</w:t>
      </w:r>
      <w:r w:rsidRPr="006B129A">
        <w:rPr>
          <w:rFonts w:cs="Arial"/>
          <w:szCs w:val="18"/>
          <w:cs/>
          <w:lang w:bidi="th-TH"/>
        </w:rPr>
        <w:t>.</w:t>
      </w:r>
      <w:r w:rsidR="006B129A" w:rsidRPr="006B129A">
        <w:rPr>
          <w:rFonts w:cs="Arial"/>
          <w:szCs w:val="18"/>
          <w:lang w:val="en-US" w:bidi="th-TH"/>
        </w:rPr>
        <w:t>C</w:t>
      </w:r>
      <w:r w:rsidRPr="006B129A">
        <w:rPr>
          <w:rFonts w:cs="Arial"/>
          <w:szCs w:val="18"/>
          <w:cs/>
          <w:lang w:bidi="th-TH"/>
        </w:rPr>
        <w:t>.</w:t>
      </w:r>
      <w:r w:rsidRPr="006B129A">
        <w:rPr>
          <w:rFonts w:cs="Arial"/>
        </w:rPr>
        <w:t>, 20</w:t>
      </w:r>
      <w:r w:rsidR="006B129A" w:rsidRPr="006B129A">
        <w:rPr>
          <w:rFonts w:cs="Arial"/>
        </w:rPr>
        <w:t>02</w:t>
      </w:r>
      <w:r w:rsidRPr="006B129A">
        <w:rPr>
          <w:rFonts w:cs="Arial"/>
        </w:rPr>
        <w:t xml:space="preserve">, </w:t>
      </w:r>
      <w:r w:rsidR="006B129A" w:rsidRPr="006B129A">
        <w:rPr>
          <w:rFonts w:cs="Arial"/>
        </w:rPr>
        <w:t xml:space="preserve">Thermodynamic </w:t>
      </w:r>
      <w:proofErr w:type="spellStart"/>
      <w:r w:rsidR="006B129A" w:rsidRPr="006B129A">
        <w:rPr>
          <w:rFonts w:cs="Arial"/>
        </w:rPr>
        <w:t>modeling</w:t>
      </w:r>
      <w:proofErr w:type="spellEnd"/>
      <w:r w:rsidR="006B129A" w:rsidRPr="006B129A">
        <w:rPr>
          <w:rFonts w:cs="Arial"/>
        </w:rPr>
        <w:t xml:space="preserve"> of an ammonia–water absorption chiller</w:t>
      </w:r>
      <w:r w:rsidRPr="006B129A">
        <w:rPr>
          <w:rFonts w:cs="Arial"/>
        </w:rPr>
        <w:t xml:space="preserve">, </w:t>
      </w:r>
      <w:r w:rsidR="006B129A" w:rsidRPr="006B129A">
        <w:rPr>
          <w:rFonts w:cs="Arial"/>
        </w:rPr>
        <w:t>International Journal of Refrigeration</w:t>
      </w:r>
      <w:r w:rsidR="00830996" w:rsidRPr="006B129A">
        <w:rPr>
          <w:rFonts w:cs="Arial"/>
        </w:rPr>
        <w:t xml:space="preserve">, </w:t>
      </w:r>
      <w:r w:rsidR="006B129A" w:rsidRPr="006B129A">
        <w:rPr>
          <w:rFonts w:cs="Arial"/>
        </w:rPr>
        <w:t>25</w:t>
      </w:r>
      <w:r w:rsidR="00830996" w:rsidRPr="006B129A">
        <w:rPr>
          <w:rFonts w:cs="Arial"/>
        </w:rPr>
        <w:t xml:space="preserve">, </w:t>
      </w:r>
      <w:r w:rsidR="006B129A" w:rsidRPr="006B129A">
        <w:rPr>
          <w:rFonts w:cs="Arial"/>
        </w:rPr>
        <w:t>896-906</w:t>
      </w:r>
      <w:r w:rsidR="00830996" w:rsidRPr="006B129A">
        <w:rPr>
          <w:rFonts w:cs="Arial"/>
          <w:szCs w:val="18"/>
          <w:cs/>
          <w:lang w:bidi="th-TH"/>
        </w:rPr>
        <w:t>.</w:t>
      </w:r>
    </w:p>
    <w:p w14:paraId="0AE09213" w14:textId="523864CF" w:rsidR="009604BA" w:rsidRPr="006B129A" w:rsidRDefault="009604BA" w:rsidP="009604BA">
      <w:pPr>
        <w:pStyle w:val="CETReferencetext"/>
        <w:rPr>
          <w:rFonts w:cs="Arial"/>
        </w:rPr>
      </w:pPr>
      <w:r w:rsidRPr="009604BA">
        <w:rPr>
          <w:rFonts w:cs="Arial"/>
        </w:rPr>
        <w:t>Darwish</w:t>
      </w:r>
      <w:r>
        <w:rPr>
          <w:rFonts w:cs="Arial"/>
        </w:rPr>
        <w:t xml:space="preserve"> N.A., </w:t>
      </w:r>
      <w:r w:rsidRPr="009604BA">
        <w:rPr>
          <w:rFonts w:cs="Arial"/>
        </w:rPr>
        <w:t>Al-</w:t>
      </w:r>
      <w:proofErr w:type="spellStart"/>
      <w:r w:rsidRPr="009604BA">
        <w:rPr>
          <w:rFonts w:cs="Arial"/>
        </w:rPr>
        <w:t>Hashimi</w:t>
      </w:r>
      <w:proofErr w:type="spellEnd"/>
      <w:r>
        <w:rPr>
          <w:rFonts w:cs="Arial"/>
        </w:rPr>
        <w:t xml:space="preserve"> S.H., </w:t>
      </w:r>
      <w:r w:rsidRPr="009604BA">
        <w:rPr>
          <w:rFonts w:cs="Arial"/>
        </w:rPr>
        <w:t>Al-</w:t>
      </w:r>
      <w:proofErr w:type="spellStart"/>
      <w:r w:rsidRPr="009604BA">
        <w:rPr>
          <w:rFonts w:cs="Arial"/>
        </w:rPr>
        <w:t>Mansoori</w:t>
      </w:r>
      <w:proofErr w:type="spellEnd"/>
      <w:r>
        <w:rPr>
          <w:rFonts w:cs="Arial"/>
        </w:rPr>
        <w:t xml:space="preserve"> A.S., 2008, </w:t>
      </w:r>
      <w:r w:rsidRPr="009604BA">
        <w:rPr>
          <w:rFonts w:cs="Arial"/>
        </w:rPr>
        <w:t>Performance analysis and evaluation of a commercial absorption–refrigeration water–ammonia (ARWA) system</w:t>
      </w:r>
      <w:r>
        <w:rPr>
          <w:rFonts w:cs="Arial"/>
        </w:rPr>
        <w:t xml:space="preserve">, </w:t>
      </w:r>
      <w:r w:rsidRPr="006B129A">
        <w:rPr>
          <w:rFonts w:cs="Arial"/>
        </w:rPr>
        <w:t xml:space="preserve">International Journal of Refrigeration, </w:t>
      </w:r>
      <w:r>
        <w:rPr>
          <w:rFonts w:cs="Arial"/>
        </w:rPr>
        <w:t>31</w:t>
      </w:r>
      <w:r w:rsidRPr="006B129A">
        <w:rPr>
          <w:rFonts w:cs="Arial"/>
        </w:rPr>
        <w:t xml:space="preserve">, </w:t>
      </w:r>
      <w:r>
        <w:rPr>
          <w:rFonts w:cs="Arial"/>
        </w:rPr>
        <w:t>1214</w:t>
      </w:r>
      <w:r w:rsidRPr="006B129A">
        <w:rPr>
          <w:rFonts w:cs="Arial"/>
        </w:rPr>
        <w:t>-</w:t>
      </w:r>
      <w:r>
        <w:rPr>
          <w:rFonts w:cs="Arial"/>
        </w:rPr>
        <w:t>12</w:t>
      </w:r>
      <w:r w:rsidR="00C32286">
        <w:rPr>
          <w:rFonts w:cs="Arial"/>
        </w:rPr>
        <w:t>2</w:t>
      </w:r>
      <w:r>
        <w:rPr>
          <w:rFonts w:cs="Arial"/>
        </w:rPr>
        <w:t>3</w:t>
      </w:r>
      <w:r w:rsidRPr="006B129A">
        <w:rPr>
          <w:rFonts w:cs="Arial"/>
          <w:szCs w:val="18"/>
          <w:cs/>
          <w:lang w:bidi="th-TH"/>
        </w:rPr>
        <w:t>.</w:t>
      </w:r>
    </w:p>
    <w:p w14:paraId="03CF159D" w14:textId="1B26E1FF" w:rsidR="003A07F3" w:rsidRDefault="003A07F3" w:rsidP="003A07F3">
      <w:pPr>
        <w:pStyle w:val="CETReferencetext"/>
      </w:pPr>
      <w:proofErr w:type="spellStart"/>
      <w:r>
        <w:t>Jonach</w:t>
      </w:r>
      <w:proofErr w:type="spellEnd"/>
      <w:r>
        <w:t xml:space="preserve"> T., Jordan C., Haddadi B., </w:t>
      </w:r>
      <w:proofErr w:type="spellStart"/>
      <w:r>
        <w:t>Harasek</w:t>
      </w:r>
      <w:proofErr w:type="spellEnd"/>
      <w:r>
        <w:t xml:space="preserve"> M., 2022, </w:t>
      </w:r>
      <w:r w:rsidRPr="003A07F3">
        <w:t xml:space="preserve">Modelling and </w:t>
      </w:r>
      <w:r>
        <w:t>s</w:t>
      </w:r>
      <w:r w:rsidRPr="003A07F3">
        <w:t>imulation of 3-</w:t>
      </w:r>
      <w:r>
        <w:t>p</w:t>
      </w:r>
      <w:r w:rsidRPr="003A07F3">
        <w:t xml:space="preserve">hase </w:t>
      </w:r>
      <w:r>
        <w:t>s</w:t>
      </w:r>
      <w:r w:rsidRPr="003A07F3">
        <w:t xml:space="preserve">eparators in the </w:t>
      </w:r>
      <w:r>
        <w:t>o</w:t>
      </w:r>
      <w:r w:rsidRPr="003A07F3">
        <w:t xml:space="preserve">il and </w:t>
      </w:r>
      <w:r>
        <w:t>g</w:t>
      </w:r>
      <w:r w:rsidRPr="003A07F3">
        <w:t xml:space="preserve">as </w:t>
      </w:r>
      <w:r>
        <w:t>i</w:t>
      </w:r>
      <w:r w:rsidRPr="003A07F3">
        <w:t xml:space="preserve">ndustry with </w:t>
      </w:r>
      <w:r>
        <w:t>e</w:t>
      </w:r>
      <w:r w:rsidRPr="003A07F3">
        <w:t xml:space="preserve">mphasis on </w:t>
      </w:r>
      <w:r>
        <w:t>w</w:t>
      </w:r>
      <w:r w:rsidRPr="003A07F3">
        <w:t xml:space="preserve">ater </w:t>
      </w:r>
      <w:r>
        <w:t>q</w:t>
      </w:r>
      <w:r w:rsidRPr="003A07F3">
        <w:t>uality</w:t>
      </w:r>
      <w:r>
        <w:t>, Chemical Engineering Transactions, 94, 1009-1014.</w:t>
      </w:r>
    </w:p>
    <w:p w14:paraId="3DB8B3ED" w14:textId="2FDEC73C" w:rsidR="00335719" w:rsidRDefault="00335719" w:rsidP="003A07F3">
      <w:pPr>
        <w:pStyle w:val="CETReferencetext"/>
      </w:pPr>
      <w:r w:rsidRPr="00335719">
        <w:t xml:space="preserve">Le </w:t>
      </w:r>
      <w:proofErr w:type="spellStart"/>
      <w:r w:rsidRPr="00335719">
        <w:t>Lostec</w:t>
      </w:r>
      <w:proofErr w:type="spellEnd"/>
      <w:r w:rsidRPr="00335719">
        <w:t xml:space="preserve"> </w:t>
      </w:r>
      <w:r>
        <w:t>B.</w:t>
      </w:r>
      <w:r w:rsidRPr="00335719">
        <w:t xml:space="preserve">, </w:t>
      </w:r>
      <w:proofErr w:type="spellStart"/>
      <w:r w:rsidRPr="00335719">
        <w:t>Galanis</w:t>
      </w:r>
      <w:proofErr w:type="spellEnd"/>
      <w:r w:rsidRPr="00335719">
        <w:t xml:space="preserve"> </w:t>
      </w:r>
      <w:r>
        <w:t>N.</w:t>
      </w:r>
      <w:r w:rsidRPr="00335719">
        <w:t xml:space="preserve">, </w:t>
      </w:r>
      <w:proofErr w:type="spellStart"/>
      <w:r w:rsidRPr="00335719">
        <w:t>Millette</w:t>
      </w:r>
      <w:proofErr w:type="spellEnd"/>
      <w:r>
        <w:t xml:space="preserve"> J., 2013, </w:t>
      </w:r>
      <w:r w:rsidRPr="00335719">
        <w:t>Simulation of an ammonia</w:t>
      </w:r>
      <w:r>
        <w:t>-,</w:t>
      </w:r>
      <w:r w:rsidRPr="00335719">
        <w:t>water absorption chiller</w:t>
      </w:r>
      <w:r>
        <w:t xml:space="preserve">, </w:t>
      </w:r>
      <w:r w:rsidRPr="00335719">
        <w:t>Renewable Energy</w:t>
      </w:r>
      <w:r>
        <w:t>, 60, 269-283.</w:t>
      </w:r>
    </w:p>
    <w:p w14:paraId="12CC6A83" w14:textId="61F97616" w:rsidR="00F85740" w:rsidRDefault="00F85740" w:rsidP="00F85740">
      <w:pPr>
        <w:pStyle w:val="CETReferencetext"/>
      </w:pPr>
      <w:r w:rsidRPr="00F85740">
        <w:t xml:space="preserve">Leong Y.T., Chan W.M., Ho Y.K., </w:t>
      </w:r>
      <w:proofErr w:type="spellStart"/>
      <w:r w:rsidRPr="00F85740">
        <w:t>Isma</w:t>
      </w:r>
      <w:proofErr w:type="spellEnd"/>
      <w:r w:rsidRPr="00F85740">
        <w:t xml:space="preserve"> A.I.M.I.A., Chew I.M.L.</w:t>
      </w:r>
      <w:r w:rsidR="00584A58">
        <w:t>, 2017,</w:t>
      </w:r>
      <w:r>
        <w:t xml:space="preserve"> </w:t>
      </w:r>
      <w:r w:rsidRPr="00F85740">
        <w:t>Discovering the potential of absorption refrigeration system through industrial symbiotic waste heat recovery network</w:t>
      </w:r>
      <w:r w:rsidR="003A07F3">
        <w:t>,</w:t>
      </w:r>
      <w:r>
        <w:t xml:space="preserve"> Chemical Engineering Transactions, 61, 1633-1638.</w:t>
      </w:r>
    </w:p>
    <w:p w14:paraId="1C8E3AE8" w14:textId="2BDDA25B" w:rsidR="00584A58" w:rsidRDefault="00584A58" w:rsidP="00584A58">
      <w:pPr>
        <w:pStyle w:val="CETReferencetext"/>
      </w:pPr>
      <w:r w:rsidRPr="00584A58">
        <w:t>Martínez-Rodr</w:t>
      </w:r>
      <w:r>
        <w:t>i</w:t>
      </w:r>
      <w:r w:rsidRPr="00584A58">
        <w:t>guez G., Baltazar J.-C., Fuentes-Silva A.L.</w:t>
      </w:r>
      <w:r>
        <w:t xml:space="preserve">, 2022, </w:t>
      </w:r>
      <w:r w:rsidRPr="00584A58">
        <w:t xml:space="preserve">Assessment of </w:t>
      </w:r>
      <w:r>
        <w:t>e</w:t>
      </w:r>
      <w:r w:rsidRPr="00584A58">
        <w:t xml:space="preserve">lectric </w:t>
      </w:r>
      <w:r>
        <w:t>p</w:t>
      </w:r>
      <w:r w:rsidRPr="00584A58">
        <w:t xml:space="preserve">ower and </w:t>
      </w:r>
      <w:r>
        <w:t>r</w:t>
      </w:r>
      <w:r w:rsidRPr="00584A58">
        <w:t xml:space="preserve">efrigeration </w:t>
      </w:r>
      <w:r>
        <w:t>p</w:t>
      </w:r>
      <w:r w:rsidRPr="00584A58">
        <w:t xml:space="preserve">roduction by </w:t>
      </w:r>
      <w:r>
        <w:t>u</w:t>
      </w:r>
      <w:r w:rsidRPr="00584A58">
        <w:t xml:space="preserve">sing </w:t>
      </w:r>
      <w:r>
        <w:t>s</w:t>
      </w:r>
      <w:r w:rsidRPr="00584A58">
        <w:t xml:space="preserve">olar </w:t>
      </w:r>
      <w:r>
        <w:t>t</w:t>
      </w:r>
      <w:r w:rsidRPr="00584A58">
        <w:t xml:space="preserve">hermal </w:t>
      </w:r>
      <w:r>
        <w:t>e</w:t>
      </w:r>
      <w:r w:rsidRPr="00584A58">
        <w:t xml:space="preserve">nergy for </w:t>
      </w:r>
      <w:r>
        <w:t>i</w:t>
      </w:r>
      <w:r w:rsidRPr="00584A58">
        <w:t xml:space="preserve">ndustrial </w:t>
      </w:r>
      <w:r>
        <w:t>a</w:t>
      </w:r>
      <w:r w:rsidRPr="00584A58">
        <w:t>pplications</w:t>
      </w:r>
      <w:r w:rsidR="003A07F3">
        <w:t>,</w:t>
      </w:r>
      <w:r>
        <w:t xml:space="preserve"> Chemical Engineering Transactions, 94, 313-318.</w:t>
      </w:r>
    </w:p>
    <w:p w14:paraId="70AA3840" w14:textId="54CB7601" w:rsidR="00CF27C7" w:rsidRDefault="00CF27C7" w:rsidP="00CF27C7">
      <w:pPr>
        <w:pStyle w:val="CETReferencetext"/>
      </w:pPr>
      <w:proofErr w:type="spellStart"/>
      <w:r>
        <w:t>Mehrpooya</w:t>
      </w:r>
      <w:proofErr w:type="spellEnd"/>
      <w:r>
        <w:t xml:space="preserve"> M., </w:t>
      </w:r>
      <w:proofErr w:type="spellStart"/>
      <w:r>
        <w:t>Ghorbani</w:t>
      </w:r>
      <w:proofErr w:type="spellEnd"/>
      <w:r>
        <w:t xml:space="preserve"> B., Hosseini S.S., </w:t>
      </w:r>
      <w:r w:rsidR="009A5360">
        <w:t xml:space="preserve">2018, </w:t>
      </w:r>
      <w:r w:rsidRPr="00CF27C7">
        <w:t>Thermodynamic and economic evaluation of a novel concentrated solar power system integrated with absorption refrigeration and desalination cycles</w:t>
      </w:r>
      <w:r>
        <w:t xml:space="preserve">, </w:t>
      </w:r>
      <w:r w:rsidRPr="00CF27C7">
        <w:t>Energy Conversion and Management</w:t>
      </w:r>
      <w:r w:rsidR="009A5360">
        <w:t>,</w:t>
      </w:r>
      <w:r w:rsidRPr="00CF27C7">
        <w:t xml:space="preserve"> 175, 337-356</w:t>
      </w:r>
      <w:r w:rsidR="009A5360">
        <w:t>.</w:t>
      </w:r>
    </w:p>
    <w:p w14:paraId="6821538C" w14:textId="5BA0A8C2" w:rsidR="00F85740" w:rsidRDefault="006F6076" w:rsidP="006B4888">
      <w:pPr>
        <w:pStyle w:val="CETReferencetext"/>
      </w:pPr>
      <w:proofErr w:type="spellStart"/>
      <w:r w:rsidRPr="006F6076">
        <w:t>Sathyabhama</w:t>
      </w:r>
      <w:proofErr w:type="spellEnd"/>
      <w:r>
        <w:t xml:space="preserve"> A.,</w:t>
      </w:r>
      <w:r w:rsidRPr="006F6076">
        <w:t xml:space="preserve"> Ashok </w:t>
      </w:r>
      <w:proofErr w:type="spellStart"/>
      <w:r w:rsidRPr="006F6076">
        <w:t>Babu</w:t>
      </w:r>
      <w:proofErr w:type="spellEnd"/>
      <w:r>
        <w:t xml:space="preserve"> T.P., 2008, </w:t>
      </w:r>
      <w:r w:rsidRPr="006F6076">
        <w:t>Thermodynamic simulation of ammonia-water absorption refrigeration system</w:t>
      </w:r>
      <w:r>
        <w:t xml:space="preserve">, </w:t>
      </w:r>
      <w:r w:rsidRPr="006F6076">
        <w:t>Thermal Science</w:t>
      </w:r>
      <w:r>
        <w:t>,</w:t>
      </w:r>
      <w:r w:rsidRPr="006F6076">
        <w:t xml:space="preserve"> 12, 45-53</w:t>
      </w:r>
      <w:r>
        <w:t>.</w:t>
      </w:r>
    </w:p>
    <w:p w14:paraId="16F7D43F" w14:textId="77777777" w:rsidR="00D918F6" w:rsidRDefault="00D918F6" w:rsidP="006B4888">
      <w:pPr>
        <w:pStyle w:val="CETReferencetext"/>
      </w:pPr>
      <w:r w:rsidRPr="00D918F6">
        <w:t>Wu L</w:t>
      </w:r>
      <w:r>
        <w:t>.</w:t>
      </w:r>
      <w:r w:rsidRPr="00D918F6">
        <w:t>-C</w:t>
      </w:r>
      <w:r>
        <w:t xml:space="preserve">., </w:t>
      </w:r>
      <w:r w:rsidRPr="00D918F6">
        <w:t>Wu C</w:t>
      </w:r>
      <w:r>
        <w:t>.</w:t>
      </w:r>
      <w:r w:rsidRPr="00D918F6">
        <w:t>-C</w:t>
      </w:r>
      <w:r>
        <w:t xml:space="preserve">., </w:t>
      </w:r>
      <w:r w:rsidRPr="00D918F6">
        <w:t>Chang Y</w:t>
      </w:r>
      <w:r>
        <w:t>.</w:t>
      </w:r>
      <w:r w:rsidRPr="00D918F6">
        <w:t>-I</w:t>
      </w:r>
      <w:r>
        <w:t xml:space="preserve">., 2000, </w:t>
      </w:r>
      <w:r w:rsidRPr="00D918F6">
        <w:t>The advantage of using a distillation tower in an ammonia-water absorption cycle for refrigeration</w:t>
      </w:r>
      <w:r>
        <w:t xml:space="preserve">, </w:t>
      </w:r>
      <w:r w:rsidRPr="00D918F6">
        <w:t>Journal of the Chinese Institute of Chemical Engineers</w:t>
      </w:r>
      <w:r>
        <w:t>,</w:t>
      </w:r>
      <w:r w:rsidRPr="00D918F6">
        <w:t xml:space="preserve"> 31, 193-197</w:t>
      </w:r>
      <w:r>
        <w:t>.</w:t>
      </w:r>
    </w:p>
    <w:p w14:paraId="70F8E71F" w14:textId="77777777" w:rsidR="00584A58" w:rsidRPr="006B4888" w:rsidRDefault="00584A58" w:rsidP="006B4888">
      <w:pPr>
        <w:pStyle w:val="CETReferencetext"/>
      </w:pP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3D27B" w14:textId="77777777" w:rsidR="008503AF" w:rsidRDefault="008503AF" w:rsidP="004F5E36">
      <w:r>
        <w:separator/>
      </w:r>
    </w:p>
  </w:endnote>
  <w:endnote w:type="continuationSeparator" w:id="0">
    <w:p w14:paraId="3DDF71D9" w14:textId="77777777" w:rsidR="008503AF" w:rsidRDefault="008503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Browallia New">
    <w:panose1 w:val="020B06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924AD" w14:textId="77777777" w:rsidR="008503AF" w:rsidRDefault="008503AF" w:rsidP="004F5E36">
      <w:r>
        <w:separator/>
      </w:r>
    </w:p>
  </w:footnote>
  <w:footnote w:type="continuationSeparator" w:id="0">
    <w:p w14:paraId="095F523B" w14:textId="77777777" w:rsidR="008503AF" w:rsidRDefault="008503A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C2678FA"/>
    <w:multiLevelType w:val="hybridMultilevel"/>
    <w:tmpl w:val="33D85692"/>
    <w:lvl w:ilvl="0" w:tplc="6E3425DE">
      <w:numFmt w:val="bullet"/>
      <w:lvlText w:val="-"/>
      <w:lvlJc w:val="left"/>
      <w:pPr>
        <w:ind w:left="1065" w:hanging="360"/>
      </w:pPr>
      <w:rPr>
        <w:rFonts w:ascii="Arial" w:eastAsia="Times New Roman"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689"/>
    <w:rsid w:val="000027C0"/>
    <w:rsid w:val="000052FB"/>
    <w:rsid w:val="000117CB"/>
    <w:rsid w:val="00021DC1"/>
    <w:rsid w:val="0002216E"/>
    <w:rsid w:val="00022192"/>
    <w:rsid w:val="0002367D"/>
    <w:rsid w:val="00026C51"/>
    <w:rsid w:val="00027BFC"/>
    <w:rsid w:val="0003148D"/>
    <w:rsid w:val="00031EEC"/>
    <w:rsid w:val="00032FC5"/>
    <w:rsid w:val="00040CB4"/>
    <w:rsid w:val="00042FEC"/>
    <w:rsid w:val="00051566"/>
    <w:rsid w:val="000532E2"/>
    <w:rsid w:val="000562A9"/>
    <w:rsid w:val="000601E9"/>
    <w:rsid w:val="00062A9A"/>
    <w:rsid w:val="00065058"/>
    <w:rsid w:val="00073E79"/>
    <w:rsid w:val="0007439F"/>
    <w:rsid w:val="0008122C"/>
    <w:rsid w:val="000860EC"/>
    <w:rsid w:val="00086C39"/>
    <w:rsid w:val="0009155D"/>
    <w:rsid w:val="000955CB"/>
    <w:rsid w:val="000963B0"/>
    <w:rsid w:val="00097E73"/>
    <w:rsid w:val="000A03B2"/>
    <w:rsid w:val="000A63BE"/>
    <w:rsid w:val="000C2120"/>
    <w:rsid w:val="000C2ABC"/>
    <w:rsid w:val="000D0268"/>
    <w:rsid w:val="000D34BE"/>
    <w:rsid w:val="000D50CC"/>
    <w:rsid w:val="000E0257"/>
    <w:rsid w:val="000E0AE4"/>
    <w:rsid w:val="000E102F"/>
    <w:rsid w:val="000E1DE6"/>
    <w:rsid w:val="000E36F1"/>
    <w:rsid w:val="000E3A73"/>
    <w:rsid w:val="000E414A"/>
    <w:rsid w:val="000E4852"/>
    <w:rsid w:val="000F093C"/>
    <w:rsid w:val="000F787B"/>
    <w:rsid w:val="00113C79"/>
    <w:rsid w:val="0012091F"/>
    <w:rsid w:val="00126BC2"/>
    <w:rsid w:val="001308B6"/>
    <w:rsid w:val="00130B45"/>
    <w:rsid w:val="00131013"/>
    <w:rsid w:val="0013121F"/>
    <w:rsid w:val="00131FE6"/>
    <w:rsid w:val="0013263F"/>
    <w:rsid w:val="001331DF"/>
    <w:rsid w:val="00134DE4"/>
    <w:rsid w:val="00136870"/>
    <w:rsid w:val="0014034D"/>
    <w:rsid w:val="00144D16"/>
    <w:rsid w:val="00150E59"/>
    <w:rsid w:val="00152DE3"/>
    <w:rsid w:val="00161454"/>
    <w:rsid w:val="00162844"/>
    <w:rsid w:val="00164CF9"/>
    <w:rsid w:val="00165502"/>
    <w:rsid w:val="001667A6"/>
    <w:rsid w:val="00171D0D"/>
    <w:rsid w:val="00175984"/>
    <w:rsid w:val="00184AD6"/>
    <w:rsid w:val="001A22DF"/>
    <w:rsid w:val="001A3BB3"/>
    <w:rsid w:val="001A4AF7"/>
    <w:rsid w:val="001B0349"/>
    <w:rsid w:val="001B15E7"/>
    <w:rsid w:val="001B1E93"/>
    <w:rsid w:val="001B2107"/>
    <w:rsid w:val="001B65C1"/>
    <w:rsid w:val="001C2DB2"/>
    <w:rsid w:val="001C3DB0"/>
    <w:rsid w:val="001C684B"/>
    <w:rsid w:val="001D0CFB"/>
    <w:rsid w:val="001D21AF"/>
    <w:rsid w:val="001D36AF"/>
    <w:rsid w:val="001D53FC"/>
    <w:rsid w:val="001D55C7"/>
    <w:rsid w:val="001D6E5D"/>
    <w:rsid w:val="001E126E"/>
    <w:rsid w:val="001E168F"/>
    <w:rsid w:val="001E70B7"/>
    <w:rsid w:val="001F42A5"/>
    <w:rsid w:val="001F5C4C"/>
    <w:rsid w:val="001F7B9D"/>
    <w:rsid w:val="00201C93"/>
    <w:rsid w:val="0020577D"/>
    <w:rsid w:val="0021209E"/>
    <w:rsid w:val="002133D4"/>
    <w:rsid w:val="002224B4"/>
    <w:rsid w:val="00222A95"/>
    <w:rsid w:val="002238CD"/>
    <w:rsid w:val="0022776C"/>
    <w:rsid w:val="002311A7"/>
    <w:rsid w:val="002408C1"/>
    <w:rsid w:val="00240F05"/>
    <w:rsid w:val="00240F48"/>
    <w:rsid w:val="002447EF"/>
    <w:rsid w:val="00251550"/>
    <w:rsid w:val="00256C26"/>
    <w:rsid w:val="00263B05"/>
    <w:rsid w:val="0027221A"/>
    <w:rsid w:val="00275B61"/>
    <w:rsid w:val="00280FAF"/>
    <w:rsid w:val="00282656"/>
    <w:rsid w:val="00293E7D"/>
    <w:rsid w:val="00296B83"/>
    <w:rsid w:val="00297D12"/>
    <w:rsid w:val="002A157E"/>
    <w:rsid w:val="002B13BB"/>
    <w:rsid w:val="002B15C6"/>
    <w:rsid w:val="002B298D"/>
    <w:rsid w:val="002B4015"/>
    <w:rsid w:val="002B78CE"/>
    <w:rsid w:val="002C2FB6"/>
    <w:rsid w:val="002D546E"/>
    <w:rsid w:val="002D5BD4"/>
    <w:rsid w:val="002E5FA7"/>
    <w:rsid w:val="002F0797"/>
    <w:rsid w:val="002F3309"/>
    <w:rsid w:val="002F648B"/>
    <w:rsid w:val="003008CE"/>
    <w:rsid w:val="003009B7"/>
    <w:rsid w:val="00300E56"/>
    <w:rsid w:val="0030152C"/>
    <w:rsid w:val="0030469C"/>
    <w:rsid w:val="00306941"/>
    <w:rsid w:val="00310194"/>
    <w:rsid w:val="00321CA6"/>
    <w:rsid w:val="00323763"/>
    <w:rsid w:val="00323C5F"/>
    <w:rsid w:val="00325635"/>
    <w:rsid w:val="00334C09"/>
    <w:rsid w:val="00335719"/>
    <w:rsid w:val="00336368"/>
    <w:rsid w:val="00343958"/>
    <w:rsid w:val="00345BB2"/>
    <w:rsid w:val="00346065"/>
    <w:rsid w:val="00355EE6"/>
    <w:rsid w:val="00361AB7"/>
    <w:rsid w:val="00367D78"/>
    <w:rsid w:val="003723D4"/>
    <w:rsid w:val="003753EA"/>
    <w:rsid w:val="00381905"/>
    <w:rsid w:val="00384CBA"/>
    <w:rsid w:val="00384CC8"/>
    <w:rsid w:val="0038641E"/>
    <w:rsid w:val="003871FD"/>
    <w:rsid w:val="00391D71"/>
    <w:rsid w:val="00392D46"/>
    <w:rsid w:val="00397315"/>
    <w:rsid w:val="003A07F3"/>
    <w:rsid w:val="003A1845"/>
    <w:rsid w:val="003A1E30"/>
    <w:rsid w:val="003A2829"/>
    <w:rsid w:val="003A68EB"/>
    <w:rsid w:val="003A7D1C"/>
    <w:rsid w:val="003B1B15"/>
    <w:rsid w:val="003B1FC3"/>
    <w:rsid w:val="003B304B"/>
    <w:rsid w:val="003B3146"/>
    <w:rsid w:val="003C4DE8"/>
    <w:rsid w:val="003E5D70"/>
    <w:rsid w:val="003F015E"/>
    <w:rsid w:val="003F1DA3"/>
    <w:rsid w:val="003F3F60"/>
    <w:rsid w:val="00400414"/>
    <w:rsid w:val="0041446B"/>
    <w:rsid w:val="0044071E"/>
    <w:rsid w:val="00441B86"/>
    <w:rsid w:val="0044329C"/>
    <w:rsid w:val="004474C8"/>
    <w:rsid w:val="00453E24"/>
    <w:rsid w:val="00454166"/>
    <w:rsid w:val="00457456"/>
    <w:rsid w:val="004577FE"/>
    <w:rsid w:val="00457B9C"/>
    <w:rsid w:val="0046164A"/>
    <w:rsid w:val="004628D2"/>
    <w:rsid w:val="00462DCD"/>
    <w:rsid w:val="004648AD"/>
    <w:rsid w:val="004703A9"/>
    <w:rsid w:val="004715EC"/>
    <w:rsid w:val="004760DE"/>
    <w:rsid w:val="004763D7"/>
    <w:rsid w:val="00486DE5"/>
    <w:rsid w:val="004977B5"/>
    <w:rsid w:val="004A004E"/>
    <w:rsid w:val="004A24CF"/>
    <w:rsid w:val="004B4875"/>
    <w:rsid w:val="004C3D1D"/>
    <w:rsid w:val="004C3D84"/>
    <w:rsid w:val="004C3E1D"/>
    <w:rsid w:val="004C7913"/>
    <w:rsid w:val="004D54B7"/>
    <w:rsid w:val="004D647F"/>
    <w:rsid w:val="004E144E"/>
    <w:rsid w:val="004E29BC"/>
    <w:rsid w:val="004E4DD6"/>
    <w:rsid w:val="004E6268"/>
    <w:rsid w:val="004F5E36"/>
    <w:rsid w:val="005034A9"/>
    <w:rsid w:val="0050597E"/>
    <w:rsid w:val="00507B47"/>
    <w:rsid w:val="00507BEF"/>
    <w:rsid w:val="00507CC9"/>
    <w:rsid w:val="005119A5"/>
    <w:rsid w:val="00516485"/>
    <w:rsid w:val="00520AC2"/>
    <w:rsid w:val="00522C35"/>
    <w:rsid w:val="00524C2A"/>
    <w:rsid w:val="005278B7"/>
    <w:rsid w:val="00532016"/>
    <w:rsid w:val="005329A3"/>
    <w:rsid w:val="005346C8"/>
    <w:rsid w:val="00542513"/>
    <w:rsid w:val="00543E7D"/>
    <w:rsid w:val="00543E89"/>
    <w:rsid w:val="00544C18"/>
    <w:rsid w:val="00547A68"/>
    <w:rsid w:val="00552BCC"/>
    <w:rsid w:val="005531C9"/>
    <w:rsid w:val="005638D1"/>
    <w:rsid w:val="00570C43"/>
    <w:rsid w:val="00571AA6"/>
    <w:rsid w:val="005720EE"/>
    <w:rsid w:val="00577CDB"/>
    <w:rsid w:val="00584A58"/>
    <w:rsid w:val="00586B03"/>
    <w:rsid w:val="005910DF"/>
    <w:rsid w:val="00591CBC"/>
    <w:rsid w:val="005B2110"/>
    <w:rsid w:val="005B61E6"/>
    <w:rsid w:val="005C77E1"/>
    <w:rsid w:val="005D668A"/>
    <w:rsid w:val="005D6A2F"/>
    <w:rsid w:val="005E1A82"/>
    <w:rsid w:val="005E794C"/>
    <w:rsid w:val="005F0A28"/>
    <w:rsid w:val="005F0E5E"/>
    <w:rsid w:val="005F6692"/>
    <w:rsid w:val="00600535"/>
    <w:rsid w:val="006049BE"/>
    <w:rsid w:val="00607C1E"/>
    <w:rsid w:val="00610CD6"/>
    <w:rsid w:val="006112FB"/>
    <w:rsid w:val="00620DEE"/>
    <w:rsid w:val="0062140A"/>
    <w:rsid w:val="00621F92"/>
    <w:rsid w:val="0062280A"/>
    <w:rsid w:val="00625639"/>
    <w:rsid w:val="00631B33"/>
    <w:rsid w:val="00636D63"/>
    <w:rsid w:val="0064184D"/>
    <w:rsid w:val="006422CC"/>
    <w:rsid w:val="006512DC"/>
    <w:rsid w:val="00660E3E"/>
    <w:rsid w:val="00662E74"/>
    <w:rsid w:val="006737C3"/>
    <w:rsid w:val="0067555D"/>
    <w:rsid w:val="00680C23"/>
    <w:rsid w:val="0068130F"/>
    <w:rsid w:val="00691641"/>
    <w:rsid w:val="00693766"/>
    <w:rsid w:val="006946A3"/>
    <w:rsid w:val="00696F75"/>
    <w:rsid w:val="006A3281"/>
    <w:rsid w:val="006B129A"/>
    <w:rsid w:val="006B2041"/>
    <w:rsid w:val="006B4888"/>
    <w:rsid w:val="006C2E45"/>
    <w:rsid w:val="006C3028"/>
    <w:rsid w:val="006C359C"/>
    <w:rsid w:val="006C5579"/>
    <w:rsid w:val="006C59CE"/>
    <w:rsid w:val="006C6660"/>
    <w:rsid w:val="006D5639"/>
    <w:rsid w:val="006D6E8B"/>
    <w:rsid w:val="006D7978"/>
    <w:rsid w:val="006E737D"/>
    <w:rsid w:val="006F6076"/>
    <w:rsid w:val="00707B96"/>
    <w:rsid w:val="00707F3C"/>
    <w:rsid w:val="007118EA"/>
    <w:rsid w:val="00713973"/>
    <w:rsid w:val="007144C8"/>
    <w:rsid w:val="00720A24"/>
    <w:rsid w:val="00720D01"/>
    <w:rsid w:val="00732386"/>
    <w:rsid w:val="0073514D"/>
    <w:rsid w:val="0073612B"/>
    <w:rsid w:val="0074045B"/>
    <w:rsid w:val="007447F3"/>
    <w:rsid w:val="00744D3F"/>
    <w:rsid w:val="0075499F"/>
    <w:rsid w:val="00762BC3"/>
    <w:rsid w:val="007661C8"/>
    <w:rsid w:val="00767B01"/>
    <w:rsid w:val="007704C4"/>
    <w:rsid w:val="0077098D"/>
    <w:rsid w:val="007832AA"/>
    <w:rsid w:val="00785E02"/>
    <w:rsid w:val="007931FA"/>
    <w:rsid w:val="007A269B"/>
    <w:rsid w:val="007A28F3"/>
    <w:rsid w:val="007A4861"/>
    <w:rsid w:val="007A72D2"/>
    <w:rsid w:val="007A7BBA"/>
    <w:rsid w:val="007B0C50"/>
    <w:rsid w:val="007B48F9"/>
    <w:rsid w:val="007C1A43"/>
    <w:rsid w:val="007C7885"/>
    <w:rsid w:val="007D0951"/>
    <w:rsid w:val="007D6149"/>
    <w:rsid w:val="007F3CA9"/>
    <w:rsid w:val="0080013E"/>
    <w:rsid w:val="00804A92"/>
    <w:rsid w:val="0080536B"/>
    <w:rsid w:val="00807156"/>
    <w:rsid w:val="008121FA"/>
    <w:rsid w:val="00813288"/>
    <w:rsid w:val="008168FC"/>
    <w:rsid w:val="00830996"/>
    <w:rsid w:val="008319E4"/>
    <w:rsid w:val="008345F1"/>
    <w:rsid w:val="00845369"/>
    <w:rsid w:val="008503AF"/>
    <w:rsid w:val="00850F17"/>
    <w:rsid w:val="0085299C"/>
    <w:rsid w:val="00856148"/>
    <w:rsid w:val="00865B07"/>
    <w:rsid w:val="008667EA"/>
    <w:rsid w:val="008731AA"/>
    <w:rsid w:val="0087637F"/>
    <w:rsid w:val="00876894"/>
    <w:rsid w:val="00876AC3"/>
    <w:rsid w:val="00884146"/>
    <w:rsid w:val="00890DD9"/>
    <w:rsid w:val="008926F0"/>
    <w:rsid w:val="00892AD5"/>
    <w:rsid w:val="008978EF"/>
    <w:rsid w:val="00897E6F"/>
    <w:rsid w:val="008A1512"/>
    <w:rsid w:val="008B22C7"/>
    <w:rsid w:val="008D32B9"/>
    <w:rsid w:val="008D433B"/>
    <w:rsid w:val="008D4542"/>
    <w:rsid w:val="008D4A16"/>
    <w:rsid w:val="008E566E"/>
    <w:rsid w:val="008F347B"/>
    <w:rsid w:val="008F56EA"/>
    <w:rsid w:val="0090161A"/>
    <w:rsid w:val="00901EB6"/>
    <w:rsid w:val="00904C62"/>
    <w:rsid w:val="00905E8E"/>
    <w:rsid w:val="0091430D"/>
    <w:rsid w:val="00922BA8"/>
    <w:rsid w:val="00924DAC"/>
    <w:rsid w:val="00927058"/>
    <w:rsid w:val="00942750"/>
    <w:rsid w:val="009450CE"/>
    <w:rsid w:val="009459BB"/>
    <w:rsid w:val="00947179"/>
    <w:rsid w:val="0095164B"/>
    <w:rsid w:val="00954090"/>
    <w:rsid w:val="00956213"/>
    <w:rsid w:val="009573E7"/>
    <w:rsid w:val="00957EE3"/>
    <w:rsid w:val="009604BA"/>
    <w:rsid w:val="00963E05"/>
    <w:rsid w:val="00964A45"/>
    <w:rsid w:val="009671AB"/>
    <w:rsid w:val="00967843"/>
    <w:rsid w:val="00967D54"/>
    <w:rsid w:val="00971028"/>
    <w:rsid w:val="00977A51"/>
    <w:rsid w:val="0098122F"/>
    <w:rsid w:val="00982616"/>
    <w:rsid w:val="00993B84"/>
    <w:rsid w:val="00996483"/>
    <w:rsid w:val="00996F5A"/>
    <w:rsid w:val="009973A1"/>
    <w:rsid w:val="009A3DBE"/>
    <w:rsid w:val="009A5360"/>
    <w:rsid w:val="009B041A"/>
    <w:rsid w:val="009B2512"/>
    <w:rsid w:val="009B27F0"/>
    <w:rsid w:val="009B734B"/>
    <w:rsid w:val="009C37C3"/>
    <w:rsid w:val="009C5ABB"/>
    <w:rsid w:val="009C630E"/>
    <w:rsid w:val="009C68B4"/>
    <w:rsid w:val="009C7C86"/>
    <w:rsid w:val="009D2FF7"/>
    <w:rsid w:val="009D4057"/>
    <w:rsid w:val="009E3AC4"/>
    <w:rsid w:val="009E7884"/>
    <w:rsid w:val="009E788A"/>
    <w:rsid w:val="009F0E08"/>
    <w:rsid w:val="009F1B0C"/>
    <w:rsid w:val="009F212E"/>
    <w:rsid w:val="00A133F7"/>
    <w:rsid w:val="00A139DE"/>
    <w:rsid w:val="00A1763D"/>
    <w:rsid w:val="00A17CEC"/>
    <w:rsid w:val="00A27EF0"/>
    <w:rsid w:val="00A37573"/>
    <w:rsid w:val="00A42361"/>
    <w:rsid w:val="00A50B20"/>
    <w:rsid w:val="00A51390"/>
    <w:rsid w:val="00A52BD7"/>
    <w:rsid w:val="00A60D13"/>
    <w:rsid w:val="00A64828"/>
    <w:rsid w:val="00A66191"/>
    <w:rsid w:val="00A7076B"/>
    <w:rsid w:val="00A721E6"/>
    <w:rsid w:val="00A7223D"/>
    <w:rsid w:val="00A72745"/>
    <w:rsid w:val="00A76EFC"/>
    <w:rsid w:val="00A80364"/>
    <w:rsid w:val="00A87506"/>
    <w:rsid w:val="00A87D50"/>
    <w:rsid w:val="00A91010"/>
    <w:rsid w:val="00A91A3A"/>
    <w:rsid w:val="00A91F71"/>
    <w:rsid w:val="00A9591A"/>
    <w:rsid w:val="00A97F29"/>
    <w:rsid w:val="00AA0DCB"/>
    <w:rsid w:val="00AA0E6E"/>
    <w:rsid w:val="00AA213B"/>
    <w:rsid w:val="00AA702E"/>
    <w:rsid w:val="00AA7D26"/>
    <w:rsid w:val="00AB0964"/>
    <w:rsid w:val="00AB10A1"/>
    <w:rsid w:val="00AB5011"/>
    <w:rsid w:val="00AB7306"/>
    <w:rsid w:val="00AC3304"/>
    <w:rsid w:val="00AC7368"/>
    <w:rsid w:val="00AC7C16"/>
    <w:rsid w:val="00AD0860"/>
    <w:rsid w:val="00AD16B9"/>
    <w:rsid w:val="00AD53CE"/>
    <w:rsid w:val="00AD5D3E"/>
    <w:rsid w:val="00AD6FC9"/>
    <w:rsid w:val="00AE377D"/>
    <w:rsid w:val="00AF0EBA"/>
    <w:rsid w:val="00B02C8A"/>
    <w:rsid w:val="00B13598"/>
    <w:rsid w:val="00B1500A"/>
    <w:rsid w:val="00B17FBD"/>
    <w:rsid w:val="00B315A6"/>
    <w:rsid w:val="00B31813"/>
    <w:rsid w:val="00B33365"/>
    <w:rsid w:val="00B35083"/>
    <w:rsid w:val="00B57B36"/>
    <w:rsid w:val="00B57E6F"/>
    <w:rsid w:val="00B65A14"/>
    <w:rsid w:val="00B65A69"/>
    <w:rsid w:val="00B673DC"/>
    <w:rsid w:val="00B739C3"/>
    <w:rsid w:val="00B76BF6"/>
    <w:rsid w:val="00B8686D"/>
    <w:rsid w:val="00B93F69"/>
    <w:rsid w:val="00B968FE"/>
    <w:rsid w:val="00BA57A7"/>
    <w:rsid w:val="00BB1DDC"/>
    <w:rsid w:val="00BC01FD"/>
    <w:rsid w:val="00BC024E"/>
    <w:rsid w:val="00BC30C9"/>
    <w:rsid w:val="00BC4B35"/>
    <w:rsid w:val="00BD077D"/>
    <w:rsid w:val="00BD2EB7"/>
    <w:rsid w:val="00BD3709"/>
    <w:rsid w:val="00BE3E58"/>
    <w:rsid w:val="00BF078B"/>
    <w:rsid w:val="00BF16B3"/>
    <w:rsid w:val="00BF221D"/>
    <w:rsid w:val="00BF3506"/>
    <w:rsid w:val="00BF493D"/>
    <w:rsid w:val="00C01616"/>
    <w:rsid w:val="00C0162B"/>
    <w:rsid w:val="00C03965"/>
    <w:rsid w:val="00C03A1D"/>
    <w:rsid w:val="00C045D4"/>
    <w:rsid w:val="00C068ED"/>
    <w:rsid w:val="00C113D0"/>
    <w:rsid w:val="00C22E0C"/>
    <w:rsid w:val="00C2730C"/>
    <w:rsid w:val="00C32286"/>
    <w:rsid w:val="00C345B1"/>
    <w:rsid w:val="00C40142"/>
    <w:rsid w:val="00C40209"/>
    <w:rsid w:val="00C415DD"/>
    <w:rsid w:val="00C460DB"/>
    <w:rsid w:val="00C52C3C"/>
    <w:rsid w:val="00C561D0"/>
    <w:rsid w:val="00C57182"/>
    <w:rsid w:val="00C57863"/>
    <w:rsid w:val="00C640AF"/>
    <w:rsid w:val="00C655FD"/>
    <w:rsid w:val="00C75407"/>
    <w:rsid w:val="00C870A8"/>
    <w:rsid w:val="00C93826"/>
    <w:rsid w:val="00C94434"/>
    <w:rsid w:val="00C94C87"/>
    <w:rsid w:val="00CA0D75"/>
    <w:rsid w:val="00CA1C95"/>
    <w:rsid w:val="00CA1E55"/>
    <w:rsid w:val="00CA55FE"/>
    <w:rsid w:val="00CA5A9C"/>
    <w:rsid w:val="00CA71C9"/>
    <w:rsid w:val="00CB1E5E"/>
    <w:rsid w:val="00CC3ED1"/>
    <w:rsid w:val="00CC47E1"/>
    <w:rsid w:val="00CC4C20"/>
    <w:rsid w:val="00CD3517"/>
    <w:rsid w:val="00CD5FE2"/>
    <w:rsid w:val="00CD7554"/>
    <w:rsid w:val="00CE183B"/>
    <w:rsid w:val="00CE35E9"/>
    <w:rsid w:val="00CE3CEB"/>
    <w:rsid w:val="00CE7C68"/>
    <w:rsid w:val="00CF27C7"/>
    <w:rsid w:val="00CF66EC"/>
    <w:rsid w:val="00D01998"/>
    <w:rsid w:val="00D01E54"/>
    <w:rsid w:val="00D02B4C"/>
    <w:rsid w:val="00D040C4"/>
    <w:rsid w:val="00D147E2"/>
    <w:rsid w:val="00D16BAF"/>
    <w:rsid w:val="00D20AD1"/>
    <w:rsid w:val="00D25BDF"/>
    <w:rsid w:val="00D36D98"/>
    <w:rsid w:val="00D37A39"/>
    <w:rsid w:val="00D40114"/>
    <w:rsid w:val="00D44C92"/>
    <w:rsid w:val="00D44D70"/>
    <w:rsid w:val="00D46B7E"/>
    <w:rsid w:val="00D543B4"/>
    <w:rsid w:val="00D57C84"/>
    <w:rsid w:val="00D6057D"/>
    <w:rsid w:val="00D61D30"/>
    <w:rsid w:val="00D63642"/>
    <w:rsid w:val="00D674EB"/>
    <w:rsid w:val="00D71640"/>
    <w:rsid w:val="00D728D8"/>
    <w:rsid w:val="00D7581B"/>
    <w:rsid w:val="00D836C5"/>
    <w:rsid w:val="00D84576"/>
    <w:rsid w:val="00D918F6"/>
    <w:rsid w:val="00D9278B"/>
    <w:rsid w:val="00D94ED6"/>
    <w:rsid w:val="00D96F21"/>
    <w:rsid w:val="00DA1399"/>
    <w:rsid w:val="00DA24C6"/>
    <w:rsid w:val="00DA4D7B"/>
    <w:rsid w:val="00DA5C55"/>
    <w:rsid w:val="00DB1FF4"/>
    <w:rsid w:val="00DB56F8"/>
    <w:rsid w:val="00DC4A19"/>
    <w:rsid w:val="00DD271C"/>
    <w:rsid w:val="00DD4789"/>
    <w:rsid w:val="00DE08E6"/>
    <w:rsid w:val="00DE264A"/>
    <w:rsid w:val="00DE3C62"/>
    <w:rsid w:val="00DE4F59"/>
    <w:rsid w:val="00DF44E5"/>
    <w:rsid w:val="00DF5072"/>
    <w:rsid w:val="00E018D2"/>
    <w:rsid w:val="00E02D18"/>
    <w:rsid w:val="00E041E7"/>
    <w:rsid w:val="00E11013"/>
    <w:rsid w:val="00E1165B"/>
    <w:rsid w:val="00E149C4"/>
    <w:rsid w:val="00E14F71"/>
    <w:rsid w:val="00E214D2"/>
    <w:rsid w:val="00E23CA1"/>
    <w:rsid w:val="00E26425"/>
    <w:rsid w:val="00E30DB5"/>
    <w:rsid w:val="00E37B3E"/>
    <w:rsid w:val="00E4039F"/>
    <w:rsid w:val="00E409A8"/>
    <w:rsid w:val="00E409D3"/>
    <w:rsid w:val="00E441D2"/>
    <w:rsid w:val="00E45165"/>
    <w:rsid w:val="00E50C12"/>
    <w:rsid w:val="00E51651"/>
    <w:rsid w:val="00E54E31"/>
    <w:rsid w:val="00E61CB1"/>
    <w:rsid w:val="00E65B91"/>
    <w:rsid w:val="00E70509"/>
    <w:rsid w:val="00E7209D"/>
    <w:rsid w:val="00E72C39"/>
    <w:rsid w:val="00E72EAD"/>
    <w:rsid w:val="00E77223"/>
    <w:rsid w:val="00E773ED"/>
    <w:rsid w:val="00E77897"/>
    <w:rsid w:val="00E8528B"/>
    <w:rsid w:val="00E85B94"/>
    <w:rsid w:val="00E92458"/>
    <w:rsid w:val="00E926E8"/>
    <w:rsid w:val="00E978D0"/>
    <w:rsid w:val="00EA4613"/>
    <w:rsid w:val="00EA5BA6"/>
    <w:rsid w:val="00EA7F91"/>
    <w:rsid w:val="00EB1523"/>
    <w:rsid w:val="00EC0E49"/>
    <w:rsid w:val="00EC101F"/>
    <w:rsid w:val="00EC1D9F"/>
    <w:rsid w:val="00EC24A6"/>
    <w:rsid w:val="00EC53D7"/>
    <w:rsid w:val="00EC5A1E"/>
    <w:rsid w:val="00ED080B"/>
    <w:rsid w:val="00ED16FC"/>
    <w:rsid w:val="00ED1E85"/>
    <w:rsid w:val="00ED2667"/>
    <w:rsid w:val="00EE0131"/>
    <w:rsid w:val="00EE17B0"/>
    <w:rsid w:val="00EE1E0F"/>
    <w:rsid w:val="00EF06D9"/>
    <w:rsid w:val="00EF20FE"/>
    <w:rsid w:val="00EF2D38"/>
    <w:rsid w:val="00F0213E"/>
    <w:rsid w:val="00F067E8"/>
    <w:rsid w:val="00F152B7"/>
    <w:rsid w:val="00F231A4"/>
    <w:rsid w:val="00F3049E"/>
    <w:rsid w:val="00F30C64"/>
    <w:rsid w:val="00F32BA2"/>
    <w:rsid w:val="00F32CDB"/>
    <w:rsid w:val="00F43C6B"/>
    <w:rsid w:val="00F45F1B"/>
    <w:rsid w:val="00F565FE"/>
    <w:rsid w:val="00F60FD4"/>
    <w:rsid w:val="00F63A70"/>
    <w:rsid w:val="00F63D8C"/>
    <w:rsid w:val="00F729D4"/>
    <w:rsid w:val="00F7534E"/>
    <w:rsid w:val="00F85740"/>
    <w:rsid w:val="00F93EDF"/>
    <w:rsid w:val="00F96016"/>
    <w:rsid w:val="00FA1802"/>
    <w:rsid w:val="00FA21D0"/>
    <w:rsid w:val="00FA44E6"/>
    <w:rsid w:val="00FA5F5F"/>
    <w:rsid w:val="00FB730C"/>
    <w:rsid w:val="00FC2695"/>
    <w:rsid w:val="00FC3E03"/>
    <w:rsid w:val="00FC3FC1"/>
    <w:rsid w:val="00FC64C9"/>
    <w:rsid w:val="00FE3606"/>
    <w:rsid w:val="00FF3EB9"/>
    <w:rsid w:val="00FF7AA9"/>
  </w:rsids>
  <m:mathPr>
    <m:mathFont m:val="Cambria Math"/>
    <m:brkBin m:val="before"/>
    <m:brkBinSub m:val="--"/>
    <m:smallFrac m:val="0"/>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w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8FAD6-5A07-41AA-AB1F-789F8F23E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0</TotalTime>
  <Pages>6</Pages>
  <Words>2748</Words>
  <Characters>15665</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262</cp:revision>
  <cp:lastPrinted>2015-05-12T18:31:00Z</cp:lastPrinted>
  <dcterms:created xsi:type="dcterms:W3CDTF">2022-09-21T08:52:00Z</dcterms:created>
  <dcterms:modified xsi:type="dcterms:W3CDTF">2023-03-3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